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4AC697" w14:textId="77777777" w:rsidR="00EA38E6" w:rsidRPr="0005063E" w:rsidRDefault="00EA38E6" w:rsidP="00EA38E6">
      <w:pPr>
        <w:pStyle w:val="Front0"/>
      </w:pPr>
      <w:r>
        <w:t xml:space="preserve">Lesson Activities Autumn Term </w:t>
      </w:r>
      <w:r w:rsidR="00FE4CF5">
        <w:t>Y</w:t>
      </w:r>
      <w:r>
        <w:t>ear 10</w:t>
      </w:r>
    </w:p>
    <w:p w14:paraId="69B17F78" w14:textId="77777777" w:rsidR="00EA38E6" w:rsidRPr="009168AB" w:rsidRDefault="00EA38E6" w:rsidP="00EA38E6">
      <w:pPr>
        <w:pStyle w:val="Front1"/>
      </w:pPr>
      <w:r w:rsidRPr="009168AB">
        <w:t xml:space="preserve">GCSE (9-1) </w:t>
      </w:r>
      <w:r>
        <w:t>Computer Science</w:t>
      </w:r>
    </w:p>
    <w:p w14:paraId="59741F05" w14:textId="77777777" w:rsidR="00EA38E6" w:rsidRPr="009168AB" w:rsidRDefault="00EA38E6" w:rsidP="00EA38E6">
      <w:pPr>
        <w:pStyle w:val="Front2"/>
      </w:pPr>
      <w:r w:rsidRPr="009168AB">
        <w:t>Pearson Edexcel Level 1/Level 2 GCSE (9-1) in Computer Science (1CP1)</w:t>
      </w:r>
    </w:p>
    <w:p w14:paraId="56D6E964" w14:textId="77777777" w:rsidR="00EA38E6" w:rsidRPr="001B0DD3" w:rsidRDefault="00EA38E6" w:rsidP="00EA38E6"/>
    <w:p w14:paraId="0DC494B9" w14:textId="77777777" w:rsidR="00EA38E6" w:rsidRDefault="00EA38E6" w:rsidP="00EA38E6">
      <w:pPr>
        <w:pStyle w:val="BodyText1"/>
        <w:rPr>
          <w:lang w:eastAsia="en-GB"/>
        </w:rPr>
        <w:sectPr w:rsidR="00EA38E6" w:rsidSect="00B01A13">
          <w:headerReference w:type="even" r:id="rId12"/>
          <w:headerReference w:type="default" r:id="rId13"/>
          <w:footerReference w:type="even" r:id="rId14"/>
          <w:footerReference w:type="default" r:id="rId15"/>
          <w:headerReference w:type="first" r:id="rId16"/>
          <w:footerReference w:type="first" r:id="rId17"/>
          <w:pgSz w:w="11900" w:h="16840" w:code="9"/>
          <w:pgMar w:top="1134" w:right="1134" w:bottom="1134" w:left="1134" w:header="567" w:footer="425" w:gutter="0"/>
          <w:cols w:space="708"/>
        </w:sectPr>
      </w:pPr>
    </w:p>
    <w:p w14:paraId="498A2631" w14:textId="77777777" w:rsidR="00EA38E6" w:rsidRDefault="00EA38E6" w:rsidP="00EA38E6">
      <w:pPr>
        <w:pStyle w:val="BodyText1"/>
        <w:rPr>
          <w:lang w:eastAsia="en-GB"/>
        </w:rPr>
      </w:pPr>
    </w:p>
    <w:p w14:paraId="53E80D5A" w14:textId="77777777" w:rsidR="00632A1F" w:rsidRPr="0023587F" w:rsidRDefault="000C1764" w:rsidP="00EA74EA">
      <w:pPr>
        <w:spacing w:after="120" w:line="240" w:lineRule="auto"/>
        <w:rPr>
          <w:b/>
          <w:sz w:val="28"/>
          <w:szCs w:val="28"/>
        </w:rPr>
      </w:pPr>
      <w:r>
        <w:rPr>
          <w:b/>
          <w:sz w:val="28"/>
          <w:szCs w:val="28"/>
        </w:rPr>
        <w:t>LESSON</w:t>
      </w:r>
      <w:r w:rsidR="00874AB6">
        <w:rPr>
          <w:b/>
          <w:sz w:val="28"/>
          <w:szCs w:val="28"/>
        </w:rPr>
        <w:t xml:space="preserve"> </w:t>
      </w:r>
      <w:r w:rsidR="00632A1F" w:rsidRPr="0023587F">
        <w:rPr>
          <w:b/>
          <w:sz w:val="28"/>
          <w:szCs w:val="28"/>
        </w:rPr>
        <w:t>ACTIVITIES FOR</w:t>
      </w:r>
      <w:r w:rsidR="0023587F" w:rsidRPr="0023587F">
        <w:rPr>
          <w:b/>
          <w:sz w:val="28"/>
          <w:szCs w:val="28"/>
        </w:rPr>
        <w:t xml:space="preserve"> AUTUMN TERM YEAR </w:t>
      </w:r>
      <w:r w:rsidR="00F96DDF" w:rsidRPr="0023587F">
        <w:rPr>
          <w:b/>
          <w:sz w:val="28"/>
          <w:szCs w:val="28"/>
        </w:rPr>
        <w:t>10</w:t>
      </w:r>
    </w:p>
    <w:p w14:paraId="08551096" w14:textId="77777777" w:rsidR="0023587F" w:rsidRPr="0023587F" w:rsidRDefault="0023587F" w:rsidP="00405772">
      <w:pPr>
        <w:pStyle w:val="Heading1"/>
      </w:pPr>
      <w:r w:rsidRPr="0023587F">
        <w:t>Week 1</w:t>
      </w:r>
    </w:p>
    <w:p w14:paraId="426A0AA2" w14:textId="77777777" w:rsidR="00632A1F" w:rsidRPr="0023587F" w:rsidRDefault="000C1764" w:rsidP="009C1F21">
      <w:pPr>
        <w:pStyle w:val="Heading2"/>
      </w:pPr>
      <w:r>
        <w:t>Lesson</w:t>
      </w:r>
      <w:r w:rsidR="00632A1F" w:rsidRPr="0023587F">
        <w:t xml:space="preserve"> 1 activities</w:t>
      </w:r>
    </w:p>
    <w:p w14:paraId="7926AEE8" w14:textId="77777777" w:rsidR="00632A1F" w:rsidRPr="0023587F" w:rsidRDefault="00632A1F" w:rsidP="009C1F21">
      <w:pPr>
        <w:pStyle w:val="Heading3"/>
      </w:pPr>
      <w:r w:rsidRPr="0023587F">
        <w:t>Activity 1.1</w:t>
      </w:r>
      <w:r w:rsidR="0023587F">
        <w:t>.1</w:t>
      </w:r>
    </w:p>
    <w:p w14:paraId="5C10F41D" w14:textId="77777777" w:rsidR="00632A1F" w:rsidRPr="00C66F33" w:rsidRDefault="00632A1F" w:rsidP="0061464B">
      <w:pPr>
        <w:numPr>
          <w:ilvl w:val="0"/>
          <w:numId w:val="49"/>
        </w:numPr>
        <w:spacing w:after="120" w:line="240" w:lineRule="auto"/>
        <w:rPr>
          <w:highlight w:val="yellow"/>
        </w:rPr>
      </w:pPr>
      <w:r w:rsidRPr="00C66F33">
        <w:rPr>
          <w:highlight w:val="yellow"/>
        </w:rPr>
        <w:t xml:space="preserve">Write a program to print out </w:t>
      </w:r>
      <w:r w:rsidR="00106319" w:rsidRPr="00C66F33">
        <w:rPr>
          <w:highlight w:val="yellow"/>
        </w:rPr>
        <w:t>‘</w:t>
      </w:r>
      <w:r w:rsidRPr="00C66F33">
        <w:rPr>
          <w:highlight w:val="yellow"/>
        </w:rPr>
        <w:t>Hello World</w:t>
      </w:r>
      <w:r w:rsidR="00106319" w:rsidRPr="00C66F33">
        <w:rPr>
          <w:highlight w:val="yellow"/>
        </w:rPr>
        <w:t>’</w:t>
      </w:r>
      <w:r w:rsidRPr="00C66F33">
        <w:rPr>
          <w:highlight w:val="yellow"/>
        </w:rPr>
        <w:t>.</w:t>
      </w:r>
    </w:p>
    <w:p w14:paraId="1171E3DD" w14:textId="77777777" w:rsidR="00632A1F" w:rsidRPr="0023587F" w:rsidRDefault="00632A1F" w:rsidP="009C1F21">
      <w:pPr>
        <w:pStyle w:val="Heading3"/>
      </w:pPr>
      <w:r w:rsidRPr="0023587F">
        <w:t>Activity 1</w:t>
      </w:r>
      <w:r w:rsidR="0023587F">
        <w:t>.1</w:t>
      </w:r>
      <w:r w:rsidRPr="0023587F">
        <w:t>.2</w:t>
      </w:r>
    </w:p>
    <w:p w14:paraId="593F5B44" w14:textId="77777777" w:rsidR="00632A1F" w:rsidRPr="00C66F33" w:rsidRDefault="00632A1F" w:rsidP="0061464B">
      <w:pPr>
        <w:numPr>
          <w:ilvl w:val="0"/>
          <w:numId w:val="49"/>
        </w:numPr>
        <w:spacing w:after="120" w:line="240" w:lineRule="auto"/>
        <w:rPr>
          <w:highlight w:val="yellow"/>
        </w:rPr>
      </w:pPr>
      <w:r w:rsidRPr="00C66F33">
        <w:rPr>
          <w:highlight w:val="yellow"/>
        </w:rPr>
        <w:t>Write a program that writes your name on the screen.</w:t>
      </w:r>
    </w:p>
    <w:p w14:paraId="6E9D3291" w14:textId="77777777" w:rsidR="00632A1F" w:rsidRPr="0023587F" w:rsidRDefault="00632A1F" w:rsidP="009C1F21">
      <w:pPr>
        <w:pStyle w:val="Heading3"/>
      </w:pPr>
      <w:r w:rsidRPr="0023587F">
        <w:t>Activity 1</w:t>
      </w:r>
      <w:r w:rsidR="0023587F">
        <w:t>.1</w:t>
      </w:r>
      <w:r w:rsidRPr="0023587F">
        <w:t>.3</w:t>
      </w:r>
    </w:p>
    <w:p w14:paraId="1FA9CFFA" w14:textId="77777777" w:rsidR="00632A1F" w:rsidRPr="003776D3" w:rsidRDefault="00632A1F" w:rsidP="002B764B">
      <w:pPr>
        <w:numPr>
          <w:ilvl w:val="0"/>
          <w:numId w:val="1"/>
        </w:numPr>
        <w:spacing w:after="120" w:line="240" w:lineRule="auto"/>
        <w:rPr>
          <w:highlight w:val="yellow"/>
        </w:rPr>
      </w:pPr>
      <w:r w:rsidRPr="003776D3">
        <w:rPr>
          <w:highlight w:val="yellow"/>
        </w:rPr>
        <w:t>Copy and run this program</w:t>
      </w:r>
      <w:r w:rsidR="00A4596C" w:rsidRPr="003776D3">
        <w:rPr>
          <w:highlight w:val="yellow"/>
        </w:rPr>
        <w:t>:</w:t>
      </w:r>
      <w:r w:rsidRPr="003776D3">
        <w:rPr>
          <w:highlight w:val="yellow"/>
        </w:rPr>
        <w:t xml:space="preserve">  </w:t>
      </w:r>
    </w:p>
    <w:p w14:paraId="509C617E" w14:textId="77777777" w:rsidR="00632A1F" w:rsidRPr="003776D3" w:rsidRDefault="00632A1F" w:rsidP="009C1F21">
      <w:pPr>
        <w:pStyle w:val="ColorfulList-Accent11"/>
        <w:rPr>
          <w:highlight w:val="yellow"/>
        </w:rPr>
      </w:pPr>
      <w:r w:rsidRPr="003776D3">
        <w:rPr>
          <w:highlight w:val="yellow"/>
        </w:rPr>
        <w:t>print("hello " * 10)</w:t>
      </w:r>
    </w:p>
    <w:p w14:paraId="1A54F70B" w14:textId="77777777" w:rsidR="00632A1F" w:rsidRPr="003776D3" w:rsidRDefault="00632A1F" w:rsidP="002B764B">
      <w:pPr>
        <w:numPr>
          <w:ilvl w:val="0"/>
          <w:numId w:val="1"/>
        </w:numPr>
        <w:spacing w:after="120" w:line="240" w:lineRule="auto"/>
        <w:rPr>
          <w:highlight w:val="yellow"/>
        </w:rPr>
      </w:pPr>
      <w:r w:rsidRPr="003776D3">
        <w:rPr>
          <w:highlight w:val="yellow"/>
        </w:rPr>
        <w:t>Write a program that prints your name six times.</w:t>
      </w:r>
    </w:p>
    <w:p w14:paraId="4896136C" w14:textId="77777777" w:rsidR="0028551E" w:rsidRPr="0028551E" w:rsidRDefault="00632A1F" w:rsidP="00405772">
      <w:pPr>
        <w:pStyle w:val="Heading1"/>
      </w:pPr>
      <w:r w:rsidRPr="00EA74EA">
        <w:rPr>
          <w:rFonts w:ascii="Tahoma" w:hAnsi="Tahoma"/>
        </w:rPr>
        <w:br w:type="page"/>
      </w:r>
      <w:r w:rsidR="0028551E" w:rsidRPr="0028551E">
        <w:lastRenderedPageBreak/>
        <w:t>Week 1</w:t>
      </w:r>
    </w:p>
    <w:p w14:paraId="4073F971" w14:textId="77777777" w:rsidR="00632A1F" w:rsidRPr="0028551E" w:rsidRDefault="000C1764" w:rsidP="009C1F21">
      <w:pPr>
        <w:pStyle w:val="Heading2"/>
      </w:pPr>
      <w:r>
        <w:t>Lesson</w:t>
      </w:r>
      <w:r w:rsidR="00632A1F" w:rsidRPr="0028551E">
        <w:t xml:space="preserve"> 2 activities</w:t>
      </w:r>
    </w:p>
    <w:p w14:paraId="3C352A69" w14:textId="77777777" w:rsidR="00632A1F" w:rsidRPr="0028551E" w:rsidRDefault="00632A1F" w:rsidP="009C1F21">
      <w:pPr>
        <w:pStyle w:val="Heading3"/>
      </w:pPr>
      <w:r w:rsidRPr="0028551E">
        <w:t xml:space="preserve">Activity </w:t>
      </w:r>
      <w:r w:rsidR="0023587F" w:rsidRPr="0028551E">
        <w:t>1.</w:t>
      </w:r>
      <w:r w:rsidRPr="0028551E">
        <w:t>2.1</w:t>
      </w:r>
    </w:p>
    <w:p w14:paraId="5EA8C720" w14:textId="77777777" w:rsidR="00632A1F" w:rsidRPr="0028551E" w:rsidRDefault="00632A1F" w:rsidP="0061464B">
      <w:pPr>
        <w:numPr>
          <w:ilvl w:val="0"/>
          <w:numId w:val="48"/>
        </w:numPr>
        <w:spacing w:after="120" w:line="240" w:lineRule="auto"/>
        <w:rPr>
          <w:szCs w:val="24"/>
        </w:rPr>
      </w:pPr>
      <w:r w:rsidRPr="0028551E">
        <w:rPr>
          <w:szCs w:val="24"/>
        </w:rPr>
        <w:t>Are the following statements true or fal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434"/>
        <w:gridCol w:w="2302"/>
      </w:tblGrid>
      <w:tr w:rsidR="00632A1F" w:rsidRPr="0028551E" w14:paraId="06D7D5E7" w14:textId="77777777" w:rsidTr="00C95C0B">
        <w:tc>
          <w:tcPr>
            <w:tcW w:w="8188" w:type="dxa"/>
          </w:tcPr>
          <w:p w14:paraId="0BEBED52" w14:textId="77777777" w:rsidR="00632A1F" w:rsidRPr="0028551E" w:rsidRDefault="00632A1F" w:rsidP="00EA74EA">
            <w:pPr>
              <w:spacing w:before="120" w:after="120" w:line="240" w:lineRule="auto"/>
              <w:rPr>
                <w:szCs w:val="24"/>
              </w:rPr>
            </w:pPr>
            <w:r w:rsidRPr="0028551E">
              <w:rPr>
                <w:szCs w:val="24"/>
              </w:rPr>
              <w:t>Python was released in 2010</w:t>
            </w:r>
            <w:r w:rsidR="00945F15">
              <w:rPr>
                <w:szCs w:val="24"/>
              </w:rPr>
              <w:t>.</w:t>
            </w:r>
          </w:p>
        </w:tc>
        <w:tc>
          <w:tcPr>
            <w:tcW w:w="2494" w:type="dxa"/>
          </w:tcPr>
          <w:p w14:paraId="74FC1C55" w14:textId="77777777" w:rsidR="00632A1F" w:rsidRPr="0028551E" w:rsidRDefault="00632A1F" w:rsidP="00EA74EA">
            <w:pPr>
              <w:spacing w:before="120" w:after="120" w:line="240" w:lineRule="auto"/>
              <w:rPr>
                <w:szCs w:val="24"/>
              </w:rPr>
            </w:pPr>
            <w:r w:rsidRPr="0028551E">
              <w:rPr>
                <w:szCs w:val="24"/>
              </w:rPr>
              <w:t xml:space="preserve">True or </w:t>
            </w:r>
            <w:r w:rsidRPr="003776D3">
              <w:rPr>
                <w:szCs w:val="24"/>
                <w:highlight w:val="yellow"/>
              </w:rPr>
              <w:t>false</w:t>
            </w:r>
            <w:r w:rsidRPr="0028551E">
              <w:rPr>
                <w:szCs w:val="24"/>
              </w:rPr>
              <w:t>?</w:t>
            </w:r>
          </w:p>
        </w:tc>
      </w:tr>
      <w:tr w:rsidR="00632A1F" w:rsidRPr="0028551E" w14:paraId="60C266FE" w14:textId="77777777" w:rsidTr="00C95C0B">
        <w:tc>
          <w:tcPr>
            <w:tcW w:w="8188" w:type="dxa"/>
          </w:tcPr>
          <w:p w14:paraId="2135BD7C" w14:textId="77777777" w:rsidR="00632A1F" w:rsidRPr="0028551E" w:rsidRDefault="00632A1F" w:rsidP="00EA74EA">
            <w:pPr>
              <w:spacing w:before="120" w:after="120" w:line="240" w:lineRule="auto"/>
              <w:rPr>
                <w:szCs w:val="24"/>
              </w:rPr>
            </w:pPr>
            <w:r w:rsidRPr="0028551E">
              <w:rPr>
                <w:szCs w:val="24"/>
              </w:rPr>
              <w:t xml:space="preserve">Python was named after the TV series </w:t>
            </w:r>
            <w:r w:rsidRPr="0061464B">
              <w:rPr>
                <w:i/>
                <w:szCs w:val="24"/>
              </w:rPr>
              <w:t>Monty Python’s Flying Circus</w:t>
            </w:r>
            <w:r w:rsidR="00945F15">
              <w:rPr>
                <w:szCs w:val="24"/>
              </w:rPr>
              <w:t>.</w:t>
            </w:r>
          </w:p>
        </w:tc>
        <w:tc>
          <w:tcPr>
            <w:tcW w:w="2494" w:type="dxa"/>
          </w:tcPr>
          <w:p w14:paraId="25B30B3A" w14:textId="77777777" w:rsidR="00632A1F" w:rsidRPr="0028551E" w:rsidRDefault="00632A1F" w:rsidP="00EA74EA">
            <w:pPr>
              <w:spacing w:before="120" w:after="120" w:line="240" w:lineRule="auto"/>
              <w:rPr>
                <w:b/>
                <w:szCs w:val="24"/>
                <w:u w:val="single"/>
              </w:rPr>
            </w:pPr>
            <w:r w:rsidRPr="003776D3">
              <w:rPr>
                <w:szCs w:val="24"/>
                <w:highlight w:val="yellow"/>
              </w:rPr>
              <w:t>True</w:t>
            </w:r>
            <w:r w:rsidRPr="0028551E">
              <w:rPr>
                <w:szCs w:val="24"/>
              </w:rPr>
              <w:t xml:space="preserve"> or false?</w:t>
            </w:r>
          </w:p>
        </w:tc>
      </w:tr>
      <w:tr w:rsidR="00632A1F" w:rsidRPr="0028551E" w14:paraId="4BD8F6A9" w14:textId="77777777" w:rsidTr="00C95C0B">
        <w:tc>
          <w:tcPr>
            <w:tcW w:w="8188" w:type="dxa"/>
          </w:tcPr>
          <w:p w14:paraId="1CF5FD96" w14:textId="77777777" w:rsidR="00632A1F" w:rsidRPr="0028551E" w:rsidRDefault="00632A1F" w:rsidP="00EA74EA">
            <w:pPr>
              <w:spacing w:before="120" w:after="120" w:line="240" w:lineRule="auto"/>
              <w:rPr>
                <w:szCs w:val="24"/>
              </w:rPr>
            </w:pPr>
            <w:r w:rsidRPr="0028551E">
              <w:rPr>
                <w:szCs w:val="24"/>
              </w:rPr>
              <w:t>Python is proprietary software</w:t>
            </w:r>
            <w:r w:rsidR="00945F15">
              <w:rPr>
                <w:szCs w:val="24"/>
              </w:rPr>
              <w:t>,</w:t>
            </w:r>
            <w:r w:rsidRPr="0028551E">
              <w:rPr>
                <w:szCs w:val="24"/>
              </w:rPr>
              <w:t xml:space="preserve"> which is expensive to buy</w:t>
            </w:r>
            <w:r w:rsidR="00945F15">
              <w:rPr>
                <w:szCs w:val="24"/>
              </w:rPr>
              <w:t>.</w:t>
            </w:r>
          </w:p>
        </w:tc>
        <w:tc>
          <w:tcPr>
            <w:tcW w:w="2494" w:type="dxa"/>
          </w:tcPr>
          <w:p w14:paraId="240E18C5" w14:textId="77777777" w:rsidR="00632A1F" w:rsidRPr="0028551E" w:rsidRDefault="00632A1F" w:rsidP="00EA74EA">
            <w:pPr>
              <w:spacing w:before="120" w:after="120" w:line="240" w:lineRule="auto"/>
              <w:rPr>
                <w:b/>
                <w:szCs w:val="24"/>
                <w:u w:val="single"/>
              </w:rPr>
            </w:pPr>
            <w:r w:rsidRPr="0028551E">
              <w:rPr>
                <w:szCs w:val="24"/>
              </w:rPr>
              <w:t xml:space="preserve">True or </w:t>
            </w:r>
            <w:r w:rsidRPr="003776D3">
              <w:rPr>
                <w:szCs w:val="24"/>
                <w:highlight w:val="yellow"/>
              </w:rPr>
              <w:t>false</w:t>
            </w:r>
            <w:r w:rsidRPr="0028551E">
              <w:rPr>
                <w:szCs w:val="24"/>
              </w:rPr>
              <w:t>?</w:t>
            </w:r>
          </w:p>
        </w:tc>
      </w:tr>
      <w:tr w:rsidR="00632A1F" w:rsidRPr="0028551E" w14:paraId="75270805" w14:textId="77777777" w:rsidTr="00C95C0B">
        <w:tc>
          <w:tcPr>
            <w:tcW w:w="8188" w:type="dxa"/>
          </w:tcPr>
          <w:p w14:paraId="5D7B9AF8" w14:textId="77777777" w:rsidR="00632A1F" w:rsidRPr="0028551E" w:rsidRDefault="0023587F" w:rsidP="00EA74EA">
            <w:pPr>
              <w:spacing w:before="120" w:after="120" w:line="240" w:lineRule="auto"/>
              <w:rPr>
                <w:szCs w:val="24"/>
              </w:rPr>
            </w:pPr>
            <w:r w:rsidRPr="0028551E">
              <w:rPr>
                <w:szCs w:val="24"/>
              </w:rPr>
              <w:t>Python was written by Mark Zuckerberg</w:t>
            </w:r>
            <w:r w:rsidR="00945F15">
              <w:rPr>
                <w:szCs w:val="24"/>
              </w:rPr>
              <w:t>.</w:t>
            </w:r>
          </w:p>
        </w:tc>
        <w:tc>
          <w:tcPr>
            <w:tcW w:w="2494" w:type="dxa"/>
          </w:tcPr>
          <w:p w14:paraId="69F4F34F" w14:textId="77777777" w:rsidR="00632A1F" w:rsidRPr="0028551E" w:rsidRDefault="00632A1F" w:rsidP="00EA74EA">
            <w:pPr>
              <w:spacing w:before="120" w:after="120" w:line="240" w:lineRule="auto"/>
              <w:rPr>
                <w:szCs w:val="24"/>
              </w:rPr>
            </w:pPr>
            <w:r w:rsidRPr="0028551E">
              <w:rPr>
                <w:szCs w:val="24"/>
              </w:rPr>
              <w:t xml:space="preserve">True or </w:t>
            </w:r>
            <w:r w:rsidRPr="003776D3">
              <w:rPr>
                <w:szCs w:val="24"/>
                <w:highlight w:val="yellow"/>
              </w:rPr>
              <w:t>false</w:t>
            </w:r>
            <w:r w:rsidRPr="0028551E">
              <w:rPr>
                <w:szCs w:val="24"/>
              </w:rPr>
              <w:t>?</w:t>
            </w:r>
          </w:p>
        </w:tc>
      </w:tr>
      <w:tr w:rsidR="00632A1F" w:rsidRPr="0028551E" w14:paraId="65AC8DB8" w14:textId="77777777" w:rsidTr="00C95C0B">
        <w:tc>
          <w:tcPr>
            <w:tcW w:w="8188" w:type="dxa"/>
          </w:tcPr>
          <w:p w14:paraId="756B9E5A" w14:textId="77777777" w:rsidR="00632A1F" w:rsidRPr="0028551E" w:rsidRDefault="00632A1F" w:rsidP="00EA74EA">
            <w:pPr>
              <w:spacing w:before="120" w:after="120" w:line="240" w:lineRule="auto"/>
              <w:rPr>
                <w:szCs w:val="24"/>
              </w:rPr>
            </w:pPr>
            <w:r w:rsidRPr="0028551E">
              <w:rPr>
                <w:szCs w:val="24"/>
              </w:rPr>
              <w:t>YouTube is written in Python</w:t>
            </w:r>
            <w:r w:rsidR="00945F15">
              <w:rPr>
                <w:szCs w:val="24"/>
              </w:rPr>
              <w:t>.</w:t>
            </w:r>
          </w:p>
        </w:tc>
        <w:tc>
          <w:tcPr>
            <w:tcW w:w="2494" w:type="dxa"/>
          </w:tcPr>
          <w:p w14:paraId="3CA6CA52" w14:textId="77777777" w:rsidR="00632A1F" w:rsidRPr="0028551E" w:rsidRDefault="00632A1F" w:rsidP="00EA74EA">
            <w:pPr>
              <w:spacing w:before="120" w:after="120" w:line="240" w:lineRule="auto"/>
              <w:rPr>
                <w:b/>
                <w:szCs w:val="24"/>
                <w:u w:val="single"/>
              </w:rPr>
            </w:pPr>
            <w:r w:rsidRPr="003776D3">
              <w:rPr>
                <w:szCs w:val="24"/>
                <w:highlight w:val="yellow"/>
              </w:rPr>
              <w:t>True</w:t>
            </w:r>
            <w:r w:rsidRPr="0028551E">
              <w:rPr>
                <w:szCs w:val="24"/>
              </w:rPr>
              <w:t xml:space="preserve"> or false?</w:t>
            </w:r>
          </w:p>
        </w:tc>
      </w:tr>
    </w:tbl>
    <w:p w14:paraId="27C5B532" w14:textId="77777777" w:rsidR="00632A1F" w:rsidRPr="0028551E" w:rsidRDefault="00632A1F" w:rsidP="009C1F21">
      <w:pPr>
        <w:pStyle w:val="Heading3"/>
      </w:pPr>
      <w:r w:rsidRPr="0028551E">
        <w:t xml:space="preserve">Activity </w:t>
      </w:r>
      <w:r w:rsidR="0023587F" w:rsidRPr="0028551E">
        <w:t>1.</w:t>
      </w:r>
      <w:r w:rsidRPr="0028551E">
        <w:t>2.2</w:t>
      </w:r>
    </w:p>
    <w:p w14:paraId="66C50179" w14:textId="77777777" w:rsidR="00632A1F" w:rsidRPr="0028551E" w:rsidRDefault="00632A1F" w:rsidP="0061464B">
      <w:pPr>
        <w:numPr>
          <w:ilvl w:val="0"/>
          <w:numId w:val="47"/>
        </w:numPr>
        <w:spacing w:after="120" w:line="240" w:lineRule="auto"/>
        <w:rPr>
          <w:szCs w:val="24"/>
        </w:rPr>
      </w:pPr>
      <w:r w:rsidRPr="0028551E">
        <w:rPr>
          <w:szCs w:val="24"/>
        </w:rPr>
        <w:t>Make a note of what these useful keyboard shortcuts d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8"/>
        <w:gridCol w:w="5108"/>
      </w:tblGrid>
      <w:tr w:rsidR="00632A1F" w:rsidRPr="0028551E" w14:paraId="6FC820F3" w14:textId="77777777" w:rsidTr="004B7897">
        <w:tc>
          <w:tcPr>
            <w:tcW w:w="2088" w:type="dxa"/>
          </w:tcPr>
          <w:p w14:paraId="2ED675A5" w14:textId="77777777" w:rsidR="00632A1F" w:rsidRPr="0028551E" w:rsidRDefault="00632A1F" w:rsidP="00EA74EA">
            <w:pPr>
              <w:spacing w:before="120" w:after="120" w:line="240" w:lineRule="auto"/>
              <w:rPr>
                <w:b/>
                <w:szCs w:val="24"/>
              </w:rPr>
            </w:pPr>
            <w:r w:rsidRPr="0028551E">
              <w:rPr>
                <w:b/>
                <w:szCs w:val="24"/>
              </w:rPr>
              <w:t>Keyboard shortcut</w:t>
            </w:r>
          </w:p>
        </w:tc>
        <w:tc>
          <w:tcPr>
            <w:tcW w:w="5108" w:type="dxa"/>
          </w:tcPr>
          <w:p w14:paraId="746C09FD" w14:textId="77777777" w:rsidR="00632A1F" w:rsidRPr="0028551E" w:rsidRDefault="00632A1F" w:rsidP="00EA74EA">
            <w:pPr>
              <w:spacing w:before="120" w:after="120" w:line="240" w:lineRule="auto"/>
              <w:rPr>
                <w:b/>
                <w:szCs w:val="24"/>
              </w:rPr>
            </w:pPr>
            <w:r w:rsidRPr="0028551E">
              <w:rPr>
                <w:b/>
                <w:szCs w:val="24"/>
              </w:rPr>
              <w:t>What does the keyboard shortcut do?</w:t>
            </w:r>
          </w:p>
        </w:tc>
      </w:tr>
      <w:tr w:rsidR="00632A1F" w:rsidRPr="0028551E" w14:paraId="08044C93" w14:textId="77777777" w:rsidTr="004B7897">
        <w:tc>
          <w:tcPr>
            <w:tcW w:w="2088" w:type="dxa"/>
          </w:tcPr>
          <w:p w14:paraId="6BA4F5CC" w14:textId="77777777" w:rsidR="00632A1F" w:rsidRPr="0028551E" w:rsidRDefault="00632A1F" w:rsidP="00EA74EA">
            <w:pPr>
              <w:spacing w:before="120" w:after="120" w:line="240" w:lineRule="auto"/>
              <w:rPr>
                <w:szCs w:val="24"/>
              </w:rPr>
            </w:pPr>
            <w:r w:rsidRPr="0028551E">
              <w:rPr>
                <w:szCs w:val="24"/>
              </w:rPr>
              <w:t>Control c</w:t>
            </w:r>
          </w:p>
        </w:tc>
        <w:tc>
          <w:tcPr>
            <w:tcW w:w="5108" w:type="dxa"/>
          </w:tcPr>
          <w:p w14:paraId="32768620" w14:textId="77777777" w:rsidR="00632A1F" w:rsidRPr="0028551E" w:rsidRDefault="003776D3" w:rsidP="00EA74EA">
            <w:pPr>
              <w:spacing w:before="120" w:after="120" w:line="240" w:lineRule="auto"/>
              <w:rPr>
                <w:szCs w:val="24"/>
              </w:rPr>
            </w:pPr>
            <w:r>
              <w:rPr>
                <w:szCs w:val="24"/>
              </w:rPr>
              <w:t>Copy</w:t>
            </w:r>
          </w:p>
        </w:tc>
      </w:tr>
      <w:tr w:rsidR="00632A1F" w:rsidRPr="0028551E" w14:paraId="0F200246" w14:textId="77777777" w:rsidTr="004B7897">
        <w:tc>
          <w:tcPr>
            <w:tcW w:w="2088" w:type="dxa"/>
          </w:tcPr>
          <w:p w14:paraId="27FA59CD" w14:textId="77777777" w:rsidR="00632A1F" w:rsidRPr="0028551E" w:rsidRDefault="00632A1F" w:rsidP="00EA74EA">
            <w:pPr>
              <w:spacing w:before="120" w:after="120" w:line="240" w:lineRule="auto"/>
              <w:rPr>
                <w:szCs w:val="24"/>
              </w:rPr>
            </w:pPr>
            <w:r w:rsidRPr="0028551E">
              <w:rPr>
                <w:szCs w:val="24"/>
              </w:rPr>
              <w:t>Control v</w:t>
            </w:r>
          </w:p>
        </w:tc>
        <w:tc>
          <w:tcPr>
            <w:tcW w:w="5108" w:type="dxa"/>
          </w:tcPr>
          <w:p w14:paraId="4A53E25E" w14:textId="77777777" w:rsidR="00632A1F" w:rsidRPr="0028551E" w:rsidRDefault="003776D3" w:rsidP="00EA74EA">
            <w:pPr>
              <w:spacing w:before="120" w:after="120" w:line="240" w:lineRule="auto"/>
              <w:rPr>
                <w:szCs w:val="24"/>
              </w:rPr>
            </w:pPr>
            <w:r>
              <w:rPr>
                <w:szCs w:val="24"/>
              </w:rPr>
              <w:t>Paste</w:t>
            </w:r>
          </w:p>
        </w:tc>
      </w:tr>
      <w:tr w:rsidR="00632A1F" w:rsidRPr="0028551E" w14:paraId="6D6DD0A7" w14:textId="77777777" w:rsidTr="004B7897">
        <w:tc>
          <w:tcPr>
            <w:tcW w:w="2088" w:type="dxa"/>
          </w:tcPr>
          <w:p w14:paraId="5A03EDE7" w14:textId="77777777" w:rsidR="00632A1F" w:rsidRPr="0028551E" w:rsidRDefault="00632A1F" w:rsidP="00EA74EA">
            <w:pPr>
              <w:spacing w:before="120" w:after="120" w:line="240" w:lineRule="auto"/>
              <w:rPr>
                <w:szCs w:val="24"/>
              </w:rPr>
            </w:pPr>
            <w:r w:rsidRPr="0028551E">
              <w:rPr>
                <w:szCs w:val="24"/>
              </w:rPr>
              <w:t>Control a</w:t>
            </w:r>
          </w:p>
        </w:tc>
        <w:tc>
          <w:tcPr>
            <w:tcW w:w="5108" w:type="dxa"/>
          </w:tcPr>
          <w:p w14:paraId="63CA92C7" w14:textId="77777777" w:rsidR="00632A1F" w:rsidRPr="0028551E" w:rsidRDefault="003776D3" w:rsidP="00EA74EA">
            <w:pPr>
              <w:spacing w:before="120" w:after="120" w:line="240" w:lineRule="auto"/>
              <w:rPr>
                <w:szCs w:val="24"/>
              </w:rPr>
            </w:pPr>
            <w:r>
              <w:rPr>
                <w:szCs w:val="24"/>
              </w:rPr>
              <w:t>Select all</w:t>
            </w:r>
          </w:p>
        </w:tc>
      </w:tr>
      <w:tr w:rsidR="00632A1F" w:rsidRPr="0028551E" w14:paraId="7529420A" w14:textId="77777777" w:rsidTr="004B7897">
        <w:tc>
          <w:tcPr>
            <w:tcW w:w="2088" w:type="dxa"/>
          </w:tcPr>
          <w:p w14:paraId="28EA9A3E" w14:textId="77777777" w:rsidR="00632A1F" w:rsidRPr="0028551E" w:rsidRDefault="00632A1F" w:rsidP="00EA74EA">
            <w:pPr>
              <w:spacing w:before="120" w:after="120" w:line="240" w:lineRule="auto"/>
              <w:rPr>
                <w:szCs w:val="24"/>
              </w:rPr>
            </w:pPr>
            <w:r w:rsidRPr="0028551E">
              <w:rPr>
                <w:szCs w:val="24"/>
              </w:rPr>
              <w:t>Control x</w:t>
            </w:r>
          </w:p>
        </w:tc>
        <w:tc>
          <w:tcPr>
            <w:tcW w:w="5108" w:type="dxa"/>
          </w:tcPr>
          <w:p w14:paraId="4B2C14DD" w14:textId="77777777" w:rsidR="00632A1F" w:rsidRPr="0028551E" w:rsidRDefault="003776D3" w:rsidP="00EA74EA">
            <w:pPr>
              <w:spacing w:before="120" w:after="120" w:line="240" w:lineRule="auto"/>
              <w:rPr>
                <w:szCs w:val="24"/>
              </w:rPr>
            </w:pPr>
            <w:r>
              <w:rPr>
                <w:szCs w:val="24"/>
              </w:rPr>
              <w:t>Cut</w:t>
            </w:r>
          </w:p>
        </w:tc>
      </w:tr>
      <w:tr w:rsidR="00632A1F" w:rsidRPr="0028551E" w14:paraId="69E4081D" w14:textId="77777777" w:rsidTr="004B7897">
        <w:tc>
          <w:tcPr>
            <w:tcW w:w="2088" w:type="dxa"/>
          </w:tcPr>
          <w:p w14:paraId="4AD77F14" w14:textId="77777777" w:rsidR="00632A1F" w:rsidRPr="0028551E" w:rsidRDefault="00632A1F" w:rsidP="00EA74EA">
            <w:pPr>
              <w:spacing w:before="120" w:after="120" w:line="240" w:lineRule="auto"/>
              <w:rPr>
                <w:szCs w:val="24"/>
              </w:rPr>
            </w:pPr>
            <w:r w:rsidRPr="0028551E">
              <w:rPr>
                <w:szCs w:val="24"/>
              </w:rPr>
              <w:t>Control f</w:t>
            </w:r>
          </w:p>
        </w:tc>
        <w:tc>
          <w:tcPr>
            <w:tcW w:w="5108" w:type="dxa"/>
          </w:tcPr>
          <w:p w14:paraId="48330F70" w14:textId="77777777" w:rsidR="00632A1F" w:rsidRPr="0028551E" w:rsidRDefault="003776D3" w:rsidP="00EA74EA">
            <w:pPr>
              <w:spacing w:before="120" w:after="120" w:line="240" w:lineRule="auto"/>
              <w:rPr>
                <w:szCs w:val="24"/>
              </w:rPr>
            </w:pPr>
            <w:r>
              <w:rPr>
                <w:szCs w:val="24"/>
              </w:rPr>
              <w:t>Find</w:t>
            </w:r>
          </w:p>
        </w:tc>
      </w:tr>
      <w:tr w:rsidR="00632A1F" w:rsidRPr="0028551E" w14:paraId="5C5C0B17" w14:textId="77777777" w:rsidTr="004B7897">
        <w:tc>
          <w:tcPr>
            <w:tcW w:w="2088" w:type="dxa"/>
          </w:tcPr>
          <w:p w14:paraId="6C1824DD" w14:textId="77777777" w:rsidR="00632A1F" w:rsidRPr="0028551E" w:rsidRDefault="00632A1F" w:rsidP="00EA74EA">
            <w:pPr>
              <w:spacing w:before="120" w:after="120" w:line="240" w:lineRule="auto"/>
              <w:rPr>
                <w:szCs w:val="24"/>
              </w:rPr>
            </w:pPr>
            <w:r w:rsidRPr="0028551E">
              <w:rPr>
                <w:szCs w:val="24"/>
              </w:rPr>
              <w:t>Control n</w:t>
            </w:r>
          </w:p>
        </w:tc>
        <w:tc>
          <w:tcPr>
            <w:tcW w:w="5108" w:type="dxa"/>
          </w:tcPr>
          <w:p w14:paraId="754B1470" w14:textId="77777777" w:rsidR="00632A1F" w:rsidRPr="0028551E" w:rsidRDefault="003776D3" w:rsidP="00EA74EA">
            <w:pPr>
              <w:spacing w:before="120" w:after="120" w:line="240" w:lineRule="auto"/>
              <w:rPr>
                <w:szCs w:val="24"/>
              </w:rPr>
            </w:pPr>
            <w:r>
              <w:rPr>
                <w:szCs w:val="24"/>
              </w:rPr>
              <w:t>New</w:t>
            </w:r>
          </w:p>
        </w:tc>
      </w:tr>
      <w:tr w:rsidR="00632A1F" w:rsidRPr="0028551E" w14:paraId="7D168113" w14:textId="77777777" w:rsidTr="004B7897">
        <w:tc>
          <w:tcPr>
            <w:tcW w:w="2088" w:type="dxa"/>
          </w:tcPr>
          <w:p w14:paraId="52225BAE" w14:textId="77777777" w:rsidR="00632A1F" w:rsidRPr="0028551E" w:rsidRDefault="00632A1F" w:rsidP="00EA74EA">
            <w:pPr>
              <w:spacing w:before="120" w:after="120" w:line="240" w:lineRule="auto"/>
              <w:rPr>
                <w:szCs w:val="24"/>
              </w:rPr>
            </w:pPr>
            <w:r w:rsidRPr="0028551E">
              <w:rPr>
                <w:szCs w:val="24"/>
              </w:rPr>
              <w:t xml:space="preserve">Control p </w:t>
            </w:r>
          </w:p>
        </w:tc>
        <w:tc>
          <w:tcPr>
            <w:tcW w:w="5108" w:type="dxa"/>
          </w:tcPr>
          <w:p w14:paraId="0B23F263" w14:textId="77777777" w:rsidR="00632A1F" w:rsidRPr="0028551E" w:rsidRDefault="003776D3" w:rsidP="00EA74EA">
            <w:pPr>
              <w:spacing w:before="120" w:after="120" w:line="240" w:lineRule="auto"/>
              <w:rPr>
                <w:szCs w:val="24"/>
              </w:rPr>
            </w:pPr>
            <w:r>
              <w:rPr>
                <w:szCs w:val="24"/>
              </w:rPr>
              <w:t>Print</w:t>
            </w:r>
          </w:p>
        </w:tc>
      </w:tr>
      <w:tr w:rsidR="00632A1F" w:rsidRPr="0028551E" w14:paraId="1C31C9B7" w14:textId="77777777" w:rsidTr="004B7897">
        <w:tc>
          <w:tcPr>
            <w:tcW w:w="2088" w:type="dxa"/>
          </w:tcPr>
          <w:p w14:paraId="6362B02F" w14:textId="77777777" w:rsidR="00632A1F" w:rsidRPr="0028551E" w:rsidRDefault="00632A1F" w:rsidP="00EA74EA">
            <w:pPr>
              <w:spacing w:before="120" w:after="120" w:line="240" w:lineRule="auto"/>
              <w:rPr>
                <w:szCs w:val="24"/>
              </w:rPr>
            </w:pPr>
            <w:r w:rsidRPr="0028551E">
              <w:rPr>
                <w:szCs w:val="24"/>
              </w:rPr>
              <w:t>Control s</w:t>
            </w:r>
          </w:p>
        </w:tc>
        <w:tc>
          <w:tcPr>
            <w:tcW w:w="5108" w:type="dxa"/>
          </w:tcPr>
          <w:p w14:paraId="5C0DE5B2" w14:textId="77777777" w:rsidR="00632A1F" w:rsidRPr="0028551E" w:rsidRDefault="003776D3" w:rsidP="00EA74EA">
            <w:pPr>
              <w:spacing w:before="120" w:after="120" w:line="240" w:lineRule="auto"/>
              <w:rPr>
                <w:szCs w:val="24"/>
              </w:rPr>
            </w:pPr>
            <w:r>
              <w:rPr>
                <w:szCs w:val="24"/>
              </w:rPr>
              <w:t>Save</w:t>
            </w:r>
          </w:p>
        </w:tc>
      </w:tr>
      <w:tr w:rsidR="00632A1F" w:rsidRPr="0028551E" w14:paraId="2745BA65" w14:textId="77777777" w:rsidTr="004B7897">
        <w:tc>
          <w:tcPr>
            <w:tcW w:w="2088" w:type="dxa"/>
          </w:tcPr>
          <w:p w14:paraId="3D14221C" w14:textId="77777777" w:rsidR="00632A1F" w:rsidRPr="0028551E" w:rsidRDefault="00632A1F" w:rsidP="00EA74EA">
            <w:pPr>
              <w:spacing w:before="120" w:after="120" w:line="240" w:lineRule="auto"/>
              <w:rPr>
                <w:szCs w:val="24"/>
              </w:rPr>
            </w:pPr>
            <w:r w:rsidRPr="0028551E">
              <w:rPr>
                <w:szCs w:val="24"/>
              </w:rPr>
              <w:t>Control z</w:t>
            </w:r>
          </w:p>
        </w:tc>
        <w:tc>
          <w:tcPr>
            <w:tcW w:w="5108" w:type="dxa"/>
          </w:tcPr>
          <w:p w14:paraId="486D6197" w14:textId="77777777" w:rsidR="00632A1F" w:rsidRPr="0028551E" w:rsidRDefault="003776D3" w:rsidP="00EA74EA">
            <w:pPr>
              <w:spacing w:before="120" w:after="120" w:line="240" w:lineRule="auto"/>
              <w:rPr>
                <w:szCs w:val="24"/>
              </w:rPr>
            </w:pPr>
            <w:r>
              <w:rPr>
                <w:szCs w:val="24"/>
              </w:rPr>
              <w:t>undo</w:t>
            </w:r>
          </w:p>
        </w:tc>
      </w:tr>
    </w:tbl>
    <w:p w14:paraId="390C74AE" w14:textId="77777777" w:rsidR="00632A1F" w:rsidRPr="00EA74EA" w:rsidRDefault="00632A1F" w:rsidP="00EA74EA">
      <w:pPr>
        <w:spacing w:after="120" w:line="240" w:lineRule="auto"/>
        <w:rPr>
          <w:rFonts w:ascii="Tahoma" w:hAnsi="Tahoma"/>
          <w:b/>
          <w:sz w:val="24"/>
          <w:szCs w:val="24"/>
          <w:u w:val="single"/>
        </w:rPr>
      </w:pPr>
    </w:p>
    <w:p w14:paraId="2DE515B2" w14:textId="77777777" w:rsidR="00632A1F" w:rsidRPr="0028551E" w:rsidRDefault="00632A1F" w:rsidP="009C1F21">
      <w:pPr>
        <w:pStyle w:val="Heading3"/>
      </w:pPr>
      <w:r>
        <w:rPr>
          <w:rFonts w:ascii="Tahoma" w:hAnsi="Tahoma"/>
          <w:sz w:val="24"/>
        </w:rPr>
        <w:br w:type="page"/>
      </w:r>
      <w:r w:rsidRPr="0028551E">
        <w:lastRenderedPageBreak/>
        <w:t xml:space="preserve">Activity </w:t>
      </w:r>
      <w:r w:rsidR="0023587F" w:rsidRPr="0028551E">
        <w:t>1.</w:t>
      </w:r>
      <w:r w:rsidRPr="0028551E">
        <w:t>2.3</w:t>
      </w:r>
    </w:p>
    <w:p w14:paraId="487E2960" w14:textId="77777777" w:rsidR="00632A1F" w:rsidRPr="003776D3" w:rsidRDefault="00632A1F" w:rsidP="002B764B">
      <w:pPr>
        <w:numPr>
          <w:ilvl w:val="0"/>
          <w:numId w:val="8"/>
        </w:numPr>
        <w:rPr>
          <w:highlight w:val="yellow"/>
        </w:rPr>
      </w:pPr>
      <w:r w:rsidRPr="003776D3">
        <w:rPr>
          <w:highlight w:val="yellow"/>
        </w:rPr>
        <w:t>Copy and run this program:</w:t>
      </w:r>
    </w:p>
    <w:p w14:paraId="2B062E4E" w14:textId="77777777" w:rsidR="00632A1F" w:rsidRPr="00EA74EA" w:rsidRDefault="00632A1F" w:rsidP="009C1F21">
      <w:pPr>
        <w:pStyle w:val="ColorfulList-Accent11"/>
        <w:rPr>
          <w:rFonts w:cs="Courier New"/>
          <w:lang w:eastAsia="en-GB"/>
        </w:rPr>
      </w:pPr>
      <w:r>
        <w:rPr>
          <w:rFonts w:cs="Courier New"/>
          <w:lang w:eastAsia="en-GB"/>
        </w:rPr>
        <w:tab/>
      </w:r>
      <w:r w:rsidRPr="00EA74EA">
        <w:rPr>
          <w:rFonts w:cs="Courier New"/>
          <w:lang w:eastAsia="en-GB"/>
        </w:rPr>
        <w:t>print("</w:t>
      </w:r>
      <w:r w:rsidRPr="00EA74EA">
        <w:t>This is the end</w:t>
      </w:r>
      <w:r w:rsidRPr="00EA74EA">
        <w:rPr>
          <w:rFonts w:cs="Courier New"/>
          <w:lang w:eastAsia="en-GB"/>
        </w:rPr>
        <w:t>")</w:t>
      </w:r>
    </w:p>
    <w:p w14:paraId="272B256D" w14:textId="77777777" w:rsidR="00632A1F" w:rsidRPr="00EA74EA" w:rsidRDefault="00632A1F" w:rsidP="009C1F21">
      <w:pPr>
        <w:pStyle w:val="ColorfulList-Accent11"/>
        <w:rPr>
          <w:rFonts w:cs="Courier New"/>
          <w:lang w:eastAsia="en-GB"/>
        </w:rPr>
      </w:pPr>
      <w:r>
        <w:rPr>
          <w:rFonts w:cs="Courier New"/>
          <w:lang w:eastAsia="en-GB"/>
        </w:rPr>
        <w:tab/>
      </w:r>
      <w:r w:rsidRPr="00EA74EA">
        <w:rPr>
          <w:rFonts w:cs="Courier New"/>
          <w:lang w:eastAsia="en-GB"/>
        </w:rPr>
        <w:t>print("</w:t>
      </w:r>
      <w:r w:rsidRPr="00EA74EA">
        <w:t>Hold your breath and count to ten”)</w:t>
      </w:r>
    </w:p>
    <w:p w14:paraId="3D479E30" w14:textId="77777777" w:rsidR="00632A1F" w:rsidRPr="00EA74EA" w:rsidRDefault="00632A1F" w:rsidP="009C1F21">
      <w:pPr>
        <w:pStyle w:val="ColorfulList-Accent11"/>
        <w:rPr>
          <w:rFonts w:cs="Courier New"/>
          <w:lang w:eastAsia="en-GB"/>
        </w:rPr>
      </w:pPr>
      <w:r>
        <w:rPr>
          <w:rFonts w:cs="Courier New"/>
          <w:lang w:eastAsia="en-GB"/>
        </w:rPr>
        <w:tab/>
      </w:r>
      <w:r w:rsidRPr="00EA74EA">
        <w:rPr>
          <w:rFonts w:cs="Courier New"/>
          <w:lang w:eastAsia="en-GB"/>
        </w:rPr>
        <w:t>print("</w:t>
      </w:r>
      <w:r w:rsidRPr="00EA74EA">
        <w:t>Feel the earth move and then”)</w:t>
      </w:r>
    </w:p>
    <w:p w14:paraId="7F8C7E3C" w14:textId="77777777" w:rsidR="00632A1F" w:rsidRPr="00EA74EA" w:rsidRDefault="00632A1F" w:rsidP="009C1F21">
      <w:pPr>
        <w:pStyle w:val="ColorfulList-Accent11"/>
        <w:rPr>
          <w:rFonts w:cs="Courier New"/>
          <w:lang w:eastAsia="en-GB"/>
        </w:rPr>
      </w:pPr>
      <w:r>
        <w:rPr>
          <w:rFonts w:cs="Courier New"/>
          <w:lang w:eastAsia="en-GB"/>
        </w:rPr>
        <w:tab/>
      </w:r>
      <w:r w:rsidRPr="00EA74EA">
        <w:rPr>
          <w:rFonts w:cs="Courier New"/>
          <w:lang w:eastAsia="en-GB"/>
        </w:rPr>
        <w:t>print("</w:t>
      </w:r>
      <w:r w:rsidRPr="00EA74EA">
        <w:t>Hear my heart burst again”)</w:t>
      </w:r>
    </w:p>
    <w:p w14:paraId="4BD3CC17" w14:textId="77777777" w:rsidR="00632A1F" w:rsidRPr="00EA74EA" w:rsidRDefault="00632A1F" w:rsidP="002B764B">
      <w:pPr>
        <w:numPr>
          <w:ilvl w:val="0"/>
          <w:numId w:val="8"/>
        </w:numPr>
      </w:pPr>
      <w:r w:rsidRPr="00EA74EA">
        <w:t>Write a program that writes four lines of the lyrics of your favourite song on the screen.</w:t>
      </w:r>
    </w:p>
    <w:p w14:paraId="174977C8" w14:textId="77777777" w:rsidR="00632A1F" w:rsidRPr="009C1F21" w:rsidRDefault="00632A1F" w:rsidP="009C1F21">
      <w:pPr>
        <w:pStyle w:val="Heading3"/>
      </w:pPr>
      <w:r w:rsidRPr="009C1F21">
        <w:t xml:space="preserve">Activity </w:t>
      </w:r>
      <w:r w:rsidR="0023587F" w:rsidRPr="009C1F21">
        <w:t>1.</w:t>
      </w:r>
      <w:r w:rsidRPr="009C1F21">
        <w:t>2.4</w:t>
      </w:r>
    </w:p>
    <w:p w14:paraId="7884FCEF" w14:textId="4D7157EB" w:rsidR="00632A1F" w:rsidRPr="00EA74EA" w:rsidRDefault="00632A1F" w:rsidP="002B764B">
      <w:pPr>
        <w:numPr>
          <w:ilvl w:val="0"/>
          <w:numId w:val="8"/>
        </w:numPr>
      </w:pPr>
      <w:r>
        <w:t>Co</w:t>
      </w:r>
      <w:r w:rsidR="008F4C1C">
        <w:tab/>
      </w:r>
      <w:r>
        <w:t>y and run this</w:t>
      </w:r>
      <w:r w:rsidRPr="00EA74EA">
        <w:t xml:space="preserve"> program</w:t>
      </w:r>
      <w:r w:rsidR="00A4596C">
        <w:t>:</w:t>
      </w:r>
    </w:p>
    <w:p w14:paraId="20E84F64" w14:textId="77777777" w:rsidR="00632A1F" w:rsidRPr="00EA74EA" w:rsidRDefault="00632A1F" w:rsidP="009C1F21">
      <w:pPr>
        <w:pStyle w:val="ColorfulList-Accent11"/>
      </w:pPr>
      <w:r>
        <w:t xml:space="preserve">print("the rain </w:t>
      </w:r>
      <w:proofErr w:type="spellStart"/>
      <w:r w:rsidRPr="00EA74EA">
        <w:t>fall</w:t>
      </w:r>
      <w:r>
        <w:t>s</w:t>
      </w:r>
      <w:r w:rsidRPr="00EA74EA">
        <w:t>","from</w:t>
      </w:r>
      <w:proofErr w:type="spellEnd"/>
      <w:r w:rsidRPr="00EA74EA">
        <w:t xml:space="preserve"> the sky")</w:t>
      </w:r>
    </w:p>
    <w:p w14:paraId="0B3A7ED5" w14:textId="77777777" w:rsidR="00632A1F" w:rsidRDefault="00632A1F" w:rsidP="002B764B">
      <w:pPr>
        <w:numPr>
          <w:ilvl w:val="0"/>
          <w:numId w:val="8"/>
        </w:numPr>
      </w:pPr>
      <w:r w:rsidRPr="00EA74EA">
        <w:t xml:space="preserve">Now answer </w:t>
      </w:r>
      <w:r>
        <w:t xml:space="preserve">these questions: </w:t>
      </w:r>
    </w:p>
    <w:p w14:paraId="5E205A23" w14:textId="77777777" w:rsidR="00632A1F" w:rsidRDefault="00632A1F" w:rsidP="002B764B">
      <w:pPr>
        <w:numPr>
          <w:ilvl w:val="1"/>
          <w:numId w:val="8"/>
        </w:numPr>
      </w:pPr>
      <w:r>
        <w:t xml:space="preserve">What happens? </w:t>
      </w:r>
    </w:p>
    <w:p w14:paraId="1A2EE9BA" w14:textId="77777777" w:rsidR="00632A1F" w:rsidRDefault="00632A1F" w:rsidP="002B764B">
      <w:pPr>
        <w:numPr>
          <w:ilvl w:val="1"/>
          <w:numId w:val="8"/>
        </w:numPr>
      </w:pPr>
      <w:r>
        <w:t>W</w:t>
      </w:r>
      <w:r w:rsidRPr="00EA74EA">
        <w:t>hat effect does the</w:t>
      </w:r>
      <w:r>
        <w:t xml:space="preserve"> </w:t>
      </w:r>
      <w:r w:rsidR="00A56F2B">
        <w:t xml:space="preserve">comma </w:t>
      </w:r>
      <w:r w:rsidRPr="00EA74EA">
        <w:t>,</w:t>
      </w:r>
      <w:r>
        <w:t xml:space="preserve"> </w:t>
      </w:r>
      <w:r w:rsidRPr="00EA74EA">
        <w:t>have?</w:t>
      </w:r>
    </w:p>
    <w:p w14:paraId="14C94576" w14:textId="77777777" w:rsidR="00632A1F" w:rsidRPr="00405772" w:rsidRDefault="00632A1F" w:rsidP="009C1F21">
      <w:pPr>
        <w:pStyle w:val="Heading3"/>
      </w:pPr>
      <w:r w:rsidRPr="00405772">
        <w:t xml:space="preserve">Activity </w:t>
      </w:r>
      <w:r w:rsidR="0023587F" w:rsidRPr="00405772">
        <w:t>1.</w:t>
      </w:r>
      <w:r w:rsidRPr="00405772">
        <w:t>2.5</w:t>
      </w:r>
    </w:p>
    <w:p w14:paraId="087A7EE3" w14:textId="77777777" w:rsidR="00632A1F" w:rsidRPr="00EA74EA" w:rsidRDefault="00632A1F" w:rsidP="009C1F21">
      <w:r w:rsidRPr="00EA74EA">
        <w:t>Escape sequences can be used to alter how the information is displayed on the screen. An escape sequence is a back slash “\”</w:t>
      </w:r>
      <w:r>
        <w:t>.</w:t>
      </w:r>
      <w:r w:rsidRPr="00EA74EA">
        <w:t xml:space="preserve"> </w:t>
      </w:r>
    </w:p>
    <w:p w14:paraId="5E6274B9" w14:textId="77777777" w:rsidR="00632A1F" w:rsidRPr="00EA74EA" w:rsidRDefault="00632A1F" w:rsidP="0061464B">
      <w:pPr>
        <w:numPr>
          <w:ilvl w:val="0"/>
          <w:numId w:val="8"/>
        </w:numPr>
      </w:pPr>
      <w:r w:rsidRPr="00EA74EA">
        <w:t>Exp</w:t>
      </w:r>
      <w:r>
        <w:t>eriment with these</w:t>
      </w:r>
      <w:r w:rsidRPr="00EA74EA">
        <w:t xml:space="preserve"> escape sequences and complete the table</w:t>
      </w:r>
      <w:r w:rsidR="00A4596C">
        <w:t>:</w:t>
      </w:r>
    </w:p>
    <w:p w14:paraId="0224C822" w14:textId="77777777" w:rsidR="00BB2387" w:rsidRPr="00C66F33" w:rsidRDefault="00BB2387" w:rsidP="009C1F21">
      <w:pPr>
        <w:pStyle w:val="ColorfulList-Accent11"/>
        <w:rPr>
          <w:lang w:val="en-US"/>
        </w:rPr>
      </w:pPr>
      <w:r>
        <w:t>print(I’m \\ very \\ hungry.*)</w:t>
      </w:r>
    </w:p>
    <w:p w14:paraId="581E7B8B" w14:textId="77777777" w:rsidR="00632A1F" w:rsidRPr="009C1F21" w:rsidRDefault="00632A1F" w:rsidP="009C1F21">
      <w:pPr>
        <w:pStyle w:val="ColorfulList-Accent11"/>
      </w:pPr>
      <w:r w:rsidRPr="009C1F21">
        <w:t>print("\</w:t>
      </w:r>
      <w:proofErr w:type="spellStart"/>
      <w:r w:rsidRPr="009C1F21">
        <w:t>tQuestion</w:t>
      </w:r>
      <w:proofErr w:type="spellEnd"/>
      <w:r w:rsidRPr="009C1F21">
        <w:t xml:space="preserve"> </w:t>
      </w:r>
      <w:r w:rsidR="00E12057">
        <w:t>\”</w:t>
      </w:r>
      <w:r w:rsidRPr="009C1F21">
        <w:t>what goes woof</w:t>
      </w:r>
      <w:r w:rsidR="00E12057">
        <w:t>”</w:t>
      </w:r>
      <w:r w:rsidRPr="009C1F21">
        <w:t>\t\</w:t>
      </w:r>
      <w:proofErr w:type="spellStart"/>
      <w:r w:rsidRPr="009C1F21">
        <w:t>tdogs</w:t>
      </w:r>
      <w:proofErr w:type="spellEnd"/>
      <w:r w:rsidRPr="009C1F21">
        <w:t>\t\t\</w:t>
      </w:r>
      <w:proofErr w:type="spellStart"/>
      <w:r w:rsidRPr="009C1F21">
        <w:t>trabbits</w:t>
      </w:r>
      <w:proofErr w:type="spellEnd"/>
      <w:r w:rsidRPr="009C1F21">
        <w:t>")</w:t>
      </w:r>
    </w:p>
    <w:p w14:paraId="2476705F" w14:textId="77777777" w:rsidR="00632A1F" w:rsidRPr="009C1F21" w:rsidRDefault="00632A1F" w:rsidP="009C1F21">
      <w:pPr>
        <w:pStyle w:val="ColorfulList-Accent11"/>
      </w:pPr>
      <w:r w:rsidRPr="009C1F21">
        <w:t>print("\n\</w:t>
      </w:r>
      <w:proofErr w:type="spellStart"/>
      <w:r w:rsidRPr="009C1F21">
        <w:t>nwhat</w:t>
      </w:r>
      <w:proofErr w:type="spellEnd"/>
      <w:r w:rsidRPr="009C1F21">
        <w:t xml:space="preserve"> kind of snake is good at maths?\n\</w:t>
      </w:r>
      <w:proofErr w:type="spellStart"/>
      <w:r w:rsidRPr="009C1F21">
        <w:t>nAn</w:t>
      </w:r>
      <w:proofErr w:type="spellEnd"/>
      <w:r w:rsidRPr="009C1F21">
        <w:t xml:space="preserve"> adder\n\n")</w:t>
      </w:r>
    </w:p>
    <w:p w14:paraId="6EC1B411" w14:textId="77777777" w:rsidR="00E12057" w:rsidRDefault="00632A1F" w:rsidP="009C1F21">
      <w:pPr>
        <w:pStyle w:val="ColorfulList-Accent11"/>
      </w:pPr>
      <w:r w:rsidRPr="009C1F21">
        <w:t>print("\n\n</w:t>
      </w:r>
      <w:r w:rsidR="00E12057">
        <w:t>\’</w:t>
      </w:r>
      <w:r w:rsidRPr="009C1F21">
        <w:t>Goodbye</w:t>
      </w:r>
      <w:r w:rsidR="00E12057">
        <w:t>’”)</w:t>
      </w:r>
    </w:p>
    <w:p w14:paraId="1825DBED" w14:textId="77777777" w:rsidR="00632A1F" w:rsidRPr="009C1F21" w:rsidRDefault="00632A1F" w:rsidP="009C1F21">
      <w:pPr>
        <w:rPr>
          <w:i/>
        </w:rPr>
      </w:pPr>
      <w:r w:rsidRPr="009C1F21">
        <w:rPr>
          <w:i/>
        </w:rPr>
        <w:t>Hint: Use alt p to display the last command entered in the IDLE sh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21"/>
        <w:gridCol w:w="4621"/>
      </w:tblGrid>
      <w:tr w:rsidR="00632A1F" w:rsidRPr="009C1F21" w14:paraId="76D50211" w14:textId="77777777" w:rsidTr="00C95C0B">
        <w:tc>
          <w:tcPr>
            <w:tcW w:w="4621" w:type="dxa"/>
          </w:tcPr>
          <w:p w14:paraId="7F72CE5D" w14:textId="77777777" w:rsidR="00632A1F" w:rsidRPr="009C1F21" w:rsidRDefault="00632A1F" w:rsidP="009C1F21">
            <w:pPr>
              <w:rPr>
                <w:b/>
              </w:rPr>
            </w:pPr>
            <w:r w:rsidRPr="009C1F21">
              <w:rPr>
                <w:b/>
              </w:rPr>
              <w:t>Escape sequence</w:t>
            </w:r>
          </w:p>
        </w:tc>
        <w:tc>
          <w:tcPr>
            <w:tcW w:w="4621" w:type="dxa"/>
          </w:tcPr>
          <w:p w14:paraId="7263B99F" w14:textId="77777777" w:rsidR="00632A1F" w:rsidRPr="009C1F21" w:rsidRDefault="00632A1F" w:rsidP="009C1F21">
            <w:pPr>
              <w:rPr>
                <w:b/>
              </w:rPr>
            </w:pPr>
            <w:r w:rsidRPr="009C1F21">
              <w:rPr>
                <w:b/>
              </w:rPr>
              <w:t>Effect</w:t>
            </w:r>
          </w:p>
        </w:tc>
      </w:tr>
      <w:tr w:rsidR="00632A1F" w:rsidRPr="00EA74EA" w14:paraId="4DC8D788" w14:textId="77777777" w:rsidTr="00C95C0B">
        <w:tc>
          <w:tcPr>
            <w:tcW w:w="4621" w:type="dxa"/>
          </w:tcPr>
          <w:p w14:paraId="64BD4960" w14:textId="77777777" w:rsidR="00632A1F" w:rsidRPr="00EA74EA" w:rsidRDefault="00632A1F" w:rsidP="009C1F21">
            <w:r w:rsidRPr="00EA74EA">
              <w:t>\t</w:t>
            </w:r>
          </w:p>
        </w:tc>
        <w:tc>
          <w:tcPr>
            <w:tcW w:w="4621" w:type="dxa"/>
          </w:tcPr>
          <w:p w14:paraId="4CB4C3D0" w14:textId="77777777" w:rsidR="00632A1F" w:rsidRPr="00EA74EA" w:rsidRDefault="00B442CF" w:rsidP="009C1F21">
            <w:r>
              <w:t>tab</w:t>
            </w:r>
          </w:p>
        </w:tc>
      </w:tr>
      <w:tr w:rsidR="00632A1F" w:rsidRPr="00EA74EA" w14:paraId="6DCEA46E" w14:textId="77777777" w:rsidTr="00C95C0B">
        <w:tc>
          <w:tcPr>
            <w:tcW w:w="4621" w:type="dxa"/>
          </w:tcPr>
          <w:p w14:paraId="2D01557F" w14:textId="77777777" w:rsidR="00632A1F" w:rsidRPr="00EA74EA" w:rsidRDefault="00632A1F" w:rsidP="009C1F21">
            <w:r w:rsidRPr="00EA74EA">
              <w:t>\n</w:t>
            </w:r>
          </w:p>
        </w:tc>
        <w:tc>
          <w:tcPr>
            <w:tcW w:w="4621" w:type="dxa"/>
          </w:tcPr>
          <w:p w14:paraId="2739C1DB" w14:textId="77777777" w:rsidR="00632A1F" w:rsidRPr="00EA74EA" w:rsidRDefault="00B442CF" w:rsidP="009C1F21">
            <w:r>
              <w:t>New line</w:t>
            </w:r>
          </w:p>
        </w:tc>
      </w:tr>
      <w:tr w:rsidR="00632A1F" w:rsidRPr="00EA74EA" w14:paraId="4CC83401" w14:textId="77777777" w:rsidTr="00C95C0B">
        <w:tc>
          <w:tcPr>
            <w:tcW w:w="4621" w:type="dxa"/>
          </w:tcPr>
          <w:p w14:paraId="2B8700CE" w14:textId="77777777" w:rsidR="00632A1F" w:rsidRPr="00EA74EA" w:rsidRDefault="00632A1F" w:rsidP="009C1F21">
            <w:r w:rsidRPr="00EA74EA">
              <w:t>\\</w:t>
            </w:r>
          </w:p>
        </w:tc>
        <w:tc>
          <w:tcPr>
            <w:tcW w:w="4621" w:type="dxa"/>
          </w:tcPr>
          <w:p w14:paraId="7536A797" w14:textId="77777777" w:rsidR="00632A1F" w:rsidRPr="00EA74EA" w:rsidRDefault="00632A1F" w:rsidP="009C1F21"/>
        </w:tc>
      </w:tr>
      <w:tr w:rsidR="00632A1F" w:rsidRPr="00EA74EA" w14:paraId="6FBBB295" w14:textId="77777777" w:rsidTr="00C95C0B">
        <w:tc>
          <w:tcPr>
            <w:tcW w:w="4621" w:type="dxa"/>
          </w:tcPr>
          <w:p w14:paraId="377FF6C9" w14:textId="77777777" w:rsidR="00632A1F" w:rsidRPr="00EA74EA" w:rsidRDefault="00632A1F" w:rsidP="009C1F21">
            <w:r w:rsidRPr="00EA74EA">
              <w:t>\’</w:t>
            </w:r>
          </w:p>
        </w:tc>
        <w:tc>
          <w:tcPr>
            <w:tcW w:w="4621" w:type="dxa"/>
          </w:tcPr>
          <w:p w14:paraId="432B507D" w14:textId="77777777" w:rsidR="00632A1F" w:rsidRPr="00EA74EA" w:rsidRDefault="00632A1F" w:rsidP="009C1F21"/>
        </w:tc>
      </w:tr>
      <w:tr w:rsidR="00632A1F" w:rsidRPr="00EA74EA" w14:paraId="1CC139F2" w14:textId="77777777" w:rsidTr="00C95C0B">
        <w:tc>
          <w:tcPr>
            <w:tcW w:w="4621" w:type="dxa"/>
          </w:tcPr>
          <w:p w14:paraId="0EBF02E8" w14:textId="77777777" w:rsidR="00632A1F" w:rsidRPr="00EA74EA" w:rsidRDefault="00632A1F" w:rsidP="009C1F21">
            <w:r w:rsidRPr="00EA74EA">
              <w:t>\”</w:t>
            </w:r>
          </w:p>
        </w:tc>
        <w:tc>
          <w:tcPr>
            <w:tcW w:w="4621" w:type="dxa"/>
          </w:tcPr>
          <w:p w14:paraId="50DF2CA9" w14:textId="77777777" w:rsidR="00632A1F" w:rsidRPr="00EA74EA" w:rsidRDefault="00632A1F" w:rsidP="009C1F21"/>
        </w:tc>
      </w:tr>
    </w:tbl>
    <w:p w14:paraId="3BD8B7A1" w14:textId="77777777" w:rsidR="00632A1F" w:rsidRPr="0028551E" w:rsidRDefault="00632A1F" w:rsidP="00C34798">
      <w:pPr>
        <w:pStyle w:val="Heading3"/>
      </w:pPr>
      <w:r w:rsidRPr="0028551E">
        <w:lastRenderedPageBreak/>
        <w:t xml:space="preserve">Activity </w:t>
      </w:r>
      <w:r w:rsidR="0023587F" w:rsidRPr="0028551E">
        <w:t>1.</w:t>
      </w:r>
      <w:r w:rsidRPr="0028551E">
        <w:t>2.6</w:t>
      </w:r>
    </w:p>
    <w:p w14:paraId="0409769B" w14:textId="77777777" w:rsidR="00632A1F" w:rsidRPr="00EA74EA" w:rsidRDefault="00632A1F" w:rsidP="0061464B">
      <w:pPr>
        <w:numPr>
          <w:ilvl w:val="0"/>
          <w:numId w:val="8"/>
        </w:numPr>
      </w:pPr>
      <w:r>
        <w:t xml:space="preserve">Print this </w:t>
      </w:r>
      <w:r w:rsidRPr="00EA74EA">
        <w:t>text using just one line of code</w:t>
      </w:r>
      <w:r w:rsidR="00A4596C">
        <w:t>:</w:t>
      </w:r>
    </w:p>
    <w:p w14:paraId="7A17C6FC" w14:textId="77777777" w:rsidR="00632A1F" w:rsidRDefault="00632A1F" w:rsidP="00C34798">
      <w:pPr>
        <w:pStyle w:val="ColorfulList-Accent11"/>
      </w:pPr>
      <w:r w:rsidRPr="00EA74EA">
        <w:t>Help, I need somebody</w:t>
      </w:r>
    </w:p>
    <w:p w14:paraId="7D39B7F7" w14:textId="77777777" w:rsidR="00632A1F" w:rsidRDefault="00632A1F" w:rsidP="00C34798">
      <w:pPr>
        <w:pStyle w:val="ColorfulList-Accent11"/>
      </w:pPr>
      <w:r w:rsidRPr="00EA74EA">
        <w:t>Help, not just anybody</w:t>
      </w:r>
    </w:p>
    <w:p w14:paraId="2A5379D7" w14:textId="77777777" w:rsidR="00632A1F" w:rsidRPr="00EA74EA" w:rsidRDefault="00632A1F" w:rsidP="00C34798">
      <w:pPr>
        <w:pStyle w:val="ColorfulList-Accent11"/>
      </w:pPr>
      <w:r w:rsidRPr="00EA74EA">
        <w:t>Help, you know, I need someone</w:t>
      </w:r>
    </w:p>
    <w:p w14:paraId="5F75F15D" w14:textId="77777777" w:rsidR="00632A1F" w:rsidRPr="0028551E" w:rsidRDefault="00632A1F" w:rsidP="00C34798">
      <w:pPr>
        <w:pStyle w:val="Heading3"/>
      </w:pPr>
      <w:r w:rsidRPr="0028551E">
        <w:t xml:space="preserve">Activity </w:t>
      </w:r>
      <w:r w:rsidR="0023587F" w:rsidRPr="0028551E">
        <w:t>1.</w:t>
      </w:r>
      <w:r w:rsidRPr="0028551E">
        <w:t>2.7</w:t>
      </w:r>
    </w:p>
    <w:p w14:paraId="4AB968D5" w14:textId="77777777" w:rsidR="00632A1F" w:rsidRDefault="00632A1F" w:rsidP="0061464B">
      <w:pPr>
        <w:numPr>
          <w:ilvl w:val="0"/>
          <w:numId w:val="8"/>
        </w:numPr>
      </w:pPr>
      <w:r>
        <w:t>Write a program using print commands to display your initials five</w:t>
      </w:r>
      <w:r w:rsidRPr="00EA74EA">
        <w:t xml:space="preserve"> characters high on the screen</w:t>
      </w:r>
      <w:r>
        <w:t>.</w:t>
      </w:r>
    </w:p>
    <w:p w14:paraId="45F78A5F" w14:textId="77777777" w:rsidR="00047FC3" w:rsidRPr="00EA74EA" w:rsidRDefault="00047FC3" w:rsidP="0061464B">
      <w:pPr>
        <w:ind w:firstLine="360"/>
      </w:pPr>
      <w:r>
        <w:t>For example</w:t>
      </w:r>
      <w:r w:rsidR="00A4596C">
        <w:t>,</w:t>
      </w:r>
      <w:r>
        <w:t xml:space="preserve"> NH:</w:t>
      </w:r>
    </w:p>
    <w:p w14:paraId="448433EE" w14:textId="77777777" w:rsidR="00632A1F" w:rsidRPr="00EA74EA" w:rsidRDefault="00632A1F" w:rsidP="004443E0">
      <w:pPr>
        <w:spacing w:after="120" w:line="240" w:lineRule="auto"/>
        <w:ind w:left="360"/>
        <w:rPr>
          <w:rFonts w:ascii="Tahoma" w:hAnsi="Tahoma"/>
          <w:caps/>
          <w:sz w:val="24"/>
          <w:szCs w:val="24"/>
          <w:lang w:val="fr-FR"/>
        </w:rPr>
      </w:pPr>
      <w:r w:rsidRPr="00EA74EA">
        <w:rPr>
          <w:rFonts w:ascii="Tahoma" w:hAnsi="Tahoma"/>
          <w:caps/>
          <w:sz w:val="24"/>
          <w:szCs w:val="24"/>
          <w:lang w:val="fr-FR"/>
        </w:rPr>
        <w:t xml:space="preserve">X      </w:t>
      </w:r>
      <w:proofErr w:type="spellStart"/>
      <w:r w:rsidRPr="00EA74EA">
        <w:rPr>
          <w:rFonts w:ascii="Tahoma" w:hAnsi="Tahoma"/>
          <w:caps/>
          <w:sz w:val="24"/>
          <w:szCs w:val="24"/>
          <w:lang w:val="fr-FR"/>
        </w:rPr>
        <w:t>x</w:t>
      </w:r>
      <w:proofErr w:type="spellEnd"/>
      <w:r>
        <w:rPr>
          <w:rFonts w:ascii="Tahoma" w:hAnsi="Tahoma"/>
          <w:caps/>
          <w:sz w:val="24"/>
          <w:szCs w:val="24"/>
          <w:lang w:val="fr-FR"/>
        </w:rPr>
        <w:t xml:space="preserve">  </w:t>
      </w:r>
      <w:proofErr w:type="spellStart"/>
      <w:r w:rsidRPr="00EA74EA">
        <w:rPr>
          <w:rFonts w:ascii="Tahoma" w:hAnsi="Tahoma"/>
          <w:caps/>
          <w:sz w:val="24"/>
          <w:szCs w:val="24"/>
          <w:lang w:val="fr-FR"/>
        </w:rPr>
        <w:t>x</w:t>
      </w:r>
      <w:proofErr w:type="spellEnd"/>
      <w:r>
        <w:rPr>
          <w:rFonts w:ascii="Tahoma" w:hAnsi="Tahoma"/>
          <w:caps/>
          <w:sz w:val="24"/>
          <w:szCs w:val="24"/>
          <w:lang w:val="fr-FR"/>
        </w:rPr>
        <w:t xml:space="preserve">          </w:t>
      </w:r>
      <w:proofErr w:type="spellStart"/>
      <w:r w:rsidRPr="00EA74EA">
        <w:rPr>
          <w:rFonts w:ascii="Tahoma" w:hAnsi="Tahoma"/>
          <w:caps/>
          <w:sz w:val="24"/>
          <w:szCs w:val="24"/>
          <w:lang w:val="fr-FR"/>
        </w:rPr>
        <w:t>x</w:t>
      </w:r>
      <w:proofErr w:type="spellEnd"/>
    </w:p>
    <w:p w14:paraId="1EC90E00" w14:textId="77777777" w:rsidR="00632A1F" w:rsidRPr="00EA74EA" w:rsidRDefault="00632A1F" w:rsidP="004443E0">
      <w:pPr>
        <w:spacing w:after="120" w:line="240" w:lineRule="auto"/>
        <w:ind w:left="360"/>
        <w:rPr>
          <w:rFonts w:ascii="Tahoma" w:hAnsi="Tahoma"/>
          <w:caps/>
          <w:sz w:val="24"/>
          <w:szCs w:val="24"/>
          <w:lang w:val="fr-FR"/>
        </w:rPr>
      </w:pPr>
      <w:r w:rsidRPr="00EA74EA">
        <w:rPr>
          <w:rFonts w:ascii="Tahoma" w:hAnsi="Tahoma"/>
          <w:caps/>
          <w:sz w:val="24"/>
          <w:szCs w:val="24"/>
          <w:lang w:val="fr-FR"/>
        </w:rPr>
        <w:t xml:space="preserve">Xx    x </w:t>
      </w:r>
      <w:r>
        <w:rPr>
          <w:rFonts w:ascii="Tahoma" w:hAnsi="Tahoma"/>
          <w:caps/>
          <w:sz w:val="24"/>
          <w:szCs w:val="24"/>
          <w:lang w:val="fr-FR"/>
        </w:rPr>
        <w:t xml:space="preserve"> </w:t>
      </w:r>
      <w:proofErr w:type="spellStart"/>
      <w:r w:rsidRPr="00EA74EA">
        <w:rPr>
          <w:rFonts w:ascii="Tahoma" w:hAnsi="Tahoma"/>
          <w:caps/>
          <w:sz w:val="24"/>
          <w:szCs w:val="24"/>
          <w:lang w:val="fr-FR"/>
        </w:rPr>
        <w:t>x</w:t>
      </w:r>
      <w:proofErr w:type="spellEnd"/>
      <w:r>
        <w:rPr>
          <w:rFonts w:ascii="Tahoma" w:hAnsi="Tahoma"/>
          <w:caps/>
          <w:sz w:val="24"/>
          <w:szCs w:val="24"/>
          <w:lang w:val="fr-FR"/>
        </w:rPr>
        <w:t xml:space="preserve">          </w:t>
      </w:r>
      <w:proofErr w:type="spellStart"/>
      <w:r w:rsidRPr="00EA74EA">
        <w:rPr>
          <w:rFonts w:ascii="Tahoma" w:hAnsi="Tahoma"/>
          <w:caps/>
          <w:sz w:val="24"/>
          <w:szCs w:val="24"/>
          <w:lang w:val="fr-FR"/>
        </w:rPr>
        <w:t>X</w:t>
      </w:r>
      <w:proofErr w:type="spellEnd"/>
    </w:p>
    <w:p w14:paraId="222AD5FE" w14:textId="77777777" w:rsidR="00632A1F" w:rsidRPr="00EA74EA" w:rsidRDefault="00632A1F" w:rsidP="004443E0">
      <w:pPr>
        <w:spacing w:after="120" w:line="240" w:lineRule="auto"/>
        <w:ind w:left="360"/>
        <w:rPr>
          <w:rFonts w:ascii="Tahoma" w:hAnsi="Tahoma"/>
          <w:caps/>
          <w:sz w:val="24"/>
          <w:szCs w:val="24"/>
          <w:lang w:val="fr-FR"/>
        </w:rPr>
      </w:pPr>
      <w:r w:rsidRPr="00EA74EA">
        <w:rPr>
          <w:rFonts w:ascii="Tahoma" w:hAnsi="Tahoma"/>
          <w:caps/>
          <w:sz w:val="24"/>
          <w:szCs w:val="24"/>
          <w:lang w:val="fr-FR"/>
        </w:rPr>
        <w:t xml:space="preserve">X  </w:t>
      </w:r>
      <w:proofErr w:type="spellStart"/>
      <w:r w:rsidRPr="00EA74EA">
        <w:rPr>
          <w:rFonts w:ascii="Tahoma" w:hAnsi="Tahoma"/>
          <w:caps/>
          <w:sz w:val="24"/>
          <w:szCs w:val="24"/>
          <w:lang w:val="fr-FR"/>
        </w:rPr>
        <w:t>x</w:t>
      </w:r>
      <w:proofErr w:type="spellEnd"/>
      <w:r>
        <w:rPr>
          <w:rFonts w:ascii="Tahoma" w:hAnsi="Tahoma"/>
          <w:caps/>
          <w:sz w:val="24"/>
          <w:szCs w:val="24"/>
          <w:lang w:val="fr-FR"/>
        </w:rPr>
        <w:t xml:space="preserve">  </w:t>
      </w:r>
      <w:proofErr w:type="spellStart"/>
      <w:r w:rsidRPr="00EA74EA">
        <w:rPr>
          <w:rFonts w:ascii="Tahoma" w:hAnsi="Tahoma"/>
          <w:caps/>
          <w:sz w:val="24"/>
          <w:szCs w:val="24"/>
          <w:lang w:val="fr-FR"/>
        </w:rPr>
        <w:t>x</w:t>
      </w:r>
      <w:proofErr w:type="spellEnd"/>
      <w:r w:rsidRPr="00EA74EA">
        <w:rPr>
          <w:rFonts w:ascii="Tahoma" w:hAnsi="Tahoma"/>
          <w:caps/>
          <w:sz w:val="24"/>
          <w:szCs w:val="24"/>
          <w:lang w:val="fr-FR"/>
        </w:rPr>
        <w:t xml:space="preserve">  Xxxxxx </w:t>
      </w:r>
    </w:p>
    <w:p w14:paraId="60602965" w14:textId="77777777" w:rsidR="00632A1F" w:rsidRPr="008E5FFC" w:rsidRDefault="00632A1F" w:rsidP="004443E0">
      <w:pPr>
        <w:spacing w:after="120" w:line="240" w:lineRule="auto"/>
        <w:ind w:left="360"/>
        <w:rPr>
          <w:rFonts w:ascii="Tahoma" w:hAnsi="Tahoma"/>
          <w:caps/>
          <w:sz w:val="24"/>
          <w:szCs w:val="24"/>
        </w:rPr>
      </w:pPr>
      <w:r w:rsidRPr="008E5FFC">
        <w:rPr>
          <w:rFonts w:ascii="Tahoma" w:hAnsi="Tahoma"/>
          <w:caps/>
          <w:sz w:val="24"/>
          <w:szCs w:val="24"/>
        </w:rPr>
        <w:t>X    xx  x</w:t>
      </w:r>
      <w:r w:rsidRPr="0035303D">
        <w:rPr>
          <w:rFonts w:ascii="Tahoma" w:hAnsi="Tahoma"/>
          <w:caps/>
          <w:sz w:val="24"/>
          <w:szCs w:val="24"/>
        </w:rPr>
        <w:t xml:space="preserve">          </w:t>
      </w:r>
      <w:proofErr w:type="spellStart"/>
      <w:r w:rsidRPr="008E5FFC">
        <w:rPr>
          <w:rFonts w:ascii="Tahoma" w:hAnsi="Tahoma"/>
          <w:caps/>
          <w:sz w:val="24"/>
          <w:szCs w:val="24"/>
        </w:rPr>
        <w:t>x</w:t>
      </w:r>
      <w:proofErr w:type="spellEnd"/>
    </w:p>
    <w:p w14:paraId="6420E367" w14:textId="77777777" w:rsidR="00632A1F" w:rsidRPr="00EA74EA" w:rsidRDefault="00632A1F" w:rsidP="004443E0">
      <w:pPr>
        <w:spacing w:after="120" w:line="240" w:lineRule="auto"/>
        <w:ind w:left="360"/>
        <w:rPr>
          <w:rFonts w:ascii="Tahoma" w:hAnsi="Tahoma"/>
          <w:caps/>
          <w:sz w:val="24"/>
          <w:szCs w:val="24"/>
        </w:rPr>
      </w:pPr>
      <w:r w:rsidRPr="00EA74EA">
        <w:rPr>
          <w:rFonts w:ascii="Tahoma" w:hAnsi="Tahoma"/>
          <w:caps/>
          <w:sz w:val="24"/>
          <w:szCs w:val="24"/>
        </w:rPr>
        <w:t xml:space="preserve">X      </w:t>
      </w:r>
      <w:proofErr w:type="spellStart"/>
      <w:r w:rsidRPr="00EA74EA">
        <w:rPr>
          <w:rFonts w:ascii="Tahoma" w:hAnsi="Tahoma"/>
          <w:caps/>
          <w:sz w:val="24"/>
          <w:szCs w:val="24"/>
        </w:rPr>
        <w:t>x</w:t>
      </w:r>
      <w:proofErr w:type="spellEnd"/>
      <w:r>
        <w:rPr>
          <w:rFonts w:ascii="Tahoma" w:hAnsi="Tahoma"/>
          <w:caps/>
          <w:sz w:val="24"/>
          <w:szCs w:val="24"/>
        </w:rPr>
        <w:t xml:space="preserve">  </w:t>
      </w:r>
      <w:proofErr w:type="spellStart"/>
      <w:r w:rsidRPr="00EA74EA">
        <w:rPr>
          <w:rFonts w:ascii="Tahoma" w:hAnsi="Tahoma"/>
          <w:caps/>
          <w:sz w:val="24"/>
          <w:szCs w:val="24"/>
        </w:rPr>
        <w:t>x</w:t>
      </w:r>
      <w:proofErr w:type="spellEnd"/>
      <w:r w:rsidRPr="0035303D">
        <w:rPr>
          <w:rFonts w:ascii="Tahoma" w:hAnsi="Tahoma"/>
          <w:caps/>
          <w:sz w:val="24"/>
          <w:szCs w:val="24"/>
        </w:rPr>
        <w:t xml:space="preserve">          </w:t>
      </w:r>
      <w:proofErr w:type="spellStart"/>
      <w:r w:rsidRPr="00EA74EA">
        <w:rPr>
          <w:rFonts w:ascii="Tahoma" w:hAnsi="Tahoma"/>
          <w:caps/>
          <w:sz w:val="24"/>
          <w:szCs w:val="24"/>
        </w:rPr>
        <w:t>x</w:t>
      </w:r>
      <w:proofErr w:type="spellEnd"/>
    </w:p>
    <w:p w14:paraId="5CC0CCD8" w14:textId="77777777" w:rsidR="00C62911" w:rsidRPr="0023587F" w:rsidRDefault="00632A1F" w:rsidP="00405772">
      <w:pPr>
        <w:pStyle w:val="Heading1"/>
      </w:pPr>
      <w:r>
        <w:rPr>
          <w:rFonts w:ascii="Tahoma" w:hAnsi="Tahoma"/>
          <w:u w:val="single"/>
        </w:rPr>
        <w:br w:type="page"/>
      </w:r>
      <w:r w:rsidR="00C62911">
        <w:lastRenderedPageBreak/>
        <w:t>Week 2</w:t>
      </w:r>
    </w:p>
    <w:p w14:paraId="6B7F5FEB" w14:textId="77777777" w:rsidR="00C62911" w:rsidRPr="00405772" w:rsidRDefault="000C1764" w:rsidP="00C34798">
      <w:pPr>
        <w:pStyle w:val="Heading2"/>
      </w:pPr>
      <w:r>
        <w:t>Lesson</w:t>
      </w:r>
      <w:r w:rsidR="00C62911" w:rsidRPr="00405772">
        <w:t xml:space="preserve"> 1 activities</w:t>
      </w:r>
    </w:p>
    <w:p w14:paraId="108FB854" w14:textId="77777777" w:rsidR="00632A1F" w:rsidRPr="0028551E" w:rsidRDefault="00632A1F" w:rsidP="00C34798">
      <w:pPr>
        <w:pStyle w:val="Heading3"/>
      </w:pPr>
      <w:r w:rsidRPr="0028551E">
        <w:t>Activity 2</w:t>
      </w:r>
      <w:r w:rsidR="00C62911" w:rsidRPr="0028551E">
        <w:t>.1.1</w:t>
      </w:r>
    </w:p>
    <w:p w14:paraId="749F2F07" w14:textId="77777777" w:rsidR="00632A1F" w:rsidRPr="00EA74EA" w:rsidRDefault="00632A1F" w:rsidP="00C34798">
      <w:r w:rsidRPr="00EA74EA">
        <w:t xml:space="preserve">An algorithm is a sequence of steps </w:t>
      </w:r>
      <w:r>
        <w:t xml:space="preserve">needed </w:t>
      </w:r>
      <w:r w:rsidRPr="00EA74EA">
        <w:t>to</w:t>
      </w:r>
      <w:r>
        <w:t xml:space="preserve"> perform a particular task. A</w:t>
      </w:r>
      <w:r w:rsidRPr="00EA74EA">
        <w:t>lgorithm</w:t>
      </w:r>
      <w:r>
        <w:t>s</w:t>
      </w:r>
      <w:r w:rsidRPr="00EA74EA">
        <w:t xml:space="preserve"> can be represented in different ways.</w:t>
      </w:r>
    </w:p>
    <w:p w14:paraId="19DC0872" w14:textId="77777777" w:rsidR="00632A1F" w:rsidRPr="00EA74EA" w:rsidRDefault="00632A1F" w:rsidP="0061464B">
      <w:pPr>
        <w:numPr>
          <w:ilvl w:val="0"/>
          <w:numId w:val="8"/>
        </w:numPr>
      </w:pPr>
      <w:r w:rsidRPr="00EA74EA">
        <w:t xml:space="preserve">Match the words </w:t>
      </w:r>
      <w:r>
        <w:t>to</w:t>
      </w:r>
      <w:r w:rsidRPr="00EA74EA">
        <w:t xml:space="preserve"> the representation</w:t>
      </w:r>
      <w:r>
        <w:t>s</w:t>
      </w:r>
      <w:r w:rsidRPr="00EA74EA">
        <w:t>.</w:t>
      </w:r>
    </w:p>
    <w:p w14:paraId="293CBC48" w14:textId="77777777" w:rsidR="00632A1F" w:rsidRDefault="00CC1D0D" w:rsidP="003E4768">
      <w:pPr>
        <w:tabs>
          <w:tab w:val="left" w:pos="1440"/>
          <w:tab w:val="left" w:pos="3510"/>
          <w:tab w:val="left" w:pos="5760"/>
          <w:tab w:val="left" w:pos="8280"/>
        </w:tabs>
        <w:spacing w:after="120" w:line="240" w:lineRule="auto"/>
        <w:ind w:left="720"/>
        <w:rPr>
          <w:rFonts w:ascii="Tahoma" w:hAnsi="Tahoma"/>
          <w:b/>
          <w:sz w:val="24"/>
          <w:szCs w:val="24"/>
        </w:rPr>
      </w:pPr>
      <w:r>
        <w:rPr>
          <w:rFonts w:ascii="Tahoma" w:hAnsi="Tahoma"/>
          <w:b/>
          <w:sz w:val="24"/>
          <w:szCs w:val="24"/>
        </w:rPr>
        <w:t>F</w:t>
      </w:r>
      <w:r w:rsidR="00C62911">
        <w:rPr>
          <w:rFonts w:ascii="Tahoma" w:hAnsi="Tahoma"/>
          <w:b/>
          <w:sz w:val="24"/>
          <w:szCs w:val="24"/>
        </w:rPr>
        <w:t>lowchart</w:t>
      </w:r>
      <w:r>
        <w:rPr>
          <w:rFonts w:ascii="Tahoma" w:hAnsi="Tahoma"/>
          <w:b/>
          <w:sz w:val="24"/>
          <w:szCs w:val="24"/>
        </w:rPr>
        <w:t>-D</w:t>
      </w:r>
      <w:r w:rsidR="00C62911">
        <w:rPr>
          <w:rFonts w:ascii="Tahoma" w:hAnsi="Tahoma"/>
          <w:b/>
          <w:sz w:val="24"/>
          <w:szCs w:val="24"/>
        </w:rPr>
        <w:t xml:space="preserve">        </w:t>
      </w:r>
      <w:r w:rsidR="00632A1F">
        <w:rPr>
          <w:rFonts w:ascii="Tahoma" w:hAnsi="Tahoma"/>
          <w:b/>
          <w:sz w:val="24"/>
          <w:szCs w:val="24"/>
        </w:rPr>
        <w:t>p</w:t>
      </w:r>
      <w:r w:rsidR="00632A1F" w:rsidRPr="00EA74EA">
        <w:rPr>
          <w:rFonts w:ascii="Tahoma" w:hAnsi="Tahoma"/>
          <w:b/>
          <w:sz w:val="24"/>
          <w:szCs w:val="24"/>
        </w:rPr>
        <w:t>s</w:t>
      </w:r>
      <w:r w:rsidR="00632A1F">
        <w:rPr>
          <w:rFonts w:ascii="Tahoma" w:hAnsi="Tahoma"/>
          <w:b/>
          <w:sz w:val="24"/>
          <w:szCs w:val="24"/>
        </w:rPr>
        <w:t>e</w:t>
      </w:r>
      <w:r w:rsidR="00632A1F" w:rsidRPr="00EA74EA">
        <w:rPr>
          <w:rFonts w:ascii="Tahoma" w:hAnsi="Tahoma"/>
          <w:b/>
          <w:sz w:val="24"/>
          <w:szCs w:val="24"/>
        </w:rPr>
        <w:t>udo</w:t>
      </w:r>
      <w:r w:rsidR="00C62911">
        <w:rPr>
          <w:rFonts w:ascii="Tahoma" w:hAnsi="Tahoma"/>
          <w:b/>
          <w:sz w:val="24"/>
          <w:szCs w:val="24"/>
        </w:rPr>
        <w:t>-</w:t>
      </w:r>
      <w:r w:rsidR="00632A1F" w:rsidRPr="00EA74EA">
        <w:rPr>
          <w:rFonts w:ascii="Tahoma" w:hAnsi="Tahoma"/>
          <w:b/>
          <w:sz w:val="24"/>
          <w:szCs w:val="24"/>
        </w:rPr>
        <w:t>code</w:t>
      </w:r>
      <w:r>
        <w:rPr>
          <w:rFonts w:ascii="Tahoma" w:hAnsi="Tahoma"/>
          <w:b/>
          <w:sz w:val="24"/>
          <w:szCs w:val="24"/>
        </w:rPr>
        <w:t>-B</w:t>
      </w:r>
      <w:r w:rsidR="00C62911">
        <w:rPr>
          <w:rFonts w:ascii="Tahoma" w:hAnsi="Tahoma"/>
          <w:b/>
          <w:sz w:val="24"/>
          <w:szCs w:val="24"/>
        </w:rPr>
        <w:t xml:space="preserve">     </w:t>
      </w:r>
      <w:r w:rsidR="00632A1F">
        <w:rPr>
          <w:rFonts w:ascii="Tahoma" w:hAnsi="Tahoma"/>
          <w:b/>
          <w:sz w:val="24"/>
          <w:szCs w:val="24"/>
        </w:rPr>
        <w:t>written description</w:t>
      </w:r>
      <w:r>
        <w:rPr>
          <w:rFonts w:ascii="Tahoma" w:hAnsi="Tahoma"/>
          <w:b/>
          <w:sz w:val="24"/>
          <w:szCs w:val="24"/>
        </w:rPr>
        <w:t xml:space="preserve">-C  </w:t>
      </w:r>
      <w:r w:rsidR="00632A1F" w:rsidRPr="00EA74EA">
        <w:rPr>
          <w:rFonts w:ascii="Tahoma" w:hAnsi="Tahoma"/>
          <w:b/>
          <w:sz w:val="24"/>
          <w:szCs w:val="24"/>
        </w:rPr>
        <w:t>program code</w:t>
      </w:r>
      <w:r>
        <w:rPr>
          <w:rFonts w:ascii="Tahoma" w:hAnsi="Tahoma"/>
          <w:b/>
          <w:sz w:val="24"/>
          <w:szCs w:val="24"/>
        </w:rPr>
        <w:t xml:space="preserve"> - A</w:t>
      </w:r>
    </w:p>
    <w:p w14:paraId="1A0FD8D8" w14:textId="12AB800A" w:rsidR="00632A1F" w:rsidRPr="00EA74EA" w:rsidRDefault="005D34EE" w:rsidP="003E4768">
      <w:pPr>
        <w:tabs>
          <w:tab w:val="left" w:pos="1440"/>
          <w:tab w:val="left" w:pos="3510"/>
          <w:tab w:val="left" w:pos="5760"/>
          <w:tab w:val="left" w:pos="8280"/>
        </w:tabs>
        <w:spacing w:before="240" w:after="240" w:line="240" w:lineRule="auto"/>
        <w:ind w:left="720"/>
        <w:rPr>
          <w:rFonts w:ascii="Tahoma" w:hAnsi="Tahoma"/>
          <w:b/>
          <w:sz w:val="24"/>
          <w:szCs w:val="24"/>
        </w:rPr>
      </w:pPr>
      <w:r>
        <w:rPr>
          <w:noProof/>
          <w:lang w:eastAsia="ja-JP"/>
        </w:rPr>
        <mc:AlternateContent>
          <mc:Choice Requires="wps">
            <w:drawing>
              <wp:anchor distT="0" distB="0" distL="114300" distR="114300" simplePos="0" relativeHeight="251649536" behindDoc="1" locked="0" layoutInCell="1" allowOverlap="1" wp14:anchorId="5DB194EC" wp14:editId="5445BE89">
                <wp:simplePos x="0" y="0"/>
                <wp:positionH relativeFrom="column">
                  <wp:posOffset>342900</wp:posOffset>
                </wp:positionH>
                <wp:positionV relativeFrom="paragraph">
                  <wp:posOffset>74295</wp:posOffset>
                </wp:positionV>
                <wp:extent cx="5943600" cy="2171700"/>
                <wp:effectExtent l="9525" t="11430" r="9525" b="7620"/>
                <wp:wrapNone/>
                <wp:docPr id="11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171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41C1B" id="Rectangle 2" o:spid="_x0000_s1026" style="position:absolute;margin-left:27pt;margin-top:5.85pt;width:468pt;height:17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"/>
            </w:pict>
          </mc:Fallback>
        </mc:AlternateContent>
      </w:r>
      <w:r w:rsidR="00632A1F">
        <w:rPr>
          <w:rFonts w:ascii="Tahoma" w:hAnsi="Tahoma"/>
          <w:b/>
          <w:sz w:val="24"/>
          <w:szCs w:val="24"/>
        </w:rPr>
        <w:t>A</w:t>
      </w:r>
    </w:p>
    <w:p w14:paraId="6CFEA345" w14:textId="44F6417D" w:rsidR="00632A1F" w:rsidRPr="00EA74EA" w:rsidRDefault="005D34EE" w:rsidP="004C6D30">
      <w:pPr>
        <w:spacing w:after="120" w:line="240" w:lineRule="auto"/>
        <w:ind w:left="720"/>
        <w:rPr>
          <w:rFonts w:ascii="Tahoma" w:hAnsi="Tahoma"/>
          <w:sz w:val="24"/>
          <w:szCs w:val="24"/>
        </w:rPr>
      </w:pPr>
      <w:r w:rsidRPr="009A0458">
        <w:rPr>
          <w:rFonts w:ascii="Tahoma" w:hAnsi="Tahoma"/>
          <w:noProof/>
          <w:sz w:val="24"/>
          <w:szCs w:val="24"/>
          <w:lang w:eastAsia="en-GB"/>
        </w:rPr>
        <w:drawing>
          <wp:inline distT="0" distB="0" distL="0" distR="0" wp14:anchorId="01A192BF" wp14:editId="40B0428F">
            <wp:extent cx="5770880" cy="1722120"/>
            <wp:effectExtent l="0" t="0" r="0" b="0"/>
            <wp:docPr id="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l="1733" t="59288" r="11583" b="12206"/>
                    <a:stretch>
                      <a:fillRect/>
                    </a:stretch>
                  </pic:blipFill>
                  <pic:spPr bwMode="auto">
                    <a:xfrm>
                      <a:off x="0" y="0"/>
                      <a:ext cx="5770880" cy="1722120"/>
                    </a:xfrm>
                    <a:prstGeom prst="rect">
                      <a:avLst/>
                    </a:prstGeom>
                    <a:noFill/>
                    <a:ln>
                      <a:noFill/>
                    </a:ln>
                  </pic:spPr>
                </pic:pic>
              </a:graphicData>
            </a:graphic>
          </wp:inline>
        </w:drawing>
      </w:r>
    </w:p>
    <w:p w14:paraId="7FCA6EDF" w14:textId="0F9DED7F" w:rsidR="00632A1F" w:rsidRDefault="005D34EE" w:rsidP="0035303D">
      <w:pPr>
        <w:spacing w:before="120" w:after="240" w:line="240" w:lineRule="auto"/>
        <w:ind w:left="720"/>
        <w:rPr>
          <w:rFonts w:ascii="Tahoma" w:hAnsi="Tahoma"/>
          <w:b/>
          <w:noProof/>
          <w:sz w:val="24"/>
          <w:szCs w:val="24"/>
          <w:lang w:eastAsia="ja-JP"/>
        </w:rPr>
      </w:pPr>
      <w:r>
        <w:rPr>
          <w:noProof/>
          <w:lang w:eastAsia="ja-JP"/>
        </w:rPr>
        <mc:AlternateContent>
          <mc:Choice Requires="wps">
            <w:drawing>
              <wp:anchor distT="0" distB="0" distL="114300" distR="114300" simplePos="0" relativeHeight="251650560" behindDoc="1" locked="0" layoutInCell="1" allowOverlap="1" wp14:anchorId="00AB0F95" wp14:editId="267FCB10">
                <wp:simplePos x="0" y="0"/>
                <wp:positionH relativeFrom="column">
                  <wp:posOffset>342900</wp:posOffset>
                </wp:positionH>
                <wp:positionV relativeFrom="paragraph">
                  <wp:posOffset>271145</wp:posOffset>
                </wp:positionV>
                <wp:extent cx="5943600" cy="1590675"/>
                <wp:effectExtent l="9525" t="10795" r="9525" b="8255"/>
                <wp:wrapNone/>
                <wp:docPr id="1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906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8C834E" id="Rectangle 3" o:spid="_x0000_s1026" style="position:absolute;margin-left:27pt;margin-top:21.35pt;width:468pt;height:125.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"/>
            </w:pict>
          </mc:Fallback>
        </mc:AlternateContent>
      </w:r>
    </w:p>
    <w:p w14:paraId="140C54EE" w14:textId="77777777" w:rsidR="00632A1F" w:rsidRPr="003E4768" w:rsidRDefault="00632A1F" w:rsidP="00EA74EA">
      <w:pPr>
        <w:spacing w:after="120" w:line="240" w:lineRule="auto"/>
        <w:ind w:left="720"/>
        <w:rPr>
          <w:rFonts w:ascii="Tahoma" w:hAnsi="Tahoma"/>
          <w:b/>
          <w:sz w:val="24"/>
          <w:szCs w:val="24"/>
        </w:rPr>
      </w:pPr>
      <w:r w:rsidRPr="003E4768">
        <w:rPr>
          <w:rFonts w:ascii="Tahoma" w:hAnsi="Tahoma"/>
          <w:b/>
          <w:sz w:val="24"/>
          <w:szCs w:val="24"/>
        </w:rPr>
        <w:t>B</w:t>
      </w:r>
    </w:p>
    <w:p w14:paraId="3822E1F0" w14:textId="77777777" w:rsidR="00632A1F" w:rsidRPr="00EA74EA" w:rsidRDefault="00632A1F" w:rsidP="00C34798">
      <w:pPr>
        <w:ind w:left="720"/>
      </w:pPr>
      <w:r w:rsidRPr="00EA74EA">
        <w:t xml:space="preserve">RECEIVE </w:t>
      </w:r>
      <w:proofErr w:type="spellStart"/>
      <w:r w:rsidRPr="00EA74EA">
        <w:t>myName</w:t>
      </w:r>
      <w:proofErr w:type="spellEnd"/>
      <w:r w:rsidRPr="00EA74EA">
        <w:t xml:space="preserve"> FROM (STRING) KEYBOARD</w:t>
      </w:r>
    </w:p>
    <w:p w14:paraId="2D4285DC" w14:textId="77777777" w:rsidR="00632A1F" w:rsidRPr="00EA74EA" w:rsidRDefault="00632A1F" w:rsidP="00C34798">
      <w:pPr>
        <w:ind w:left="720"/>
      </w:pPr>
      <w:r w:rsidRPr="00EA74EA">
        <w:t xml:space="preserve">RECEIVE </w:t>
      </w:r>
      <w:proofErr w:type="spellStart"/>
      <w:r w:rsidRPr="00EA74EA">
        <w:t>myAge</w:t>
      </w:r>
      <w:proofErr w:type="spellEnd"/>
      <w:r w:rsidRPr="00EA74EA">
        <w:t xml:space="preserve"> FROM (INTEGER) KEYBOARD</w:t>
      </w:r>
    </w:p>
    <w:p w14:paraId="6C16224F" w14:textId="77777777" w:rsidR="00632A1F" w:rsidRPr="00EA74EA" w:rsidRDefault="00632A1F" w:rsidP="00C34798">
      <w:pPr>
        <w:ind w:left="720"/>
      </w:pPr>
      <w:r>
        <w:t xml:space="preserve">SET </w:t>
      </w:r>
      <w:proofErr w:type="spellStart"/>
      <w:r>
        <w:t>AgeInTen</w:t>
      </w:r>
      <w:proofErr w:type="spellEnd"/>
      <w:r>
        <w:t xml:space="preserve"> </w:t>
      </w:r>
      <w:proofErr w:type="spellStart"/>
      <w:r>
        <w:t>TO</w:t>
      </w:r>
      <w:r w:rsidRPr="00EA74EA">
        <w:t>myAge</w:t>
      </w:r>
      <w:proofErr w:type="spellEnd"/>
      <w:r w:rsidRPr="00EA74EA">
        <w:t xml:space="preserve"> + 10</w:t>
      </w:r>
    </w:p>
    <w:p w14:paraId="282F254A" w14:textId="77777777" w:rsidR="00632A1F" w:rsidRPr="00EA74EA" w:rsidRDefault="00632A1F" w:rsidP="00C34798">
      <w:pPr>
        <w:ind w:left="720"/>
      </w:pPr>
      <w:r w:rsidRPr="00EA74EA">
        <w:t xml:space="preserve">SEND </w:t>
      </w:r>
      <w:proofErr w:type="spellStart"/>
      <w:r w:rsidRPr="00EA74EA">
        <w:t>myName</w:t>
      </w:r>
      <w:proofErr w:type="spellEnd"/>
      <w:r w:rsidRPr="00EA74EA">
        <w:t xml:space="preserve"> “will be” </w:t>
      </w:r>
      <w:proofErr w:type="spellStart"/>
      <w:r w:rsidRPr="00EA74EA">
        <w:t>AgeInTen</w:t>
      </w:r>
      <w:proofErr w:type="spellEnd"/>
      <w:r w:rsidRPr="00EA74EA">
        <w:t xml:space="preserve"> “in 10 </w:t>
      </w:r>
      <w:proofErr w:type="spellStart"/>
      <w:r w:rsidRPr="00EA74EA">
        <w:t>years time</w:t>
      </w:r>
      <w:proofErr w:type="spellEnd"/>
      <w:r w:rsidRPr="00EA74EA">
        <w:t>”</w:t>
      </w:r>
      <w:r>
        <w:t xml:space="preserve"> TO DISPLAY</w:t>
      </w:r>
    </w:p>
    <w:p w14:paraId="33B653A3" w14:textId="1EBED0F1" w:rsidR="00632A1F" w:rsidRPr="00EA74EA" w:rsidRDefault="005D34EE" w:rsidP="003E4768">
      <w:pPr>
        <w:spacing w:before="120" w:after="240" w:line="240" w:lineRule="auto"/>
        <w:ind w:left="720"/>
        <w:rPr>
          <w:rFonts w:ascii="Tahoma" w:hAnsi="Tahoma"/>
          <w:sz w:val="24"/>
          <w:szCs w:val="24"/>
        </w:rPr>
      </w:pPr>
      <w:r>
        <w:rPr>
          <w:noProof/>
          <w:lang w:eastAsia="ja-JP"/>
        </w:rPr>
        <mc:AlternateContent>
          <mc:Choice Requires="wps">
            <w:drawing>
              <wp:anchor distT="0" distB="0" distL="114300" distR="114300" simplePos="0" relativeHeight="251651584" behindDoc="1" locked="0" layoutInCell="1" allowOverlap="1" wp14:anchorId="3D81858B" wp14:editId="493559B2">
                <wp:simplePos x="0" y="0"/>
                <wp:positionH relativeFrom="column">
                  <wp:posOffset>342900</wp:posOffset>
                </wp:positionH>
                <wp:positionV relativeFrom="paragraph">
                  <wp:posOffset>248285</wp:posOffset>
                </wp:positionV>
                <wp:extent cx="5943600" cy="1039495"/>
                <wp:effectExtent l="9525" t="10160" r="9525" b="7620"/>
                <wp:wrapNone/>
                <wp:docPr id="11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039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D606D8" id="Rectangle 4" o:spid="_x0000_s1026" style="position:absolute;margin-left:27pt;margin-top:19.55pt;width:468pt;height:81.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"/>
            </w:pict>
          </mc:Fallback>
        </mc:AlternateContent>
      </w:r>
    </w:p>
    <w:p w14:paraId="74B36030" w14:textId="77777777" w:rsidR="00632A1F" w:rsidRPr="003E4768" w:rsidRDefault="00632A1F" w:rsidP="003E4768">
      <w:pPr>
        <w:spacing w:after="120" w:line="240" w:lineRule="auto"/>
        <w:ind w:left="720"/>
        <w:rPr>
          <w:rFonts w:ascii="Tahoma" w:hAnsi="Tahoma"/>
          <w:b/>
          <w:sz w:val="24"/>
          <w:szCs w:val="24"/>
        </w:rPr>
      </w:pPr>
      <w:r w:rsidRPr="003E4768">
        <w:rPr>
          <w:rFonts w:ascii="Tahoma" w:hAnsi="Tahoma"/>
          <w:b/>
          <w:sz w:val="24"/>
          <w:szCs w:val="24"/>
        </w:rPr>
        <w:t>C</w:t>
      </w:r>
    </w:p>
    <w:p w14:paraId="207E18AF" w14:textId="77777777" w:rsidR="00632A1F" w:rsidRDefault="00632A1F" w:rsidP="00C34798">
      <w:pPr>
        <w:ind w:left="720"/>
      </w:pPr>
      <w:r>
        <w:t>Write a program</w:t>
      </w:r>
      <w:r w:rsidRPr="00EA74EA">
        <w:t xml:space="preserve"> that prompts </w:t>
      </w:r>
      <w:r>
        <w:t xml:space="preserve">the user to enter their name and age. </w:t>
      </w:r>
      <w:r w:rsidRPr="00EA74EA">
        <w:t>The program then adds 10 onto the age and displays the text “&lt;name entered&gt; will be &lt;age + 10&gt; in</w:t>
      </w:r>
      <w:r>
        <w:t xml:space="preserve"> ten</w:t>
      </w:r>
      <w:r w:rsidRPr="00EA74EA">
        <w:t xml:space="preserve"> </w:t>
      </w:r>
      <w:proofErr w:type="spellStart"/>
      <w:r w:rsidRPr="00EA74EA">
        <w:t>years time</w:t>
      </w:r>
      <w:proofErr w:type="spellEnd"/>
      <w:r w:rsidRPr="00EA74EA">
        <w:t>.</w:t>
      </w:r>
      <w:r>
        <w:t>”</w:t>
      </w:r>
    </w:p>
    <w:p w14:paraId="2085C62C" w14:textId="77777777" w:rsidR="00E73845" w:rsidRDefault="00E73845" w:rsidP="003E4768">
      <w:pPr>
        <w:spacing w:after="120" w:line="240" w:lineRule="auto"/>
        <w:ind w:left="720"/>
        <w:rPr>
          <w:rFonts w:ascii="Tahoma" w:hAnsi="Tahoma"/>
          <w:b/>
          <w:sz w:val="24"/>
          <w:szCs w:val="24"/>
        </w:rPr>
      </w:pPr>
    </w:p>
    <w:p w14:paraId="47103C3B" w14:textId="77777777" w:rsidR="00E73845" w:rsidRDefault="00E73845" w:rsidP="003E4768">
      <w:pPr>
        <w:spacing w:after="120" w:line="240" w:lineRule="auto"/>
        <w:ind w:left="720"/>
        <w:rPr>
          <w:rFonts w:ascii="Tahoma" w:hAnsi="Tahoma"/>
          <w:b/>
          <w:sz w:val="24"/>
          <w:szCs w:val="24"/>
        </w:rPr>
      </w:pPr>
    </w:p>
    <w:p w14:paraId="54E390C1" w14:textId="77777777" w:rsidR="00E73845" w:rsidRDefault="00E73845" w:rsidP="003E4768">
      <w:pPr>
        <w:spacing w:after="120" w:line="240" w:lineRule="auto"/>
        <w:ind w:left="720"/>
        <w:rPr>
          <w:rFonts w:ascii="Tahoma" w:hAnsi="Tahoma"/>
          <w:b/>
          <w:sz w:val="24"/>
          <w:szCs w:val="24"/>
        </w:rPr>
      </w:pPr>
    </w:p>
    <w:p w14:paraId="3935167A" w14:textId="77777777" w:rsidR="00E73845" w:rsidRDefault="00E73845" w:rsidP="003E4768">
      <w:pPr>
        <w:spacing w:after="120" w:line="240" w:lineRule="auto"/>
        <w:ind w:left="720"/>
        <w:rPr>
          <w:rFonts w:ascii="Tahoma" w:hAnsi="Tahoma"/>
          <w:b/>
          <w:sz w:val="24"/>
          <w:szCs w:val="24"/>
        </w:rPr>
      </w:pPr>
    </w:p>
    <w:p w14:paraId="44AC2268" w14:textId="77777777" w:rsidR="00E73845" w:rsidRDefault="00E73845" w:rsidP="003E4768">
      <w:pPr>
        <w:spacing w:after="120" w:line="240" w:lineRule="auto"/>
        <w:ind w:left="720"/>
        <w:rPr>
          <w:rFonts w:ascii="Tahoma" w:hAnsi="Tahoma"/>
          <w:b/>
          <w:sz w:val="24"/>
          <w:szCs w:val="24"/>
        </w:rPr>
      </w:pPr>
    </w:p>
    <w:p w14:paraId="1AB0D2B0" w14:textId="77777777" w:rsidR="00632A1F" w:rsidRPr="00CD0D1F" w:rsidRDefault="00632A1F" w:rsidP="003E4768">
      <w:pPr>
        <w:spacing w:after="120" w:line="240" w:lineRule="auto"/>
        <w:ind w:left="720"/>
        <w:rPr>
          <w:rFonts w:ascii="Tahoma" w:hAnsi="Tahoma"/>
          <w:b/>
          <w:sz w:val="24"/>
          <w:szCs w:val="24"/>
        </w:rPr>
      </w:pPr>
      <w:r w:rsidRPr="00CD0D1F">
        <w:rPr>
          <w:rFonts w:ascii="Tahoma" w:hAnsi="Tahoma"/>
          <w:b/>
          <w:sz w:val="24"/>
          <w:szCs w:val="24"/>
        </w:rPr>
        <w:t>D</w:t>
      </w:r>
    </w:p>
    <w:p w14:paraId="0C8F7ACA" w14:textId="4DA112C9" w:rsidR="00632A1F" w:rsidRPr="00EA74EA" w:rsidRDefault="005D34EE" w:rsidP="00CD0D1F">
      <w:pPr>
        <w:spacing w:after="120" w:line="240" w:lineRule="auto"/>
        <w:ind w:left="720"/>
        <w:rPr>
          <w:rFonts w:ascii="Tahoma" w:hAnsi="Tahoma"/>
          <w:sz w:val="24"/>
          <w:szCs w:val="24"/>
        </w:rPr>
      </w:pPr>
      <w:r>
        <w:rPr>
          <w:noProof/>
          <w:lang w:eastAsia="ja-JP"/>
        </w:rPr>
        <mc:AlternateContent>
          <mc:Choice Requires="wps">
            <w:drawing>
              <wp:anchor distT="0" distB="0" distL="114300" distR="114300" simplePos="0" relativeHeight="251652608" behindDoc="1" locked="0" layoutInCell="1" allowOverlap="1" wp14:anchorId="2CED0B1A" wp14:editId="35670E6C">
                <wp:simplePos x="0" y="0"/>
                <wp:positionH relativeFrom="column">
                  <wp:posOffset>342900</wp:posOffset>
                </wp:positionH>
                <wp:positionV relativeFrom="paragraph">
                  <wp:posOffset>-344805</wp:posOffset>
                </wp:positionV>
                <wp:extent cx="5943600" cy="2857500"/>
                <wp:effectExtent l="9525" t="7620" r="9525" b="11430"/>
                <wp:wrapNone/>
                <wp:docPr id="11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857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D6F32E" id="Rectangle 5" o:spid="_x0000_s1026" style="position:absolute;margin-left:27pt;margin-top:-27.15pt;width:468pt;height:2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"/>
            </w:pict>
          </mc:Fallback>
        </mc:AlternateContent>
      </w:r>
      <w:r>
        <w:rPr>
          <w:noProof/>
          <w:lang w:eastAsia="en-GB"/>
        </w:rPr>
        <w:drawing>
          <wp:inline distT="0" distB="0" distL="0" distR="0" wp14:anchorId="2E874CAE" wp14:editId="796CD4E9">
            <wp:extent cx="3540760" cy="2199640"/>
            <wp:effectExtent l="0" t="0" r="0" b="0"/>
            <wp:docPr id="53" name="Picture 9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1"/>
                    <pic:cNvPicPr>
                      <a:picLocks noChangeAspect="1" noChangeArrowheads="1"/>
                    </pic:cNvPicPr>
                  </pic:nvPicPr>
                  <pic:blipFill>
                    <a:blip r:embed="rId19" cstate="print">
                      <a:extLst>
                        <a:ext uri="{28A0092B-C50C-407E-A947-70E740481C1C}">
                          <a14:useLocalDpi xmlns:a14="http://schemas.microsoft.com/office/drawing/2010/main" val="0"/>
                        </a:ext>
                      </a:extLst>
                    </a:blip>
                    <a:srcRect l="13968" t="6094" r="14441" b="7968"/>
                    <a:stretch>
                      <a:fillRect/>
                    </a:stretch>
                  </pic:blipFill>
                  <pic:spPr bwMode="auto">
                    <a:xfrm>
                      <a:off x="0" y="0"/>
                      <a:ext cx="3540760" cy="2199640"/>
                    </a:xfrm>
                    <a:prstGeom prst="rect">
                      <a:avLst/>
                    </a:prstGeom>
                    <a:noFill/>
                    <a:ln>
                      <a:noFill/>
                    </a:ln>
                  </pic:spPr>
                </pic:pic>
              </a:graphicData>
            </a:graphic>
          </wp:inline>
        </w:drawing>
      </w:r>
    </w:p>
    <w:p w14:paraId="77664A7B" w14:textId="77777777" w:rsidR="00632A1F" w:rsidRDefault="00632A1F" w:rsidP="00CD0D1F">
      <w:pPr>
        <w:spacing w:before="120" w:after="240" w:line="240" w:lineRule="auto"/>
        <w:ind w:left="720"/>
        <w:rPr>
          <w:rFonts w:ascii="Tahoma" w:hAnsi="Tahoma"/>
          <w:sz w:val="24"/>
          <w:szCs w:val="24"/>
        </w:rPr>
      </w:pPr>
    </w:p>
    <w:p w14:paraId="2A444C3E" w14:textId="77777777" w:rsidR="00632A1F" w:rsidRDefault="00632A1F" w:rsidP="00EA74EA">
      <w:pPr>
        <w:spacing w:before="360" w:after="120" w:line="240" w:lineRule="auto"/>
        <w:rPr>
          <w:rFonts w:ascii="Tahoma" w:hAnsi="Tahoma"/>
          <w:b/>
          <w:sz w:val="24"/>
          <w:szCs w:val="24"/>
          <w:u w:val="single"/>
        </w:rPr>
      </w:pPr>
    </w:p>
    <w:p w14:paraId="192DAE3C" w14:textId="77777777" w:rsidR="00632A1F" w:rsidRPr="0028551E" w:rsidRDefault="00632A1F" w:rsidP="00C34798">
      <w:pPr>
        <w:pStyle w:val="Heading3"/>
      </w:pPr>
      <w:r w:rsidRPr="0028551E">
        <w:t xml:space="preserve">Activity </w:t>
      </w:r>
      <w:r w:rsidR="00C62911" w:rsidRPr="0028551E">
        <w:t>2.1.2</w:t>
      </w:r>
      <w:r w:rsidR="00A4596C">
        <w:t xml:space="preserve"> (homework)</w:t>
      </w:r>
    </w:p>
    <w:p w14:paraId="0881E0C2" w14:textId="77777777" w:rsidR="00632A1F" w:rsidRPr="00EA74EA" w:rsidRDefault="00632A1F" w:rsidP="0061464B">
      <w:pPr>
        <w:numPr>
          <w:ilvl w:val="0"/>
          <w:numId w:val="8"/>
        </w:numPr>
      </w:pPr>
      <w:r w:rsidRPr="00EA74EA">
        <w:t>Explore ASCII art (Wikipedia) and write a Python program to display your ASCII art creation.</w:t>
      </w:r>
    </w:p>
    <w:p w14:paraId="7998255A" w14:textId="77777777" w:rsidR="00632A1F" w:rsidRPr="00EA74EA" w:rsidRDefault="00632A1F" w:rsidP="007A3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360"/>
        <w:rPr>
          <w:rFonts w:ascii="Tahoma" w:hAnsi="Tahoma" w:cs="Courier New"/>
          <w:sz w:val="24"/>
          <w:szCs w:val="24"/>
          <w:lang w:eastAsia="en-GB"/>
        </w:rPr>
      </w:pPr>
      <w:r w:rsidRPr="00EA74EA">
        <w:rPr>
          <w:rFonts w:ascii="Tahoma" w:hAnsi="Tahoma" w:cs="Courier New"/>
          <w:sz w:val="24"/>
          <w:szCs w:val="24"/>
          <w:lang w:eastAsia="en-GB"/>
        </w:rPr>
        <w:t xml:space="preserve">.--.     /\                </w:t>
      </w:r>
      <w:r>
        <w:rPr>
          <w:rFonts w:ascii="Tahoma" w:hAnsi="Tahoma" w:cs="Courier New"/>
          <w:sz w:val="24"/>
          <w:szCs w:val="24"/>
          <w:lang w:eastAsia="en-GB"/>
        </w:rPr>
        <w:t xml:space="preserve">     </w:t>
      </w:r>
      <w:r w:rsidRPr="00EA74EA">
        <w:rPr>
          <w:rFonts w:ascii="Tahoma" w:hAnsi="Tahoma" w:cs="Courier New"/>
          <w:sz w:val="24"/>
          <w:szCs w:val="24"/>
          <w:lang w:eastAsia="en-GB"/>
        </w:rPr>
        <w:t>____</w:t>
      </w:r>
    </w:p>
    <w:p w14:paraId="5CDDD458" w14:textId="77777777" w:rsidR="00632A1F" w:rsidRPr="00EA74EA" w:rsidRDefault="00632A1F" w:rsidP="007A3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360"/>
        <w:rPr>
          <w:rFonts w:ascii="Tahoma" w:hAnsi="Tahoma" w:cs="Courier New"/>
          <w:sz w:val="24"/>
          <w:szCs w:val="24"/>
          <w:lang w:eastAsia="en-GB"/>
        </w:rPr>
      </w:pPr>
      <w:r w:rsidRPr="00EA74EA">
        <w:rPr>
          <w:rFonts w:ascii="Tahoma" w:hAnsi="Tahoma" w:cs="Courier New"/>
          <w:sz w:val="24"/>
          <w:szCs w:val="24"/>
          <w:lang w:eastAsia="en-GB"/>
        </w:rPr>
        <w:t xml:space="preserve">'--'    /__\ </w:t>
      </w:r>
      <w:r>
        <w:rPr>
          <w:rFonts w:ascii="Tahoma" w:hAnsi="Tahoma" w:cs="Courier New"/>
          <w:sz w:val="24"/>
          <w:szCs w:val="24"/>
          <w:lang w:eastAsia="en-GB"/>
        </w:rPr>
        <w:t xml:space="preserve">   (^._.^)~ &lt;(</w:t>
      </w:r>
      <w:proofErr w:type="spellStart"/>
      <w:r>
        <w:rPr>
          <w:rFonts w:ascii="Tahoma" w:hAnsi="Tahoma" w:cs="Courier New"/>
          <w:sz w:val="24"/>
          <w:szCs w:val="24"/>
          <w:lang w:eastAsia="en-GB"/>
        </w:rPr>
        <w:t>o.o</w:t>
      </w:r>
      <w:proofErr w:type="spellEnd"/>
      <w:r w:rsidRPr="00EA74EA">
        <w:rPr>
          <w:rFonts w:ascii="Tahoma" w:hAnsi="Tahoma" w:cs="Courier New"/>
          <w:sz w:val="24"/>
          <w:szCs w:val="24"/>
          <w:lang w:eastAsia="en-GB"/>
        </w:rPr>
        <w:t>)&gt;</w:t>
      </w:r>
    </w:p>
    <w:p w14:paraId="45282E7A" w14:textId="77777777" w:rsidR="00632A1F" w:rsidRPr="00EA74EA" w:rsidRDefault="00632A1F" w:rsidP="00EA7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rPr>
          <w:rFonts w:ascii="Tahoma" w:hAnsi="Tahoma" w:cs="Courier New"/>
          <w:sz w:val="24"/>
          <w:szCs w:val="24"/>
          <w:lang w:eastAsia="en-GB"/>
        </w:rPr>
      </w:pPr>
    </w:p>
    <w:p w14:paraId="318BD77C" w14:textId="4FC11006" w:rsidR="00927170" w:rsidRPr="00927170" w:rsidRDefault="005D34EE" w:rsidP="00EA74EA">
      <w:pPr>
        <w:spacing w:before="240" w:after="120" w:line="240" w:lineRule="auto"/>
        <w:rPr>
          <w:rFonts w:ascii="Tahoma" w:hAnsi="Tahoma"/>
          <w:b/>
          <w:sz w:val="28"/>
          <w:szCs w:val="28"/>
        </w:rPr>
      </w:pPr>
      <w:r w:rsidRPr="00EC1EBC">
        <w:rPr>
          <w:noProof/>
        </w:rPr>
        <w:drawing>
          <wp:inline distT="0" distB="0" distL="0" distR="0" wp14:anchorId="179577E5" wp14:editId="2B64A956">
            <wp:extent cx="4155440" cy="1163320"/>
            <wp:effectExtent l="0" t="0" r="0" b="0"/>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55440" cy="1163320"/>
                    </a:xfrm>
                    <a:prstGeom prst="rect">
                      <a:avLst/>
                    </a:prstGeom>
                    <a:noFill/>
                    <a:ln>
                      <a:noFill/>
                    </a:ln>
                  </pic:spPr>
                </pic:pic>
              </a:graphicData>
            </a:graphic>
          </wp:inline>
        </w:drawing>
      </w:r>
      <w:r w:rsidR="0097249D">
        <w:rPr>
          <w:noProof/>
        </w:rPr>
        <w:t xml:space="preserve"> Picture of a dog</w:t>
      </w:r>
      <w:r w:rsidR="00632A1F" w:rsidRPr="00EA74EA">
        <w:rPr>
          <w:rFonts w:ascii="Tahoma" w:hAnsi="Tahoma"/>
          <w:b/>
          <w:sz w:val="24"/>
          <w:szCs w:val="24"/>
          <w:u w:val="single"/>
        </w:rPr>
        <w:br w:type="page"/>
      </w:r>
      <w:r w:rsidR="00071EEC">
        <w:rPr>
          <w:rFonts w:ascii="Tahoma" w:hAnsi="Tahoma"/>
          <w:b/>
          <w:sz w:val="28"/>
          <w:szCs w:val="28"/>
        </w:rPr>
        <w:lastRenderedPageBreak/>
        <w:t>Week 2</w:t>
      </w:r>
    </w:p>
    <w:p w14:paraId="5CD68FBB" w14:textId="77777777" w:rsidR="00632A1F" w:rsidRPr="00EA74EA" w:rsidRDefault="000C1764" w:rsidP="00752E66">
      <w:pPr>
        <w:pStyle w:val="Heading2"/>
      </w:pPr>
      <w:r>
        <w:t>Lesson</w:t>
      </w:r>
      <w:r w:rsidR="00405772">
        <w:t xml:space="preserve"> </w:t>
      </w:r>
      <w:r w:rsidR="00071EEC">
        <w:t>2</w:t>
      </w:r>
      <w:r w:rsidR="00632A1F" w:rsidRPr="00EA74EA">
        <w:t xml:space="preserve"> activities</w:t>
      </w:r>
    </w:p>
    <w:p w14:paraId="2E54D10D" w14:textId="77777777" w:rsidR="00632A1F" w:rsidRPr="0028551E" w:rsidRDefault="004C2790" w:rsidP="00752E66">
      <w:pPr>
        <w:pStyle w:val="Heading3"/>
      </w:pPr>
      <w:r w:rsidRPr="00413F31">
        <w:rPr>
          <w:highlight w:val="yellow"/>
        </w:rPr>
        <w:t>Activity 2.2</w:t>
      </w:r>
      <w:r w:rsidR="00405772" w:rsidRPr="00413F31">
        <w:rPr>
          <w:highlight w:val="yellow"/>
        </w:rPr>
        <w:t>.1</w:t>
      </w:r>
    </w:p>
    <w:p w14:paraId="06E4AA94" w14:textId="77777777" w:rsidR="00632A1F" w:rsidRPr="00EA74EA" w:rsidRDefault="00632A1F" w:rsidP="0061464B">
      <w:pPr>
        <w:numPr>
          <w:ilvl w:val="0"/>
          <w:numId w:val="46"/>
        </w:numPr>
      </w:pPr>
      <w:r>
        <w:t>Copy and run these lines of code</w:t>
      </w:r>
      <w:r w:rsidR="00A4596C">
        <w:t>:</w:t>
      </w:r>
      <w:r w:rsidRPr="00EA74EA">
        <w:t xml:space="preserve"> </w:t>
      </w:r>
    </w:p>
    <w:p w14:paraId="0D70B4DA" w14:textId="77777777" w:rsidR="00632A1F" w:rsidRPr="00EA74EA" w:rsidRDefault="00632A1F" w:rsidP="00752E66">
      <w:pPr>
        <w:pStyle w:val="ColorfulList-Accent11"/>
      </w:pPr>
      <w:r w:rsidRPr="00EA74EA">
        <w:t>&gt;&gt;&gt; 60/5</w:t>
      </w:r>
    </w:p>
    <w:p w14:paraId="37D6D4CE" w14:textId="77777777" w:rsidR="00632A1F" w:rsidRPr="00EA74EA" w:rsidRDefault="00632A1F" w:rsidP="00752E66">
      <w:pPr>
        <w:pStyle w:val="ColorfulList-Accent11"/>
      </w:pPr>
      <w:r w:rsidRPr="00EA74EA">
        <w:t>&gt;&gt;&gt; 987+34</w:t>
      </w:r>
    </w:p>
    <w:p w14:paraId="47AEB2DC" w14:textId="77777777" w:rsidR="00632A1F" w:rsidRPr="00EA74EA" w:rsidRDefault="00632A1F" w:rsidP="00752E66">
      <w:pPr>
        <w:pStyle w:val="ColorfulList-Accent11"/>
      </w:pPr>
      <w:r w:rsidRPr="00EA74EA">
        <w:t>&gt;&gt;&gt; 564*89</w:t>
      </w:r>
    </w:p>
    <w:p w14:paraId="14107B77" w14:textId="77777777" w:rsidR="00632A1F" w:rsidRPr="00EA74EA" w:rsidRDefault="00632A1F" w:rsidP="00752E66">
      <w:pPr>
        <w:pStyle w:val="ColorfulList-Accent11"/>
      </w:pPr>
      <w:r w:rsidRPr="00EA74EA">
        <w:t>&gt;&gt;&gt; 2**5</w:t>
      </w:r>
    </w:p>
    <w:p w14:paraId="575D3A07" w14:textId="77777777" w:rsidR="00632A1F" w:rsidRPr="00EA74EA" w:rsidRDefault="00632A1F" w:rsidP="00752E66">
      <w:pPr>
        <w:pStyle w:val="ColorfulList-Accent11"/>
      </w:pPr>
      <w:r w:rsidRPr="00EA74EA">
        <w:t>&gt;&gt;&gt; 43-5</w:t>
      </w:r>
    </w:p>
    <w:p w14:paraId="2E88086B" w14:textId="77777777" w:rsidR="00632A1F" w:rsidRPr="00EA74EA" w:rsidRDefault="00632A1F" w:rsidP="00752E66">
      <w:pPr>
        <w:pStyle w:val="ColorfulList-Accent11"/>
      </w:pPr>
      <w:r w:rsidRPr="00EA74EA">
        <w:t>&gt;&gt;&gt; 11//2</w:t>
      </w:r>
    </w:p>
    <w:p w14:paraId="33B7BD99" w14:textId="77777777" w:rsidR="00632A1F" w:rsidRDefault="00632A1F" w:rsidP="00752E66">
      <w:pPr>
        <w:pStyle w:val="ColorfulList-Accent11"/>
      </w:pPr>
      <w:r w:rsidRPr="00EA74EA">
        <w:t>&gt;&gt;&gt; 11%2</w:t>
      </w:r>
    </w:p>
    <w:p w14:paraId="2AF1706C" w14:textId="77777777" w:rsidR="00632A1F" w:rsidRPr="00EA74EA" w:rsidRDefault="00A4596C" w:rsidP="0061464B">
      <w:pPr>
        <w:numPr>
          <w:ilvl w:val="0"/>
          <w:numId w:val="46"/>
        </w:numPr>
        <w:spacing w:after="120" w:line="240" w:lineRule="auto"/>
        <w:rPr>
          <w:rFonts w:ascii="Tahoma" w:hAnsi="Tahoma"/>
          <w:sz w:val="24"/>
          <w:szCs w:val="24"/>
        </w:rPr>
      </w:pPr>
      <w:r w:rsidRPr="00EA74EA">
        <w:t>Complete the table to explain what the mathematical operators d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98"/>
        <w:gridCol w:w="4320"/>
      </w:tblGrid>
      <w:tr w:rsidR="00632A1F" w:rsidRPr="00752E66" w14:paraId="05BCCDB7" w14:textId="77777777" w:rsidTr="00543279">
        <w:tc>
          <w:tcPr>
            <w:tcW w:w="3798" w:type="dxa"/>
          </w:tcPr>
          <w:p w14:paraId="0B72B0E9" w14:textId="77777777" w:rsidR="00632A1F" w:rsidRPr="00752E66" w:rsidRDefault="00632A1F" w:rsidP="00752E66">
            <w:pPr>
              <w:rPr>
                <w:b/>
              </w:rPr>
            </w:pPr>
            <w:r w:rsidRPr="00752E66">
              <w:rPr>
                <w:b/>
              </w:rPr>
              <w:t>Mathematical operator symbol</w:t>
            </w:r>
          </w:p>
        </w:tc>
        <w:tc>
          <w:tcPr>
            <w:tcW w:w="4320" w:type="dxa"/>
          </w:tcPr>
          <w:p w14:paraId="49F98DAC" w14:textId="77777777" w:rsidR="00632A1F" w:rsidRPr="00752E66" w:rsidRDefault="00632A1F" w:rsidP="00752E66">
            <w:pPr>
              <w:rPr>
                <w:b/>
              </w:rPr>
            </w:pPr>
            <w:r w:rsidRPr="00752E66">
              <w:rPr>
                <w:b/>
              </w:rPr>
              <w:t>Operation</w:t>
            </w:r>
          </w:p>
        </w:tc>
      </w:tr>
      <w:tr w:rsidR="00632A1F" w:rsidRPr="00EA74EA" w14:paraId="00DAC2CC" w14:textId="77777777" w:rsidTr="00543279">
        <w:tc>
          <w:tcPr>
            <w:tcW w:w="3798" w:type="dxa"/>
          </w:tcPr>
          <w:p w14:paraId="372C8ADF" w14:textId="77777777" w:rsidR="00632A1F" w:rsidRPr="00EA74EA" w:rsidRDefault="00632A1F" w:rsidP="00752E66">
            <w:r w:rsidRPr="00EA74EA">
              <w:t>/</w:t>
            </w:r>
          </w:p>
        </w:tc>
        <w:tc>
          <w:tcPr>
            <w:tcW w:w="4320" w:type="dxa"/>
          </w:tcPr>
          <w:p w14:paraId="42D858FD" w14:textId="77777777" w:rsidR="00632A1F" w:rsidRPr="00EA74EA" w:rsidRDefault="00CC1D0D" w:rsidP="00752E66">
            <w:r>
              <w:t>Division</w:t>
            </w:r>
          </w:p>
        </w:tc>
      </w:tr>
      <w:tr w:rsidR="00632A1F" w:rsidRPr="00EA74EA" w14:paraId="326664E0" w14:textId="77777777" w:rsidTr="00543279">
        <w:tc>
          <w:tcPr>
            <w:tcW w:w="3798" w:type="dxa"/>
          </w:tcPr>
          <w:p w14:paraId="636FBA43" w14:textId="77777777" w:rsidR="00632A1F" w:rsidRPr="00EA74EA" w:rsidRDefault="00632A1F" w:rsidP="00752E66">
            <w:r w:rsidRPr="00EA74EA">
              <w:t>+</w:t>
            </w:r>
          </w:p>
        </w:tc>
        <w:tc>
          <w:tcPr>
            <w:tcW w:w="4320" w:type="dxa"/>
          </w:tcPr>
          <w:p w14:paraId="50499859" w14:textId="77777777" w:rsidR="00632A1F" w:rsidRPr="00EA74EA" w:rsidRDefault="00CC1D0D" w:rsidP="00752E66">
            <w:r>
              <w:t>Addition</w:t>
            </w:r>
          </w:p>
        </w:tc>
      </w:tr>
      <w:tr w:rsidR="00632A1F" w:rsidRPr="00EA74EA" w14:paraId="2EB5DB8A" w14:textId="77777777" w:rsidTr="00543279">
        <w:tc>
          <w:tcPr>
            <w:tcW w:w="3798" w:type="dxa"/>
          </w:tcPr>
          <w:p w14:paraId="1D38B759" w14:textId="77777777" w:rsidR="00632A1F" w:rsidRPr="00EA74EA" w:rsidRDefault="00632A1F" w:rsidP="00752E66">
            <w:r w:rsidRPr="00EA74EA">
              <w:t>*</w:t>
            </w:r>
          </w:p>
        </w:tc>
        <w:tc>
          <w:tcPr>
            <w:tcW w:w="4320" w:type="dxa"/>
          </w:tcPr>
          <w:p w14:paraId="23DEA03C" w14:textId="77777777" w:rsidR="00632A1F" w:rsidRPr="00EA74EA" w:rsidRDefault="00CC1D0D" w:rsidP="00752E66">
            <w:r>
              <w:t>Multiplication</w:t>
            </w:r>
          </w:p>
        </w:tc>
      </w:tr>
      <w:tr w:rsidR="00632A1F" w:rsidRPr="00EA74EA" w14:paraId="53C1EDBF" w14:textId="77777777" w:rsidTr="00543279">
        <w:tc>
          <w:tcPr>
            <w:tcW w:w="3798" w:type="dxa"/>
          </w:tcPr>
          <w:p w14:paraId="11B40A63" w14:textId="77777777" w:rsidR="00632A1F" w:rsidRPr="00EA74EA" w:rsidRDefault="00632A1F" w:rsidP="00752E66">
            <w:r w:rsidRPr="00EA74EA">
              <w:t>**</w:t>
            </w:r>
          </w:p>
        </w:tc>
        <w:tc>
          <w:tcPr>
            <w:tcW w:w="4320" w:type="dxa"/>
          </w:tcPr>
          <w:p w14:paraId="42FF35DB" w14:textId="77777777" w:rsidR="00632A1F" w:rsidRPr="00EA74EA" w:rsidRDefault="00CC1D0D" w:rsidP="00752E66">
            <w:r>
              <w:t>Exponent</w:t>
            </w:r>
          </w:p>
        </w:tc>
      </w:tr>
      <w:tr w:rsidR="00632A1F" w:rsidRPr="00EA74EA" w14:paraId="55162D3E" w14:textId="77777777" w:rsidTr="00543279">
        <w:tc>
          <w:tcPr>
            <w:tcW w:w="3798" w:type="dxa"/>
          </w:tcPr>
          <w:p w14:paraId="51CA9466" w14:textId="77777777" w:rsidR="00632A1F" w:rsidRPr="00EA74EA" w:rsidRDefault="00632A1F" w:rsidP="00752E66">
            <w:r w:rsidRPr="00EA74EA">
              <w:t>-</w:t>
            </w:r>
          </w:p>
        </w:tc>
        <w:tc>
          <w:tcPr>
            <w:tcW w:w="4320" w:type="dxa"/>
          </w:tcPr>
          <w:p w14:paraId="63ABE8FD" w14:textId="77777777" w:rsidR="00632A1F" w:rsidRPr="00EA74EA" w:rsidRDefault="00CC1D0D" w:rsidP="00752E66">
            <w:r>
              <w:t>Subtraction</w:t>
            </w:r>
          </w:p>
        </w:tc>
      </w:tr>
      <w:tr w:rsidR="00632A1F" w:rsidRPr="00EA74EA" w14:paraId="2A4980FD" w14:textId="77777777" w:rsidTr="00543279">
        <w:tc>
          <w:tcPr>
            <w:tcW w:w="3798" w:type="dxa"/>
          </w:tcPr>
          <w:p w14:paraId="4ED27C9D" w14:textId="77777777" w:rsidR="00632A1F" w:rsidRPr="00EA74EA" w:rsidRDefault="00632A1F" w:rsidP="00752E66">
            <w:r w:rsidRPr="00EA74EA">
              <w:t>//</w:t>
            </w:r>
          </w:p>
        </w:tc>
        <w:tc>
          <w:tcPr>
            <w:tcW w:w="4320" w:type="dxa"/>
          </w:tcPr>
          <w:p w14:paraId="7C036BBF" w14:textId="77777777" w:rsidR="00632A1F" w:rsidRPr="00EA74EA" w:rsidRDefault="00413F31" w:rsidP="00752E66">
            <w:r>
              <w:t>Whole number (not rounded) after division</w:t>
            </w:r>
          </w:p>
        </w:tc>
      </w:tr>
      <w:tr w:rsidR="00632A1F" w:rsidRPr="00EA74EA" w14:paraId="56C81CED" w14:textId="77777777" w:rsidTr="00543279">
        <w:tc>
          <w:tcPr>
            <w:tcW w:w="3798" w:type="dxa"/>
          </w:tcPr>
          <w:p w14:paraId="60E63476" w14:textId="77777777" w:rsidR="00632A1F" w:rsidRPr="00EA74EA" w:rsidRDefault="00632A1F" w:rsidP="00752E66">
            <w:r w:rsidRPr="00EA74EA">
              <w:t>%</w:t>
            </w:r>
          </w:p>
        </w:tc>
        <w:tc>
          <w:tcPr>
            <w:tcW w:w="4320" w:type="dxa"/>
          </w:tcPr>
          <w:p w14:paraId="7A7788CD" w14:textId="77777777" w:rsidR="00632A1F" w:rsidRPr="00EA74EA" w:rsidRDefault="00413F31" w:rsidP="00752E66">
            <w:r>
              <w:t>remainder</w:t>
            </w:r>
          </w:p>
        </w:tc>
      </w:tr>
    </w:tbl>
    <w:p w14:paraId="560AA50F" w14:textId="77777777" w:rsidR="00632A1F" w:rsidRDefault="00632A1F" w:rsidP="00EA74EA">
      <w:pPr>
        <w:spacing w:before="360" w:after="120" w:line="240" w:lineRule="auto"/>
        <w:rPr>
          <w:rFonts w:ascii="Tahoma" w:hAnsi="Tahoma"/>
          <w:b/>
          <w:sz w:val="24"/>
          <w:szCs w:val="24"/>
          <w:u w:val="single"/>
        </w:rPr>
      </w:pPr>
    </w:p>
    <w:p w14:paraId="716B1F0A" w14:textId="77777777" w:rsidR="00632A1F" w:rsidRPr="0028551E" w:rsidRDefault="00632A1F" w:rsidP="00752E66">
      <w:pPr>
        <w:pStyle w:val="Heading3"/>
      </w:pPr>
      <w:r>
        <w:rPr>
          <w:rFonts w:ascii="Tahoma" w:hAnsi="Tahoma"/>
          <w:sz w:val="24"/>
        </w:rPr>
        <w:br w:type="page"/>
      </w:r>
      <w:r w:rsidR="004C2790" w:rsidRPr="00413F31">
        <w:rPr>
          <w:highlight w:val="yellow"/>
        </w:rPr>
        <w:lastRenderedPageBreak/>
        <w:t>Activity 2.2</w:t>
      </w:r>
      <w:r w:rsidR="00405772" w:rsidRPr="00413F31">
        <w:rPr>
          <w:highlight w:val="yellow"/>
        </w:rPr>
        <w:t>.</w:t>
      </w:r>
      <w:r w:rsidRPr="00413F31">
        <w:rPr>
          <w:highlight w:val="yellow"/>
        </w:rPr>
        <w:t>2</w:t>
      </w:r>
    </w:p>
    <w:p w14:paraId="3592C6BB" w14:textId="77777777" w:rsidR="00632A1F" w:rsidRPr="00EA74EA" w:rsidRDefault="00632A1F" w:rsidP="0061464B">
      <w:pPr>
        <w:numPr>
          <w:ilvl w:val="0"/>
          <w:numId w:val="46"/>
        </w:numPr>
      </w:pPr>
      <w:r w:rsidRPr="00EA74EA">
        <w:t>Make up some mathematical calculations of your own and add an example to the table for each mathematical oper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98"/>
        <w:gridCol w:w="2505"/>
        <w:gridCol w:w="2311"/>
        <w:gridCol w:w="2028"/>
      </w:tblGrid>
      <w:tr w:rsidR="00632A1F" w:rsidRPr="00752E66" w14:paraId="3C29EBA0" w14:textId="77777777" w:rsidTr="00C95C0B">
        <w:tc>
          <w:tcPr>
            <w:tcW w:w="2398" w:type="dxa"/>
          </w:tcPr>
          <w:p w14:paraId="5ADED6C3" w14:textId="77777777" w:rsidR="00632A1F" w:rsidRPr="00752E66" w:rsidRDefault="00632A1F" w:rsidP="00752E66">
            <w:pPr>
              <w:rPr>
                <w:b/>
              </w:rPr>
            </w:pPr>
            <w:r w:rsidRPr="00752E66">
              <w:rPr>
                <w:b/>
              </w:rPr>
              <w:t>Mathematical operator symbol</w:t>
            </w:r>
          </w:p>
        </w:tc>
        <w:tc>
          <w:tcPr>
            <w:tcW w:w="2505" w:type="dxa"/>
          </w:tcPr>
          <w:p w14:paraId="31E1E715" w14:textId="77777777" w:rsidR="00632A1F" w:rsidRPr="00752E66" w:rsidRDefault="00632A1F" w:rsidP="00752E66">
            <w:pPr>
              <w:rPr>
                <w:b/>
              </w:rPr>
            </w:pPr>
            <w:r w:rsidRPr="00752E66">
              <w:rPr>
                <w:b/>
              </w:rPr>
              <w:t>Operation</w:t>
            </w:r>
          </w:p>
        </w:tc>
        <w:tc>
          <w:tcPr>
            <w:tcW w:w="2311" w:type="dxa"/>
          </w:tcPr>
          <w:p w14:paraId="426AEE37" w14:textId="77777777" w:rsidR="00632A1F" w:rsidRPr="00752E66" w:rsidRDefault="00632A1F" w:rsidP="00752E66">
            <w:pPr>
              <w:rPr>
                <w:b/>
              </w:rPr>
            </w:pPr>
            <w:r w:rsidRPr="00752E66">
              <w:rPr>
                <w:b/>
              </w:rPr>
              <w:t>Example</w:t>
            </w:r>
          </w:p>
        </w:tc>
        <w:tc>
          <w:tcPr>
            <w:tcW w:w="2028" w:type="dxa"/>
          </w:tcPr>
          <w:p w14:paraId="1B4188CD" w14:textId="77777777" w:rsidR="00632A1F" w:rsidRPr="00752E66" w:rsidRDefault="00632A1F" w:rsidP="00752E66">
            <w:pPr>
              <w:rPr>
                <w:b/>
              </w:rPr>
            </w:pPr>
            <w:r w:rsidRPr="00752E66">
              <w:rPr>
                <w:b/>
              </w:rPr>
              <w:t>Answer</w:t>
            </w:r>
          </w:p>
        </w:tc>
      </w:tr>
      <w:tr w:rsidR="00632A1F" w:rsidRPr="00EA74EA" w14:paraId="68203767" w14:textId="77777777" w:rsidTr="00C95C0B">
        <w:tc>
          <w:tcPr>
            <w:tcW w:w="2398" w:type="dxa"/>
          </w:tcPr>
          <w:p w14:paraId="2F413A15" w14:textId="77777777" w:rsidR="00632A1F" w:rsidRPr="00EA74EA" w:rsidRDefault="00632A1F" w:rsidP="00752E66">
            <w:r w:rsidRPr="00EA74EA">
              <w:t>/</w:t>
            </w:r>
          </w:p>
        </w:tc>
        <w:tc>
          <w:tcPr>
            <w:tcW w:w="2505" w:type="dxa"/>
          </w:tcPr>
          <w:p w14:paraId="745E131D" w14:textId="77777777" w:rsidR="00632A1F" w:rsidRPr="00EA74EA" w:rsidRDefault="00632A1F" w:rsidP="00752E66">
            <w:r w:rsidRPr="00EA74EA">
              <w:t>divide</w:t>
            </w:r>
          </w:p>
        </w:tc>
        <w:tc>
          <w:tcPr>
            <w:tcW w:w="2311" w:type="dxa"/>
          </w:tcPr>
          <w:p w14:paraId="5810376B" w14:textId="77777777" w:rsidR="00632A1F" w:rsidRPr="00EA74EA" w:rsidRDefault="00413F31" w:rsidP="00752E66">
            <w:r>
              <w:t>14 / 7</w:t>
            </w:r>
          </w:p>
        </w:tc>
        <w:tc>
          <w:tcPr>
            <w:tcW w:w="2028" w:type="dxa"/>
          </w:tcPr>
          <w:p w14:paraId="012AF5B1" w14:textId="77777777" w:rsidR="00632A1F" w:rsidRPr="00EA74EA" w:rsidRDefault="00413F31" w:rsidP="00752E66">
            <w:r>
              <w:t>2.0</w:t>
            </w:r>
          </w:p>
        </w:tc>
      </w:tr>
      <w:tr w:rsidR="00632A1F" w:rsidRPr="00EA74EA" w14:paraId="2740AF78" w14:textId="77777777" w:rsidTr="004B7897">
        <w:tc>
          <w:tcPr>
            <w:tcW w:w="2398" w:type="dxa"/>
          </w:tcPr>
          <w:p w14:paraId="36FA5BC9" w14:textId="77777777" w:rsidR="00632A1F" w:rsidRPr="00EA74EA" w:rsidRDefault="00632A1F" w:rsidP="00752E66">
            <w:r w:rsidRPr="00EA74EA">
              <w:t>+</w:t>
            </w:r>
          </w:p>
        </w:tc>
        <w:tc>
          <w:tcPr>
            <w:tcW w:w="2505" w:type="dxa"/>
          </w:tcPr>
          <w:p w14:paraId="3DA00C81" w14:textId="77777777" w:rsidR="00632A1F" w:rsidRPr="00EA74EA" w:rsidRDefault="00632A1F" w:rsidP="00752E66">
            <w:r w:rsidRPr="00EA74EA">
              <w:t>add</w:t>
            </w:r>
          </w:p>
        </w:tc>
        <w:tc>
          <w:tcPr>
            <w:tcW w:w="2311" w:type="dxa"/>
          </w:tcPr>
          <w:p w14:paraId="400C8C93" w14:textId="77777777" w:rsidR="00632A1F" w:rsidRPr="00EA74EA" w:rsidRDefault="00413F31" w:rsidP="00752E66">
            <w:r>
              <w:t>150+72</w:t>
            </w:r>
          </w:p>
        </w:tc>
        <w:tc>
          <w:tcPr>
            <w:tcW w:w="2028" w:type="dxa"/>
          </w:tcPr>
          <w:p w14:paraId="3C79C9D4" w14:textId="77777777" w:rsidR="00632A1F" w:rsidRPr="00EA74EA" w:rsidRDefault="00413F31" w:rsidP="00752E66">
            <w:r>
              <w:t>222</w:t>
            </w:r>
          </w:p>
        </w:tc>
      </w:tr>
      <w:tr w:rsidR="00632A1F" w:rsidRPr="00EA74EA" w14:paraId="7C4CFD65" w14:textId="77777777" w:rsidTr="00C95C0B">
        <w:tc>
          <w:tcPr>
            <w:tcW w:w="2398" w:type="dxa"/>
          </w:tcPr>
          <w:p w14:paraId="7798662F" w14:textId="77777777" w:rsidR="00632A1F" w:rsidRPr="00EA74EA" w:rsidRDefault="00632A1F" w:rsidP="00752E66">
            <w:r w:rsidRPr="00EA74EA">
              <w:t>*</w:t>
            </w:r>
          </w:p>
        </w:tc>
        <w:tc>
          <w:tcPr>
            <w:tcW w:w="2505" w:type="dxa"/>
          </w:tcPr>
          <w:p w14:paraId="2C94FFE1" w14:textId="77777777" w:rsidR="00632A1F" w:rsidRPr="00EA74EA" w:rsidRDefault="00632A1F" w:rsidP="00752E66">
            <w:r w:rsidRPr="00EA74EA">
              <w:t>multiply</w:t>
            </w:r>
          </w:p>
        </w:tc>
        <w:tc>
          <w:tcPr>
            <w:tcW w:w="2311" w:type="dxa"/>
          </w:tcPr>
          <w:p w14:paraId="6B29164E" w14:textId="77777777" w:rsidR="00632A1F" w:rsidRPr="00EA74EA" w:rsidRDefault="00413F31" w:rsidP="00752E66">
            <w:r>
              <w:t>80*15</w:t>
            </w:r>
          </w:p>
        </w:tc>
        <w:tc>
          <w:tcPr>
            <w:tcW w:w="2028" w:type="dxa"/>
          </w:tcPr>
          <w:p w14:paraId="224997B0" w14:textId="77777777" w:rsidR="00632A1F" w:rsidRPr="00EA74EA" w:rsidRDefault="00413F31" w:rsidP="00752E66">
            <w:r>
              <w:t>1200</w:t>
            </w:r>
          </w:p>
        </w:tc>
      </w:tr>
      <w:tr w:rsidR="00632A1F" w:rsidRPr="00EA74EA" w14:paraId="7C336AE7" w14:textId="77777777" w:rsidTr="00C95C0B">
        <w:tc>
          <w:tcPr>
            <w:tcW w:w="2398" w:type="dxa"/>
          </w:tcPr>
          <w:p w14:paraId="30A21051" w14:textId="77777777" w:rsidR="00632A1F" w:rsidRPr="00EA74EA" w:rsidRDefault="00632A1F" w:rsidP="00752E66">
            <w:r w:rsidRPr="00EA74EA">
              <w:t>**</w:t>
            </w:r>
          </w:p>
        </w:tc>
        <w:tc>
          <w:tcPr>
            <w:tcW w:w="2505" w:type="dxa"/>
          </w:tcPr>
          <w:p w14:paraId="5458BA62" w14:textId="77777777" w:rsidR="00632A1F" w:rsidRPr="00EA74EA" w:rsidRDefault="00632A1F" w:rsidP="00752E66">
            <w:r w:rsidRPr="00EA74EA">
              <w:t>exponential</w:t>
            </w:r>
          </w:p>
        </w:tc>
        <w:tc>
          <w:tcPr>
            <w:tcW w:w="2311" w:type="dxa"/>
          </w:tcPr>
          <w:p w14:paraId="6AF31BF6" w14:textId="77777777" w:rsidR="00632A1F" w:rsidRPr="00EA74EA" w:rsidRDefault="00413F31" w:rsidP="00752E66">
            <w:r>
              <w:t>5**3</w:t>
            </w:r>
          </w:p>
        </w:tc>
        <w:tc>
          <w:tcPr>
            <w:tcW w:w="2028" w:type="dxa"/>
          </w:tcPr>
          <w:p w14:paraId="0B84AED2" w14:textId="77777777" w:rsidR="00632A1F" w:rsidRPr="00EA74EA" w:rsidRDefault="00413F31" w:rsidP="00752E66">
            <w:r>
              <w:t>125</w:t>
            </w:r>
          </w:p>
        </w:tc>
      </w:tr>
      <w:tr w:rsidR="00632A1F" w:rsidRPr="00EA74EA" w14:paraId="4CAD4A0B" w14:textId="77777777" w:rsidTr="00C95C0B">
        <w:tc>
          <w:tcPr>
            <w:tcW w:w="2398" w:type="dxa"/>
          </w:tcPr>
          <w:p w14:paraId="5B991E19" w14:textId="77777777" w:rsidR="00632A1F" w:rsidRPr="00EA74EA" w:rsidRDefault="00632A1F" w:rsidP="00752E66">
            <w:r w:rsidRPr="00EA74EA">
              <w:t>-</w:t>
            </w:r>
          </w:p>
        </w:tc>
        <w:tc>
          <w:tcPr>
            <w:tcW w:w="2505" w:type="dxa"/>
          </w:tcPr>
          <w:p w14:paraId="1C247A6E" w14:textId="77777777" w:rsidR="00632A1F" w:rsidRPr="00EA74EA" w:rsidRDefault="00632A1F" w:rsidP="00752E66">
            <w:r w:rsidRPr="00EA74EA">
              <w:t>subtract</w:t>
            </w:r>
          </w:p>
        </w:tc>
        <w:tc>
          <w:tcPr>
            <w:tcW w:w="2311" w:type="dxa"/>
          </w:tcPr>
          <w:p w14:paraId="3E797D2B" w14:textId="77777777" w:rsidR="00632A1F" w:rsidRPr="00EA74EA" w:rsidRDefault="00413F31" w:rsidP="00752E66">
            <w:r>
              <w:t>95-34</w:t>
            </w:r>
          </w:p>
        </w:tc>
        <w:tc>
          <w:tcPr>
            <w:tcW w:w="2028" w:type="dxa"/>
          </w:tcPr>
          <w:p w14:paraId="55C39EBB" w14:textId="77777777" w:rsidR="00632A1F" w:rsidRPr="00EA74EA" w:rsidRDefault="00413F31" w:rsidP="00752E66">
            <w:r>
              <w:t>61</w:t>
            </w:r>
          </w:p>
        </w:tc>
      </w:tr>
      <w:tr w:rsidR="00632A1F" w:rsidRPr="00EA74EA" w14:paraId="6A5EBAD8" w14:textId="77777777" w:rsidTr="00C95C0B">
        <w:tc>
          <w:tcPr>
            <w:tcW w:w="2398" w:type="dxa"/>
          </w:tcPr>
          <w:p w14:paraId="2EFE673B" w14:textId="77777777" w:rsidR="00632A1F" w:rsidRPr="00EA74EA" w:rsidRDefault="00632A1F" w:rsidP="00752E66">
            <w:r w:rsidRPr="00EA74EA">
              <w:t>//</w:t>
            </w:r>
          </w:p>
        </w:tc>
        <w:tc>
          <w:tcPr>
            <w:tcW w:w="2505" w:type="dxa"/>
          </w:tcPr>
          <w:p w14:paraId="70CB171A" w14:textId="77777777" w:rsidR="00632A1F" w:rsidRPr="00EA74EA" w:rsidRDefault="00632A1F" w:rsidP="00752E66">
            <w:r w:rsidRPr="00EA74EA">
              <w:t>integer division</w:t>
            </w:r>
          </w:p>
        </w:tc>
        <w:tc>
          <w:tcPr>
            <w:tcW w:w="2311" w:type="dxa"/>
          </w:tcPr>
          <w:p w14:paraId="3A422407" w14:textId="77777777" w:rsidR="00632A1F" w:rsidRPr="00EA74EA" w:rsidRDefault="00413F31" w:rsidP="00752E66">
            <w:r>
              <w:t>29//5</w:t>
            </w:r>
          </w:p>
        </w:tc>
        <w:tc>
          <w:tcPr>
            <w:tcW w:w="2028" w:type="dxa"/>
          </w:tcPr>
          <w:p w14:paraId="166CE375" w14:textId="77777777" w:rsidR="00632A1F" w:rsidRPr="00EA74EA" w:rsidRDefault="00413F31" w:rsidP="00752E66">
            <w:r>
              <w:t>5</w:t>
            </w:r>
          </w:p>
        </w:tc>
      </w:tr>
      <w:tr w:rsidR="00632A1F" w:rsidRPr="00EA74EA" w14:paraId="76064C6B" w14:textId="77777777" w:rsidTr="00C95C0B">
        <w:tc>
          <w:tcPr>
            <w:tcW w:w="2398" w:type="dxa"/>
          </w:tcPr>
          <w:p w14:paraId="4F32EB47" w14:textId="77777777" w:rsidR="00632A1F" w:rsidRPr="00EA74EA" w:rsidRDefault="00632A1F" w:rsidP="00752E66">
            <w:r w:rsidRPr="00EA74EA">
              <w:t>%</w:t>
            </w:r>
          </w:p>
        </w:tc>
        <w:tc>
          <w:tcPr>
            <w:tcW w:w="2505" w:type="dxa"/>
          </w:tcPr>
          <w:p w14:paraId="6F78D177" w14:textId="77777777" w:rsidR="00632A1F" w:rsidRPr="00EA74EA" w:rsidRDefault="00632A1F" w:rsidP="00752E66">
            <w:r w:rsidRPr="00EA74EA">
              <w:t>modulus (remainder after the division)</w:t>
            </w:r>
          </w:p>
        </w:tc>
        <w:tc>
          <w:tcPr>
            <w:tcW w:w="2311" w:type="dxa"/>
          </w:tcPr>
          <w:p w14:paraId="0908B7CC" w14:textId="77777777" w:rsidR="00632A1F" w:rsidRPr="00EA74EA" w:rsidRDefault="00413F31" w:rsidP="00752E66">
            <w:r>
              <w:t>32%7</w:t>
            </w:r>
          </w:p>
        </w:tc>
        <w:tc>
          <w:tcPr>
            <w:tcW w:w="2028" w:type="dxa"/>
          </w:tcPr>
          <w:p w14:paraId="2E7FC070" w14:textId="77777777" w:rsidR="00632A1F" w:rsidRPr="00EA74EA" w:rsidRDefault="00413F31" w:rsidP="00752E66">
            <w:r>
              <w:t>4</w:t>
            </w:r>
          </w:p>
        </w:tc>
      </w:tr>
    </w:tbl>
    <w:p w14:paraId="6AAEACDD" w14:textId="77777777" w:rsidR="00413F31" w:rsidRDefault="00413F31" w:rsidP="00413F31">
      <w:pPr>
        <w:pStyle w:val="Heading3"/>
      </w:pPr>
    </w:p>
    <w:p w14:paraId="4A2A8E33" w14:textId="77777777" w:rsidR="00413F31" w:rsidRDefault="00413F31" w:rsidP="00752E66">
      <w:pPr>
        <w:pStyle w:val="Heading3"/>
      </w:pPr>
    </w:p>
    <w:p w14:paraId="5D9E144A" w14:textId="77777777" w:rsidR="00413F31" w:rsidRDefault="00413F31" w:rsidP="00752E66">
      <w:pPr>
        <w:pStyle w:val="Heading3"/>
      </w:pPr>
    </w:p>
    <w:p w14:paraId="147D4BF4" w14:textId="77777777" w:rsidR="00413F31" w:rsidRDefault="00413F31" w:rsidP="00752E66">
      <w:pPr>
        <w:pStyle w:val="Heading3"/>
      </w:pPr>
    </w:p>
    <w:p w14:paraId="25D786CA" w14:textId="77777777" w:rsidR="00413F31" w:rsidRDefault="00413F31" w:rsidP="00752E66">
      <w:pPr>
        <w:pStyle w:val="Heading3"/>
      </w:pPr>
    </w:p>
    <w:p w14:paraId="585AC13B" w14:textId="55F5DE3D" w:rsidR="00413F31" w:rsidRDefault="005D34EE" w:rsidP="00752E66">
      <w:pPr>
        <w:pStyle w:val="Heading3"/>
      </w:pPr>
      <w:r>
        <w:rPr>
          <w:noProof/>
        </w:rPr>
        <w:drawing>
          <wp:anchor distT="0" distB="0" distL="114300" distR="114300" simplePos="0" relativeHeight="251667968" behindDoc="0" locked="0" layoutInCell="1" allowOverlap="1" wp14:anchorId="1CCFAF14" wp14:editId="4F24E870">
            <wp:simplePos x="0" y="0"/>
            <wp:positionH relativeFrom="column">
              <wp:posOffset>26670</wp:posOffset>
            </wp:positionH>
            <wp:positionV relativeFrom="paragraph">
              <wp:posOffset>51435</wp:posOffset>
            </wp:positionV>
            <wp:extent cx="2161540" cy="2458085"/>
            <wp:effectExtent l="0" t="0" r="0" b="0"/>
            <wp:wrapSquare wrapText="bothSides"/>
            <wp:docPr id="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61540" cy="2458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B3EA13" w14:textId="77777777" w:rsidR="00413F31" w:rsidRDefault="00413F31" w:rsidP="00752E66">
      <w:pPr>
        <w:pStyle w:val="Heading3"/>
      </w:pPr>
    </w:p>
    <w:p w14:paraId="0D279520" w14:textId="77777777" w:rsidR="00413F31" w:rsidRDefault="00413F31" w:rsidP="00752E66">
      <w:pPr>
        <w:pStyle w:val="Heading3"/>
      </w:pPr>
    </w:p>
    <w:p w14:paraId="4290A545" w14:textId="77777777" w:rsidR="00413F31" w:rsidRDefault="00413F31" w:rsidP="00752E66">
      <w:pPr>
        <w:pStyle w:val="Heading3"/>
      </w:pPr>
    </w:p>
    <w:p w14:paraId="42212E32" w14:textId="77777777" w:rsidR="00413F31" w:rsidRDefault="00413F31" w:rsidP="00752E66">
      <w:pPr>
        <w:pStyle w:val="Heading3"/>
      </w:pPr>
    </w:p>
    <w:p w14:paraId="0DF5FDBF" w14:textId="77777777" w:rsidR="00632A1F" w:rsidRPr="0028551E" w:rsidRDefault="004C2790" w:rsidP="00752E66">
      <w:pPr>
        <w:pStyle w:val="Heading3"/>
      </w:pPr>
      <w:r>
        <w:t>Activity 2.2</w:t>
      </w:r>
      <w:r w:rsidR="00752E66">
        <w:t>.</w:t>
      </w:r>
      <w:r w:rsidR="00632A1F" w:rsidRPr="0028551E">
        <w:t>3</w:t>
      </w:r>
    </w:p>
    <w:p w14:paraId="31144A1A" w14:textId="77777777" w:rsidR="00632A1F" w:rsidRPr="00EA74EA" w:rsidRDefault="00632A1F" w:rsidP="002B764B">
      <w:pPr>
        <w:numPr>
          <w:ilvl w:val="0"/>
          <w:numId w:val="8"/>
        </w:numPr>
      </w:pPr>
      <w:r>
        <w:t>Write a program to display this text on the screen and fill in the missing number</w:t>
      </w:r>
      <w:r w:rsidRPr="00EA74EA">
        <w:t>.</w:t>
      </w:r>
    </w:p>
    <w:p w14:paraId="726B8662" w14:textId="77777777" w:rsidR="00752E66" w:rsidRDefault="00632A1F" w:rsidP="00752E66">
      <w:pPr>
        <w:pStyle w:val="ColorfulList-Accent11"/>
      </w:pPr>
      <w:r w:rsidRPr="00EA74EA">
        <w:t>8 cats have 4 legs each</w:t>
      </w:r>
    </w:p>
    <w:p w14:paraId="220F4D9F" w14:textId="77777777" w:rsidR="00632A1F" w:rsidRPr="00EA74EA" w:rsidRDefault="00632A1F" w:rsidP="00752E66">
      <w:pPr>
        <w:pStyle w:val="ColorfulList-Accent11"/>
      </w:pPr>
      <w:r w:rsidRPr="00EA74EA">
        <w:t>The cats have ___ legs in total</w:t>
      </w:r>
    </w:p>
    <w:p w14:paraId="40219584" w14:textId="7F6B6BAE" w:rsidR="00632A1F" w:rsidRDefault="005D34EE" w:rsidP="00EA3A4B">
      <w:pPr>
        <w:spacing w:after="120" w:line="240" w:lineRule="auto"/>
        <w:rPr>
          <w:rFonts w:ascii="Tahoma" w:hAnsi="Tahoma"/>
          <w:sz w:val="24"/>
          <w:szCs w:val="24"/>
        </w:rPr>
      </w:pPr>
      <w:r w:rsidRPr="00415A31">
        <w:rPr>
          <w:noProof/>
        </w:rPr>
        <w:drawing>
          <wp:inline distT="0" distB="0" distL="0" distR="0" wp14:anchorId="380D6D00" wp14:editId="2B6C93B6">
            <wp:extent cx="4023360" cy="589280"/>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23360" cy="589280"/>
                    </a:xfrm>
                    <a:prstGeom prst="rect">
                      <a:avLst/>
                    </a:prstGeom>
                    <a:noFill/>
                    <a:ln>
                      <a:noFill/>
                    </a:ln>
                  </pic:spPr>
                </pic:pic>
              </a:graphicData>
            </a:graphic>
          </wp:inline>
        </w:drawing>
      </w:r>
      <w:r w:rsidRPr="00415A31">
        <w:rPr>
          <w:noProof/>
        </w:rPr>
        <w:drawing>
          <wp:inline distT="0" distB="0" distL="0" distR="0" wp14:anchorId="761B76A8" wp14:editId="7D730C3D">
            <wp:extent cx="1986280" cy="528320"/>
            <wp:effectExtent l="0" t="0" r="0" b="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86280" cy="528320"/>
                    </a:xfrm>
                    <a:prstGeom prst="rect">
                      <a:avLst/>
                    </a:prstGeom>
                    <a:noFill/>
                    <a:ln>
                      <a:noFill/>
                    </a:ln>
                  </pic:spPr>
                </pic:pic>
              </a:graphicData>
            </a:graphic>
          </wp:inline>
        </w:drawing>
      </w:r>
    </w:p>
    <w:p w14:paraId="6371D11A" w14:textId="77777777" w:rsidR="00413F31" w:rsidRDefault="00413F31" w:rsidP="00EA3A4B">
      <w:pPr>
        <w:spacing w:after="120" w:line="240" w:lineRule="auto"/>
        <w:rPr>
          <w:rFonts w:ascii="Tahoma" w:hAnsi="Tahoma"/>
          <w:sz w:val="24"/>
          <w:szCs w:val="24"/>
        </w:rPr>
      </w:pPr>
    </w:p>
    <w:p w14:paraId="206FBEB8" w14:textId="77777777" w:rsidR="00632A1F" w:rsidRPr="00EA74EA" w:rsidRDefault="00632A1F" w:rsidP="002B764B">
      <w:pPr>
        <w:numPr>
          <w:ilvl w:val="0"/>
          <w:numId w:val="8"/>
        </w:numPr>
      </w:pPr>
      <w:r>
        <w:t>Write a program to display this text on the screen and fill in the missing number.</w:t>
      </w:r>
    </w:p>
    <w:p w14:paraId="79F45E60" w14:textId="77777777" w:rsidR="00632A1F" w:rsidRPr="00752E66" w:rsidRDefault="00632A1F" w:rsidP="00752E66">
      <w:pPr>
        <w:pStyle w:val="ColorfulList-Accent11"/>
      </w:pPr>
      <w:r w:rsidRPr="00752E66">
        <w:t>A farmer with 1089 sheep sells 56 of them</w:t>
      </w:r>
    </w:p>
    <w:p w14:paraId="2ED5784B" w14:textId="77777777" w:rsidR="00632A1F" w:rsidRDefault="00632A1F" w:rsidP="00752E66">
      <w:pPr>
        <w:pStyle w:val="ColorfulList-Accent11"/>
      </w:pPr>
      <w:r w:rsidRPr="00752E66">
        <w:t>The farmer has _____ sheep left</w:t>
      </w:r>
    </w:p>
    <w:p w14:paraId="4E74B2FB" w14:textId="68D56683" w:rsidR="00B03AFE" w:rsidRPr="00752E66" w:rsidRDefault="005D34EE" w:rsidP="00752E66">
      <w:pPr>
        <w:pStyle w:val="ColorfulList-Accent11"/>
      </w:pPr>
      <w:r w:rsidRPr="00415A31">
        <w:rPr>
          <w:noProof/>
        </w:rPr>
        <w:drawing>
          <wp:inline distT="0" distB="0" distL="0" distR="0" wp14:anchorId="16A40D2F" wp14:editId="5051AFE3">
            <wp:extent cx="3129280" cy="8585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29280" cy="858520"/>
                    </a:xfrm>
                    <a:prstGeom prst="rect">
                      <a:avLst/>
                    </a:prstGeom>
                    <a:noFill/>
                    <a:ln>
                      <a:noFill/>
                    </a:ln>
                  </pic:spPr>
                </pic:pic>
              </a:graphicData>
            </a:graphic>
          </wp:inline>
        </w:drawing>
      </w:r>
      <w:r w:rsidRPr="00415A31">
        <w:rPr>
          <w:noProof/>
        </w:rPr>
        <w:drawing>
          <wp:inline distT="0" distB="0" distL="0" distR="0" wp14:anchorId="2E9A8B2F" wp14:editId="355BFC97">
            <wp:extent cx="2600960" cy="61468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00960" cy="614680"/>
                    </a:xfrm>
                    <a:prstGeom prst="rect">
                      <a:avLst/>
                    </a:prstGeom>
                    <a:noFill/>
                    <a:ln>
                      <a:noFill/>
                    </a:ln>
                  </pic:spPr>
                </pic:pic>
              </a:graphicData>
            </a:graphic>
          </wp:inline>
        </w:drawing>
      </w:r>
    </w:p>
    <w:p w14:paraId="6E0329F0" w14:textId="77777777" w:rsidR="00632A1F" w:rsidRDefault="00632A1F" w:rsidP="00EA3A4B">
      <w:pPr>
        <w:spacing w:after="120" w:line="240" w:lineRule="auto"/>
        <w:rPr>
          <w:rFonts w:ascii="Tahoma" w:hAnsi="Tahoma"/>
          <w:sz w:val="24"/>
          <w:szCs w:val="24"/>
        </w:rPr>
      </w:pPr>
    </w:p>
    <w:p w14:paraId="0A6CC577" w14:textId="77777777" w:rsidR="00632A1F" w:rsidRPr="00EA74EA" w:rsidRDefault="00632A1F" w:rsidP="002B764B">
      <w:pPr>
        <w:numPr>
          <w:ilvl w:val="0"/>
          <w:numId w:val="8"/>
        </w:numPr>
      </w:pPr>
      <w:r>
        <w:lastRenderedPageBreak/>
        <w:t>Write a program to display this text on the screen and fill in the missing number.</w:t>
      </w:r>
    </w:p>
    <w:p w14:paraId="09E021A7" w14:textId="77777777" w:rsidR="00632A1F" w:rsidRPr="00752E66" w:rsidRDefault="00632A1F" w:rsidP="00752E66">
      <w:pPr>
        <w:pStyle w:val="ColorfulList-Accent11"/>
      </w:pPr>
      <w:r w:rsidRPr="00752E66">
        <w:t>4 children pick 56 flowers each</w:t>
      </w:r>
    </w:p>
    <w:p w14:paraId="7677B8B7" w14:textId="77777777" w:rsidR="00632A1F" w:rsidRDefault="00632A1F" w:rsidP="00752E66">
      <w:pPr>
        <w:pStyle w:val="ColorfulList-Accent11"/>
      </w:pPr>
      <w:r w:rsidRPr="00752E66">
        <w:t>The children each have ____ flowers</w:t>
      </w:r>
    </w:p>
    <w:p w14:paraId="69F63565" w14:textId="49D048BB" w:rsidR="00B03AFE" w:rsidRPr="00752E66" w:rsidRDefault="005D34EE" w:rsidP="00752E66">
      <w:pPr>
        <w:pStyle w:val="ColorfulList-Accent11"/>
      </w:pPr>
      <w:r w:rsidRPr="00415A31">
        <w:rPr>
          <w:noProof/>
        </w:rPr>
        <w:drawing>
          <wp:inline distT="0" distB="0" distL="0" distR="0" wp14:anchorId="79DA4C02" wp14:editId="57433EE2">
            <wp:extent cx="5074920" cy="104140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74920" cy="1041400"/>
                    </a:xfrm>
                    <a:prstGeom prst="rect">
                      <a:avLst/>
                    </a:prstGeom>
                    <a:noFill/>
                    <a:ln>
                      <a:noFill/>
                    </a:ln>
                  </pic:spPr>
                </pic:pic>
              </a:graphicData>
            </a:graphic>
          </wp:inline>
        </w:drawing>
      </w:r>
    </w:p>
    <w:p w14:paraId="256B59B5" w14:textId="356D765A" w:rsidR="00B03AFE" w:rsidRDefault="005D34EE" w:rsidP="00752E66">
      <w:pPr>
        <w:pStyle w:val="Heading3"/>
      </w:pPr>
      <w:r w:rsidRPr="00415A31">
        <w:rPr>
          <w:noProof/>
        </w:rPr>
        <w:drawing>
          <wp:inline distT="0" distB="0" distL="0" distR="0" wp14:anchorId="46A2E2EF" wp14:editId="41820E5A">
            <wp:extent cx="3317240" cy="670560"/>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17240" cy="670560"/>
                    </a:xfrm>
                    <a:prstGeom prst="rect">
                      <a:avLst/>
                    </a:prstGeom>
                    <a:noFill/>
                    <a:ln>
                      <a:noFill/>
                    </a:ln>
                  </pic:spPr>
                </pic:pic>
              </a:graphicData>
            </a:graphic>
          </wp:inline>
        </w:drawing>
      </w:r>
    </w:p>
    <w:p w14:paraId="225D2B74" w14:textId="77777777" w:rsidR="00632A1F" w:rsidRPr="0028551E" w:rsidRDefault="00A56F2B" w:rsidP="00752E66">
      <w:pPr>
        <w:pStyle w:val="Heading3"/>
      </w:pPr>
      <w:r>
        <w:br w:type="page"/>
      </w:r>
      <w:r w:rsidR="00632A1F" w:rsidRPr="0028551E">
        <w:lastRenderedPageBreak/>
        <w:t>Activi</w:t>
      </w:r>
      <w:r w:rsidR="004C2790">
        <w:t>ty 2.2</w:t>
      </w:r>
      <w:r w:rsidR="00405772">
        <w:t>.</w:t>
      </w:r>
      <w:r w:rsidR="00632A1F" w:rsidRPr="0028551E">
        <w:t>4</w:t>
      </w:r>
    </w:p>
    <w:p w14:paraId="6B58CB8B" w14:textId="77777777" w:rsidR="00632A1F" w:rsidRPr="00EA74EA" w:rsidRDefault="00632A1F" w:rsidP="002B764B">
      <w:pPr>
        <w:numPr>
          <w:ilvl w:val="0"/>
          <w:numId w:val="8"/>
        </w:numPr>
      </w:pPr>
      <w:r w:rsidRPr="00EA74EA">
        <w:t>Copy and ru</w:t>
      </w:r>
      <w:r>
        <w:t>n these lines of code</w:t>
      </w:r>
      <w:r w:rsidR="00A56F2B">
        <w:t>:</w:t>
      </w:r>
      <w:r w:rsidRPr="00EA74EA">
        <w:t xml:space="preserve"> </w:t>
      </w:r>
    </w:p>
    <w:p w14:paraId="48857B7F" w14:textId="77777777" w:rsidR="00632A1F" w:rsidRPr="00EA74EA" w:rsidRDefault="00632A1F" w:rsidP="00752E66">
      <w:pPr>
        <w:pStyle w:val="ColorfulList-Accent11"/>
      </w:pPr>
      <w:r w:rsidRPr="00EA74EA">
        <w:t>&gt;&gt;&gt; 5 * 3 / 6 + 4</w:t>
      </w:r>
    </w:p>
    <w:p w14:paraId="43DF9579" w14:textId="77777777" w:rsidR="00A56F2B" w:rsidRDefault="00632A1F" w:rsidP="0061464B">
      <w:pPr>
        <w:pStyle w:val="ColorfulList-Accent11"/>
        <w:rPr>
          <w:rFonts w:ascii="Tahoma" w:hAnsi="Tahoma"/>
          <w:sz w:val="24"/>
        </w:rPr>
      </w:pPr>
      <w:r>
        <w:t>&gt;&gt;&gt;</w:t>
      </w:r>
      <w:r w:rsidRPr="00EA74EA">
        <w:t>(5 * 3) / (6 + 4)</w:t>
      </w:r>
    </w:p>
    <w:p w14:paraId="737610BB" w14:textId="77777777" w:rsidR="00A56F2B" w:rsidRDefault="00A56F2B" w:rsidP="0061464B">
      <w:pPr>
        <w:pStyle w:val="ColorfulList-Accent11"/>
        <w:ind w:left="0"/>
      </w:pPr>
    </w:p>
    <w:p w14:paraId="136CC49B" w14:textId="77777777" w:rsidR="00A56F2B" w:rsidRDefault="00A56F2B" w:rsidP="0061464B">
      <w:pPr>
        <w:pStyle w:val="ColorfulList-Accent11"/>
        <w:numPr>
          <w:ilvl w:val="0"/>
          <w:numId w:val="8"/>
        </w:numPr>
      </w:pPr>
      <w:r w:rsidRPr="00EA74EA">
        <w:t>What effect do the parentheses () have?</w:t>
      </w:r>
    </w:p>
    <w:p w14:paraId="4EBF2CB9" w14:textId="77777777" w:rsidR="00632A1F" w:rsidRPr="0028551E" w:rsidRDefault="004C2790" w:rsidP="00A56F2B">
      <w:pPr>
        <w:pStyle w:val="Heading3"/>
      </w:pPr>
      <w:r>
        <w:t>Activity 2.2</w:t>
      </w:r>
      <w:r w:rsidR="00632A1F" w:rsidRPr="0028551E">
        <w:t>.5</w:t>
      </w:r>
    </w:p>
    <w:p w14:paraId="17239AD0" w14:textId="77777777" w:rsidR="00632A1F" w:rsidRPr="00EA74EA" w:rsidRDefault="00632A1F" w:rsidP="002B764B">
      <w:pPr>
        <w:numPr>
          <w:ilvl w:val="0"/>
          <w:numId w:val="8"/>
        </w:numPr>
      </w:pPr>
      <w:r w:rsidRPr="00EA74EA">
        <w:t>Predict what you</w:t>
      </w:r>
      <w:r>
        <w:t xml:space="preserve"> think will be displayed on the screen when this line of code is executed. </w:t>
      </w:r>
    </w:p>
    <w:p w14:paraId="4BF6DCBA" w14:textId="77777777" w:rsidR="00632A1F" w:rsidRPr="00EA74EA" w:rsidRDefault="00632A1F" w:rsidP="00752E66">
      <w:pPr>
        <w:pStyle w:val="ColorfulList-Accent11"/>
      </w:pPr>
      <w:r w:rsidRPr="00EA74EA">
        <w:t>15 / 2 * 3 + 2</w:t>
      </w:r>
    </w:p>
    <w:p w14:paraId="587EAA21" w14:textId="77777777" w:rsidR="00632A1F" w:rsidRDefault="00632A1F" w:rsidP="002B764B">
      <w:pPr>
        <w:numPr>
          <w:ilvl w:val="0"/>
          <w:numId w:val="8"/>
        </w:numPr>
      </w:pPr>
      <w:r>
        <w:t>Now copy and run the code</w:t>
      </w:r>
      <w:r w:rsidRPr="00EA74EA">
        <w:t>. Explain the answer</w:t>
      </w:r>
      <w:r>
        <w:t xml:space="preserve"> you get</w:t>
      </w:r>
      <w:r w:rsidRPr="00EA74EA">
        <w:t>.</w:t>
      </w:r>
      <w:r>
        <w:t xml:space="preserve"> Is it what you predicted?</w:t>
      </w:r>
    </w:p>
    <w:p w14:paraId="0E5196AC" w14:textId="77777777" w:rsidR="00632A1F" w:rsidRPr="0028551E" w:rsidRDefault="004C2790" w:rsidP="00752E66">
      <w:pPr>
        <w:pStyle w:val="Heading3"/>
      </w:pPr>
      <w:r>
        <w:t>Activity 2.2</w:t>
      </w:r>
      <w:r w:rsidR="00632A1F" w:rsidRPr="0028551E">
        <w:t>.6</w:t>
      </w:r>
      <w:r w:rsidR="00A56F2B">
        <w:t xml:space="preserve"> (homework)</w:t>
      </w:r>
    </w:p>
    <w:p w14:paraId="6B0E006D" w14:textId="77777777" w:rsidR="00632A1F" w:rsidRDefault="00632A1F" w:rsidP="002B764B">
      <w:pPr>
        <w:numPr>
          <w:ilvl w:val="0"/>
          <w:numId w:val="8"/>
        </w:numPr>
      </w:pPr>
      <w:r w:rsidRPr="00EA74EA">
        <w:t xml:space="preserve">Make up some </w:t>
      </w:r>
      <w:r>
        <w:t xml:space="preserve">multiple-choice questions on precedence. Each question must have four possible answers, one of which is correct. </w:t>
      </w:r>
    </w:p>
    <w:p w14:paraId="13333B6E" w14:textId="77777777" w:rsidR="00632A1F" w:rsidRPr="00EA74EA" w:rsidRDefault="00632A1F" w:rsidP="00752E66">
      <w:pPr>
        <w:ind w:left="360"/>
      </w:pPr>
      <w:r>
        <w:t>Here are two examples:</w:t>
      </w:r>
    </w:p>
    <w:p w14:paraId="2F7B98BE" w14:textId="77777777" w:rsidR="00632A1F" w:rsidRPr="00EA74EA" w:rsidRDefault="00632A1F" w:rsidP="00752E66">
      <w:pPr>
        <w:ind w:left="360"/>
      </w:pPr>
      <w:r w:rsidRPr="00EA74EA">
        <w:t>What is the correct answer to the following expression?</w:t>
      </w:r>
    </w:p>
    <w:p w14:paraId="339F8A30" w14:textId="77777777" w:rsidR="00632A1F" w:rsidRDefault="00632A1F" w:rsidP="0035303D">
      <w:pPr>
        <w:pStyle w:val="ColorfulList-Accent11"/>
        <w:spacing w:line="240" w:lineRule="auto"/>
        <w:ind w:left="360" w:firstLine="360"/>
        <w:rPr>
          <w:rFonts w:ascii="Tahoma" w:hAnsi="Tahoma"/>
          <w:sz w:val="24"/>
          <w:szCs w:val="24"/>
        </w:rPr>
      </w:pPr>
      <w:r w:rsidRPr="00EA74EA">
        <w:rPr>
          <w:rFonts w:ascii="Tahoma" w:hAnsi="Tahoma"/>
          <w:sz w:val="24"/>
          <w:szCs w:val="24"/>
        </w:rPr>
        <w:t>&gt;&gt;&gt; 7 + 4 * 5</w:t>
      </w:r>
    </w:p>
    <w:p w14:paraId="0A853320" w14:textId="77777777" w:rsidR="00632A1F" w:rsidRPr="00EA74EA" w:rsidRDefault="00632A1F" w:rsidP="00543279">
      <w:pPr>
        <w:pStyle w:val="ColorfulList-Accent11"/>
        <w:spacing w:line="240" w:lineRule="auto"/>
        <w:rPr>
          <w:rFonts w:ascii="Tahoma" w:hAnsi="Tahoma"/>
          <w:sz w:val="24"/>
          <w:szCs w:val="24"/>
        </w:rPr>
      </w:pPr>
    </w:p>
    <w:p w14:paraId="33070461" w14:textId="77777777" w:rsidR="00632A1F" w:rsidRPr="00732322" w:rsidRDefault="00632A1F" w:rsidP="002B764B">
      <w:pPr>
        <w:pStyle w:val="ColorfulList-Accent11"/>
        <w:numPr>
          <w:ilvl w:val="0"/>
          <w:numId w:val="9"/>
        </w:numPr>
      </w:pPr>
      <w:r w:rsidRPr="00732322">
        <w:t>55</w:t>
      </w:r>
    </w:p>
    <w:p w14:paraId="2F3FC818" w14:textId="77777777" w:rsidR="00632A1F" w:rsidRPr="00732322" w:rsidRDefault="00632A1F" w:rsidP="002B764B">
      <w:pPr>
        <w:pStyle w:val="ColorfulList-Accent11"/>
        <w:numPr>
          <w:ilvl w:val="0"/>
          <w:numId w:val="9"/>
        </w:numPr>
      </w:pPr>
      <w:r w:rsidRPr="00732322">
        <w:t>27</w:t>
      </w:r>
    </w:p>
    <w:p w14:paraId="3CEC05CE" w14:textId="77777777" w:rsidR="00632A1F" w:rsidRPr="00732322" w:rsidRDefault="00632A1F" w:rsidP="002B764B">
      <w:pPr>
        <w:pStyle w:val="ColorfulList-Accent11"/>
        <w:numPr>
          <w:ilvl w:val="0"/>
          <w:numId w:val="9"/>
        </w:numPr>
      </w:pPr>
      <w:r w:rsidRPr="00732322">
        <w:t>16</w:t>
      </w:r>
    </w:p>
    <w:p w14:paraId="45A77572" w14:textId="77777777" w:rsidR="00632A1F" w:rsidRPr="00732322" w:rsidRDefault="00632A1F" w:rsidP="002B764B">
      <w:pPr>
        <w:pStyle w:val="ColorfulList-Accent11"/>
        <w:numPr>
          <w:ilvl w:val="0"/>
          <w:numId w:val="9"/>
        </w:numPr>
      </w:pPr>
      <w:r w:rsidRPr="00732322">
        <w:t>33</w:t>
      </w:r>
    </w:p>
    <w:p w14:paraId="44516670" w14:textId="77777777" w:rsidR="00632A1F" w:rsidRPr="00EA74EA" w:rsidRDefault="00632A1F" w:rsidP="00732322">
      <w:pPr>
        <w:ind w:left="360"/>
      </w:pPr>
      <w:r w:rsidRPr="00EA74EA">
        <w:t>What is the correct answer to the following expression?</w:t>
      </w:r>
    </w:p>
    <w:p w14:paraId="01D3B03B" w14:textId="77777777" w:rsidR="00632A1F" w:rsidRPr="00732322" w:rsidRDefault="00632A1F" w:rsidP="00732322">
      <w:pPr>
        <w:pStyle w:val="ColorfulList-Accent11"/>
      </w:pPr>
      <w:r w:rsidRPr="00732322">
        <w:t>&gt;&gt;&gt; 6 -2 / 2 + 5</w:t>
      </w:r>
    </w:p>
    <w:p w14:paraId="311C7D3C" w14:textId="77777777" w:rsidR="00632A1F" w:rsidRPr="00EA74EA" w:rsidRDefault="00632A1F" w:rsidP="00543279">
      <w:pPr>
        <w:pStyle w:val="ColorfulList-Accent11"/>
        <w:spacing w:line="240" w:lineRule="auto"/>
        <w:rPr>
          <w:rFonts w:ascii="Tahoma" w:hAnsi="Tahoma"/>
          <w:sz w:val="24"/>
          <w:szCs w:val="24"/>
        </w:rPr>
      </w:pPr>
    </w:p>
    <w:p w14:paraId="2CFD2A50" w14:textId="77777777" w:rsidR="00632A1F" w:rsidRPr="00732322" w:rsidRDefault="00632A1F" w:rsidP="002B764B">
      <w:pPr>
        <w:pStyle w:val="ColorfulList-Accent11"/>
        <w:numPr>
          <w:ilvl w:val="0"/>
          <w:numId w:val="10"/>
        </w:numPr>
      </w:pPr>
      <w:r w:rsidRPr="00732322">
        <w:t>0.57</w:t>
      </w:r>
    </w:p>
    <w:p w14:paraId="074CFC6F" w14:textId="77777777" w:rsidR="00632A1F" w:rsidRPr="00732322" w:rsidRDefault="00632A1F" w:rsidP="002B764B">
      <w:pPr>
        <w:pStyle w:val="ColorfulList-Accent11"/>
        <w:numPr>
          <w:ilvl w:val="0"/>
          <w:numId w:val="10"/>
        </w:numPr>
      </w:pPr>
      <w:r w:rsidRPr="00732322">
        <w:t>10</w:t>
      </w:r>
    </w:p>
    <w:p w14:paraId="2F7CD8BC" w14:textId="77777777" w:rsidR="00632A1F" w:rsidRPr="00732322" w:rsidRDefault="00632A1F" w:rsidP="002B764B">
      <w:pPr>
        <w:pStyle w:val="ColorfulList-Accent11"/>
        <w:numPr>
          <w:ilvl w:val="0"/>
          <w:numId w:val="10"/>
        </w:numPr>
      </w:pPr>
      <w:r w:rsidRPr="00732322">
        <w:t>7</w:t>
      </w:r>
    </w:p>
    <w:p w14:paraId="639376CB" w14:textId="77777777" w:rsidR="00632A1F" w:rsidRPr="00732322" w:rsidRDefault="00632A1F" w:rsidP="002B764B">
      <w:pPr>
        <w:pStyle w:val="ColorfulList-Accent11"/>
        <w:numPr>
          <w:ilvl w:val="0"/>
          <w:numId w:val="10"/>
        </w:numPr>
      </w:pPr>
      <w:r w:rsidRPr="00732322">
        <w:t>11</w:t>
      </w:r>
    </w:p>
    <w:p w14:paraId="2B412310" w14:textId="77777777" w:rsidR="00632A1F" w:rsidRPr="00A56F2B" w:rsidRDefault="00632A1F" w:rsidP="00A56F2B">
      <w:pPr>
        <w:pStyle w:val="ColorfulList-Accent11"/>
        <w:ind w:left="1440"/>
        <w:rPr>
          <w:rFonts w:ascii="Tahoma" w:hAnsi="Tahoma"/>
          <w:sz w:val="24"/>
          <w:szCs w:val="24"/>
        </w:rPr>
      </w:pPr>
    </w:p>
    <w:p w14:paraId="7CEAE411" w14:textId="77777777" w:rsidR="00632A1F" w:rsidRDefault="00632A1F" w:rsidP="002B764B">
      <w:pPr>
        <w:numPr>
          <w:ilvl w:val="0"/>
          <w:numId w:val="8"/>
        </w:numPr>
      </w:pPr>
      <w:r w:rsidRPr="00EA74EA">
        <w:t xml:space="preserve">Check your answers are correct by using the interactive Python shell. </w:t>
      </w:r>
    </w:p>
    <w:p w14:paraId="5A3C5669" w14:textId="77777777" w:rsidR="00632A1F" w:rsidRDefault="00632A1F" w:rsidP="002B764B">
      <w:pPr>
        <w:numPr>
          <w:ilvl w:val="0"/>
          <w:numId w:val="8"/>
        </w:numPr>
      </w:pPr>
      <w:r w:rsidRPr="00EA74EA">
        <w:t>Try you</w:t>
      </w:r>
      <w:r>
        <w:t>r questions out on other people</w:t>
      </w:r>
      <w:r w:rsidRPr="00EA74EA">
        <w:t>. You</w:t>
      </w:r>
      <w:r>
        <w:t xml:space="preserve"> must be able to explain to them why the answers are</w:t>
      </w:r>
      <w:r w:rsidRPr="00EA74EA">
        <w:t xml:space="preserve"> correct.</w:t>
      </w:r>
    </w:p>
    <w:p w14:paraId="57CBEC42" w14:textId="77777777" w:rsidR="00632A1F" w:rsidRPr="0028551E" w:rsidRDefault="00632A1F" w:rsidP="00732322">
      <w:pPr>
        <w:pStyle w:val="Heading3"/>
      </w:pPr>
      <w:r>
        <w:rPr>
          <w:rFonts w:ascii="Tahoma" w:hAnsi="Tahoma"/>
          <w:sz w:val="24"/>
        </w:rPr>
        <w:br w:type="page"/>
      </w:r>
      <w:r w:rsidR="004C2790">
        <w:lastRenderedPageBreak/>
        <w:t>Activity 2.2</w:t>
      </w:r>
      <w:r w:rsidR="00405772">
        <w:t>.</w:t>
      </w:r>
      <w:r w:rsidRPr="0028551E">
        <w:t>7</w:t>
      </w:r>
      <w:r w:rsidR="00A56F2B">
        <w:t xml:space="preserve"> (homework)</w:t>
      </w:r>
    </w:p>
    <w:p w14:paraId="45339251" w14:textId="77777777" w:rsidR="00632A1F" w:rsidRPr="00EA74EA" w:rsidRDefault="00632A1F" w:rsidP="0061464B">
      <w:pPr>
        <w:numPr>
          <w:ilvl w:val="0"/>
          <w:numId w:val="50"/>
        </w:numPr>
      </w:pPr>
      <w:r w:rsidRPr="00EA74EA">
        <w:t>Devise your own mnemonic for remembering the order of preced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83"/>
        <w:gridCol w:w="4853"/>
      </w:tblGrid>
      <w:tr w:rsidR="00632A1F" w:rsidRPr="00732322" w14:paraId="511756FC" w14:textId="77777777" w:rsidTr="00C95C0B">
        <w:tc>
          <w:tcPr>
            <w:tcW w:w="5341" w:type="dxa"/>
            <w:shd w:val="clear" w:color="auto" w:fill="EEECE1"/>
          </w:tcPr>
          <w:p w14:paraId="66810E4E" w14:textId="77777777" w:rsidR="00632A1F" w:rsidRPr="00732322" w:rsidRDefault="00632A1F" w:rsidP="00732322">
            <w:pPr>
              <w:rPr>
                <w:b/>
              </w:rPr>
            </w:pPr>
            <w:r w:rsidRPr="00732322">
              <w:rPr>
                <w:b/>
              </w:rPr>
              <w:t xml:space="preserve">Python order of precedence </w:t>
            </w:r>
          </w:p>
        </w:tc>
        <w:tc>
          <w:tcPr>
            <w:tcW w:w="5341" w:type="dxa"/>
            <w:shd w:val="clear" w:color="auto" w:fill="EEECE1"/>
          </w:tcPr>
          <w:p w14:paraId="000EC139" w14:textId="77777777" w:rsidR="00632A1F" w:rsidRPr="00732322" w:rsidRDefault="00632A1F" w:rsidP="00732322">
            <w:pPr>
              <w:rPr>
                <w:b/>
              </w:rPr>
            </w:pPr>
            <w:r w:rsidRPr="00732322">
              <w:rPr>
                <w:b/>
              </w:rPr>
              <w:t>Mnemonic</w:t>
            </w:r>
          </w:p>
        </w:tc>
      </w:tr>
      <w:tr w:rsidR="00632A1F" w:rsidRPr="00EA74EA" w14:paraId="4FF558A0" w14:textId="77777777" w:rsidTr="00732322">
        <w:trPr>
          <w:trHeight w:val="680"/>
        </w:trPr>
        <w:tc>
          <w:tcPr>
            <w:tcW w:w="5341" w:type="dxa"/>
          </w:tcPr>
          <w:p w14:paraId="0770F2FE" w14:textId="77777777" w:rsidR="00632A1F" w:rsidRPr="00EA74EA" w:rsidRDefault="00632A1F" w:rsidP="00732322">
            <w:r w:rsidRPr="00EA74EA">
              <w:t>Parenthesis (brackets)</w:t>
            </w:r>
          </w:p>
        </w:tc>
        <w:tc>
          <w:tcPr>
            <w:tcW w:w="5341" w:type="dxa"/>
          </w:tcPr>
          <w:p w14:paraId="1326BB8A" w14:textId="77777777" w:rsidR="00632A1F" w:rsidRPr="00EA74EA" w:rsidRDefault="00632A1F" w:rsidP="00732322"/>
        </w:tc>
      </w:tr>
      <w:tr w:rsidR="00632A1F" w:rsidRPr="00EA74EA" w14:paraId="2E6B3458" w14:textId="77777777" w:rsidTr="00732322">
        <w:trPr>
          <w:trHeight w:val="680"/>
        </w:trPr>
        <w:tc>
          <w:tcPr>
            <w:tcW w:w="5341" w:type="dxa"/>
          </w:tcPr>
          <w:p w14:paraId="1255D482" w14:textId="77777777" w:rsidR="00632A1F" w:rsidRPr="00EA74EA" w:rsidRDefault="00632A1F" w:rsidP="00732322">
            <w:r w:rsidRPr="00EA74EA">
              <w:t xml:space="preserve">Exponential </w:t>
            </w:r>
          </w:p>
        </w:tc>
        <w:tc>
          <w:tcPr>
            <w:tcW w:w="5341" w:type="dxa"/>
          </w:tcPr>
          <w:p w14:paraId="01C645AA" w14:textId="77777777" w:rsidR="00632A1F" w:rsidRPr="00EA74EA" w:rsidRDefault="00632A1F" w:rsidP="00732322"/>
        </w:tc>
      </w:tr>
      <w:tr w:rsidR="00632A1F" w:rsidRPr="00EA74EA" w14:paraId="7271704D" w14:textId="77777777" w:rsidTr="00732322">
        <w:trPr>
          <w:trHeight w:val="680"/>
        </w:trPr>
        <w:tc>
          <w:tcPr>
            <w:tcW w:w="5341" w:type="dxa"/>
          </w:tcPr>
          <w:p w14:paraId="61C3E68A" w14:textId="77777777" w:rsidR="00632A1F" w:rsidRPr="00EA74EA" w:rsidRDefault="00632A1F" w:rsidP="00732322">
            <w:r w:rsidRPr="00EA74EA">
              <w:t xml:space="preserve">Division and multiplication </w:t>
            </w:r>
          </w:p>
        </w:tc>
        <w:tc>
          <w:tcPr>
            <w:tcW w:w="5341" w:type="dxa"/>
          </w:tcPr>
          <w:p w14:paraId="3370336B" w14:textId="77777777" w:rsidR="00632A1F" w:rsidRPr="00EA74EA" w:rsidRDefault="00632A1F" w:rsidP="00732322"/>
        </w:tc>
      </w:tr>
      <w:tr w:rsidR="00632A1F" w:rsidRPr="00EA74EA" w14:paraId="783DCDBD" w14:textId="77777777" w:rsidTr="00732322">
        <w:trPr>
          <w:trHeight w:val="680"/>
        </w:trPr>
        <w:tc>
          <w:tcPr>
            <w:tcW w:w="5341" w:type="dxa"/>
          </w:tcPr>
          <w:p w14:paraId="04EE316A" w14:textId="77777777" w:rsidR="00632A1F" w:rsidRPr="00EA74EA" w:rsidRDefault="00632A1F" w:rsidP="00732322">
            <w:r w:rsidRPr="00EA74EA">
              <w:t>Addition and subtraction</w:t>
            </w:r>
          </w:p>
        </w:tc>
        <w:tc>
          <w:tcPr>
            <w:tcW w:w="5341" w:type="dxa"/>
          </w:tcPr>
          <w:p w14:paraId="40EA514D" w14:textId="77777777" w:rsidR="00632A1F" w:rsidRPr="00EA74EA" w:rsidRDefault="00632A1F" w:rsidP="00732322"/>
        </w:tc>
      </w:tr>
    </w:tbl>
    <w:p w14:paraId="760AB289" w14:textId="77777777" w:rsidR="00304C8E" w:rsidRDefault="00632A1F" w:rsidP="00304C8E">
      <w:pPr>
        <w:pStyle w:val="Heading1"/>
      </w:pPr>
      <w:r w:rsidRPr="00EA74EA">
        <w:br w:type="page"/>
      </w:r>
      <w:r w:rsidR="00304C8E">
        <w:lastRenderedPageBreak/>
        <w:t>Week 3</w:t>
      </w:r>
    </w:p>
    <w:p w14:paraId="13701ABF" w14:textId="77777777" w:rsidR="00632A1F" w:rsidRPr="00EA74EA" w:rsidRDefault="000C1764" w:rsidP="00732322">
      <w:pPr>
        <w:pStyle w:val="Heading2"/>
      </w:pPr>
      <w:r>
        <w:t>Lesson</w:t>
      </w:r>
      <w:r w:rsidR="00304C8E">
        <w:t xml:space="preserve"> 1</w:t>
      </w:r>
      <w:r w:rsidR="00632A1F" w:rsidRPr="00EA74EA">
        <w:t xml:space="preserve"> activities</w:t>
      </w:r>
    </w:p>
    <w:p w14:paraId="4EBED74B" w14:textId="77777777" w:rsidR="00632A1F" w:rsidRPr="00304C8E" w:rsidRDefault="00304C8E" w:rsidP="00732322">
      <w:pPr>
        <w:pStyle w:val="Heading3"/>
      </w:pPr>
      <w:r>
        <w:t>Activity 3</w:t>
      </w:r>
      <w:r w:rsidR="00632A1F" w:rsidRPr="00304C8E">
        <w:t>.</w:t>
      </w:r>
      <w:r>
        <w:t>1.</w:t>
      </w:r>
      <w:r w:rsidR="00632A1F" w:rsidRPr="00304C8E">
        <w:t>1</w:t>
      </w:r>
    </w:p>
    <w:p w14:paraId="0A564425" w14:textId="77777777" w:rsidR="00632A1F" w:rsidRPr="00EA74EA" w:rsidRDefault="00632A1F" w:rsidP="0061464B">
      <w:pPr>
        <w:numPr>
          <w:ilvl w:val="0"/>
          <w:numId w:val="50"/>
        </w:numPr>
      </w:pPr>
      <w:r>
        <w:t>Copy and run this code</w:t>
      </w:r>
      <w:r w:rsidRPr="00EA74EA">
        <w:t xml:space="preserve"> and explain the result</w:t>
      </w:r>
      <w:r w:rsidR="00A4596C">
        <w:t>:</w:t>
      </w:r>
    </w:p>
    <w:p w14:paraId="2A810880" w14:textId="77777777" w:rsidR="00632A1F" w:rsidRDefault="00632A1F" w:rsidP="00732322">
      <w:pPr>
        <w:pStyle w:val="ColorfulList-Accent11"/>
      </w:pPr>
      <w:r w:rsidRPr="00EA74EA">
        <w:t>&gt;&gt;&gt;print hello world</w:t>
      </w:r>
    </w:p>
    <w:p w14:paraId="332FCDCC" w14:textId="77777777" w:rsidR="00962AB5" w:rsidRPr="00EA74EA" w:rsidRDefault="00962AB5" w:rsidP="00732322">
      <w:pPr>
        <w:pStyle w:val="ColorfulList-Accent11"/>
      </w:pPr>
      <w:r>
        <w:t>Syntax error, missing parentheses and speech marks</w:t>
      </w:r>
    </w:p>
    <w:p w14:paraId="4BF6E6E5" w14:textId="77777777" w:rsidR="00632A1F" w:rsidRPr="0028551E" w:rsidRDefault="00304C8E" w:rsidP="00732322">
      <w:pPr>
        <w:pStyle w:val="Heading3"/>
      </w:pPr>
      <w:r>
        <w:t>Activity 3.1</w:t>
      </w:r>
      <w:r w:rsidR="00632A1F" w:rsidRPr="0028551E">
        <w:t>.2</w:t>
      </w:r>
    </w:p>
    <w:p w14:paraId="5A04CC96" w14:textId="77777777" w:rsidR="00632A1F" w:rsidRPr="00EA74EA" w:rsidRDefault="00632A1F" w:rsidP="0061464B">
      <w:pPr>
        <w:numPr>
          <w:ilvl w:val="0"/>
          <w:numId w:val="50"/>
        </w:numPr>
      </w:pPr>
      <w:r>
        <w:t xml:space="preserve">Copy and run this </w:t>
      </w:r>
      <w:r w:rsidRPr="00EA74EA">
        <w:t>code and explain the result</w:t>
      </w:r>
      <w:r w:rsidR="00A4596C">
        <w:t>:</w:t>
      </w:r>
    </w:p>
    <w:p w14:paraId="052977D4" w14:textId="77777777" w:rsidR="00632A1F" w:rsidRDefault="00632A1F" w:rsidP="00732322">
      <w:pPr>
        <w:pStyle w:val="ColorfulList-Accent11"/>
      </w:pPr>
      <w:r w:rsidRPr="00EA74EA">
        <w:t>&gt;&gt;&gt;</w:t>
      </w:r>
      <w:r>
        <w:t>p</w:t>
      </w:r>
      <w:r w:rsidRPr="00EA74EA">
        <w:t>rint("hello world")</w:t>
      </w:r>
    </w:p>
    <w:p w14:paraId="22E6B19F" w14:textId="77777777" w:rsidR="00962AB5" w:rsidRPr="00EA74EA" w:rsidRDefault="00962AB5" w:rsidP="00962AB5">
      <w:pPr>
        <w:pStyle w:val="ColorfulList-Accent11"/>
      </w:pPr>
      <w:r>
        <w:t xml:space="preserve">Result: </w:t>
      </w:r>
      <w:r w:rsidRPr="00962AB5">
        <w:t>hello world</w:t>
      </w:r>
    </w:p>
    <w:p w14:paraId="0738DDAF" w14:textId="77777777" w:rsidR="00632A1F" w:rsidRPr="0028551E" w:rsidRDefault="00304C8E" w:rsidP="00732322">
      <w:pPr>
        <w:pStyle w:val="Heading3"/>
      </w:pPr>
      <w:r>
        <w:t>Activity 3.1.</w:t>
      </w:r>
      <w:r w:rsidR="00632A1F" w:rsidRPr="0028551E">
        <w:t>3</w:t>
      </w:r>
    </w:p>
    <w:p w14:paraId="2B9D298A" w14:textId="77777777" w:rsidR="00632A1F" w:rsidRPr="00EA74EA" w:rsidRDefault="00632A1F" w:rsidP="002B764B">
      <w:pPr>
        <w:numPr>
          <w:ilvl w:val="0"/>
          <w:numId w:val="11"/>
        </w:numPr>
      </w:pPr>
      <w:r w:rsidRPr="00EA74EA">
        <w:t xml:space="preserve">Python produces different types of error. Match up the type of error with its description.  </w:t>
      </w:r>
    </w:p>
    <w:tbl>
      <w:tblPr>
        <w:tblW w:w="0" w:type="auto"/>
        <w:tblInd w:w="468" w:type="dxa"/>
        <w:tblLook w:val="00A0" w:firstRow="1" w:lastRow="0" w:firstColumn="1" w:lastColumn="0" w:noHBand="0" w:noVBand="0"/>
      </w:tblPr>
      <w:tblGrid>
        <w:gridCol w:w="3607"/>
        <w:gridCol w:w="5671"/>
      </w:tblGrid>
      <w:tr w:rsidR="00632A1F" w:rsidRPr="004741F5" w14:paraId="49EF8257" w14:textId="77777777" w:rsidTr="00134F42">
        <w:trPr>
          <w:gridAfter w:val="1"/>
          <w:wAfter w:w="5816" w:type="dxa"/>
        </w:trPr>
        <w:tc>
          <w:tcPr>
            <w:tcW w:w="3652" w:type="dxa"/>
          </w:tcPr>
          <w:p w14:paraId="474F57FE" w14:textId="77777777" w:rsidR="00632A1F" w:rsidRPr="004741F5" w:rsidRDefault="00632A1F" w:rsidP="00365D6F">
            <w:pPr>
              <w:pStyle w:val="Heading4"/>
            </w:pPr>
            <w:r w:rsidRPr="004741F5">
              <w:t>Type of error</w:t>
            </w:r>
          </w:p>
        </w:tc>
      </w:tr>
      <w:tr w:rsidR="00632A1F" w:rsidRPr="00EA74EA" w14:paraId="29A02BB1" w14:textId="77777777" w:rsidTr="00134F42">
        <w:trPr>
          <w:gridAfter w:val="1"/>
          <w:wAfter w:w="5816" w:type="dxa"/>
        </w:trPr>
        <w:tc>
          <w:tcPr>
            <w:tcW w:w="3652" w:type="dxa"/>
          </w:tcPr>
          <w:p w14:paraId="04681FFF" w14:textId="77777777" w:rsidR="00632A1F" w:rsidRPr="00EA74EA" w:rsidRDefault="00632A1F" w:rsidP="00732322">
            <w:proofErr w:type="spellStart"/>
            <w:r w:rsidRPr="00962AB5">
              <w:rPr>
                <w:highlight w:val="green"/>
              </w:rPr>
              <w:t>TypeError</w:t>
            </w:r>
            <w:proofErr w:type="spellEnd"/>
          </w:p>
        </w:tc>
      </w:tr>
      <w:tr w:rsidR="00632A1F" w:rsidRPr="00EA74EA" w14:paraId="504F85B8" w14:textId="77777777" w:rsidTr="00134F42">
        <w:trPr>
          <w:gridAfter w:val="1"/>
          <w:wAfter w:w="5816" w:type="dxa"/>
        </w:trPr>
        <w:tc>
          <w:tcPr>
            <w:tcW w:w="3652" w:type="dxa"/>
          </w:tcPr>
          <w:p w14:paraId="00B8E5AB" w14:textId="77777777" w:rsidR="00632A1F" w:rsidRPr="00EA74EA" w:rsidRDefault="00632A1F" w:rsidP="00732322">
            <w:proofErr w:type="spellStart"/>
            <w:r w:rsidRPr="00962AB5">
              <w:rPr>
                <w:highlight w:val="cyan"/>
              </w:rPr>
              <w:t>RuntimeError</w:t>
            </w:r>
            <w:proofErr w:type="spellEnd"/>
          </w:p>
        </w:tc>
      </w:tr>
      <w:tr w:rsidR="00632A1F" w:rsidRPr="00EA74EA" w14:paraId="7A6FDDD3" w14:textId="77777777" w:rsidTr="00134F42">
        <w:trPr>
          <w:gridAfter w:val="1"/>
          <w:wAfter w:w="5816" w:type="dxa"/>
        </w:trPr>
        <w:tc>
          <w:tcPr>
            <w:tcW w:w="3652" w:type="dxa"/>
          </w:tcPr>
          <w:p w14:paraId="15C9D151" w14:textId="77777777" w:rsidR="00632A1F" w:rsidRPr="00EA74EA" w:rsidRDefault="00632A1F" w:rsidP="00732322">
            <w:proofErr w:type="spellStart"/>
            <w:r w:rsidRPr="00962AB5">
              <w:rPr>
                <w:highlight w:val="magenta"/>
              </w:rPr>
              <w:t>NameError</w:t>
            </w:r>
            <w:proofErr w:type="spellEnd"/>
          </w:p>
        </w:tc>
      </w:tr>
      <w:tr w:rsidR="00632A1F" w:rsidRPr="00EA74EA" w14:paraId="32BB066A" w14:textId="77777777" w:rsidTr="00134F42">
        <w:trPr>
          <w:gridAfter w:val="1"/>
          <w:wAfter w:w="5816" w:type="dxa"/>
        </w:trPr>
        <w:tc>
          <w:tcPr>
            <w:tcW w:w="3652" w:type="dxa"/>
          </w:tcPr>
          <w:p w14:paraId="309DD9D8" w14:textId="77777777" w:rsidR="00632A1F" w:rsidRPr="00EA74EA" w:rsidRDefault="00632A1F" w:rsidP="00732322">
            <w:proofErr w:type="spellStart"/>
            <w:r w:rsidRPr="00962AB5">
              <w:rPr>
                <w:highlight w:val="yellow"/>
              </w:rPr>
              <w:t>ZeroDivisionError</w:t>
            </w:r>
            <w:proofErr w:type="spellEnd"/>
          </w:p>
        </w:tc>
      </w:tr>
      <w:tr w:rsidR="00632A1F" w:rsidRPr="00EA74EA" w14:paraId="1B2844F6" w14:textId="77777777" w:rsidTr="00134F42">
        <w:trPr>
          <w:gridAfter w:val="1"/>
          <w:wAfter w:w="5816" w:type="dxa"/>
        </w:trPr>
        <w:tc>
          <w:tcPr>
            <w:tcW w:w="3652" w:type="dxa"/>
          </w:tcPr>
          <w:p w14:paraId="4BF1ED45" w14:textId="77777777" w:rsidR="00632A1F" w:rsidRPr="00962AB5" w:rsidRDefault="00632A1F" w:rsidP="00732322">
            <w:pPr>
              <w:rPr>
                <w:highlight w:val="red"/>
              </w:rPr>
            </w:pPr>
            <w:proofErr w:type="spellStart"/>
            <w:r w:rsidRPr="00962AB5">
              <w:rPr>
                <w:highlight w:val="red"/>
              </w:rPr>
              <w:t>Key</w:t>
            </w:r>
            <w:r w:rsidR="00AD70B1" w:rsidRPr="00962AB5">
              <w:rPr>
                <w:highlight w:val="red"/>
              </w:rPr>
              <w:t>b</w:t>
            </w:r>
            <w:r w:rsidRPr="00962AB5">
              <w:rPr>
                <w:highlight w:val="red"/>
              </w:rPr>
              <w:t>oardInterrupt</w:t>
            </w:r>
            <w:proofErr w:type="spellEnd"/>
          </w:p>
        </w:tc>
      </w:tr>
      <w:tr w:rsidR="00632A1F" w:rsidRPr="004741F5" w14:paraId="24F78F40" w14:textId="77777777" w:rsidTr="00134F42">
        <w:tc>
          <w:tcPr>
            <w:tcW w:w="9468" w:type="dxa"/>
            <w:gridSpan w:val="2"/>
          </w:tcPr>
          <w:p w14:paraId="72EA637C" w14:textId="77777777" w:rsidR="00632A1F" w:rsidRPr="004741F5" w:rsidRDefault="00632A1F" w:rsidP="00365D6F">
            <w:pPr>
              <w:pStyle w:val="Heading4"/>
            </w:pPr>
            <w:r w:rsidRPr="004741F5">
              <w:t>Description of the error</w:t>
            </w:r>
          </w:p>
        </w:tc>
      </w:tr>
      <w:tr w:rsidR="00632A1F" w:rsidRPr="00EA74EA" w14:paraId="3D80569F" w14:textId="77777777" w:rsidTr="00134F42">
        <w:tc>
          <w:tcPr>
            <w:tcW w:w="9468" w:type="dxa"/>
            <w:gridSpan w:val="2"/>
          </w:tcPr>
          <w:p w14:paraId="483F3FD3" w14:textId="77777777" w:rsidR="00632A1F" w:rsidRPr="00962AB5" w:rsidRDefault="00632A1F" w:rsidP="00732322">
            <w:pPr>
              <w:rPr>
                <w:highlight w:val="yellow"/>
              </w:rPr>
            </w:pPr>
            <w:r w:rsidRPr="00962AB5">
              <w:rPr>
                <w:highlight w:val="yellow"/>
              </w:rPr>
              <w:t xml:space="preserve">Dividing a number by zero. </w:t>
            </w:r>
          </w:p>
        </w:tc>
      </w:tr>
      <w:tr w:rsidR="00632A1F" w:rsidRPr="00EA74EA" w14:paraId="1C4985EA" w14:textId="77777777" w:rsidTr="00134F42">
        <w:tc>
          <w:tcPr>
            <w:tcW w:w="9468" w:type="dxa"/>
            <w:gridSpan w:val="2"/>
          </w:tcPr>
          <w:p w14:paraId="7F87EAD9" w14:textId="77777777" w:rsidR="00632A1F" w:rsidRPr="00962AB5" w:rsidRDefault="00632A1F" w:rsidP="00732322">
            <w:pPr>
              <w:rPr>
                <w:highlight w:val="red"/>
              </w:rPr>
            </w:pPr>
            <w:r w:rsidRPr="00962AB5">
              <w:rPr>
                <w:highlight w:val="red"/>
              </w:rPr>
              <w:t xml:space="preserve">When a program is interrupted from the keyboard by pressing </w:t>
            </w:r>
            <w:proofErr w:type="spellStart"/>
            <w:r w:rsidRPr="00962AB5">
              <w:rPr>
                <w:highlight w:val="red"/>
              </w:rPr>
              <w:t>control+c</w:t>
            </w:r>
            <w:proofErr w:type="spellEnd"/>
            <w:r w:rsidRPr="00962AB5">
              <w:rPr>
                <w:highlight w:val="red"/>
              </w:rPr>
              <w:t>.</w:t>
            </w:r>
          </w:p>
        </w:tc>
      </w:tr>
      <w:tr w:rsidR="00632A1F" w:rsidRPr="00EA74EA" w14:paraId="4AD80394" w14:textId="77777777" w:rsidTr="00134F42">
        <w:tc>
          <w:tcPr>
            <w:tcW w:w="9468" w:type="dxa"/>
            <w:gridSpan w:val="2"/>
          </w:tcPr>
          <w:p w14:paraId="4BA317E2" w14:textId="77777777" w:rsidR="00632A1F" w:rsidRPr="00962AB5" w:rsidRDefault="00632A1F" w:rsidP="00732322">
            <w:pPr>
              <w:rPr>
                <w:highlight w:val="green"/>
              </w:rPr>
            </w:pPr>
            <w:r w:rsidRPr="00962AB5">
              <w:rPr>
                <w:highlight w:val="green"/>
              </w:rPr>
              <w:t>When a name is used that is not known about (often a variable name that is misspelt).</w:t>
            </w:r>
          </w:p>
        </w:tc>
      </w:tr>
      <w:tr w:rsidR="00632A1F" w:rsidRPr="00EA74EA" w14:paraId="27E38D83" w14:textId="77777777" w:rsidTr="00134F42">
        <w:tc>
          <w:tcPr>
            <w:tcW w:w="9468" w:type="dxa"/>
            <w:gridSpan w:val="2"/>
          </w:tcPr>
          <w:p w14:paraId="5C0E33BC" w14:textId="77777777" w:rsidR="00632A1F" w:rsidRPr="00962AB5" w:rsidRDefault="00632A1F" w:rsidP="00732322">
            <w:pPr>
              <w:rPr>
                <w:highlight w:val="magenta"/>
              </w:rPr>
            </w:pPr>
            <w:r w:rsidRPr="00962AB5">
              <w:rPr>
                <w:highlight w:val="magenta"/>
              </w:rPr>
              <w:t>When an operation is attempt that is invalid for that type of data.</w:t>
            </w:r>
          </w:p>
        </w:tc>
      </w:tr>
      <w:tr w:rsidR="00632A1F" w:rsidRPr="00EA74EA" w14:paraId="4A2E45CF" w14:textId="77777777" w:rsidTr="00134F42">
        <w:tc>
          <w:tcPr>
            <w:tcW w:w="9468" w:type="dxa"/>
            <w:gridSpan w:val="2"/>
          </w:tcPr>
          <w:p w14:paraId="5FB8A8BD" w14:textId="77777777" w:rsidR="00632A1F" w:rsidRPr="00962AB5" w:rsidRDefault="00632A1F" w:rsidP="00732322">
            <w:pPr>
              <w:rPr>
                <w:highlight w:val="cyan"/>
              </w:rPr>
            </w:pPr>
            <w:r w:rsidRPr="00962AB5">
              <w:rPr>
                <w:highlight w:val="cyan"/>
              </w:rPr>
              <w:t>An error occurs when the program is running.</w:t>
            </w:r>
          </w:p>
        </w:tc>
      </w:tr>
    </w:tbl>
    <w:p w14:paraId="6C38E64C" w14:textId="77777777" w:rsidR="00732322" w:rsidRDefault="00732322" w:rsidP="00EA74EA">
      <w:pPr>
        <w:spacing w:after="120" w:line="240" w:lineRule="auto"/>
        <w:rPr>
          <w:rFonts w:ascii="Tahoma" w:hAnsi="Tahoma"/>
          <w:sz w:val="24"/>
          <w:szCs w:val="24"/>
        </w:rPr>
      </w:pPr>
    </w:p>
    <w:p w14:paraId="5DE7D21E" w14:textId="77777777" w:rsidR="00632A1F" w:rsidRPr="00EA74EA" w:rsidRDefault="00732322" w:rsidP="00EA74EA">
      <w:pPr>
        <w:spacing w:after="120" w:line="240" w:lineRule="auto"/>
        <w:rPr>
          <w:rFonts w:ascii="Tahoma" w:hAnsi="Tahoma"/>
          <w:sz w:val="24"/>
          <w:szCs w:val="24"/>
        </w:rPr>
      </w:pPr>
      <w:r>
        <w:rPr>
          <w:rFonts w:ascii="Tahoma" w:hAnsi="Tahoma"/>
          <w:sz w:val="24"/>
          <w:szCs w:val="24"/>
        </w:rPr>
        <w:br w:type="page"/>
      </w:r>
    </w:p>
    <w:p w14:paraId="2174A0F1" w14:textId="77777777" w:rsidR="00632A1F" w:rsidRPr="00EA74EA" w:rsidRDefault="00632A1F" w:rsidP="002B764B">
      <w:pPr>
        <w:numPr>
          <w:ilvl w:val="0"/>
          <w:numId w:val="11"/>
        </w:numPr>
      </w:pPr>
      <w:r w:rsidRPr="00EA74EA">
        <w:lastRenderedPageBreak/>
        <w:t>Experiment with Python to see if you can create each type of error.</w:t>
      </w:r>
    </w:p>
    <w:p w14:paraId="124F0170" w14:textId="77777777" w:rsidR="00632A1F" w:rsidRPr="00732322" w:rsidRDefault="00632A1F" w:rsidP="00CC3A67">
      <w:pPr>
        <w:rPr>
          <w:i/>
        </w:rPr>
      </w:pPr>
      <w:r w:rsidRPr="00732322">
        <w:rPr>
          <w:i/>
        </w:rPr>
        <w:t xml:space="preserve">Hint: A full list of Python errors can be found here: </w:t>
      </w:r>
      <w:hyperlink r:id="rId28" w:history="1">
        <w:r w:rsidR="00A4596C">
          <w:rPr>
            <w:rStyle w:val="Hyperlink"/>
            <w:rFonts w:ascii="Tahoma" w:hAnsi="Tahoma"/>
            <w:i/>
            <w:iCs/>
            <w:sz w:val="24"/>
            <w:szCs w:val="24"/>
          </w:rPr>
          <w:t>www.tutorialspoint.com/python/standard_exceptions.htm</w:t>
        </w:r>
      </w:hyperlink>
    </w:p>
    <w:p w14:paraId="7BF6EEE4" w14:textId="77777777" w:rsidR="00632A1F" w:rsidRPr="00C944CA" w:rsidRDefault="00304C8E" w:rsidP="00732322">
      <w:pPr>
        <w:pStyle w:val="Heading3"/>
      </w:pPr>
      <w:r w:rsidRPr="00C944CA">
        <w:t>Activity 3.1</w:t>
      </w:r>
      <w:r w:rsidR="00632A1F" w:rsidRPr="00C944CA">
        <w:t>.4</w:t>
      </w:r>
    </w:p>
    <w:p w14:paraId="4B378C6D" w14:textId="77777777" w:rsidR="00632A1F" w:rsidRPr="00EA74EA" w:rsidRDefault="00632A1F" w:rsidP="002B764B">
      <w:pPr>
        <w:numPr>
          <w:ilvl w:val="0"/>
          <w:numId w:val="11"/>
        </w:numPr>
      </w:pPr>
      <w:r>
        <w:t>Copy and run this</w:t>
      </w:r>
      <w:r w:rsidRPr="00EA74EA">
        <w:t xml:space="preserve"> code and explain the result</w:t>
      </w:r>
      <w:r w:rsidR="00A4596C">
        <w:t>:</w:t>
      </w:r>
    </w:p>
    <w:p w14:paraId="2D130525" w14:textId="77777777" w:rsidR="00632A1F" w:rsidRDefault="00632A1F" w:rsidP="00732322">
      <w:pPr>
        <w:pStyle w:val="ColorfulList-Accent11"/>
      </w:pPr>
      <w:r w:rsidRPr="00EA74EA">
        <w:t># Programmer Amy Smith 6</w:t>
      </w:r>
      <w:r w:rsidR="00C944CA">
        <w:t xml:space="preserve"> September 2016</w:t>
      </w:r>
    </w:p>
    <w:p w14:paraId="4DB92439" w14:textId="77777777" w:rsidR="00962AB5" w:rsidRPr="004F37FF" w:rsidRDefault="00962AB5" w:rsidP="00732322">
      <w:pPr>
        <w:pStyle w:val="ColorfulList-Accent11"/>
        <w:rPr>
          <w:b/>
          <w:bCs/>
        </w:rPr>
      </w:pPr>
      <w:r w:rsidRPr="004F37FF">
        <w:rPr>
          <w:b/>
          <w:bCs/>
        </w:rPr>
        <w:t xml:space="preserve">No result because </w:t>
      </w:r>
      <w:r w:rsidR="004F7742" w:rsidRPr="004F37FF">
        <w:rPr>
          <w:b/>
          <w:bCs/>
        </w:rPr>
        <w:t xml:space="preserve">the line with </w:t>
      </w:r>
      <w:r w:rsidRPr="004F37FF">
        <w:rPr>
          <w:b/>
          <w:bCs/>
        </w:rPr>
        <w:t>‘#’</w:t>
      </w:r>
      <w:r w:rsidR="004F7742" w:rsidRPr="004F37FF">
        <w:rPr>
          <w:b/>
          <w:bCs/>
        </w:rPr>
        <w:t xml:space="preserve"> </w:t>
      </w:r>
      <w:r w:rsidRPr="004F37FF">
        <w:rPr>
          <w:b/>
          <w:bCs/>
        </w:rPr>
        <w:t xml:space="preserve"> </w:t>
      </w:r>
    </w:p>
    <w:p w14:paraId="52AF78FF" w14:textId="77777777" w:rsidR="00632A1F" w:rsidRPr="0028551E" w:rsidRDefault="00C944CA" w:rsidP="00732322">
      <w:pPr>
        <w:pStyle w:val="Heading3"/>
      </w:pPr>
      <w:r>
        <w:t>Activity 3.1</w:t>
      </w:r>
      <w:r w:rsidR="00632A1F" w:rsidRPr="0028551E">
        <w:t>.5</w:t>
      </w:r>
    </w:p>
    <w:p w14:paraId="30C1A3C2" w14:textId="77777777" w:rsidR="00632A1F" w:rsidRPr="00EA74EA" w:rsidRDefault="00632A1F" w:rsidP="002B764B">
      <w:pPr>
        <w:numPr>
          <w:ilvl w:val="0"/>
          <w:numId w:val="11"/>
        </w:numPr>
      </w:pPr>
      <w:r w:rsidRPr="00EA74EA">
        <w:t xml:space="preserve">Use </w:t>
      </w:r>
      <w:r w:rsidRPr="00EA74EA">
        <w:rPr>
          <w:i/>
        </w:rPr>
        <w:t>file/new window</w:t>
      </w:r>
      <w:r>
        <w:t xml:space="preserve"> to open a script file in the</w:t>
      </w:r>
      <w:r w:rsidRPr="00EA74EA">
        <w:t xml:space="preserve"> IDLE.</w:t>
      </w:r>
    </w:p>
    <w:p w14:paraId="0FB40A25" w14:textId="77777777" w:rsidR="00632A1F" w:rsidRPr="00EA74EA" w:rsidRDefault="00632A1F" w:rsidP="002B764B">
      <w:pPr>
        <w:numPr>
          <w:ilvl w:val="0"/>
          <w:numId w:val="11"/>
        </w:numPr>
      </w:pPr>
      <w:r>
        <w:t>Copy this</w:t>
      </w:r>
      <w:r w:rsidRPr="00EA74EA">
        <w:t xml:space="preserve"> code into the file</w:t>
      </w:r>
      <w:r w:rsidR="00A4596C">
        <w:t>:</w:t>
      </w:r>
    </w:p>
    <w:p w14:paraId="08F5D78E" w14:textId="77777777" w:rsidR="00632A1F" w:rsidRPr="00EA74EA" w:rsidRDefault="00632A1F" w:rsidP="00732322">
      <w:pPr>
        <w:pStyle w:val="ColorfulList-Accent11"/>
      </w:pPr>
      <w:r w:rsidRPr="00EA74EA">
        <w:t>print("So long and thanks for all the fish")</w:t>
      </w:r>
    </w:p>
    <w:p w14:paraId="5A5B1935" w14:textId="77777777" w:rsidR="00632A1F" w:rsidRPr="00EA74EA" w:rsidRDefault="00632A1F" w:rsidP="00AD70B1">
      <w:pPr>
        <w:pStyle w:val="ColorfulList-Accent11"/>
      </w:pPr>
      <w:r w:rsidRPr="00EA74EA">
        <w:t>print("The answer is",6*7)</w:t>
      </w:r>
    </w:p>
    <w:p w14:paraId="73E2F00D" w14:textId="77777777" w:rsidR="00632A1F" w:rsidRPr="00EA74EA" w:rsidRDefault="00632A1F" w:rsidP="002B764B">
      <w:pPr>
        <w:numPr>
          <w:ilvl w:val="0"/>
          <w:numId w:val="12"/>
        </w:numPr>
      </w:pPr>
      <w:r w:rsidRPr="00EA74EA">
        <w:t xml:space="preserve">Save the file using </w:t>
      </w:r>
      <w:r w:rsidRPr="00EA74EA">
        <w:rPr>
          <w:i/>
        </w:rPr>
        <w:t>file/save</w:t>
      </w:r>
      <w:r w:rsidRPr="00EA74EA">
        <w:t>. Always give the filename an extension of .</w:t>
      </w:r>
      <w:proofErr w:type="spellStart"/>
      <w:r w:rsidRPr="00EA74EA">
        <w:t>py</w:t>
      </w:r>
      <w:proofErr w:type="spellEnd"/>
      <w:r w:rsidRPr="00EA74EA">
        <w:t>. Use a meaningful filename and store in a suitable folder.</w:t>
      </w:r>
    </w:p>
    <w:p w14:paraId="64200ED8" w14:textId="77777777" w:rsidR="00632A1F" w:rsidRPr="00EA74EA" w:rsidRDefault="00632A1F" w:rsidP="002B764B">
      <w:pPr>
        <w:numPr>
          <w:ilvl w:val="0"/>
          <w:numId w:val="12"/>
        </w:numPr>
      </w:pPr>
      <w:r w:rsidRPr="00EA74EA">
        <w:t xml:space="preserve">Run the commands by using </w:t>
      </w:r>
      <w:r w:rsidRPr="00EA74EA">
        <w:rPr>
          <w:i/>
        </w:rPr>
        <w:t>run/run module</w:t>
      </w:r>
      <w:r w:rsidR="00A4596C">
        <w:t>.</w:t>
      </w:r>
    </w:p>
    <w:p w14:paraId="3CE65281" w14:textId="77777777" w:rsidR="00632A1F" w:rsidRDefault="00632A1F" w:rsidP="002B764B">
      <w:pPr>
        <w:numPr>
          <w:ilvl w:val="0"/>
          <w:numId w:val="12"/>
        </w:numPr>
      </w:pPr>
      <w:r w:rsidRPr="00EA74EA">
        <w:t>Close Python and then restart Python, open the file and run the program again.</w:t>
      </w:r>
    </w:p>
    <w:p w14:paraId="6AF7F720" w14:textId="2A0C7131" w:rsidR="00654358" w:rsidRPr="00EA74EA" w:rsidRDefault="005D34EE" w:rsidP="002B764B">
      <w:pPr>
        <w:numPr>
          <w:ilvl w:val="0"/>
          <w:numId w:val="12"/>
        </w:numPr>
      </w:pPr>
      <w:r w:rsidRPr="003367DE">
        <w:rPr>
          <w:noProof/>
        </w:rPr>
        <w:drawing>
          <wp:inline distT="0" distB="0" distL="0" distR="0" wp14:anchorId="71E8CE8D" wp14:editId="14194F86">
            <wp:extent cx="3667760" cy="108204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67760" cy="1082040"/>
                    </a:xfrm>
                    <a:prstGeom prst="rect">
                      <a:avLst/>
                    </a:prstGeom>
                    <a:noFill/>
                    <a:ln>
                      <a:noFill/>
                    </a:ln>
                  </pic:spPr>
                </pic:pic>
              </a:graphicData>
            </a:graphic>
          </wp:inline>
        </w:drawing>
      </w:r>
    </w:p>
    <w:p w14:paraId="45D085C7" w14:textId="77777777" w:rsidR="00632A1F" w:rsidRPr="0028551E" w:rsidRDefault="00632A1F" w:rsidP="00732322">
      <w:pPr>
        <w:pStyle w:val="Heading3"/>
      </w:pPr>
      <w:r w:rsidRPr="0028551E">
        <w:t>Activ</w:t>
      </w:r>
      <w:r w:rsidR="00C944CA">
        <w:t>ity 3.1</w:t>
      </w:r>
      <w:r w:rsidRPr="0028551E">
        <w:t>.6</w:t>
      </w:r>
    </w:p>
    <w:p w14:paraId="6BA90692" w14:textId="77777777" w:rsidR="00632A1F" w:rsidRDefault="00632A1F" w:rsidP="0061464B">
      <w:pPr>
        <w:numPr>
          <w:ilvl w:val="0"/>
          <w:numId w:val="52"/>
        </w:numPr>
      </w:pPr>
      <w:r w:rsidRPr="00EA74EA">
        <w:t>Following</w:t>
      </w:r>
      <w:r w:rsidR="00C944CA">
        <w:t xml:space="preserve"> the same steps as in Activity 3.1</w:t>
      </w:r>
      <w:r w:rsidRPr="00EA74EA">
        <w:t xml:space="preserve">.5, write a program that displays your name and then your age. </w:t>
      </w:r>
    </w:p>
    <w:p w14:paraId="4E6E02BA" w14:textId="77777777" w:rsidR="00632A1F" w:rsidRDefault="00632A1F" w:rsidP="00CC3A67">
      <w:pPr>
        <w:rPr>
          <w:i/>
          <w:iCs/>
        </w:rPr>
      </w:pPr>
      <w:r w:rsidRPr="0035303D">
        <w:rPr>
          <w:i/>
          <w:iCs/>
        </w:rPr>
        <w:t xml:space="preserve">Hint: Use </w:t>
      </w:r>
      <w:r w:rsidRPr="0035303D">
        <w:t>file/new window</w:t>
      </w:r>
      <w:r w:rsidRPr="0035303D">
        <w:rPr>
          <w:i/>
          <w:iCs/>
        </w:rPr>
        <w:t xml:space="preserve"> and save the file using </w:t>
      </w:r>
      <w:r w:rsidRPr="0035303D">
        <w:t>file/save</w:t>
      </w:r>
      <w:r w:rsidRPr="0035303D">
        <w:rPr>
          <w:i/>
          <w:iCs/>
        </w:rPr>
        <w:t>. Don</w:t>
      </w:r>
      <w:r w:rsidRPr="00CB295F">
        <w:rPr>
          <w:i/>
          <w:iCs/>
        </w:rPr>
        <w:t>’</w:t>
      </w:r>
      <w:r w:rsidRPr="0035303D">
        <w:rPr>
          <w:i/>
          <w:iCs/>
        </w:rPr>
        <w:t>t forget to use a meaningful filename.</w:t>
      </w:r>
    </w:p>
    <w:p w14:paraId="6D6B84CA" w14:textId="5C87F070" w:rsidR="00B7013A" w:rsidRPr="0035303D" w:rsidRDefault="005D34EE" w:rsidP="00CC3A67">
      <w:pPr>
        <w:rPr>
          <w:i/>
          <w:iCs/>
        </w:rPr>
      </w:pPr>
      <w:r w:rsidRPr="00F91568">
        <w:rPr>
          <w:noProof/>
        </w:rPr>
        <w:drawing>
          <wp:inline distT="0" distB="0" distL="0" distR="0" wp14:anchorId="0B48EE5D" wp14:editId="12B2482F">
            <wp:extent cx="6192520" cy="107188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92520" cy="1071880"/>
                    </a:xfrm>
                    <a:prstGeom prst="rect">
                      <a:avLst/>
                    </a:prstGeom>
                    <a:noFill/>
                    <a:ln>
                      <a:noFill/>
                    </a:ln>
                  </pic:spPr>
                </pic:pic>
              </a:graphicData>
            </a:graphic>
          </wp:inline>
        </w:drawing>
      </w:r>
    </w:p>
    <w:p w14:paraId="50D236D0" w14:textId="77777777" w:rsidR="00632A1F" w:rsidRPr="0028551E" w:rsidRDefault="00632A1F" w:rsidP="00732322">
      <w:pPr>
        <w:pStyle w:val="Heading3"/>
      </w:pPr>
      <w:r>
        <w:rPr>
          <w:rFonts w:ascii="Tahoma" w:hAnsi="Tahoma"/>
          <w:sz w:val="24"/>
        </w:rPr>
        <w:br w:type="page"/>
      </w:r>
      <w:r w:rsidR="00C944CA">
        <w:lastRenderedPageBreak/>
        <w:t>Activity 3.1</w:t>
      </w:r>
      <w:r w:rsidRPr="0028551E">
        <w:t>.7</w:t>
      </w:r>
      <w:r w:rsidR="00CC3A67">
        <w:t xml:space="preserve"> (homework)</w:t>
      </w:r>
    </w:p>
    <w:p w14:paraId="2B8DA61A" w14:textId="77777777" w:rsidR="00632A1F" w:rsidRPr="00732322" w:rsidRDefault="00632A1F" w:rsidP="00365D6F">
      <w:pPr>
        <w:pStyle w:val="Heading4"/>
      </w:pPr>
      <w:r w:rsidRPr="00732322">
        <w:t>Using the Python IDLE</w:t>
      </w:r>
    </w:p>
    <w:p w14:paraId="7429F36E" w14:textId="77777777" w:rsidR="00632A1F" w:rsidRPr="00EA74EA" w:rsidRDefault="00632A1F" w:rsidP="0061464B">
      <w:pPr>
        <w:numPr>
          <w:ilvl w:val="0"/>
          <w:numId w:val="52"/>
        </w:numPr>
      </w:pPr>
      <w:r w:rsidRPr="00EA74EA">
        <w:t>Write your own summar</w:t>
      </w:r>
      <w:r>
        <w:t>y sheet to describe how to run P</w:t>
      </w:r>
      <w:r w:rsidRPr="00EA74EA">
        <w:t>ython programs</w:t>
      </w:r>
      <w:r>
        <w:t>,</w:t>
      </w:r>
      <w:r w:rsidRPr="00EA74EA">
        <w:t xml:space="preserve"> including h</w:t>
      </w:r>
      <w:r>
        <w:t>ow to save and open .</w:t>
      </w:r>
      <w:proofErr w:type="spellStart"/>
      <w:r>
        <w:t>py</w:t>
      </w:r>
      <w:proofErr w:type="spellEnd"/>
      <w:r>
        <w:t xml:space="preserve"> files. </w:t>
      </w:r>
      <w:r w:rsidRPr="00EA74EA">
        <w:t xml:space="preserve">Include any other commands that you have found usefu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0"/>
        <w:gridCol w:w="5976"/>
      </w:tblGrid>
      <w:tr w:rsidR="00632A1F" w:rsidRPr="00EA74EA" w14:paraId="62B64FF1" w14:textId="77777777" w:rsidTr="00C95C0B">
        <w:tc>
          <w:tcPr>
            <w:tcW w:w="4077" w:type="dxa"/>
          </w:tcPr>
          <w:p w14:paraId="086CC7D0" w14:textId="77777777" w:rsidR="00632A1F" w:rsidRPr="00EA74EA" w:rsidRDefault="00632A1F" w:rsidP="00C944CA">
            <w:pPr>
              <w:rPr>
                <w:b/>
              </w:rPr>
            </w:pPr>
            <w:r w:rsidRPr="00EA74EA">
              <w:rPr>
                <w:b/>
              </w:rPr>
              <w:t>Using the Python IDLE</w:t>
            </w:r>
          </w:p>
        </w:tc>
        <w:tc>
          <w:tcPr>
            <w:tcW w:w="6605" w:type="dxa"/>
          </w:tcPr>
          <w:p w14:paraId="503A2BFC" w14:textId="77777777" w:rsidR="00632A1F" w:rsidRPr="00EA74EA" w:rsidRDefault="00632A1F" w:rsidP="00C944CA"/>
        </w:tc>
      </w:tr>
      <w:tr w:rsidR="00632A1F" w:rsidRPr="00EA74EA" w14:paraId="69508674" w14:textId="77777777" w:rsidTr="00C95C0B">
        <w:tc>
          <w:tcPr>
            <w:tcW w:w="4077" w:type="dxa"/>
          </w:tcPr>
          <w:p w14:paraId="0725B1E3" w14:textId="77777777" w:rsidR="00632A1F" w:rsidRPr="00EA74EA" w:rsidRDefault="00632A1F" w:rsidP="00C944CA">
            <w:r w:rsidRPr="00EA74EA">
              <w:t>How to open a new window</w:t>
            </w:r>
          </w:p>
        </w:tc>
        <w:tc>
          <w:tcPr>
            <w:tcW w:w="6605" w:type="dxa"/>
          </w:tcPr>
          <w:p w14:paraId="4C260311" w14:textId="77777777" w:rsidR="00632A1F" w:rsidRPr="00EA74EA" w:rsidRDefault="004F7742" w:rsidP="00C944CA">
            <w:r>
              <w:t>Ctrl n</w:t>
            </w:r>
          </w:p>
        </w:tc>
      </w:tr>
      <w:tr w:rsidR="00632A1F" w:rsidRPr="00EA74EA" w14:paraId="2046463B" w14:textId="77777777" w:rsidTr="00C95C0B">
        <w:tc>
          <w:tcPr>
            <w:tcW w:w="4077" w:type="dxa"/>
          </w:tcPr>
          <w:p w14:paraId="514303D4" w14:textId="77777777" w:rsidR="00632A1F" w:rsidRPr="00EA74EA" w:rsidRDefault="00632A1F" w:rsidP="00C944CA">
            <w:r w:rsidRPr="00EA74EA">
              <w:t>How to save a file</w:t>
            </w:r>
          </w:p>
        </w:tc>
        <w:tc>
          <w:tcPr>
            <w:tcW w:w="6605" w:type="dxa"/>
          </w:tcPr>
          <w:p w14:paraId="12F6C73E" w14:textId="77777777" w:rsidR="00632A1F" w:rsidRPr="00EA74EA" w:rsidRDefault="004F7742" w:rsidP="00C944CA">
            <w:r>
              <w:t>Ctrl s</w:t>
            </w:r>
          </w:p>
        </w:tc>
      </w:tr>
      <w:tr w:rsidR="00632A1F" w:rsidRPr="00EA74EA" w14:paraId="118D111A" w14:textId="77777777" w:rsidTr="00C95C0B">
        <w:tc>
          <w:tcPr>
            <w:tcW w:w="4077" w:type="dxa"/>
          </w:tcPr>
          <w:p w14:paraId="4300FB75" w14:textId="77777777" w:rsidR="00632A1F" w:rsidRPr="00EA74EA" w:rsidRDefault="00632A1F" w:rsidP="00C944CA">
            <w:r w:rsidRPr="00EA74EA">
              <w:t>How to open a file</w:t>
            </w:r>
          </w:p>
        </w:tc>
        <w:tc>
          <w:tcPr>
            <w:tcW w:w="6605" w:type="dxa"/>
          </w:tcPr>
          <w:p w14:paraId="17BB8FEC" w14:textId="77777777" w:rsidR="00632A1F" w:rsidRPr="00EA74EA" w:rsidRDefault="004F7742" w:rsidP="00C944CA">
            <w:r>
              <w:t>Ctrl o</w:t>
            </w:r>
          </w:p>
        </w:tc>
      </w:tr>
      <w:tr w:rsidR="00632A1F" w:rsidRPr="00EA74EA" w14:paraId="1100639C" w14:textId="77777777" w:rsidTr="00C95C0B">
        <w:tc>
          <w:tcPr>
            <w:tcW w:w="4077" w:type="dxa"/>
          </w:tcPr>
          <w:p w14:paraId="6BD5C70B" w14:textId="77777777" w:rsidR="00632A1F" w:rsidRPr="00EA74EA" w:rsidRDefault="00632A1F" w:rsidP="00C944CA">
            <w:r w:rsidRPr="00EA74EA">
              <w:t>How to run a program</w:t>
            </w:r>
          </w:p>
        </w:tc>
        <w:tc>
          <w:tcPr>
            <w:tcW w:w="6605" w:type="dxa"/>
          </w:tcPr>
          <w:p w14:paraId="0341DE78" w14:textId="77777777" w:rsidR="00632A1F" w:rsidRPr="00EA74EA" w:rsidRDefault="00F32817" w:rsidP="00C944CA">
            <w:r>
              <w:t>F5</w:t>
            </w:r>
          </w:p>
        </w:tc>
      </w:tr>
      <w:tr w:rsidR="00632A1F" w:rsidRPr="00EA74EA" w14:paraId="66C23495" w14:textId="77777777" w:rsidTr="00C95C0B">
        <w:tc>
          <w:tcPr>
            <w:tcW w:w="4077" w:type="dxa"/>
          </w:tcPr>
          <w:p w14:paraId="56FA0C1F" w14:textId="77777777" w:rsidR="00632A1F" w:rsidRPr="00EA74EA" w:rsidRDefault="00632A1F" w:rsidP="00C944CA"/>
        </w:tc>
        <w:tc>
          <w:tcPr>
            <w:tcW w:w="6605" w:type="dxa"/>
          </w:tcPr>
          <w:p w14:paraId="51AFF7CC" w14:textId="77777777" w:rsidR="00632A1F" w:rsidRPr="00EA74EA" w:rsidRDefault="00632A1F" w:rsidP="00C944CA"/>
        </w:tc>
      </w:tr>
      <w:tr w:rsidR="00632A1F" w:rsidRPr="00EA74EA" w14:paraId="5CEFDB40" w14:textId="77777777" w:rsidTr="00C95C0B">
        <w:tc>
          <w:tcPr>
            <w:tcW w:w="4077" w:type="dxa"/>
          </w:tcPr>
          <w:p w14:paraId="43683269" w14:textId="77777777" w:rsidR="00632A1F" w:rsidRPr="00EA74EA" w:rsidRDefault="00632A1F" w:rsidP="00C944CA"/>
        </w:tc>
        <w:tc>
          <w:tcPr>
            <w:tcW w:w="6605" w:type="dxa"/>
          </w:tcPr>
          <w:p w14:paraId="0F62D0C5" w14:textId="77777777" w:rsidR="00632A1F" w:rsidRPr="00EA74EA" w:rsidRDefault="00632A1F" w:rsidP="00C944CA"/>
        </w:tc>
      </w:tr>
      <w:tr w:rsidR="00632A1F" w:rsidRPr="00EA74EA" w14:paraId="556DE216" w14:textId="77777777" w:rsidTr="00C95C0B">
        <w:tc>
          <w:tcPr>
            <w:tcW w:w="4077" w:type="dxa"/>
          </w:tcPr>
          <w:p w14:paraId="78BAFD3D" w14:textId="77777777" w:rsidR="00632A1F" w:rsidRPr="00EA74EA" w:rsidRDefault="00632A1F" w:rsidP="00C944CA"/>
        </w:tc>
        <w:tc>
          <w:tcPr>
            <w:tcW w:w="6605" w:type="dxa"/>
          </w:tcPr>
          <w:p w14:paraId="389208F1" w14:textId="77777777" w:rsidR="00632A1F" w:rsidRPr="00EA74EA" w:rsidRDefault="00632A1F" w:rsidP="00C944CA"/>
        </w:tc>
      </w:tr>
      <w:tr w:rsidR="00632A1F" w:rsidRPr="00EA74EA" w14:paraId="1DFFFFEE" w14:textId="77777777" w:rsidTr="00C95C0B">
        <w:tc>
          <w:tcPr>
            <w:tcW w:w="4077" w:type="dxa"/>
          </w:tcPr>
          <w:p w14:paraId="73874C57" w14:textId="77777777" w:rsidR="00632A1F" w:rsidRPr="00EA74EA" w:rsidRDefault="00632A1F" w:rsidP="00C944CA">
            <w:pPr>
              <w:rPr>
                <w:b/>
              </w:rPr>
            </w:pPr>
            <w:r w:rsidRPr="00EA74EA">
              <w:rPr>
                <w:b/>
              </w:rPr>
              <w:t>Useful tips</w:t>
            </w:r>
          </w:p>
        </w:tc>
        <w:tc>
          <w:tcPr>
            <w:tcW w:w="6605" w:type="dxa"/>
          </w:tcPr>
          <w:p w14:paraId="2888AA75" w14:textId="77777777" w:rsidR="00632A1F" w:rsidRPr="00EA74EA" w:rsidRDefault="00632A1F" w:rsidP="00C944CA"/>
        </w:tc>
      </w:tr>
      <w:tr w:rsidR="00632A1F" w:rsidRPr="00EA74EA" w14:paraId="5A3A6EC6" w14:textId="77777777" w:rsidTr="00C95C0B">
        <w:tc>
          <w:tcPr>
            <w:tcW w:w="4077" w:type="dxa"/>
          </w:tcPr>
          <w:p w14:paraId="010A147F" w14:textId="77777777" w:rsidR="00632A1F" w:rsidRPr="00EA74EA" w:rsidRDefault="00632A1F" w:rsidP="00C944CA">
            <w:r w:rsidRPr="00EA74EA">
              <w:t xml:space="preserve">alt p </w:t>
            </w:r>
          </w:p>
        </w:tc>
        <w:tc>
          <w:tcPr>
            <w:tcW w:w="6605" w:type="dxa"/>
          </w:tcPr>
          <w:p w14:paraId="7AC1071A" w14:textId="77777777" w:rsidR="00632A1F" w:rsidRPr="00EA74EA" w:rsidRDefault="00632A1F" w:rsidP="00C944CA">
            <w:r w:rsidRPr="00EA74EA">
              <w:t>Displays the last line you entered</w:t>
            </w:r>
          </w:p>
        </w:tc>
      </w:tr>
      <w:tr w:rsidR="00632A1F" w:rsidRPr="00EA74EA" w14:paraId="660CFCEF" w14:textId="77777777" w:rsidTr="00C95C0B">
        <w:tc>
          <w:tcPr>
            <w:tcW w:w="4077" w:type="dxa"/>
          </w:tcPr>
          <w:p w14:paraId="0EB890C1" w14:textId="77777777" w:rsidR="00632A1F" w:rsidRPr="00EA74EA" w:rsidRDefault="00632A1F" w:rsidP="00C944CA">
            <w:r w:rsidRPr="00EA74EA">
              <w:t xml:space="preserve">Commands in the file are not colour coded </w:t>
            </w:r>
          </w:p>
        </w:tc>
        <w:tc>
          <w:tcPr>
            <w:tcW w:w="6605" w:type="dxa"/>
          </w:tcPr>
          <w:p w14:paraId="5995E207" w14:textId="77777777" w:rsidR="00632A1F" w:rsidRPr="00EA74EA" w:rsidRDefault="00632A1F" w:rsidP="00C944CA">
            <w:r w:rsidRPr="00EA74EA">
              <w:t>Save as a .</w:t>
            </w:r>
            <w:proofErr w:type="spellStart"/>
            <w:r w:rsidRPr="00EA74EA">
              <w:t>py</w:t>
            </w:r>
            <w:proofErr w:type="spellEnd"/>
            <w:r w:rsidRPr="00EA74EA">
              <w:t xml:space="preserve"> file</w:t>
            </w:r>
          </w:p>
        </w:tc>
      </w:tr>
      <w:tr w:rsidR="00632A1F" w:rsidRPr="00EA74EA" w14:paraId="4DCA6430" w14:textId="77777777" w:rsidTr="00C95C0B">
        <w:tc>
          <w:tcPr>
            <w:tcW w:w="4077" w:type="dxa"/>
          </w:tcPr>
          <w:p w14:paraId="1B50473A" w14:textId="77777777" w:rsidR="00632A1F" w:rsidRPr="00EA74EA" w:rsidRDefault="00632A1F" w:rsidP="00EA74EA">
            <w:pPr>
              <w:spacing w:before="240" w:after="240" w:line="240" w:lineRule="auto"/>
              <w:rPr>
                <w:rFonts w:ascii="Tahoma" w:hAnsi="Tahoma"/>
                <w:sz w:val="24"/>
                <w:szCs w:val="24"/>
              </w:rPr>
            </w:pPr>
          </w:p>
        </w:tc>
        <w:tc>
          <w:tcPr>
            <w:tcW w:w="6605" w:type="dxa"/>
          </w:tcPr>
          <w:p w14:paraId="71C92CD9" w14:textId="77777777" w:rsidR="00632A1F" w:rsidRPr="00EA74EA" w:rsidRDefault="00632A1F" w:rsidP="00EA74EA">
            <w:pPr>
              <w:spacing w:before="240" w:after="240" w:line="240" w:lineRule="auto"/>
              <w:rPr>
                <w:rFonts w:ascii="Tahoma" w:hAnsi="Tahoma"/>
                <w:sz w:val="24"/>
                <w:szCs w:val="24"/>
              </w:rPr>
            </w:pPr>
          </w:p>
        </w:tc>
      </w:tr>
      <w:tr w:rsidR="00632A1F" w:rsidRPr="00EA74EA" w14:paraId="3D23FE7E" w14:textId="77777777" w:rsidTr="00C95C0B">
        <w:tc>
          <w:tcPr>
            <w:tcW w:w="4077" w:type="dxa"/>
          </w:tcPr>
          <w:p w14:paraId="687259E1" w14:textId="77777777" w:rsidR="00632A1F" w:rsidRPr="00EA74EA" w:rsidRDefault="00632A1F" w:rsidP="00EA74EA">
            <w:pPr>
              <w:spacing w:before="240" w:after="240" w:line="240" w:lineRule="auto"/>
              <w:rPr>
                <w:rFonts w:ascii="Tahoma" w:hAnsi="Tahoma"/>
                <w:sz w:val="24"/>
                <w:szCs w:val="24"/>
              </w:rPr>
            </w:pPr>
          </w:p>
        </w:tc>
        <w:tc>
          <w:tcPr>
            <w:tcW w:w="6605" w:type="dxa"/>
          </w:tcPr>
          <w:p w14:paraId="05EF01C8" w14:textId="77777777" w:rsidR="00632A1F" w:rsidRPr="00EA74EA" w:rsidRDefault="00632A1F" w:rsidP="00EA74EA">
            <w:pPr>
              <w:spacing w:before="240" w:after="240" w:line="240" w:lineRule="auto"/>
              <w:rPr>
                <w:rFonts w:ascii="Tahoma" w:hAnsi="Tahoma"/>
                <w:sz w:val="24"/>
                <w:szCs w:val="24"/>
              </w:rPr>
            </w:pPr>
          </w:p>
        </w:tc>
      </w:tr>
    </w:tbl>
    <w:p w14:paraId="28E70164" w14:textId="77777777" w:rsidR="00C944CA" w:rsidRDefault="00632A1F" w:rsidP="00C944CA">
      <w:pPr>
        <w:pStyle w:val="Heading1"/>
      </w:pPr>
      <w:r w:rsidRPr="00EA74EA">
        <w:rPr>
          <w:rFonts w:ascii="Tahoma" w:hAnsi="Tahoma"/>
          <w:sz w:val="24"/>
          <w:szCs w:val="24"/>
        </w:rPr>
        <w:br w:type="page"/>
      </w:r>
      <w:r w:rsidR="00C944CA">
        <w:lastRenderedPageBreak/>
        <w:t>Week 3</w:t>
      </w:r>
    </w:p>
    <w:p w14:paraId="412D1618" w14:textId="77777777" w:rsidR="00C944CA" w:rsidRPr="00EA74EA" w:rsidRDefault="000C1764" w:rsidP="00732322">
      <w:pPr>
        <w:pStyle w:val="Heading2"/>
      </w:pPr>
      <w:r>
        <w:t>Lesson</w:t>
      </w:r>
      <w:r w:rsidR="00C944CA">
        <w:t xml:space="preserve"> 2</w:t>
      </w:r>
      <w:r w:rsidR="00C944CA" w:rsidRPr="00EA74EA">
        <w:t xml:space="preserve"> activities</w:t>
      </w:r>
    </w:p>
    <w:p w14:paraId="79B57C78" w14:textId="77777777" w:rsidR="00632A1F" w:rsidRPr="0028551E" w:rsidRDefault="00632A1F" w:rsidP="00732322">
      <w:pPr>
        <w:pStyle w:val="Heading3"/>
      </w:pPr>
      <w:r w:rsidRPr="0028551E">
        <w:t xml:space="preserve">Activity </w:t>
      </w:r>
      <w:r w:rsidR="00C944CA">
        <w:t>3.2</w:t>
      </w:r>
      <w:r w:rsidRPr="0028551E">
        <w:t>.1</w:t>
      </w:r>
    </w:p>
    <w:p w14:paraId="4274FB0F" w14:textId="77777777" w:rsidR="00632A1F" w:rsidRPr="00C944CA" w:rsidRDefault="00632A1F" w:rsidP="00365D6F">
      <w:pPr>
        <w:pStyle w:val="Heading4"/>
      </w:pPr>
      <w:r w:rsidRPr="00C944CA">
        <w:t>Where does the name ‘Boolean’ come from?</w:t>
      </w:r>
    </w:p>
    <w:p w14:paraId="1CD044D8" w14:textId="77777777" w:rsidR="00CC3A67" w:rsidRDefault="00632A1F" w:rsidP="00C944CA">
      <w:r w:rsidRPr="00EA74EA">
        <w:t xml:space="preserve">Boolean variables are named after George Boole who invented the mathematics of digital logic. </w:t>
      </w:r>
    </w:p>
    <w:p w14:paraId="7CEDD680" w14:textId="77777777" w:rsidR="00F32817" w:rsidRDefault="00632A1F" w:rsidP="0061464B">
      <w:pPr>
        <w:numPr>
          <w:ilvl w:val="0"/>
          <w:numId w:val="52"/>
        </w:numPr>
      </w:pPr>
      <w:r w:rsidRPr="00EA74EA">
        <w:t>Find a picture of George Boole and insert it here.</w:t>
      </w:r>
    </w:p>
    <w:p w14:paraId="4B4AEA01" w14:textId="1D3039E5" w:rsidR="00CC3A67" w:rsidRDefault="005D34EE" w:rsidP="0061464B">
      <w:pPr>
        <w:numPr>
          <w:ilvl w:val="0"/>
          <w:numId w:val="52"/>
        </w:numPr>
      </w:pPr>
      <w:r>
        <w:rPr>
          <w:noProof/>
        </w:rPr>
        <w:drawing>
          <wp:inline distT="0" distB="0" distL="0" distR="0" wp14:anchorId="07ED1212" wp14:editId="398E250D">
            <wp:extent cx="1971040" cy="2316480"/>
            <wp:effectExtent l="0" t="0" r="0" b="0"/>
            <wp:docPr id="28" name="Picture 28" descr="1C52C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1C52C3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71040" cy="2316480"/>
                    </a:xfrm>
                    <a:prstGeom prst="rect">
                      <a:avLst/>
                    </a:prstGeom>
                    <a:noFill/>
                    <a:ln>
                      <a:noFill/>
                    </a:ln>
                  </pic:spPr>
                </pic:pic>
              </a:graphicData>
            </a:graphic>
          </wp:inline>
        </w:drawing>
      </w:r>
      <w:r w:rsidR="00632A1F" w:rsidRPr="00EA74EA">
        <w:t xml:space="preserve"> </w:t>
      </w:r>
    </w:p>
    <w:p w14:paraId="14000BCC" w14:textId="77777777" w:rsidR="00632A1F" w:rsidRPr="00EA74EA" w:rsidRDefault="00632A1F" w:rsidP="0061464B">
      <w:pPr>
        <w:numPr>
          <w:ilvl w:val="0"/>
          <w:numId w:val="52"/>
        </w:numPr>
      </w:pPr>
      <w:r w:rsidRPr="00EA74EA">
        <w:t>When was he born?</w:t>
      </w:r>
      <w:r w:rsidR="00F32817">
        <w:t xml:space="preserve"> </w:t>
      </w:r>
      <w:r w:rsidR="00F32817">
        <w:rPr>
          <w:rStyle w:val="lrzxr"/>
        </w:rPr>
        <w:t>November 2, 1815</w:t>
      </w:r>
    </w:p>
    <w:p w14:paraId="60D14602" w14:textId="77777777" w:rsidR="00632A1F" w:rsidRPr="0028551E" w:rsidRDefault="00C944CA" w:rsidP="00732322">
      <w:pPr>
        <w:pStyle w:val="Heading3"/>
      </w:pPr>
      <w:r>
        <w:t>Activity 3.2</w:t>
      </w:r>
      <w:r w:rsidR="00632A1F" w:rsidRPr="0028551E">
        <w:t>.2</w:t>
      </w:r>
    </w:p>
    <w:p w14:paraId="57779DB5" w14:textId="77777777" w:rsidR="00632A1F" w:rsidRPr="00732322" w:rsidRDefault="00632A1F" w:rsidP="00365D6F">
      <w:pPr>
        <w:pStyle w:val="Heading4"/>
      </w:pPr>
      <w:r w:rsidRPr="00732322">
        <w:t>Data types</w:t>
      </w:r>
    </w:p>
    <w:p w14:paraId="22EA0092" w14:textId="77777777" w:rsidR="00632A1F" w:rsidRPr="00EA74EA" w:rsidRDefault="00632A1F" w:rsidP="002B764B">
      <w:pPr>
        <w:numPr>
          <w:ilvl w:val="0"/>
          <w:numId w:val="13"/>
        </w:numPr>
      </w:pPr>
      <w:r w:rsidRPr="00EA74EA">
        <w:t xml:space="preserve">Use the </w:t>
      </w:r>
      <w:r w:rsidR="00CC3A67">
        <w:t>‘</w:t>
      </w:r>
      <w:r w:rsidRPr="00EA74EA">
        <w:t>type</w:t>
      </w:r>
      <w:r w:rsidR="00CC3A67">
        <w:t>’</w:t>
      </w:r>
      <w:r w:rsidRPr="00EA74EA">
        <w:t xml:space="preserve"> function to find out the data types for these values</w:t>
      </w:r>
      <w:r w:rsidR="000B6FEA">
        <w:t>:</w:t>
      </w:r>
    </w:p>
    <w:p w14:paraId="0624B663" w14:textId="77777777" w:rsidR="00632A1F" w:rsidRPr="00EA74EA" w:rsidRDefault="00632A1F" w:rsidP="00732322">
      <w:pPr>
        <w:pStyle w:val="ColorfulList-Accent11"/>
      </w:pPr>
      <w:r w:rsidRPr="00EA74EA">
        <w:t>&gt;&gt;&gt;type("Fred")</w:t>
      </w:r>
    </w:p>
    <w:p w14:paraId="4975A32B" w14:textId="77777777" w:rsidR="00632A1F" w:rsidRPr="00EA74EA" w:rsidRDefault="00632A1F" w:rsidP="00732322">
      <w:pPr>
        <w:pStyle w:val="ColorfulList-Accent11"/>
      </w:pPr>
      <w:r>
        <w:t>&gt;&gt;&gt;</w:t>
      </w:r>
      <w:r w:rsidRPr="00EA74EA">
        <w:t>type(198)</w:t>
      </w:r>
    </w:p>
    <w:p w14:paraId="41019318" w14:textId="77777777" w:rsidR="00632A1F" w:rsidRPr="00EA74EA" w:rsidRDefault="00632A1F" w:rsidP="00732322">
      <w:pPr>
        <w:pStyle w:val="ColorfulList-Accent11"/>
      </w:pPr>
      <w:r>
        <w:t>&gt;&gt;&gt;</w:t>
      </w:r>
      <w:r w:rsidRPr="00EA74EA">
        <w:t>type(88.9)</w:t>
      </w:r>
    </w:p>
    <w:p w14:paraId="7474DDD3" w14:textId="4EF04F8B" w:rsidR="00632A1F" w:rsidRPr="00EA74EA" w:rsidRDefault="005D34EE" w:rsidP="00732322">
      <w:pPr>
        <w:pStyle w:val="ColorfulList-Accent11"/>
      </w:pPr>
      <w:r>
        <w:rPr>
          <w:noProof/>
        </w:rPr>
        <w:drawing>
          <wp:anchor distT="0" distB="0" distL="114300" distR="114300" simplePos="0" relativeHeight="251668992" behindDoc="1" locked="0" layoutInCell="1" allowOverlap="1" wp14:anchorId="667C4271" wp14:editId="0F6FCBF6">
            <wp:simplePos x="0" y="0"/>
            <wp:positionH relativeFrom="column">
              <wp:posOffset>3907790</wp:posOffset>
            </wp:positionH>
            <wp:positionV relativeFrom="paragraph">
              <wp:posOffset>41910</wp:posOffset>
            </wp:positionV>
            <wp:extent cx="2417445" cy="1609725"/>
            <wp:effectExtent l="0" t="0" r="0" b="0"/>
            <wp:wrapNone/>
            <wp:docPr id="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17445" cy="1609725"/>
                    </a:xfrm>
                    <a:prstGeom prst="rect">
                      <a:avLst/>
                    </a:prstGeom>
                    <a:noFill/>
                    <a:ln>
                      <a:noFill/>
                    </a:ln>
                  </pic:spPr>
                </pic:pic>
              </a:graphicData>
            </a:graphic>
            <wp14:sizeRelH relativeFrom="page">
              <wp14:pctWidth>0</wp14:pctWidth>
            </wp14:sizeRelH>
            <wp14:sizeRelV relativeFrom="page">
              <wp14:pctHeight>0</wp14:pctHeight>
            </wp14:sizeRelV>
          </wp:anchor>
        </w:drawing>
      </w:r>
      <w:r w:rsidR="00632A1F" w:rsidRPr="00EA74EA">
        <w:t>&gt;&gt;&gt;type(True)</w:t>
      </w:r>
    </w:p>
    <w:p w14:paraId="426EED40" w14:textId="77777777" w:rsidR="00632A1F" w:rsidRDefault="00632A1F" w:rsidP="0061464B">
      <w:pPr>
        <w:pStyle w:val="ColorfulList-Accent11"/>
      </w:pPr>
      <w:r w:rsidRPr="00EA74EA">
        <w:t>&gt;&gt;&gt;type(False)</w:t>
      </w:r>
    </w:p>
    <w:p w14:paraId="349084FF" w14:textId="77777777" w:rsidR="00632A1F" w:rsidRPr="00EA74EA" w:rsidRDefault="00632A1F" w:rsidP="00C944CA">
      <w:pPr>
        <w:rPr>
          <w:i/>
          <w:iCs/>
        </w:rPr>
      </w:pPr>
      <w:r>
        <w:rPr>
          <w:i/>
          <w:iCs/>
        </w:rPr>
        <w:t xml:space="preserve">Hint: </w:t>
      </w:r>
      <w:r w:rsidRPr="00EA74EA">
        <w:rPr>
          <w:i/>
          <w:iCs/>
        </w:rPr>
        <w:t>Remember that True and False must start with a capital letter.</w:t>
      </w:r>
    </w:p>
    <w:p w14:paraId="274AEED3" w14:textId="77777777" w:rsidR="00632A1F" w:rsidRPr="0028551E" w:rsidRDefault="00632A1F" w:rsidP="00732322">
      <w:pPr>
        <w:pStyle w:val="Heading3"/>
      </w:pPr>
      <w:r>
        <w:rPr>
          <w:rFonts w:ascii="Tahoma" w:hAnsi="Tahoma"/>
          <w:sz w:val="24"/>
        </w:rPr>
        <w:br w:type="page"/>
      </w:r>
      <w:r w:rsidR="00C944CA">
        <w:lastRenderedPageBreak/>
        <w:t>Activity 3.2</w:t>
      </w:r>
      <w:r w:rsidRPr="0028551E">
        <w:t>.3</w:t>
      </w:r>
    </w:p>
    <w:p w14:paraId="00B8D35F" w14:textId="77777777" w:rsidR="00632A1F" w:rsidRPr="00EA74EA" w:rsidRDefault="00632A1F" w:rsidP="00C944CA">
      <w:r w:rsidRPr="00EA74EA">
        <w:t>The type function returns the data type of an expression.</w:t>
      </w:r>
    </w:p>
    <w:p w14:paraId="4D919843" w14:textId="77777777" w:rsidR="00632A1F" w:rsidRPr="00EA74EA" w:rsidRDefault="00632A1F" w:rsidP="0061464B">
      <w:pPr>
        <w:numPr>
          <w:ilvl w:val="0"/>
          <w:numId w:val="13"/>
        </w:numPr>
      </w:pPr>
      <w:r>
        <w:t xml:space="preserve">For each of these </w:t>
      </w:r>
      <w:r w:rsidRPr="00EA74EA">
        <w:t>expressions</w:t>
      </w:r>
      <w:r>
        <w:t xml:space="preserve">, first </w:t>
      </w:r>
      <w:r w:rsidRPr="00EA74EA">
        <w:t xml:space="preserve">predict the data type then use the type command to </w:t>
      </w:r>
      <w:r>
        <w:t>see if your prediction was corr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92"/>
        <w:gridCol w:w="1993"/>
        <w:gridCol w:w="1767"/>
        <w:gridCol w:w="4584"/>
      </w:tblGrid>
      <w:tr w:rsidR="00632A1F" w:rsidRPr="007D664B" w14:paraId="3C62E9A9" w14:textId="77777777" w:rsidTr="007D664B">
        <w:tc>
          <w:tcPr>
            <w:tcW w:w="1668" w:type="dxa"/>
          </w:tcPr>
          <w:p w14:paraId="658B1762" w14:textId="77777777" w:rsidR="00632A1F" w:rsidRPr="007D664B" w:rsidRDefault="00632A1F" w:rsidP="00C944CA">
            <w:pPr>
              <w:rPr>
                <w:b/>
              </w:rPr>
            </w:pPr>
            <w:r>
              <w:rPr>
                <w:b/>
              </w:rPr>
              <w:t>E</w:t>
            </w:r>
            <w:r w:rsidRPr="007D664B">
              <w:rPr>
                <w:b/>
              </w:rPr>
              <w:t>xpression</w:t>
            </w:r>
          </w:p>
        </w:tc>
        <w:tc>
          <w:tcPr>
            <w:tcW w:w="3118" w:type="dxa"/>
          </w:tcPr>
          <w:p w14:paraId="240CF620" w14:textId="77777777" w:rsidR="00632A1F" w:rsidRPr="007D664B" w:rsidRDefault="00632A1F" w:rsidP="00C944CA">
            <w:pPr>
              <w:rPr>
                <w:b/>
              </w:rPr>
            </w:pPr>
            <w:r w:rsidRPr="007D664B">
              <w:rPr>
                <w:b/>
              </w:rPr>
              <w:t>Predicted data type</w:t>
            </w:r>
          </w:p>
        </w:tc>
        <w:tc>
          <w:tcPr>
            <w:tcW w:w="2252" w:type="dxa"/>
          </w:tcPr>
          <w:p w14:paraId="204AF634" w14:textId="77777777" w:rsidR="00632A1F" w:rsidRPr="007D664B" w:rsidRDefault="00632A1F" w:rsidP="00C944CA">
            <w:pPr>
              <w:rPr>
                <w:b/>
              </w:rPr>
            </w:pPr>
            <w:r w:rsidRPr="007D664B">
              <w:rPr>
                <w:b/>
              </w:rPr>
              <w:t>Type command</w:t>
            </w:r>
          </w:p>
        </w:tc>
        <w:tc>
          <w:tcPr>
            <w:tcW w:w="2160" w:type="dxa"/>
          </w:tcPr>
          <w:p w14:paraId="76D3F4CA" w14:textId="77777777" w:rsidR="00632A1F" w:rsidRPr="007D664B" w:rsidRDefault="00632A1F" w:rsidP="00C944CA">
            <w:pPr>
              <w:rPr>
                <w:b/>
              </w:rPr>
            </w:pPr>
            <w:r w:rsidRPr="007D664B">
              <w:rPr>
                <w:b/>
              </w:rPr>
              <w:t>Result</w:t>
            </w:r>
          </w:p>
        </w:tc>
      </w:tr>
      <w:tr w:rsidR="00DA1BE0" w:rsidRPr="00EA74EA" w14:paraId="0AD29FC8" w14:textId="77777777" w:rsidTr="007D664B">
        <w:tc>
          <w:tcPr>
            <w:tcW w:w="1668" w:type="dxa"/>
          </w:tcPr>
          <w:p w14:paraId="39AAD109" w14:textId="77777777" w:rsidR="00DA1BE0" w:rsidRPr="00EA74EA" w:rsidRDefault="00DA1BE0" w:rsidP="00C944CA">
            <w:r w:rsidRPr="00EA74EA">
              <w:t>“hello world”</w:t>
            </w:r>
          </w:p>
        </w:tc>
        <w:tc>
          <w:tcPr>
            <w:tcW w:w="3118" w:type="dxa"/>
          </w:tcPr>
          <w:p w14:paraId="69221B89" w14:textId="77777777" w:rsidR="00DA1BE0" w:rsidRPr="00EA74EA" w:rsidRDefault="00DA1BE0" w:rsidP="00C944CA">
            <w:r>
              <w:t>String</w:t>
            </w:r>
          </w:p>
        </w:tc>
        <w:tc>
          <w:tcPr>
            <w:tcW w:w="2252" w:type="dxa"/>
          </w:tcPr>
          <w:p w14:paraId="5C874BBB" w14:textId="77777777" w:rsidR="00DA1BE0" w:rsidRPr="00EA74EA" w:rsidRDefault="00DA1BE0" w:rsidP="00C944CA">
            <w:pPr>
              <w:rPr>
                <w:u w:val="single"/>
              </w:rPr>
            </w:pPr>
            <w:r w:rsidRPr="00EA74EA">
              <w:t>type("hello world")</w:t>
            </w:r>
          </w:p>
        </w:tc>
        <w:tc>
          <w:tcPr>
            <w:tcW w:w="2160" w:type="dxa"/>
            <w:vMerge w:val="restart"/>
          </w:tcPr>
          <w:p w14:paraId="4D713387" w14:textId="7F0D71DB" w:rsidR="00DA1BE0" w:rsidRPr="00EA74EA" w:rsidRDefault="005D34EE" w:rsidP="00C944CA">
            <w:pPr>
              <w:rPr>
                <w:b/>
                <w:u w:val="single"/>
              </w:rPr>
            </w:pPr>
            <w:r w:rsidRPr="00F91568">
              <w:rPr>
                <w:noProof/>
              </w:rPr>
              <w:drawing>
                <wp:inline distT="0" distB="0" distL="0" distR="0" wp14:anchorId="2CDAFD6E" wp14:editId="6C25BE96">
                  <wp:extent cx="2773680" cy="2961640"/>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3680" cy="2961640"/>
                          </a:xfrm>
                          <a:prstGeom prst="rect">
                            <a:avLst/>
                          </a:prstGeom>
                          <a:noFill/>
                          <a:ln>
                            <a:noFill/>
                          </a:ln>
                        </pic:spPr>
                      </pic:pic>
                    </a:graphicData>
                  </a:graphic>
                </wp:inline>
              </w:drawing>
            </w:r>
          </w:p>
        </w:tc>
      </w:tr>
      <w:tr w:rsidR="00DA1BE0" w:rsidRPr="00EA74EA" w14:paraId="1731D45E" w14:textId="77777777" w:rsidTr="007D664B">
        <w:tc>
          <w:tcPr>
            <w:tcW w:w="1668" w:type="dxa"/>
          </w:tcPr>
          <w:p w14:paraId="4D48780C" w14:textId="77777777" w:rsidR="00DA1BE0" w:rsidRPr="00EA74EA" w:rsidRDefault="00DA1BE0" w:rsidP="00C944CA">
            <w:r w:rsidRPr="00EA74EA">
              <w:t>False</w:t>
            </w:r>
          </w:p>
        </w:tc>
        <w:tc>
          <w:tcPr>
            <w:tcW w:w="3118" w:type="dxa"/>
          </w:tcPr>
          <w:p w14:paraId="70324DA2" w14:textId="77777777" w:rsidR="00DA1BE0" w:rsidRPr="00EA74EA" w:rsidRDefault="00DA1BE0" w:rsidP="00C944CA">
            <w:pPr>
              <w:rPr>
                <w:b/>
                <w:u w:val="single"/>
              </w:rPr>
            </w:pPr>
            <w:r>
              <w:rPr>
                <w:b/>
                <w:u w:val="single"/>
              </w:rPr>
              <w:t>Bool</w:t>
            </w:r>
          </w:p>
        </w:tc>
        <w:tc>
          <w:tcPr>
            <w:tcW w:w="2252" w:type="dxa"/>
          </w:tcPr>
          <w:p w14:paraId="54D9218F" w14:textId="77777777" w:rsidR="00DA1BE0" w:rsidRPr="00EA74EA" w:rsidRDefault="00DA1BE0" w:rsidP="00C944CA">
            <w:r w:rsidRPr="00EA74EA">
              <w:t>type(False)</w:t>
            </w:r>
          </w:p>
        </w:tc>
        <w:tc>
          <w:tcPr>
            <w:tcW w:w="2160" w:type="dxa"/>
            <w:vMerge/>
          </w:tcPr>
          <w:p w14:paraId="28E93F65" w14:textId="77777777" w:rsidR="00DA1BE0" w:rsidRPr="00EA74EA" w:rsidRDefault="00DA1BE0" w:rsidP="00C944CA">
            <w:pPr>
              <w:rPr>
                <w:b/>
                <w:u w:val="single"/>
              </w:rPr>
            </w:pPr>
          </w:p>
        </w:tc>
      </w:tr>
      <w:tr w:rsidR="00DA1BE0" w:rsidRPr="00EA74EA" w14:paraId="499AD500" w14:textId="77777777" w:rsidTr="007D664B">
        <w:tc>
          <w:tcPr>
            <w:tcW w:w="1668" w:type="dxa"/>
          </w:tcPr>
          <w:p w14:paraId="6DACE958" w14:textId="77777777" w:rsidR="00DA1BE0" w:rsidRPr="00EA74EA" w:rsidRDefault="00DA1BE0" w:rsidP="00C944CA">
            <w:r w:rsidRPr="00EA74EA">
              <w:t>15</w:t>
            </w:r>
          </w:p>
        </w:tc>
        <w:tc>
          <w:tcPr>
            <w:tcW w:w="3118" w:type="dxa"/>
          </w:tcPr>
          <w:p w14:paraId="1D80D4F3" w14:textId="77777777" w:rsidR="00DA1BE0" w:rsidRPr="00EA74EA" w:rsidRDefault="00DA1BE0" w:rsidP="00C944CA">
            <w:pPr>
              <w:rPr>
                <w:b/>
                <w:u w:val="single"/>
              </w:rPr>
            </w:pPr>
            <w:r>
              <w:rPr>
                <w:b/>
                <w:u w:val="single"/>
              </w:rPr>
              <w:t>Integer</w:t>
            </w:r>
          </w:p>
        </w:tc>
        <w:tc>
          <w:tcPr>
            <w:tcW w:w="2252" w:type="dxa"/>
          </w:tcPr>
          <w:p w14:paraId="72762B0B" w14:textId="77777777" w:rsidR="00DA1BE0" w:rsidRPr="00EA74EA" w:rsidRDefault="00DA1BE0" w:rsidP="00C944CA">
            <w:r w:rsidRPr="00EA74EA">
              <w:t>type(15)</w:t>
            </w:r>
          </w:p>
        </w:tc>
        <w:tc>
          <w:tcPr>
            <w:tcW w:w="2160" w:type="dxa"/>
            <w:vMerge/>
          </w:tcPr>
          <w:p w14:paraId="3A5E2AC0" w14:textId="77777777" w:rsidR="00DA1BE0" w:rsidRPr="00EA74EA" w:rsidRDefault="00DA1BE0" w:rsidP="00C944CA">
            <w:pPr>
              <w:rPr>
                <w:b/>
                <w:u w:val="single"/>
              </w:rPr>
            </w:pPr>
          </w:p>
        </w:tc>
      </w:tr>
      <w:tr w:rsidR="00DA1BE0" w:rsidRPr="00EA74EA" w14:paraId="67EFC983" w14:textId="77777777" w:rsidTr="007D664B">
        <w:tc>
          <w:tcPr>
            <w:tcW w:w="1668" w:type="dxa"/>
          </w:tcPr>
          <w:p w14:paraId="53EA4541" w14:textId="77777777" w:rsidR="00DA1BE0" w:rsidRPr="00EA74EA" w:rsidRDefault="00DA1BE0" w:rsidP="00C944CA">
            <w:r w:rsidRPr="00EA74EA">
              <w:t>35.6</w:t>
            </w:r>
          </w:p>
        </w:tc>
        <w:tc>
          <w:tcPr>
            <w:tcW w:w="3118" w:type="dxa"/>
          </w:tcPr>
          <w:p w14:paraId="5D6FA9CD" w14:textId="77777777" w:rsidR="00DA1BE0" w:rsidRPr="00EA74EA" w:rsidRDefault="00DA1BE0" w:rsidP="00C944CA">
            <w:pPr>
              <w:rPr>
                <w:b/>
                <w:u w:val="single"/>
              </w:rPr>
            </w:pPr>
            <w:r>
              <w:rPr>
                <w:b/>
                <w:u w:val="single"/>
              </w:rPr>
              <w:t>Float</w:t>
            </w:r>
          </w:p>
        </w:tc>
        <w:tc>
          <w:tcPr>
            <w:tcW w:w="2252" w:type="dxa"/>
          </w:tcPr>
          <w:p w14:paraId="1FD1F97D" w14:textId="77777777" w:rsidR="00DA1BE0" w:rsidRPr="00EA74EA" w:rsidRDefault="00DA1BE0" w:rsidP="00C944CA">
            <w:r w:rsidRPr="00EA74EA">
              <w:t>type(35.6)</w:t>
            </w:r>
          </w:p>
        </w:tc>
        <w:tc>
          <w:tcPr>
            <w:tcW w:w="2160" w:type="dxa"/>
            <w:vMerge/>
          </w:tcPr>
          <w:p w14:paraId="555CE5FC" w14:textId="77777777" w:rsidR="00DA1BE0" w:rsidRPr="00EA74EA" w:rsidRDefault="00DA1BE0" w:rsidP="00C944CA">
            <w:pPr>
              <w:rPr>
                <w:b/>
                <w:u w:val="single"/>
              </w:rPr>
            </w:pPr>
          </w:p>
        </w:tc>
      </w:tr>
      <w:tr w:rsidR="00DA1BE0" w:rsidRPr="00EA74EA" w14:paraId="3A41BDBD" w14:textId="77777777" w:rsidTr="007D664B">
        <w:tc>
          <w:tcPr>
            <w:tcW w:w="1668" w:type="dxa"/>
          </w:tcPr>
          <w:p w14:paraId="7512A60A" w14:textId="77777777" w:rsidR="00DA1BE0" w:rsidRPr="00EA74EA" w:rsidRDefault="00DA1BE0" w:rsidP="00C944CA">
            <w:r w:rsidRPr="00EA74EA">
              <w:t>-999</w:t>
            </w:r>
          </w:p>
        </w:tc>
        <w:tc>
          <w:tcPr>
            <w:tcW w:w="3118" w:type="dxa"/>
          </w:tcPr>
          <w:p w14:paraId="6778CCB6" w14:textId="77777777" w:rsidR="00DA1BE0" w:rsidRPr="00EA74EA" w:rsidRDefault="00DA1BE0" w:rsidP="00C944CA">
            <w:pPr>
              <w:rPr>
                <w:b/>
                <w:u w:val="single"/>
              </w:rPr>
            </w:pPr>
            <w:r>
              <w:rPr>
                <w:b/>
                <w:u w:val="single"/>
              </w:rPr>
              <w:t>Integer</w:t>
            </w:r>
          </w:p>
        </w:tc>
        <w:tc>
          <w:tcPr>
            <w:tcW w:w="2252" w:type="dxa"/>
          </w:tcPr>
          <w:p w14:paraId="20523E5B" w14:textId="77777777" w:rsidR="00DA1BE0" w:rsidRPr="00EA74EA" w:rsidRDefault="00DA1BE0" w:rsidP="00C944CA">
            <w:r w:rsidRPr="00EA74EA">
              <w:t>type(-999)</w:t>
            </w:r>
          </w:p>
        </w:tc>
        <w:tc>
          <w:tcPr>
            <w:tcW w:w="2160" w:type="dxa"/>
            <w:vMerge/>
          </w:tcPr>
          <w:p w14:paraId="0E2EF38A" w14:textId="77777777" w:rsidR="00DA1BE0" w:rsidRPr="00EA74EA" w:rsidRDefault="00DA1BE0" w:rsidP="00C944CA">
            <w:pPr>
              <w:rPr>
                <w:b/>
                <w:u w:val="single"/>
              </w:rPr>
            </w:pPr>
          </w:p>
        </w:tc>
      </w:tr>
      <w:tr w:rsidR="00DA1BE0" w:rsidRPr="00EA74EA" w14:paraId="7AA5510A" w14:textId="77777777" w:rsidTr="007D664B">
        <w:tc>
          <w:tcPr>
            <w:tcW w:w="1668" w:type="dxa"/>
          </w:tcPr>
          <w:p w14:paraId="0718D5E1" w14:textId="77777777" w:rsidR="00DA1BE0" w:rsidRPr="00EA74EA" w:rsidRDefault="00DA1BE0" w:rsidP="00C944CA">
            <w:r w:rsidRPr="00EA74EA">
              <w:t>“15”</w:t>
            </w:r>
          </w:p>
        </w:tc>
        <w:tc>
          <w:tcPr>
            <w:tcW w:w="3118" w:type="dxa"/>
          </w:tcPr>
          <w:p w14:paraId="5ED1C086" w14:textId="77777777" w:rsidR="00DA1BE0" w:rsidRPr="00EA74EA" w:rsidRDefault="00DA1BE0" w:rsidP="00C944CA">
            <w:pPr>
              <w:rPr>
                <w:b/>
                <w:u w:val="single"/>
              </w:rPr>
            </w:pPr>
            <w:r>
              <w:rPr>
                <w:b/>
                <w:u w:val="single"/>
              </w:rPr>
              <w:t>String</w:t>
            </w:r>
          </w:p>
        </w:tc>
        <w:tc>
          <w:tcPr>
            <w:tcW w:w="2252" w:type="dxa"/>
          </w:tcPr>
          <w:p w14:paraId="2FD3BFD4" w14:textId="77777777" w:rsidR="00DA1BE0" w:rsidRPr="00EA74EA" w:rsidRDefault="00DA1BE0" w:rsidP="00C944CA">
            <w:r w:rsidRPr="00EA74EA">
              <w:t>type(“15”)</w:t>
            </w:r>
          </w:p>
        </w:tc>
        <w:tc>
          <w:tcPr>
            <w:tcW w:w="2160" w:type="dxa"/>
            <w:vMerge/>
          </w:tcPr>
          <w:p w14:paraId="6972F81D" w14:textId="77777777" w:rsidR="00DA1BE0" w:rsidRPr="00EA74EA" w:rsidRDefault="00DA1BE0" w:rsidP="00C944CA">
            <w:pPr>
              <w:rPr>
                <w:b/>
                <w:u w:val="single"/>
              </w:rPr>
            </w:pPr>
          </w:p>
        </w:tc>
      </w:tr>
      <w:tr w:rsidR="00DA1BE0" w:rsidRPr="00EA74EA" w14:paraId="6719E2C1" w14:textId="77777777" w:rsidTr="007D664B">
        <w:tc>
          <w:tcPr>
            <w:tcW w:w="1668" w:type="dxa"/>
          </w:tcPr>
          <w:p w14:paraId="3322EB0A" w14:textId="77777777" w:rsidR="00DA1BE0" w:rsidRPr="00EA74EA" w:rsidRDefault="00DA1BE0" w:rsidP="00C944CA">
            <w:r w:rsidRPr="00EA74EA">
              <w:t>“False”</w:t>
            </w:r>
          </w:p>
        </w:tc>
        <w:tc>
          <w:tcPr>
            <w:tcW w:w="3118" w:type="dxa"/>
          </w:tcPr>
          <w:p w14:paraId="5D9FA297" w14:textId="77777777" w:rsidR="00DA1BE0" w:rsidRPr="00EA74EA" w:rsidRDefault="00DA1BE0" w:rsidP="00C944CA">
            <w:pPr>
              <w:rPr>
                <w:b/>
                <w:u w:val="single"/>
              </w:rPr>
            </w:pPr>
            <w:r>
              <w:rPr>
                <w:b/>
                <w:u w:val="single"/>
              </w:rPr>
              <w:t>String</w:t>
            </w:r>
          </w:p>
        </w:tc>
        <w:tc>
          <w:tcPr>
            <w:tcW w:w="2252" w:type="dxa"/>
          </w:tcPr>
          <w:p w14:paraId="502D7164" w14:textId="77777777" w:rsidR="00DA1BE0" w:rsidRPr="00EA74EA" w:rsidRDefault="00DA1BE0" w:rsidP="00C944CA">
            <w:r w:rsidRPr="00EA74EA">
              <w:t>type(“False”)</w:t>
            </w:r>
          </w:p>
        </w:tc>
        <w:tc>
          <w:tcPr>
            <w:tcW w:w="2160" w:type="dxa"/>
            <w:vMerge/>
          </w:tcPr>
          <w:p w14:paraId="7A63F0CD" w14:textId="77777777" w:rsidR="00DA1BE0" w:rsidRPr="00EA74EA" w:rsidRDefault="00DA1BE0" w:rsidP="00C944CA">
            <w:pPr>
              <w:rPr>
                <w:b/>
                <w:u w:val="single"/>
              </w:rPr>
            </w:pPr>
          </w:p>
        </w:tc>
      </w:tr>
      <w:tr w:rsidR="00DA1BE0" w:rsidRPr="00EA74EA" w14:paraId="123EC38F" w14:textId="77777777" w:rsidTr="007D664B">
        <w:tc>
          <w:tcPr>
            <w:tcW w:w="1668" w:type="dxa"/>
          </w:tcPr>
          <w:p w14:paraId="671CF0BC" w14:textId="77777777" w:rsidR="00DA1BE0" w:rsidRPr="00EA74EA" w:rsidRDefault="00DA1BE0" w:rsidP="00C944CA">
            <w:r w:rsidRPr="00EA74EA">
              <w:t>True</w:t>
            </w:r>
          </w:p>
        </w:tc>
        <w:tc>
          <w:tcPr>
            <w:tcW w:w="3118" w:type="dxa"/>
          </w:tcPr>
          <w:p w14:paraId="5C4C4858" w14:textId="77777777" w:rsidR="00DA1BE0" w:rsidRPr="00EA74EA" w:rsidRDefault="00DA1BE0" w:rsidP="00C944CA">
            <w:pPr>
              <w:rPr>
                <w:b/>
                <w:u w:val="single"/>
              </w:rPr>
            </w:pPr>
            <w:r>
              <w:rPr>
                <w:b/>
                <w:u w:val="single"/>
              </w:rPr>
              <w:t>Bool</w:t>
            </w:r>
          </w:p>
        </w:tc>
        <w:tc>
          <w:tcPr>
            <w:tcW w:w="2252" w:type="dxa"/>
          </w:tcPr>
          <w:p w14:paraId="75802EF5" w14:textId="77777777" w:rsidR="00DA1BE0" w:rsidRPr="00EA74EA" w:rsidRDefault="00DA1BE0" w:rsidP="00C944CA">
            <w:r w:rsidRPr="00EA74EA">
              <w:t>type(True)</w:t>
            </w:r>
          </w:p>
        </w:tc>
        <w:tc>
          <w:tcPr>
            <w:tcW w:w="2160" w:type="dxa"/>
            <w:vMerge/>
          </w:tcPr>
          <w:p w14:paraId="519668C9" w14:textId="77777777" w:rsidR="00DA1BE0" w:rsidRPr="00EA74EA" w:rsidRDefault="00DA1BE0" w:rsidP="00C944CA">
            <w:pPr>
              <w:rPr>
                <w:b/>
                <w:u w:val="single"/>
              </w:rPr>
            </w:pPr>
          </w:p>
        </w:tc>
      </w:tr>
      <w:tr w:rsidR="00DA1BE0" w:rsidRPr="00EA74EA" w14:paraId="76FF7961" w14:textId="77777777" w:rsidTr="007D664B">
        <w:tc>
          <w:tcPr>
            <w:tcW w:w="1668" w:type="dxa"/>
          </w:tcPr>
          <w:p w14:paraId="0CE104F1" w14:textId="77777777" w:rsidR="00DA1BE0" w:rsidRPr="00EA74EA" w:rsidRDefault="00DA1BE0" w:rsidP="00C944CA">
            <w:r w:rsidRPr="00EA74EA">
              <w:t>0.001</w:t>
            </w:r>
          </w:p>
        </w:tc>
        <w:tc>
          <w:tcPr>
            <w:tcW w:w="3118" w:type="dxa"/>
          </w:tcPr>
          <w:p w14:paraId="2F8749AC" w14:textId="77777777" w:rsidR="00DA1BE0" w:rsidRPr="00EA74EA" w:rsidRDefault="00DA1BE0" w:rsidP="00C944CA">
            <w:pPr>
              <w:rPr>
                <w:b/>
                <w:u w:val="single"/>
              </w:rPr>
            </w:pPr>
            <w:r>
              <w:rPr>
                <w:b/>
                <w:u w:val="single"/>
              </w:rPr>
              <w:t>Float</w:t>
            </w:r>
          </w:p>
        </w:tc>
        <w:tc>
          <w:tcPr>
            <w:tcW w:w="2252" w:type="dxa"/>
          </w:tcPr>
          <w:p w14:paraId="74222732" w14:textId="77777777" w:rsidR="00DA1BE0" w:rsidRPr="00EA74EA" w:rsidRDefault="00DA1BE0" w:rsidP="00C944CA">
            <w:r w:rsidRPr="00EA74EA">
              <w:t>type(0.001)</w:t>
            </w:r>
          </w:p>
        </w:tc>
        <w:tc>
          <w:tcPr>
            <w:tcW w:w="2160" w:type="dxa"/>
            <w:vMerge/>
          </w:tcPr>
          <w:p w14:paraId="5D468F97" w14:textId="77777777" w:rsidR="00DA1BE0" w:rsidRPr="00EA74EA" w:rsidRDefault="00DA1BE0" w:rsidP="00C944CA">
            <w:pPr>
              <w:rPr>
                <w:b/>
                <w:u w:val="single"/>
              </w:rPr>
            </w:pPr>
          </w:p>
        </w:tc>
      </w:tr>
    </w:tbl>
    <w:p w14:paraId="41E08329" w14:textId="77777777" w:rsidR="00632A1F" w:rsidRDefault="00632A1F" w:rsidP="00F85A8D">
      <w:pPr>
        <w:spacing w:before="360" w:after="240" w:line="240" w:lineRule="auto"/>
        <w:rPr>
          <w:rFonts w:ascii="Tahoma" w:hAnsi="Tahoma"/>
          <w:b/>
          <w:sz w:val="24"/>
          <w:szCs w:val="24"/>
          <w:u w:val="single"/>
        </w:rPr>
      </w:pPr>
    </w:p>
    <w:p w14:paraId="5D149EB9" w14:textId="77777777" w:rsidR="00632A1F" w:rsidRPr="0028551E" w:rsidRDefault="00632A1F" w:rsidP="00732322">
      <w:pPr>
        <w:pStyle w:val="Heading3"/>
      </w:pPr>
      <w:r>
        <w:rPr>
          <w:rFonts w:ascii="Tahoma" w:hAnsi="Tahoma"/>
          <w:sz w:val="24"/>
        </w:rPr>
        <w:br w:type="page"/>
      </w:r>
      <w:r w:rsidR="00C944CA">
        <w:lastRenderedPageBreak/>
        <w:t>Activity 3.2</w:t>
      </w:r>
      <w:r w:rsidRPr="0028551E">
        <w:t>.4</w:t>
      </w:r>
    </w:p>
    <w:p w14:paraId="7B1A0F72" w14:textId="77777777" w:rsidR="00632A1F" w:rsidRPr="00EA74EA" w:rsidRDefault="00632A1F" w:rsidP="00C944CA">
      <w:r w:rsidRPr="00EA74EA">
        <w:t>The interactive shell is a useful place to explore variables.</w:t>
      </w:r>
    </w:p>
    <w:p w14:paraId="31CF8C5D" w14:textId="77777777" w:rsidR="00632A1F" w:rsidRPr="00EA74EA" w:rsidRDefault="00632A1F" w:rsidP="002B764B">
      <w:pPr>
        <w:numPr>
          <w:ilvl w:val="0"/>
          <w:numId w:val="5"/>
        </w:numPr>
        <w:rPr>
          <w:b/>
          <w:u w:val="single"/>
        </w:rPr>
      </w:pPr>
      <w:r>
        <w:t>Copy and run this</w:t>
      </w:r>
      <w:r w:rsidRPr="00EA74EA">
        <w:t xml:space="preserve"> code in the interactive shell</w:t>
      </w:r>
      <w:r w:rsidR="000B6FEA">
        <w:t>:</w:t>
      </w:r>
    </w:p>
    <w:p w14:paraId="0248A0AF" w14:textId="77777777" w:rsidR="00632A1F" w:rsidRPr="00EA74EA" w:rsidRDefault="00632A1F" w:rsidP="00732322">
      <w:pPr>
        <w:pStyle w:val="ColorfulList-Accent11"/>
      </w:pPr>
      <w:proofErr w:type="spellStart"/>
      <w:r w:rsidRPr="00EA74EA">
        <w:t>myName</w:t>
      </w:r>
      <w:proofErr w:type="spellEnd"/>
      <w:r w:rsidRPr="00EA74EA">
        <w:t>="Fred Smith"</w:t>
      </w:r>
    </w:p>
    <w:p w14:paraId="37490555" w14:textId="77777777" w:rsidR="00632A1F" w:rsidRPr="00EA74EA" w:rsidRDefault="00632A1F" w:rsidP="00732322">
      <w:pPr>
        <w:pStyle w:val="ColorfulList-Accent11"/>
      </w:pPr>
      <w:proofErr w:type="spellStart"/>
      <w:r w:rsidRPr="00EA74EA">
        <w:t>myAge</w:t>
      </w:r>
      <w:proofErr w:type="spellEnd"/>
      <w:r w:rsidRPr="00EA74EA">
        <w:t>=14</w:t>
      </w:r>
    </w:p>
    <w:p w14:paraId="075E6AB9" w14:textId="77777777" w:rsidR="00CC3A67" w:rsidRPr="00EA74EA" w:rsidRDefault="00632A1F" w:rsidP="00732322">
      <w:pPr>
        <w:pStyle w:val="ColorfulList-Accent11"/>
      </w:pPr>
      <w:r w:rsidRPr="00EA74EA">
        <w:t>print(</w:t>
      </w:r>
      <w:proofErr w:type="spellStart"/>
      <w:r w:rsidRPr="00EA74EA">
        <w:t>myName,myAge</w:t>
      </w:r>
      <w:proofErr w:type="spellEnd"/>
      <w:r w:rsidRPr="00EA74EA">
        <w:t>)</w:t>
      </w:r>
    </w:p>
    <w:p w14:paraId="4C30E158" w14:textId="77777777" w:rsidR="00632A1F" w:rsidRDefault="00632A1F" w:rsidP="0061464B">
      <w:pPr>
        <w:pStyle w:val="ColorfulList-Accent11"/>
      </w:pPr>
    </w:p>
    <w:p w14:paraId="0A41D845" w14:textId="77777777" w:rsidR="00632A1F" w:rsidRPr="00EA74EA" w:rsidRDefault="00632A1F" w:rsidP="002B764B">
      <w:pPr>
        <w:numPr>
          <w:ilvl w:val="0"/>
          <w:numId w:val="5"/>
        </w:numPr>
      </w:pPr>
      <w:r w:rsidRPr="00EA74EA">
        <w:t xml:space="preserve">Create a variable called </w:t>
      </w:r>
      <w:proofErr w:type="spellStart"/>
      <w:r w:rsidRPr="00EA74EA">
        <w:t>myName</w:t>
      </w:r>
      <w:proofErr w:type="spellEnd"/>
      <w:r w:rsidRPr="00EA74EA">
        <w:t xml:space="preserve"> and assign it to your name.</w:t>
      </w:r>
    </w:p>
    <w:p w14:paraId="1B1286BE" w14:textId="77777777" w:rsidR="00632A1F" w:rsidRPr="00EA74EA" w:rsidRDefault="00632A1F" w:rsidP="002B764B">
      <w:pPr>
        <w:numPr>
          <w:ilvl w:val="0"/>
          <w:numId w:val="5"/>
        </w:numPr>
      </w:pPr>
      <w:r w:rsidRPr="00EA74EA">
        <w:t xml:space="preserve">Create a variable called </w:t>
      </w:r>
      <w:proofErr w:type="spellStart"/>
      <w:r w:rsidRPr="00EA74EA">
        <w:t>myAge</w:t>
      </w:r>
      <w:proofErr w:type="spellEnd"/>
      <w:r w:rsidRPr="00EA74EA">
        <w:t xml:space="preserve"> and assign it to your age</w:t>
      </w:r>
    </w:p>
    <w:p w14:paraId="30C7D8ED" w14:textId="77777777" w:rsidR="00632A1F" w:rsidRPr="00EA74EA" w:rsidRDefault="00632A1F" w:rsidP="002B764B">
      <w:pPr>
        <w:numPr>
          <w:ilvl w:val="0"/>
          <w:numId w:val="5"/>
        </w:numPr>
      </w:pPr>
      <w:r w:rsidRPr="00EA74EA">
        <w:t xml:space="preserve">Create a variable called </w:t>
      </w:r>
      <w:proofErr w:type="spellStart"/>
      <w:r w:rsidRPr="00EA74EA">
        <w:t>myEyes</w:t>
      </w:r>
      <w:proofErr w:type="spellEnd"/>
      <w:r w:rsidRPr="00EA74EA">
        <w:t xml:space="preserve"> and assign it to your eye colour.</w:t>
      </w:r>
    </w:p>
    <w:p w14:paraId="7DD9D4E2" w14:textId="77777777" w:rsidR="00632A1F" w:rsidRPr="00EA74EA" w:rsidRDefault="00632A1F" w:rsidP="002B764B">
      <w:pPr>
        <w:numPr>
          <w:ilvl w:val="0"/>
          <w:numId w:val="5"/>
        </w:numPr>
      </w:pPr>
      <w:r w:rsidRPr="00EA74EA">
        <w:t xml:space="preserve">Create a variable called </w:t>
      </w:r>
      <w:proofErr w:type="spellStart"/>
      <w:r w:rsidRPr="00EA74EA">
        <w:t>myHeight</w:t>
      </w:r>
      <w:proofErr w:type="spellEnd"/>
      <w:r w:rsidRPr="00EA74EA">
        <w:t xml:space="preserve"> and assign it to your height.</w:t>
      </w:r>
    </w:p>
    <w:p w14:paraId="28C8EBAC" w14:textId="77777777" w:rsidR="00632A1F" w:rsidRPr="00EA74EA" w:rsidRDefault="00632A1F" w:rsidP="002B764B">
      <w:pPr>
        <w:numPr>
          <w:ilvl w:val="0"/>
          <w:numId w:val="5"/>
        </w:numPr>
      </w:pPr>
      <w:r w:rsidRPr="00EA74EA">
        <w:t>Write the commands to display on the screen your name, age, eye colour and height.</w:t>
      </w:r>
    </w:p>
    <w:p w14:paraId="3F05EBD8" w14:textId="77777777" w:rsidR="00632A1F" w:rsidRPr="00EA74EA" w:rsidRDefault="00632A1F" w:rsidP="00C944CA">
      <w:pPr>
        <w:rPr>
          <w:i/>
          <w:iCs/>
        </w:rPr>
      </w:pPr>
      <w:r>
        <w:rPr>
          <w:i/>
          <w:iCs/>
        </w:rPr>
        <w:t>Hint: Remember that a single ‘=’</w:t>
      </w:r>
      <w:r w:rsidRPr="00EA74EA">
        <w:rPr>
          <w:i/>
          <w:iCs/>
        </w:rPr>
        <w:t xml:space="preserve"> is used to assign a value to a variable.  </w:t>
      </w:r>
    </w:p>
    <w:p w14:paraId="61358672" w14:textId="603F6B9D" w:rsidR="00632A1F" w:rsidRPr="0028551E" w:rsidRDefault="005D34EE" w:rsidP="003907AC">
      <w:pPr>
        <w:pStyle w:val="Heading3"/>
      </w:pPr>
      <w:r w:rsidRPr="00F91568">
        <w:rPr>
          <w:noProof/>
        </w:rPr>
        <w:drawing>
          <wp:inline distT="0" distB="0" distL="0" distR="0" wp14:anchorId="683923F9" wp14:editId="65C8B7C8">
            <wp:extent cx="6187440" cy="290068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87440" cy="2900680"/>
                    </a:xfrm>
                    <a:prstGeom prst="rect">
                      <a:avLst/>
                    </a:prstGeom>
                    <a:noFill/>
                    <a:ln>
                      <a:noFill/>
                    </a:ln>
                  </pic:spPr>
                </pic:pic>
              </a:graphicData>
            </a:graphic>
          </wp:inline>
        </w:drawing>
      </w:r>
      <w:r w:rsidR="00632A1F">
        <w:rPr>
          <w:rFonts w:ascii="Tahoma" w:hAnsi="Tahoma"/>
          <w:sz w:val="24"/>
        </w:rPr>
        <w:br w:type="page"/>
      </w:r>
      <w:r w:rsidR="00C944CA">
        <w:lastRenderedPageBreak/>
        <w:t>Activity 3.2</w:t>
      </w:r>
      <w:r w:rsidR="00632A1F" w:rsidRPr="0028551E">
        <w:t>.5</w:t>
      </w:r>
    </w:p>
    <w:p w14:paraId="5D73C078" w14:textId="77777777" w:rsidR="00632A1F" w:rsidRPr="00C944CA" w:rsidRDefault="00632A1F" w:rsidP="00365D6F">
      <w:pPr>
        <w:pStyle w:val="Heading4"/>
      </w:pPr>
      <w:r w:rsidRPr="00C944CA">
        <w:t>Variable names</w:t>
      </w:r>
    </w:p>
    <w:p w14:paraId="3CAB9B81" w14:textId="77777777" w:rsidR="00632A1F" w:rsidRPr="00EA74EA" w:rsidRDefault="00632A1F" w:rsidP="00C944CA">
      <w:r w:rsidRPr="00EA74EA">
        <w:t xml:space="preserve">A programmer is trying to decide </w:t>
      </w:r>
      <w:r>
        <w:t>on</w:t>
      </w:r>
      <w:r w:rsidRPr="00EA74EA">
        <w:t xml:space="preserve"> a valid name for a variable </w:t>
      </w:r>
      <w:r>
        <w:t>that</w:t>
      </w:r>
      <w:r w:rsidRPr="00EA74EA">
        <w:t xml:space="preserve"> represents a house number.</w:t>
      </w:r>
    </w:p>
    <w:p w14:paraId="1E796A86" w14:textId="77777777" w:rsidR="00632A1F" w:rsidRPr="00EA74EA" w:rsidRDefault="00632A1F" w:rsidP="002B764B">
      <w:pPr>
        <w:numPr>
          <w:ilvl w:val="0"/>
          <w:numId w:val="6"/>
        </w:numPr>
      </w:pPr>
      <w:r w:rsidRPr="00EA74EA">
        <w:t>Which of the following variable assignments are valid? Why are the others not 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50"/>
        <w:gridCol w:w="1346"/>
        <w:gridCol w:w="5740"/>
      </w:tblGrid>
      <w:tr w:rsidR="00632A1F" w:rsidRPr="00EA74EA" w14:paraId="32BFFC30" w14:textId="77777777" w:rsidTr="00AC5465">
        <w:tc>
          <w:tcPr>
            <w:tcW w:w="2808" w:type="dxa"/>
          </w:tcPr>
          <w:p w14:paraId="32F8552C" w14:textId="77777777" w:rsidR="00632A1F" w:rsidRPr="00EA74EA" w:rsidRDefault="00632A1F" w:rsidP="00C944CA"/>
        </w:tc>
        <w:tc>
          <w:tcPr>
            <w:tcW w:w="1411" w:type="dxa"/>
          </w:tcPr>
          <w:p w14:paraId="7BE83F30" w14:textId="77777777" w:rsidR="00632A1F" w:rsidRPr="00EA74EA" w:rsidRDefault="00632A1F" w:rsidP="00C944CA">
            <w:pPr>
              <w:rPr>
                <w:b/>
                <w:bCs/>
              </w:rPr>
            </w:pPr>
            <w:r w:rsidRPr="00EA74EA">
              <w:rPr>
                <w:b/>
                <w:bCs/>
              </w:rPr>
              <w:t>Valid or invalid variable name?</w:t>
            </w:r>
          </w:p>
        </w:tc>
        <w:tc>
          <w:tcPr>
            <w:tcW w:w="6463" w:type="dxa"/>
          </w:tcPr>
          <w:p w14:paraId="17CD1C36" w14:textId="77777777" w:rsidR="00632A1F" w:rsidRPr="00EA74EA" w:rsidRDefault="00632A1F" w:rsidP="00C944CA">
            <w:pPr>
              <w:rPr>
                <w:b/>
                <w:bCs/>
              </w:rPr>
            </w:pPr>
            <w:r w:rsidRPr="00EA74EA">
              <w:rPr>
                <w:b/>
                <w:bCs/>
              </w:rPr>
              <w:t>Reason why not valid</w:t>
            </w:r>
          </w:p>
        </w:tc>
      </w:tr>
      <w:tr w:rsidR="00632A1F" w:rsidRPr="00EA74EA" w14:paraId="3D30E662" w14:textId="77777777" w:rsidTr="00C944CA">
        <w:trPr>
          <w:trHeight w:val="680"/>
        </w:trPr>
        <w:tc>
          <w:tcPr>
            <w:tcW w:w="2808" w:type="dxa"/>
          </w:tcPr>
          <w:p w14:paraId="0A3A9C9A" w14:textId="77777777" w:rsidR="00632A1F" w:rsidRPr="00EA74EA" w:rsidRDefault="00632A1F" w:rsidP="00C944CA">
            <w:r w:rsidRPr="00EA74EA">
              <w:t>8HouseNumber = 288</w:t>
            </w:r>
          </w:p>
        </w:tc>
        <w:tc>
          <w:tcPr>
            <w:tcW w:w="1411" w:type="dxa"/>
          </w:tcPr>
          <w:p w14:paraId="05966749" w14:textId="77777777" w:rsidR="00632A1F" w:rsidRPr="00EA74EA" w:rsidRDefault="00976BB4" w:rsidP="00C944CA">
            <w:r>
              <w:t>Invalid</w:t>
            </w:r>
          </w:p>
        </w:tc>
        <w:tc>
          <w:tcPr>
            <w:tcW w:w="6463" w:type="dxa"/>
          </w:tcPr>
          <w:p w14:paraId="76051CDB" w14:textId="77777777" w:rsidR="00632A1F" w:rsidRPr="00EA74EA" w:rsidRDefault="00976BB4" w:rsidP="00C944CA">
            <w:r>
              <w:t>Starts with a number</w:t>
            </w:r>
          </w:p>
        </w:tc>
      </w:tr>
      <w:tr w:rsidR="00632A1F" w:rsidRPr="00EA74EA" w14:paraId="1C92C4FA" w14:textId="77777777" w:rsidTr="00C944CA">
        <w:trPr>
          <w:trHeight w:val="680"/>
        </w:trPr>
        <w:tc>
          <w:tcPr>
            <w:tcW w:w="2808" w:type="dxa"/>
          </w:tcPr>
          <w:p w14:paraId="18031BF0" w14:textId="77777777" w:rsidR="00632A1F" w:rsidRPr="00EA74EA" w:rsidRDefault="00632A1F" w:rsidP="00C944CA">
            <w:proofErr w:type="spellStart"/>
            <w:r w:rsidRPr="00EA74EA">
              <w:t>houseNumber</w:t>
            </w:r>
            <w:proofErr w:type="spellEnd"/>
            <w:r w:rsidRPr="00EA74EA">
              <w:t xml:space="preserve"> = 288</w:t>
            </w:r>
          </w:p>
        </w:tc>
        <w:tc>
          <w:tcPr>
            <w:tcW w:w="1411" w:type="dxa"/>
          </w:tcPr>
          <w:p w14:paraId="4A5393F6" w14:textId="77777777" w:rsidR="00632A1F" w:rsidRPr="00EA74EA" w:rsidRDefault="00976BB4" w:rsidP="00C944CA">
            <w:r>
              <w:t>Valid</w:t>
            </w:r>
          </w:p>
        </w:tc>
        <w:tc>
          <w:tcPr>
            <w:tcW w:w="6463" w:type="dxa"/>
          </w:tcPr>
          <w:p w14:paraId="0360330A" w14:textId="77777777" w:rsidR="00632A1F" w:rsidRPr="00EA74EA" w:rsidRDefault="00632A1F" w:rsidP="00C944CA"/>
        </w:tc>
      </w:tr>
      <w:tr w:rsidR="00632A1F" w:rsidRPr="00EA74EA" w14:paraId="2F998023" w14:textId="77777777" w:rsidTr="00C944CA">
        <w:trPr>
          <w:trHeight w:val="680"/>
        </w:trPr>
        <w:tc>
          <w:tcPr>
            <w:tcW w:w="2808" w:type="dxa"/>
          </w:tcPr>
          <w:p w14:paraId="459B6317" w14:textId="77777777" w:rsidR="00632A1F" w:rsidRPr="00EA74EA" w:rsidRDefault="00632A1F" w:rsidP="00C944CA">
            <w:r w:rsidRPr="00EA74EA">
              <w:t>house Number = 288</w:t>
            </w:r>
          </w:p>
        </w:tc>
        <w:tc>
          <w:tcPr>
            <w:tcW w:w="1411" w:type="dxa"/>
          </w:tcPr>
          <w:p w14:paraId="75355300" w14:textId="77777777" w:rsidR="00632A1F" w:rsidRPr="00EA74EA" w:rsidRDefault="00976BB4" w:rsidP="00C944CA">
            <w:r>
              <w:t>Invalid</w:t>
            </w:r>
          </w:p>
        </w:tc>
        <w:tc>
          <w:tcPr>
            <w:tcW w:w="6463" w:type="dxa"/>
          </w:tcPr>
          <w:p w14:paraId="19BE2B8D" w14:textId="77777777" w:rsidR="00632A1F" w:rsidRPr="00EA74EA" w:rsidRDefault="00976BB4" w:rsidP="00C944CA">
            <w:r>
              <w:t>Space between the two words</w:t>
            </w:r>
          </w:p>
        </w:tc>
      </w:tr>
      <w:tr w:rsidR="00632A1F" w:rsidRPr="00EA74EA" w14:paraId="1E547017" w14:textId="77777777" w:rsidTr="00C944CA">
        <w:trPr>
          <w:trHeight w:val="680"/>
        </w:trPr>
        <w:tc>
          <w:tcPr>
            <w:tcW w:w="2808" w:type="dxa"/>
          </w:tcPr>
          <w:p w14:paraId="2ED5963C" w14:textId="77777777" w:rsidR="00632A1F" w:rsidRPr="00EA74EA" w:rsidRDefault="00632A1F" w:rsidP="00C944CA">
            <w:proofErr w:type="spellStart"/>
            <w:r w:rsidRPr="00EA74EA">
              <w:t>house_number</w:t>
            </w:r>
            <w:proofErr w:type="spellEnd"/>
            <w:r w:rsidRPr="00EA74EA">
              <w:t xml:space="preserve"> = 288</w:t>
            </w:r>
          </w:p>
        </w:tc>
        <w:tc>
          <w:tcPr>
            <w:tcW w:w="1411" w:type="dxa"/>
          </w:tcPr>
          <w:p w14:paraId="52F13544" w14:textId="77777777" w:rsidR="00632A1F" w:rsidRPr="00EA74EA" w:rsidRDefault="00976BB4" w:rsidP="00C944CA">
            <w:r>
              <w:t>Valid</w:t>
            </w:r>
          </w:p>
        </w:tc>
        <w:tc>
          <w:tcPr>
            <w:tcW w:w="6463" w:type="dxa"/>
          </w:tcPr>
          <w:p w14:paraId="0A9557C2" w14:textId="77777777" w:rsidR="00632A1F" w:rsidRPr="00EA74EA" w:rsidRDefault="00632A1F" w:rsidP="00C944CA"/>
        </w:tc>
      </w:tr>
      <w:tr w:rsidR="00632A1F" w:rsidRPr="00EA74EA" w14:paraId="09A39271" w14:textId="77777777" w:rsidTr="00C944CA">
        <w:trPr>
          <w:trHeight w:val="680"/>
        </w:trPr>
        <w:tc>
          <w:tcPr>
            <w:tcW w:w="2808" w:type="dxa"/>
          </w:tcPr>
          <w:p w14:paraId="285CE831" w14:textId="77777777" w:rsidR="00632A1F" w:rsidRPr="00EA74EA" w:rsidRDefault="00632A1F" w:rsidP="00C944CA">
            <w:r w:rsidRPr="00EA74EA">
              <w:t>import = 288</w:t>
            </w:r>
          </w:p>
        </w:tc>
        <w:tc>
          <w:tcPr>
            <w:tcW w:w="1411" w:type="dxa"/>
          </w:tcPr>
          <w:p w14:paraId="0F445E5F" w14:textId="77777777" w:rsidR="00632A1F" w:rsidRPr="00EA74EA" w:rsidRDefault="00976BB4" w:rsidP="00C944CA">
            <w:r>
              <w:t>invalid</w:t>
            </w:r>
          </w:p>
        </w:tc>
        <w:tc>
          <w:tcPr>
            <w:tcW w:w="6463" w:type="dxa"/>
          </w:tcPr>
          <w:p w14:paraId="4CE50953" w14:textId="77777777" w:rsidR="00632A1F" w:rsidRPr="00EA74EA" w:rsidRDefault="00976BB4" w:rsidP="00C944CA">
            <w:r>
              <w:t>Uses a python keyword</w:t>
            </w:r>
          </w:p>
        </w:tc>
      </w:tr>
    </w:tbl>
    <w:p w14:paraId="6335B1FF" w14:textId="77777777" w:rsidR="00632A1F" w:rsidRPr="00EA74EA" w:rsidRDefault="00632A1F" w:rsidP="00EA74EA">
      <w:pPr>
        <w:spacing w:after="120" w:line="240" w:lineRule="auto"/>
        <w:rPr>
          <w:rFonts w:ascii="Tahoma" w:hAnsi="Tahoma"/>
          <w:sz w:val="24"/>
          <w:szCs w:val="24"/>
        </w:rPr>
      </w:pPr>
    </w:p>
    <w:p w14:paraId="1DFA5F47" w14:textId="77777777" w:rsidR="00632A1F" w:rsidRDefault="00632A1F" w:rsidP="002B764B">
      <w:pPr>
        <w:numPr>
          <w:ilvl w:val="0"/>
          <w:numId w:val="6"/>
        </w:numPr>
      </w:pPr>
      <w:r w:rsidRPr="00EA74EA">
        <w:t>What type of error do you get when using an invalid variable name?</w:t>
      </w:r>
    </w:p>
    <w:p w14:paraId="2925DFE4" w14:textId="0E858485" w:rsidR="00976BB4" w:rsidRPr="00EA74EA" w:rsidRDefault="005D34EE" w:rsidP="002B764B">
      <w:pPr>
        <w:numPr>
          <w:ilvl w:val="0"/>
          <w:numId w:val="6"/>
        </w:numPr>
      </w:pPr>
      <w:r>
        <w:rPr>
          <w:noProof/>
        </w:rPr>
        <w:drawing>
          <wp:anchor distT="0" distB="0" distL="114300" distR="114300" simplePos="0" relativeHeight="251670016" behindDoc="1" locked="0" layoutInCell="1" allowOverlap="1" wp14:anchorId="480DE163" wp14:editId="24CAAE18">
            <wp:simplePos x="0" y="0"/>
            <wp:positionH relativeFrom="column">
              <wp:posOffset>3438525</wp:posOffset>
            </wp:positionH>
            <wp:positionV relativeFrom="paragraph">
              <wp:posOffset>78740</wp:posOffset>
            </wp:positionV>
            <wp:extent cx="2291715" cy="1863090"/>
            <wp:effectExtent l="0" t="0" r="0" b="0"/>
            <wp:wrapNone/>
            <wp:docPr id="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91715" cy="18630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976BB4">
        <w:t>NameError</w:t>
      </w:r>
      <w:proofErr w:type="spellEnd"/>
    </w:p>
    <w:p w14:paraId="2D0AF10A" w14:textId="77777777" w:rsidR="00632A1F" w:rsidRPr="0028551E" w:rsidRDefault="00C944CA" w:rsidP="003907AC">
      <w:pPr>
        <w:pStyle w:val="Heading3"/>
      </w:pPr>
      <w:r>
        <w:t>Activity 3.2</w:t>
      </w:r>
      <w:r w:rsidR="00632A1F" w:rsidRPr="0028551E">
        <w:t>.6</w:t>
      </w:r>
    </w:p>
    <w:p w14:paraId="17CDE3DA" w14:textId="77777777" w:rsidR="00632A1F" w:rsidRPr="00EA74EA" w:rsidRDefault="00632A1F" w:rsidP="002B764B">
      <w:pPr>
        <w:numPr>
          <w:ilvl w:val="0"/>
          <w:numId w:val="6"/>
        </w:numPr>
      </w:pPr>
      <w:r>
        <w:t xml:space="preserve">Copy and run this </w:t>
      </w:r>
      <w:r w:rsidRPr="00EA74EA">
        <w:t>code and explain the result</w:t>
      </w:r>
      <w:r w:rsidR="000B6FEA">
        <w:t>:</w:t>
      </w:r>
    </w:p>
    <w:p w14:paraId="50AAE628" w14:textId="77777777" w:rsidR="00632A1F" w:rsidRDefault="00632A1F" w:rsidP="003907AC">
      <w:pPr>
        <w:pStyle w:val="ColorfulList-Accent11"/>
      </w:pPr>
      <w:r w:rsidRPr="00EA74EA">
        <w:t># Programmer Amy Jones 12/8/2013</w:t>
      </w:r>
    </w:p>
    <w:p w14:paraId="474C5CB4" w14:textId="77777777" w:rsidR="00632A1F" w:rsidRDefault="00632A1F" w:rsidP="003907AC">
      <w:pPr>
        <w:pStyle w:val="ColorfulList-Accent11"/>
      </w:pPr>
      <w:r w:rsidRPr="00EA74EA">
        <w:t># adds two numbers</w:t>
      </w:r>
    </w:p>
    <w:p w14:paraId="578D4CDE" w14:textId="77777777" w:rsidR="00632A1F" w:rsidRDefault="00632A1F" w:rsidP="003907AC">
      <w:pPr>
        <w:pStyle w:val="ColorfulList-Accent11"/>
      </w:pPr>
      <w:proofErr w:type="spellStart"/>
      <w:r w:rsidRPr="00EA74EA">
        <w:t>numberOne</w:t>
      </w:r>
      <w:proofErr w:type="spellEnd"/>
      <w:r w:rsidRPr="00EA74EA">
        <w:t>=15</w:t>
      </w:r>
    </w:p>
    <w:p w14:paraId="62CAB491" w14:textId="77777777" w:rsidR="00632A1F" w:rsidRDefault="00632A1F" w:rsidP="003907AC">
      <w:pPr>
        <w:pStyle w:val="ColorfulList-Accent11"/>
      </w:pPr>
      <w:proofErr w:type="spellStart"/>
      <w:r w:rsidRPr="00EA74EA">
        <w:t>numberTwo</w:t>
      </w:r>
      <w:proofErr w:type="spellEnd"/>
      <w:r w:rsidRPr="00EA74EA">
        <w:t>=23</w:t>
      </w:r>
    </w:p>
    <w:p w14:paraId="157E094D" w14:textId="77777777" w:rsidR="00632A1F" w:rsidRDefault="00632A1F" w:rsidP="003907AC">
      <w:pPr>
        <w:pStyle w:val="ColorfulList-Accent11"/>
      </w:pPr>
      <w:r w:rsidRPr="00EA74EA">
        <w:t>answer=</w:t>
      </w:r>
      <w:proofErr w:type="spellStart"/>
      <w:r w:rsidRPr="00EA74EA">
        <w:t>numberOne</w:t>
      </w:r>
      <w:proofErr w:type="spellEnd"/>
      <w:r w:rsidRPr="00EA74EA">
        <w:t xml:space="preserve"> + </w:t>
      </w:r>
      <w:proofErr w:type="spellStart"/>
      <w:r w:rsidRPr="00EA74EA">
        <w:t>numberTwo</w:t>
      </w:r>
      <w:proofErr w:type="spellEnd"/>
    </w:p>
    <w:p w14:paraId="1F3794A9" w14:textId="77777777" w:rsidR="00632A1F" w:rsidRDefault="00632A1F" w:rsidP="003907AC">
      <w:pPr>
        <w:pStyle w:val="ColorfulList-Accent11"/>
      </w:pPr>
      <w:r w:rsidRPr="00EA74EA">
        <w:t xml:space="preserve">print("The answer is </w:t>
      </w:r>
      <w:r w:rsidR="004463C5">
        <w:t>"</w:t>
      </w:r>
      <w:r w:rsidRPr="00EA74EA">
        <w:t>,answer)</w:t>
      </w:r>
    </w:p>
    <w:p w14:paraId="324EC806" w14:textId="77777777" w:rsidR="00976BB4" w:rsidRDefault="00976BB4" w:rsidP="003907AC">
      <w:pPr>
        <w:pStyle w:val="ColorfulList-Accent11"/>
      </w:pPr>
    </w:p>
    <w:p w14:paraId="135C639A" w14:textId="77777777" w:rsidR="00976BB4" w:rsidRDefault="00976BB4" w:rsidP="003907AC">
      <w:pPr>
        <w:pStyle w:val="ColorfulList-Accent11"/>
      </w:pPr>
    </w:p>
    <w:p w14:paraId="5A65C11E" w14:textId="77777777" w:rsidR="00976BB4" w:rsidRDefault="00976BB4" w:rsidP="003907AC">
      <w:pPr>
        <w:pStyle w:val="ColorfulList-Accent11"/>
      </w:pPr>
    </w:p>
    <w:p w14:paraId="0CAE8241" w14:textId="77777777" w:rsidR="00976BB4" w:rsidRDefault="00976BB4" w:rsidP="003907AC">
      <w:pPr>
        <w:pStyle w:val="ColorfulList-Accent11"/>
      </w:pPr>
    </w:p>
    <w:p w14:paraId="1DC7AFBD" w14:textId="77777777" w:rsidR="00976BB4" w:rsidRDefault="00976BB4" w:rsidP="003907AC">
      <w:pPr>
        <w:pStyle w:val="ColorfulList-Accent11"/>
      </w:pPr>
    </w:p>
    <w:p w14:paraId="10AD9B03" w14:textId="77777777" w:rsidR="00976BB4" w:rsidRDefault="00976BB4" w:rsidP="003907AC">
      <w:pPr>
        <w:pStyle w:val="ColorfulList-Accent11"/>
      </w:pPr>
    </w:p>
    <w:p w14:paraId="6F208227" w14:textId="77777777" w:rsidR="00632A1F" w:rsidRPr="00EA74EA" w:rsidRDefault="00632A1F" w:rsidP="002B764B">
      <w:pPr>
        <w:numPr>
          <w:ilvl w:val="0"/>
          <w:numId w:val="6"/>
        </w:numPr>
        <w:spacing w:before="240" w:after="120"/>
      </w:pPr>
      <w:r w:rsidRPr="00EA74EA">
        <w:lastRenderedPageBreak/>
        <w:t>Amend the program to add another</w:t>
      </w:r>
      <w:r>
        <w:t xml:space="preserve"> variable called </w:t>
      </w:r>
      <w:proofErr w:type="spellStart"/>
      <w:r>
        <w:t>numberThree</w:t>
      </w:r>
      <w:proofErr w:type="spellEnd"/>
      <w:r>
        <w:t xml:space="preserve">. </w:t>
      </w:r>
      <w:r w:rsidRPr="00EA74EA">
        <w:t xml:space="preserve">Assign </w:t>
      </w:r>
      <w:r>
        <w:t xml:space="preserve">the value 76 to this variable. </w:t>
      </w:r>
      <w:r w:rsidRPr="00EA74EA">
        <w:t xml:space="preserve">The </w:t>
      </w:r>
      <w:r>
        <w:t>program should a</w:t>
      </w:r>
      <w:r w:rsidR="00AD70B1">
        <w:t>dd</w:t>
      </w:r>
      <w:r>
        <w:t xml:space="preserve"> up all three numbers and print the result</w:t>
      </w:r>
      <w:r w:rsidRPr="00EA74EA">
        <w:t>.</w:t>
      </w:r>
    </w:p>
    <w:p w14:paraId="4D2DF79F" w14:textId="3B700F9B" w:rsidR="00632A1F" w:rsidRPr="0028551E" w:rsidRDefault="005D34EE" w:rsidP="003907AC">
      <w:pPr>
        <w:pStyle w:val="Heading3"/>
      </w:pPr>
      <w:r w:rsidRPr="00F91568">
        <w:rPr>
          <w:noProof/>
        </w:rPr>
        <w:drawing>
          <wp:inline distT="0" distB="0" distL="0" distR="0" wp14:anchorId="7325FE71" wp14:editId="47985E8D">
            <wp:extent cx="6187440" cy="426212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87440" cy="4262120"/>
                    </a:xfrm>
                    <a:prstGeom prst="rect">
                      <a:avLst/>
                    </a:prstGeom>
                    <a:noFill/>
                    <a:ln>
                      <a:noFill/>
                    </a:ln>
                  </pic:spPr>
                </pic:pic>
              </a:graphicData>
            </a:graphic>
          </wp:inline>
        </w:drawing>
      </w:r>
      <w:r w:rsidR="003907AC">
        <w:br w:type="page"/>
      </w:r>
      <w:r w:rsidR="00910147">
        <w:lastRenderedPageBreak/>
        <w:t>Activity 3.2</w:t>
      </w:r>
      <w:r w:rsidR="00632A1F" w:rsidRPr="0028551E">
        <w:t>.7</w:t>
      </w:r>
    </w:p>
    <w:p w14:paraId="77816680" w14:textId="77777777" w:rsidR="00632A1F" w:rsidRPr="00910147" w:rsidRDefault="00632A1F" w:rsidP="00365D6F">
      <w:pPr>
        <w:pStyle w:val="Heading4"/>
      </w:pPr>
      <w:r w:rsidRPr="00910147">
        <w:t>Data types in Python</w:t>
      </w:r>
    </w:p>
    <w:p w14:paraId="3A46313D" w14:textId="77777777" w:rsidR="00632A1F" w:rsidRPr="00EA74EA" w:rsidRDefault="00632A1F" w:rsidP="00910147">
      <w:r>
        <w:t>Complete this</w:t>
      </w:r>
      <w:r w:rsidRPr="00EA74EA">
        <w:t xml:space="preserve"> table to describe the four data typ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15"/>
        <w:gridCol w:w="1645"/>
        <w:gridCol w:w="3074"/>
        <w:gridCol w:w="3702"/>
      </w:tblGrid>
      <w:tr w:rsidR="00632A1F" w:rsidRPr="00910147" w14:paraId="237209B3" w14:textId="77777777" w:rsidTr="004B7897">
        <w:tc>
          <w:tcPr>
            <w:tcW w:w="1384" w:type="dxa"/>
          </w:tcPr>
          <w:p w14:paraId="31DBCB00" w14:textId="77777777" w:rsidR="00632A1F" w:rsidRPr="00910147" w:rsidRDefault="00632A1F" w:rsidP="00910147">
            <w:pPr>
              <w:rPr>
                <w:b/>
              </w:rPr>
            </w:pPr>
            <w:r w:rsidRPr="00910147">
              <w:rPr>
                <w:b/>
              </w:rPr>
              <w:t>Data type</w:t>
            </w:r>
          </w:p>
        </w:tc>
        <w:tc>
          <w:tcPr>
            <w:tcW w:w="1701" w:type="dxa"/>
          </w:tcPr>
          <w:p w14:paraId="580790AC" w14:textId="77777777" w:rsidR="00632A1F" w:rsidRPr="00910147" w:rsidRDefault="00632A1F" w:rsidP="00910147">
            <w:pPr>
              <w:rPr>
                <w:b/>
              </w:rPr>
            </w:pPr>
            <w:r w:rsidRPr="00910147">
              <w:rPr>
                <w:b/>
              </w:rPr>
              <w:t>Python abbreviation</w:t>
            </w:r>
          </w:p>
        </w:tc>
        <w:tc>
          <w:tcPr>
            <w:tcW w:w="3402" w:type="dxa"/>
          </w:tcPr>
          <w:p w14:paraId="3545EFE0" w14:textId="77777777" w:rsidR="00632A1F" w:rsidRPr="00910147" w:rsidRDefault="00632A1F" w:rsidP="00910147">
            <w:pPr>
              <w:rPr>
                <w:b/>
              </w:rPr>
            </w:pPr>
            <w:r w:rsidRPr="00910147">
              <w:rPr>
                <w:b/>
              </w:rPr>
              <w:t>Explanation</w:t>
            </w:r>
          </w:p>
        </w:tc>
        <w:tc>
          <w:tcPr>
            <w:tcW w:w="4195" w:type="dxa"/>
          </w:tcPr>
          <w:p w14:paraId="57103299" w14:textId="77777777" w:rsidR="00632A1F" w:rsidRPr="00910147" w:rsidRDefault="00632A1F" w:rsidP="00910147">
            <w:pPr>
              <w:rPr>
                <w:b/>
              </w:rPr>
            </w:pPr>
            <w:r w:rsidRPr="00910147">
              <w:rPr>
                <w:b/>
              </w:rPr>
              <w:t>Example</w:t>
            </w:r>
          </w:p>
        </w:tc>
      </w:tr>
      <w:tr w:rsidR="00632A1F" w:rsidRPr="00EA74EA" w14:paraId="7FF873AC" w14:textId="77777777" w:rsidTr="00910147">
        <w:trPr>
          <w:trHeight w:val="680"/>
        </w:trPr>
        <w:tc>
          <w:tcPr>
            <w:tcW w:w="1384" w:type="dxa"/>
          </w:tcPr>
          <w:p w14:paraId="68EAE401" w14:textId="77777777" w:rsidR="00632A1F" w:rsidRPr="00EA74EA" w:rsidRDefault="00632A1F" w:rsidP="00910147">
            <w:r w:rsidRPr="00EA74EA">
              <w:t>integer</w:t>
            </w:r>
          </w:p>
        </w:tc>
        <w:tc>
          <w:tcPr>
            <w:tcW w:w="1701" w:type="dxa"/>
          </w:tcPr>
          <w:p w14:paraId="1639DB40" w14:textId="77777777" w:rsidR="00632A1F" w:rsidRPr="00EA74EA" w:rsidRDefault="00632A1F" w:rsidP="00910147">
            <w:r w:rsidRPr="00EA74EA">
              <w:t>int</w:t>
            </w:r>
          </w:p>
        </w:tc>
        <w:tc>
          <w:tcPr>
            <w:tcW w:w="3402" w:type="dxa"/>
          </w:tcPr>
          <w:p w14:paraId="449CD468" w14:textId="77777777" w:rsidR="00632A1F" w:rsidRPr="00EA74EA" w:rsidRDefault="00D55D68" w:rsidP="00910147">
            <w:r>
              <w:t>Whole numbers</w:t>
            </w:r>
          </w:p>
        </w:tc>
        <w:tc>
          <w:tcPr>
            <w:tcW w:w="4195" w:type="dxa"/>
          </w:tcPr>
          <w:p w14:paraId="4F8D6F6C" w14:textId="77777777" w:rsidR="00632A1F" w:rsidRPr="00EA74EA" w:rsidRDefault="00D55D68" w:rsidP="00910147">
            <w:r>
              <w:t>3</w:t>
            </w:r>
          </w:p>
        </w:tc>
      </w:tr>
      <w:tr w:rsidR="00632A1F" w:rsidRPr="00EA74EA" w14:paraId="293B1417" w14:textId="77777777" w:rsidTr="00910147">
        <w:trPr>
          <w:trHeight w:val="680"/>
        </w:trPr>
        <w:tc>
          <w:tcPr>
            <w:tcW w:w="1384" w:type="dxa"/>
          </w:tcPr>
          <w:p w14:paraId="797A8DD5" w14:textId="77777777" w:rsidR="00632A1F" w:rsidRPr="00EA74EA" w:rsidRDefault="00632A1F" w:rsidP="00910147">
            <w:r w:rsidRPr="00EA74EA">
              <w:t>string</w:t>
            </w:r>
          </w:p>
        </w:tc>
        <w:tc>
          <w:tcPr>
            <w:tcW w:w="1701" w:type="dxa"/>
          </w:tcPr>
          <w:p w14:paraId="6DA02A6C" w14:textId="77777777" w:rsidR="00632A1F" w:rsidRPr="00EA74EA" w:rsidRDefault="00632A1F" w:rsidP="00910147">
            <w:r w:rsidRPr="00EA74EA">
              <w:t>str</w:t>
            </w:r>
          </w:p>
        </w:tc>
        <w:tc>
          <w:tcPr>
            <w:tcW w:w="3402" w:type="dxa"/>
          </w:tcPr>
          <w:p w14:paraId="34886FCA" w14:textId="77777777" w:rsidR="00632A1F" w:rsidRPr="00EA74EA" w:rsidRDefault="00D55D68" w:rsidP="00910147">
            <w:r>
              <w:t xml:space="preserve">Text </w:t>
            </w:r>
          </w:p>
        </w:tc>
        <w:tc>
          <w:tcPr>
            <w:tcW w:w="4195" w:type="dxa"/>
          </w:tcPr>
          <w:p w14:paraId="71356A47" w14:textId="77777777" w:rsidR="00632A1F" w:rsidRPr="00EA74EA" w:rsidRDefault="00D55D68" w:rsidP="00910147">
            <w:r>
              <w:t>“string”</w:t>
            </w:r>
          </w:p>
        </w:tc>
      </w:tr>
      <w:tr w:rsidR="00632A1F" w:rsidRPr="00EA74EA" w14:paraId="73DEEF70" w14:textId="77777777" w:rsidTr="00910147">
        <w:trPr>
          <w:trHeight w:val="680"/>
        </w:trPr>
        <w:tc>
          <w:tcPr>
            <w:tcW w:w="1384" w:type="dxa"/>
          </w:tcPr>
          <w:p w14:paraId="5A7E7837" w14:textId="77777777" w:rsidR="00632A1F" w:rsidRPr="00EA74EA" w:rsidRDefault="00632A1F" w:rsidP="00910147">
            <w:r w:rsidRPr="00EA74EA">
              <w:t>float</w:t>
            </w:r>
          </w:p>
        </w:tc>
        <w:tc>
          <w:tcPr>
            <w:tcW w:w="1701" w:type="dxa"/>
          </w:tcPr>
          <w:p w14:paraId="40D6C938" w14:textId="77777777" w:rsidR="00632A1F" w:rsidRPr="00EA74EA" w:rsidRDefault="00632A1F" w:rsidP="00910147">
            <w:r w:rsidRPr="00EA74EA">
              <w:t>float</w:t>
            </w:r>
          </w:p>
        </w:tc>
        <w:tc>
          <w:tcPr>
            <w:tcW w:w="3402" w:type="dxa"/>
          </w:tcPr>
          <w:p w14:paraId="0AF2511F" w14:textId="77777777" w:rsidR="00632A1F" w:rsidRPr="00EA74EA" w:rsidRDefault="00D55D68" w:rsidP="00910147">
            <w:r>
              <w:t>Numbers with decimals</w:t>
            </w:r>
          </w:p>
        </w:tc>
        <w:tc>
          <w:tcPr>
            <w:tcW w:w="4195" w:type="dxa"/>
          </w:tcPr>
          <w:p w14:paraId="0D1EDBB2" w14:textId="77777777" w:rsidR="00632A1F" w:rsidRPr="00EA74EA" w:rsidRDefault="00D55D68" w:rsidP="00910147">
            <w:r>
              <w:t>0.3</w:t>
            </w:r>
          </w:p>
        </w:tc>
      </w:tr>
      <w:tr w:rsidR="00632A1F" w:rsidRPr="00EA74EA" w14:paraId="3107755E" w14:textId="77777777" w:rsidTr="00910147">
        <w:trPr>
          <w:trHeight w:val="680"/>
        </w:trPr>
        <w:tc>
          <w:tcPr>
            <w:tcW w:w="1384" w:type="dxa"/>
          </w:tcPr>
          <w:p w14:paraId="4A94893B" w14:textId="77777777" w:rsidR="00632A1F" w:rsidRPr="00EA74EA" w:rsidRDefault="00632A1F" w:rsidP="00910147">
            <w:proofErr w:type="spellStart"/>
            <w:r w:rsidRPr="00EA74EA">
              <w:t>boolean</w:t>
            </w:r>
            <w:proofErr w:type="spellEnd"/>
          </w:p>
        </w:tc>
        <w:tc>
          <w:tcPr>
            <w:tcW w:w="1701" w:type="dxa"/>
          </w:tcPr>
          <w:p w14:paraId="3F618BDA" w14:textId="77777777" w:rsidR="00632A1F" w:rsidRPr="00EA74EA" w:rsidRDefault="00632A1F" w:rsidP="00910147">
            <w:r w:rsidRPr="00EA74EA">
              <w:t>bool</w:t>
            </w:r>
          </w:p>
        </w:tc>
        <w:tc>
          <w:tcPr>
            <w:tcW w:w="3402" w:type="dxa"/>
          </w:tcPr>
          <w:p w14:paraId="1C3F07DC" w14:textId="77777777" w:rsidR="00632A1F" w:rsidRPr="00EA74EA" w:rsidRDefault="00D55D68" w:rsidP="00910147">
            <w:r>
              <w:t>True or false</w:t>
            </w:r>
          </w:p>
        </w:tc>
        <w:tc>
          <w:tcPr>
            <w:tcW w:w="4195" w:type="dxa"/>
          </w:tcPr>
          <w:p w14:paraId="391D3859" w14:textId="77777777" w:rsidR="00632A1F" w:rsidRPr="00EA74EA" w:rsidRDefault="00D55D68" w:rsidP="00910147">
            <w:r>
              <w:t>True</w:t>
            </w:r>
          </w:p>
        </w:tc>
      </w:tr>
    </w:tbl>
    <w:p w14:paraId="062E521F" w14:textId="77777777" w:rsidR="00632A1F" w:rsidRPr="00EA74EA" w:rsidRDefault="00632A1F" w:rsidP="00EA74EA">
      <w:pPr>
        <w:spacing w:after="120" w:line="240" w:lineRule="auto"/>
        <w:rPr>
          <w:rFonts w:ascii="Tahoma" w:hAnsi="Tahoma"/>
          <w:sz w:val="24"/>
          <w:szCs w:val="24"/>
        </w:rPr>
      </w:pPr>
    </w:p>
    <w:p w14:paraId="3A1120DD" w14:textId="77777777" w:rsidR="00632A1F" w:rsidRPr="00910147" w:rsidRDefault="00632A1F" w:rsidP="00910147">
      <w:pPr>
        <w:rPr>
          <w:i/>
        </w:rPr>
      </w:pPr>
      <w:r w:rsidRPr="00910147">
        <w:rPr>
          <w:i/>
        </w:rPr>
        <w:t>Hint: Quotation marks are used to show the start and end point of a string, e.g. “this is a string”.</w:t>
      </w:r>
    </w:p>
    <w:p w14:paraId="3E26A191" w14:textId="77777777" w:rsidR="000A25E6" w:rsidRDefault="00632A1F" w:rsidP="000A25E6">
      <w:pPr>
        <w:pStyle w:val="Heading1"/>
      </w:pPr>
      <w:r w:rsidRPr="00EA74EA">
        <w:rPr>
          <w:rFonts w:ascii="Tahoma" w:hAnsi="Tahoma"/>
          <w:sz w:val="24"/>
          <w:szCs w:val="24"/>
        </w:rPr>
        <w:br w:type="page"/>
      </w:r>
      <w:r w:rsidR="000A25E6">
        <w:lastRenderedPageBreak/>
        <w:t>Week 4</w:t>
      </w:r>
    </w:p>
    <w:p w14:paraId="6B110500" w14:textId="77777777" w:rsidR="000A25E6" w:rsidRPr="00EA74EA" w:rsidRDefault="000C1764" w:rsidP="003907AC">
      <w:pPr>
        <w:pStyle w:val="Heading2"/>
      </w:pPr>
      <w:r>
        <w:t>Lesson</w:t>
      </w:r>
      <w:r w:rsidR="000A25E6">
        <w:t xml:space="preserve"> 1</w:t>
      </w:r>
      <w:r w:rsidR="000A25E6" w:rsidRPr="00EA74EA">
        <w:t xml:space="preserve"> activities</w:t>
      </w:r>
    </w:p>
    <w:p w14:paraId="06F9BC3A" w14:textId="77777777" w:rsidR="00632A1F" w:rsidRPr="0028551E" w:rsidRDefault="00D132B5" w:rsidP="009C1F21">
      <w:pPr>
        <w:pStyle w:val="Heading3"/>
      </w:pPr>
      <w:r>
        <w:t>Activity 4.1</w:t>
      </w:r>
      <w:r w:rsidR="00632A1F" w:rsidRPr="0028551E">
        <w:t>.1</w:t>
      </w:r>
    </w:p>
    <w:p w14:paraId="35B6ADD9" w14:textId="77777777" w:rsidR="00632A1F" w:rsidRPr="00D132B5" w:rsidRDefault="00632A1F" w:rsidP="00365D6F">
      <w:pPr>
        <w:pStyle w:val="Heading4"/>
      </w:pPr>
      <w:r w:rsidRPr="00D132B5">
        <w:t>Input function</w:t>
      </w:r>
    </w:p>
    <w:p w14:paraId="3C384130" w14:textId="77777777" w:rsidR="00632A1F" w:rsidRPr="00EA74EA" w:rsidRDefault="00632A1F" w:rsidP="00D132B5">
      <w:r w:rsidRPr="00EA74EA">
        <w:t>The input function allows the user to input a value and assign it to a variable.</w:t>
      </w:r>
    </w:p>
    <w:p w14:paraId="5529A2BB" w14:textId="77777777" w:rsidR="00632A1F" w:rsidRPr="00EA74EA" w:rsidRDefault="00632A1F" w:rsidP="002B764B">
      <w:pPr>
        <w:numPr>
          <w:ilvl w:val="0"/>
          <w:numId w:val="6"/>
        </w:numPr>
      </w:pPr>
      <w:r>
        <w:t>Copy and run this</w:t>
      </w:r>
      <w:r w:rsidRPr="00EA74EA">
        <w:t xml:space="preserve"> program</w:t>
      </w:r>
      <w:r w:rsidR="000B6FEA">
        <w:t>:</w:t>
      </w:r>
    </w:p>
    <w:p w14:paraId="3954C709" w14:textId="77777777" w:rsidR="00632A1F" w:rsidRPr="00EA74EA" w:rsidRDefault="00632A1F" w:rsidP="003907AC">
      <w:pPr>
        <w:pStyle w:val="ColorfulList-Accent11"/>
      </w:pPr>
      <w:proofErr w:type="spellStart"/>
      <w:r w:rsidRPr="00EA74EA">
        <w:t>myAnswer</w:t>
      </w:r>
      <w:proofErr w:type="spellEnd"/>
      <w:r w:rsidRPr="00EA74EA">
        <w:t>=input("Please enter your name: ")</w:t>
      </w:r>
    </w:p>
    <w:p w14:paraId="04647BB7" w14:textId="77777777" w:rsidR="00632A1F" w:rsidRPr="00EA74EA" w:rsidRDefault="00632A1F" w:rsidP="003907AC">
      <w:pPr>
        <w:pStyle w:val="ColorfulList-Accent11"/>
      </w:pPr>
      <w:r w:rsidRPr="00EA74EA">
        <w:t>print(</w:t>
      </w:r>
      <w:proofErr w:type="spellStart"/>
      <w:r w:rsidRPr="00EA74EA">
        <w:t>myAnswer</w:t>
      </w:r>
      <w:proofErr w:type="spellEnd"/>
      <w:r w:rsidRPr="00EA74EA">
        <w:t>)</w:t>
      </w:r>
    </w:p>
    <w:p w14:paraId="1DEACDFC" w14:textId="77777777" w:rsidR="00632A1F" w:rsidRDefault="00632A1F" w:rsidP="002B764B">
      <w:pPr>
        <w:numPr>
          <w:ilvl w:val="0"/>
          <w:numId w:val="6"/>
        </w:numPr>
      </w:pPr>
      <w:r w:rsidRPr="00EA74EA">
        <w:t>Re-run the program several times, entering different names each time.</w:t>
      </w:r>
    </w:p>
    <w:p w14:paraId="53ED005B" w14:textId="4092923B" w:rsidR="000C6E16" w:rsidRPr="00EA74EA" w:rsidRDefault="005D34EE" w:rsidP="002B764B">
      <w:pPr>
        <w:numPr>
          <w:ilvl w:val="0"/>
          <w:numId w:val="6"/>
        </w:numPr>
      </w:pPr>
      <w:r w:rsidRPr="008C62D8">
        <w:rPr>
          <w:noProof/>
        </w:rPr>
        <w:drawing>
          <wp:inline distT="0" distB="0" distL="0" distR="0" wp14:anchorId="139F1FFA" wp14:editId="3E899E81">
            <wp:extent cx="4485640" cy="68072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85640" cy="680720"/>
                    </a:xfrm>
                    <a:prstGeom prst="rect">
                      <a:avLst/>
                    </a:prstGeom>
                    <a:noFill/>
                    <a:ln>
                      <a:noFill/>
                    </a:ln>
                  </pic:spPr>
                </pic:pic>
              </a:graphicData>
            </a:graphic>
          </wp:inline>
        </w:drawing>
      </w:r>
    </w:p>
    <w:p w14:paraId="46338BA9" w14:textId="77777777" w:rsidR="00632A1F" w:rsidRDefault="00632A1F" w:rsidP="002B764B">
      <w:pPr>
        <w:numPr>
          <w:ilvl w:val="0"/>
          <w:numId w:val="6"/>
        </w:numPr>
      </w:pPr>
      <w:r>
        <w:t>Write a program that asks the user for their</w:t>
      </w:r>
      <w:r w:rsidRPr="00EA74EA">
        <w:t xml:space="preserve"> name and favourite food and displays </w:t>
      </w:r>
      <w:r>
        <w:t>these on the screen</w:t>
      </w:r>
      <w:r w:rsidRPr="00EA74EA">
        <w:t>.</w:t>
      </w:r>
    </w:p>
    <w:p w14:paraId="42819BC0" w14:textId="502B7088" w:rsidR="000C6E16" w:rsidRPr="00EA74EA" w:rsidRDefault="005D34EE" w:rsidP="002B764B">
      <w:pPr>
        <w:numPr>
          <w:ilvl w:val="0"/>
          <w:numId w:val="6"/>
        </w:numPr>
      </w:pPr>
      <w:r w:rsidRPr="008C62D8">
        <w:rPr>
          <w:noProof/>
        </w:rPr>
        <w:drawing>
          <wp:inline distT="0" distB="0" distL="0" distR="0" wp14:anchorId="5A9A7516" wp14:editId="08CD89C8">
            <wp:extent cx="4963160" cy="103632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63160" cy="1036320"/>
                    </a:xfrm>
                    <a:prstGeom prst="rect">
                      <a:avLst/>
                    </a:prstGeom>
                    <a:noFill/>
                    <a:ln>
                      <a:noFill/>
                    </a:ln>
                  </pic:spPr>
                </pic:pic>
              </a:graphicData>
            </a:graphic>
          </wp:inline>
        </w:drawing>
      </w:r>
    </w:p>
    <w:p w14:paraId="0140E7ED" w14:textId="77777777" w:rsidR="00632A1F" w:rsidRPr="0028551E" w:rsidRDefault="00D132B5" w:rsidP="003907AC">
      <w:pPr>
        <w:pStyle w:val="Heading3"/>
      </w:pPr>
      <w:r>
        <w:t>Activity 4.1</w:t>
      </w:r>
      <w:r w:rsidR="00632A1F" w:rsidRPr="0028551E">
        <w:t>.2</w:t>
      </w:r>
    </w:p>
    <w:p w14:paraId="320E140A" w14:textId="77777777" w:rsidR="00632A1F" w:rsidRPr="00D132B5" w:rsidRDefault="00632A1F" w:rsidP="00365D6F">
      <w:pPr>
        <w:pStyle w:val="Heading4"/>
      </w:pPr>
      <w:r w:rsidRPr="00D132B5">
        <w:t>Int function</w:t>
      </w:r>
    </w:p>
    <w:p w14:paraId="61238C2A" w14:textId="77777777" w:rsidR="00632A1F" w:rsidRPr="00EA74EA" w:rsidRDefault="00632A1F" w:rsidP="002B764B">
      <w:pPr>
        <w:numPr>
          <w:ilvl w:val="0"/>
          <w:numId w:val="7"/>
        </w:numPr>
      </w:pPr>
      <w:r>
        <w:t>Copy and run this</w:t>
      </w:r>
      <w:r w:rsidRPr="00EA74EA">
        <w:t xml:space="preserve"> program</w:t>
      </w:r>
      <w:r w:rsidR="000B6FEA">
        <w:t>:</w:t>
      </w:r>
    </w:p>
    <w:p w14:paraId="2BC50602" w14:textId="77777777" w:rsidR="00632A1F" w:rsidRPr="00EA74EA" w:rsidRDefault="00632A1F" w:rsidP="003907AC">
      <w:pPr>
        <w:pStyle w:val="ColorfulList-Accent11"/>
      </w:pPr>
      <w:r w:rsidRPr="00EA74EA">
        <w:t>age=input("Please enter your age: ")</w:t>
      </w:r>
    </w:p>
    <w:p w14:paraId="40843552" w14:textId="77777777" w:rsidR="00632A1F" w:rsidRPr="00EA74EA" w:rsidRDefault="00632A1F" w:rsidP="003907AC">
      <w:pPr>
        <w:pStyle w:val="ColorfulList-Accent11"/>
      </w:pPr>
      <w:proofErr w:type="spellStart"/>
      <w:r w:rsidRPr="00EA74EA">
        <w:t>agePlusTen</w:t>
      </w:r>
      <w:proofErr w:type="spellEnd"/>
      <w:r w:rsidRPr="00EA74EA">
        <w:t xml:space="preserve"> = age + 10</w:t>
      </w:r>
    </w:p>
    <w:p w14:paraId="2AFE6647" w14:textId="77777777" w:rsidR="00632A1F" w:rsidRPr="00EA74EA" w:rsidRDefault="00632A1F" w:rsidP="003907AC">
      <w:pPr>
        <w:pStyle w:val="ColorfulList-Accent11"/>
      </w:pPr>
      <w:r w:rsidRPr="00EA74EA">
        <w:t>print("You will be",</w:t>
      </w:r>
      <w:proofErr w:type="spellStart"/>
      <w:r w:rsidRPr="00EA74EA">
        <w:t>agePlusTen</w:t>
      </w:r>
      <w:proofErr w:type="spellEnd"/>
      <w:r w:rsidRPr="00EA74EA">
        <w:t>,"in 10 years")</w:t>
      </w:r>
    </w:p>
    <w:p w14:paraId="7CA68350" w14:textId="77777777" w:rsidR="001C7DCD" w:rsidRDefault="001C7DCD" w:rsidP="002B764B">
      <w:pPr>
        <w:numPr>
          <w:ilvl w:val="0"/>
          <w:numId w:val="7"/>
        </w:numPr>
      </w:pPr>
      <w:r>
        <w:t xml:space="preserve">Add comments at the start of the program to explain briefly what </w:t>
      </w:r>
      <w:r>
        <w:rPr>
          <w:b/>
        </w:rPr>
        <w:t>Int</w:t>
      </w:r>
      <w:r>
        <w:t xml:space="preserve"> does. Check with a neighbour that your comments are helpful and make sense</w:t>
      </w:r>
      <w:r w:rsidR="000B6FEA">
        <w:t>.</w:t>
      </w:r>
    </w:p>
    <w:p w14:paraId="1B0885E2" w14:textId="20AE567E" w:rsidR="006E2F07" w:rsidRPr="00EA74EA" w:rsidRDefault="005D34EE" w:rsidP="002B764B">
      <w:pPr>
        <w:numPr>
          <w:ilvl w:val="0"/>
          <w:numId w:val="7"/>
        </w:numPr>
      </w:pPr>
      <w:r w:rsidRPr="008C62D8">
        <w:rPr>
          <w:noProof/>
        </w:rPr>
        <w:drawing>
          <wp:inline distT="0" distB="0" distL="0" distR="0" wp14:anchorId="728AC0D4" wp14:editId="02D42C26">
            <wp:extent cx="6182360" cy="563880"/>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182360" cy="563880"/>
                    </a:xfrm>
                    <a:prstGeom prst="rect">
                      <a:avLst/>
                    </a:prstGeom>
                    <a:noFill/>
                    <a:ln>
                      <a:noFill/>
                    </a:ln>
                  </pic:spPr>
                </pic:pic>
              </a:graphicData>
            </a:graphic>
          </wp:inline>
        </w:drawing>
      </w:r>
    </w:p>
    <w:p w14:paraId="3104DF48" w14:textId="77777777" w:rsidR="001C7DCD" w:rsidRDefault="001C7DCD" w:rsidP="002B764B">
      <w:pPr>
        <w:numPr>
          <w:ilvl w:val="0"/>
          <w:numId w:val="7"/>
        </w:numPr>
      </w:pPr>
      <w:r>
        <w:t>Explain why the program</w:t>
      </w:r>
      <w:r w:rsidRPr="00EA74EA">
        <w:t xml:space="preserve"> does not work.</w:t>
      </w:r>
    </w:p>
    <w:p w14:paraId="22F69F21" w14:textId="77777777" w:rsidR="006E2F07" w:rsidRDefault="006E2F07" w:rsidP="002B764B">
      <w:pPr>
        <w:numPr>
          <w:ilvl w:val="0"/>
          <w:numId w:val="7"/>
        </w:numPr>
      </w:pPr>
      <w:r>
        <w:lastRenderedPageBreak/>
        <w:t>It works</w:t>
      </w:r>
    </w:p>
    <w:p w14:paraId="6A4383E3" w14:textId="77777777" w:rsidR="00632A1F" w:rsidRDefault="00632A1F" w:rsidP="002B764B">
      <w:pPr>
        <w:numPr>
          <w:ilvl w:val="0"/>
          <w:numId w:val="7"/>
        </w:numPr>
      </w:pPr>
      <w:r w:rsidRPr="00EA74EA">
        <w:t>Correct the program.</w:t>
      </w:r>
    </w:p>
    <w:p w14:paraId="3B277F92" w14:textId="77777777" w:rsidR="006E2F07" w:rsidRPr="00EA74EA" w:rsidRDefault="006E2F07" w:rsidP="002B764B">
      <w:pPr>
        <w:numPr>
          <w:ilvl w:val="0"/>
          <w:numId w:val="7"/>
        </w:numPr>
      </w:pPr>
    </w:p>
    <w:p w14:paraId="7555D14A" w14:textId="77777777" w:rsidR="00632A1F" w:rsidRPr="0028551E" w:rsidRDefault="00D132B5" w:rsidP="003907AC">
      <w:pPr>
        <w:pStyle w:val="Heading3"/>
      </w:pPr>
      <w:r>
        <w:t>Activity 4.1</w:t>
      </w:r>
      <w:r w:rsidR="00632A1F" w:rsidRPr="0028551E">
        <w:t>.3</w:t>
      </w:r>
    </w:p>
    <w:p w14:paraId="784AE822" w14:textId="77777777" w:rsidR="00632A1F" w:rsidRDefault="00632A1F" w:rsidP="002B764B">
      <w:pPr>
        <w:numPr>
          <w:ilvl w:val="0"/>
          <w:numId w:val="14"/>
        </w:numPr>
      </w:pPr>
      <w:r w:rsidRPr="00EA74EA">
        <w:t>Write a program that asks you to enter a number then displays the number doubled.</w:t>
      </w:r>
    </w:p>
    <w:p w14:paraId="6CB8620D" w14:textId="61743581" w:rsidR="006E2F07" w:rsidRPr="00EA74EA" w:rsidRDefault="005D34EE" w:rsidP="002B764B">
      <w:pPr>
        <w:numPr>
          <w:ilvl w:val="0"/>
          <w:numId w:val="14"/>
        </w:numPr>
      </w:pPr>
      <w:r w:rsidRPr="008C62D8">
        <w:rPr>
          <w:noProof/>
        </w:rPr>
        <w:drawing>
          <wp:inline distT="0" distB="0" distL="0" distR="0" wp14:anchorId="50147E2D" wp14:editId="21F57AC9">
            <wp:extent cx="5486400" cy="75692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756920"/>
                    </a:xfrm>
                    <a:prstGeom prst="rect">
                      <a:avLst/>
                    </a:prstGeom>
                    <a:noFill/>
                    <a:ln>
                      <a:noFill/>
                    </a:ln>
                  </pic:spPr>
                </pic:pic>
              </a:graphicData>
            </a:graphic>
          </wp:inline>
        </w:drawing>
      </w:r>
    </w:p>
    <w:p w14:paraId="789676BE" w14:textId="77777777" w:rsidR="001C7DCD" w:rsidRDefault="00632A1F" w:rsidP="001C7DCD">
      <w:pPr>
        <w:pStyle w:val="Heading1"/>
      </w:pPr>
      <w:r>
        <w:rPr>
          <w:rFonts w:ascii="Tahoma" w:hAnsi="Tahoma"/>
          <w:b w:val="0"/>
          <w:sz w:val="24"/>
          <w:szCs w:val="24"/>
          <w:u w:val="single"/>
        </w:rPr>
        <w:br w:type="page"/>
      </w:r>
      <w:r w:rsidR="001C7DCD">
        <w:lastRenderedPageBreak/>
        <w:t>Week 4</w:t>
      </w:r>
    </w:p>
    <w:p w14:paraId="3F565820" w14:textId="77777777" w:rsidR="001C7DCD" w:rsidRPr="00EA74EA" w:rsidRDefault="000C1764" w:rsidP="001C7DCD">
      <w:pPr>
        <w:pStyle w:val="Heading2"/>
      </w:pPr>
      <w:r>
        <w:t>Lesson</w:t>
      </w:r>
      <w:r w:rsidR="001C7DCD">
        <w:t xml:space="preserve"> 2</w:t>
      </w:r>
      <w:r w:rsidR="001C7DCD" w:rsidRPr="00EA74EA">
        <w:t xml:space="preserve"> activities</w:t>
      </w:r>
    </w:p>
    <w:p w14:paraId="6E7F9C43" w14:textId="77777777" w:rsidR="00632A1F" w:rsidRPr="0028551E" w:rsidRDefault="001C7DCD" w:rsidP="00F72C08">
      <w:pPr>
        <w:spacing w:before="360" w:after="240" w:line="240" w:lineRule="auto"/>
        <w:rPr>
          <w:b/>
          <w:szCs w:val="24"/>
          <w:u w:val="single"/>
        </w:rPr>
      </w:pPr>
      <w:r>
        <w:rPr>
          <w:b/>
          <w:szCs w:val="24"/>
          <w:u w:val="single"/>
        </w:rPr>
        <w:t>Activity 4.2.1</w:t>
      </w:r>
    </w:p>
    <w:p w14:paraId="309AB1F9" w14:textId="77777777" w:rsidR="00632A1F" w:rsidRPr="00365D6F" w:rsidRDefault="00632A1F" w:rsidP="00365D6F">
      <w:pPr>
        <w:pStyle w:val="Heading4"/>
      </w:pPr>
      <w:r w:rsidRPr="00365D6F">
        <w:t>String formatting</w:t>
      </w:r>
      <w:r w:rsidR="007C3472">
        <w:t>:</w:t>
      </w:r>
      <w:r w:rsidR="003907AC" w:rsidRPr="00365D6F">
        <w:t xml:space="preserve"> text</w:t>
      </w:r>
    </w:p>
    <w:p w14:paraId="39AA6C35" w14:textId="77777777" w:rsidR="00632A1F" w:rsidRPr="00EA74EA" w:rsidRDefault="00632A1F" w:rsidP="001C7DCD">
      <w:r w:rsidRPr="00EA74EA">
        <w:t>The string method .format gives you more control over the formatting of your output than printing using space-separated values. The string formatting commands are given in curly brackets {}.</w:t>
      </w:r>
    </w:p>
    <w:p w14:paraId="5A06036C" w14:textId="77777777" w:rsidR="00632A1F" w:rsidRDefault="00632A1F" w:rsidP="002B764B">
      <w:pPr>
        <w:numPr>
          <w:ilvl w:val="0"/>
          <w:numId w:val="14"/>
        </w:numPr>
      </w:pPr>
      <w:r>
        <w:t>Copy and run these lines of code:</w:t>
      </w:r>
    </w:p>
    <w:p w14:paraId="33BE1BBB" w14:textId="77777777" w:rsidR="00632A1F" w:rsidRDefault="00632A1F" w:rsidP="001C7DCD">
      <w:pPr>
        <w:pStyle w:val="ColorfulList-Accent11"/>
      </w:pPr>
      <w:r w:rsidRPr="00EA74EA">
        <w:t>&gt;&gt;&gt;</w:t>
      </w:r>
      <w:proofErr w:type="spellStart"/>
      <w:r w:rsidRPr="00EA74EA">
        <w:t>foodOne</w:t>
      </w:r>
      <w:proofErr w:type="spellEnd"/>
      <w:r w:rsidRPr="00EA74EA">
        <w:t>="fish"</w:t>
      </w:r>
    </w:p>
    <w:p w14:paraId="1F3A9214" w14:textId="77777777" w:rsidR="00632A1F" w:rsidRDefault="00632A1F" w:rsidP="001C7DCD">
      <w:pPr>
        <w:pStyle w:val="ColorfulList-Accent11"/>
      </w:pPr>
      <w:r w:rsidRPr="00EA74EA">
        <w:t>&gt;&gt;&gt;</w:t>
      </w:r>
      <w:proofErr w:type="spellStart"/>
      <w:r w:rsidRPr="00EA74EA">
        <w:t>foodTwo</w:t>
      </w:r>
      <w:proofErr w:type="spellEnd"/>
      <w:r w:rsidRPr="00EA74EA">
        <w:t>="chips"</w:t>
      </w:r>
    </w:p>
    <w:p w14:paraId="2502C523" w14:textId="77777777" w:rsidR="00632A1F" w:rsidRDefault="00632A1F" w:rsidP="001C7DCD">
      <w:pPr>
        <w:pStyle w:val="ColorfulList-Accent11"/>
      </w:pPr>
      <w:r w:rsidRPr="00EA74EA">
        <w:t>&gt;&gt;&gt;print("{0} and {1}".format(</w:t>
      </w:r>
      <w:proofErr w:type="spellStart"/>
      <w:r w:rsidRPr="00EA74EA">
        <w:t>foodOne,foodTwo</w:t>
      </w:r>
      <w:proofErr w:type="spellEnd"/>
      <w:r w:rsidRPr="00EA74EA">
        <w:t>))</w:t>
      </w:r>
    </w:p>
    <w:p w14:paraId="76518835" w14:textId="77777777" w:rsidR="00632A1F" w:rsidRDefault="00632A1F" w:rsidP="001C7DCD">
      <w:pPr>
        <w:ind w:left="720"/>
      </w:pPr>
      <w:r w:rsidRPr="00EA74EA">
        <w:t>fish and chips</w:t>
      </w:r>
    </w:p>
    <w:p w14:paraId="30E357CF" w14:textId="77777777" w:rsidR="00632A1F" w:rsidRDefault="00632A1F" w:rsidP="007A386C">
      <w:pPr>
        <w:spacing w:after="60" w:line="240" w:lineRule="auto"/>
        <w:ind w:left="360"/>
        <w:rPr>
          <w:rFonts w:ascii="Tahoma" w:hAnsi="Tahoma"/>
          <w:sz w:val="24"/>
          <w:szCs w:val="24"/>
        </w:rPr>
      </w:pPr>
    </w:p>
    <w:p w14:paraId="1CAC7219" w14:textId="77777777" w:rsidR="00632A1F" w:rsidRDefault="00632A1F" w:rsidP="001C7DCD">
      <w:pPr>
        <w:pStyle w:val="ColorfulList-Accent11"/>
      </w:pPr>
      <w:r w:rsidRPr="00EA74EA">
        <w:t>&gt;&gt;&gt;print("{1} and {0}".format(</w:t>
      </w:r>
      <w:proofErr w:type="spellStart"/>
      <w:r w:rsidRPr="00EA74EA">
        <w:t>foodOne,foodTwo</w:t>
      </w:r>
      <w:proofErr w:type="spellEnd"/>
      <w:r w:rsidRPr="00EA74EA">
        <w:t>))</w:t>
      </w:r>
    </w:p>
    <w:p w14:paraId="1EA1F104" w14:textId="77777777" w:rsidR="00632A1F" w:rsidRDefault="00632A1F" w:rsidP="001C7DCD">
      <w:pPr>
        <w:ind w:left="720"/>
      </w:pPr>
      <w:r w:rsidRPr="00EA74EA">
        <w:t>chips and fish</w:t>
      </w:r>
    </w:p>
    <w:p w14:paraId="45A7E851" w14:textId="77777777" w:rsidR="00632A1F" w:rsidRDefault="00632A1F" w:rsidP="007A386C">
      <w:pPr>
        <w:spacing w:after="60" w:line="240" w:lineRule="auto"/>
        <w:ind w:left="360"/>
        <w:rPr>
          <w:rFonts w:ascii="Tahoma" w:hAnsi="Tahoma"/>
          <w:sz w:val="24"/>
          <w:szCs w:val="24"/>
        </w:rPr>
      </w:pPr>
    </w:p>
    <w:p w14:paraId="5588384D" w14:textId="77777777" w:rsidR="00632A1F" w:rsidRDefault="00632A1F" w:rsidP="001C7DCD">
      <w:pPr>
        <w:pStyle w:val="ColorfulList-Accent11"/>
      </w:pPr>
      <w:r w:rsidRPr="00EA74EA">
        <w:t>&gt;&gt;&gt;print("{1} {1} {1}  and {0} {0} {0}".format(</w:t>
      </w:r>
      <w:proofErr w:type="spellStart"/>
      <w:r w:rsidRPr="00EA74EA">
        <w:t>foodOne,foodTwo</w:t>
      </w:r>
      <w:proofErr w:type="spellEnd"/>
      <w:r w:rsidRPr="00EA74EA">
        <w:t>))</w:t>
      </w:r>
    </w:p>
    <w:p w14:paraId="65E4C9BF" w14:textId="77777777" w:rsidR="00632A1F" w:rsidRDefault="00632A1F" w:rsidP="001C7DCD">
      <w:pPr>
        <w:ind w:left="720"/>
      </w:pPr>
      <w:proofErr w:type="spellStart"/>
      <w:r w:rsidRPr="00EA74EA">
        <w:t>chipschipschips</w:t>
      </w:r>
      <w:proofErr w:type="spellEnd"/>
      <w:r w:rsidRPr="00EA74EA">
        <w:t xml:space="preserve"> and </w:t>
      </w:r>
      <w:proofErr w:type="spellStart"/>
      <w:r w:rsidRPr="00EA74EA">
        <w:t>fishfishfish</w:t>
      </w:r>
      <w:proofErr w:type="spellEnd"/>
    </w:p>
    <w:p w14:paraId="151C942F" w14:textId="77777777" w:rsidR="00632A1F" w:rsidRPr="00EA74EA" w:rsidRDefault="00632A1F" w:rsidP="00EA74EA">
      <w:pPr>
        <w:spacing w:after="120" w:line="240" w:lineRule="auto"/>
        <w:rPr>
          <w:rFonts w:ascii="Tahoma" w:hAnsi="Tahoma"/>
          <w:b/>
          <w:sz w:val="24"/>
          <w:szCs w:val="24"/>
          <w:u w:val="single"/>
        </w:rPr>
      </w:pPr>
    </w:p>
    <w:p w14:paraId="046D82DB" w14:textId="77777777" w:rsidR="00632A1F" w:rsidRPr="0061464B" w:rsidRDefault="00632A1F" w:rsidP="002B764B">
      <w:pPr>
        <w:numPr>
          <w:ilvl w:val="0"/>
          <w:numId w:val="2"/>
        </w:numPr>
        <w:spacing w:after="120" w:line="240" w:lineRule="auto"/>
      </w:pPr>
      <w:r w:rsidRPr="0061464B">
        <w:t>Create these variables:</w:t>
      </w:r>
    </w:p>
    <w:p w14:paraId="7841AC60" w14:textId="77777777" w:rsidR="00632A1F" w:rsidRPr="0061464B" w:rsidRDefault="00632A1F" w:rsidP="0035303D">
      <w:pPr>
        <w:spacing w:after="60" w:line="240" w:lineRule="auto"/>
        <w:ind w:left="720"/>
      </w:pPr>
      <w:r w:rsidRPr="0061464B">
        <w:t>one = “cheese”</w:t>
      </w:r>
    </w:p>
    <w:p w14:paraId="0A7ECE26" w14:textId="77777777" w:rsidR="00632A1F" w:rsidRPr="0061464B" w:rsidRDefault="00632A1F" w:rsidP="0035303D">
      <w:pPr>
        <w:spacing w:after="60" w:line="240" w:lineRule="auto"/>
        <w:ind w:left="720"/>
      </w:pPr>
      <w:r w:rsidRPr="0061464B">
        <w:t>two =”onion”</w:t>
      </w:r>
    </w:p>
    <w:p w14:paraId="3DB7313E" w14:textId="77777777" w:rsidR="00632A1F" w:rsidRDefault="00632A1F" w:rsidP="007A386C">
      <w:pPr>
        <w:spacing w:after="60" w:line="240" w:lineRule="auto"/>
        <w:ind w:left="360"/>
        <w:rPr>
          <w:rFonts w:ascii="Tahoma" w:hAnsi="Tahoma"/>
          <w:sz w:val="24"/>
          <w:szCs w:val="24"/>
        </w:rPr>
      </w:pPr>
    </w:p>
    <w:p w14:paraId="37E8DC29" w14:textId="77777777" w:rsidR="00632A1F" w:rsidRPr="00EA74EA" w:rsidRDefault="00632A1F" w:rsidP="002B764B">
      <w:pPr>
        <w:numPr>
          <w:ilvl w:val="0"/>
          <w:numId w:val="14"/>
        </w:numPr>
      </w:pPr>
      <w:r w:rsidRPr="00EA74EA">
        <w:t>Use the .format</w:t>
      </w:r>
      <w:r w:rsidR="007C3472">
        <w:t xml:space="preserve"> </w:t>
      </w:r>
      <w:r>
        <w:t>command to display</w:t>
      </w:r>
      <w:r w:rsidRPr="00EA74EA">
        <w:t>:</w:t>
      </w:r>
    </w:p>
    <w:p w14:paraId="7B52D30E" w14:textId="77777777" w:rsidR="00632A1F" w:rsidRDefault="00632A1F" w:rsidP="00365D6F">
      <w:pPr>
        <w:pStyle w:val="ColorfulList-Accent11"/>
      </w:pPr>
      <w:r w:rsidRPr="00EA74EA">
        <w:t>My favouri</w:t>
      </w:r>
      <w:r>
        <w:t>te crisps are cheese and onion.</w:t>
      </w:r>
      <w:r w:rsidRPr="00EA74EA">
        <w:t xml:space="preserve"> I love them!</w:t>
      </w:r>
    </w:p>
    <w:p w14:paraId="3377A8D6" w14:textId="77777777" w:rsidR="00632A1F" w:rsidRDefault="00632A1F" w:rsidP="00365D6F">
      <w:pPr>
        <w:pStyle w:val="ColorfulList-Accent11"/>
      </w:pPr>
      <w:r w:rsidRPr="00EA74EA">
        <w:t>cheese and onion and cheese and onion and cheese and onion</w:t>
      </w:r>
    </w:p>
    <w:p w14:paraId="1094F130" w14:textId="77777777" w:rsidR="00632A1F" w:rsidRDefault="00632A1F" w:rsidP="00365D6F">
      <w:pPr>
        <w:pStyle w:val="ColorfulList-Accent11"/>
      </w:pPr>
      <w:proofErr w:type="spellStart"/>
      <w:r w:rsidRPr="00EA74EA">
        <w:t>cheesecheesecheese</w:t>
      </w:r>
      <w:proofErr w:type="spellEnd"/>
      <w:r w:rsidRPr="00EA74EA">
        <w:t xml:space="preserve"> and </w:t>
      </w:r>
      <w:proofErr w:type="spellStart"/>
      <w:r w:rsidRPr="00EA74EA">
        <w:t>oniononiononion</w:t>
      </w:r>
      <w:proofErr w:type="spellEnd"/>
    </w:p>
    <w:p w14:paraId="3CF570F1" w14:textId="77777777" w:rsidR="00632A1F" w:rsidRDefault="00632A1F" w:rsidP="00365D6F">
      <w:pPr>
        <w:pStyle w:val="ColorfulList-Accent11"/>
        <w:rPr>
          <w:b/>
        </w:rPr>
      </w:pPr>
      <w:r>
        <w:t xml:space="preserve">You guessed it. </w:t>
      </w:r>
      <w:r w:rsidRPr="00EA74EA">
        <w:t>The best crisps are onion and … cheese.</w:t>
      </w:r>
    </w:p>
    <w:p w14:paraId="2EFA915D" w14:textId="77777777" w:rsidR="00632A1F" w:rsidRPr="00EA74EA" w:rsidRDefault="00632A1F" w:rsidP="00EA74EA">
      <w:pPr>
        <w:spacing w:after="120" w:line="240" w:lineRule="auto"/>
        <w:rPr>
          <w:rFonts w:ascii="Tahoma" w:hAnsi="Tahoma"/>
          <w:sz w:val="24"/>
          <w:szCs w:val="24"/>
        </w:rPr>
      </w:pPr>
    </w:p>
    <w:p w14:paraId="5DA75F05" w14:textId="77777777" w:rsidR="00632A1F" w:rsidRDefault="00632A1F" w:rsidP="002B764B">
      <w:pPr>
        <w:numPr>
          <w:ilvl w:val="0"/>
          <w:numId w:val="14"/>
        </w:numPr>
      </w:pPr>
      <w:r w:rsidRPr="00EA74EA">
        <w:t>Try altering the flavours assigned to the variables to your favourite flavour! Enjoy.</w:t>
      </w:r>
    </w:p>
    <w:p w14:paraId="78F53288" w14:textId="0AFF7E96" w:rsidR="002027E3" w:rsidRPr="00EA74EA" w:rsidRDefault="005D34EE" w:rsidP="002B764B">
      <w:pPr>
        <w:numPr>
          <w:ilvl w:val="0"/>
          <w:numId w:val="14"/>
        </w:numPr>
      </w:pPr>
      <w:r w:rsidRPr="008C62D8">
        <w:rPr>
          <w:noProof/>
        </w:rPr>
        <w:lastRenderedPageBreak/>
        <w:drawing>
          <wp:inline distT="0" distB="0" distL="0" distR="0" wp14:anchorId="3D39533F" wp14:editId="3B2EBC6D">
            <wp:extent cx="5303520" cy="3662680"/>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03520" cy="3662680"/>
                    </a:xfrm>
                    <a:prstGeom prst="rect">
                      <a:avLst/>
                    </a:prstGeom>
                    <a:noFill/>
                    <a:ln>
                      <a:noFill/>
                    </a:ln>
                  </pic:spPr>
                </pic:pic>
              </a:graphicData>
            </a:graphic>
          </wp:inline>
        </w:drawing>
      </w:r>
    </w:p>
    <w:p w14:paraId="71A084F0" w14:textId="77777777" w:rsidR="00632A1F" w:rsidRPr="0028551E" w:rsidRDefault="00632A1F" w:rsidP="00365D6F">
      <w:pPr>
        <w:pStyle w:val="Heading3"/>
      </w:pPr>
      <w:r>
        <w:rPr>
          <w:rFonts w:ascii="Tahoma" w:hAnsi="Tahoma"/>
          <w:sz w:val="24"/>
        </w:rPr>
        <w:br w:type="page"/>
      </w:r>
      <w:r w:rsidRPr="0028551E">
        <w:lastRenderedPageBreak/>
        <w:t xml:space="preserve">Activity </w:t>
      </w:r>
      <w:r w:rsidR="00365D6F">
        <w:t>4.2.2</w:t>
      </w:r>
    </w:p>
    <w:p w14:paraId="3618DD01" w14:textId="77777777" w:rsidR="00632A1F" w:rsidRPr="00F72C08" w:rsidRDefault="00632A1F" w:rsidP="00365D6F">
      <w:pPr>
        <w:pStyle w:val="Heading4"/>
      </w:pPr>
      <w:r w:rsidRPr="00F72C08">
        <w:t>Formatting</w:t>
      </w:r>
      <w:r w:rsidR="007C3472">
        <w:t>:</w:t>
      </w:r>
      <w:r w:rsidR="003907AC">
        <w:t xml:space="preserve"> </w:t>
      </w:r>
      <w:r w:rsidRPr="00F72C08">
        <w:t xml:space="preserve">numbers </w:t>
      </w:r>
    </w:p>
    <w:p w14:paraId="72E345E7" w14:textId="77777777" w:rsidR="00632A1F" w:rsidRPr="00EA74EA" w:rsidRDefault="00632A1F" w:rsidP="00365D6F">
      <w:r>
        <w:t xml:space="preserve">You can use </w:t>
      </w:r>
      <w:r w:rsidRPr="00EA74EA">
        <w:t xml:space="preserve">the .format method to format the number of decimal places.   </w:t>
      </w:r>
    </w:p>
    <w:p w14:paraId="13FDA741" w14:textId="77777777" w:rsidR="00632A1F" w:rsidRDefault="00632A1F" w:rsidP="002B764B">
      <w:pPr>
        <w:numPr>
          <w:ilvl w:val="0"/>
          <w:numId w:val="14"/>
        </w:numPr>
      </w:pPr>
      <w:r w:rsidRPr="00EA74EA">
        <w:t>Cop</w:t>
      </w:r>
      <w:r>
        <w:t>y and run these lines of code:</w:t>
      </w:r>
    </w:p>
    <w:p w14:paraId="050637AB" w14:textId="77777777" w:rsidR="00632A1F" w:rsidRDefault="00632A1F" w:rsidP="00365D6F">
      <w:pPr>
        <w:pStyle w:val="ColorfulList-Accent11"/>
      </w:pPr>
      <w:r w:rsidRPr="00EA74EA">
        <w:t>&gt;&gt;&gt;number = 98.1468297645</w:t>
      </w:r>
    </w:p>
    <w:p w14:paraId="5A92406F" w14:textId="77777777" w:rsidR="00632A1F" w:rsidRDefault="00632A1F" w:rsidP="00365D6F">
      <w:pPr>
        <w:pStyle w:val="ColorfulList-Accent11"/>
      </w:pPr>
      <w:r w:rsidRPr="00EA74EA">
        <w:t>&gt;&gt;&gt;print("The answer is {0:.5f}".format(number))</w:t>
      </w:r>
    </w:p>
    <w:p w14:paraId="37BECDB3" w14:textId="77777777" w:rsidR="00632A1F" w:rsidRDefault="00632A1F" w:rsidP="00365D6F">
      <w:pPr>
        <w:ind w:left="720"/>
      </w:pPr>
      <w:r w:rsidRPr="00EA74EA">
        <w:t>The answer is 98.14683</w:t>
      </w:r>
    </w:p>
    <w:p w14:paraId="2DE60AAB" w14:textId="77777777" w:rsidR="00632A1F" w:rsidRDefault="00632A1F" w:rsidP="0035303D">
      <w:pPr>
        <w:spacing w:after="60" w:line="240" w:lineRule="auto"/>
        <w:ind w:left="720"/>
        <w:rPr>
          <w:rFonts w:ascii="Tahoma" w:hAnsi="Tahoma"/>
          <w:sz w:val="24"/>
          <w:szCs w:val="24"/>
        </w:rPr>
      </w:pPr>
    </w:p>
    <w:p w14:paraId="6D341643" w14:textId="77777777" w:rsidR="00632A1F" w:rsidRDefault="00632A1F" w:rsidP="00365D6F">
      <w:pPr>
        <w:pStyle w:val="ColorfulList-Accent11"/>
      </w:pPr>
      <w:r w:rsidRPr="00EA74EA">
        <w:t>&gt;&gt;&gt;print("The answer is {0:.4f}".format(number))</w:t>
      </w:r>
    </w:p>
    <w:p w14:paraId="024707DF" w14:textId="77777777" w:rsidR="00632A1F" w:rsidRDefault="00632A1F" w:rsidP="00365D6F">
      <w:pPr>
        <w:ind w:left="720"/>
      </w:pPr>
      <w:r w:rsidRPr="00EA74EA">
        <w:t>The answer is 98.1468</w:t>
      </w:r>
    </w:p>
    <w:p w14:paraId="7A05AF7A" w14:textId="77777777" w:rsidR="00632A1F" w:rsidRDefault="00632A1F" w:rsidP="0035303D">
      <w:pPr>
        <w:spacing w:after="60" w:line="240" w:lineRule="auto"/>
        <w:ind w:left="720"/>
        <w:rPr>
          <w:rFonts w:ascii="Tahoma" w:hAnsi="Tahoma"/>
          <w:sz w:val="24"/>
          <w:szCs w:val="24"/>
        </w:rPr>
      </w:pPr>
    </w:p>
    <w:p w14:paraId="4729E7BD" w14:textId="77777777" w:rsidR="00632A1F" w:rsidRDefault="00632A1F" w:rsidP="00365D6F">
      <w:pPr>
        <w:pStyle w:val="ColorfulList-Accent11"/>
      </w:pPr>
      <w:r w:rsidRPr="00EA74EA">
        <w:t>&gt;&gt;&gt;print("The answer is {0:.3f}".format(number))</w:t>
      </w:r>
    </w:p>
    <w:p w14:paraId="2DAC175A" w14:textId="77777777" w:rsidR="00632A1F" w:rsidRDefault="00632A1F" w:rsidP="00365D6F">
      <w:pPr>
        <w:ind w:left="720"/>
      </w:pPr>
      <w:r w:rsidRPr="00EA74EA">
        <w:t>The answer is 98.147</w:t>
      </w:r>
    </w:p>
    <w:p w14:paraId="3E089B6E" w14:textId="77777777" w:rsidR="00632A1F" w:rsidRDefault="00632A1F" w:rsidP="0035303D">
      <w:pPr>
        <w:spacing w:after="60" w:line="240" w:lineRule="auto"/>
        <w:ind w:left="720"/>
        <w:rPr>
          <w:rFonts w:ascii="Tahoma" w:hAnsi="Tahoma"/>
          <w:sz w:val="24"/>
          <w:szCs w:val="24"/>
        </w:rPr>
      </w:pPr>
    </w:p>
    <w:p w14:paraId="6B3FAC97" w14:textId="77777777" w:rsidR="00632A1F" w:rsidRDefault="00632A1F" w:rsidP="00365D6F">
      <w:pPr>
        <w:pStyle w:val="ColorfulList-Accent11"/>
      </w:pPr>
      <w:r w:rsidRPr="00EA74EA">
        <w:t>&gt;&gt;&gt;print("The answer is {0:.1f}".format(number))</w:t>
      </w:r>
    </w:p>
    <w:p w14:paraId="04CD10B3" w14:textId="77777777" w:rsidR="00632A1F" w:rsidRDefault="00632A1F" w:rsidP="00365D6F">
      <w:pPr>
        <w:ind w:left="720"/>
      </w:pPr>
      <w:r w:rsidRPr="00EA74EA">
        <w:t>The answer is 98.1</w:t>
      </w:r>
    </w:p>
    <w:p w14:paraId="4A064F9C" w14:textId="77777777" w:rsidR="00632A1F" w:rsidRDefault="00632A1F" w:rsidP="0035303D">
      <w:pPr>
        <w:spacing w:after="60" w:line="240" w:lineRule="auto"/>
        <w:ind w:left="720"/>
        <w:rPr>
          <w:rFonts w:ascii="Tahoma" w:hAnsi="Tahoma"/>
          <w:sz w:val="24"/>
          <w:szCs w:val="24"/>
        </w:rPr>
      </w:pPr>
    </w:p>
    <w:p w14:paraId="6F28F06E" w14:textId="77777777" w:rsidR="00632A1F" w:rsidRDefault="00632A1F" w:rsidP="00365D6F">
      <w:pPr>
        <w:pStyle w:val="ColorfulList-Accent11"/>
      </w:pPr>
      <w:r w:rsidRPr="00EA74EA">
        <w:t>&gt;&gt;&gt;print("The answer is {0:.0f}".format(number))</w:t>
      </w:r>
    </w:p>
    <w:p w14:paraId="109CA739" w14:textId="77777777" w:rsidR="00632A1F" w:rsidRDefault="00632A1F" w:rsidP="0061464B">
      <w:pPr>
        <w:ind w:left="360" w:firstLine="360"/>
      </w:pPr>
      <w:r w:rsidRPr="00EA74EA">
        <w:t>The answer is 98</w:t>
      </w:r>
    </w:p>
    <w:p w14:paraId="64C7E18A" w14:textId="77777777" w:rsidR="00632A1F" w:rsidRPr="00EA74EA" w:rsidRDefault="00632A1F" w:rsidP="00EA74EA">
      <w:pPr>
        <w:spacing w:after="120" w:line="240" w:lineRule="auto"/>
        <w:rPr>
          <w:rFonts w:ascii="Tahoma" w:hAnsi="Tahoma"/>
          <w:sz w:val="24"/>
          <w:szCs w:val="24"/>
        </w:rPr>
      </w:pPr>
    </w:p>
    <w:p w14:paraId="63244EEF" w14:textId="77777777" w:rsidR="00632A1F" w:rsidRDefault="00632A1F" w:rsidP="002B764B">
      <w:pPr>
        <w:numPr>
          <w:ilvl w:val="0"/>
          <w:numId w:val="14"/>
        </w:numPr>
      </w:pPr>
      <w:r w:rsidRPr="00EA74EA">
        <w:t xml:space="preserve">Assign the number 765.87641987 to a variable and display the number with 5, 2 and no decimal places using </w:t>
      </w:r>
      <w:r>
        <w:t xml:space="preserve">the </w:t>
      </w:r>
      <w:r w:rsidRPr="00EA74EA">
        <w:t>.format command.</w:t>
      </w:r>
    </w:p>
    <w:p w14:paraId="02F524EF" w14:textId="48E0B82C" w:rsidR="002027E3" w:rsidRPr="00EA74EA" w:rsidRDefault="005D34EE" w:rsidP="002B764B">
      <w:pPr>
        <w:numPr>
          <w:ilvl w:val="0"/>
          <w:numId w:val="14"/>
        </w:numPr>
      </w:pPr>
      <w:r w:rsidRPr="008C62D8">
        <w:rPr>
          <w:noProof/>
        </w:rPr>
        <w:drawing>
          <wp:inline distT="0" distB="0" distL="0" distR="0" wp14:anchorId="5B3B7BFD" wp14:editId="79518ED0">
            <wp:extent cx="3759200" cy="2047240"/>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759200" cy="2047240"/>
                    </a:xfrm>
                    <a:prstGeom prst="rect">
                      <a:avLst/>
                    </a:prstGeom>
                    <a:noFill/>
                    <a:ln>
                      <a:noFill/>
                    </a:ln>
                  </pic:spPr>
                </pic:pic>
              </a:graphicData>
            </a:graphic>
          </wp:inline>
        </w:drawing>
      </w:r>
    </w:p>
    <w:p w14:paraId="11968CD7" w14:textId="77777777" w:rsidR="00632A1F" w:rsidRPr="0028551E" w:rsidRDefault="00365D6F" w:rsidP="00365D6F">
      <w:pPr>
        <w:pStyle w:val="Heading3"/>
      </w:pPr>
      <w:r>
        <w:lastRenderedPageBreak/>
        <w:t>Activity 4.2.3</w:t>
      </w:r>
      <w:r w:rsidR="00473814">
        <w:t xml:space="preserve"> </w:t>
      </w:r>
    </w:p>
    <w:p w14:paraId="57A5C76F" w14:textId="77777777" w:rsidR="00632A1F" w:rsidRPr="00EA74EA" w:rsidRDefault="00632A1F" w:rsidP="002B764B">
      <w:pPr>
        <w:numPr>
          <w:ilvl w:val="0"/>
          <w:numId w:val="14"/>
        </w:numPr>
      </w:pPr>
      <w:r w:rsidRPr="00EA74EA">
        <w:t>Write a program that asks how much your bill is at a restaurant and then asks you to enter the % you want to give in a tip. The program should display the amount of tip to give to the waiter.</w:t>
      </w:r>
    </w:p>
    <w:p w14:paraId="0DE0C811" w14:textId="77777777" w:rsidR="00632A1F" w:rsidRDefault="00632A1F" w:rsidP="002B764B">
      <w:pPr>
        <w:numPr>
          <w:ilvl w:val="0"/>
          <w:numId w:val="14"/>
        </w:numPr>
      </w:pPr>
      <w:r>
        <w:t>Amend the program so that it also displays the total cost of the meal including the tip.</w:t>
      </w:r>
    </w:p>
    <w:p w14:paraId="0367E662" w14:textId="30B9A248" w:rsidR="002027E3" w:rsidRPr="00EA74EA" w:rsidRDefault="005D34EE" w:rsidP="002B764B">
      <w:pPr>
        <w:numPr>
          <w:ilvl w:val="0"/>
          <w:numId w:val="14"/>
        </w:numPr>
      </w:pPr>
      <w:r w:rsidRPr="008C62D8">
        <w:rPr>
          <w:noProof/>
        </w:rPr>
        <w:drawing>
          <wp:inline distT="0" distB="0" distL="0" distR="0" wp14:anchorId="14108C87" wp14:editId="0CF1BBAD">
            <wp:extent cx="6182360" cy="14986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82360" cy="1498600"/>
                    </a:xfrm>
                    <a:prstGeom prst="rect">
                      <a:avLst/>
                    </a:prstGeom>
                    <a:noFill/>
                    <a:ln>
                      <a:noFill/>
                    </a:ln>
                  </pic:spPr>
                </pic:pic>
              </a:graphicData>
            </a:graphic>
          </wp:inline>
        </w:drawing>
      </w:r>
    </w:p>
    <w:p w14:paraId="43FDE58A" w14:textId="7D657B1D" w:rsidR="005A605A" w:rsidRPr="005A605A" w:rsidRDefault="005D34EE" w:rsidP="008221CD">
      <w:pPr>
        <w:pStyle w:val="Heading3"/>
      </w:pPr>
      <w:r w:rsidRPr="008C62D8">
        <w:rPr>
          <w:noProof/>
        </w:rPr>
        <w:drawing>
          <wp:inline distT="0" distB="0" distL="0" distR="0" wp14:anchorId="59EBD4EF" wp14:editId="21921CBE">
            <wp:extent cx="6182360" cy="122936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82360" cy="1229360"/>
                    </a:xfrm>
                    <a:prstGeom prst="rect">
                      <a:avLst/>
                    </a:prstGeom>
                    <a:noFill/>
                    <a:ln>
                      <a:noFill/>
                    </a:ln>
                  </pic:spPr>
                </pic:pic>
              </a:graphicData>
            </a:graphic>
          </wp:inline>
        </w:drawing>
      </w:r>
      <w:r w:rsidR="00632A1F">
        <w:rPr>
          <w:rFonts w:ascii="Tahoma" w:hAnsi="Tahoma"/>
          <w:sz w:val="24"/>
        </w:rPr>
        <w:br w:type="page"/>
      </w:r>
      <w:r w:rsidR="00365D6F">
        <w:lastRenderedPageBreak/>
        <w:t>Activity 4.2.4</w:t>
      </w:r>
      <w:r w:rsidR="005A605A">
        <w:t xml:space="preserve"> (homework)</w:t>
      </w:r>
    </w:p>
    <w:p w14:paraId="7E5BB1DA" w14:textId="77777777" w:rsidR="00632A1F" w:rsidRDefault="00632A1F" w:rsidP="002B764B">
      <w:pPr>
        <w:numPr>
          <w:ilvl w:val="0"/>
          <w:numId w:val="15"/>
        </w:numPr>
      </w:pPr>
      <w:r w:rsidRPr="007A386C">
        <w:t xml:space="preserve">Write a program that displays the square of a number. </w:t>
      </w:r>
    </w:p>
    <w:p w14:paraId="1EC2E66B" w14:textId="5F87BD8D" w:rsidR="002027E3" w:rsidRPr="007A386C" w:rsidRDefault="005D34EE" w:rsidP="002B764B">
      <w:pPr>
        <w:numPr>
          <w:ilvl w:val="0"/>
          <w:numId w:val="15"/>
        </w:numPr>
      </w:pPr>
      <w:r w:rsidRPr="008C62D8">
        <w:rPr>
          <w:noProof/>
        </w:rPr>
        <w:drawing>
          <wp:inline distT="0" distB="0" distL="0" distR="0" wp14:anchorId="4754B003" wp14:editId="2E8C82EE">
            <wp:extent cx="4841240" cy="64008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41240" cy="640080"/>
                    </a:xfrm>
                    <a:prstGeom prst="rect">
                      <a:avLst/>
                    </a:prstGeom>
                    <a:noFill/>
                    <a:ln>
                      <a:noFill/>
                    </a:ln>
                  </pic:spPr>
                </pic:pic>
              </a:graphicData>
            </a:graphic>
          </wp:inline>
        </w:drawing>
      </w:r>
    </w:p>
    <w:p w14:paraId="360E51D7" w14:textId="77777777" w:rsidR="00632A1F" w:rsidRDefault="00632A1F" w:rsidP="002B764B">
      <w:pPr>
        <w:numPr>
          <w:ilvl w:val="0"/>
          <w:numId w:val="15"/>
        </w:numPr>
      </w:pPr>
      <w:r w:rsidRPr="007A386C">
        <w:t>Write a program that prompts for a number and then displays the cube of a number.</w:t>
      </w:r>
    </w:p>
    <w:p w14:paraId="5E667D12" w14:textId="6C6EBF14" w:rsidR="00441B96" w:rsidRPr="007A386C" w:rsidRDefault="005D34EE" w:rsidP="002B764B">
      <w:pPr>
        <w:numPr>
          <w:ilvl w:val="0"/>
          <w:numId w:val="15"/>
        </w:numPr>
      </w:pPr>
      <w:r w:rsidRPr="008C62D8">
        <w:rPr>
          <w:noProof/>
        </w:rPr>
        <w:drawing>
          <wp:inline distT="0" distB="0" distL="0" distR="0" wp14:anchorId="16F13F1B" wp14:editId="4E108FF0">
            <wp:extent cx="3789680" cy="650240"/>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89680" cy="650240"/>
                    </a:xfrm>
                    <a:prstGeom prst="rect">
                      <a:avLst/>
                    </a:prstGeom>
                    <a:noFill/>
                    <a:ln>
                      <a:noFill/>
                    </a:ln>
                  </pic:spPr>
                </pic:pic>
              </a:graphicData>
            </a:graphic>
          </wp:inline>
        </w:drawing>
      </w:r>
    </w:p>
    <w:p w14:paraId="1CD8FED2" w14:textId="77777777" w:rsidR="00632A1F" w:rsidRDefault="00632A1F" w:rsidP="002B764B">
      <w:pPr>
        <w:numPr>
          <w:ilvl w:val="0"/>
          <w:numId w:val="15"/>
        </w:numPr>
      </w:pPr>
      <w:r w:rsidRPr="007A386C">
        <w:t>Write a program to find the perimeter of a square.</w:t>
      </w:r>
    </w:p>
    <w:p w14:paraId="4BB48B9D" w14:textId="02BD6A42" w:rsidR="00441B96" w:rsidRPr="007A386C" w:rsidRDefault="005D34EE" w:rsidP="002B764B">
      <w:pPr>
        <w:numPr>
          <w:ilvl w:val="0"/>
          <w:numId w:val="15"/>
        </w:numPr>
      </w:pPr>
      <w:r w:rsidRPr="008C62D8">
        <w:rPr>
          <w:noProof/>
        </w:rPr>
        <w:drawing>
          <wp:inline distT="0" distB="0" distL="0" distR="0" wp14:anchorId="400EA462" wp14:editId="13FD9803">
            <wp:extent cx="4577080" cy="563880"/>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77080" cy="563880"/>
                    </a:xfrm>
                    <a:prstGeom prst="rect">
                      <a:avLst/>
                    </a:prstGeom>
                    <a:noFill/>
                    <a:ln>
                      <a:noFill/>
                    </a:ln>
                  </pic:spPr>
                </pic:pic>
              </a:graphicData>
            </a:graphic>
          </wp:inline>
        </w:drawing>
      </w:r>
    </w:p>
    <w:p w14:paraId="685CF141" w14:textId="77777777" w:rsidR="00632A1F" w:rsidRDefault="00632A1F" w:rsidP="002B764B">
      <w:pPr>
        <w:numPr>
          <w:ilvl w:val="0"/>
          <w:numId w:val="15"/>
        </w:numPr>
      </w:pPr>
      <w:r w:rsidRPr="007A386C">
        <w:t>Write a program to find the perimeter of a rectangle.</w:t>
      </w:r>
    </w:p>
    <w:p w14:paraId="50A0480B" w14:textId="65B2BCB1" w:rsidR="00441B96" w:rsidRPr="007A386C" w:rsidRDefault="005D34EE" w:rsidP="002B764B">
      <w:pPr>
        <w:numPr>
          <w:ilvl w:val="0"/>
          <w:numId w:val="15"/>
        </w:numPr>
      </w:pPr>
      <w:r w:rsidRPr="008C62D8">
        <w:rPr>
          <w:noProof/>
        </w:rPr>
        <w:drawing>
          <wp:inline distT="0" distB="0" distL="0" distR="0" wp14:anchorId="0CC51893" wp14:editId="03621B02">
            <wp:extent cx="5074920" cy="1158240"/>
            <wp:effectExtent l="0" t="0" r="0" b="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74920" cy="1158240"/>
                    </a:xfrm>
                    <a:prstGeom prst="rect">
                      <a:avLst/>
                    </a:prstGeom>
                    <a:noFill/>
                    <a:ln>
                      <a:noFill/>
                    </a:ln>
                  </pic:spPr>
                </pic:pic>
              </a:graphicData>
            </a:graphic>
          </wp:inline>
        </w:drawing>
      </w:r>
    </w:p>
    <w:p w14:paraId="2FF8AA62" w14:textId="77777777" w:rsidR="00632A1F" w:rsidRDefault="00632A1F" w:rsidP="002B764B">
      <w:pPr>
        <w:numPr>
          <w:ilvl w:val="0"/>
          <w:numId w:val="15"/>
        </w:numPr>
      </w:pPr>
      <w:r w:rsidRPr="007A386C">
        <w:t>Write a program that finds the area of a square.</w:t>
      </w:r>
    </w:p>
    <w:p w14:paraId="71AD4A04" w14:textId="3F136219" w:rsidR="00441B96" w:rsidRPr="007A386C" w:rsidRDefault="005D34EE" w:rsidP="002B764B">
      <w:pPr>
        <w:numPr>
          <w:ilvl w:val="0"/>
          <w:numId w:val="15"/>
        </w:numPr>
      </w:pPr>
      <w:r w:rsidRPr="008C62D8">
        <w:rPr>
          <w:noProof/>
        </w:rPr>
        <w:drawing>
          <wp:inline distT="0" distB="0" distL="0" distR="0" wp14:anchorId="004C7222" wp14:editId="46297251">
            <wp:extent cx="4180840" cy="640080"/>
            <wp:effectExtent l="0" t="0" r="0"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80840" cy="640080"/>
                    </a:xfrm>
                    <a:prstGeom prst="rect">
                      <a:avLst/>
                    </a:prstGeom>
                    <a:noFill/>
                    <a:ln>
                      <a:noFill/>
                    </a:ln>
                  </pic:spPr>
                </pic:pic>
              </a:graphicData>
            </a:graphic>
          </wp:inline>
        </w:drawing>
      </w:r>
    </w:p>
    <w:p w14:paraId="1FFD622F" w14:textId="65494DDE" w:rsidR="00632A1F" w:rsidRPr="007A386C" w:rsidRDefault="00632A1F" w:rsidP="002B764B">
      <w:pPr>
        <w:numPr>
          <w:ilvl w:val="0"/>
          <w:numId w:val="15"/>
        </w:numPr>
      </w:pPr>
      <w:r w:rsidRPr="007A386C">
        <w:t>Write a program that finds the area of a cube.</w:t>
      </w:r>
      <w:r w:rsidR="002027E3" w:rsidRPr="002027E3">
        <w:rPr>
          <w:noProof/>
        </w:rPr>
        <w:t xml:space="preserve"> </w:t>
      </w:r>
      <w:r w:rsidR="005D34EE" w:rsidRPr="008C62D8">
        <w:rPr>
          <w:noProof/>
        </w:rPr>
        <w:drawing>
          <wp:inline distT="0" distB="0" distL="0" distR="0" wp14:anchorId="0FC334B5" wp14:editId="22670576">
            <wp:extent cx="4607560" cy="695960"/>
            <wp:effectExtent l="0" t="0" r="0" b="0"/>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07560" cy="695960"/>
                    </a:xfrm>
                    <a:prstGeom prst="rect">
                      <a:avLst/>
                    </a:prstGeom>
                    <a:noFill/>
                    <a:ln>
                      <a:noFill/>
                    </a:ln>
                  </pic:spPr>
                </pic:pic>
              </a:graphicData>
            </a:graphic>
          </wp:inline>
        </w:drawing>
      </w:r>
    </w:p>
    <w:p w14:paraId="56AC59BF" w14:textId="77777777" w:rsidR="00632A1F" w:rsidRDefault="00632A1F" w:rsidP="002B764B">
      <w:pPr>
        <w:numPr>
          <w:ilvl w:val="0"/>
          <w:numId w:val="15"/>
        </w:numPr>
      </w:pPr>
      <w:r w:rsidRPr="007A386C">
        <w:t>Write a program to convert from pounds to euros.</w:t>
      </w:r>
    </w:p>
    <w:p w14:paraId="2CFBE8D4" w14:textId="2A3F5B1B" w:rsidR="00441B96" w:rsidRPr="007A386C" w:rsidRDefault="005D34EE" w:rsidP="002B764B">
      <w:pPr>
        <w:numPr>
          <w:ilvl w:val="0"/>
          <w:numId w:val="15"/>
        </w:numPr>
      </w:pPr>
      <w:r w:rsidRPr="008C62D8">
        <w:rPr>
          <w:noProof/>
        </w:rPr>
        <w:lastRenderedPageBreak/>
        <w:drawing>
          <wp:inline distT="0" distB="0" distL="0" distR="0" wp14:anchorId="4EC9B9A1" wp14:editId="35BCE238">
            <wp:extent cx="4958080" cy="767080"/>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58080" cy="767080"/>
                    </a:xfrm>
                    <a:prstGeom prst="rect">
                      <a:avLst/>
                    </a:prstGeom>
                    <a:noFill/>
                    <a:ln>
                      <a:noFill/>
                    </a:ln>
                  </pic:spPr>
                </pic:pic>
              </a:graphicData>
            </a:graphic>
          </wp:inline>
        </w:drawing>
      </w:r>
    </w:p>
    <w:p w14:paraId="571FCAD5" w14:textId="77777777" w:rsidR="00632A1F" w:rsidRPr="00365D6F" w:rsidRDefault="00632A1F" w:rsidP="00365D6F">
      <w:pPr>
        <w:rPr>
          <w:i/>
        </w:rPr>
      </w:pPr>
      <w:r w:rsidRPr="00365D6F">
        <w:rPr>
          <w:i/>
        </w:rPr>
        <w:t>Hint: All these programs should prompt for the input information and display the result appropriately.</w:t>
      </w:r>
    </w:p>
    <w:p w14:paraId="79B52198" w14:textId="77777777" w:rsidR="00632A1F" w:rsidRPr="00EA74EA" w:rsidRDefault="00632A1F" w:rsidP="00F72C08">
      <w:pPr>
        <w:pStyle w:val="ColorfulList-Accent11"/>
        <w:spacing w:line="240" w:lineRule="auto"/>
        <w:rPr>
          <w:rFonts w:ascii="Tahoma" w:hAnsi="Tahoma"/>
          <w:sz w:val="24"/>
          <w:szCs w:val="24"/>
        </w:rPr>
      </w:pPr>
    </w:p>
    <w:p w14:paraId="34D6CAB7" w14:textId="77777777" w:rsidR="008355DD" w:rsidRDefault="00632A1F" w:rsidP="008355DD">
      <w:pPr>
        <w:pStyle w:val="Heading1"/>
      </w:pPr>
      <w:r w:rsidRPr="00EA74EA">
        <w:rPr>
          <w:rFonts w:ascii="Tahoma" w:hAnsi="Tahoma"/>
          <w:sz w:val="24"/>
          <w:szCs w:val="24"/>
        </w:rPr>
        <w:br w:type="page"/>
      </w:r>
      <w:r w:rsidR="008355DD">
        <w:lastRenderedPageBreak/>
        <w:t>Week 5</w:t>
      </w:r>
    </w:p>
    <w:p w14:paraId="2F2BAA1E" w14:textId="77777777" w:rsidR="008355DD" w:rsidRPr="00EA74EA" w:rsidRDefault="000C1764" w:rsidP="0061464B">
      <w:pPr>
        <w:pStyle w:val="Heading2"/>
        <w:spacing w:after="120"/>
      </w:pPr>
      <w:r>
        <w:t>Lesson</w:t>
      </w:r>
      <w:r w:rsidR="008355DD">
        <w:t xml:space="preserve"> 2</w:t>
      </w:r>
      <w:r w:rsidR="008355DD" w:rsidRPr="00EA74EA">
        <w:t xml:space="preserve"> activities</w:t>
      </w:r>
    </w:p>
    <w:p w14:paraId="392A205C" w14:textId="77777777" w:rsidR="00632A1F" w:rsidRPr="0028551E" w:rsidRDefault="008355DD" w:rsidP="0061464B">
      <w:pPr>
        <w:pStyle w:val="Heading3"/>
        <w:spacing w:before="240"/>
      </w:pPr>
      <w:r>
        <w:t>Activity 5.2</w:t>
      </w:r>
      <w:r w:rsidR="00632A1F" w:rsidRPr="0028551E">
        <w:t>.1</w:t>
      </w:r>
    </w:p>
    <w:p w14:paraId="20282CA3" w14:textId="77777777" w:rsidR="00632A1F" w:rsidRPr="00704C3B" w:rsidRDefault="00632A1F" w:rsidP="008355DD">
      <w:pPr>
        <w:pStyle w:val="Heading4"/>
      </w:pPr>
      <w:r w:rsidRPr="00704C3B">
        <w:t>Relational operators</w:t>
      </w:r>
    </w:p>
    <w:p w14:paraId="40451A12" w14:textId="77777777" w:rsidR="00632A1F" w:rsidRPr="00EA74EA" w:rsidRDefault="00632A1F" w:rsidP="008355DD">
      <w:r w:rsidRPr="00EA74EA">
        <w:t xml:space="preserve">Password checking is an example of a relational operator. If the password entered is the same as </w:t>
      </w:r>
      <w:r>
        <w:t xml:space="preserve">the </w:t>
      </w:r>
      <w:r w:rsidRPr="00EA74EA">
        <w:t>password stored then the conditio</w:t>
      </w:r>
      <w:r>
        <w:t>n is true. The operator is ‘is equal to’</w:t>
      </w:r>
      <w:r w:rsidRPr="00EA74EA">
        <w:t>.</w:t>
      </w:r>
    </w:p>
    <w:p w14:paraId="3605E880" w14:textId="77777777" w:rsidR="00632A1F" w:rsidRPr="00EA74EA" w:rsidRDefault="00632A1F" w:rsidP="0061464B">
      <w:pPr>
        <w:numPr>
          <w:ilvl w:val="0"/>
          <w:numId w:val="53"/>
        </w:numPr>
      </w:pPr>
      <w:r w:rsidRPr="00EA74EA">
        <w:t>Brainstorm other examples of condition statements and</w:t>
      </w:r>
      <w:r>
        <w:t xml:space="preserve"> decide what the operator is</w:t>
      </w:r>
      <w:r w:rsidRPr="00EA74EA">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74"/>
        <w:gridCol w:w="4862"/>
      </w:tblGrid>
      <w:tr w:rsidR="00632A1F" w:rsidRPr="008355DD" w14:paraId="05EE804A" w14:textId="77777777" w:rsidTr="00C95C0B">
        <w:tc>
          <w:tcPr>
            <w:tcW w:w="5341" w:type="dxa"/>
          </w:tcPr>
          <w:p w14:paraId="1BB546AD" w14:textId="77777777" w:rsidR="00632A1F" w:rsidRPr="008355DD" w:rsidRDefault="00632A1F" w:rsidP="008355DD">
            <w:pPr>
              <w:rPr>
                <w:b/>
              </w:rPr>
            </w:pPr>
            <w:r w:rsidRPr="008355DD">
              <w:rPr>
                <w:b/>
              </w:rPr>
              <w:t>Relation statement</w:t>
            </w:r>
          </w:p>
        </w:tc>
        <w:tc>
          <w:tcPr>
            <w:tcW w:w="5341" w:type="dxa"/>
          </w:tcPr>
          <w:p w14:paraId="14651BF7" w14:textId="77777777" w:rsidR="00632A1F" w:rsidRPr="008355DD" w:rsidRDefault="00632A1F" w:rsidP="008355DD">
            <w:pPr>
              <w:rPr>
                <w:b/>
              </w:rPr>
            </w:pPr>
            <w:r w:rsidRPr="008355DD">
              <w:rPr>
                <w:b/>
              </w:rPr>
              <w:t>Operator</w:t>
            </w:r>
          </w:p>
        </w:tc>
      </w:tr>
      <w:tr w:rsidR="00632A1F" w:rsidRPr="00EA74EA" w14:paraId="61D1829D" w14:textId="77777777" w:rsidTr="008355DD">
        <w:trPr>
          <w:trHeight w:val="680"/>
        </w:trPr>
        <w:tc>
          <w:tcPr>
            <w:tcW w:w="5341" w:type="dxa"/>
          </w:tcPr>
          <w:p w14:paraId="29BC5B25"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gt;</w:t>
            </w:r>
          </w:p>
        </w:tc>
        <w:tc>
          <w:tcPr>
            <w:tcW w:w="5341" w:type="dxa"/>
          </w:tcPr>
          <w:p w14:paraId="3A016020"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More than</w:t>
            </w:r>
          </w:p>
        </w:tc>
      </w:tr>
      <w:tr w:rsidR="00632A1F" w:rsidRPr="00EA74EA" w14:paraId="074AE739" w14:textId="77777777" w:rsidTr="008355DD">
        <w:trPr>
          <w:trHeight w:val="680"/>
        </w:trPr>
        <w:tc>
          <w:tcPr>
            <w:tcW w:w="5341" w:type="dxa"/>
          </w:tcPr>
          <w:p w14:paraId="3D8CBCD1"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lt;</w:t>
            </w:r>
          </w:p>
        </w:tc>
        <w:tc>
          <w:tcPr>
            <w:tcW w:w="5341" w:type="dxa"/>
          </w:tcPr>
          <w:p w14:paraId="5B347A76"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Less than</w:t>
            </w:r>
          </w:p>
        </w:tc>
      </w:tr>
      <w:tr w:rsidR="00632A1F" w:rsidRPr="00EA74EA" w14:paraId="5B783AFF" w14:textId="77777777" w:rsidTr="008355DD">
        <w:trPr>
          <w:trHeight w:val="680"/>
        </w:trPr>
        <w:tc>
          <w:tcPr>
            <w:tcW w:w="5341" w:type="dxa"/>
          </w:tcPr>
          <w:p w14:paraId="5F952DD4"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w:t>
            </w:r>
          </w:p>
        </w:tc>
        <w:tc>
          <w:tcPr>
            <w:tcW w:w="5341" w:type="dxa"/>
          </w:tcPr>
          <w:p w14:paraId="790BF9BA"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Is equal to</w:t>
            </w:r>
          </w:p>
        </w:tc>
      </w:tr>
    </w:tbl>
    <w:p w14:paraId="2E7C2E2A" w14:textId="77777777" w:rsidR="00632A1F" w:rsidRPr="0028551E" w:rsidRDefault="00CD7AA0" w:rsidP="008355DD">
      <w:pPr>
        <w:pStyle w:val="Heading3"/>
      </w:pPr>
      <w:r>
        <w:t>Activity 5.2.2</w:t>
      </w:r>
    </w:p>
    <w:p w14:paraId="6D03DFD1" w14:textId="77777777" w:rsidR="00632A1F" w:rsidRPr="00EA74EA" w:rsidRDefault="00632A1F" w:rsidP="0061464B">
      <w:pPr>
        <w:numPr>
          <w:ilvl w:val="0"/>
          <w:numId w:val="53"/>
        </w:numPr>
      </w:pPr>
      <w:r>
        <w:t>Complete this</w:t>
      </w:r>
      <w:r w:rsidRPr="00EA74EA">
        <w:t xml:space="preserve"> table of the Python relational operators.</w:t>
      </w:r>
      <w:r>
        <w:t xml:space="preserve"> </w:t>
      </w:r>
      <w:r w:rsidRPr="00EA74EA">
        <w:t xml:space="preserve">Give an example of each and say whether it will evaluate to true or false. </w:t>
      </w:r>
    </w:p>
    <w:tbl>
      <w:tblPr>
        <w:tblW w:w="9108"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1620"/>
        <w:gridCol w:w="2520"/>
        <w:gridCol w:w="2160"/>
      </w:tblGrid>
      <w:tr w:rsidR="00632A1F" w:rsidRPr="008355DD" w14:paraId="3748EE75" w14:textId="77777777" w:rsidTr="008355DD">
        <w:tc>
          <w:tcPr>
            <w:tcW w:w="2808" w:type="dxa"/>
          </w:tcPr>
          <w:p w14:paraId="48AE379B" w14:textId="77777777" w:rsidR="00632A1F" w:rsidRPr="008355DD" w:rsidRDefault="00632A1F" w:rsidP="008355DD">
            <w:pPr>
              <w:rPr>
                <w:b/>
              </w:rPr>
            </w:pPr>
            <w:r w:rsidRPr="008355DD">
              <w:rPr>
                <w:b/>
              </w:rPr>
              <w:t>Relational operator</w:t>
            </w:r>
          </w:p>
        </w:tc>
        <w:tc>
          <w:tcPr>
            <w:tcW w:w="1620" w:type="dxa"/>
          </w:tcPr>
          <w:p w14:paraId="5E9817B0" w14:textId="77777777" w:rsidR="00632A1F" w:rsidRPr="008355DD" w:rsidRDefault="00632A1F" w:rsidP="008355DD">
            <w:pPr>
              <w:rPr>
                <w:b/>
              </w:rPr>
            </w:pPr>
            <w:r w:rsidRPr="008355DD">
              <w:rPr>
                <w:b/>
              </w:rPr>
              <w:t>Operator</w:t>
            </w:r>
          </w:p>
        </w:tc>
        <w:tc>
          <w:tcPr>
            <w:tcW w:w="2520" w:type="dxa"/>
          </w:tcPr>
          <w:p w14:paraId="0BD1A7BD" w14:textId="77777777" w:rsidR="00632A1F" w:rsidRPr="008355DD" w:rsidRDefault="00632A1F" w:rsidP="008355DD">
            <w:pPr>
              <w:rPr>
                <w:b/>
              </w:rPr>
            </w:pPr>
            <w:r w:rsidRPr="008355DD">
              <w:rPr>
                <w:b/>
              </w:rPr>
              <w:t>Example</w:t>
            </w:r>
          </w:p>
        </w:tc>
        <w:tc>
          <w:tcPr>
            <w:tcW w:w="2160" w:type="dxa"/>
          </w:tcPr>
          <w:p w14:paraId="051CA740" w14:textId="77777777" w:rsidR="00632A1F" w:rsidRPr="008355DD" w:rsidRDefault="00632A1F" w:rsidP="008355DD">
            <w:pPr>
              <w:rPr>
                <w:b/>
              </w:rPr>
            </w:pPr>
            <w:r w:rsidRPr="008355DD">
              <w:rPr>
                <w:b/>
              </w:rPr>
              <w:t>Evaluates to</w:t>
            </w:r>
          </w:p>
        </w:tc>
      </w:tr>
      <w:tr w:rsidR="00632A1F" w:rsidRPr="00EA74EA" w14:paraId="795D0A0D" w14:textId="77777777" w:rsidTr="008355DD">
        <w:trPr>
          <w:trHeight w:val="680"/>
        </w:trPr>
        <w:tc>
          <w:tcPr>
            <w:tcW w:w="2808" w:type="dxa"/>
          </w:tcPr>
          <w:p w14:paraId="03F0DECA" w14:textId="77777777" w:rsidR="00632A1F" w:rsidRPr="00EA74EA" w:rsidRDefault="00632A1F" w:rsidP="008355DD">
            <w:r w:rsidRPr="00EA74EA">
              <w:t>Equal to</w:t>
            </w:r>
          </w:p>
        </w:tc>
        <w:tc>
          <w:tcPr>
            <w:tcW w:w="1620" w:type="dxa"/>
          </w:tcPr>
          <w:p w14:paraId="4A9FAE85"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w:t>
            </w:r>
          </w:p>
        </w:tc>
        <w:tc>
          <w:tcPr>
            <w:tcW w:w="2520" w:type="dxa"/>
          </w:tcPr>
          <w:p w14:paraId="6AF6F490" w14:textId="77777777" w:rsidR="00F90002" w:rsidRDefault="00F90002" w:rsidP="00704C3B">
            <w:pPr>
              <w:spacing w:before="120" w:after="120" w:line="240" w:lineRule="auto"/>
              <w:rPr>
                <w:rFonts w:ascii="Tahoma" w:hAnsi="Tahoma"/>
                <w:sz w:val="24"/>
                <w:szCs w:val="24"/>
              </w:rPr>
            </w:pPr>
            <w:r>
              <w:rPr>
                <w:rFonts w:ascii="Tahoma" w:hAnsi="Tahoma"/>
                <w:sz w:val="24"/>
                <w:szCs w:val="24"/>
              </w:rPr>
              <w:t>Answer = 6</w:t>
            </w:r>
          </w:p>
          <w:p w14:paraId="1F1126C2" w14:textId="77777777" w:rsidR="00632A1F" w:rsidRDefault="00F7319F" w:rsidP="00704C3B">
            <w:pPr>
              <w:spacing w:before="120" w:after="120" w:line="240" w:lineRule="auto"/>
              <w:rPr>
                <w:rFonts w:ascii="Tahoma" w:hAnsi="Tahoma"/>
                <w:sz w:val="24"/>
                <w:szCs w:val="24"/>
              </w:rPr>
            </w:pPr>
            <w:r>
              <w:rPr>
                <w:rFonts w:ascii="Tahoma" w:hAnsi="Tahoma"/>
                <w:sz w:val="24"/>
                <w:szCs w:val="24"/>
              </w:rPr>
              <w:t>If answer == 6</w:t>
            </w:r>
          </w:p>
          <w:p w14:paraId="7008B06C" w14:textId="77777777" w:rsidR="00F90002" w:rsidRPr="00EA74EA" w:rsidRDefault="00F90002" w:rsidP="00704C3B">
            <w:pPr>
              <w:spacing w:before="120" w:after="120" w:line="240" w:lineRule="auto"/>
              <w:rPr>
                <w:rFonts w:ascii="Tahoma" w:hAnsi="Tahoma"/>
                <w:sz w:val="24"/>
                <w:szCs w:val="24"/>
              </w:rPr>
            </w:pPr>
            <w:r>
              <w:rPr>
                <w:rFonts w:ascii="Tahoma" w:hAnsi="Tahoma"/>
                <w:sz w:val="24"/>
                <w:szCs w:val="24"/>
              </w:rPr>
              <w:t xml:space="preserve">   Print(“123”)</w:t>
            </w:r>
          </w:p>
        </w:tc>
        <w:tc>
          <w:tcPr>
            <w:tcW w:w="2160" w:type="dxa"/>
          </w:tcPr>
          <w:p w14:paraId="1865182C"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123</w:t>
            </w:r>
          </w:p>
        </w:tc>
      </w:tr>
      <w:tr w:rsidR="00632A1F" w:rsidRPr="00EA74EA" w14:paraId="73382333" w14:textId="77777777" w:rsidTr="008355DD">
        <w:trPr>
          <w:trHeight w:val="680"/>
        </w:trPr>
        <w:tc>
          <w:tcPr>
            <w:tcW w:w="2808" w:type="dxa"/>
          </w:tcPr>
          <w:p w14:paraId="01578C2A" w14:textId="77777777" w:rsidR="00632A1F" w:rsidRPr="00EA74EA" w:rsidRDefault="00632A1F" w:rsidP="008355DD">
            <w:r w:rsidRPr="00EA74EA">
              <w:t>Not equal to</w:t>
            </w:r>
          </w:p>
        </w:tc>
        <w:tc>
          <w:tcPr>
            <w:tcW w:w="1620" w:type="dxa"/>
          </w:tcPr>
          <w:p w14:paraId="16A8C90E"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w:t>
            </w:r>
          </w:p>
        </w:tc>
        <w:tc>
          <w:tcPr>
            <w:tcW w:w="2520" w:type="dxa"/>
          </w:tcPr>
          <w:p w14:paraId="6435CE7D" w14:textId="77777777" w:rsidR="00F90002" w:rsidRDefault="00F90002" w:rsidP="00F90002">
            <w:pPr>
              <w:spacing w:before="120" w:after="120" w:line="240" w:lineRule="auto"/>
              <w:rPr>
                <w:rFonts w:ascii="Tahoma" w:hAnsi="Tahoma"/>
                <w:sz w:val="24"/>
                <w:szCs w:val="24"/>
              </w:rPr>
            </w:pPr>
            <w:r>
              <w:rPr>
                <w:rFonts w:ascii="Tahoma" w:hAnsi="Tahoma"/>
                <w:sz w:val="24"/>
                <w:szCs w:val="24"/>
              </w:rPr>
              <w:t>Answer = 8</w:t>
            </w:r>
          </w:p>
          <w:p w14:paraId="7F3F83C9" w14:textId="77777777" w:rsidR="00F90002" w:rsidRDefault="00F90002" w:rsidP="00F90002">
            <w:pPr>
              <w:spacing w:before="120" w:after="120" w:line="240" w:lineRule="auto"/>
              <w:rPr>
                <w:rFonts w:ascii="Tahoma" w:hAnsi="Tahoma"/>
                <w:sz w:val="24"/>
                <w:szCs w:val="24"/>
              </w:rPr>
            </w:pPr>
            <w:r>
              <w:rPr>
                <w:rFonts w:ascii="Tahoma" w:hAnsi="Tahoma"/>
                <w:sz w:val="24"/>
                <w:szCs w:val="24"/>
              </w:rPr>
              <w:t>If answer != 6</w:t>
            </w:r>
          </w:p>
          <w:p w14:paraId="42AFAD9B" w14:textId="77777777" w:rsidR="00632A1F" w:rsidRPr="00EA74EA" w:rsidRDefault="00F90002" w:rsidP="00F90002">
            <w:pPr>
              <w:spacing w:before="120" w:after="120" w:line="240" w:lineRule="auto"/>
              <w:rPr>
                <w:rFonts w:ascii="Tahoma" w:hAnsi="Tahoma"/>
                <w:sz w:val="24"/>
                <w:szCs w:val="24"/>
              </w:rPr>
            </w:pPr>
            <w:r>
              <w:rPr>
                <w:rFonts w:ascii="Tahoma" w:hAnsi="Tahoma"/>
                <w:sz w:val="24"/>
                <w:szCs w:val="24"/>
              </w:rPr>
              <w:t xml:space="preserve">   Print(“123”)</w:t>
            </w:r>
          </w:p>
        </w:tc>
        <w:tc>
          <w:tcPr>
            <w:tcW w:w="2160" w:type="dxa"/>
          </w:tcPr>
          <w:p w14:paraId="68A3E940"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123</w:t>
            </w:r>
          </w:p>
        </w:tc>
      </w:tr>
      <w:tr w:rsidR="00632A1F" w:rsidRPr="00EA74EA" w14:paraId="5D3EF8A2" w14:textId="77777777" w:rsidTr="008355DD">
        <w:trPr>
          <w:trHeight w:val="680"/>
        </w:trPr>
        <w:tc>
          <w:tcPr>
            <w:tcW w:w="2808" w:type="dxa"/>
          </w:tcPr>
          <w:p w14:paraId="4BAB4B65" w14:textId="77777777" w:rsidR="00632A1F" w:rsidRPr="00EA74EA" w:rsidRDefault="00632A1F" w:rsidP="008355DD">
            <w:r w:rsidRPr="00EA74EA">
              <w:t>Greater than</w:t>
            </w:r>
          </w:p>
        </w:tc>
        <w:tc>
          <w:tcPr>
            <w:tcW w:w="1620" w:type="dxa"/>
          </w:tcPr>
          <w:p w14:paraId="057842E1"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gt;</w:t>
            </w:r>
          </w:p>
        </w:tc>
        <w:tc>
          <w:tcPr>
            <w:tcW w:w="2520" w:type="dxa"/>
          </w:tcPr>
          <w:p w14:paraId="71AA5567" w14:textId="77777777" w:rsidR="00F90002" w:rsidRDefault="00F90002" w:rsidP="00F90002">
            <w:pPr>
              <w:spacing w:before="120" w:after="120" w:line="240" w:lineRule="auto"/>
              <w:rPr>
                <w:rFonts w:ascii="Tahoma" w:hAnsi="Tahoma"/>
                <w:sz w:val="24"/>
                <w:szCs w:val="24"/>
              </w:rPr>
            </w:pPr>
            <w:r>
              <w:rPr>
                <w:rFonts w:ascii="Tahoma" w:hAnsi="Tahoma"/>
                <w:sz w:val="24"/>
                <w:szCs w:val="24"/>
              </w:rPr>
              <w:t>Answer = 75</w:t>
            </w:r>
          </w:p>
          <w:p w14:paraId="2E9B3BF1" w14:textId="77777777" w:rsidR="00F90002" w:rsidRDefault="00F90002" w:rsidP="00F90002">
            <w:pPr>
              <w:spacing w:before="120" w:after="120" w:line="240" w:lineRule="auto"/>
              <w:rPr>
                <w:rFonts w:ascii="Tahoma" w:hAnsi="Tahoma"/>
                <w:sz w:val="24"/>
                <w:szCs w:val="24"/>
              </w:rPr>
            </w:pPr>
            <w:r>
              <w:rPr>
                <w:rFonts w:ascii="Tahoma" w:hAnsi="Tahoma"/>
                <w:sz w:val="24"/>
                <w:szCs w:val="24"/>
              </w:rPr>
              <w:t>If answer &gt;= 70 &amp; answer &lt; 80</w:t>
            </w:r>
          </w:p>
          <w:p w14:paraId="14575935" w14:textId="77777777" w:rsidR="00632A1F" w:rsidRPr="00EA74EA" w:rsidRDefault="00F90002" w:rsidP="00F90002">
            <w:pPr>
              <w:spacing w:before="120" w:after="120" w:line="240" w:lineRule="auto"/>
              <w:rPr>
                <w:rFonts w:ascii="Tahoma" w:hAnsi="Tahoma"/>
                <w:sz w:val="24"/>
                <w:szCs w:val="24"/>
              </w:rPr>
            </w:pPr>
            <w:r>
              <w:rPr>
                <w:rFonts w:ascii="Tahoma" w:hAnsi="Tahoma"/>
                <w:sz w:val="24"/>
                <w:szCs w:val="24"/>
              </w:rPr>
              <w:t xml:space="preserve">   Print(“123”)</w:t>
            </w:r>
          </w:p>
        </w:tc>
        <w:tc>
          <w:tcPr>
            <w:tcW w:w="2160" w:type="dxa"/>
          </w:tcPr>
          <w:p w14:paraId="7605F2C2"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123</w:t>
            </w:r>
          </w:p>
        </w:tc>
      </w:tr>
      <w:tr w:rsidR="00632A1F" w:rsidRPr="00EA74EA" w14:paraId="4ADDBFDB" w14:textId="77777777" w:rsidTr="008355DD">
        <w:trPr>
          <w:trHeight w:val="680"/>
        </w:trPr>
        <w:tc>
          <w:tcPr>
            <w:tcW w:w="2808" w:type="dxa"/>
          </w:tcPr>
          <w:p w14:paraId="53D537F1" w14:textId="77777777" w:rsidR="00632A1F" w:rsidRPr="00EA74EA" w:rsidRDefault="00632A1F" w:rsidP="008355DD">
            <w:r w:rsidRPr="00EA74EA">
              <w:lastRenderedPageBreak/>
              <w:t>Greater than or equal to</w:t>
            </w:r>
          </w:p>
        </w:tc>
        <w:tc>
          <w:tcPr>
            <w:tcW w:w="1620" w:type="dxa"/>
          </w:tcPr>
          <w:p w14:paraId="35CFF144"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gt;=</w:t>
            </w:r>
          </w:p>
        </w:tc>
        <w:tc>
          <w:tcPr>
            <w:tcW w:w="2520" w:type="dxa"/>
          </w:tcPr>
          <w:p w14:paraId="056799F2" w14:textId="77777777" w:rsidR="00F90002" w:rsidRDefault="00F90002" w:rsidP="00F90002">
            <w:pPr>
              <w:spacing w:before="120" w:after="120" w:line="240" w:lineRule="auto"/>
              <w:rPr>
                <w:rFonts w:ascii="Tahoma" w:hAnsi="Tahoma"/>
                <w:sz w:val="24"/>
                <w:szCs w:val="24"/>
              </w:rPr>
            </w:pPr>
            <w:r>
              <w:rPr>
                <w:rFonts w:ascii="Tahoma" w:hAnsi="Tahoma"/>
                <w:sz w:val="24"/>
                <w:szCs w:val="24"/>
              </w:rPr>
              <w:t>Answer = 6</w:t>
            </w:r>
          </w:p>
          <w:p w14:paraId="72897D07" w14:textId="77777777" w:rsidR="00F90002" w:rsidRDefault="00F90002" w:rsidP="00F90002">
            <w:pPr>
              <w:spacing w:before="120" w:after="120" w:line="240" w:lineRule="auto"/>
              <w:rPr>
                <w:rFonts w:ascii="Tahoma" w:hAnsi="Tahoma"/>
                <w:sz w:val="24"/>
                <w:szCs w:val="24"/>
              </w:rPr>
            </w:pPr>
            <w:r>
              <w:rPr>
                <w:rFonts w:ascii="Tahoma" w:hAnsi="Tahoma"/>
                <w:sz w:val="24"/>
                <w:szCs w:val="24"/>
              </w:rPr>
              <w:t>If answer &gt;= 6</w:t>
            </w:r>
          </w:p>
          <w:p w14:paraId="1F8E6484" w14:textId="77777777" w:rsidR="00632A1F" w:rsidRPr="00EA74EA" w:rsidRDefault="00F90002" w:rsidP="00F90002">
            <w:pPr>
              <w:spacing w:before="120" w:after="120" w:line="240" w:lineRule="auto"/>
              <w:rPr>
                <w:rFonts w:ascii="Tahoma" w:hAnsi="Tahoma"/>
                <w:sz w:val="24"/>
                <w:szCs w:val="24"/>
              </w:rPr>
            </w:pPr>
            <w:r>
              <w:rPr>
                <w:rFonts w:ascii="Tahoma" w:hAnsi="Tahoma"/>
                <w:sz w:val="24"/>
                <w:szCs w:val="24"/>
              </w:rPr>
              <w:t xml:space="preserve">   Print(“123”)</w:t>
            </w:r>
          </w:p>
        </w:tc>
        <w:tc>
          <w:tcPr>
            <w:tcW w:w="2160" w:type="dxa"/>
          </w:tcPr>
          <w:p w14:paraId="34B2CFE1"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123</w:t>
            </w:r>
          </w:p>
        </w:tc>
      </w:tr>
      <w:tr w:rsidR="00632A1F" w:rsidRPr="00EA74EA" w14:paraId="72EF6B63" w14:textId="77777777" w:rsidTr="008355DD">
        <w:trPr>
          <w:trHeight w:val="680"/>
        </w:trPr>
        <w:tc>
          <w:tcPr>
            <w:tcW w:w="2808" w:type="dxa"/>
          </w:tcPr>
          <w:p w14:paraId="38161B96" w14:textId="77777777" w:rsidR="00632A1F" w:rsidRPr="00EA74EA" w:rsidRDefault="00632A1F" w:rsidP="008355DD">
            <w:r w:rsidRPr="00EA74EA">
              <w:t>Less than</w:t>
            </w:r>
          </w:p>
        </w:tc>
        <w:tc>
          <w:tcPr>
            <w:tcW w:w="1620" w:type="dxa"/>
          </w:tcPr>
          <w:p w14:paraId="432D19F7"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lt;</w:t>
            </w:r>
          </w:p>
        </w:tc>
        <w:tc>
          <w:tcPr>
            <w:tcW w:w="2520" w:type="dxa"/>
          </w:tcPr>
          <w:p w14:paraId="3449F5B8" w14:textId="77777777" w:rsidR="00F90002" w:rsidRDefault="00F90002" w:rsidP="00F90002">
            <w:pPr>
              <w:spacing w:before="120" w:after="120" w:line="240" w:lineRule="auto"/>
              <w:rPr>
                <w:rFonts w:ascii="Tahoma" w:hAnsi="Tahoma"/>
                <w:sz w:val="24"/>
                <w:szCs w:val="24"/>
              </w:rPr>
            </w:pPr>
            <w:r>
              <w:rPr>
                <w:rFonts w:ascii="Tahoma" w:hAnsi="Tahoma"/>
                <w:sz w:val="24"/>
                <w:szCs w:val="24"/>
              </w:rPr>
              <w:t>Answer = 6</w:t>
            </w:r>
          </w:p>
          <w:p w14:paraId="14645748" w14:textId="77777777" w:rsidR="00F90002" w:rsidRDefault="00F90002" w:rsidP="00F90002">
            <w:pPr>
              <w:spacing w:before="120" w:after="120" w:line="240" w:lineRule="auto"/>
              <w:rPr>
                <w:rFonts w:ascii="Tahoma" w:hAnsi="Tahoma"/>
                <w:sz w:val="24"/>
                <w:szCs w:val="24"/>
              </w:rPr>
            </w:pPr>
            <w:r>
              <w:rPr>
                <w:rFonts w:ascii="Tahoma" w:hAnsi="Tahoma"/>
                <w:sz w:val="24"/>
                <w:szCs w:val="24"/>
              </w:rPr>
              <w:t>If answer &lt; 6</w:t>
            </w:r>
          </w:p>
          <w:p w14:paraId="68752AEA" w14:textId="77777777" w:rsidR="00632A1F" w:rsidRPr="00EA74EA" w:rsidRDefault="00F90002" w:rsidP="00F90002">
            <w:pPr>
              <w:spacing w:before="120" w:after="120" w:line="240" w:lineRule="auto"/>
              <w:rPr>
                <w:rFonts w:ascii="Tahoma" w:hAnsi="Tahoma"/>
                <w:sz w:val="24"/>
                <w:szCs w:val="24"/>
              </w:rPr>
            </w:pPr>
            <w:r>
              <w:rPr>
                <w:rFonts w:ascii="Tahoma" w:hAnsi="Tahoma"/>
                <w:sz w:val="24"/>
                <w:szCs w:val="24"/>
              </w:rPr>
              <w:t xml:space="preserve">   Print(“123”)</w:t>
            </w:r>
          </w:p>
        </w:tc>
        <w:tc>
          <w:tcPr>
            <w:tcW w:w="2160" w:type="dxa"/>
          </w:tcPr>
          <w:p w14:paraId="71FC30F7" w14:textId="77777777" w:rsidR="00632A1F" w:rsidRPr="00EA74EA" w:rsidRDefault="00632A1F" w:rsidP="00704C3B">
            <w:pPr>
              <w:spacing w:before="120" w:after="120" w:line="240" w:lineRule="auto"/>
              <w:rPr>
                <w:rFonts w:ascii="Tahoma" w:hAnsi="Tahoma"/>
                <w:sz w:val="24"/>
                <w:szCs w:val="24"/>
              </w:rPr>
            </w:pPr>
          </w:p>
        </w:tc>
      </w:tr>
      <w:tr w:rsidR="00632A1F" w:rsidRPr="00EA74EA" w14:paraId="415B72D7" w14:textId="77777777" w:rsidTr="008355DD">
        <w:trPr>
          <w:trHeight w:val="680"/>
        </w:trPr>
        <w:tc>
          <w:tcPr>
            <w:tcW w:w="2808" w:type="dxa"/>
          </w:tcPr>
          <w:p w14:paraId="65F7B850" w14:textId="77777777" w:rsidR="00632A1F" w:rsidRPr="00EA74EA" w:rsidRDefault="00632A1F" w:rsidP="008355DD">
            <w:r w:rsidRPr="00EA74EA">
              <w:t>Less than or equal to</w:t>
            </w:r>
          </w:p>
        </w:tc>
        <w:tc>
          <w:tcPr>
            <w:tcW w:w="1620" w:type="dxa"/>
          </w:tcPr>
          <w:p w14:paraId="6B66BEEF"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lt;=</w:t>
            </w:r>
          </w:p>
        </w:tc>
        <w:tc>
          <w:tcPr>
            <w:tcW w:w="2520" w:type="dxa"/>
          </w:tcPr>
          <w:p w14:paraId="5FB7C9EA" w14:textId="77777777" w:rsidR="00F90002" w:rsidRDefault="00F90002" w:rsidP="00F90002">
            <w:pPr>
              <w:spacing w:before="120" w:after="120" w:line="240" w:lineRule="auto"/>
              <w:rPr>
                <w:rFonts w:ascii="Tahoma" w:hAnsi="Tahoma"/>
                <w:sz w:val="24"/>
                <w:szCs w:val="24"/>
              </w:rPr>
            </w:pPr>
            <w:r>
              <w:rPr>
                <w:rFonts w:ascii="Tahoma" w:hAnsi="Tahoma"/>
                <w:sz w:val="24"/>
                <w:szCs w:val="24"/>
              </w:rPr>
              <w:t>Answer = 6</w:t>
            </w:r>
          </w:p>
          <w:p w14:paraId="28C9EFD9" w14:textId="77777777" w:rsidR="00F90002" w:rsidRDefault="00F90002" w:rsidP="00F90002">
            <w:pPr>
              <w:spacing w:before="120" w:after="120" w:line="240" w:lineRule="auto"/>
              <w:rPr>
                <w:rFonts w:ascii="Tahoma" w:hAnsi="Tahoma"/>
                <w:sz w:val="24"/>
                <w:szCs w:val="24"/>
              </w:rPr>
            </w:pPr>
            <w:r>
              <w:rPr>
                <w:rFonts w:ascii="Tahoma" w:hAnsi="Tahoma"/>
                <w:sz w:val="24"/>
                <w:szCs w:val="24"/>
              </w:rPr>
              <w:t>If answer == 6</w:t>
            </w:r>
          </w:p>
          <w:p w14:paraId="66032980" w14:textId="77777777" w:rsidR="00632A1F" w:rsidRPr="00EA74EA" w:rsidRDefault="00F90002" w:rsidP="00F90002">
            <w:pPr>
              <w:spacing w:before="120" w:after="120" w:line="240" w:lineRule="auto"/>
              <w:rPr>
                <w:rFonts w:ascii="Tahoma" w:hAnsi="Tahoma"/>
                <w:sz w:val="24"/>
                <w:szCs w:val="24"/>
              </w:rPr>
            </w:pPr>
            <w:r>
              <w:rPr>
                <w:rFonts w:ascii="Tahoma" w:hAnsi="Tahoma"/>
                <w:sz w:val="24"/>
                <w:szCs w:val="24"/>
              </w:rPr>
              <w:t xml:space="preserve">   Print(“123”)</w:t>
            </w:r>
          </w:p>
        </w:tc>
        <w:tc>
          <w:tcPr>
            <w:tcW w:w="2160" w:type="dxa"/>
          </w:tcPr>
          <w:p w14:paraId="225C1341"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123</w:t>
            </w:r>
          </w:p>
        </w:tc>
      </w:tr>
    </w:tbl>
    <w:p w14:paraId="6C516DDB" w14:textId="77777777" w:rsidR="00632A1F" w:rsidRPr="0061464B" w:rsidRDefault="00632A1F" w:rsidP="00EA74EA">
      <w:pPr>
        <w:spacing w:after="120" w:line="240" w:lineRule="auto"/>
        <w:rPr>
          <w:rFonts w:ascii="Tahoma" w:hAnsi="Tahoma"/>
          <w:b/>
          <w:sz w:val="8"/>
          <w:szCs w:val="8"/>
          <w:u w:val="single"/>
        </w:rPr>
      </w:pPr>
    </w:p>
    <w:p w14:paraId="0AF05CE7" w14:textId="77777777" w:rsidR="00632A1F" w:rsidRPr="00EA74EA" w:rsidRDefault="00632A1F" w:rsidP="002B764B">
      <w:pPr>
        <w:numPr>
          <w:ilvl w:val="0"/>
          <w:numId w:val="16"/>
        </w:numPr>
      </w:pPr>
      <w:r w:rsidRPr="00EA74EA">
        <w:t>Try out your expression</w:t>
      </w:r>
      <w:r>
        <w:t>s</w:t>
      </w:r>
      <w:r w:rsidRPr="00EA74EA">
        <w:t xml:space="preserve"> by typing </w:t>
      </w:r>
      <w:r>
        <w:t>them</w:t>
      </w:r>
      <w:r w:rsidRPr="00EA74EA">
        <w:t xml:space="preserve"> into the Python interactive shell.</w:t>
      </w:r>
    </w:p>
    <w:p w14:paraId="4228C496" w14:textId="77777777" w:rsidR="00632A1F" w:rsidRPr="0028551E" w:rsidRDefault="00CD7AA0" w:rsidP="00CD7AA0">
      <w:pPr>
        <w:pStyle w:val="Heading3"/>
      </w:pPr>
      <w:r>
        <w:t>Activity 5.2</w:t>
      </w:r>
      <w:r w:rsidR="00632A1F" w:rsidRPr="0028551E">
        <w:t>.3</w:t>
      </w:r>
    </w:p>
    <w:p w14:paraId="310A90F3" w14:textId="77777777" w:rsidR="00632A1F" w:rsidRPr="00704C3B" w:rsidRDefault="00632A1F" w:rsidP="00CD7AA0">
      <w:pPr>
        <w:pStyle w:val="Heading4"/>
      </w:pPr>
      <w:r w:rsidRPr="00704C3B">
        <w:t>Greater than and less than</w:t>
      </w:r>
    </w:p>
    <w:p w14:paraId="7D6787AD" w14:textId="77777777" w:rsidR="00632A1F" w:rsidRPr="00EA74EA" w:rsidRDefault="00632A1F" w:rsidP="0061464B">
      <w:pPr>
        <w:numPr>
          <w:ilvl w:val="0"/>
          <w:numId w:val="16"/>
        </w:numPr>
      </w:pPr>
      <w:r w:rsidRPr="00EA74EA">
        <w:t xml:space="preserve">Find a way that works for you of remembering the difference between </w:t>
      </w:r>
      <w:r w:rsidR="00106319">
        <w:t>‘</w:t>
      </w:r>
      <w:r w:rsidRPr="00EA74EA">
        <w:t>less than</w:t>
      </w:r>
      <w:r w:rsidR="00106319">
        <w:t>’</w:t>
      </w:r>
      <w:r w:rsidRPr="00EA74EA">
        <w:t xml:space="preserve"> &lt; and </w:t>
      </w:r>
      <w:r w:rsidR="00106319">
        <w:t>‘</w:t>
      </w:r>
      <w:r w:rsidRPr="00EA74EA">
        <w:t>greater than</w:t>
      </w:r>
      <w:r w:rsidR="00106319">
        <w:t>’</w:t>
      </w:r>
      <w:r w:rsidRPr="00EA74EA">
        <w:t xml:space="preserve"> &gt;.</w:t>
      </w:r>
    </w:p>
    <w:p w14:paraId="07CCEA0B" w14:textId="77777777" w:rsidR="00632A1F" w:rsidRPr="00CD7AA0" w:rsidRDefault="00632A1F" w:rsidP="00CD7AA0">
      <w:pPr>
        <w:rPr>
          <w:i/>
        </w:rPr>
      </w:pPr>
      <w:r w:rsidRPr="00CD7AA0">
        <w:rPr>
          <w:i/>
        </w:rPr>
        <w:t>Hint: As there are only two options</w:t>
      </w:r>
      <w:r w:rsidR="00106319">
        <w:rPr>
          <w:i/>
        </w:rPr>
        <w:t>,</w:t>
      </w:r>
      <w:r w:rsidRPr="00CD7AA0">
        <w:rPr>
          <w:i/>
        </w:rPr>
        <w:t xml:space="preserve"> you only need to learn o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79"/>
        <w:gridCol w:w="3388"/>
        <w:gridCol w:w="3769"/>
      </w:tblGrid>
      <w:tr w:rsidR="00632A1F" w:rsidRPr="00EA74EA" w14:paraId="5F1ABA4F" w14:textId="77777777" w:rsidTr="00CD7AA0">
        <w:trPr>
          <w:trHeight w:val="680"/>
        </w:trPr>
        <w:tc>
          <w:tcPr>
            <w:tcW w:w="2628" w:type="dxa"/>
          </w:tcPr>
          <w:p w14:paraId="5B3B5494" w14:textId="77777777" w:rsidR="00632A1F" w:rsidRPr="00CD7AA0" w:rsidRDefault="00632A1F" w:rsidP="00CD7AA0">
            <w:pPr>
              <w:rPr>
                <w:b/>
              </w:rPr>
            </w:pPr>
            <w:r w:rsidRPr="00CD7AA0">
              <w:rPr>
                <w:b/>
              </w:rPr>
              <w:t>Operator</w:t>
            </w:r>
          </w:p>
        </w:tc>
        <w:tc>
          <w:tcPr>
            <w:tcW w:w="3470" w:type="dxa"/>
            <w:vAlign w:val="center"/>
          </w:tcPr>
          <w:p w14:paraId="0E288E88" w14:textId="77777777" w:rsidR="00632A1F" w:rsidRPr="00EA74EA" w:rsidRDefault="00632A1F" w:rsidP="00CD7AA0">
            <w:pPr>
              <w:jc w:val="center"/>
            </w:pPr>
            <w:r w:rsidRPr="00EA74EA">
              <w:t>&gt;</w:t>
            </w:r>
          </w:p>
        </w:tc>
        <w:tc>
          <w:tcPr>
            <w:tcW w:w="3864" w:type="dxa"/>
          </w:tcPr>
          <w:p w14:paraId="44F0A5F0" w14:textId="77777777" w:rsidR="00632A1F" w:rsidRPr="00EA74EA" w:rsidRDefault="00632A1F" w:rsidP="00CD7AA0">
            <w:pPr>
              <w:jc w:val="center"/>
            </w:pPr>
            <w:r w:rsidRPr="00EA74EA">
              <w:t>&lt;</w:t>
            </w:r>
          </w:p>
        </w:tc>
      </w:tr>
      <w:tr w:rsidR="00632A1F" w:rsidRPr="00EA74EA" w14:paraId="4AE6E068" w14:textId="77777777" w:rsidTr="00CD7AA0">
        <w:trPr>
          <w:trHeight w:val="680"/>
        </w:trPr>
        <w:tc>
          <w:tcPr>
            <w:tcW w:w="2628" w:type="dxa"/>
          </w:tcPr>
          <w:p w14:paraId="1F6A458A" w14:textId="77777777" w:rsidR="00632A1F" w:rsidRPr="00CD7AA0" w:rsidRDefault="00632A1F" w:rsidP="00CD7AA0">
            <w:pPr>
              <w:rPr>
                <w:b/>
              </w:rPr>
            </w:pPr>
            <w:r w:rsidRPr="00CD7AA0">
              <w:rPr>
                <w:b/>
              </w:rPr>
              <w:t>Operator meaning</w:t>
            </w:r>
          </w:p>
        </w:tc>
        <w:tc>
          <w:tcPr>
            <w:tcW w:w="3470" w:type="dxa"/>
          </w:tcPr>
          <w:p w14:paraId="4AFA74A2" w14:textId="77777777" w:rsidR="00632A1F" w:rsidRPr="00EA74EA" w:rsidRDefault="00632A1F" w:rsidP="00CD7AA0">
            <w:pPr>
              <w:jc w:val="center"/>
            </w:pPr>
            <w:r w:rsidRPr="00EA74EA">
              <w:t>Greater than</w:t>
            </w:r>
          </w:p>
        </w:tc>
        <w:tc>
          <w:tcPr>
            <w:tcW w:w="3864" w:type="dxa"/>
          </w:tcPr>
          <w:p w14:paraId="055938DB" w14:textId="77777777" w:rsidR="00632A1F" w:rsidRPr="00EA74EA" w:rsidRDefault="00632A1F" w:rsidP="00CD7AA0">
            <w:pPr>
              <w:jc w:val="center"/>
            </w:pPr>
            <w:r w:rsidRPr="00EA74EA">
              <w:t>Less than</w:t>
            </w:r>
          </w:p>
        </w:tc>
      </w:tr>
      <w:tr w:rsidR="00632A1F" w:rsidRPr="00704C3B" w14:paraId="3448B513" w14:textId="77777777" w:rsidTr="00CD7AA0">
        <w:trPr>
          <w:trHeight w:val="1207"/>
        </w:trPr>
        <w:tc>
          <w:tcPr>
            <w:tcW w:w="2628" w:type="dxa"/>
          </w:tcPr>
          <w:p w14:paraId="163BCE20" w14:textId="77777777" w:rsidR="00632A1F" w:rsidRPr="00CD7AA0" w:rsidRDefault="00632A1F" w:rsidP="00CD7AA0">
            <w:pPr>
              <w:rPr>
                <w:b/>
              </w:rPr>
            </w:pPr>
            <w:r w:rsidRPr="00CD7AA0">
              <w:rPr>
                <w:b/>
              </w:rPr>
              <w:t>How I remember this</w:t>
            </w:r>
          </w:p>
        </w:tc>
        <w:tc>
          <w:tcPr>
            <w:tcW w:w="3470" w:type="dxa"/>
          </w:tcPr>
          <w:p w14:paraId="0F5F5B06" w14:textId="77777777" w:rsidR="00632A1F" w:rsidRDefault="00F90002" w:rsidP="00CD7AA0">
            <w:pPr>
              <w:rPr>
                <w:b/>
              </w:rPr>
            </w:pPr>
            <w:r>
              <w:rPr>
                <w:b/>
              </w:rPr>
              <w:t>Crocodile opens its mouth for a bigger number</w:t>
            </w:r>
          </w:p>
          <w:p w14:paraId="5833ADE6" w14:textId="77777777" w:rsidR="00441B96" w:rsidRPr="00704C3B" w:rsidRDefault="00441B96" w:rsidP="00CD7AA0">
            <w:pPr>
              <w:rPr>
                <w:b/>
              </w:rPr>
            </w:pPr>
            <w:r>
              <w:rPr>
                <w:b/>
              </w:rPr>
              <w:t>Number to the left is bigger</w:t>
            </w:r>
          </w:p>
        </w:tc>
        <w:tc>
          <w:tcPr>
            <w:tcW w:w="3864" w:type="dxa"/>
          </w:tcPr>
          <w:p w14:paraId="51A33DA6" w14:textId="77777777" w:rsidR="00441B96" w:rsidRDefault="00441B96" w:rsidP="00441B96">
            <w:pPr>
              <w:rPr>
                <w:b/>
              </w:rPr>
            </w:pPr>
            <w:r>
              <w:rPr>
                <w:b/>
              </w:rPr>
              <w:t>Crocodile opens its mouth for a bigger number</w:t>
            </w:r>
          </w:p>
          <w:p w14:paraId="7E80F51F" w14:textId="77777777" w:rsidR="00632A1F" w:rsidRPr="00704C3B" w:rsidRDefault="00441B96" w:rsidP="00CD7AA0">
            <w:pPr>
              <w:rPr>
                <w:b/>
              </w:rPr>
            </w:pPr>
            <w:r>
              <w:rPr>
                <w:b/>
              </w:rPr>
              <w:t>So number to the left is smaller</w:t>
            </w:r>
          </w:p>
        </w:tc>
      </w:tr>
    </w:tbl>
    <w:p w14:paraId="64577BD5" w14:textId="77777777" w:rsidR="00632A1F" w:rsidRPr="0028551E" w:rsidRDefault="00CD7AA0" w:rsidP="00CD7AA0">
      <w:pPr>
        <w:pStyle w:val="Heading3"/>
      </w:pPr>
      <w:r>
        <w:t>Activity 5.2.</w:t>
      </w:r>
      <w:r w:rsidR="00632A1F" w:rsidRPr="0028551E">
        <w:t>4</w:t>
      </w:r>
    </w:p>
    <w:p w14:paraId="0B3683BB" w14:textId="77777777" w:rsidR="00632A1F" w:rsidRDefault="00632A1F" w:rsidP="00CD7AA0">
      <w:r w:rsidRPr="00EA74EA">
        <w:t>This program asks if it is snowing and if so tell</w:t>
      </w:r>
      <w:r>
        <w:t>s</w:t>
      </w:r>
      <w:r w:rsidRPr="00EA74EA">
        <w:t xml:space="preserve"> you to take a sledge</w:t>
      </w:r>
      <w:r w:rsidR="00106319">
        <w:t>,</w:t>
      </w:r>
      <w:r>
        <w:t xml:space="preserve"> otherwise to have a good day. The condition is missing. </w:t>
      </w:r>
    </w:p>
    <w:p w14:paraId="45685F3F" w14:textId="77777777" w:rsidR="00632A1F" w:rsidRDefault="00632A1F" w:rsidP="002B764B">
      <w:pPr>
        <w:numPr>
          <w:ilvl w:val="0"/>
          <w:numId w:val="16"/>
        </w:numPr>
      </w:pPr>
      <w:r w:rsidRPr="00EA74EA">
        <w:t>Copy and complete the condition to make the program work correctly</w:t>
      </w:r>
      <w:r w:rsidR="00FB1B64">
        <w:t>:</w:t>
      </w:r>
    </w:p>
    <w:p w14:paraId="501AC436" w14:textId="77777777" w:rsidR="009B46AF" w:rsidRPr="00EA74EA" w:rsidRDefault="009B46AF" w:rsidP="009B46AF">
      <w:pPr>
        <w:ind w:left="360"/>
      </w:pPr>
    </w:p>
    <w:p w14:paraId="2DE61AAB" w14:textId="5FB1C4FA" w:rsidR="00632A1F" w:rsidRPr="00EA74EA" w:rsidRDefault="005D34EE" w:rsidP="00EA74EA">
      <w:pPr>
        <w:spacing w:after="120" w:line="240" w:lineRule="auto"/>
        <w:rPr>
          <w:rFonts w:ascii="Tahoma" w:hAnsi="Tahoma"/>
          <w:sz w:val="24"/>
          <w:szCs w:val="24"/>
        </w:rPr>
      </w:pPr>
      <w:r w:rsidRPr="009A0458">
        <w:rPr>
          <w:rFonts w:ascii="Tahoma" w:hAnsi="Tahoma"/>
          <w:noProof/>
          <w:sz w:val="24"/>
          <w:szCs w:val="24"/>
          <w:lang w:eastAsia="en-GB"/>
        </w:rPr>
        <w:lastRenderedPageBreak/>
        <w:drawing>
          <wp:inline distT="0" distB="0" distL="0" distR="0" wp14:anchorId="2BE32E56" wp14:editId="5848109A">
            <wp:extent cx="4399280" cy="1137920"/>
            <wp:effectExtent l="0" t="0" r="0" b="0"/>
            <wp:docPr id="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t="6815" r="50005" b="80435"/>
                    <a:stretch>
                      <a:fillRect/>
                    </a:stretch>
                  </pic:blipFill>
                  <pic:spPr bwMode="auto">
                    <a:xfrm>
                      <a:off x="0" y="0"/>
                      <a:ext cx="4399280" cy="1137920"/>
                    </a:xfrm>
                    <a:prstGeom prst="rect">
                      <a:avLst/>
                    </a:prstGeom>
                    <a:noFill/>
                    <a:ln>
                      <a:noFill/>
                    </a:ln>
                  </pic:spPr>
                </pic:pic>
              </a:graphicData>
            </a:graphic>
          </wp:inline>
        </w:drawing>
      </w:r>
    </w:p>
    <w:p w14:paraId="6F99DDCC" w14:textId="77777777" w:rsidR="00441B96" w:rsidRDefault="00632A1F" w:rsidP="00CD7AA0">
      <w:pPr>
        <w:pStyle w:val="Heading3"/>
        <w:rPr>
          <w:rFonts w:ascii="Tahoma" w:hAnsi="Tahoma"/>
          <w:sz w:val="24"/>
        </w:rPr>
      </w:pPr>
      <w:r>
        <w:rPr>
          <w:rFonts w:ascii="Tahoma" w:hAnsi="Tahoma"/>
          <w:sz w:val="24"/>
        </w:rPr>
        <w:br w:type="page"/>
      </w:r>
    </w:p>
    <w:p w14:paraId="7CDEC67A" w14:textId="77777777" w:rsidR="00632A1F" w:rsidRPr="0028551E" w:rsidRDefault="00C955A5" w:rsidP="00CD7AA0">
      <w:pPr>
        <w:pStyle w:val="Heading3"/>
      </w:pPr>
      <w:r>
        <w:lastRenderedPageBreak/>
        <w:t>Activity 5.2.</w:t>
      </w:r>
      <w:r w:rsidR="00632A1F" w:rsidRPr="0028551E">
        <w:t>5</w:t>
      </w:r>
    </w:p>
    <w:p w14:paraId="097141C4" w14:textId="77777777" w:rsidR="00632A1F" w:rsidRDefault="00632A1F" w:rsidP="00CD7AA0">
      <w:r w:rsidRPr="00EA74EA">
        <w:t>What condition is nee</w:t>
      </w:r>
      <w:r>
        <w:t>ded in this program to display ‘pass’</w:t>
      </w:r>
      <w:r w:rsidRPr="00EA74EA">
        <w:t xml:space="preserve"> if the exam mark is </w:t>
      </w:r>
      <w:r>
        <w:t>40 or more</w:t>
      </w:r>
      <w:r w:rsidRPr="00EA74EA">
        <w:t>?</w:t>
      </w:r>
    </w:p>
    <w:p w14:paraId="58F4B107" w14:textId="77777777" w:rsidR="00632A1F" w:rsidRDefault="00632A1F" w:rsidP="002B764B">
      <w:pPr>
        <w:numPr>
          <w:ilvl w:val="0"/>
          <w:numId w:val="16"/>
        </w:numPr>
      </w:pPr>
      <w:r w:rsidRPr="00EA74EA">
        <w:t>Copy and complete the condition to make the program work correctly</w:t>
      </w:r>
      <w:r w:rsidR="00FB1B64">
        <w:t>:</w:t>
      </w:r>
    </w:p>
    <w:p w14:paraId="3E38358E" w14:textId="42C482F5" w:rsidR="00632A1F" w:rsidRPr="00EA74EA" w:rsidRDefault="005D34EE" w:rsidP="00EA74EA">
      <w:pPr>
        <w:spacing w:after="120" w:line="240" w:lineRule="auto"/>
        <w:rPr>
          <w:rFonts w:ascii="Tahoma" w:hAnsi="Tahoma"/>
          <w:b/>
          <w:sz w:val="24"/>
          <w:szCs w:val="24"/>
          <w:u w:val="single"/>
        </w:rPr>
      </w:pPr>
      <w:r w:rsidRPr="009A0458">
        <w:rPr>
          <w:rFonts w:ascii="Tahoma" w:hAnsi="Tahoma"/>
          <w:b/>
          <w:noProof/>
          <w:sz w:val="24"/>
          <w:szCs w:val="24"/>
          <w:u w:val="single"/>
          <w:lang w:eastAsia="en-GB"/>
        </w:rPr>
        <w:drawing>
          <wp:inline distT="0" distB="0" distL="0" distR="0" wp14:anchorId="457564EB" wp14:editId="1301AFDE">
            <wp:extent cx="3799840" cy="1295400"/>
            <wp:effectExtent l="0" t="0" r="0" b="0"/>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l="1605" t="12955" r="58316" b="60362"/>
                    <a:stretch>
                      <a:fillRect/>
                    </a:stretch>
                  </pic:blipFill>
                  <pic:spPr bwMode="auto">
                    <a:xfrm>
                      <a:off x="0" y="0"/>
                      <a:ext cx="3799840" cy="1295400"/>
                    </a:xfrm>
                    <a:prstGeom prst="rect">
                      <a:avLst/>
                    </a:prstGeom>
                    <a:noFill/>
                    <a:ln>
                      <a:noFill/>
                    </a:ln>
                  </pic:spPr>
                </pic:pic>
              </a:graphicData>
            </a:graphic>
          </wp:inline>
        </w:drawing>
      </w:r>
    </w:p>
    <w:p w14:paraId="0D6B6487" w14:textId="77777777" w:rsidR="00632A1F" w:rsidRPr="0028551E" w:rsidRDefault="00CD7AA0" w:rsidP="00CD7AA0">
      <w:pPr>
        <w:pStyle w:val="Heading3"/>
      </w:pPr>
      <w:r>
        <w:t>Activity 5.2.</w:t>
      </w:r>
      <w:r w:rsidR="00632A1F" w:rsidRPr="0028551E">
        <w:t>6</w:t>
      </w:r>
    </w:p>
    <w:p w14:paraId="6BFC3DA5" w14:textId="77777777" w:rsidR="00632A1F" w:rsidRPr="00EA74EA" w:rsidRDefault="00632A1F" w:rsidP="002B764B">
      <w:pPr>
        <w:numPr>
          <w:ilvl w:val="0"/>
          <w:numId w:val="16"/>
        </w:numPr>
      </w:pPr>
      <w:r w:rsidRPr="00EA74EA">
        <w:t>Write a program that asks you to enter the colour of the l</w:t>
      </w:r>
      <w:r>
        <w:t xml:space="preserve">ight at a pedestrian crossing. </w:t>
      </w:r>
      <w:r w:rsidRPr="00EA74EA">
        <w:t>If the light is green it tells you it is safe to cross</w:t>
      </w:r>
      <w:r>
        <w:t>,</w:t>
      </w:r>
      <w:r w:rsidRPr="00EA74EA">
        <w:t xml:space="preserve"> otherwise it tells you to stop.</w:t>
      </w:r>
      <w:r w:rsidR="00B76A8B">
        <w:t xml:space="preserve"> </w:t>
      </w:r>
    </w:p>
    <w:p w14:paraId="46D5E265" w14:textId="77777777" w:rsidR="00632A1F" w:rsidRPr="0028551E" w:rsidRDefault="00CD7AA0" w:rsidP="00704C3B">
      <w:pPr>
        <w:spacing w:before="360" w:after="240" w:line="240" w:lineRule="auto"/>
        <w:rPr>
          <w:b/>
          <w:szCs w:val="24"/>
          <w:u w:val="single"/>
        </w:rPr>
      </w:pPr>
      <w:r>
        <w:rPr>
          <w:b/>
          <w:szCs w:val="24"/>
          <w:u w:val="single"/>
        </w:rPr>
        <w:t>Activity 5.2</w:t>
      </w:r>
      <w:r w:rsidR="00632A1F" w:rsidRPr="0028551E">
        <w:rPr>
          <w:b/>
          <w:szCs w:val="24"/>
          <w:u w:val="single"/>
        </w:rPr>
        <w:t>.7</w:t>
      </w:r>
    </w:p>
    <w:p w14:paraId="165B157C" w14:textId="77777777" w:rsidR="00632A1F" w:rsidRPr="00EA74EA" w:rsidRDefault="00632A1F" w:rsidP="002B764B">
      <w:pPr>
        <w:numPr>
          <w:ilvl w:val="0"/>
          <w:numId w:val="16"/>
        </w:numPr>
      </w:pPr>
      <w:r w:rsidRPr="00EA74EA">
        <w:t xml:space="preserve">Write a program that asks you </w:t>
      </w:r>
      <w:r>
        <w:t xml:space="preserve">for your password. </w:t>
      </w:r>
      <w:r w:rsidRPr="00EA74EA">
        <w:t xml:space="preserve">It then asks you to re-enter your password. If they are the same the message </w:t>
      </w:r>
      <w:r w:rsidR="00565E83">
        <w:t>‘</w:t>
      </w:r>
      <w:r w:rsidRPr="00EA74EA">
        <w:t>access granted</w:t>
      </w:r>
      <w:r w:rsidR="00565E83">
        <w:t>’</w:t>
      </w:r>
      <w:r w:rsidRPr="00EA74EA">
        <w:t xml:space="preserve"> is displayed. If the passwords are not the same the message </w:t>
      </w:r>
      <w:r w:rsidR="00565E83">
        <w:t>‘</w:t>
      </w:r>
      <w:r w:rsidRPr="00EA74EA">
        <w:t>access denied</w:t>
      </w:r>
      <w:r w:rsidR="00565E83">
        <w:t>’</w:t>
      </w:r>
      <w:r w:rsidRPr="00EA74EA">
        <w:t xml:space="preserve"> is displayed.</w:t>
      </w:r>
    </w:p>
    <w:p w14:paraId="3F53F2E4" w14:textId="77777777" w:rsidR="00DC23E2" w:rsidRDefault="00632A1F" w:rsidP="00DC23E2">
      <w:pPr>
        <w:pStyle w:val="Heading1"/>
      </w:pPr>
      <w:r w:rsidRPr="00EA74EA">
        <w:rPr>
          <w:rFonts w:ascii="Tahoma" w:hAnsi="Tahoma"/>
          <w:sz w:val="24"/>
          <w:szCs w:val="24"/>
        </w:rPr>
        <w:br w:type="page"/>
      </w:r>
      <w:r w:rsidR="00DC23E2">
        <w:lastRenderedPageBreak/>
        <w:t>Week 6</w:t>
      </w:r>
    </w:p>
    <w:p w14:paraId="1299DB30" w14:textId="77777777" w:rsidR="00DC23E2" w:rsidRPr="00EA74EA" w:rsidRDefault="000C1764" w:rsidP="00DC23E2">
      <w:pPr>
        <w:pStyle w:val="Heading2"/>
      </w:pPr>
      <w:r>
        <w:t>Lesson</w:t>
      </w:r>
      <w:r w:rsidR="00DC23E2">
        <w:t xml:space="preserve"> 1</w:t>
      </w:r>
      <w:r w:rsidR="00DC23E2" w:rsidRPr="00EA74EA">
        <w:t xml:space="preserve"> activities</w:t>
      </w:r>
    </w:p>
    <w:p w14:paraId="337A896B" w14:textId="77777777" w:rsidR="00DC23E2" w:rsidRPr="008C020C" w:rsidRDefault="00527560" w:rsidP="00DC23E2">
      <w:pPr>
        <w:pStyle w:val="Heading3"/>
      </w:pPr>
      <w:r>
        <w:t>Activity 6.1</w:t>
      </w:r>
      <w:r w:rsidR="00DC23E2" w:rsidRPr="00EA74EA">
        <w:t>.</w:t>
      </w:r>
      <w:r w:rsidR="00DC23E2">
        <w:t>1</w:t>
      </w:r>
    </w:p>
    <w:tbl>
      <w:tblPr>
        <w:tblW w:w="9630" w:type="dxa"/>
        <w:tblLayout w:type="fixed"/>
        <w:tblLook w:val="00A0" w:firstRow="1" w:lastRow="0" w:firstColumn="1" w:lastColumn="0" w:noHBand="0" w:noVBand="0"/>
      </w:tblPr>
      <w:tblGrid>
        <w:gridCol w:w="9630"/>
      </w:tblGrid>
      <w:tr w:rsidR="00DC23E2" w:rsidRPr="00947DDA" w14:paraId="4065F018" w14:textId="77777777" w:rsidTr="007B19E5">
        <w:tc>
          <w:tcPr>
            <w:tcW w:w="9630" w:type="dxa"/>
            <w:tcBorders>
              <w:top w:val="nil"/>
              <w:left w:val="nil"/>
              <w:right w:val="nil"/>
            </w:tcBorders>
            <w:shd w:val="clear" w:color="auto" w:fill="auto"/>
          </w:tcPr>
          <w:p w14:paraId="7EF6A48F" w14:textId="77777777" w:rsidR="00DC23E2" w:rsidRDefault="00DC23E2" w:rsidP="0061464B">
            <w:pPr>
              <w:numPr>
                <w:ilvl w:val="0"/>
                <w:numId w:val="16"/>
              </w:numPr>
              <w:rPr>
                <w:shd w:val="clear" w:color="auto" w:fill="FFFFFF"/>
              </w:rPr>
            </w:pPr>
            <w:r>
              <w:rPr>
                <w:shd w:val="clear" w:color="auto" w:fill="FFFFFF"/>
              </w:rPr>
              <w:t>L</w:t>
            </w:r>
            <w:r w:rsidRPr="00D64DC8">
              <w:rPr>
                <w:shd w:val="clear" w:color="auto" w:fill="FFFFFF"/>
              </w:rPr>
              <w:t xml:space="preserve">ist as many different types of digital computers as </w:t>
            </w:r>
            <w:r>
              <w:rPr>
                <w:shd w:val="clear" w:color="auto" w:fill="FFFFFF"/>
              </w:rPr>
              <w:t>you can</w:t>
            </w:r>
            <w:r w:rsidRPr="00D64DC8">
              <w:rPr>
                <w:shd w:val="clear" w:color="auto" w:fill="FFFFFF"/>
              </w:rPr>
              <w:t xml:space="preserve">. </w:t>
            </w:r>
            <w:r>
              <w:rPr>
                <w:shd w:val="clear" w:color="auto" w:fill="FFFFFF"/>
              </w:rPr>
              <w:t>L</w:t>
            </w:r>
            <w:r w:rsidRPr="00D64DC8">
              <w:rPr>
                <w:shd w:val="clear" w:color="auto" w:fill="FFFFFF"/>
              </w:rPr>
              <w:t>ook for computers both in the past as well as the present, and for objects that contain embedded computers</w:t>
            </w:r>
            <w:r>
              <w:rPr>
                <w:shd w:val="clear" w:color="auto" w:fill="FFFFF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9"/>
              <w:gridCol w:w="4700"/>
            </w:tblGrid>
            <w:tr w:rsidR="007B19E5" w14:paraId="3C8189A4" w14:textId="77777777" w:rsidTr="009B46AF">
              <w:trPr>
                <w:trHeight w:val="680"/>
              </w:trPr>
              <w:tc>
                <w:tcPr>
                  <w:tcW w:w="4699" w:type="dxa"/>
                  <w:shd w:val="clear" w:color="auto" w:fill="auto"/>
                </w:tcPr>
                <w:p w14:paraId="57140838"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Phone</w:t>
                  </w:r>
                </w:p>
              </w:tc>
              <w:tc>
                <w:tcPr>
                  <w:tcW w:w="4700" w:type="dxa"/>
                  <w:shd w:val="clear" w:color="auto" w:fill="auto"/>
                </w:tcPr>
                <w:p w14:paraId="368C395E"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Tablet</w:t>
                  </w:r>
                </w:p>
              </w:tc>
            </w:tr>
            <w:tr w:rsidR="007B19E5" w14:paraId="7253C287" w14:textId="77777777" w:rsidTr="009B46AF">
              <w:trPr>
                <w:trHeight w:val="680"/>
              </w:trPr>
              <w:tc>
                <w:tcPr>
                  <w:tcW w:w="4699" w:type="dxa"/>
                  <w:shd w:val="clear" w:color="auto" w:fill="auto"/>
                </w:tcPr>
                <w:p w14:paraId="508A1EC9"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PC</w:t>
                  </w:r>
                </w:p>
              </w:tc>
              <w:tc>
                <w:tcPr>
                  <w:tcW w:w="4700" w:type="dxa"/>
                  <w:shd w:val="clear" w:color="auto" w:fill="auto"/>
                </w:tcPr>
                <w:p w14:paraId="5DCBE66D"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Laptop</w:t>
                  </w:r>
                </w:p>
              </w:tc>
            </w:tr>
            <w:tr w:rsidR="007B19E5" w14:paraId="416A7C51" w14:textId="77777777" w:rsidTr="009B46AF">
              <w:trPr>
                <w:trHeight w:val="680"/>
              </w:trPr>
              <w:tc>
                <w:tcPr>
                  <w:tcW w:w="4699" w:type="dxa"/>
                  <w:shd w:val="clear" w:color="auto" w:fill="auto"/>
                </w:tcPr>
                <w:p w14:paraId="125ABA91"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Smartwatch</w:t>
                  </w:r>
                </w:p>
              </w:tc>
              <w:tc>
                <w:tcPr>
                  <w:tcW w:w="4700" w:type="dxa"/>
                  <w:shd w:val="clear" w:color="auto" w:fill="auto"/>
                </w:tcPr>
                <w:p w14:paraId="3DB41A87"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Smart TV</w:t>
                  </w:r>
                </w:p>
              </w:tc>
            </w:tr>
            <w:tr w:rsidR="007B19E5" w14:paraId="49E0416D" w14:textId="77777777" w:rsidTr="009B46AF">
              <w:trPr>
                <w:trHeight w:val="680"/>
              </w:trPr>
              <w:tc>
                <w:tcPr>
                  <w:tcW w:w="4699" w:type="dxa"/>
                  <w:shd w:val="clear" w:color="auto" w:fill="auto"/>
                </w:tcPr>
                <w:p w14:paraId="2D301003"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Smart fridge</w:t>
                  </w:r>
                </w:p>
              </w:tc>
              <w:tc>
                <w:tcPr>
                  <w:tcW w:w="4700" w:type="dxa"/>
                  <w:shd w:val="clear" w:color="auto" w:fill="auto"/>
                </w:tcPr>
                <w:p w14:paraId="27E2FBBD"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Robot vacuum cleaner</w:t>
                  </w:r>
                </w:p>
              </w:tc>
            </w:tr>
            <w:tr w:rsidR="007B19E5" w14:paraId="7DCDFE89" w14:textId="77777777" w:rsidTr="009B46AF">
              <w:trPr>
                <w:trHeight w:val="680"/>
              </w:trPr>
              <w:tc>
                <w:tcPr>
                  <w:tcW w:w="4699" w:type="dxa"/>
                  <w:shd w:val="clear" w:color="auto" w:fill="auto"/>
                </w:tcPr>
                <w:p w14:paraId="3B3ABC2E"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Calculator</w:t>
                  </w:r>
                </w:p>
              </w:tc>
              <w:tc>
                <w:tcPr>
                  <w:tcW w:w="4700" w:type="dxa"/>
                  <w:shd w:val="clear" w:color="auto" w:fill="auto"/>
                </w:tcPr>
                <w:p w14:paraId="5751F26C" w14:textId="77777777" w:rsidR="00DC23E2" w:rsidRPr="007B19E5" w:rsidRDefault="002D2784" w:rsidP="007B19E5">
                  <w:pPr>
                    <w:spacing w:before="120" w:after="120" w:line="240" w:lineRule="auto"/>
                    <w:rPr>
                      <w:rFonts w:ascii="Tahoma" w:hAnsi="Tahoma" w:cs="Tahoma"/>
                      <w:sz w:val="24"/>
                      <w:szCs w:val="24"/>
                      <w:shd w:val="clear" w:color="auto" w:fill="FFFFFF"/>
                    </w:rPr>
                  </w:pPr>
                  <w:proofErr w:type="spellStart"/>
                  <w:r>
                    <w:rPr>
                      <w:rFonts w:ascii="Tahoma" w:hAnsi="Tahoma" w:cs="Tahoma"/>
                      <w:sz w:val="24"/>
                      <w:szCs w:val="24"/>
                      <w:shd w:val="clear" w:color="auto" w:fill="FFFFFF"/>
                    </w:rPr>
                    <w:t>Microbit</w:t>
                  </w:r>
                  <w:proofErr w:type="spellEnd"/>
                </w:p>
              </w:tc>
            </w:tr>
            <w:tr w:rsidR="007B19E5" w14:paraId="6661A1DD" w14:textId="77777777" w:rsidTr="009B46AF">
              <w:trPr>
                <w:trHeight w:val="680"/>
              </w:trPr>
              <w:tc>
                <w:tcPr>
                  <w:tcW w:w="4699" w:type="dxa"/>
                  <w:shd w:val="clear" w:color="auto" w:fill="auto"/>
                </w:tcPr>
                <w:p w14:paraId="62AABDC9"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Consoles</w:t>
                  </w:r>
                </w:p>
              </w:tc>
              <w:tc>
                <w:tcPr>
                  <w:tcW w:w="4700" w:type="dxa"/>
                  <w:shd w:val="clear" w:color="auto" w:fill="auto"/>
                </w:tcPr>
                <w:p w14:paraId="4B3FB723"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Supercomputers</w:t>
                  </w:r>
                </w:p>
              </w:tc>
            </w:tr>
            <w:tr w:rsidR="007B19E5" w14:paraId="4D55E41A" w14:textId="77777777" w:rsidTr="009B46AF">
              <w:trPr>
                <w:trHeight w:val="680"/>
              </w:trPr>
              <w:tc>
                <w:tcPr>
                  <w:tcW w:w="4699" w:type="dxa"/>
                  <w:shd w:val="clear" w:color="auto" w:fill="auto"/>
                </w:tcPr>
                <w:p w14:paraId="4A8B878E"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 xml:space="preserve">Cars with an ECU </w:t>
                  </w:r>
                </w:p>
              </w:tc>
              <w:tc>
                <w:tcPr>
                  <w:tcW w:w="4700" w:type="dxa"/>
                  <w:shd w:val="clear" w:color="auto" w:fill="auto"/>
                </w:tcPr>
                <w:p w14:paraId="65DC3E7B"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Smart glasses</w:t>
                  </w:r>
                </w:p>
              </w:tc>
            </w:tr>
            <w:tr w:rsidR="007B19E5" w14:paraId="187F2EB1" w14:textId="77777777" w:rsidTr="009B46AF">
              <w:trPr>
                <w:trHeight w:val="680"/>
              </w:trPr>
              <w:tc>
                <w:tcPr>
                  <w:tcW w:w="4699" w:type="dxa"/>
                  <w:shd w:val="clear" w:color="auto" w:fill="auto"/>
                </w:tcPr>
                <w:p w14:paraId="731C971A"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VR Headsets</w:t>
                  </w:r>
                </w:p>
              </w:tc>
              <w:tc>
                <w:tcPr>
                  <w:tcW w:w="4700" w:type="dxa"/>
                  <w:shd w:val="clear" w:color="auto" w:fill="auto"/>
                </w:tcPr>
                <w:p w14:paraId="2ADDC299"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DVD Player</w:t>
                  </w:r>
                </w:p>
              </w:tc>
            </w:tr>
            <w:tr w:rsidR="007B19E5" w14:paraId="7F439004" w14:textId="77777777" w:rsidTr="009B46AF">
              <w:trPr>
                <w:trHeight w:val="680"/>
              </w:trPr>
              <w:tc>
                <w:tcPr>
                  <w:tcW w:w="4699" w:type="dxa"/>
                  <w:shd w:val="clear" w:color="auto" w:fill="auto"/>
                </w:tcPr>
                <w:p w14:paraId="622EFE3C"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Dishwashers</w:t>
                  </w:r>
                </w:p>
              </w:tc>
              <w:tc>
                <w:tcPr>
                  <w:tcW w:w="4700" w:type="dxa"/>
                  <w:shd w:val="clear" w:color="auto" w:fill="auto"/>
                </w:tcPr>
                <w:p w14:paraId="3FDC3E01"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Microwaves</w:t>
                  </w:r>
                </w:p>
              </w:tc>
            </w:tr>
            <w:tr w:rsidR="007B19E5" w14:paraId="5043650C" w14:textId="77777777" w:rsidTr="009B46AF">
              <w:trPr>
                <w:trHeight w:val="680"/>
              </w:trPr>
              <w:tc>
                <w:tcPr>
                  <w:tcW w:w="4699" w:type="dxa"/>
                  <w:shd w:val="clear" w:color="auto" w:fill="auto"/>
                </w:tcPr>
                <w:p w14:paraId="5DF8D99F"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Remote controls</w:t>
                  </w:r>
                </w:p>
              </w:tc>
              <w:tc>
                <w:tcPr>
                  <w:tcW w:w="4700" w:type="dxa"/>
                  <w:shd w:val="clear" w:color="auto" w:fill="auto"/>
                </w:tcPr>
                <w:p w14:paraId="2EC17F75"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Wireless Headsets</w:t>
                  </w:r>
                </w:p>
              </w:tc>
            </w:tr>
          </w:tbl>
          <w:p w14:paraId="44886A61" w14:textId="77777777" w:rsidR="00DC23E2" w:rsidRPr="00D64DC8" w:rsidRDefault="00DC23E2" w:rsidP="007B19E5">
            <w:pPr>
              <w:spacing w:before="120" w:after="120" w:line="240" w:lineRule="auto"/>
              <w:rPr>
                <w:rFonts w:ascii="Tahoma" w:hAnsi="Tahoma" w:cs="Tahoma"/>
                <w:sz w:val="24"/>
                <w:szCs w:val="24"/>
                <w:shd w:val="clear" w:color="auto" w:fill="FFFFFF"/>
              </w:rPr>
            </w:pPr>
          </w:p>
        </w:tc>
      </w:tr>
    </w:tbl>
    <w:p w14:paraId="21B88EEE" w14:textId="77777777" w:rsidR="009B46AF" w:rsidRDefault="009B46AF" w:rsidP="00DC23E2">
      <w:pPr>
        <w:pStyle w:val="Heading3"/>
      </w:pPr>
    </w:p>
    <w:p w14:paraId="404FFB81" w14:textId="77777777" w:rsidR="00DC23E2" w:rsidRDefault="009B46AF" w:rsidP="00DC23E2">
      <w:pPr>
        <w:pStyle w:val="Heading3"/>
      </w:pPr>
      <w:r>
        <w:br w:type="page"/>
      </w:r>
      <w:r w:rsidR="00DC23E2">
        <w:lastRenderedPageBreak/>
        <w:t>Activity</w:t>
      </w:r>
      <w:r w:rsidR="00527560">
        <w:t xml:space="preserve"> 6.1</w:t>
      </w:r>
      <w:r w:rsidR="00DC23E2" w:rsidRPr="00EA74EA">
        <w:t>.</w:t>
      </w:r>
      <w:r w:rsidR="00DC23E2">
        <w:t>2</w:t>
      </w:r>
    </w:p>
    <w:p w14:paraId="577062CC" w14:textId="77777777" w:rsidR="00DC23E2" w:rsidRDefault="00DC23E2" w:rsidP="0061464B">
      <w:pPr>
        <w:numPr>
          <w:ilvl w:val="0"/>
          <w:numId w:val="16"/>
        </w:numPr>
        <w:rPr>
          <w:shd w:val="clear" w:color="auto" w:fill="FFFFFF"/>
        </w:rPr>
      </w:pPr>
      <w:r w:rsidRPr="00D64DC8">
        <w:rPr>
          <w:shd w:val="clear" w:color="auto" w:fill="FFFFFF"/>
        </w:rPr>
        <w:t>Sort the things in</w:t>
      </w:r>
      <w:r>
        <w:rPr>
          <w:shd w:val="clear" w:color="auto" w:fill="FFFFFF"/>
        </w:rPr>
        <w:t xml:space="preserve"> </w:t>
      </w:r>
      <w:r w:rsidRPr="00D64DC8">
        <w:rPr>
          <w:shd w:val="clear" w:color="auto" w:fill="FFFFFF"/>
        </w:rPr>
        <w:t>this list according to</w:t>
      </w:r>
      <w:r>
        <w:rPr>
          <w:shd w:val="clear" w:color="auto" w:fill="FFFFFF"/>
        </w:rPr>
        <w:t xml:space="preserve"> whether they are hardware or software.</w:t>
      </w:r>
    </w:p>
    <w:p w14:paraId="0D8B0B46" w14:textId="77777777" w:rsidR="00DC23E2" w:rsidRDefault="00DC23E2" w:rsidP="002B764B">
      <w:pPr>
        <w:pStyle w:val="ColorfulList-Accent11"/>
        <w:numPr>
          <w:ilvl w:val="0"/>
          <w:numId w:val="17"/>
        </w:numPr>
        <w:spacing w:line="240" w:lineRule="auto"/>
        <w:ind w:left="426" w:hanging="426"/>
        <w:rPr>
          <w:rFonts w:ascii="Tahoma" w:hAnsi="Tahoma" w:cs="Tahoma"/>
          <w:sz w:val="24"/>
          <w:szCs w:val="24"/>
          <w:shd w:val="clear" w:color="auto" w:fill="FFFFFF"/>
        </w:rPr>
        <w:sectPr w:rsidR="00DC23E2" w:rsidSect="00E73845">
          <w:headerReference w:type="default" r:id="rId54"/>
          <w:footerReference w:type="even" r:id="rId55"/>
          <w:footerReference w:type="default" r:id="rId56"/>
          <w:pgSz w:w="11906" w:h="16838"/>
          <w:pgMar w:top="720" w:right="720" w:bottom="720" w:left="1440" w:header="706" w:footer="706" w:gutter="0"/>
          <w:pgNumType w:start="1"/>
          <w:cols w:space="708"/>
          <w:docGrid w:linePitch="360"/>
        </w:sectPr>
      </w:pPr>
    </w:p>
    <w:p w14:paraId="2A3C23C5" w14:textId="77777777" w:rsidR="00DC23E2" w:rsidRDefault="00DC23E2" w:rsidP="002B764B">
      <w:pPr>
        <w:numPr>
          <w:ilvl w:val="0"/>
          <w:numId w:val="17"/>
        </w:numPr>
        <w:spacing w:after="0"/>
        <w:ind w:left="714" w:hanging="357"/>
        <w:rPr>
          <w:shd w:val="clear" w:color="auto" w:fill="FFFFFF"/>
        </w:rPr>
      </w:pPr>
      <w:r>
        <w:rPr>
          <w:shd w:val="clear" w:color="auto" w:fill="FFFFFF"/>
        </w:rPr>
        <w:t>Mouse</w:t>
      </w:r>
    </w:p>
    <w:p w14:paraId="6034FDE7" w14:textId="77777777" w:rsidR="00DC23E2" w:rsidRDefault="00DC23E2" w:rsidP="002B764B">
      <w:pPr>
        <w:numPr>
          <w:ilvl w:val="0"/>
          <w:numId w:val="17"/>
        </w:numPr>
        <w:spacing w:after="0"/>
        <w:ind w:left="714" w:hanging="357"/>
        <w:rPr>
          <w:shd w:val="clear" w:color="auto" w:fill="FFFFFF"/>
        </w:rPr>
      </w:pPr>
      <w:r>
        <w:rPr>
          <w:shd w:val="clear" w:color="auto" w:fill="FFFFFF"/>
        </w:rPr>
        <w:t>Computer program</w:t>
      </w:r>
    </w:p>
    <w:p w14:paraId="6BFD6FBE" w14:textId="77777777" w:rsidR="00DC23E2" w:rsidRDefault="00DC23E2" w:rsidP="002B764B">
      <w:pPr>
        <w:numPr>
          <w:ilvl w:val="0"/>
          <w:numId w:val="17"/>
        </w:numPr>
        <w:spacing w:after="0"/>
        <w:ind w:left="714" w:hanging="357"/>
        <w:rPr>
          <w:shd w:val="clear" w:color="auto" w:fill="FFFFFF"/>
        </w:rPr>
      </w:pPr>
      <w:r>
        <w:rPr>
          <w:shd w:val="clear" w:color="auto" w:fill="FFFFFF"/>
        </w:rPr>
        <w:t>Web browser</w:t>
      </w:r>
    </w:p>
    <w:p w14:paraId="74B4AA48" w14:textId="77777777" w:rsidR="00DC23E2" w:rsidRDefault="00DC23E2" w:rsidP="002B764B">
      <w:pPr>
        <w:numPr>
          <w:ilvl w:val="0"/>
          <w:numId w:val="17"/>
        </w:numPr>
        <w:spacing w:after="0"/>
        <w:ind w:left="714" w:hanging="357"/>
        <w:rPr>
          <w:shd w:val="clear" w:color="auto" w:fill="FFFFFF"/>
        </w:rPr>
      </w:pPr>
      <w:r>
        <w:rPr>
          <w:shd w:val="clear" w:color="auto" w:fill="FFFFFF"/>
        </w:rPr>
        <w:t>Microphone</w:t>
      </w:r>
    </w:p>
    <w:p w14:paraId="51F5797A" w14:textId="77777777" w:rsidR="00DC23E2" w:rsidRDefault="00DC23E2" w:rsidP="002B764B">
      <w:pPr>
        <w:numPr>
          <w:ilvl w:val="0"/>
          <w:numId w:val="17"/>
        </w:numPr>
        <w:spacing w:after="0"/>
        <w:ind w:left="714" w:hanging="357"/>
        <w:rPr>
          <w:shd w:val="clear" w:color="auto" w:fill="FFFFFF"/>
        </w:rPr>
      </w:pPr>
      <w:r>
        <w:rPr>
          <w:shd w:val="clear" w:color="auto" w:fill="FFFFFF"/>
        </w:rPr>
        <w:t>CPU</w:t>
      </w:r>
    </w:p>
    <w:p w14:paraId="514217C2" w14:textId="77777777" w:rsidR="00DC23E2" w:rsidRDefault="00DC23E2" w:rsidP="002B764B">
      <w:pPr>
        <w:numPr>
          <w:ilvl w:val="0"/>
          <w:numId w:val="17"/>
        </w:numPr>
        <w:spacing w:after="0"/>
        <w:ind w:left="714" w:hanging="357"/>
        <w:rPr>
          <w:shd w:val="clear" w:color="auto" w:fill="FFFFFF"/>
        </w:rPr>
      </w:pPr>
      <w:r>
        <w:rPr>
          <w:shd w:val="clear" w:color="auto" w:fill="FFFFFF"/>
        </w:rPr>
        <w:t>Hard disk drive</w:t>
      </w:r>
    </w:p>
    <w:p w14:paraId="6F965087" w14:textId="77777777" w:rsidR="00DC23E2" w:rsidRDefault="00DC23E2" w:rsidP="002B764B">
      <w:pPr>
        <w:numPr>
          <w:ilvl w:val="0"/>
          <w:numId w:val="17"/>
        </w:numPr>
        <w:spacing w:after="0"/>
        <w:ind w:left="714" w:hanging="357"/>
        <w:rPr>
          <w:shd w:val="clear" w:color="auto" w:fill="FFFFFF"/>
        </w:rPr>
      </w:pPr>
      <w:r>
        <w:rPr>
          <w:shd w:val="clear" w:color="auto" w:fill="FFFFFF"/>
        </w:rPr>
        <w:t>Digital camera</w:t>
      </w:r>
    </w:p>
    <w:p w14:paraId="749C5030" w14:textId="77777777" w:rsidR="00DC23E2" w:rsidRDefault="00DC23E2" w:rsidP="002B764B">
      <w:pPr>
        <w:numPr>
          <w:ilvl w:val="0"/>
          <w:numId w:val="17"/>
        </w:numPr>
        <w:spacing w:after="0"/>
        <w:ind w:left="714" w:hanging="357"/>
        <w:rPr>
          <w:shd w:val="clear" w:color="auto" w:fill="FFFFFF"/>
        </w:rPr>
      </w:pPr>
      <w:r>
        <w:rPr>
          <w:shd w:val="clear" w:color="auto" w:fill="FFFFFF"/>
        </w:rPr>
        <w:t>Windows operating system</w:t>
      </w:r>
    </w:p>
    <w:p w14:paraId="2BBD3919" w14:textId="77777777" w:rsidR="00DC23E2" w:rsidRDefault="00DC23E2" w:rsidP="002B764B">
      <w:pPr>
        <w:numPr>
          <w:ilvl w:val="0"/>
          <w:numId w:val="17"/>
        </w:numPr>
        <w:spacing w:after="0"/>
        <w:ind w:left="714" w:hanging="357"/>
        <w:rPr>
          <w:shd w:val="clear" w:color="auto" w:fill="FFFFFF"/>
        </w:rPr>
      </w:pPr>
      <w:r>
        <w:rPr>
          <w:shd w:val="clear" w:color="auto" w:fill="FFFFFF"/>
        </w:rPr>
        <w:t>DVD drive</w:t>
      </w:r>
    </w:p>
    <w:p w14:paraId="15445112" w14:textId="77777777" w:rsidR="00DC23E2" w:rsidRDefault="00DC23E2" w:rsidP="002B764B">
      <w:pPr>
        <w:numPr>
          <w:ilvl w:val="0"/>
          <w:numId w:val="17"/>
        </w:numPr>
        <w:spacing w:after="0"/>
        <w:ind w:left="714" w:hanging="357"/>
        <w:rPr>
          <w:shd w:val="clear" w:color="auto" w:fill="FFFFFF"/>
        </w:rPr>
      </w:pPr>
      <w:r>
        <w:rPr>
          <w:shd w:val="clear" w:color="auto" w:fill="FFFFFF"/>
        </w:rPr>
        <w:t>Touch screen</w:t>
      </w:r>
    </w:p>
    <w:p w14:paraId="78E6E2F9" w14:textId="77777777" w:rsidR="00DC23E2" w:rsidRDefault="00DC23E2" w:rsidP="002B764B">
      <w:pPr>
        <w:numPr>
          <w:ilvl w:val="0"/>
          <w:numId w:val="17"/>
        </w:numPr>
        <w:spacing w:after="0"/>
        <w:ind w:left="714" w:hanging="357"/>
        <w:rPr>
          <w:shd w:val="clear" w:color="auto" w:fill="FFFFFF"/>
        </w:rPr>
      </w:pPr>
      <w:r>
        <w:rPr>
          <w:shd w:val="clear" w:color="auto" w:fill="FFFFFF"/>
        </w:rPr>
        <w:t>Word processor</w:t>
      </w:r>
    </w:p>
    <w:p w14:paraId="4C9E5694" w14:textId="77777777" w:rsidR="00DC23E2" w:rsidRDefault="00DC23E2" w:rsidP="002B764B">
      <w:pPr>
        <w:numPr>
          <w:ilvl w:val="0"/>
          <w:numId w:val="17"/>
        </w:numPr>
        <w:spacing w:after="0"/>
        <w:ind w:left="714" w:hanging="357"/>
        <w:rPr>
          <w:shd w:val="clear" w:color="auto" w:fill="FFFFFF"/>
        </w:rPr>
      </w:pPr>
      <w:r>
        <w:rPr>
          <w:shd w:val="clear" w:color="auto" w:fill="FFFFFF"/>
        </w:rPr>
        <w:t>Speakers</w:t>
      </w:r>
    </w:p>
    <w:p w14:paraId="716C49CC" w14:textId="77777777" w:rsidR="00DC23E2" w:rsidRDefault="00DC23E2" w:rsidP="002B764B">
      <w:pPr>
        <w:numPr>
          <w:ilvl w:val="0"/>
          <w:numId w:val="17"/>
        </w:numPr>
        <w:spacing w:after="0"/>
        <w:ind w:left="714" w:hanging="357"/>
        <w:rPr>
          <w:shd w:val="clear" w:color="auto" w:fill="FFFFFF"/>
        </w:rPr>
      </w:pPr>
      <w:r>
        <w:rPr>
          <w:shd w:val="clear" w:color="auto" w:fill="FFFFFF"/>
        </w:rPr>
        <w:t>Spreadsheet</w:t>
      </w:r>
    </w:p>
    <w:p w14:paraId="625815BD" w14:textId="77777777" w:rsidR="00DC23E2" w:rsidRDefault="00DC23E2" w:rsidP="002B764B">
      <w:pPr>
        <w:numPr>
          <w:ilvl w:val="0"/>
          <w:numId w:val="17"/>
        </w:numPr>
        <w:spacing w:after="0"/>
        <w:ind w:left="714" w:hanging="357"/>
        <w:rPr>
          <w:shd w:val="clear" w:color="auto" w:fill="FFFFFF"/>
        </w:rPr>
      </w:pPr>
      <w:r>
        <w:rPr>
          <w:shd w:val="clear" w:color="auto" w:fill="FFFFFF"/>
        </w:rPr>
        <w:t>Printer</w:t>
      </w:r>
    </w:p>
    <w:p w14:paraId="6846CC99" w14:textId="77777777" w:rsidR="00DC23E2" w:rsidRDefault="00DC23E2" w:rsidP="002B764B">
      <w:pPr>
        <w:numPr>
          <w:ilvl w:val="0"/>
          <w:numId w:val="17"/>
        </w:numPr>
        <w:spacing w:after="0"/>
        <w:ind w:left="714" w:hanging="357"/>
        <w:rPr>
          <w:shd w:val="clear" w:color="auto" w:fill="FFFFFF"/>
        </w:rPr>
      </w:pPr>
      <w:r>
        <w:rPr>
          <w:shd w:val="clear" w:color="auto" w:fill="FFFFFF"/>
        </w:rPr>
        <w:t>Mobile phone app</w:t>
      </w:r>
    </w:p>
    <w:p w14:paraId="7F23FAB8" w14:textId="77777777" w:rsidR="00DC23E2" w:rsidRDefault="00DC23E2" w:rsidP="002B764B">
      <w:pPr>
        <w:numPr>
          <w:ilvl w:val="0"/>
          <w:numId w:val="17"/>
        </w:numPr>
        <w:spacing w:after="0"/>
        <w:ind w:left="714" w:hanging="357"/>
        <w:rPr>
          <w:shd w:val="clear" w:color="auto" w:fill="FFFFFF"/>
        </w:rPr>
      </w:pPr>
      <w:r>
        <w:rPr>
          <w:shd w:val="clear" w:color="auto" w:fill="FFFFFF"/>
        </w:rPr>
        <w:t>Android operating system</w:t>
      </w:r>
    </w:p>
    <w:p w14:paraId="22566FB0" w14:textId="77777777" w:rsidR="00DC23E2" w:rsidRPr="00D64DC8" w:rsidRDefault="00DC23E2" w:rsidP="002B764B">
      <w:pPr>
        <w:numPr>
          <w:ilvl w:val="0"/>
          <w:numId w:val="17"/>
        </w:numPr>
        <w:spacing w:after="0"/>
        <w:ind w:left="714" w:hanging="357"/>
        <w:rPr>
          <w:shd w:val="clear" w:color="auto" w:fill="FFFFFF"/>
        </w:rPr>
      </w:pPr>
      <w:r>
        <w:rPr>
          <w:shd w:val="clear" w:color="auto" w:fill="FFFFFF"/>
        </w:rPr>
        <w:t>SD memory card</w:t>
      </w:r>
    </w:p>
    <w:p w14:paraId="69077CBD" w14:textId="77777777" w:rsidR="00DC23E2" w:rsidRDefault="00DC23E2" w:rsidP="00DC23E2">
      <w:pPr>
        <w:spacing w:after="120" w:line="240" w:lineRule="auto"/>
        <w:rPr>
          <w:rFonts w:ascii="Tahoma" w:hAnsi="Tahoma" w:cs="Tahoma"/>
          <w:i/>
          <w:sz w:val="24"/>
          <w:szCs w:val="24"/>
          <w:shd w:val="clear" w:color="auto" w:fill="FFFFFF"/>
        </w:rPr>
        <w:sectPr w:rsidR="00DC23E2" w:rsidSect="00DC23E2">
          <w:type w:val="continuous"/>
          <w:pgSz w:w="11906" w:h="16838"/>
          <w:pgMar w:top="720" w:right="720" w:bottom="720" w:left="1440" w:header="706" w:footer="706" w:gutter="0"/>
          <w:cols w:num="2" w:space="708"/>
          <w:docGrid w:linePitch="360"/>
        </w:sectPr>
      </w:pPr>
    </w:p>
    <w:p w14:paraId="5F495BA4" w14:textId="77777777" w:rsidR="00DC23E2" w:rsidRDefault="00DC23E2" w:rsidP="00DC23E2">
      <w:pPr>
        <w:spacing w:after="120" w:line="240" w:lineRule="auto"/>
        <w:rPr>
          <w:rFonts w:ascii="Tahoma" w:hAnsi="Tahoma" w:cs="Tahoma"/>
          <w:i/>
          <w:sz w:val="24"/>
          <w:szCs w:val="24"/>
          <w:shd w:val="clear"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4765"/>
      </w:tblGrid>
      <w:tr w:rsidR="007B19E5" w:rsidRPr="007B19E5" w14:paraId="030E4534" w14:textId="77777777" w:rsidTr="007B19E5">
        <w:tc>
          <w:tcPr>
            <w:tcW w:w="4765" w:type="dxa"/>
            <w:shd w:val="clear" w:color="auto" w:fill="auto"/>
          </w:tcPr>
          <w:p w14:paraId="1C4D7B85" w14:textId="77777777" w:rsidR="00DC23E2" w:rsidRPr="00170177" w:rsidRDefault="00DC23E2" w:rsidP="00DC23E2">
            <w:pPr>
              <w:rPr>
                <w:rFonts w:ascii="Calibri" w:hAnsi="Calibri" w:cs="Calibri"/>
                <w:b/>
                <w:shd w:val="clear" w:color="auto" w:fill="FFFFFF"/>
              </w:rPr>
            </w:pPr>
            <w:r w:rsidRPr="00170177">
              <w:rPr>
                <w:rFonts w:ascii="Calibri" w:hAnsi="Calibri" w:cs="Calibri"/>
                <w:b/>
                <w:shd w:val="clear" w:color="auto" w:fill="FFFFFF"/>
              </w:rPr>
              <w:t>Hardware</w:t>
            </w:r>
          </w:p>
        </w:tc>
        <w:tc>
          <w:tcPr>
            <w:tcW w:w="4765" w:type="dxa"/>
            <w:shd w:val="clear" w:color="auto" w:fill="auto"/>
          </w:tcPr>
          <w:p w14:paraId="63886818" w14:textId="77777777" w:rsidR="00DC23E2" w:rsidRPr="00170177" w:rsidRDefault="00DC23E2" w:rsidP="00DC23E2">
            <w:pPr>
              <w:rPr>
                <w:rFonts w:ascii="Calibri" w:hAnsi="Calibri" w:cs="Calibri"/>
                <w:b/>
                <w:shd w:val="clear" w:color="auto" w:fill="FFFFFF"/>
              </w:rPr>
            </w:pPr>
            <w:r w:rsidRPr="00170177">
              <w:rPr>
                <w:rFonts w:ascii="Calibri" w:hAnsi="Calibri" w:cs="Calibri"/>
                <w:b/>
                <w:shd w:val="clear" w:color="auto" w:fill="FFFFFF"/>
              </w:rPr>
              <w:t>Software</w:t>
            </w:r>
          </w:p>
        </w:tc>
      </w:tr>
      <w:tr w:rsidR="007B19E5" w14:paraId="4F65AC30" w14:textId="77777777" w:rsidTr="007B19E5">
        <w:trPr>
          <w:trHeight w:val="567"/>
        </w:trPr>
        <w:tc>
          <w:tcPr>
            <w:tcW w:w="4765" w:type="dxa"/>
            <w:shd w:val="clear" w:color="auto" w:fill="auto"/>
          </w:tcPr>
          <w:p w14:paraId="55817F41" w14:textId="77777777" w:rsidR="00DC23E2" w:rsidRPr="007B19E5" w:rsidRDefault="002D2784"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Mouse</w:t>
            </w:r>
          </w:p>
        </w:tc>
        <w:tc>
          <w:tcPr>
            <w:tcW w:w="4765" w:type="dxa"/>
            <w:shd w:val="clear" w:color="auto" w:fill="auto"/>
          </w:tcPr>
          <w:p w14:paraId="63FBD6A0"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Computer program</w:t>
            </w:r>
          </w:p>
        </w:tc>
      </w:tr>
      <w:tr w:rsidR="007B19E5" w14:paraId="221CB465" w14:textId="77777777" w:rsidTr="007B19E5">
        <w:trPr>
          <w:trHeight w:val="567"/>
        </w:trPr>
        <w:tc>
          <w:tcPr>
            <w:tcW w:w="4765" w:type="dxa"/>
            <w:shd w:val="clear" w:color="auto" w:fill="auto"/>
          </w:tcPr>
          <w:p w14:paraId="0A8B9524"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Microphone</w:t>
            </w:r>
          </w:p>
        </w:tc>
        <w:tc>
          <w:tcPr>
            <w:tcW w:w="4765" w:type="dxa"/>
            <w:shd w:val="clear" w:color="auto" w:fill="auto"/>
          </w:tcPr>
          <w:p w14:paraId="27E5488B"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Web browser</w:t>
            </w:r>
          </w:p>
        </w:tc>
      </w:tr>
      <w:tr w:rsidR="007B19E5" w14:paraId="6308AF6D" w14:textId="77777777" w:rsidTr="007B19E5">
        <w:trPr>
          <w:trHeight w:val="567"/>
        </w:trPr>
        <w:tc>
          <w:tcPr>
            <w:tcW w:w="4765" w:type="dxa"/>
            <w:shd w:val="clear" w:color="auto" w:fill="auto"/>
          </w:tcPr>
          <w:p w14:paraId="42414D80" w14:textId="77777777" w:rsidR="00DC23E2" w:rsidRPr="007B19E5" w:rsidRDefault="00FB432B" w:rsidP="007B19E5">
            <w:pPr>
              <w:spacing w:after="120" w:line="240" w:lineRule="auto"/>
              <w:rPr>
                <w:rFonts w:ascii="Tahoma" w:hAnsi="Tahoma" w:cs="Tahoma"/>
                <w:i/>
                <w:sz w:val="24"/>
                <w:szCs w:val="24"/>
                <w:shd w:val="clear" w:color="auto" w:fill="FFFFFF"/>
              </w:rPr>
            </w:pPr>
            <w:proofErr w:type="spellStart"/>
            <w:r>
              <w:rPr>
                <w:rFonts w:ascii="Tahoma" w:hAnsi="Tahoma" w:cs="Tahoma"/>
                <w:i/>
                <w:sz w:val="24"/>
                <w:szCs w:val="24"/>
                <w:shd w:val="clear" w:color="auto" w:fill="FFFFFF"/>
              </w:rPr>
              <w:t>Cpu</w:t>
            </w:r>
            <w:proofErr w:type="spellEnd"/>
          </w:p>
        </w:tc>
        <w:tc>
          <w:tcPr>
            <w:tcW w:w="4765" w:type="dxa"/>
            <w:shd w:val="clear" w:color="auto" w:fill="auto"/>
          </w:tcPr>
          <w:p w14:paraId="5E46F3ED"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Windows operating system</w:t>
            </w:r>
          </w:p>
        </w:tc>
      </w:tr>
      <w:tr w:rsidR="007B19E5" w14:paraId="05BFD0AE" w14:textId="77777777" w:rsidTr="007B19E5">
        <w:trPr>
          <w:trHeight w:val="567"/>
        </w:trPr>
        <w:tc>
          <w:tcPr>
            <w:tcW w:w="4765" w:type="dxa"/>
            <w:shd w:val="clear" w:color="auto" w:fill="auto"/>
          </w:tcPr>
          <w:p w14:paraId="5F3ECAC1"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Hard disk drive</w:t>
            </w:r>
          </w:p>
        </w:tc>
        <w:tc>
          <w:tcPr>
            <w:tcW w:w="4765" w:type="dxa"/>
            <w:shd w:val="clear" w:color="auto" w:fill="auto"/>
          </w:tcPr>
          <w:p w14:paraId="06F52602"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Word processor</w:t>
            </w:r>
          </w:p>
        </w:tc>
      </w:tr>
      <w:tr w:rsidR="007B19E5" w14:paraId="1DB7394F" w14:textId="77777777" w:rsidTr="007B19E5">
        <w:trPr>
          <w:trHeight w:val="567"/>
        </w:trPr>
        <w:tc>
          <w:tcPr>
            <w:tcW w:w="4765" w:type="dxa"/>
            <w:shd w:val="clear" w:color="auto" w:fill="auto"/>
          </w:tcPr>
          <w:p w14:paraId="2AB54E4C"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Digital camera</w:t>
            </w:r>
          </w:p>
        </w:tc>
        <w:tc>
          <w:tcPr>
            <w:tcW w:w="4765" w:type="dxa"/>
            <w:shd w:val="clear" w:color="auto" w:fill="auto"/>
          </w:tcPr>
          <w:p w14:paraId="08897E19" w14:textId="77777777" w:rsidR="00DC23E2" w:rsidRPr="007B19E5" w:rsidRDefault="00FB432B" w:rsidP="007B19E5">
            <w:pPr>
              <w:spacing w:after="120" w:line="240" w:lineRule="auto"/>
              <w:rPr>
                <w:rFonts w:ascii="Tahoma" w:hAnsi="Tahoma" w:cs="Tahoma"/>
                <w:i/>
                <w:sz w:val="24"/>
                <w:szCs w:val="24"/>
                <w:shd w:val="clear" w:color="auto" w:fill="FFFFFF"/>
              </w:rPr>
            </w:pPr>
            <w:proofErr w:type="spellStart"/>
            <w:r>
              <w:rPr>
                <w:rFonts w:ascii="Tahoma" w:hAnsi="Tahoma" w:cs="Tahoma"/>
                <w:i/>
                <w:sz w:val="24"/>
                <w:szCs w:val="24"/>
                <w:shd w:val="clear" w:color="auto" w:fill="FFFFFF"/>
              </w:rPr>
              <w:t>spreadsheat</w:t>
            </w:r>
            <w:proofErr w:type="spellEnd"/>
          </w:p>
        </w:tc>
      </w:tr>
      <w:tr w:rsidR="007B19E5" w14:paraId="01C9306D" w14:textId="77777777" w:rsidTr="007B19E5">
        <w:trPr>
          <w:trHeight w:val="567"/>
        </w:trPr>
        <w:tc>
          <w:tcPr>
            <w:tcW w:w="4765" w:type="dxa"/>
            <w:shd w:val="clear" w:color="auto" w:fill="auto"/>
          </w:tcPr>
          <w:p w14:paraId="191E5655" w14:textId="77777777" w:rsidR="00DC23E2" w:rsidRPr="007B19E5" w:rsidRDefault="00FB432B" w:rsidP="007B19E5">
            <w:pPr>
              <w:spacing w:after="120" w:line="240" w:lineRule="auto"/>
              <w:rPr>
                <w:rFonts w:ascii="Tahoma" w:hAnsi="Tahoma" w:cs="Tahoma"/>
                <w:i/>
                <w:sz w:val="24"/>
                <w:szCs w:val="24"/>
                <w:shd w:val="clear" w:color="auto" w:fill="FFFFFF"/>
              </w:rPr>
            </w:pPr>
            <w:proofErr w:type="spellStart"/>
            <w:r>
              <w:rPr>
                <w:rFonts w:ascii="Tahoma" w:hAnsi="Tahoma" w:cs="Tahoma"/>
                <w:i/>
                <w:sz w:val="24"/>
                <w:szCs w:val="24"/>
                <w:shd w:val="clear" w:color="auto" w:fill="FFFFFF"/>
              </w:rPr>
              <w:t>Dvd</w:t>
            </w:r>
            <w:proofErr w:type="spellEnd"/>
            <w:r>
              <w:rPr>
                <w:rFonts w:ascii="Tahoma" w:hAnsi="Tahoma" w:cs="Tahoma"/>
                <w:i/>
                <w:sz w:val="24"/>
                <w:szCs w:val="24"/>
                <w:shd w:val="clear" w:color="auto" w:fill="FFFFFF"/>
              </w:rPr>
              <w:t xml:space="preserve"> drive</w:t>
            </w:r>
          </w:p>
        </w:tc>
        <w:tc>
          <w:tcPr>
            <w:tcW w:w="4765" w:type="dxa"/>
            <w:shd w:val="clear" w:color="auto" w:fill="auto"/>
          </w:tcPr>
          <w:p w14:paraId="3BE2AB0F"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Mobile phone app</w:t>
            </w:r>
          </w:p>
        </w:tc>
      </w:tr>
      <w:tr w:rsidR="007B19E5" w14:paraId="15C656C3" w14:textId="77777777" w:rsidTr="007B19E5">
        <w:trPr>
          <w:trHeight w:val="567"/>
        </w:trPr>
        <w:tc>
          <w:tcPr>
            <w:tcW w:w="4765" w:type="dxa"/>
            <w:shd w:val="clear" w:color="auto" w:fill="auto"/>
          </w:tcPr>
          <w:p w14:paraId="1E536E23"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Touch screen</w:t>
            </w:r>
          </w:p>
        </w:tc>
        <w:tc>
          <w:tcPr>
            <w:tcW w:w="4765" w:type="dxa"/>
            <w:shd w:val="clear" w:color="auto" w:fill="auto"/>
          </w:tcPr>
          <w:p w14:paraId="01B4F276"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Android operating system</w:t>
            </w:r>
          </w:p>
        </w:tc>
      </w:tr>
      <w:tr w:rsidR="007B19E5" w14:paraId="091B7DE1" w14:textId="77777777" w:rsidTr="007B19E5">
        <w:trPr>
          <w:trHeight w:val="567"/>
        </w:trPr>
        <w:tc>
          <w:tcPr>
            <w:tcW w:w="4765" w:type="dxa"/>
            <w:shd w:val="clear" w:color="auto" w:fill="auto"/>
          </w:tcPr>
          <w:p w14:paraId="74FB2BAA"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Speakers</w:t>
            </w:r>
          </w:p>
        </w:tc>
        <w:tc>
          <w:tcPr>
            <w:tcW w:w="4765" w:type="dxa"/>
            <w:shd w:val="clear" w:color="auto" w:fill="auto"/>
          </w:tcPr>
          <w:p w14:paraId="62C70BC5"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Presentation software</w:t>
            </w:r>
          </w:p>
        </w:tc>
      </w:tr>
      <w:tr w:rsidR="007B19E5" w14:paraId="7E62E8DD" w14:textId="77777777" w:rsidTr="007B19E5">
        <w:trPr>
          <w:trHeight w:val="567"/>
        </w:trPr>
        <w:tc>
          <w:tcPr>
            <w:tcW w:w="4765" w:type="dxa"/>
            <w:shd w:val="clear" w:color="auto" w:fill="auto"/>
          </w:tcPr>
          <w:p w14:paraId="7EB8D722"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printer</w:t>
            </w:r>
          </w:p>
        </w:tc>
        <w:tc>
          <w:tcPr>
            <w:tcW w:w="4765" w:type="dxa"/>
            <w:shd w:val="clear" w:color="auto" w:fill="auto"/>
          </w:tcPr>
          <w:p w14:paraId="14222E9D"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Photo editing software</w:t>
            </w:r>
          </w:p>
        </w:tc>
      </w:tr>
      <w:tr w:rsidR="007B19E5" w14:paraId="2993517A" w14:textId="77777777" w:rsidTr="007B19E5">
        <w:trPr>
          <w:trHeight w:val="567"/>
        </w:trPr>
        <w:tc>
          <w:tcPr>
            <w:tcW w:w="4765" w:type="dxa"/>
            <w:shd w:val="clear" w:color="auto" w:fill="auto"/>
          </w:tcPr>
          <w:p w14:paraId="338C7074"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SD Memory card</w:t>
            </w:r>
          </w:p>
        </w:tc>
        <w:tc>
          <w:tcPr>
            <w:tcW w:w="4765" w:type="dxa"/>
            <w:shd w:val="clear" w:color="auto" w:fill="auto"/>
          </w:tcPr>
          <w:p w14:paraId="2DC2E9E2"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Video editing app</w:t>
            </w:r>
          </w:p>
        </w:tc>
      </w:tr>
    </w:tbl>
    <w:p w14:paraId="13A98F03" w14:textId="77777777" w:rsidR="009B46AF" w:rsidRDefault="009B46AF" w:rsidP="00DC23E2">
      <w:pPr>
        <w:spacing w:before="360" w:after="240" w:line="240" w:lineRule="auto"/>
        <w:rPr>
          <w:rFonts w:ascii="Tahoma" w:hAnsi="Tahoma"/>
          <w:b/>
          <w:sz w:val="24"/>
          <w:szCs w:val="24"/>
          <w:u w:val="single"/>
        </w:rPr>
      </w:pPr>
    </w:p>
    <w:p w14:paraId="6AE029D3" w14:textId="77777777" w:rsidR="00DC23E2" w:rsidRPr="009B46AF" w:rsidRDefault="009B46AF" w:rsidP="009B46AF">
      <w:pPr>
        <w:pStyle w:val="Heading3"/>
      </w:pPr>
      <w:r>
        <w:br w:type="page"/>
      </w:r>
      <w:r>
        <w:lastRenderedPageBreak/>
        <w:t>Activity 6.1</w:t>
      </w:r>
      <w:r w:rsidR="00DC23E2" w:rsidRPr="009B46AF">
        <w:t>.3 (homework)</w:t>
      </w:r>
    </w:p>
    <w:p w14:paraId="34B16549" w14:textId="77777777" w:rsidR="00DC23E2" w:rsidRPr="009B46AF" w:rsidRDefault="00DC23E2" w:rsidP="0061464B">
      <w:pPr>
        <w:numPr>
          <w:ilvl w:val="0"/>
          <w:numId w:val="54"/>
        </w:numPr>
        <w:rPr>
          <w:shd w:val="clear" w:color="auto" w:fill="FFFFFF"/>
        </w:rPr>
      </w:pPr>
      <w:r w:rsidRPr="009B46AF">
        <w:rPr>
          <w:shd w:val="clear" w:color="auto" w:fill="FFFFFF"/>
        </w:rPr>
        <w:t>Answer these questions to summarise what you have learned in this les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5736"/>
      </w:tblGrid>
      <w:tr w:rsidR="007B19E5" w:rsidRPr="009B46AF" w14:paraId="3065DC99" w14:textId="77777777" w:rsidTr="007B19E5">
        <w:tc>
          <w:tcPr>
            <w:tcW w:w="3794" w:type="dxa"/>
            <w:shd w:val="clear" w:color="auto" w:fill="auto"/>
          </w:tcPr>
          <w:p w14:paraId="14876F13" w14:textId="77777777" w:rsidR="00DC23E2" w:rsidRPr="009B46AF" w:rsidRDefault="00DC23E2" w:rsidP="009B46AF">
            <w:pPr>
              <w:rPr>
                <w:shd w:val="clear" w:color="auto" w:fill="FFFFFF"/>
              </w:rPr>
            </w:pPr>
            <w:r w:rsidRPr="009B46AF">
              <w:rPr>
                <w:shd w:val="clear" w:color="auto" w:fill="FFFFFF"/>
              </w:rPr>
              <w:t>What is a digital computer?</w:t>
            </w:r>
          </w:p>
        </w:tc>
        <w:tc>
          <w:tcPr>
            <w:tcW w:w="5736" w:type="dxa"/>
            <w:shd w:val="clear" w:color="auto" w:fill="auto"/>
          </w:tcPr>
          <w:p w14:paraId="2ABCDF4E" w14:textId="77777777" w:rsidR="00DC23E2" w:rsidRPr="009B46AF" w:rsidRDefault="002027E3" w:rsidP="009B46AF">
            <w:pPr>
              <w:rPr>
                <w:rFonts w:ascii="Tahoma" w:hAnsi="Tahoma" w:cs="Tahoma"/>
                <w:sz w:val="24"/>
                <w:szCs w:val="24"/>
                <w:shd w:val="clear" w:color="auto" w:fill="FFFFFF"/>
              </w:rPr>
            </w:pPr>
            <w:r>
              <w:rPr>
                <w:rFonts w:ascii="Tahoma" w:hAnsi="Tahoma" w:cs="Tahoma"/>
                <w:sz w:val="24"/>
                <w:szCs w:val="24"/>
                <w:shd w:val="clear" w:color="auto" w:fill="FFFFFF"/>
              </w:rPr>
              <w:t>A computer with two-state transistors (on/off) to perform calculations</w:t>
            </w:r>
          </w:p>
          <w:p w14:paraId="2ACF7E0B" w14:textId="77777777" w:rsidR="00DC23E2" w:rsidRPr="009B46AF" w:rsidRDefault="00DC23E2" w:rsidP="009B46AF">
            <w:pPr>
              <w:rPr>
                <w:rFonts w:ascii="Tahoma" w:hAnsi="Tahoma" w:cs="Tahoma"/>
                <w:sz w:val="24"/>
                <w:szCs w:val="24"/>
                <w:shd w:val="clear" w:color="auto" w:fill="FFFFFF"/>
              </w:rPr>
            </w:pPr>
          </w:p>
          <w:p w14:paraId="75232324" w14:textId="77777777" w:rsidR="00DC23E2" w:rsidRPr="009B46AF" w:rsidRDefault="00DC23E2" w:rsidP="009B46AF">
            <w:pPr>
              <w:rPr>
                <w:rFonts w:ascii="Tahoma" w:hAnsi="Tahoma" w:cs="Tahoma"/>
                <w:sz w:val="24"/>
                <w:szCs w:val="24"/>
                <w:shd w:val="clear" w:color="auto" w:fill="FFFFFF"/>
              </w:rPr>
            </w:pPr>
          </w:p>
          <w:p w14:paraId="6008104A" w14:textId="77777777" w:rsidR="00DC23E2" w:rsidRPr="009B46AF" w:rsidRDefault="00DC23E2" w:rsidP="009B46AF">
            <w:pPr>
              <w:rPr>
                <w:rFonts w:ascii="Tahoma" w:hAnsi="Tahoma" w:cs="Tahoma"/>
                <w:sz w:val="24"/>
                <w:szCs w:val="24"/>
                <w:shd w:val="clear" w:color="auto" w:fill="FFFFFF"/>
              </w:rPr>
            </w:pPr>
          </w:p>
        </w:tc>
      </w:tr>
      <w:tr w:rsidR="007B19E5" w:rsidRPr="009B46AF" w14:paraId="106E7579" w14:textId="77777777" w:rsidTr="007B19E5">
        <w:tc>
          <w:tcPr>
            <w:tcW w:w="3794" w:type="dxa"/>
            <w:shd w:val="clear" w:color="auto" w:fill="auto"/>
          </w:tcPr>
          <w:p w14:paraId="4ECC9AC5" w14:textId="77777777" w:rsidR="00DC23E2" w:rsidRPr="009B46AF" w:rsidRDefault="00DC23E2" w:rsidP="009B46AF">
            <w:pPr>
              <w:rPr>
                <w:shd w:val="clear" w:color="auto" w:fill="FFFFFF"/>
              </w:rPr>
            </w:pPr>
            <w:r w:rsidRPr="009B46AF">
              <w:rPr>
                <w:shd w:val="clear" w:color="auto" w:fill="FFFFFF"/>
              </w:rPr>
              <w:t>Define computer hardware.</w:t>
            </w:r>
          </w:p>
        </w:tc>
        <w:tc>
          <w:tcPr>
            <w:tcW w:w="5736" w:type="dxa"/>
            <w:shd w:val="clear" w:color="auto" w:fill="auto"/>
          </w:tcPr>
          <w:p w14:paraId="1A5A5275" w14:textId="77777777" w:rsidR="00DC23E2" w:rsidRPr="009B46AF" w:rsidRDefault="00FB432B" w:rsidP="009B46AF">
            <w:pPr>
              <w:rPr>
                <w:rFonts w:ascii="Tahoma" w:hAnsi="Tahoma" w:cs="Tahoma"/>
                <w:sz w:val="24"/>
                <w:szCs w:val="24"/>
                <w:shd w:val="clear" w:color="auto" w:fill="FFFFFF"/>
              </w:rPr>
            </w:pPr>
            <w:r>
              <w:rPr>
                <w:rFonts w:ascii="Tahoma" w:hAnsi="Tahoma" w:cs="Tahoma"/>
                <w:sz w:val="24"/>
                <w:szCs w:val="24"/>
                <w:shd w:val="clear" w:color="auto" w:fill="FFFFFF"/>
              </w:rPr>
              <w:t>Physical, tangible parts that make up a computer system</w:t>
            </w:r>
          </w:p>
          <w:p w14:paraId="161A12A5" w14:textId="77777777" w:rsidR="00DC23E2" w:rsidRPr="009B46AF" w:rsidRDefault="00DC23E2" w:rsidP="009B46AF">
            <w:pPr>
              <w:rPr>
                <w:rFonts w:ascii="Tahoma" w:hAnsi="Tahoma" w:cs="Tahoma"/>
                <w:sz w:val="24"/>
                <w:szCs w:val="24"/>
                <w:shd w:val="clear" w:color="auto" w:fill="FFFFFF"/>
              </w:rPr>
            </w:pPr>
          </w:p>
          <w:p w14:paraId="014A0A01" w14:textId="77777777" w:rsidR="00DC23E2" w:rsidRPr="009B46AF" w:rsidRDefault="00DC23E2" w:rsidP="009B46AF">
            <w:pPr>
              <w:rPr>
                <w:rFonts w:ascii="Tahoma" w:hAnsi="Tahoma" w:cs="Tahoma"/>
                <w:sz w:val="24"/>
                <w:szCs w:val="24"/>
                <w:shd w:val="clear" w:color="auto" w:fill="FFFFFF"/>
              </w:rPr>
            </w:pPr>
          </w:p>
        </w:tc>
      </w:tr>
      <w:tr w:rsidR="007B19E5" w:rsidRPr="009B46AF" w14:paraId="08AD39C1" w14:textId="77777777" w:rsidTr="007B19E5">
        <w:tc>
          <w:tcPr>
            <w:tcW w:w="3794" w:type="dxa"/>
            <w:shd w:val="clear" w:color="auto" w:fill="auto"/>
          </w:tcPr>
          <w:p w14:paraId="789D63C5" w14:textId="77777777" w:rsidR="00DC23E2" w:rsidRPr="009B46AF" w:rsidRDefault="00DC23E2" w:rsidP="009B46AF">
            <w:pPr>
              <w:rPr>
                <w:shd w:val="clear" w:color="auto" w:fill="FFFFFF"/>
              </w:rPr>
            </w:pPr>
            <w:r w:rsidRPr="009B46AF">
              <w:rPr>
                <w:shd w:val="clear" w:color="auto" w:fill="FFFFFF"/>
              </w:rPr>
              <w:t>Give an example of computer hardware.</w:t>
            </w:r>
          </w:p>
        </w:tc>
        <w:tc>
          <w:tcPr>
            <w:tcW w:w="5736" w:type="dxa"/>
            <w:shd w:val="clear" w:color="auto" w:fill="auto"/>
          </w:tcPr>
          <w:p w14:paraId="4909667A" w14:textId="77777777" w:rsidR="00DC23E2" w:rsidRPr="009B46AF" w:rsidRDefault="00FB432B" w:rsidP="009B46AF">
            <w:pPr>
              <w:rPr>
                <w:rFonts w:ascii="Tahoma" w:hAnsi="Tahoma" w:cs="Tahoma"/>
                <w:sz w:val="24"/>
                <w:szCs w:val="24"/>
                <w:shd w:val="clear" w:color="auto" w:fill="FFFFFF"/>
              </w:rPr>
            </w:pPr>
            <w:r>
              <w:rPr>
                <w:rFonts w:ascii="Tahoma" w:hAnsi="Tahoma" w:cs="Tahoma"/>
                <w:sz w:val="24"/>
                <w:szCs w:val="24"/>
                <w:shd w:val="clear" w:color="auto" w:fill="FFFFFF"/>
              </w:rPr>
              <w:t>Speaker</w:t>
            </w:r>
          </w:p>
        </w:tc>
      </w:tr>
      <w:tr w:rsidR="007B19E5" w:rsidRPr="009B46AF" w14:paraId="5B5584E0" w14:textId="77777777" w:rsidTr="007B19E5">
        <w:tc>
          <w:tcPr>
            <w:tcW w:w="3794" w:type="dxa"/>
            <w:shd w:val="clear" w:color="auto" w:fill="auto"/>
          </w:tcPr>
          <w:p w14:paraId="788D5602" w14:textId="77777777" w:rsidR="00DC23E2" w:rsidRPr="009B46AF" w:rsidRDefault="00DC23E2" w:rsidP="009B46AF">
            <w:pPr>
              <w:rPr>
                <w:shd w:val="clear" w:color="auto" w:fill="FFFFFF"/>
              </w:rPr>
            </w:pPr>
            <w:r w:rsidRPr="009B46AF">
              <w:rPr>
                <w:shd w:val="clear" w:color="auto" w:fill="FFFFFF"/>
              </w:rPr>
              <w:t>Define computer software.</w:t>
            </w:r>
          </w:p>
        </w:tc>
        <w:tc>
          <w:tcPr>
            <w:tcW w:w="5736" w:type="dxa"/>
            <w:shd w:val="clear" w:color="auto" w:fill="auto"/>
          </w:tcPr>
          <w:p w14:paraId="61299412" w14:textId="77777777" w:rsidR="00DC23E2" w:rsidRPr="009B46AF" w:rsidRDefault="00FB432B" w:rsidP="009B46AF">
            <w:pPr>
              <w:rPr>
                <w:rFonts w:ascii="Tahoma" w:hAnsi="Tahoma" w:cs="Tahoma"/>
                <w:sz w:val="24"/>
                <w:szCs w:val="24"/>
                <w:shd w:val="clear" w:color="auto" w:fill="FFFFFF"/>
              </w:rPr>
            </w:pPr>
            <w:r>
              <w:rPr>
                <w:rFonts w:ascii="Tahoma" w:hAnsi="Tahoma" w:cs="Tahoma"/>
                <w:sz w:val="24"/>
                <w:szCs w:val="24"/>
                <w:shd w:val="clear" w:color="auto" w:fill="FFFFFF"/>
              </w:rPr>
              <w:t>Collection of code that when run, get the computer to carry out a specific task, sequence by sequence.</w:t>
            </w:r>
          </w:p>
          <w:p w14:paraId="13224E6F" w14:textId="77777777" w:rsidR="00DC23E2" w:rsidRPr="009B46AF" w:rsidRDefault="00DC23E2" w:rsidP="009B46AF">
            <w:pPr>
              <w:rPr>
                <w:rFonts w:ascii="Tahoma" w:hAnsi="Tahoma" w:cs="Tahoma"/>
                <w:sz w:val="24"/>
                <w:szCs w:val="24"/>
                <w:shd w:val="clear" w:color="auto" w:fill="FFFFFF"/>
              </w:rPr>
            </w:pPr>
          </w:p>
          <w:p w14:paraId="2627AE46" w14:textId="77777777" w:rsidR="00DC23E2" w:rsidRPr="009B46AF" w:rsidRDefault="00DC23E2" w:rsidP="009B46AF">
            <w:pPr>
              <w:rPr>
                <w:rFonts w:ascii="Tahoma" w:hAnsi="Tahoma" w:cs="Tahoma"/>
                <w:sz w:val="24"/>
                <w:szCs w:val="24"/>
                <w:shd w:val="clear" w:color="auto" w:fill="FFFFFF"/>
              </w:rPr>
            </w:pPr>
          </w:p>
        </w:tc>
      </w:tr>
      <w:tr w:rsidR="007B19E5" w14:paraId="2FB2CF50" w14:textId="77777777" w:rsidTr="007B19E5">
        <w:tc>
          <w:tcPr>
            <w:tcW w:w="3794" w:type="dxa"/>
            <w:shd w:val="clear" w:color="auto" w:fill="auto"/>
          </w:tcPr>
          <w:p w14:paraId="7AD77038" w14:textId="77777777" w:rsidR="00DC23E2" w:rsidRPr="007B19E5" w:rsidRDefault="00DC23E2" w:rsidP="009B46AF">
            <w:pPr>
              <w:rPr>
                <w:shd w:val="clear" w:color="auto" w:fill="FFFFFF"/>
              </w:rPr>
            </w:pPr>
            <w:r w:rsidRPr="009B46AF">
              <w:rPr>
                <w:shd w:val="clear" w:color="auto" w:fill="FFFFFF"/>
              </w:rPr>
              <w:t>Give an example of computer software.</w:t>
            </w:r>
          </w:p>
        </w:tc>
        <w:tc>
          <w:tcPr>
            <w:tcW w:w="5736" w:type="dxa"/>
            <w:shd w:val="clear" w:color="auto" w:fill="auto"/>
          </w:tcPr>
          <w:p w14:paraId="35F9154C" w14:textId="77777777" w:rsidR="00DC23E2" w:rsidRPr="007B19E5" w:rsidRDefault="00FB432B" w:rsidP="009B46AF">
            <w:pPr>
              <w:rPr>
                <w:rFonts w:ascii="Tahoma" w:hAnsi="Tahoma" w:cs="Tahoma"/>
                <w:sz w:val="24"/>
                <w:szCs w:val="24"/>
                <w:shd w:val="clear" w:color="auto" w:fill="FFFFFF"/>
              </w:rPr>
            </w:pPr>
            <w:r>
              <w:rPr>
                <w:rFonts w:ascii="Tahoma" w:hAnsi="Tahoma" w:cs="Tahoma"/>
                <w:sz w:val="24"/>
                <w:szCs w:val="24"/>
                <w:shd w:val="clear" w:color="auto" w:fill="FFFFFF"/>
              </w:rPr>
              <w:t>Word processor</w:t>
            </w:r>
          </w:p>
        </w:tc>
      </w:tr>
    </w:tbl>
    <w:p w14:paraId="79C80D92" w14:textId="77777777" w:rsidR="009B46AF" w:rsidRDefault="009B46AF" w:rsidP="005871FC">
      <w:pPr>
        <w:pStyle w:val="Heading1"/>
      </w:pPr>
    </w:p>
    <w:p w14:paraId="0ABD8E42" w14:textId="77777777" w:rsidR="005871FC" w:rsidRDefault="009B46AF" w:rsidP="005871FC">
      <w:pPr>
        <w:pStyle w:val="Heading1"/>
      </w:pPr>
      <w:r>
        <w:br w:type="page"/>
      </w:r>
      <w:r w:rsidR="005871FC">
        <w:lastRenderedPageBreak/>
        <w:t>Week 6</w:t>
      </w:r>
    </w:p>
    <w:p w14:paraId="250722F7" w14:textId="77777777" w:rsidR="005871FC" w:rsidRPr="005871FC" w:rsidRDefault="000C1764" w:rsidP="005871FC">
      <w:pPr>
        <w:pStyle w:val="Heading2"/>
      </w:pPr>
      <w:r>
        <w:t>Lesson</w:t>
      </w:r>
      <w:r w:rsidR="005871FC" w:rsidRPr="005871FC">
        <w:t xml:space="preserve"> 2 activities</w:t>
      </w:r>
    </w:p>
    <w:p w14:paraId="1DD51EEC" w14:textId="77777777" w:rsidR="005871FC" w:rsidRDefault="005871FC" w:rsidP="005871FC">
      <w:pPr>
        <w:pStyle w:val="Heading3"/>
      </w:pPr>
      <w:r>
        <w:t>Activity 6.2</w:t>
      </w:r>
      <w:r w:rsidRPr="00EA74EA">
        <w:t>.</w:t>
      </w:r>
      <w:r>
        <w:t>1</w:t>
      </w:r>
    </w:p>
    <w:p w14:paraId="140FF843" w14:textId="77777777" w:rsidR="005871FC" w:rsidRPr="00575223" w:rsidRDefault="005871FC" w:rsidP="002B764B">
      <w:pPr>
        <w:numPr>
          <w:ilvl w:val="0"/>
          <w:numId w:val="18"/>
        </w:numPr>
        <w:rPr>
          <w:shd w:val="clear" w:color="auto" w:fill="FFFFFF"/>
        </w:rPr>
      </w:pPr>
      <w:r w:rsidRPr="00575223">
        <w:rPr>
          <w:shd w:val="clear" w:color="auto" w:fill="FFFFFF"/>
        </w:rPr>
        <w:t>Write a computer program that asks the user to type in three numbers, adds them up and then displays the answer on the screen.</w:t>
      </w:r>
    </w:p>
    <w:p w14:paraId="43B3E27B" w14:textId="77777777" w:rsidR="005871FC" w:rsidRPr="00575223" w:rsidRDefault="005871FC" w:rsidP="002B764B">
      <w:pPr>
        <w:numPr>
          <w:ilvl w:val="0"/>
          <w:numId w:val="18"/>
        </w:numPr>
        <w:rPr>
          <w:shd w:val="clear" w:color="auto" w:fill="FFFFFF"/>
        </w:rPr>
      </w:pPr>
      <w:r w:rsidRPr="00575223">
        <w:rPr>
          <w:shd w:val="clear" w:color="auto" w:fill="FFFFFF"/>
        </w:rPr>
        <w:t>Explain your program using the input-process-output model.</w:t>
      </w:r>
    </w:p>
    <w:p w14:paraId="67044EBD" w14:textId="5F822B82" w:rsidR="005871FC" w:rsidRDefault="005D34EE" w:rsidP="005871FC">
      <w:pPr>
        <w:pStyle w:val="ColorfulList-Accent11"/>
        <w:spacing w:before="360" w:after="240" w:line="240" w:lineRule="auto"/>
        <w:ind w:left="426"/>
        <w:rPr>
          <w:rFonts w:ascii="Tahoma" w:hAnsi="Tahoma"/>
          <w:sz w:val="24"/>
          <w:szCs w:val="24"/>
        </w:rPr>
      </w:pPr>
      <w:r>
        <w:rPr>
          <w:noProof/>
        </w:rPr>
        <mc:AlternateContent>
          <mc:Choice Requires="wpg">
            <w:drawing>
              <wp:anchor distT="0" distB="0" distL="114300" distR="114300" simplePos="0" relativeHeight="251653632" behindDoc="0" locked="0" layoutInCell="1" allowOverlap="1" wp14:anchorId="578C61DD" wp14:editId="78AEA879">
                <wp:simplePos x="0" y="0"/>
                <wp:positionH relativeFrom="column">
                  <wp:posOffset>278130</wp:posOffset>
                </wp:positionH>
                <wp:positionV relativeFrom="paragraph">
                  <wp:posOffset>32385</wp:posOffset>
                </wp:positionV>
                <wp:extent cx="5093970" cy="833755"/>
                <wp:effectExtent l="11430" t="13970" r="9525" b="9525"/>
                <wp:wrapNone/>
                <wp:docPr id="102"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3970" cy="833755"/>
                          <a:chOff x="0" y="0"/>
                          <a:chExt cx="5093665" cy="833933"/>
                        </a:xfrm>
                      </wpg:grpSpPr>
                      <wpg:grpSp>
                        <wpg:cNvPr id="103" name="Group 11"/>
                        <wpg:cNvGrpSpPr>
                          <a:grpSpLocks/>
                        </wpg:cNvGrpSpPr>
                        <wpg:grpSpPr bwMode="auto">
                          <a:xfrm>
                            <a:off x="0" y="0"/>
                            <a:ext cx="1799539" cy="833933"/>
                            <a:chOff x="0" y="0"/>
                            <a:chExt cx="2048256" cy="833933"/>
                          </a:xfrm>
                        </wpg:grpSpPr>
                        <wps:wsp>
                          <wps:cNvPr id="104" name="Rectangle 3"/>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5B1A36B2" w14:textId="77777777" w:rsidR="00980803" w:rsidRDefault="00980803" w:rsidP="005871FC">
                                <w:pPr>
                                  <w:jc w:val="center"/>
                                </w:pPr>
                                <w:r>
                                  <w:t>INPUT</w:t>
                                </w:r>
                              </w:p>
                              <w:p w14:paraId="17B12EC5" w14:textId="77777777" w:rsidR="00980803" w:rsidRDefault="00980803" w:rsidP="005871FC">
                                <w:pPr>
                                  <w:jc w:val="center"/>
                                </w:pPr>
                                <w:r w:rsidRPr="00AA716B">
                                  <w:rPr>
                                    <w:sz w:val="20"/>
                                    <w:szCs w:val="20"/>
                                  </w:rPr>
                                  <w:t xml:space="preserve">Numbers are entered by the </w:t>
                                </w:r>
                                <w:r>
                                  <w:t>user</w:t>
                                </w:r>
                              </w:p>
                            </w:txbxContent>
                          </wps:txbx>
                          <wps:bodyPr rot="0" vert="horz" wrap="square" lIns="91440" tIns="45720" rIns="91440" bIns="45720" anchor="ctr" anchorCtr="0" upright="1">
                            <a:noAutofit/>
                          </wps:bodyPr>
                        </wps:wsp>
                        <wps:wsp>
                          <wps:cNvPr id="105" name="Right Arrow 5"/>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g:grpSp>
                        <wpg:cNvPr id="106" name="Group 12"/>
                        <wpg:cNvGrpSpPr>
                          <a:grpSpLocks/>
                        </wpg:cNvGrpSpPr>
                        <wpg:grpSpPr bwMode="auto">
                          <a:xfrm>
                            <a:off x="1916582" y="0"/>
                            <a:ext cx="1798955" cy="833755"/>
                            <a:chOff x="0" y="0"/>
                            <a:chExt cx="2048256" cy="833933"/>
                          </a:xfrm>
                        </wpg:grpSpPr>
                        <wps:wsp>
                          <wps:cNvPr id="107" name="Rectangle 13"/>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7CCB1E2D" w14:textId="77777777" w:rsidR="00980803" w:rsidRDefault="00980803" w:rsidP="005871FC">
                                <w:pPr>
                                  <w:jc w:val="center"/>
                                </w:pPr>
                                <w:r>
                                  <w:t>PROCESS</w:t>
                                </w:r>
                              </w:p>
                              <w:p w14:paraId="1751A5E7" w14:textId="77777777" w:rsidR="00980803" w:rsidRDefault="00980803" w:rsidP="005871FC">
                                <w:pPr>
                                  <w:jc w:val="center"/>
                                </w:pPr>
                                <w:r w:rsidRPr="00AA716B">
                                  <w:rPr>
                                    <w:sz w:val="20"/>
                                    <w:szCs w:val="20"/>
                                  </w:rPr>
                                  <w:t xml:space="preserve">The computer adds up the </w:t>
                                </w:r>
                                <w:r>
                                  <w:t>numbers</w:t>
                                </w:r>
                              </w:p>
                            </w:txbxContent>
                          </wps:txbx>
                          <wps:bodyPr rot="0" vert="horz" wrap="square" lIns="91440" tIns="45720" rIns="91440" bIns="45720" anchor="ctr" anchorCtr="0" upright="1">
                            <a:noAutofit/>
                          </wps:bodyPr>
                        </wps:wsp>
                        <wps:wsp>
                          <wps:cNvPr id="108" name="Right Arrow 14"/>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s:wsp>
                        <wps:cNvPr id="109" name="Rectangle 15"/>
                        <wps:cNvSpPr>
                          <a:spLocks noChangeArrowheads="1"/>
                        </wps:cNvSpPr>
                        <wps:spPr bwMode="auto">
                          <a:xfrm>
                            <a:off x="3847795" y="0"/>
                            <a:ext cx="1245870" cy="833755"/>
                          </a:xfrm>
                          <a:prstGeom prst="rect">
                            <a:avLst/>
                          </a:prstGeom>
                          <a:solidFill>
                            <a:srgbClr val="FFFFFF"/>
                          </a:solidFill>
                          <a:ln w="12700" algn="ctr">
                            <a:solidFill>
                              <a:srgbClr val="4472C4"/>
                            </a:solidFill>
                            <a:miter lim="800000"/>
                            <a:headEnd/>
                            <a:tailEnd/>
                          </a:ln>
                        </wps:spPr>
                        <wps:txbx>
                          <w:txbxContent>
                            <w:p w14:paraId="32942A7C" w14:textId="77777777" w:rsidR="00980803" w:rsidRDefault="00980803" w:rsidP="005871FC">
                              <w:pPr>
                                <w:jc w:val="center"/>
                              </w:pPr>
                              <w:r>
                                <w:t>OUTPUT</w:t>
                              </w:r>
                            </w:p>
                            <w:p w14:paraId="792EA7E4" w14:textId="77777777" w:rsidR="00980803" w:rsidRDefault="00980803" w:rsidP="005871FC">
                              <w:pPr>
                                <w:jc w:val="center"/>
                              </w:pPr>
                              <w:r>
                                <w:t xml:space="preserve">The result is printed on </w:t>
                              </w:r>
                              <w:proofErr w:type="spellStart"/>
                              <w:r>
                                <w:t>srcreen</w:t>
                              </w:r>
                              <w:proofErr w:type="spellEnd"/>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78C61DD" id="Group 16" o:spid="_x0000_s1026" style="position:absolute;left:0;text-align:left;margin-left:21.9pt;margin-top:2.55pt;width:401.1pt;height:65.65pt;z-index:251653632;mso-width-relative:margin;mso-height-relative:margin" coordsize="50936,8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">
                <v:group id="Group 11" o:spid="_x0000_s1027" style="position:absolute;width:17995;height:8339"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rect id="Rectangle 3" o:spid="_x0000_s1028"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" strokecolor="#4472c4" strokeweight="1pt">
                    <v:textbox>
                      <w:txbxContent>
                        <w:p w14:paraId="5B1A36B2" w14:textId="77777777" w:rsidR="00980803" w:rsidRDefault="00980803" w:rsidP="005871FC">
                          <w:pPr>
                            <w:jc w:val="center"/>
                          </w:pPr>
                          <w:r>
                            <w:t>INPUT</w:t>
                          </w:r>
                        </w:p>
                        <w:p w14:paraId="17B12EC5" w14:textId="77777777" w:rsidR="00980803" w:rsidRDefault="00980803" w:rsidP="005871FC">
                          <w:pPr>
                            <w:jc w:val="center"/>
                          </w:pPr>
                          <w:r w:rsidRPr="00AA716B">
                            <w:rPr>
                              <w:sz w:val="20"/>
                              <w:szCs w:val="20"/>
                            </w:rPr>
                            <w:t xml:space="preserve">Numbers are entered by the </w:t>
                          </w:r>
                          <w:r>
                            <w:t>user</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 o:spid="_x0000_s1029"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" adj="17153" strokecolor="#4472c4" strokeweight="1pt"/>
                </v:group>
                <v:group id="Group 12" o:spid="_x0000_s1030" style="position:absolute;left:19165;width:17990;height:8337"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13" o:spid="_x0000_s1031"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" strokecolor="#4472c4" strokeweight="1pt">
                    <v:textbox>
                      <w:txbxContent>
                        <w:p w14:paraId="7CCB1E2D" w14:textId="77777777" w:rsidR="00980803" w:rsidRDefault="00980803" w:rsidP="005871FC">
                          <w:pPr>
                            <w:jc w:val="center"/>
                          </w:pPr>
                          <w:r>
                            <w:t>PROCESS</w:t>
                          </w:r>
                        </w:p>
                        <w:p w14:paraId="1751A5E7" w14:textId="77777777" w:rsidR="00980803" w:rsidRDefault="00980803" w:rsidP="005871FC">
                          <w:pPr>
                            <w:jc w:val="center"/>
                          </w:pPr>
                          <w:r w:rsidRPr="00AA716B">
                            <w:rPr>
                              <w:sz w:val="20"/>
                              <w:szCs w:val="20"/>
                            </w:rPr>
                            <w:t xml:space="preserve">The computer adds up the </w:t>
                          </w:r>
                          <w:r>
                            <w:t>numbers</w:t>
                          </w:r>
                        </w:p>
                      </w:txbxContent>
                    </v:textbox>
                  </v:rect>
                  <v:shape id="Right Arrow 14" o:spid="_x0000_s1032"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" adj="17153" strokecolor="#4472c4" strokeweight="1pt"/>
                </v:group>
                <v:rect id="Rectangle 15" o:spid="_x0000_s1033" style="position:absolute;left:38477;width:12459;height:8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" strokecolor="#4472c4" strokeweight="1pt">
                  <v:textbox>
                    <w:txbxContent>
                      <w:p w14:paraId="32942A7C" w14:textId="77777777" w:rsidR="00980803" w:rsidRDefault="00980803" w:rsidP="005871FC">
                        <w:pPr>
                          <w:jc w:val="center"/>
                        </w:pPr>
                        <w:r>
                          <w:t>OUTPUT</w:t>
                        </w:r>
                      </w:p>
                      <w:p w14:paraId="792EA7E4" w14:textId="77777777" w:rsidR="00980803" w:rsidRDefault="00980803" w:rsidP="005871FC">
                        <w:pPr>
                          <w:jc w:val="center"/>
                        </w:pPr>
                        <w:r>
                          <w:t xml:space="preserve">The result is printed on </w:t>
                        </w:r>
                        <w:proofErr w:type="spellStart"/>
                        <w:r>
                          <w:t>srcreen</w:t>
                        </w:r>
                        <w:proofErr w:type="spellEnd"/>
                      </w:p>
                    </w:txbxContent>
                  </v:textbox>
                </v:rect>
              </v:group>
            </w:pict>
          </mc:Fallback>
        </mc:AlternateContent>
      </w:r>
    </w:p>
    <w:p w14:paraId="2B4DA27F" w14:textId="77777777" w:rsidR="005871FC" w:rsidRDefault="005871FC" w:rsidP="005871FC">
      <w:pPr>
        <w:pStyle w:val="ColorfulList-Accent11"/>
        <w:spacing w:before="360" w:after="240" w:line="240" w:lineRule="auto"/>
        <w:ind w:left="426"/>
        <w:rPr>
          <w:rFonts w:ascii="Tahoma" w:hAnsi="Tahoma"/>
          <w:sz w:val="24"/>
          <w:szCs w:val="24"/>
        </w:rPr>
      </w:pPr>
    </w:p>
    <w:p w14:paraId="5C5FA2F3" w14:textId="77777777" w:rsidR="005871FC" w:rsidRDefault="005871FC" w:rsidP="005871FC">
      <w:pPr>
        <w:pStyle w:val="ColorfulList-Accent11"/>
        <w:spacing w:before="360" w:after="240" w:line="240" w:lineRule="auto"/>
        <w:ind w:left="426"/>
        <w:rPr>
          <w:rFonts w:ascii="Tahoma" w:hAnsi="Tahoma"/>
          <w:sz w:val="24"/>
          <w:szCs w:val="24"/>
        </w:rPr>
      </w:pPr>
    </w:p>
    <w:p w14:paraId="5BFB22B0" w14:textId="77777777" w:rsidR="005871FC" w:rsidRDefault="005871FC" w:rsidP="005871FC">
      <w:pPr>
        <w:pStyle w:val="ColorfulList-Accent11"/>
        <w:spacing w:before="360" w:after="240" w:line="240" w:lineRule="auto"/>
        <w:ind w:left="426"/>
        <w:rPr>
          <w:rFonts w:ascii="Tahoma" w:hAnsi="Tahoma"/>
          <w:sz w:val="24"/>
          <w:szCs w:val="24"/>
        </w:rPr>
      </w:pPr>
    </w:p>
    <w:p w14:paraId="4C6E8EAE" w14:textId="77777777" w:rsidR="005871FC" w:rsidRPr="00C36692" w:rsidRDefault="005871FC" w:rsidP="005871FC">
      <w:pPr>
        <w:pStyle w:val="ColorfulList-Accent11"/>
        <w:spacing w:before="360" w:after="240" w:line="240" w:lineRule="auto"/>
        <w:ind w:left="426"/>
        <w:rPr>
          <w:rFonts w:ascii="Tahoma" w:hAnsi="Tahoma"/>
          <w:sz w:val="24"/>
          <w:szCs w:val="24"/>
        </w:rPr>
      </w:pPr>
    </w:p>
    <w:p w14:paraId="486493C2" w14:textId="77777777" w:rsidR="00632A1F" w:rsidRPr="00CD5AE9" w:rsidRDefault="00CD5AE9" w:rsidP="00CD5AE9">
      <w:pPr>
        <w:pStyle w:val="Heading3"/>
      </w:pPr>
      <w:r>
        <w:t>Activity 6.2.2</w:t>
      </w:r>
    </w:p>
    <w:p w14:paraId="55855E8E" w14:textId="77777777" w:rsidR="00632A1F" w:rsidRPr="00704C3B" w:rsidRDefault="00632A1F" w:rsidP="00CD5AE9">
      <w:pPr>
        <w:pStyle w:val="Heading4"/>
      </w:pPr>
      <w:r w:rsidRPr="00704C3B">
        <w:t xml:space="preserve">Using </w:t>
      </w:r>
      <w:proofErr w:type="spellStart"/>
      <w:r w:rsidRPr="00704C3B">
        <w:t>elif</w:t>
      </w:r>
      <w:proofErr w:type="spellEnd"/>
    </w:p>
    <w:p w14:paraId="788948B2" w14:textId="77777777" w:rsidR="00632A1F" w:rsidRPr="00EA74EA" w:rsidRDefault="00632A1F" w:rsidP="00BF76B2">
      <w:r w:rsidRPr="00EA74EA">
        <w:t xml:space="preserve">This program simulates a fortune cookie. A random number is used </w:t>
      </w:r>
      <w:r>
        <w:t>to decide your ‘fortune’</w:t>
      </w:r>
      <w:r w:rsidRPr="00EA74EA">
        <w:t xml:space="preserve">. </w:t>
      </w:r>
    </w:p>
    <w:p w14:paraId="45B6D012" w14:textId="77777777" w:rsidR="00632A1F" w:rsidRPr="00EA74EA" w:rsidRDefault="00632A1F" w:rsidP="002B764B">
      <w:pPr>
        <w:numPr>
          <w:ilvl w:val="0"/>
          <w:numId w:val="19"/>
        </w:numPr>
      </w:pPr>
      <w:r w:rsidRPr="00EA74EA">
        <w:t>Copy and run this program</w:t>
      </w:r>
      <w:r w:rsidR="00203904">
        <w:t>:</w:t>
      </w:r>
    </w:p>
    <w:p w14:paraId="115922AD" w14:textId="77777777" w:rsidR="00632A1F" w:rsidRPr="00BF76B2" w:rsidRDefault="00632A1F" w:rsidP="00BF76B2">
      <w:pPr>
        <w:pStyle w:val="ColorfulList-Accent11"/>
      </w:pPr>
      <w:r w:rsidRPr="00BF76B2">
        <w:t xml:space="preserve"># a random number is given by the </w:t>
      </w:r>
      <w:proofErr w:type="spellStart"/>
      <w:r w:rsidRPr="00BF76B2">
        <w:t>randint</w:t>
      </w:r>
      <w:proofErr w:type="spellEnd"/>
      <w:r w:rsidRPr="00BF76B2">
        <w:t>() function</w:t>
      </w:r>
    </w:p>
    <w:p w14:paraId="2393FC0C" w14:textId="77777777" w:rsidR="00632A1F" w:rsidRPr="00BF76B2" w:rsidRDefault="00632A1F" w:rsidP="00BF76B2">
      <w:pPr>
        <w:pStyle w:val="ColorfulList-Accent11"/>
      </w:pPr>
      <w:r w:rsidRPr="00BF76B2">
        <w:t>import random</w:t>
      </w:r>
    </w:p>
    <w:p w14:paraId="7F3930D9" w14:textId="77777777" w:rsidR="00632A1F" w:rsidRPr="00BF76B2" w:rsidRDefault="00632A1F" w:rsidP="00BF76B2">
      <w:pPr>
        <w:pStyle w:val="ColorfulList-Accent11"/>
      </w:pPr>
      <w:r w:rsidRPr="00BF76B2">
        <w:t xml:space="preserve">answer= </w:t>
      </w:r>
      <w:proofErr w:type="spellStart"/>
      <w:r w:rsidRPr="00BF76B2">
        <w:t>random.randint</w:t>
      </w:r>
      <w:proofErr w:type="spellEnd"/>
      <w:r w:rsidRPr="00BF76B2">
        <w:t>(1,6)</w:t>
      </w:r>
    </w:p>
    <w:p w14:paraId="5013E287" w14:textId="77777777" w:rsidR="00632A1F" w:rsidRPr="00BF76B2" w:rsidRDefault="00632A1F" w:rsidP="00BF76B2">
      <w:pPr>
        <w:pStyle w:val="ColorfulList-Accent11"/>
      </w:pPr>
      <w:r w:rsidRPr="00BF76B2">
        <w:t>if answer == 1:</w:t>
      </w:r>
    </w:p>
    <w:p w14:paraId="25E62BE3" w14:textId="77777777" w:rsidR="00632A1F" w:rsidRPr="00BF76B2" w:rsidRDefault="00BF76B2" w:rsidP="00BF76B2">
      <w:pPr>
        <w:pStyle w:val="ColorfulList-Accent11"/>
      </w:pPr>
      <w:r>
        <w:tab/>
      </w:r>
      <w:r w:rsidR="00632A1F" w:rsidRPr="00BF76B2">
        <w:t>print("You will make a new friend this week")</w:t>
      </w:r>
    </w:p>
    <w:p w14:paraId="0A2E6AF3" w14:textId="77777777" w:rsidR="00632A1F" w:rsidRPr="00BF76B2" w:rsidRDefault="00632A1F" w:rsidP="00BF76B2">
      <w:pPr>
        <w:pStyle w:val="ColorfulList-Accent11"/>
      </w:pPr>
      <w:proofErr w:type="spellStart"/>
      <w:r w:rsidRPr="00BF76B2">
        <w:t>elif</w:t>
      </w:r>
      <w:proofErr w:type="spellEnd"/>
      <w:r w:rsidRPr="00BF76B2">
        <w:t xml:space="preserve"> answer == 2:</w:t>
      </w:r>
    </w:p>
    <w:p w14:paraId="31C9AAB2" w14:textId="77777777" w:rsidR="00632A1F" w:rsidRPr="00BF76B2" w:rsidRDefault="00BF76B2" w:rsidP="00BF76B2">
      <w:pPr>
        <w:pStyle w:val="ColorfulList-Accent11"/>
      </w:pPr>
      <w:r>
        <w:tab/>
      </w:r>
      <w:r w:rsidR="00632A1F" w:rsidRPr="00BF76B2">
        <w:t>print("You will do well in your GCSEs")</w:t>
      </w:r>
    </w:p>
    <w:p w14:paraId="20A62DE8" w14:textId="77777777" w:rsidR="00632A1F" w:rsidRPr="00BF76B2" w:rsidRDefault="00632A1F" w:rsidP="00BF76B2">
      <w:pPr>
        <w:pStyle w:val="ColorfulList-Accent11"/>
      </w:pPr>
      <w:proofErr w:type="spellStart"/>
      <w:r w:rsidRPr="00BF76B2">
        <w:t>elif</w:t>
      </w:r>
      <w:proofErr w:type="spellEnd"/>
      <w:r w:rsidRPr="00BF76B2">
        <w:t xml:space="preserve"> answer == 3:</w:t>
      </w:r>
    </w:p>
    <w:p w14:paraId="223BDC73" w14:textId="77777777" w:rsidR="00632A1F" w:rsidRPr="00BF76B2" w:rsidRDefault="00BF76B2" w:rsidP="00BF76B2">
      <w:pPr>
        <w:pStyle w:val="ColorfulList-Accent11"/>
      </w:pPr>
      <w:r>
        <w:tab/>
      </w:r>
      <w:r w:rsidR="00632A1F" w:rsidRPr="00BF76B2">
        <w:t>print("You will find something you thought you’d lost")</w:t>
      </w:r>
    </w:p>
    <w:p w14:paraId="6D84DFF9" w14:textId="77777777" w:rsidR="00632A1F" w:rsidRPr="00EA74EA" w:rsidRDefault="00632A1F" w:rsidP="00EA74EA">
      <w:pPr>
        <w:spacing w:after="120" w:line="240" w:lineRule="auto"/>
        <w:rPr>
          <w:rFonts w:ascii="Tahoma" w:hAnsi="Tahoma"/>
          <w:sz w:val="24"/>
          <w:szCs w:val="24"/>
        </w:rPr>
      </w:pPr>
    </w:p>
    <w:p w14:paraId="1D913624" w14:textId="77777777" w:rsidR="00632A1F" w:rsidRPr="00EA74EA" w:rsidRDefault="00632A1F" w:rsidP="002B764B">
      <w:pPr>
        <w:numPr>
          <w:ilvl w:val="0"/>
          <w:numId w:val="19"/>
        </w:numPr>
      </w:pPr>
      <w:r>
        <w:t>The</w:t>
      </w:r>
      <w:r w:rsidRPr="00EA74EA">
        <w:t xml:space="preserve"> program is not </w:t>
      </w:r>
      <w:r>
        <w:t xml:space="preserve">yet complete. Include your own ‘fortunes’ for the </w:t>
      </w:r>
      <w:r w:rsidRPr="00EA74EA">
        <w:t>numbers 4, 5 and 6.</w:t>
      </w:r>
    </w:p>
    <w:p w14:paraId="66D6BF18" w14:textId="77777777" w:rsidR="00632A1F" w:rsidRPr="00EA74EA" w:rsidRDefault="00632A1F" w:rsidP="00BF76B2">
      <w:r w:rsidRPr="0061464B">
        <w:t>Note:</w:t>
      </w:r>
      <w:r>
        <w:t xml:space="preserve"> </w:t>
      </w:r>
      <w:proofErr w:type="spellStart"/>
      <w:r w:rsidRPr="00EA74EA">
        <w:t>random.randint</w:t>
      </w:r>
      <w:proofErr w:type="spellEnd"/>
      <w:r w:rsidRPr="00EA74EA">
        <w:t xml:space="preserve">(1,6) is a function that returns a </w:t>
      </w:r>
      <w:r>
        <w:t>random number between 1 and 6. The ‘import random’</w:t>
      </w:r>
      <w:r w:rsidRPr="00EA74EA">
        <w:t xml:space="preserve"> command allows the program to access the </w:t>
      </w:r>
      <w:proofErr w:type="spellStart"/>
      <w:r w:rsidRPr="00EA74EA">
        <w:t>random.randint</w:t>
      </w:r>
      <w:proofErr w:type="spellEnd"/>
      <w:r w:rsidRPr="00EA74EA">
        <w:t>() function.</w:t>
      </w:r>
    </w:p>
    <w:p w14:paraId="576DE883" w14:textId="77777777" w:rsidR="00BF76B2" w:rsidRPr="00BF76B2" w:rsidRDefault="00632A1F" w:rsidP="005B0933">
      <w:pPr>
        <w:pStyle w:val="Heading3"/>
      </w:pPr>
      <w:r>
        <w:br w:type="page"/>
      </w:r>
      <w:r w:rsidR="005B0933">
        <w:lastRenderedPageBreak/>
        <w:t>Activity 6.</w:t>
      </w:r>
      <w:r w:rsidR="00BF76B2" w:rsidRPr="00BF76B2">
        <w:t>2</w:t>
      </w:r>
      <w:r w:rsidR="005B0933">
        <w:t>.3</w:t>
      </w:r>
      <w:r w:rsidR="00BF76B2" w:rsidRPr="00BF76B2">
        <w:t xml:space="preserve"> (homework)</w:t>
      </w:r>
    </w:p>
    <w:p w14:paraId="2E7DDFE7" w14:textId="77777777" w:rsidR="00BF76B2" w:rsidRPr="00BF76B2" w:rsidRDefault="00BF76B2" w:rsidP="0061464B">
      <w:pPr>
        <w:numPr>
          <w:ilvl w:val="0"/>
          <w:numId w:val="19"/>
        </w:numPr>
      </w:pPr>
      <w:r w:rsidRPr="00BF76B2">
        <w:t xml:space="preserve">Select two actions you complete regularly and describe them in terms of </w:t>
      </w:r>
      <w:r w:rsidR="00677F42">
        <w:t xml:space="preserve"> </w:t>
      </w:r>
      <w:r w:rsidRPr="00BF76B2">
        <w:t>the input-process-output model.</w:t>
      </w:r>
    </w:p>
    <w:p w14:paraId="2E03737E" w14:textId="77777777" w:rsidR="00BF76B2" w:rsidRPr="00BF76B2" w:rsidRDefault="00BF76B2" w:rsidP="0061464B">
      <w:pPr>
        <w:ind w:firstLine="360"/>
      </w:pPr>
      <w:r w:rsidRPr="00BF76B2">
        <w:t>Examples could be:</w:t>
      </w:r>
    </w:p>
    <w:p w14:paraId="557262B1" w14:textId="77777777" w:rsidR="00BF76B2" w:rsidRPr="00BF76B2" w:rsidRDefault="007516C1" w:rsidP="0061464B">
      <w:pPr>
        <w:numPr>
          <w:ilvl w:val="1"/>
          <w:numId w:val="19"/>
        </w:numPr>
        <w:rPr>
          <w:rFonts w:cs="Tahoma"/>
          <w:shd w:val="clear" w:color="auto" w:fill="FFFFFF"/>
        </w:rPr>
      </w:pPr>
      <w:r>
        <w:rPr>
          <w:rFonts w:cs="Tahoma"/>
          <w:shd w:val="clear" w:color="auto" w:fill="FFFFFF"/>
        </w:rPr>
        <w:t>r</w:t>
      </w:r>
      <w:r w:rsidR="00BF76B2" w:rsidRPr="00BF76B2">
        <w:rPr>
          <w:rFonts w:cs="Tahoma"/>
          <w:shd w:val="clear" w:color="auto" w:fill="FFFFFF"/>
        </w:rPr>
        <w:t xml:space="preserve">unning a mobile phone app </w:t>
      </w:r>
    </w:p>
    <w:p w14:paraId="204109CD" w14:textId="77777777" w:rsidR="00BF76B2" w:rsidRPr="00BF76B2" w:rsidRDefault="007516C1" w:rsidP="0061464B">
      <w:pPr>
        <w:numPr>
          <w:ilvl w:val="1"/>
          <w:numId w:val="19"/>
        </w:numPr>
        <w:rPr>
          <w:rFonts w:cs="Tahoma"/>
          <w:shd w:val="clear" w:color="auto" w:fill="FFFFFF"/>
        </w:rPr>
      </w:pPr>
      <w:r>
        <w:rPr>
          <w:rFonts w:cs="Tahoma"/>
          <w:shd w:val="clear" w:color="auto" w:fill="FFFFFF"/>
        </w:rPr>
        <w:t>u</w:t>
      </w:r>
      <w:r w:rsidR="00BF76B2" w:rsidRPr="00BF76B2">
        <w:rPr>
          <w:rFonts w:cs="Tahoma"/>
          <w:shd w:val="clear" w:color="auto" w:fill="FFFFFF"/>
        </w:rPr>
        <w:t>ploading an image to a social networking profile</w:t>
      </w:r>
      <w:r>
        <w:rPr>
          <w:rFonts w:cs="Tahoma"/>
          <w:shd w:val="clear" w:color="auto" w:fill="FFFFFF"/>
        </w:rPr>
        <w:t>.</w:t>
      </w:r>
    </w:p>
    <w:p w14:paraId="7A21CDB8" w14:textId="77777777" w:rsidR="00BF76B2" w:rsidRDefault="00BF76B2" w:rsidP="00BF76B2">
      <w:pPr>
        <w:spacing w:after="0" w:line="240" w:lineRule="auto"/>
        <w:rPr>
          <w:rFonts w:ascii="Tahoma" w:hAnsi="Tahoma"/>
          <w:sz w:val="24"/>
          <w:szCs w:val="24"/>
        </w:rPr>
      </w:pPr>
    </w:p>
    <w:p w14:paraId="7DDDFA49" w14:textId="2D27DBDC" w:rsidR="00BF76B2" w:rsidRDefault="005D34EE" w:rsidP="00BF76B2">
      <w:pPr>
        <w:spacing w:after="0" w:line="240" w:lineRule="auto"/>
        <w:rPr>
          <w:rFonts w:ascii="Tahoma" w:hAnsi="Tahoma"/>
          <w:sz w:val="24"/>
          <w:szCs w:val="24"/>
        </w:rPr>
      </w:pPr>
      <w:r>
        <w:rPr>
          <w:noProof/>
        </w:rPr>
        <mc:AlternateContent>
          <mc:Choice Requires="wpg">
            <w:drawing>
              <wp:anchor distT="0" distB="0" distL="114300" distR="114300" simplePos="0" relativeHeight="251654656" behindDoc="0" locked="0" layoutInCell="1" allowOverlap="1" wp14:anchorId="3F933F64" wp14:editId="70F2C977">
                <wp:simplePos x="0" y="0"/>
                <wp:positionH relativeFrom="column">
                  <wp:posOffset>255270</wp:posOffset>
                </wp:positionH>
                <wp:positionV relativeFrom="paragraph">
                  <wp:posOffset>8890</wp:posOffset>
                </wp:positionV>
                <wp:extent cx="5093335" cy="833755"/>
                <wp:effectExtent l="7620" t="14605" r="13970" b="8890"/>
                <wp:wrapNone/>
                <wp:docPr id="94"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3335" cy="833755"/>
                          <a:chOff x="0" y="0"/>
                          <a:chExt cx="5093665" cy="833933"/>
                        </a:xfrm>
                      </wpg:grpSpPr>
                      <wpg:grpSp>
                        <wpg:cNvPr id="95" name="Group 54"/>
                        <wpg:cNvGrpSpPr>
                          <a:grpSpLocks/>
                        </wpg:cNvGrpSpPr>
                        <wpg:grpSpPr bwMode="auto">
                          <a:xfrm>
                            <a:off x="0" y="0"/>
                            <a:ext cx="1799539" cy="833933"/>
                            <a:chOff x="0" y="0"/>
                            <a:chExt cx="2048256" cy="833933"/>
                          </a:xfrm>
                        </wpg:grpSpPr>
                        <wps:wsp>
                          <wps:cNvPr id="96" name="Rectangle 57"/>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2B706360" w14:textId="77777777" w:rsidR="00980803" w:rsidRDefault="00980803" w:rsidP="00BF76B2">
                                <w:pPr>
                                  <w:jc w:val="center"/>
                                </w:pPr>
                                <w:r>
                                  <w:t>INPUT</w:t>
                                </w:r>
                              </w:p>
                              <w:p w14:paraId="11A12F72" w14:textId="77777777" w:rsidR="00980803" w:rsidRDefault="00980803" w:rsidP="00BF76B2">
                                <w:pPr>
                                  <w:jc w:val="center"/>
                                </w:pPr>
                                <w:r>
                                  <w:t>Entering account Password</w:t>
                                </w:r>
                              </w:p>
                            </w:txbxContent>
                          </wps:txbx>
                          <wps:bodyPr rot="0" vert="horz" wrap="square" lIns="91440" tIns="45720" rIns="91440" bIns="45720" anchor="ctr" anchorCtr="0" upright="1">
                            <a:noAutofit/>
                          </wps:bodyPr>
                        </wps:wsp>
                        <wps:wsp>
                          <wps:cNvPr id="97" name="Right Arrow 58"/>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g:grpSp>
                        <wpg:cNvPr id="98" name="Group 59"/>
                        <wpg:cNvGrpSpPr>
                          <a:grpSpLocks/>
                        </wpg:cNvGrpSpPr>
                        <wpg:grpSpPr bwMode="auto">
                          <a:xfrm>
                            <a:off x="1916582" y="0"/>
                            <a:ext cx="1798955" cy="833755"/>
                            <a:chOff x="0" y="0"/>
                            <a:chExt cx="2048256" cy="833933"/>
                          </a:xfrm>
                        </wpg:grpSpPr>
                        <wps:wsp>
                          <wps:cNvPr id="99" name="Rectangle 60"/>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4B6FAECA" w14:textId="77777777" w:rsidR="00980803" w:rsidRDefault="00980803" w:rsidP="00BF76B2">
                                <w:pPr>
                                  <w:jc w:val="center"/>
                                </w:pPr>
                                <w:r>
                                  <w:t>PROCESS</w:t>
                                </w:r>
                              </w:p>
                              <w:p w14:paraId="16915A9F" w14:textId="77777777" w:rsidR="00980803" w:rsidRDefault="00980803" w:rsidP="00BF76B2">
                                <w:pPr>
                                  <w:jc w:val="center"/>
                                </w:pPr>
                                <w:r>
                                  <w:t>Checking the password is right</w:t>
                                </w:r>
                              </w:p>
                            </w:txbxContent>
                          </wps:txbx>
                          <wps:bodyPr rot="0" vert="horz" wrap="square" lIns="91440" tIns="45720" rIns="91440" bIns="45720" anchor="ctr" anchorCtr="0" upright="1">
                            <a:noAutofit/>
                          </wps:bodyPr>
                        </wps:wsp>
                        <wps:wsp>
                          <wps:cNvPr id="100" name="Right Arrow 61"/>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s:wsp>
                        <wps:cNvPr id="101" name="Rectangle 66"/>
                        <wps:cNvSpPr>
                          <a:spLocks noChangeArrowheads="1"/>
                        </wps:cNvSpPr>
                        <wps:spPr bwMode="auto">
                          <a:xfrm>
                            <a:off x="3847795" y="0"/>
                            <a:ext cx="1245870" cy="833755"/>
                          </a:xfrm>
                          <a:prstGeom prst="rect">
                            <a:avLst/>
                          </a:prstGeom>
                          <a:solidFill>
                            <a:srgbClr val="FFFFFF"/>
                          </a:solidFill>
                          <a:ln w="12700" algn="ctr">
                            <a:solidFill>
                              <a:srgbClr val="4472C4"/>
                            </a:solidFill>
                            <a:miter lim="800000"/>
                            <a:headEnd/>
                            <a:tailEnd/>
                          </a:ln>
                        </wps:spPr>
                        <wps:txbx>
                          <w:txbxContent>
                            <w:p w14:paraId="103053C2" w14:textId="77777777" w:rsidR="00980803" w:rsidRDefault="00980803" w:rsidP="00BF76B2">
                              <w:pPr>
                                <w:jc w:val="center"/>
                              </w:pPr>
                              <w:r>
                                <w:t>OUTPUT</w:t>
                              </w:r>
                            </w:p>
                            <w:p w14:paraId="2909FC50" w14:textId="77777777" w:rsidR="00980803" w:rsidRDefault="00980803" w:rsidP="00BF76B2">
                              <w:pPr>
                                <w:jc w:val="center"/>
                              </w:pPr>
                              <w:r>
                                <w:t>Access to the account</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933F64" id="Group 53" o:spid="_x0000_s1034" style="position:absolute;margin-left:20.1pt;margin-top:.7pt;width:401.05pt;height:65.65pt;z-index:251654656" coordsize="50936,8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">
                <v:group id="Group 54" o:spid="_x0000_s1035" style="position:absolute;width:17995;height:8339"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57" o:spid="_x0000_s1036"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" strokecolor="#4472c4" strokeweight="1pt">
                    <v:textbox>
                      <w:txbxContent>
                        <w:p w14:paraId="2B706360" w14:textId="77777777" w:rsidR="00980803" w:rsidRDefault="00980803" w:rsidP="00BF76B2">
                          <w:pPr>
                            <w:jc w:val="center"/>
                          </w:pPr>
                          <w:r>
                            <w:t>INPUT</w:t>
                          </w:r>
                        </w:p>
                        <w:p w14:paraId="11A12F72" w14:textId="77777777" w:rsidR="00980803" w:rsidRDefault="00980803" w:rsidP="00BF76B2">
                          <w:pPr>
                            <w:jc w:val="center"/>
                          </w:pPr>
                          <w:r>
                            <w:t>Entering account Password</w:t>
                          </w:r>
                        </w:p>
                      </w:txbxContent>
                    </v:textbox>
                  </v:rect>
                  <v:shape id="Right Arrow 58" o:spid="_x0000_s1037"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" adj="17153" strokecolor="#4472c4" strokeweight="1pt"/>
                </v:group>
                <v:group id="Group 59" o:spid="_x0000_s1038" style="position:absolute;left:19165;width:17990;height:8337"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60" o:spid="_x0000_s1039"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" strokecolor="#4472c4" strokeweight="1pt">
                    <v:textbox>
                      <w:txbxContent>
                        <w:p w14:paraId="4B6FAECA" w14:textId="77777777" w:rsidR="00980803" w:rsidRDefault="00980803" w:rsidP="00BF76B2">
                          <w:pPr>
                            <w:jc w:val="center"/>
                          </w:pPr>
                          <w:r>
                            <w:t>PROCESS</w:t>
                          </w:r>
                        </w:p>
                        <w:p w14:paraId="16915A9F" w14:textId="77777777" w:rsidR="00980803" w:rsidRDefault="00980803" w:rsidP="00BF76B2">
                          <w:pPr>
                            <w:jc w:val="center"/>
                          </w:pPr>
                          <w:r>
                            <w:t>Checking the password is right</w:t>
                          </w:r>
                        </w:p>
                      </w:txbxContent>
                    </v:textbox>
                  </v:rect>
                  <v:shape id="Right Arrow 61" o:spid="_x0000_s1040"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" adj="17153" strokecolor="#4472c4" strokeweight="1pt"/>
                </v:group>
                <v:rect id="Rectangle 66" o:spid="_x0000_s1041" style="position:absolute;left:38477;width:12459;height:8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" strokecolor="#4472c4" strokeweight="1pt">
                  <v:textbox>
                    <w:txbxContent>
                      <w:p w14:paraId="103053C2" w14:textId="77777777" w:rsidR="00980803" w:rsidRDefault="00980803" w:rsidP="00BF76B2">
                        <w:pPr>
                          <w:jc w:val="center"/>
                        </w:pPr>
                        <w:r>
                          <w:t>OUTPUT</w:t>
                        </w:r>
                      </w:p>
                      <w:p w14:paraId="2909FC50" w14:textId="77777777" w:rsidR="00980803" w:rsidRDefault="00980803" w:rsidP="00BF76B2">
                        <w:pPr>
                          <w:jc w:val="center"/>
                        </w:pPr>
                        <w:r>
                          <w:t>Access to the account</w:t>
                        </w:r>
                      </w:p>
                    </w:txbxContent>
                  </v:textbox>
                </v:rect>
              </v:group>
            </w:pict>
          </mc:Fallback>
        </mc:AlternateContent>
      </w:r>
    </w:p>
    <w:p w14:paraId="47D7B8D5" w14:textId="77777777" w:rsidR="00BF76B2" w:rsidRDefault="00BF76B2" w:rsidP="00BF76B2">
      <w:pPr>
        <w:spacing w:after="0" w:line="240" w:lineRule="auto"/>
        <w:rPr>
          <w:rFonts w:ascii="Tahoma" w:hAnsi="Tahoma"/>
          <w:sz w:val="24"/>
          <w:szCs w:val="24"/>
        </w:rPr>
      </w:pPr>
    </w:p>
    <w:p w14:paraId="39DA9607" w14:textId="77777777" w:rsidR="00BF76B2" w:rsidRDefault="00BF76B2" w:rsidP="00BF76B2">
      <w:pPr>
        <w:spacing w:after="0" w:line="240" w:lineRule="auto"/>
        <w:rPr>
          <w:rFonts w:ascii="Tahoma" w:hAnsi="Tahoma"/>
          <w:sz w:val="24"/>
          <w:szCs w:val="24"/>
        </w:rPr>
      </w:pPr>
    </w:p>
    <w:p w14:paraId="11BA4B6F" w14:textId="77777777" w:rsidR="00BF76B2" w:rsidRDefault="00BF76B2" w:rsidP="00BF76B2">
      <w:pPr>
        <w:spacing w:after="0" w:line="240" w:lineRule="auto"/>
        <w:rPr>
          <w:rFonts w:ascii="Tahoma" w:hAnsi="Tahoma"/>
          <w:sz w:val="24"/>
          <w:szCs w:val="24"/>
        </w:rPr>
      </w:pPr>
    </w:p>
    <w:p w14:paraId="32ECA057" w14:textId="77777777" w:rsidR="00BF76B2" w:rsidRDefault="00BF76B2" w:rsidP="00BF76B2">
      <w:pPr>
        <w:spacing w:after="0" w:line="240" w:lineRule="auto"/>
        <w:rPr>
          <w:rFonts w:ascii="Tahoma" w:hAnsi="Tahoma"/>
          <w:sz w:val="24"/>
          <w:szCs w:val="24"/>
        </w:rPr>
      </w:pPr>
    </w:p>
    <w:p w14:paraId="3ACFFA3B" w14:textId="77777777" w:rsidR="00BF76B2" w:rsidRDefault="00BF76B2" w:rsidP="00BF76B2">
      <w:pPr>
        <w:spacing w:after="0" w:line="240" w:lineRule="auto"/>
        <w:rPr>
          <w:rFonts w:ascii="Tahoma" w:hAnsi="Tahoma"/>
          <w:sz w:val="24"/>
          <w:szCs w:val="24"/>
        </w:rPr>
      </w:pPr>
    </w:p>
    <w:p w14:paraId="57BF6DFE" w14:textId="77777777" w:rsidR="00BF76B2" w:rsidRDefault="00BF76B2" w:rsidP="00BF76B2">
      <w:pPr>
        <w:spacing w:after="0" w:line="240" w:lineRule="auto"/>
        <w:rPr>
          <w:rFonts w:ascii="Tahoma" w:hAnsi="Tahoma"/>
          <w:sz w:val="24"/>
          <w:szCs w:val="24"/>
        </w:rPr>
      </w:pPr>
    </w:p>
    <w:p w14:paraId="65EB8AD4" w14:textId="77777777" w:rsidR="00BF76B2" w:rsidRDefault="00BF76B2" w:rsidP="00BF76B2">
      <w:pPr>
        <w:spacing w:after="0" w:line="240" w:lineRule="auto"/>
        <w:rPr>
          <w:rFonts w:ascii="Tahoma" w:hAnsi="Tahoma"/>
          <w:sz w:val="24"/>
          <w:szCs w:val="24"/>
        </w:rPr>
      </w:pPr>
    </w:p>
    <w:p w14:paraId="1839D3E4" w14:textId="3EE4270E" w:rsidR="00BF76B2" w:rsidRDefault="005D34EE" w:rsidP="00BF76B2">
      <w:pPr>
        <w:spacing w:after="0" w:line="240" w:lineRule="auto"/>
        <w:rPr>
          <w:rFonts w:ascii="Tahoma" w:hAnsi="Tahoma"/>
          <w:sz w:val="24"/>
          <w:szCs w:val="24"/>
        </w:rPr>
      </w:pPr>
      <w:r>
        <w:rPr>
          <w:noProof/>
        </w:rPr>
        <mc:AlternateContent>
          <mc:Choice Requires="wpg">
            <w:drawing>
              <wp:anchor distT="0" distB="0" distL="114300" distR="114300" simplePos="0" relativeHeight="251655680" behindDoc="0" locked="0" layoutInCell="1" allowOverlap="1" wp14:anchorId="0EF3AC95" wp14:editId="2CF49AD2">
                <wp:simplePos x="0" y="0"/>
                <wp:positionH relativeFrom="column">
                  <wp:posOffset>262890</wp:posOffset>
                </wp:positionH>
                <wp:positionV relativeFrom="paragraph">
                  <wp:posOffset>90805</wp:posOffset>
                </wp:positionV>
                <wp:extent cx="5093335" cy="833755"/>
                <wp:effectExtent l="15240" t="6350" r="6350" b="7620"/>
                <wp:wrapNone/>
                <wp:docPr id="86"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3335" cy="833755"/>
                          <a:chOff x="0" y="0"/>
                          <a:chExt cx="5093665" cy="833933"/>
                        </a:xfrm>
                      </wpg:grpSpPr>
                      <wpg:grpSp>
                        <wpg:cNvPr id="87" name="Group 74"/>
                        <wpg:cNvGrpSpPr>
                          <a:grpSpLocks/>
                        </wpg:cNvGrpSpPr>
                        <wpg:grpSpPr bwMode="auto">
                          <a:xfrm>
                            <a:off x="0" y="0"/>
                            <a:ext cx="1799539" cy="833933"/>
                            <a:chOff x="0" y="0"/>
                            <a:chExt cx="2048256" cy="833933"/>
                          </a:xfrm>
                        </wpg:grpSpPr>
                        <wps:wsp>
                          <wps:cNvPr id="88" name="Rectangle 75"/>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3EFE880A" w14:textId="77777777" w:rsidR="00980803" w:rsidRDefault="00980803" w:rsidP="00BF76B2">
                                <w:pPr>
                                  <w:jc w:val="center"/>
                                </w:pPr>
                                <w:r>
                                  <w:t>INPUT</w:t>
                                </w:r>
                              </w:p>
                              <w:p w14:paraId="45B5B615" w14:textId="77777777" w:rsidR="00980803" w:rsidRDefault="00980803" w:rsidP="00BF76B2">
                                <w:pPr>
                                  <w:jc w:val="center"/>
                                </w:pPr>
                                <w:r>
                                  <w:t>Entering a web address</w:t>
                                </w:r>
                              </w:p>
                            </w:txbxContent>
                          </wps:txbx>
                          <wps:bodyPr rot="0" vert="horz" wrap="square" lIns="91440" tIns="45720" rIns="91440" bIns="45720" anchor="ctr" anchorCtr="0" upright="1">
                            <a:noAutofit/>
                          </wps:bodyPr>
                        </wps:wsp>
                        <wps:wsp>
                          <wps:cNvPr id="89" name="Right Arrow 76"/>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g:grpSp>
                        <wpg:cNvPr id="90" name="Group 77"/>
                        <wpg:cNvGrpSpPr>
                          <a:grpSpLocks/>
                        </wpg:cNvGrpSpPr>
                        <wpg:grpSpPr bwMode="auto">
                          <a:xfrm>
                            <a:off x="1916582" y="0"/>
                            <a:ext cx="1798955" cy="833755"/>
                            <a:chOff x="0" y="0"/>
                            <a:chExt cx="2048256" cy="833933"/>
                          </a:xfrm>
                        </wpg:grpSpPr>
                        <wps:wsp>
                          <wps:cNvPr id="91" name="Rectangle 78"/>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7DD7EA7E" w14:textId="77777777" w:rsidR="00980803" w:rsidRDefault="00980803" w:rsidP="00BF76B2">
                                <w:pPr>
                                  <w:jc w:val="center"/>
                                </w:pPr>
                                <w:r>
                                  <w:t>PROCESS</w:t>
                                </w:r>
                              </w:p>
                              <w:p w14:paraId="5F4BEC24" w14:textId="77777777" w:rsidR="00980803" w:rsidRDefault="00980803" w:rsidP="00BF76B2">
                                <w:pPr>
                                  <w:jc w:val="center"/>
                                </w:pPr>
                                <w:r>
                                  <w:t>Displaying the webpage</w:t>
                                </w:r>
                              </w:p>
                            </w:txbxContent>
                          </wps:txbx>
                          <wps:bodyPr rot="0" vert="horz" wrap="square" lIns="91440" tIns="45720" rIns="91440" bIns="45720" anchor="ctr" anchorCtr="0" upright="1">
                            <a:noAutofit/>
                          </wps:bodyPr>
                        </wps:wsp>
                        <wps:wsp>
                          <wps:cNvPr id="92" name="Right Arrow 79"/>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s:wsp>
                        <wps:cNvPr id="93" name="Rectangle 80"/>
                        <wps:cNvSpPr>
                          <a:spLocks noChangeArrowheads="1"/>
                        </wps:cNvSpPr>
                        <wps:spPr bwMode="auto">
                          <a:xfrm>
                            <a:off x="3847795" y="0"/>
                            <a:ext cx="1245870" cy="833755"/>
                          </a:xfrm>
                          <a:prstGeom prst="rect">
                            <a:avLst/>
                          </a:prstGeom>
                          <a:solidFill>
                            <a:srgbClr val="FFFFFF"/>
                          </a:solidFill>
                          <a:ln w="12700" algn="ctr">
                            <a:solidFill>
                              <a:srgbClr val="4472C4"/>
                            </a:solidFill>
                            <a:miter lim="800000"/>
                            <a:headEnd/>
                            <a:tailEnd/>
                          </a:ln>
                        </wps:spPr>
                        <wps:txbx>
                          <w:txbxContent>
                            <w:p w14:paraId="1D3B343F" w14:textId="77777777" w:rsidR="00980803" w:rsidRDefault="00980803" w:rsidP="00BF76B2">
                              <w:pPr>
                                <w:jc w:val="center"/>
                              </w:pPr>
                              <w:r>
                                <w:t>OUTPUT</w:t>
                              </w:r>
                            </w:p>
                            <w:p w14:paraId="035025BD" w14:textId="77777777" w:rsidR="00980803" w:rsidRDefault="00980803" w:rsidP="00BF76B2">
                              <w:pPr>
                                <w:jc w:val="center"/>
                              </w:pPr>
                              <w:r>
                                <w:t>webpag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F3AC95" id="Group 68" o:spid="_x0000_s1042" style="position:absolute;margin-left:20.7pt;margin-top:7.15pt;width:401.05pt;height:65.65pt;z-index:251655680" coordsize="50936,8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">
                <v:group id="Group 74" o:spid="_x0000_s1043" style="position:absolute;width:17995;height:8339"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rect id="Rectangle 75" o:spid="_x0000_s1044"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" strokecolor="#4472c4" strokeweight="1pt">
                    <v:textbox>
                      <w:txbxContent>
                        <w:p w14:paraId="3EFE880A" w14:textId="77777777" w:rsidR="00980803" w:rsidRDefault="00980803" w:rsidP="00BF76B2">
                          <w:pPr>
                            <w:jc w:val="center"/>
                          </w:pPr>
                          <w:r>
                            <w:t>INPUT</w:t>
                          </w:r>
                        </w:p>
                        <w:p w14:paraId="45B5B615" w14:textId="77777777" w:rsidR="00980803" w:rsidRDefault="00980803" w:rsidP="00BF76B2">
                          <w:pPr>
                            <w:jc w:val="center"/>
                          </w:pPr>
                          <w:r>
                            <w:t>Entering a web address</w:t>
                          </w:r>
                        </w:p>
                      </w:txbxContent>
                    </v:textbox>
                  </v:rect>
                  <v:shape id="Right Arrow 76" o:spid="_x0000_s1045"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" adj="17153" strokecolor="#4472c4" strokeweight="1pt"/>
                </v:group>
                <v:group id="Group 77" o:spid="_x0000_s1046" style="position:absolute;left:19165;width:17990;height:8337"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78" o:spid="_x0000_s1047"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" strokecolor="#4472c4" strokeweight="1pt">
                    <v:textbox>
                      <w:txbxContent>
                        <w:p w14:paraId="7DD7EA7E" w14:textId="77777777" w:rsidR="00980803" w:rsidRDefault="00980803" w:rsidP="00BF76B2">
                          <w:pPr>
                            <w:jc w:val="center"/>
                          </w:pPr>
                          <w:r>
                            <w:t>PROCESS</w:t>
                          </w:r>
                        </w:p>
                        <w:p w14:paraId="5F4BEC24" w14:textId="77777777" w:rsidR="00980803" w:rsidRDefault="00980803" w:rsidP="00BF76B2">
                          <w:pPr>
                            <w:jc w:val="center"/>
                          </w:pPr>
                          <w:r>
                            <w:t>Displaying the webpage</w:t>
                          </w:r>
                        </w:p>
                      </w:txbxContent>
                    </v:textbox>
                  </v:rect>
                  <v:shape id="Right Arrow 79" o:spid="_x0000_s1048"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" adj="17153" strokecolor="#4472c4" strokeweight="1pt"/>
                </v:group>
                <v:rect id="Rectangle 80" o:spid="_x0000_s1049" style="position:absolute;left:38477;width:12459;height:8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" strokecolor="#4472c4" strokeweight="1pt">
                  <v:textbox>
                    <w:txbxContent>
                      <w:p w14:paraId="1D3B343F" w14:textId="77777777" w:rsidR="00980803" w:rsidRDefault="00980803" w:rsidP="00BF76B2">
                        <w:pPr>
                          <w:jc w:val="center"/>
                        </w:pPr>
                        <w:r>
                          <w:t>OUTPUT</w:t>
                        </w:r>
                      </w:p>
                      <w:p w14:paraId="035025BD" w14:textId="77777777" w:rsidR="00980803" w:rsidRDefault="00980803" w:rsidP="00BF76B2">
                        <w:pPr>
                          <w:jc w:val="center"/>
                        </w:pPr>
                        <w:r>
                          <w:t>webpage</w:t>
                        </w:r>
                      </w:p>
                    </w:txbxContent>
                  </v:textbox>
                </v:rect>
              </v:group>
            </w:pict>
          </mc:Fallback>
        </mc:AlternateContent>
      </w:r>
    </w:p>
    <w:p w14:paraId="7D828261" w14:textId="77777777" w:rsidR="00BF76B2" w:rsidRDefault="00BF76B2" w:rsidP="00BF76B2">
      <w:pPr>
        <w:spacing w:after="0" w:line="240" w:lineRule="auto"/>
        <w:rPr>
          <w:rFonts w:ascii="Tahoma" w:hAnsi="Tahoma"/>
          <w:sz w:val="24"/>
          <w:szCs w:val="24"/>
        </w:rPr>
      </w:pPr>
    </w:p>
    <w:p w14:paraId="12D0B80E" w14:textId="77777777" w:rsidR="00BF76B2" w:rsidRDefault="00BF76B2" w:rsidP="00BF76B2">
      <w:pPr>
        <w:spacing w:after="0" w:line="240" w:lineRule="auto"/>
        <w:rPr>
          <w:rFonts w:ascii="Tahoma" w:hAnsi="Tahoma"/>
          <w:sz w:val="24"/>
          <w:szCs w:val="24"/>
        </w:rPr>
      </w:pPr>
    </w:p>
    <w:p w14:paraId="6C31AB74" w14:textId="77777777" w:rsidR="00BF76B2" w:rsidRDefault="00BF76B2" w:rsidP="00BF76B2">
      <w:pPr>
        <w:spacing w:after="0" w:line="240" w:lineRule="auto"/>
        <w:rPr>
          <w:rFonts w:ascii="Tahoma" w:hAnsi="Tahoma"/>
          <w:sz w:val="24"/>
          <w:szCs w:val="24"/>
        </w:rPr>
      </w:pPr>
    </w:p>
    <w:p w14:paraId="488B6E16" w14:textId="77777777" w:rsidR="00BF76B2" w:rsidRDefault="00BF76B2" w:rsidP="00BF76B2">
      <w:pPr>
        <w:spacing w:after="0" w:line="240" w:lineRule="auto"/>
        <w:rPr>
          <w:rFonts w:ascii="Tahoma" w:hAnsi="Tahoma"/>
          <w:sz w:val="24"/>
          <w:szCs w:val="24"/>
        </w:rPr>
      </w:pPr>
    </w:p>
    <w:p w14:paraId="280B2007" w14:textId="77777777" w:rsidR="00BF76B2" w:rsidRDefault="00BF76B2" w:rsidP="00BF76B2">
      <w:pPr>
        <w:spacing w:after="0" w:line="240" w:lineRule="auto"/>
        <w:rPr>
          <w:rFonts w:ascii="Tahoma" w:hAnsi="Tahoma"/>
          <w:sz w:val="24"/>
          <w:szCs w:val="24"/>
        </w:rPr>
      </w:pPr>
    </w:p>
    <w:p w14:paraId="4DD884CF" w14:textId="77777777" w:rsidR="00437F2C" w:rsidRPr="00437F2C" w:rsidRDefault="00EF0F11" w:rsidP="00437F2C">
      <w:pPr>
        <w:pStyle w:val="Heading1"/>
      </w:pPr>
      <w:r>
        <w:rPr>
          <w:b w:val="0"/>
          <w:szCs w:val="24"/>
          <w:u w:val="single"/>
        </w:rPr>
        <w:br w:type="page"/>
      </w:r>
      <w:r w:rsidR="00437F2C">
        <w:lastRenderedPageBreak/>
        <w:t>Week 7</w:t>
      </w:r>
    </w:p>
    <w:p w14:paraId="066BD1FE" w14:textId="77777777" w:rsidR="00437F2C" w:rsidRPr="00437F2C" w:rsidRDefault="00437F2C" w:rsidP="00437F2C">
      <w:pPr>
        <w:pStyle w:val="Heading2"/>
      </w:pPr>
      <w:r w:rsidRPr="00437F2C">
        <w:t>Lesson 1 activities</w:t>
      </w:r>
    </w:p>
    <w:p w14:paraId="7163BA1D" w14:textId="77777777" w:rsidR="00EF0F11" w:rsidRPr="00EA74EA" w:rsidRDefault="00EF0F11" w:rsidP="00437F2C">
      <w:pPr>
        <w:pStyle w:val="Heading3"/>
      </w:pPr>
      <w:r>
        <w:t>Acti</w:t>
      </w:r>
      <w:r w:rsidR="00C5576E">
        <w:t>vity 7</w:t>
      </w:r>
      <w:r w:rsidR="00437F2C">
        <w:t>.1.1</w:t>
      </w:r>
    </w:p>
    <w:p w14:paraId="19E7D742" w14:textId="77777777" w:rsidR="00EF0F11" w:rsidRDefault="00EF0F11" w:rsidP="0061464B">
      <w:pPr>
        <w:numPr>
          <w:ilvl w:val="0"/>
          <w:numId w:val="19"/>
        </w:numPr>
      </w:pPr>
      <w:r>
        <w:t>Use Python to experiment with how the computer handles strings, floats and bools. What is the outcome of running each of these code snippets? Why does this happen?</w:t>
      </w:r>
    </w:p>
    <w:p w14:paraId="6E39C807" w14:textId="77777777" w:rsidR="00EF0F11" w:rsidRPr="00437F2C" w:rsidRDefault="00EF0F11" w:rsidP="003C61C1">
      <w:pPr>
        <w:rPr>
          <w:b/>
          <w:bCs/>
        </w:rPr>
      </w:pPr>
      <w:r w:rsidRPr="00437F2C">
        <w:rPr>
          <w:b/>
        </w:rPr>
        <w:t>#Snippet 1</w:t>
      </w:r>
    </w:p>
    <w:p w14:paraId="39BBB891" w14:textId="563BF148" w:rsidR="00EF0F11" w:rsidRPr="006D07BF" w:rsidRDefault="005D34EE" w:rsidP="00EF0F11">
      <w:pPr>
        <w:spacing w:before="240" w:after="120" w:line="240" w:lineRule="auto"/>
        <w:rPr>
          <w:rFonts w:ascii="Tahoma" w:hAnsi="Tahoma"/>
          <w:bCs/>
          <w:sz w:val="24"/>
          <w:szCs w:val="24"/>
        </w:rPr>
      </w:pPr>
      <w:r w:rsidRPr="006D07BF">
        <w:rPr>
          <w:rFonts w:ascii="Tahoma" w:hAnsi="Tahoma"/>
          <w:bCs/>
          <w:noProof/>
          <w:sz w:val="24"/>
          <w:szCs w:val="24"/>
        </w:rPr>
        <w:drawing>
          <wp:inline distT="0" distB="0" distL="0" distR="0" wp14:anchorId="717D4A4D" wp14:editId="63BC9F66">
            <wp:extent cx="3373120" cy="513080"/>
            <wp:effectExtent l="0" t="0" r="0" b="0"/>
            <wp:docPr id="21" name="Picture 2" descr="Snippe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ippet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7312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37"/>
        <w:gridCol w:w="8699"/>
      </w:tblGrid>
      <w:tr w:rsidR="00EF0F11" w14:paraId="0E3AC99B" w14:textId="77777777" w:rsidTr="0056157A">
        <w:trPr>
          <w:trHeight w:val="1007"/>
        </w:trPr>
        <w:tc>
          <w:tcPr>
            <w:tcW w:w="2538" w:type="dxa"/>
            <w:vAlign w:val="center"/>
          </w:tcPr>
          <w:p w14:paraId="71A46E9C" w14:textId="77777777" w:rsidR="00EF0F11" w:rsidRPr="0077213D" w:rsidRDefault="00EF0F11" w:rsidP="00437F2C">
            <w:r w:rsidRPr="0077213D">
              <w:t>Outcome</w:t>
            </w:r>
          </w:p>
        </w:tc>
        <w:tc>
          <w:tcPr>
            <w:tcW w:w="6840" w:type="dxa"/>
          </w:tcPr>
          <w:p w14:paraId="4C345201" w14:textId="62C3C433" w:rsidR="00EF0F11" w:rsidRPr="0077213D" w:rsidRDefault="005D34EE" w:rsidP="00437F2C">
            <w:r w:rsidRPr="007B06A7">
              <w:rPr>
                <w:noProof/>
              </w:rPr>
              <w:drawing>
                <wp:inline distT="0" distB="0" distL="0" distR="0" wp14:anchorId="6E986A99" wp14:editId="3B4F0D73">
                  <wp:extent cx="5389880" cy="99060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89880" cy="990600"/>
                          </a:xfrm>
                          <a:prstGeom prst="rect">
                            <a:avLst/>
                          </a:prstGeom>
                          <a:noFill/>
                          <a:ln>
                            <a:noFill/>
                          </a:ln>
                        </pic:spPr>
                      </pic:pic>
                    </a:graphicData>
                  </a:graphic>
                </wp:inline>
              </w:drawing>
            </w:r>
          </w:p>
        </w:tc>
      </w:tr>
      <w:tr w:rsidR="00EF0F11" w14:paraId="18952711" w14:textId="77777777" w:rsidTr="0056157A">
        <w:trPr>
          <w:trHeight w:val="1871"/>
        </w:trPr>
        <w:tc>
          <w:tcPr>
            <w:tcW w:w="2538" w:type="dxa"/>
            <w:vAlign w:val="center"/>
          </w:tcPr>
          <w:p w14:paraId="0054FF9A" w14:textId="77777777" w:rsidR="00EF0F11" w:rsidRPr="0077213D" w:rsidRDefault="00EF0F11" w:rsidP="00437F2C">
            <w:r w:rsidRPr="0077213D">
              <w:t>Why did this happen?</w:t>
            </w:r>
          </w:p>
        </w:tc>
        <w:tc>
          <w:tcPr>
            <w:tcW w:w="6840" w:type="dxa"/>
          </w:tcPr>
          <w:p w14:paraId="57DE6493" w14:textId="77777777" w:rsidR="00EF0F11" w:rsidRDefault="006F15E0" w:rsidP="00437F2C">
            <w:r>
              <w:t xml:space="preserve">What is displayed and entered is a string. </w:t>
            </w:r>
          </w:p>
          <w:p w14:paraId="09C54D00" w14:textId="77777777" w:rsidR="00FE4CF5" w:rsidRDefault="00FE4CF5" w:rsidP="00437F2C">
            <w:r>
              <w:t xml:space="preserve">They are both strings. </w:t>
            </w:r>
          </w:p>
          <w:p w14:paraId="7127A295" w14:textId="77777777" w:rsidR="006F15E0" w:rsidRPr="0077213D" w:rsidRDefault="006F15E0" w:rsidP="00437F2C">
            <w:r>
              <w:t xml:space="preserve">You cannot </w:t>
            </w:r>
            <w:r w:rsidR="00FE4CF5">
              <w:t>perform arithmetic operations with</w:t>
            </w:r>
            <w:r>
              <w:t xml:space="preserve"> two strings together. </w:t>
            </w:r>
          </w:p>
        </w:tc>
      </w:tr>
    </w:tbl>
    <w:p w14:paraId="2D08713F" w14:textId="77777777" w:rsidR="00437F2C" w:rsidRDefault="00437F2C" w:rsidP="00437F2C">
      <w:pPr>
        <w:rPr>
          <w:b/>
        </w:rPr>
      </w:pPr>
    </w:p>
    <w:p w14:paraId="37ED4EF6" w14:textId="77777777" w:rsidR="00EF0F11" w:rsidRPr="00437F2C" w:rsidRDefault="00EF0F11" w:rsidP="0061464B">
      <w:pPr>
        <w:tabs>
          <w:tab w:val="left" w:pos="357"/>
        </w:tabs>
        <w:rPr>
          <w:b/>
          <w:bCs/>
        </w:rPr>
      </w:pPr>
      <w:r w:rsidRPr="00437F2C">
        <w:rPr>
          <w:b/>
        </w:rPr>
        <w:t>#Snippet 2</w:t>
      </w:r>
    </w:p>
    <w:p w14:paraId="25FAFB60" w14:textId="7BB08F0A" w:rsidR="00EF0F11" w:rsidRPr="00FE7879" w:rsidRDefault="005D34EE" w:rsidP="00EF0F11">
      <w:pPr>
        <w:spacing w:before="240" w:after="120" w:line="240" w:lineRule="auto"/>
        <w:rPr>
          <w:rFonts w:ascii="Tahoma" w:hAnsi="Tahoma"/>
          <w:bCs/>
          <w:sz w:val="24"/>
          <w:szCs w:val="24"/>
        </w:rPr>
      </w:pPr>
      <w:r w:rsidRPr="00FE7879">
        <w:rPr>
          <w:rFonts w:ascii="Tahoma" w:hAnsi="Tahoma"/>
          <w:bCs/>
          <w:noProof/>
          <w:sz w:val="24"/>
          <w:szCs w:val="24"/>
        </w:rPr>
        <w:drawing>
          <wp:inline distT="0" distB="0" distL="0" distR="0" wp14:anchorId="683E6EE2" wp14:editId="3A8E2F12">
            <wp:extent cx="3657600" cy="513080"/>
            <wp:effectExtent l="0" t="0" r="0" b="0"/>
            <wp:docPr id="16" name="Picture 4" descr="Snippe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nippet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5760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8"/>
        <w:gridCol w:w="7000"/>
      </w:tblGrid>
      <w:tr w:rsidR="00EF0F11" w14:paraId="04225562" w14:textId="77777777" w:rsidTr="0056157A">
        <w:trPr>
          <w:trHeight w:val="1007"/>
        </w:trPr>
        <w:tc>
          <w:tcPr>
            <w:tcW w:w="2538" w:type="dxa"/>
            <w:vAlign w:val="center"/>
          </w:tcPr>
          <w:p w14:paraId="288A5AB5" w14:textId="77777777" w:rsidR="00EF0F11" w:rsidRPr="0077213D" w:rsidRDefault="00EF0F11" w:rsidP="00437F2C">
            <w:r w:rsidRPr="0077213D">
              <w:t>Outcome</w:t>
            </w:r>
          </w:p>
        </w:tc>
        <w:tc>
          <w:tcPr>
            <w:tcW w:w="6840" w:type="dxa"/>
          </w:tcPr>
          <w:p w14:paraId="5EC69A82" w14:textId="470951FC" w:rsidR="00EF0F11" w:rsidRPr="0077213D" w:rsidRDefault="005D34EE" w:rsidP="00437F2C">
            <w:r w:rsidRPr="00FA6DAD">
              <w:rPr>
                <w:noProof/>
              </w:rPr>
              <w:drawing>
                <wp:inline distT="0" distB="0" distL="0" distR="0" wp14:anchorId="3E30C552" wp14:editId="2F5766A3">
                  <wp:extent cx="4307840" cy="124968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07840" cy="1249680"/>
                          </a:xfrm>
                          <a:prstGeom prst="rect">
                            <a:avLst/>
                          </a:prstGeom>
                          <a:noFill/>
                          <a:ln>
                            <a:noFill/>
                          </a:ln>
                        </pic:spPr>
                      </pic:pic>
                    </a:graphicData>
                  </a:graphic>
                </wp:inline>
              </w:drawing>
            </w:r>
          </w:p>
        </w:tc>
      </w:tr>
      <w:tr w:rsidR="00EF0F11" w14:paraId="0750BDAA" w14:textId="77777777" w:rsidTr="0056157A">
        <w:trPr>
          <w:trHeight w:val="1871"/>
        </w:trPr>
        <w:tc>
          <w:tcPr>
            <w:tcW w:w="2538" w:type="dxa"/>
            <w:vAlign w:val="center"/>
          </w:tcPr>
          <w:p w14:paraId="34323026" w14:textId="77777777" w:rsidR="00EF0F11" w:rsidRPr="0077213D" w:rsidRDefault="00EF0F11" w:rsidP="00437F2C">
            <w:r w:rsidRPr="0077213D">
              <w:lastRenderedPageBreak/>
              <w:t>Why did this happen?</w:t>
            </w:r>
          </w:p>
        </w:tc>
        <w:tc>
          <w:tcPr>
            <w:tcW w:w="6840" w:type="dxa"/>
          </w:tcPr>
          <w:p w14:paraId="046DE758" w14:textId="77777777" w:rsidR="00EF0F11" w:rsidRPr="0077213D" w:rsidRDefault="00D962B0" w:rsidP="00437F2C">
            <w:r>
              <w:t>Number1 is printed the number of times of number2</w:t>
            </w:r>
          </w:p>
        </w:tc>
      </w:tr>
    </w:tbl>
    <w:p w14:paraId="3F88DA0E" w14:textId="77777777" w:rsidR="00EF0F11" w:rsidRDefault="00EF0F11" w:rsidP="00EF0F11">
      <w:pPr>
        <w:spacing w:after="120" w:line="240" w:lineRule="auto"/>
        <w:rPr>
          <w:rFonts w:ascii="Tahoma" w:hAnsi="Tahoma"/>
          <w:b/>
          <w:sz w:val="24"/>
          <w:szCs w:val="24"/>
        </w:rPr>
      </w:pPr>
    </w:p>
    <w:p w14:paraId="002226E1" w14:textId="77777777" w:rsidR="00EF0F11" w:rsidRDefault="00EF0F11" w:rsidP="00EF0F11">
      <w:pPr>
        <w:spacing w:after="0" w:line="240" w:lineRule="auto"/>
        <w:rPr>
          <w:rFonts w:ascii="Tahoma" w:hAnsi="Tahoma"/>
          <w:b/>
          <w:sz w:val="24"/>
          <w:szCs w:val="24"/>
        </w:rPr>
      </w:pPr>
      <w:r>
        <w:rPr>
          <w:rFonts w:ascii="Tahoma" w:hAnsi="Tahoma"/>
          <w:b/>
          <w:sz w:val="24"/>
          <w:szCs w:val="24"/>
        </w:rPr>
        <w:br w:type="page"/>
      </w:r>
    </w:p>
    <w:p w14:paraId="393A2668" w14:textId="77777777" w:rsidR="00EF0F11" w:rsidRPr="00437F2C" w:rsidRDefault="00EF0F11" w:rsidP="0061464B">
      <w:pPr>
        <w:tabs>
          <w:tab w:val="left" w:pos="357"/>
        </w:tabs>
        <w:rPr>
          <w:b/>
          <w:bCs/>
        </w:rPr>
      </w:pPr>
      <w:r w:rsidRPr="00437F2C">
        <w:rPr>
          <w:b/>
        </w:rPr>
        <w:lastRenderedPageBreak/>
        <w:t>#Snippet 3</w:t>
      </w:r>
    </w:p>
    <w:p w14:paraId="06E0451E" w14:textId="1A4373C6" w:rsidR="00EF0F11" w:rsidRPr="00FE7879" w:rsidRDefault="005D34EE" w:rsidP="00EF0F11">
      <w:pPr>
        <w:spacing w:before="240" w:after="120" w:line="240" w:lineRule="auto"/>
        <w:rPr>
          <w:rFonts w:ascii="Tahoma" w:hAnsi="Tahoma"/>
          <w:bCs/>
          <w:sz w:val="24"/>
          <w:szCs w:val="24"/>
        </w:rPr>
      </w:pPr>
      <w:r w:rsidRPr="00FE7879">
        <w:rPr>
          <w:rFonts w:ascii="Tahoma" w:hAnsi="Tahoma"/>
          <w:bCs/>
          <w:noProof/>
          <w:sz w:val="24"/>
          <w:szCs w:val="24"/>
        </w:rPr>
        <w:drawing>
          <wp:inline distT="0" distB="0" distL="0" distR="0" wp14:anchorId="700E9FDF" wp14:editId="47DA3C2D">
            <wp:extent cx="3627120" cy="513080"/>
            <wp:effectExtent l="0" t="0" r="0" b="0"/>
            <wp:docPr id="14" name="Picture 6" descr="Snippe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nippet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2712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38"/>
        <w:gridCol w:w="6840"/>
      </w:tblGrid>
      <w:tr w:rsidR="00EF0F11" w14:paraId="655E66FD" w14:textId="77777777" w:rsidTr="0056157A">
        <w:trPr>
          <w:trHeight w:val="1007"/>
        </w:trPr>
        <w:tc>
          <w:tcPr>
            <w:tcW w:w="2538" w:type="dxa"/>
            <w:vAlign w:val="center"/>
          </w:tcPr>
          <w:p w14:paraId="64C84FE3" w14:textId="77777777" w:rsidR="00EF0F11" w:rsidRPr="0077213D" w:rsidRDefault="00EF0F11" w:rsidP="00437F2C">
            <w:r w:rsidRPr="0077213D">
              <w:t>Outcome</w:t>
            </w:r>
          </w:p>
        </w:tc>
        <w:tc>
          <w:tcPr>
            <w:tcW w:w="6840" w:type="dxa"/>
          </w:tcPr>
          <w:p w14:paraId="73AD95F2" w14:textId="3FE9AAAB" w:rsidR="00EF0F11" w:rsidRPr="0077213D" w:rsidRDefault="005D34EE" w:rsidP="00437F2C">
            <w:r w:rsidRPr="007B06A7">
              <w:rPr>
                <w:noProof/>
              </w:rPr>
              <w:drawing>
                <wp:inline distT="0" distB="0" distL="0" distR="0" wp14:anchorId="7C1819FB" wp14:editId="23FD1A60">
                  <wp:extent cx="3241040" cy="112268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41040" cy="1122680"/>
                          </a:xfrm>
                          <a:prstGeom prst="rect">
                            <a:avLst/>
                          </a:prstGeom>
                          <a:noFill/>
                          <a:ln>
                            <a:noFill/>
                          </a:ln>
                        </pic:spPr>
                      </pic:pic>
                    </a:graphicData>
                  </a:graphic>
                </wp:inline>
              </w:drawing>
            </w:r>
          </w:p>
        </w:tc>
      </w:tr>
      <w:tr w:rsidR="00EF0F11" w14:paraId="22327A68" w14:textId="77777777" w:rsidTr="0056157A">
        <w:trPr>
          <w:trHeight w:val="1871"/>
        </w:trPr>
        <w:tc>
          <w:tcPr>
            <w:tcW w:w="2538" w:type="dxa"/>
            <w:vAlign w:val="center"/>
          </w:tcPr>
          <w:p w14:paraId="71A1DE56" w14:textId="77777777" w:rsidR="00EF0F11" w:rsidRPr="0077213D" w:rsidRDefault="00EF0F11" w:rsidP="00437F2C">
            <w:r w:rsidRPr="0077213D">
              <w:t>Why did this happen?</w:t>
            </w:r>
          </w:p>
        </w:tc>
        <w:tc>
          <w:tcPr>
            <w:tcW w:w="6840" w:type="dxa"/>
          </w:tcPr>
          <w:p w14:paraId="69DB6EB1" w14:textId="77777777" w:rsidR="00EF0F11" w:rsidRPr="0077213D" w:rsidRDefault="008956DB" w:rsidP="00437F2C">
            <w:r>
              <w:t>Both data values entered are integers</w:t>
            </w:r>
          </w:p>
        </w:tc>
      </w:tr>
    </w:tbl>
    <w:p w14:paraId="058EB629" w14:textId="77777777" w:rsidR="00437F2C" w:rsidRDefault="00437F2C" w:rsidP="00437F2C">
      <w:pPr>
        <w:rPr>
          <w:b/>
        </w:rPr>
      </w:pPr>
    </w:p>
    <w:p w14:paraId="4EEEF638" w14:textId="77777777" w:rsidR="00EF0F11" w:rsidRPr="00437F2C" w:rsidRDefault="00EF0F11" w:rsidP="0061464B">
      <w:pPr>
        <w:tabs>
          <w:tab w:val="left" w:pos="357"/>
        </w:tabs>
        <w:rPr>
          <w:b/>
          <w:bCs/>
        </w:rPr>
      </w:pPr>
      <w:r w:rsidRPr="00437F2C">
        <w:rPr>
          <w:b/>
        </w:rPr>
        <w:t>#Snippet 4</w:t>
      </w:r>
    </w:p>
    <w:p w14:paraId="4068AC71" w14:textId="318A1263" w:rsidR="00EF0F11" w:rsidRPr="00FE7879" w:rsidRDefault="005D34EE" w:rsidP="00EF0F11">
      <w:pPr>
        <w:spacing w:before="240" w:after="120" w:line="240" w:lineRule="auto"/>
        <w:rPr>
          <w:rFonts w:ascii="Tahoma" w:hAnsi="Tahoma"/>
          <w:bCs/>
          <w:sz w:val="24"/>
          <w:szCs w:val="24"/>
        </w:rPr>
      </w:pPr>
      <w:r w:rsidRPr="00FE7879">
        <w:rPr>
          <w:rFonts w:ascii="Tahoma" w:hAnsi="Tahoma"/>
          <w:bCs/>
          <w:noProof/>
          <w:sz w:val="24"/>
          <w:szCs w:val="24"/>
        </w:rPr>
        <w:drawing>
          <wp:inline distT="0" distB="0" distL="0" distR="0" wp14:anchorId="43A9A8A5" wp14:editId="52D0DBB8">
            <wp:extent cx="3779520" cy="513080"/>
            <wp:effectExtent l="0" t="0" r="0" b="0"/>
            <wp:docPr id="8" name="Picture 8" descr="Snippe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nippet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7952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38"/>
        <w:gridCol w:w="6840"/>
      </w:tblGrid>
      <w:tr w:rsidR="00EF0F11" w14:paraId="0CA9FC86" w14:textId="77777777" w:rsidTr="0056157A">
        <w:trPr>
          <w:trHeight w:val="1007"/>
        </w:trPr>
        <w:tc>
          <w:tcPr>
            <w:tcW w:w="2538" w:type="dxa"/>
            <w:vAlign w:val="center"/>
          </w:tcPr>
          <w:p w14:paraId="0AAC4CB0" w14:textId="77777777" w:rsidR="00EF0F11" w:rsidRPr="0077213D" w:rsidRDefault="00EF0F11" w:rsidP="00437F2C">
            <w:r w:rsidRPr="0077213D">
              <w:t>Outcome</w:t>
            </w:r>
          </w:p>
        </w:tc>
        <w:tc>
          <w:tcPr>
            <w:tcW w:w="6840" w:type="dxa"/>
          </w:tcPr>
          <w:p w14:paraId="0F06A30E" w14:textId="7051CB68" w:rsidR="00EF0F11" w:rsidRPr="0077213D" w:rsidRDefault="005D34EE" w:rsidP="00437F2C">
            <w:r w:rsidRPr="00FA6DAD">
              <w:rPr>
                <w:noProof/>
              </w:rPr>
              <w:drawing>
                <wp:inline distT="0" distB="0" distL="0" distR="0" wp14:anchorId="5EB7A286" wp14:editId="68BE8719">
                  <wp:extent cx="3454400" cy="130556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54400" cy="1305560"/>
                          </a:xfrm>
                          <a:prstGeom prst="rect">
                            <a:avLst/>
                          </a:prstGeom>
                          <a:noFill/>
                          <a:ln>
                            <a:noFill/>
                          </a:ln>
                        </pic:spPr>
                      </pic:pic>
                    </a:graphicData>
                  </a:graphic>
                </wp:inline>
              </w:drawing>
            </w:r>
          </w:p>
        </w:tc>
      </w:tr>
      <w:tr w:rsidR="00EF0F11" w14:paraId="61F25A6D" w14:textId="77777777" w:rsidTr="0056157A">
        <w:trPr>
          <w:trHeight w:val="1871"/>
        </w:trPr>
        <w:tc>
          <w:tcPr>
            <w:tcW w:w="2538" w:type="dxa"/>
            <w:vAlign w:val="center"/>
          </w:tcPr>
          <w:p w14:paraId="70494923" w14:textId="77777777" w:rsidR="00EF0F11" w:rsidRPr="0077213D" w:rsidRDefault="00EF0F11" w:rsidP="00437F2C">
            <w:r w:rsidRPr="0077213D">
              <w:t>Why did this happen?</w:t>
            </w:r>
          </w:p>
        </w:tc>
        <w:tc>
          <w:tcPr>
            <w:tcW w:w="6840" w:type="dxa"/>
          </w:tcPr>
          <w:p w14:paraId="4687C737" w14:textId="77777777" w:rsidR="00EF0F11" w:rsidRPr="0077213D" w:rsidRDefault="00EF0F11" w:rsidP="00437F2C"/>
        </w:tc>
      </w:tr>
    </w:tbl>
    <w:p w14:paraId="2983F272" w14:textId="77777777" w:rsidR="00EF0F11" w:rsidRDefault="00EF0F11" w:rsidP="00EF0F11">
      <w:pPr>
        <w:spacing w:before="240" w:after="120" w:line="240" w:lineRule="auto"/>
        <w:rPr>
          <w:rFonts w:ascii="Tahoma" w:hAnsi="Tahoma"/>
          <w:b/>
          <w:sz w:val="24"/>
          <w:szCs w:val="24"/>
        </w:rPr>
      </w:pPr>
    </w:p>
    <w:p w14:paraId="45F8DA01" w14:textId="77777777" w:rsidR="00EF0F11" w:rsidRPr="00437F2C" w:rsidRDefault="00EF0F11" w:rsidP="0061464B">
      <w:pPr>
        <w:tabs>
          <w:tab w:val="left" w:pos="357"/>
        </w:tabs>
        <w:rPr>
          <w:b/>
          <w:bCs/>
        </w:rPr>
      </w:pPr>
      <w:r>
        <w:br w:type="column"/>
      </w:r>
      <w:r w:rsidRPr="00437F2C">
        <w:rPr>
          <w:b/>
        </w:rPr>
        <w:lastRenderedPageBreak/>
        <w:t>#Snippet 5</w:t>
      </w:r>
    </w:p>
    <w:p w14:paraId="76D022FD" w14:textId="4CC7AE6E" w:rsidR="00EF0F11" w:rsidRPr="00FE7879" w:rsidRDefault="005D34EE" w:rsidP="00EF0F11">
      <w:pPr>
        <w:spacing w:before="240" w:after="120" w:line="240" w:lineRule="auto"/>
        <w:rPr>
          <w:rFonts w:ascii="Tahoma" w:hAnsi="Tahoma"/>
          <w:bCs/>
          <w:sz w:val="24"/>
          <w:szCs w:val="24"/>
        </w:rPr>
      </w:pPr>
      <w:r w:rsidRPr="00FE7879">
        <w:rPr>
          <w:rFonts w:ascii="Tahoma" w:hAnsi="Tahoma"/>
          <w:bCs/>
          <w:noProof/>
          <w:sz w:val="24"/>
          <w:szCs w:val="24"/>
        </w:rPr>
        <w:drawing>
          <wp:inline distT="0" distB="0" distL="0" distR="0" wp14:anchorId="45E2CDB0" wp14:editId="12D692BA">
            <wp:extent cx="3810000" cy="513080"/>
            <wp:effectExtent l="0" t="0" r="0" b="0"/>
            <wp:docPr id="10" name="Picture 10" descr="Snippet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nippet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1000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4"/>
        <w:gridCol w:w="7104"/>
      </w:tblGrid>
      <w:tr w:rsidR="00EF0F11" w14:paraId="02D21D54" w14:textId="77777777" w:rsidTr="0056157A">
        <w:trPr>
          <w:trHeight w:val="1007"/>
        </w:trPr>
        <w:tc>
          <w:tcPr>
            <w:tcW w:w="2538" w:type="dxa"/>
            <w:vAlign w:val="center"/>
          </w:tcPr>
          <w:p w14:paraId="29DB40D1" w14:textId="77777777" w:rsidR="00EF0F11" w:rsidRPr="0077213D" w:rsidRDefault="00EF0F11" w:rsidP="00437F2C">
            <w:r w:rsidRPr="0077213D">
              <w:t>Outcome</w:t>
            </w:r>
          </w:p>
        </w:tc>
        <w:tc>
          <w:tcPr>
            <w:tcW w:w="6840" w:type="dxa"/>
          </w:tcPr>
          <w:p w14:paraId="5B5263F9" w14:textId="764CA060" w:rsidR="00EF0F11" w:rsidRPr="0077213D" w:rsidRDefault="005D34EE" w:rsidP="00437F2C">
            <w:r w:rsidRPr="00FA6DAD">
              <w:rPr>
                <w:noProof/>
              </w:rPr>
              <w:drawing>
                <wp:inline distT="0" distB="0" distL="0" distR="0" wp14:anchorId="28F9BF11" wp14:editId="38F0507D">
                  <wp:extent cx="4373880" cy="143764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73880" cy="1437640"/>
                          </a:xfrm>
                          <a:prstGeom prst="rect">
                            <a:avLst/>
                          </a:prstGeom>
                          <a:noFill/>
                          <a:ln>
                            <a:noFill/>
                          </a:ln>
                        </pic:spPr>
                      </pic:pic>
                    </a:graphicData>
                  </a:graphic>
                </wp:inline>
              </w:drawing>
            </w:r>
          </w:p>
        </w:tc>
      </w:tr>
      <w:tr w:rsidR="00EF0F11" w14:paraId="6122BE57" w14:textId="77777777" w:rsidTr="0056157A">
        <w:trPr>
          <w:trHeight w:val="1871"/>
        </w:trPr>
        <w:tc>
          <w:tcPr>
            <w:tcW w:w="2538" w:type="dxa"/>
            <w:vAlign w:val="center"/>
          </w:tcPr>
          <w:p w14:paraId="51BBD922" w14:textId="77777777" w:rsidR="00EF0F11" w:rsidRPr="0077213D" w:rsidRDefault="00EF0F11" w:rsidP="00437F2C">
            <w:r w:rsidRPr="0077213D">
              <w:t>Why did this happen?</w:t>
            </w:r>
          </w:p>
        </w:tc>
        <w:tc>
          <w:tcPr>
            <w:tcW w:w="6840" w:type="dxa"/>
          </w:tcPr>
          <w:p w14:paraId="2E85E158" w14:textId="77777777" w:rsidR="00EF0F11" w:rsidRPr="0077213D" w:rsidRDefault="00D962B0" w:rsidP="00437F2C">
            <w:r>
              <w:t>5 * 3.0 = 15.0</w:t>
            </w:r>
          </w:p>
        </w:tc>
      </w:tr>
    </w:tbl>
    <w:p w14:paraId="0CECF37D" w14:textId="77777777" w:rsidR="00437F2C" w:rsidRDefault="00437F2C" w:rsidP="00437F2C">
      <w:pPr>
        <w:rPr>
          <w:b/>
        </w:rPr>
      </w:pPr>
    </w:p>
    <w:p w14:paraId="7945BAC1" w14:textId="77777777" w:rsidR="00EF0F11" w:rsidRPr="00437F2C" w:rsidRDefault="00EF0F11" w:rsidP="0061464B">
      <w:pPr>
        <w:tabs>
          <w:tab w:val="left" w:pos="357"/>
        </w:tabs>
        <w:rPr>
          <w:b/>
          <w:bCs/>
        </w:rPr>
      </w:pPr>
      <w:r w:rsidRPr="00437F2C">
        <w:rPr>
          <w:b/>
        </w:rPr>
        <w:t>#Snippet 6</w:t>
      </w:r>
    </w:p>
    <w:p w14:paraId="031A6EBC" w14:textId="3E0808B1" w:rsidR="00EF0F11" w:rsidRPr="00FE7879" w:rsidRDefault="005D34EE" w:rsidP="00EF0F11">
      <w:pPr>
        <w:spacing w:before="240" w:after="120" w:line="240" w:lineRule="auto"/>
        <w:rPr>
          <w:rFonts w:ascii="Tahoma" w:hAnsi="Tahoma"/>
          <w:bCs/>
          <w:sz w:val="24"/>
          <w:szCs w:val="24"/>
        </w:rPr>
      </w:pPr>
      <w:r w:rsidRPr="00FE7879">
        <w:rPr>
          <w:rFonts w:ascii="Tahoma" w:hAnsi="Tahoma"/>
          <w:bCs/>
          <w:noProof/>
          <w:sz w:val="24"/>
          <w:szCs w:val="24"/>
        </w:rPr>
        <w:drawing>
          <wp:inline distT="0" distB="0" distL="0" distR="0" wp14:anchorId="1023B8C2" wp14:editId="3E117025">
            <wp:extent cx="3789680" cy="513080"/>
            <wp:effectExtent l="0" t="0" r="0" b="0"/>
            <wp:docPr id="12" name="Picture 12" descr="Snippet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ippet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8968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0"/>
        <w:gridCol w:w="8796"/>
      </w:tblGrid>
      <w:tr w:rsidR="00EF0F11" w14:paraId="416951E7" w14:textId="77777777" w:rsidTr="0056157A">
        <w:trPr>
          <w:trHeight w:val="1007"/>
        </w:trPr>
        <w:tc>
          <w:tcPr>
            <w:tcW w:w="2538" w:type="dxa"/>
            <w:vAlign w:val="center"/>
          </w:tcPr>
          <w:p w14:paraId="2816D613" w14:textId="77777777" w:rsidR="00EF0F11" w:rsidRPr="0077213D" w:rsidRDefault="00EF0F11" w:rsidP="00437F2C">
            <w:r w:rsidRPr="0077213D">
              <w:t>Outcome</w:t>
            </w:r>
          </w:p>
        </w:tc>
        <w:tc>
          <w:tcPr>
            <w:tcW w:w="6840" w:type="dxa"/>
          </w:tcPr>
          <w:p w14:paraId="0F1F5E17" w14:textId="2242843D" w:rsidR="00EF0F11" w:rsidRPr="0077213D" w:rsidRDefault="005D34EE" w:rsidP="00437F2C">
            <w:r w:rsidRPr="00FA6DAD">
              <w:rPr>
                <w:noProof/>
              </w:rPr>
              <w:drawing>
                <wp:inline distT="0" distB="0" distL="0" distR="0" wp14:anchorId="4573AC30" wp14:editId="68E131DB">
                  <wp:extent cx="6182360" cy="13716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82360" cy="1371600"/>
                          </a:xfrm>
                          <a:prstGeom prst="rect">
                            <a:avLst/>
                          </a:prstGeom>
                          <a:noFill/>
                          <a:ln>
                            <a:noFill/>
                          </a:ln>
                        </pic:spPr>
                      </pic:pic>
                    </a:graphicData>
                  </a:graphic>
                </wp:inline>
              </w:drawing>
            </w:r>
          </w:p>
        </w:tc>
      </w:tr>
      <w:tr w:rsidR="00EF0F11" w14:paraId="682E7F2F" w14:textId="77777777" w:rsidTr="0056157A">
        <w:trPr>
          <w:trHeight w:val="1871"/>
        </w:trPr>
        <w:tc>
          <w:tcPr>
            <w:tcW w:w="2538" w:type="dxa"/>
            <w:vAlign w:val="center"/>
          </w:tcPr>
          <w:p w14:paraId="0077D194" w14:textId="77777777" w:rsidR="00EF0F11" w:rsidRPr="0077213D" w:rsidRDefault="00EF0F11" w:rsidP="00437F2C">
            <w:r w:rsidRPr="0077213D">
              <w:t>Why did this happen?</w:t>
            </w:r>
          </w:p>
        </w:tc>
        <w:tc>
          <w:tcPr>
            <w:tcW w:w="6840" w:type="dxa"/>
          </w:tcPr>
          <w:p w14:paraId="0FAFD942" w14:textId="77777777" w:rsidR="00EF0F11" w:rsidRPr="0077213D" w:rsidRDefault="007063DA" w:rsidP="00437F2C">
            <w:r>
              <w:t>Cant multiply floats and strings</w:t>
            </w:r>
          </w:p>
        </w:tc>
      </w:tr>
    </w:tbl>
    <w:p w14:paraId="5AD21AFB" w14:textId="77777777" w:rsidR="00EF0F11" w:rsidRDefault="00EF0F11" w:rsidP="00EF0F11">
      <w:pPr>
        <w:spacing w:after="120" w:line="240" w:lineRule="auto"/>
        <w:rPr>
          <w:rFonts w:ascii="Tahoma" w:hAnsi="Tahoma" w:cs="Tahoma"/>
          <w:sz w:val="24"/>
          <w:szCs w:val="24"/>
        </w:rPr>
      </w:pPr>
    </w:p>
    <w:p w14:paraId="4961FCBA" w14:textId="77777777" w:rsidR="00EF0F11" w:rsidRPr="00CF209E" w:rsidRDefault="00EF0F11" w:rsidP="00437F2C">
      <w:pPr>
        <w:pStyle w:val="Heading3"/>
      </w:pPr>
      <w:r>
        <w:rPr>
          <w:rFonts w:cs="Tahoma"/>
        </w:rPr>
        <w:br w:type="page"/>
      </w:r>
      <w:r w:rsidR="00C5576E">
        <w:lastRenderedPageBreak/>
        <w:t>Activity 7</w:t>
      </w:r>
      <w:r w:rsidR="00437F2C">
        <w:t>.1</w:t>
      </w:r>
      <w:r w:rsidRPr="00EA74EA">
        <w:t>.</w:t>
      </w:r>
      <w: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2880"/>
      </w:tblGrid>
      <w:tr w:rsidR="00EF0F11" w:rsidRPr="0077213D" w14:paraId="008EB9D5" w14:textId="77777777" w:rsidTr="0056157A">
        <w:tc>
          <w:tcPr>
            <w:tcW w:w="5778" w:type="dxa"/>
            <w:gridSpan w:val="2"/>
            <w:tcBorders>
              <w:top w:val="nil"/>
              <w:left w:val="nil"/>
              <w:right w:val="nil"/>
            </w:tcBorders>
          </w:tcPr>
          <w:p w14:paraId="4F295AD7" w14:textId="77777777" w:rsidR="00EF0F11" w:rsidRPr="0077213D" w:rsidRDefault="00EF0F11" w:rsidP="0061464B">
            <w:pPr>
              <w:numPr>
                <w:ilvl w:val="0"/>
                <w:numId w:val="19"/>
              </w:numPr>
              <w:rPr>
                <w:b/>
                <w:noProof/>
                <w:lang w:eastAsia="en-GB"/>
              </w:rPr>
            </w:pPr>
            <w:r w:rsidRPr="0077213D">
              <w:rPr>
                <w:noProof/>
                <w:lang w:eastAsia="en-GB"/>
              </w:rPr>
              <w:t>What are these binary numbers in denary?</w:t>
            </w:r>
          </w:p>
        </w:tc>
      </w:tr>
      <w:tr w:rsidR="00EF0F11" w:rsidRPr="00437F2C" w14:paraId="7D43DF7D" w14:textId="77777777" w:rsidTr="0056157A">
        <w:tc>
          <w:tcPr>
            <w:tcW w:w="2898" w:type="dxa"/>
            <w:shd w:val="clear" w:color="auto" w:fill="DAEEF3"/>
          </w:tcPr>
          <w:p w14:paraId="7E7BDE0B" w14:textId="77777777" w:rsidR="00EF0F11" w:rsidRPr="00437F2C" w:rsidRDefault="00EF0F11" w:rsidP="00437F2C">
            <w:pPr>
              <w:rPr>
                <w:b/>
                <w:noProof/>
                <w:lang w:eastAsia="en-GB"/>
              </w:rPr>
            </w:pPr>
            <w:r w:rsidRPr="00437F2C">
              <w:rPr>
                <w:b/>
                <w:noProof/>
                <w:lang w:eastAsia="en-GB"/>
              </w:rPr>
              <w:t>Binary</w:t>
            </w:r>
          </w:p>
        </w:tc>
        <w:tc>
          <w:tcPr>
            <w:tcW w:w="2880" w:type="dxa"/>
            <w:shd w:val="clear" w:color="auto" w:fill="DAEEF3"/>
          </w:tcPr>
          <w:p w14:paraId="710238A4" w14:textId="77777777" w:rsidR="00EF0F11" w:rsidRPr="00437F2C" w:rsidRDefault="00EF0F11" w:rsidP="00437F2C">
            <w:pPr>
              <w:rPr>
                <w:b/>
                <w:noProof/>
                <w:lang w:eastAsia="en-GB"/>
              </w:rPr>
            </w:pPr>
            <w:r w:rsidRPr="00437F2C">
              <w:rPr>
                <w:b/>
                <w:noProof/>
                <w:lang w:eastAsia="en-GB"/>
              </w:rPr>
              <w:t>Denary</w:t>
            </w:r>
          </w:p>
        </w:tc>
      </w:tr>
      <w:tr w:rsidR="00EF0F11" w:rsidRPr="0077213D" w14:paraId="5FF2FF03" w14:textId="77777777" w:rsidTr="0056157A">
        <w:tc>
          <w:tcPr>
            <w:tcW w:w="2898" w:type="dxa"/>
          </w:tcPr>
          <w:p w14:paraId="2FE1BE9D" w14:textId="77777777" w:rsidR="00EF0F11" w:rsidRPr="00F8513B" w:rsidRDefault="00EF0F11" w:rsidP="00437F2C">
            <w:pPr>
              <w:rPr>
                <w:b/>
                <w:bCs/>
                <w:noProof/>
                <w:lang w:eastAsia="en-GB"/>
              </w:rPr>
            </w:pPr>
            <w:r w:rsidRPr="00F8513B">
              <w:rPr>
                <w:b/>
                <w:bCs/>
                <w:noProof/>
                <w:lang w:eastAsia="en-GB"/>
              </w:rPr>
              <w:t>0001</w:t>
            </w:r>
          </w:p>
        </w:tc>
        <w:tc>
          <w:tcPr>
            <w:tcW w:w="2880" w:type="dxa"/>
          </w:tcPr>
          <w:p w14:paraId="025A5EC9" w14:textId="77777777" w:rsidR="00EF0F11" w:rsidRPr="0077213D" w:rsidRDefault="007063DA" w:rsidP="00437F2C">
            <w:pPr>
              <w:rPr>
                <w:noProof/>
                <w:lang w:eastAsia="en-GB"/>
              </w:rPr>
            </w:pPr>
            <w:r>
              <w:rPr>
                <w:noProof/>
                <w:lang w:eastAsia="en-GB"/>
              </w:rPr>
              <w:t>1</w:t>
            </w:r>
          </w:p>
        </w:tc>
      </w:tr>
      <w:tr w:rsidR="00EF0F11" w:rsidRPr="0077213D" w14:paraId="6F1E0804" w14:textId="77777777" w:rsidTr="0056157A">
        <w:tc>
          <w:tcPr>
            <w:tcW w:w="2898" w:type="dxa"/>
          </w:tcPr>
          <w:p w14:paraId="082E0690" w14:textId="77777777" w:rsidR="00EF0F11" w:rsidRPr="00F8513B" w:rsidRDefault="00EF0F11" w:rsidP="00437F2C">
            <w:pPr>
              <w:rPr>
                <w:b/>
                <w:bCs/>
                <w:noProof/>
                <w:lang w:eastAsia="en-GB"/>
              </w:rPr>
            </w:pPr>
            <w:r w:rsidRPr="00F8513B">
              <w:rPr>
                <w:b/>
                <w:bCs/>
                <w:noProof/>
                <w:lang w:eastAsia="en-GB"/>
              </w:rPr>
              <w:t>0010</w:t>
            </w:r>
          </w:p>
        </w:tc>
        <w:tc>
          <w:tcPr>
            <w:tcW w:w="2880" w:type="dxa"/>
          </w:tcPr>
          <w:p w14:paraId="68BE7F14" w14:textId="77777777" w:rsidR="00EF0F11" w:rsidRPr="0077213D" w:rsidRDefault="007063DA" w:rsidP="00437F2C">
            <w:pPr>
              <w:rPr>
                <w:noProof/>
                <w:lang w:eastAsia="en-GB"/>
              </w:rPr>
            </w:pPr>
            <w:r>
              <w:rPr>
                <w:noProof/>
                <w:lang w:eastAsia="en-GB"/>
              </w:rPr>
              <w:t>2</w:t>
            </w:r>
          </w:p>
        </w:tc>
      </w:tr>
      <w:tr w:rsidR="00EF0F11" w:rsidRPr="0077213D" w14:paraId="0961F051" w14:textId="77777777" w:rsidTr="0056157A">
        <w:tc>
          <w:tcPr>
            <w:tcW w:w="2898" w:type="dxa"/>
          </w:tcPr>
          <w:p w14:paraId="6E2674EA" w14:textId="77777777" w:rsidR="00EF0F11" w:rsidRPr="00F8513B" w:rsidRDefault="00EF0F11" w:rsidP="00437F2C">
            <w:pPr>
              <w:rPr>
                <w:b/>
                <w:bCs/>
                <w:noProof/>
                <w:lang w:eastAsia="en-GB"/>
              </w:rPr>
            </w:pPr>
            <w:r w:rsidRPr="00F8513B">
              <w:rPr>
                <w:b/>
                <w:bCs/>
                <w:noProof/>
                <w:lang w:eastAsia="en-GB"/>
              </w:rPr>
              <w:t>0101</w:t>
            </w:r>
          </w:p>
        </w:tc>
        <w:tc>
          <w:tcPr>
            <w:tcW w:w="2880" w:type="dxa"/>
          </w:tcPr>
          <w:p w14:paraId="546031C3" w14:textId="77777777" w:rsidR="00EF0F11" w:rsidRPr="0077213D" w:rsidRDefault="007063DA" w:rsidP="00437F2C">
            <w:pPr>
              <w:rPr>
                <w:noProof/>
                <w:lang w:eastAsia="en-GB"/>
              </w:rPr>
            </w:pPr>
            <w:r>
              <w:rPr>
                <w:noProof/>
                <w:lang w:eastAsia="en-GB"/>
              </w:rPr>
              <w:t>5</w:t>
            </w:r>
          </w:p>
        </w:tc>
      </w:tr>
      <w:tr w:rsidR="00EF0F11" w:rsidRPr="0077213D" w14:paraId="5C6E1703" w14:textId="77777777" w:rsidTr="0056157A">
        <w:tc>
          <w:tcPr>
            <w:tcW w:w="2898" w:type="dxa"/>
          </w:tcPr>
          <w:p w14:paraId="0D4D0B2D" w14:textId="77777777" w:rsidR="00EF0F11" w:rsidRPr="00F8513B" w:rsidRDefault="00EF0F11" w:rsidP="00437F2C">
            <w:pPr>
              <w:rPr>
                <w:b/>
                <w:bCs/>
                <w:noProof/>
                <w:lang w:eastAsia="en-GB"/>
              </w:rPr>
            </w:pPr>
            <w:r w:rsidRPr="00F8513B">
              <w:rPr>
                <w:b/>
                <w:bCs/>
                <w:noProof/>
                <w:lang w:eastAsia="en-GB"/>
              </w:rPr>
              <w:t>1000</w:t>
            </w:r>
          </w:p>
        </w:tc>
        <w:tc>
          <w:tcPr>
            <w:tcW w:w="2880" w:type="dxa"/>
          </w:tcPr>
          <w:p w14:paraId="5FB27637" w14:textId="77777777" w:rsidR="00EF0F11" w:rsidRPr="0077213D" w:rsidRDefault="00F8513B" w:rsidP="00437F2C">
            <w:pPr>
              <w:rPr>
                <w:noProof/>
                <w:lang w:eastAsia="en-GB"/>
              </w:rPr>
            </w:pPr>
            <w:r>
              <w:rPr>
                <w:noProof/>
                <w:lang w:eastAsia="en-GB"/>
              </w:rPr>
              <w:t>8</w:t>
            </w:r>
          </w:p>
        </w:tc>
      </w:tr>
      <w:tr w:rsidR="00EF0F11" w:rsidRPr="0077213D" w14:paraId="3583E287" w14:textId="77777777" w:rsidTr="0056157A">
        <w:tc>
          <w:tcPr>
            <w:tcW w:w="2898" w:type="dxa"/>
          </w:tcPr>
          <w:p w14:paraId="0675B1AC" w14:textId="77777777" w:rsidR="00EF0F11" w:rsidRPr="00F8513B" w:rsidRDefault="00EF0F11" w:rsidP="00437F2C">
            <w:pPr>
              <w:rPr>
                <w:b/>
                <w:bCs/>
                <w:noProof/>
                <w:lang w:eastAsia="en-GB"/>
              </w:rPr>
            </w:pPr>
            <w:r w:rsidRPr="00F8513B">
              <w:rPr>
                <w:b/>
                <w:bCs/>
                <w:noProof/>
                <w:lang w:eastAsia="en-GB"/>
              </w:rPr>
              <w:t>1001</w:t>
            </w:r>
          </w:p>
        </w:tc>
        <w:tc>
          <w:tcPr>
            <w:tcW w:w="2880" w:type="dxa"/>
          </w:tcPr>
          <w:p w14:paraId="6C2DD651" w14:textId="77777777" w:rsidR="00EF0F11" w:rsidRPr="0077213D" w:rsidRDefault="00F8513B" w:rsidP="00437F2C">
            <w:pPr>
              <w:rPr>
                <w:noProof/>
                <w:lang w:eastAsia="en-GB"/>
              </w:rPr>
            </w:pPr>
            <w:r>
              <w:rPr>
                <w:noProof/>
                <w:lang w:eastAsia="en-GB"/>
              </w:rPr>
              <w:t>9</w:t>
            </w:r>
          </w:p>
        </w:tc>
      </w:tr>
      <w:tr w:rsidR="00EF0F11" w:rsidRPr="0077213D" w14:paraId="03939813" w14:textId="77777777" w:rsidTr="0056157A">
        <w:tc>
          <w:tcPr>
            <w:tcW w:w="2898" w:type="dxa"/>
          </w:tcPr>
          <w:p w14:paraId="1F962DAF" w14:textId="77777777" w:rsidR="00EF0F11" w:rsidRPr="00F8513B" w:rsidRDefault="00EF0F11" w:rsidP="00437F2C">
            <w:pPr>
              <w:rPr>
                <w:b/>
                <w:bCs/>
                <w:noProof/>
                <w:lang w:eastAsia="en-GB"/>
              </w:rPr>
            </w:pPr>
            <w:r w:rsidRPr="00F8513B">
              <w:rPr>
                <w:b/>
                <w:bCs/>
                <w:noProof/>
                <w:lang w:eastAsia="en-GB"/>
              </w:rPr>
              <w:t>1100</w:t>
            </w:r>
          </w:p>
        </w:tc>
        <w:tc>
          <w:tcPr>
            <w:tcW w:w="2880" w:type="dxa"/>
          </w:tcPr>
          <w:p w14:paraId="5F6367D7" w14:textId="77777777" w:rsidR="00EF0F11" w:rsidRPr="0077213D" w:rsidRDefault="00F8513B" w:rsidP="00437F2C">
            <w:pPr>
              <w:rPr>
                <w:noProof/>
                <w:lang w:eastAsia="en-GB"/>
              </w:rPr>
            </w:pPr>
            <w:r>
              <w:rPr>
                <w:noProof/>
                <w:lang w:eastAsia="en-GB"/>
              </w:rPr>
              <w:t>12</w:t>
            </w:r>
          </w:p>
        </w:tc>
      </w:tr>
      <w:tr w:rsidR="00EF0F11" w:rsidRPr="0077213D" w14:paraId="1F0B25BB" w14:textId="77777777" w:rsidTr="0056157A">
        <w:tc>
          <w:tcPr>
            <w:tcW w:w="2898" w:type="dxa"/>
          </w:tcPr>
          <w:p w14:paraId="503DB2C5" w14:textId="77777777" w:rsidR="00EF0F11" w:rsidRPr="00F8513B" w:rsidRDefault="00EF0F11" w:rsidP="00437F2C">
            <w:pPr>
              <w:rPr>
                <w:b/>
                <w:bCs/>
                <w:noProof/>
                <w:lang w:eastAsia="en-GB"/>
              </w:rPr>
            </w:pPr>
            <w:r w:rsidRPr="00F8513B">
              <w:rPr>
                <w:b/>
                <w:bCs/>
                <w:noProof/>
                <w:lang w:eastAsia="en-GB"/>
              </w:rPr>
              <w:t>1011</w:t>
            </w:r>
          </w:p>
        </w:tc>
        <w:tc>
          <w:tcPr>
            <w:tcW w:w="2880" w:type="dxa"/>
          </w:tcPr>
          <w:p w14:paraId="6A000D4D" w14:textId="77777777" w:rsidR="00EF0F11" w:rsidRPr="0077213D" w:rsidRDefault="00F8513B" w:rsidP="00437F2C">
            <w:pPr>
              <w:rPr>
                <w:noProof/>
                <w:lang w:eastAsia="en-GB"/>
              </w:rPr>
            </w:pPr>
            <w:r>
              <w:rPr>
                <w:noProof/>
                <w:lang w:eastAsia="en-GB"/>
              </w:rPr>
              <w:t>11</w:t>
            </w:r>
          </w:p>
        </w:tc>
      </w:tr>
      <w:tr w:rsidR="00EF0F11" w:rsidRPr="0077213D" w14:paraId="27D093CB" w14:textId="77777777" w:rsidTr="0056157A">
        <w:tc>
          <w:tcPr>
            <w:tcW w:w="2898" w:type="dxa"/>
          </w:tcPr>
          <w:p w14:paraId="09B339D9" w14:textId="77777777" w:rsidR="00EF0F11" w:rsidRPr="00F8513B" w:rsidRDefault="00EF0F11" w:rsidP="00437F2C">
            <w:pPr>
              <w:rPr>
                <w:b/>
                <w:bCs/>
                <w:noProof/>
                <w:lang w:eastAsia="en-GB"/>
              </w:rPr>
            </w:pPr>
            <w:r w:rsidRPr="00F8513B">
              <w:rPr>
                <w:b/>
                <w:bCs/>
                <w:noProof/>
                <w:lang w:eastAsia="en-GB"/>
              </w:rPr>
              <w:t>1111</w:t>
            </w:r>
          </w:p>
        </w:tc>
        <w:tc>
          <w:tcPr>
            <w:tcW w:w="2880" w:type="dxa"/>
          </w:tcPr>
          <w:p w14:paraId="3BBEF52D" w14:textId="77777777" w:rsidR="00EF0F11" w:rsidRPr="0077213D" w:rsidRDefault="00F8513B" w:rsidP="00437F2C">
            <w:pPr>
              <w:rPr>
                <w:noProof/>
                <w:lang w:eastAsia="en-GB"/>
              </w:rPr>
            </w:pPr>
            <w:r>
              <w:rPr>
                <w:noProof/>
                <w:lang w:eastAsia="en-GB"/>
              </w:rPr>
              <w:t>15</w:t>
            </w:r>
          </w:p>
        </w:tc>
      </w:tr>
    </w:tbl>
    <w:p w14:paraId="07C2A16D" w14:textId="77777777" w:rsidR="00EF0F11" w:rsidRPr="0077213D" w:rsidRDefault="00EF0F11" w:rsidP="00EF0F11">
      <w:pPr>
        <w:spacing w:after="60" w:line="240" w:lineRule="auto"/>
        <w:rPr>
          <w:rFonts w:ascii="Tahoma" w:hAnsi="Tahoma" w:cs="Tahom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18"/>
        <w:gridCol w:w="3060"/>
      </w:tblGrid>
      <w:tr w:rsidR="00EF0F11" w:rsidRPr="0077213D" w14:paraId="2A072AF1" w14:textId="77777777" w:rsidTr="0056157A">
        <w:tc>
          <w:tcPr>
            <w:tcW w:w="5778" w:type="dxa"/>
            <w:gridSpan w:val="2"/>
            <w:tcBorders>
              <w:top w:val="nil"/>
              <w:left w:val="nil"/>
              <w:right w:val="nil"/>
            </w:tcBorders>
          </w:tcPr>
          <w:p w14:paraId="50B77B6F" w14:textId="77777777" w:rsidR="00EF0F11" w:rsidRPr="0077213D" w:rsidRDefault="00EF0F11" w:rsidP="0061464B">
            <w:pPr>
              <w:numPr>
                <w:ilvl w:val="0"/>
                <w:numId w:val="19"/>
              </w:numPr>
              <w:rPr>
                <w:noProof/>
                <w:lang w:eastAsia="en-GB"/>
              </w:rPr>
            </w:pPr>
            <w:r w:rsidRPr="0077213D">
              <w:rPr>
                <w:noProof/>
                <w:lang w:eastAsia="en-GB"/>
              </w:rPr>
              <w:t>What are these denary numbers in binary?</w:t>
            </w:r>
          </w:p>
        </w:tc>
      </w:tr>
      <w:tr w:rsidR="00EF0F11" w:rsidRPr="0077213D" w14:paraId="43C2F2F6" w14:textId="77777777" w:rsidTr="0056157A">
        <w:tc>
          <w:tcPr>
            <w:tcW w:w="2718" w:type="dxa"/>
            <w:shd w:val="clear" w:color="auto" w:fill="DAEEF3"/>
          </w:tcPr>
          <w:p w14:paraId="70071C51" w14:textId="77777777" w:rsidR="00EF0F11" w:rsidRPr="0077213D" w:rsidRDefault="00EF0F11" w:rsidP="00437F2C">
            <w:pPr>
              <w:rPr>
                <w:b/>
                <w:noProof/>
                <w:lang w:eastAsia="en-GB"/>
              </w:rPr>
            </w:pPr>
            <w:r w:rsidRPr="0077213D">
              <w:rPr>
                <w:b/>
                <w:noProof/>
                <w:lang w:eastAsia="en-GB"/>
              </w:rPr>
              <w:t>Denary</w:t>
            </w:r>
          </w:p>
        </w:tc>
        <w:tc>
          <w:tcPr>
            <w:tcW w:w="3060" w:type="dxa"/>
            <w:shd w:val="clear" w:color="auto" w:fill="DAEEF3"/>
          </w:tcPr>
          <w:p w14:paraId="5BD6352D" w14:textId="77777777" w:rsidR="00EF0F11" w:rsidRPr="0077213D" w:rsidRDefault="00EF0F11" w:rsidP="00437F2C">
            <w:pPr>
              <w:rPr>
                <w:b/>
                <w:noProof/>
                <w:lang w:eastAsia="en-GB"/>
              </w:rPr>
            </w:pPr>
            <w:r w:rsidRPr="0077213D">
              <w:rPr>
                <w:b/>
                <w:noProof/>
                <w:lang w:eastAsia="en-GB"/>
              </w:rPr>
              <w:t>Binary</w:t>
            </w:r>
          </w:p>
        </w:tc>
      </w:tr>
      <w:tr w:rsidR="00EF0F11" w:rsidRPr="0077213D" w14:paraId="13C4BF4B" w14:textId="77777777" w:rsidTr="0056157A">
        <w:tc>
          <w:tcPr>
            <w:tcW w:w="2718" w:type="dxa"/>
          </w:tcPr>
          <w:p w14:paraId="28EFAB9F" w14:textId="77777777" w:rsidR="00EF0F11" w:rsidRPr="00F8513B" w:rsidRDefault="00EF0F11" w:rsidP="00437F2C">
            <w:pPr>
              <w:rPr>
                <w:b/>
                <w:bCs/>
                <w:noProof/>
                <w:lang w:eastAsia="en-GB"/>
              </w:rPr>
            </w:pPr>
            <w:r w:rsidRPr="00F8513B">
              <w:rPr>
                <w:b/>
                <w:bCs/>
                <w:noProof/>
                <w:lang w:eastAsia="en-GB"/>
              </w:rPr>
              <w:t>4</w:t>
            </w:r>
          </w:p>
        </w:tc>
        <w:tc>
          <w:tcPr>
            <w:tcW w:w="3060" w:type="dxa"/>
          </w:tcPr>
          <w:p w14:paraId="0D97CDF4" w14:textId="77777777" w:rsidR="00EF0F11" w:rsidRPr="0077213D" w:rsidRDefault="00F8513B" w:rsidP="00437F2C">
            <w:pPr>
              <w:rPr>
                <w:noProof/>
                <w:lang w:eastAsia="en-GB"/>
              </w:rPr>
            </w:pPr>
            <w:r>
              <w:rPr>
                <w:noProof/>
                <w:lang w:eastAsia="en-GB"/>
              </w:rPr>
              <w:t>0100</w:t>
            </w:r>
          </w:p>
        </w:tc>
      </w:tr>
      <w:tr w:rsidR="00EF0F11" w:rsidRPr="0077213D" w14:paraId="14237338" w14:textId="77777777" w:rsidTr="0056157A">
        <w:tc>
          <w:tcPr>
            <w:tcW w:w="2718" w:type="dxa"/>
          </w:tcPr>
          <w:p w14:paraId="7DEB55D1" w14:textId="77777777" w:rsidR="00EF0F11" w:rsidRPr="00F8513B" w:rsidRDefault="00EF0F11" w:rsidP="00437F2C">
            <w:pPr>
              <w:rPr>
                <w:b/>
                <w:bCs/>
                <w:noProof/>
                <w:lang w:eastAsia="en-GB"/>
              </w:rPr>
            </w:pPr>
            <w:r w:rsidRPr="00F8513B">
              <w:rPr>
                <w:b/>
                <w:bCs/>
                <w:noProof/>
                <w:lang w:eastAsia="en-GB"/>
              </w:rPr>
              <w:t>6</w:t>
            </w:r>
          </w:p>
        </w:tc>
        <w:tc>
          <w:tcPr>
            <w:tcW w:w="3060" w:type="dxa"/>
          </w:tcPr>
          <w:p w14:paraId="48482E42" w14:textId="77777777" w:rsidR="00EF0F11" w:rsidRPr="0077213D" w:rsidRDefault="00F8513B" w:rsidP="00437F2C">
            <w:pPr>
              <w:rPr>
                <w:noProof/>
                <w:lang w:eastAsia="en-GB"/>
              </w:rPr>
            </w:pPr>
            <w:r>
              <w:rPr>
                <w:noProof/>
                <w:lang w:eastAsia="en-GB"/>
              </w:rPr>
              <w:t>0110</w:t>
            </w:r>
          </w:p>
        </w:tc>
      </w:tr>
      <w:tr w:rsidR="00EF0F11" w:rsidRPr="0077213D" w14:paraId="143A4510" w14:textId="77777777" w:rsidTr="0056157A">
        <w:tc>
          <w:tcPr>
            <w:tcW w:w="2718" w:type="dxa"/>
          </w:tcPr>
          <w:p w14:paraId="2F07EBA2" w14:textId="77777777" w:rsidR="00EF0F11" w:rsidRPr="00F8513B" w:rsidRDefault="00EF0F11" w:rsidP="00437F2C">
            <w:pPr>
              <w:rPr>
                <w:b/>
                <w:bCs/>
                <w:noProof/>
                <w:lang w:eastAsia="en-GB"/>
              </w:rPr>
            </w:pPr>
            <w:r w:rsidRPr="00F8513B">
              <w:rPr>
                <w:b/>
                <w:bCs/>
                <w:noProof/>
                <w:lang w:eastAsia="en-GB"/>
              </w:rPr>
              <w:t>10</w:t>
            </w:r>
          </w:p>
        </w:tc>
        <w:tc>
          <w:tcPr>
            <w:tcW w:w="3060" w:type="dxa"/>
          </w:tcPr>
          <w:p w14:paraId="5DE779D8" w14:textId="77777777" w:rsidR="00EF0F11" w:rsidRPr="0077213D" w:rsidRDefault="00F8513B" w:rsidP="00437F2C">
            <w:pPr>
              <w:rPr>
                <w:noProof/>
                <w:lang w:eastAsia="en-GB"/>
              </w:rPr>
            </w:pPr>
            <w:r>
              <w:rPr>
                <w:noProof/>
                <w:lang w:eastAsia="en-GB"/>
              </w:rPr>
              <w:t>1010</w:t>
            </w:r>
          </w:p>
        </w:tc>
      </w:tr>
      <w:tr w:rsidR="00EF0F11" w:rsidRPr="0077213D" w14:paraId="5052266B" w14:textId="77777777" w:rsidTr="0056157A">
        <w:tc>
          <w:tcPr>
            <w:tcW w:w="2718" w:type="dxa"/>
          </w:tcPr>
          <w:p w14:paraId="1A783861" w14:textId="77777777" w:rsidR="00EF0F11" w:rsidRPr="00F8513B" w:rsidRDefault="00EF0F11" w:rsidP="00437F2C">
            <w:pPr>
              <w:rPr>
                <w:b/>
                <w:bCs/>
                <w:noProof/>
                <w:lang w:eastAsia="en-GB"/>
              </w:rPr>
            </w:pPr>
            <w:r w:rsidRPr="00F8513B">
              <w:rPr>
                <w:b/>
                <w:bCs/>
                <w:noProof/>
                <w:lang w:eastAsia="en-GB"/>
              </w:rPr>
              <w:t>0</w:t>
            </w:r>
          </w:p>
        </w:tc>
        <w:tc>
          <w:tcPr>
            <w:tcW w:w="3060" w:type="dxa"/>
          </w:tcPr>
          <w:p w14:paraId="1117923F" w14:textId="77777777" w:rsidR="00EF0F11" w:rsidRPr="0077213D" w:rsidRDefault="00F8513B" w:rsidP="00437F2C">
            <w:pPr>
              <w:rPr>
                <w:noProof/>
                <w:lang w:eastAsia="en-GB"/>
              </w:rPr>
            </w:pPr>
            <w:r>
              <w:rPr>
                <w:noProof/>
                <w:lang w:eastAsia="en-GB"/>
              </w:rPr>
              <w:t>0000</w:t>
            </w:r>
          </w:p>
        </w:tc>
      </w:tr>
      <w:tr w:rsidR="00EF0F11" w:rsidRPr="0077213D" w14:paraId="510E95FF" w14:textId="77777777" w:rsidTr="0056157A">
        <w:tc>
          <w:tcPr>
            <w:tcW w:w="2718" w:type="dxa"/>
          </w:tcPr>
          <w:p w14:paraId="7A98C52A" w14:textId="77777777" w:rsidR="00EF0F11" w:rsidRPr="00F8513B" w:rsidRDefault="00EF0F11" w:rsidP="00437F2C">
            <w:pPr>
              <w:rPr>
                <w:b/>
                <w:bCs/>
                <w:noProof/>
                <w:lang w:eastAsia="en-GB"/>
              </w:rPr>
            </w:pPr>
            <w:r w:rsidRPr="00F8513B">
              <w:rPr>
                <w:b/>
                <w:bCs/>
                <w:noProof/>
                <w:lang w:eastAsia="en-GB"/>
              </w:rPr>
              <w:t>3</w:t>
            </w:r>
          </w:p>
        </w:tc>
        <w:tc>
          <w:tcPr>
            <w:tcW w:w="3060" w:type="dxa"/>
          </w:tcPr>
          <w:p w14:paraId="51D0C47B" w14:textId="77777777" w:rsidR="00EF0F11" w:rsidRPr="0077213D" w:rsidRDefault="00F8513B" w:rsidP="00437F2C">
            <w:pPr>
              <w:rPr>
                <w:noProof/>
                <w:lang w:eastAsia="en-GB"/>
              </w:rPr>
            </w:pPr>
            <w:r>
              <w:rPr>
                <w:noProof/>
                <w:lang w:eastAsia="en-GB"/>
              </w:rPr>
              <w:t>0011</w:t>
            </w:r>
          </w:p>
        </w:tc>
      </w:tr>
      <w:tr w:rsidR="00EF0F11" w:rsidRPr="0077213D" w14:paraId="088ADF29" w14:textId="77777777" w:rsidTr="0056157A">
        <w:tc>
          <w:tcPr>
            <w:tcW w:w="2718" w:type="dxa"/>
          </w:tcPr>
          <w:p w14:paraId="379D4662" w14:textId="77777777" w:rsidR="00EF0F11" w:rsidRPr="00F8513B" w:rsidRDefault="00EF0F11" w:rsidP="00437F2C">
            <w:pPr>
              <w:rPr>
                <w:b/>
                <w:bCs/>
                <w:noProof/>
                <w:lang w:eastAsia="en-GB"/>
              </w:rPr>
            </w:pPr>
            <w:r w:rsidRPr="00F8513B">
              <w:rPr>
                <w:b/>
                <w:bCs/>
                <w:noProof/>
                <w:lang w:eastAsia="en-GB"/>
              </w:rPr>
              <w:t>7</w:t>
            </w:r>
          </w:p>
        </w:tc>
        <w:tc>
          <w:tcPr>
            <w:tcW w:w="3060" w:type="dxa"/>
          </w:tcPr>
          <w:p w14:paraId="27A1E2E9" w14:textId="77777777" w:rsidR="00EF0F11" w:rsidRPr="0077213D" w:rsidRDefault="00F8513B" w:rsidP="00437F2C">
            <w:pPr>
              <w:rPr>
                <w:noProof/>
                <w:lang w:eastAsia="en-GB"/>
              </w:rPr>
            </w:pPr>
            <w:r>
              <w:rPr>
                <w:noProof/>
                <w:lang w:eastAsia="en-GB"/>
              </w:rPr>
              <w:t>0111</w:t>
            </w:r>
          </w:p>
        </w:tc>
      </w:tr>
      <w:tr w:rsidR="00EF0F11" w:rsidRPr="0077213D" w14:paraId="4C9745D9" w14:textId="77777777" w:rsidTr="0056157A">
        <w:tc>
          <w:tcPr>
            <w:tcW w:w="2718" w:type="dxa"/>
          </w:tcPr>
          <w:p w14:paraId="529FEB8E" w14:textId="77777777" w:rsidR="00EF0F11" w:rsidRPr="00F8513B" w:rsidRDefault="00EF0F11" w:rsidP="00437F2C">
            <w:pPr>
              <w:rPr>
                <w:b/>
                <w:bCs/>
                <w:noProof/>
                <w:lang w:eastAsia="en-GB"/>
              </w:rPr>
            </w:pPr>
            <w:r w:rsidRPr="00F8513B">
              <w:rPr>
                <w:b/>
                <w:bCs/>
                <w:noProof/>
                <w:lang w:eastAsia="en-GB"/>
              </w:rPr>
              <w:t>14</w:t>
            </w:r>
          </w:p>
        </w:tc>
        <w:tc>
          <w:tcPr>
            <w:tcW w:w="3060" w:type="dxa"/>
          </w:tcPr>
          <w:p w14:paraId="5C1C813F" w14:textId="77777777" w:rsidR="00EF0F11" w:rsidRPr="0077213D" w:rsidRDefault="00F8513B" w:rsidP="00437F2C">
            <w:pPr>
              <w:rPr>
                <w:noProof/>
                <w:lang w:eastAsia="en-GB"/>
              </w:rPr>
            </w:pPr>
            <w:r>
              <w:rPr>
                <w:noProof/>
                <w:lang w:eastAsia="en-GB"/>
              </w:rPr>
              <w:t>1110</w:t>
            </w:r>
          </w:p>
        </w:tc>
      </w:tr>
      <w:tr w:rsidR="00EF0F11" w:rsidRPr="0077213D" w14:paraId="104E43C0" w14:textId="77777777" w:rsidTr="0056157A">
        <w:tc>
          <w:tcPr>
            <w:tcW w:w="2718" w:type="dxa"/>
          </w:tcPr>
          <w:p w14:paraId="625F6840" w14:textId="77777777" w:rsidR="00EF0F11" w:rsidRPr="00F8513B" w:rsidRDefault="00EF0F11" w:rsidP="00437F2C">
            <w:pPr>
              <w:rPr>
                <w:b/>
                <w:bCs/>
                <w:noProof/>
                <w:lang w:eastAsia="en-GB"/>
              </w:rPr>
            </w:pPr>
            <w:r w:rsidRPr="00F8513B">
              <w:rPr>
                <w:b/>
                <w:bCs/>
                <w:noProof/>
                <w:lang w:eastAsia="en-GB"/>
              </w:rPr>
              <w:t>13</w:t>
            </w:r>
          </w:p>
        </w:tc>
        <w:tc>
          <w:tcPr>
            <w:tcW w:w="3060" w:type="dxa"/>
          </w:tcPr>
          <w:p w14:paraId="012F57F7" w14:textId="77777777" w:rsidR="00EF0F11" w:rsidRPr="0077213D" w:rsidRDefault="00F8513B" w:rsidP="00437F2C">
            <w:pPr>
              <w:rPr>
                <w:noProof/>
                <w:lang w:eastAsia="en-GB"/>
              </w:rPr>
            </w:pPr>
            <w:r>
              <w:rPr>
                <w:noProof/>
                <w:lang w:eastAsia="en-GB"/>
              </w:rPr>
              <w:t>1101</w:t>
            </w:r>
          </w:p>
        </w:tc>
      </w:tr>
    </w:tbl>
    <w:p w14:paraId="2589C5E4" w14:textId="77777777" w:rsidR="00EF0F11" w:rsidRPr="0077213D" w:rsidRDefault="00EF0F11" w:rsidP="00EF0F11">
      <w:pPr>
        <w:spacing w:after="120" w:line="240" w:lineRule="auto"/>
        <w:rPr>
          <w:rFonts w:ascii="Tahoma" w:hAnsi="Tahoma" w:cs="Tahoma"/>
          <w:sz w:val="24"/>
          <w:szCs w:val="24"/>
        </w:rPr>
      </w:pPr>
    </w:p>
    <w:p w14:paraId="31797018" w14:textId="77777777" w:rsidR="00EF0F11" w:rsidRPr="0077213D" w:rsidRDefault="00EF0F11" w:rsidP="00EF0F11">
      <w:pPr>
        <w:spacing w:after="120" w:line="240" w:lineRule="auto"/>
        <w:rPr>
          <w:rFonts w:ascii="Tahoma" w:hAnsi="Tahoma" w:cs="Tahoma"/>
          <w:noProof/>
          <w:sz w:val="24"/>
          <w:szCs w:val="24"/>
          <w:lang w:eastAsia="en-GB"/>
        </w:rPr>
      </w:pPr>
    </w:p>
    <w:tbl>
      <w:tblPr>
        <w:tblW w:w="9468" w:type="dxa"/>
        <w:tblLook w:val="00A0" w:firstRow="1" w:lastRow="0" w:firstColumn="1" w:lastColumn="0" w:noHBand="0" w:noVBand="0"/>
      </w:tblPr>
      <w:tblGrid>
        <w:gridCol w:w="4779"/>
        <w:gridCol w:w="4689"/>
      </w:tblGrid>
      <w:tr w:rsidR="00EF0F11" w:rsidRPr="0077213D" w14:paraId="746CA240" w14:textId="77777777" w:rsidTr="0056157A">
        <w:trPr>
          <w:trHeight w:val="1223"/>
        </w:trPr>
        <w:tc>
          <w:tcPr>
            <w:tcW w:w="4779" w:type="dxa"/>
            <w:tcBorders>
              <w:top w:val="single" w:sz="4" w:space="0" w:color="auto"/>
              <w:left w:val="single" w:sz="4" w:space="0" w:color="auto"/>
              <w:bottom w:val="single" w:sz="4" w:space="0" w:color="auto"/>
              <w:right w:val="single" w:sz="4" w:space="0" w:color="auto"/>
            </w:tcBorders>
            <w:vAlign w:val="center"/>
          </w:tcPr>
          <w:p w14:paraId="1ACE03A7" w14:textId="77777777" w:rsidR="00EF0F11" w:rsidRPr="0077213D" w:rsidRDefault="00EF0F11" w:rsidP="00437F2C">
            <w:pPr>
              <w:rPr>
                <w:noProof/>
                <w:lang w:eastAsia="en-GB"/>
              </w:rPr>
            </w:pPr>
            <w:r w:rsidRPr="0077213D">
              <w:rPr>
                <w:noProof/>
                <w:lang w:eastAsia="en-GB"/>
              </w:rPr>
              <w:lastRenderedPageBreak/>
              <w:t>What range of numbers can be</w:t>
            </w:r>
            <w:r>
              <w:rPr>
                <w:noProof/>
                <w:lang w:eastAsia="en-GB"/>
              </w:rPr>
              <w:t xml:space="preserve"> </w:t>
            </w:r>
            <w:r w:rsidRPr="0077213D">
              <w:rPr>
                <w:noProof/>
                <w:lang w:eastAsia="en-GB"/>
              </w:rPr>
              <w:t>represented by 8 bits?</w:t>
            </w:r>
          </w:p>
        </w:tc>
        <w:tc>
          <w:tcPr>
            <w:tcW w:w="4689" w:type="dxa"/>
            <w:tcBorders>
              <w:top w:val="single" w:sz="4" w:space="0" w:color="auto"/>
              <w:left w:val="single" w:sz="4" w:space="0" w:color="auto"/>
              <w:bottom w:val="single" w:sz="4" w:space="0" w:color="auto"/>
              <w:right w:val="single" w:sz="4" w:space="0" w:color="auto"/>
            </w:tcBorders>
            <w:vAlign w:val="center"/>
          </w:tcPr>
          <w:p w14:paraId="6C6EDEF7" w14:textId="77777777" w:rsidR="00EF0F11" w:rsidRPr="0077213D" w:rsidRDefault="00F8513B" w:rsidP="00437F2C">
            <w:pPr>
              <w:rPr>
                <w:noProof/>
                <w:lang w:eastAsia="en-GB"/>
              </w:rPr>
            </w:pPr>
            <w:r>
              <w:rPr>
                <w:noProof/>
                <w:lang w:eastAsia="en-GB"/>
              </w:rPr>
              <w:t>255</w:t>
            </w:r>
          </w:p>
        </w:tc>
      </w:tr>
    </w:tbl>
    <w:p w14:paraId="069964DE" w14:textId="77777777" w:rsidR="00EF0F11" w:rsidRDefault="00EF0F11" w:rsidP="00437F2C"/>
    <w:p w14:paraId="45BF569D" w14:textId="77777777" w:rsidR="007742AD" w:rsidRPr="0077213D" w:rsidRDefault="007742AD" w:rsidP="00437F2C"/>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79"/>
        <w:gridCol w:w="4689"/>
      </w:tblGrid>
      <w:tr w:rsidR="00EF0F11" w:rsidRPr="0077213D" w14:paraId="327E949D" w14:textId="77777777" w:rsidTr="0056157A">
        <w:trPr>
          <w:trHeight w:val="872"/>
        </w:trPr>
        <w:tc>
          <w:tcPr>
            <w:tcW w:w="4779" w:type="dxa"/>
            <w:vAlign w:val="center"/>
          </w:tcPr>
          <w:p w14:paraId="586AA731" w14:textId="77777777" w:rsidR="00EF0F11" w:rsidRPr="0077213D" w:rsidRDefault="00EF0F11" w:rsidP="00437F2C">
            <w:pPr>
              <w:rPr>
                <w:noProof/>
                <w:lang w:eastAsia="en-GB"/>
              </w:rPr>
            </w:pPr>
            <w:r>
              <w:rPr>
                <w:noProof/>
                <w:lang w:eastAsia="en-GB"/>
              </w:rPr>
              <w:t>Underline</w:t>
            </w:r>
            <w:r w:rsidRPr="0077213D">
              <w:rPr>
                <w:noProof/>
                <w:lang w:eastAsia="en-GB"/>
              </w:rPr>
              <w:t xml:space="preserve"> the most significant bit in this binary number.</w:t>
            </w:r>
          </w:p>
        </w:tc>
        <w:tc>
          <w:tcPr>
            <w:tcW w:w="4689" w:type="dxa"/>
            <w:vAlign w:val="center"/>
          </w:tcPr>
          <w:p w14:paraId="0E9CDAB2" w14:textId="77777777" w:rsidR="00EF0F11" w:rsidRPr="0077213D" w:rsidRDefault="00EF0F11" w:rsidP="00437F2C">
            <w:pPr>
              <w:rPr>
                <w:noProof/>
                <w:lang w:eastAsia="en-GB"/>
              </w:rPr>
            </w:pPr>
            <w:r w:rsidRPr="00F8513B">
              <w:rPr>
                <w:b/>
                <w:bCs/>
                <w:noProof/>
                <w:u w:val="single"/>
                <w:lang w:eastAsia="en-GB"/>
              </w:rPr>
              <w:t>1</w:t>
            </w:r>
            <w:r w:rsidRPr="0077213D">
              <w:rPr>
                <w:noProof/>
                <w:lang w:eastAsia="en-GB"/>
              </w:rPr>
              <w:t>011 0011</w:t>
            </w:r>
          </w:p>
        </w:tc>
      </w:tr>
      <w:tr w:rsidR="00EF0F11" w:rsidRPr="0077213D" w14:paraId="45548CFF" w14:textId="77777777" w:rsidTr="0056157A">
        <w:trPr>
          <w:trHeight w:val="528"/>
        </w:trPr>
        <w:tc>
          <w:tcPr>
            <w:tcW w:w="4779" w:type="dxa"/>
            <w:vAlign w:val="center"/>
          </w:tcPr>
          <w:p w14:paraId="3D181C7C" w14:textId="77777777" w:rsidR="00EF0F11" w:rsidRPr="0077213D" w:rsidRDefault="00EF0F11" w:rsidP="00437F2C">
            <w:pPr>
              <w:rPr>
                <w:noProof/>
                <w:lang w:eastAsia="en-GB"/>
              </w:rPr>
            </w:pPr>
            <w:r w:rsidRPr="0077213D">
              <w:rPr>
                <w:noProof/>
                <w:lang w:eastAsia="en-GB"/>
              </w:rPr>
              <w:t>What weighting does it have?</w:t>
            </w:r>
          </w:p>
        </w:tc>
        <w:tc>
          <w:tcPr>
            <w:tcW w:w="4689" w:type="dxa"/>
            <w:vAlign w:val="center"/>
          </w:tcPr>
          <w:p w14:paraId="61098588" w14:textId="77777777" w:rsidR="00EF0F11" w:rsidRPr="0077213D" w:rsidRDefault="00F8513B" w:rsidP="00437F2C">
            <w:pPr>
              <w:rPr>
                <w:noProof/>
                <w:lang w:eastAsia="en-GB"/>
              </w:rPr>
            </w:pPr>
            <w:r>
              <w:rPr>
                <w:noProof/>
                <w:lang w:eastAsia="en-GB"/>
              </w:rPr>
              <w:t>7</w:t>
            </w:r>
          </w:p>
        </w:tc>
      </w:tr>
      <w:tr w:rsidR="00EF0F11" w:rsidRPr="0077213D" w14:paraId="6B4D52DB" w14:textId="77777777" w:rsidTr="0056157A">
        <w:trPr>
          <w:trHeight w:val="528"/>
        </w:trPr>
        <w:tc>
          <w:tcPr>
            <w:tcW w:w="4779" w:type="dxa"/>
            <w:vAlign w:val="center"/>
          </w:tcPr>
          <w:p w14:paraId="57B1DD44" w14:textId="77777777" w:rsidR="00EF0F11" w:rsidRPr="0077213D" w:rsidRDefault="00EF0F11" w:rsidP="00437F2C">
            <w:pPr>
              <w:rPr>
                <w:noProof/>
                <w:lang w:eastAsia="en-GB"/>
              </w:rPr>
            </w:pPr>
            <w:r w:rsidRPr="0077213D">
              <w:rPr>
                <w:noProof/>
                <w:lang w:eastAsia="en-GB"/>
              </w:rPr>
              <w:t>What is its value in denary?</w:t>
            </w:r>
          </w:p>
        </w:tc>
        <w:tc>
          <w:tcPr>
            <w:tcW w:w="4689" w:type="dxa"/>
            <w:vAlign w:val="center"/>
          </w:tcPr>
          <w:p w14:paraId="5D82503E" w14:textId="77777777" w:rsidR="00EF0F11" w:rsidRPr="0077213D" w:rsidRDefault="00F8513B" w:rsidP="00437F2C">
            <w:pPr>
              <w:rPr>
                <w:noProof/>
                <w:lang w:eastAsia="en-GB"/>
              </w:rPr>
            </w:pPr>
            <w:r>
              <w:rPr>
                <w:noProof/>
                <w:lang w:eastAsia="en-GB"/>
              </w:rPr>
              <w:t>128</w:t>
            </w:r>
          </w:p>
        </w:tc>
      </w:tr>
    </w:tbl>
    <w:p w14:paraId="107090D3" w14:textId="77777777" w:rsidR="00EF0F11" w:rsidRDefault="00EF0F11" w:rsidP="00EF0F11">
      <w:pPr>
        <w:spacing w:after="120" w:line="240" w:lineRule="auto"/>
        <w:rPr>
          <w:rFonts w:ascii="Tahoma" w:hAnsi="Tahoma" w:cs="Tahoma"/>
          <w:sz w:val="24"/>
          <w:szCs w:val="24"/>
        </w:rPr>
      </w:pPr>
    </w:p>
    <w:p w14:paraId="4970AC78" w14:textId="77777777" w:rsidR="00EF0F11" w:rsidRPr="0061464B" w:rsidRDefault="00C5576E" w:rsidP="00EF0F11">
      <w:pPr>
        <w:spacing w:before="360" w:after="240" w:line="240" w:lineRule="auto"/>
        <w:rPr>
          <w:b/>
          <w:sz w:val="24"/>
          <w:szCs w:val="24"/>
          <w:u w:val="single"/>
        </w:rPr>
      </w:pPr>
      <w:r w:rsidRPr="0061464B">
        <w:rPr>
          <w:b/>
          <w:sz w:val="24"/>
          <w:szCs w:val="24"/>
          <w:u w:val="single"/>
        </w:rPr>
        <w:t>Activity 7</w:t>
      </w:r>
      <w:r w:rsidR="00437F2C" w:rsidRPr="0061464B">
        <w:rPr>
          <w:b/>
          <w:sz w:val="24"/>
          <w:szCs w:val="24"/>
          <w:u w:val="single"/>
        </w:rPr>
        <w:t>.1</w:t>
      </w:r>
      <w:r w:rsidR="00EF0F11" w:rsidRPr="0061464B">
        <w:rPr>
          <w:b/>
          <w:sz w:val="24"/>
          <w:szCs w:val="24"/>
          <w:u w:val="single"/>
        </w:rPr>
        <w:t>.3</w:t>
      </w:r>
    </w:p>
    <w:tbl>
      <w:tblPr>
        <w:tblW w:w="9468" w:type="dxa"/>
        <w:tblLook w:val="00A0" w:firstRow="1" w:lastRow="0" w:firstColumn="1" w:lastColumn="0" w:noHBand="0" w:noVBand="0"/>
      </w:tblPr>
      <w:tblGrid>
        <w:gridCol w:w="4779"/>
        <w:gridCol w:w="4689"/>
      </w:tblGrid>
      <w:tr w:rsidR="00EF0F11" w14:paraId="348A4AB2" w14:textId="77777777" w:rsidTr="0056157A">
        <w:trPr>
          <w:trHeight w:val="648"/>
        </w:trPr>
        <w:tc>
          <w:tcPr>
            <w:tcW w:w="9468" w:type="dxa"/>
            <w:gridSpan w:val="2"/>
            <w:tcBorders>
              <w:bottom w:val="single" w:sz="4" w:space="0" w:color="auto"/>
            </w:tcBorders>
            <w:vAlign w:val="center"/>
          </w:tcPr>
          <w:p w14:paraId="02954BD1" w14:textId="77777777" w:rsidR="00EF0F11" w:rsidRPr="0077213D" w:rsidRDefault="00EF0F11" w:rsidP="00437F2C">
            <w:pPr>
              <w:rPr>
                <w:noProof/>
                <w:lang w:eastAsia="en-GB"/>
              </w:rPr>
            </w:pPr>
            <w:r w:rsidRPr="0077213D">
              <w:rPr>
                <w:noProof/>
                <w:lang w:eastAsia="en-GB"/>
              </w:rPr>
              <w:t>Answer these questions in binary.</w:t>
            </w:r>
          </w:p>
        </w:tc>
      </w:tr>
      <w:tr w:rsidR="00EF0F11" w14:paraId="2FB2D2F1"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38606A3B" w14:textId="77777777" w:rsidR="00EF0F11" w:rsidRPr="0077213D" w:rsidRDefault="00EF0F11" w:rsidP="00437F2C">
            <w:pPr>
              <w:rPr>
                <w:noProof/>
                <w:lang w:eastAsia="en-GB"/>
              </w:rPr>
            </w:pPr>
            <w:r w:rsidRPr="0077213D">
              <w:rPr>
                <w:noProof/>
                <w:lang w:eastAsia="en-GB"/>
              </w:rPr>
              <w:t>How many days in a week?</w:t>
            </w:r>
          </w:p>
        </w:tc>
        <w:tc>
          <w:tcPr>
            <w:tcW w:w="4689" w:type="dxa"/>
            <w:tcBorders>
              <w:top w:val="single" w:sz="4" w:space="0" w:color="auto"/>
              <w:left w:val="single" w:sz="4" w:space="0" w:color="auto"/>
              <w:bottom w:val="single" w:sz="4" w:space="0" w:color="auto"/>
              <w:right w:val="single" w:sz="4" w:space="0" w:color="auto"/>
            </w:tcBorders>
            <w:vAlign w:val="center"/>
          </w:tcPr>
          <w:p w14:paraId="65D82290" w14:textId="77777777" w:rsidR="00EF0F11" w:rsidRPr="0077213D" w:rsidRDefault="00F8513B" w:rsidP="00437F2C">
            <w:pPr>
              <w:rPr>
                <w:noProof/>
                <w:lang w:eastAsia="en-GB"/>
              </w:rPr>
            </w:pPr>
            <w:r>
              <w:rPr>
                <w:noProof/>
                <w:lang w:eastAsia="en-GB"/>
              </w:rPr>
              <w:t xml:space="preserve">7 – </w:t>
            </w:r>
            <w:r w:rsidRPr="003023C7">
              <w:rPr>
                <w:b/>
                <w:bCs/>
                <w:noProof/>
                <w:lang w:eastAsia="en-GB"/>
              </w:rPr>
              <w:t>0111</w:t>
            </w:r>
          </w:p>
        </w:tc>
      </w:tr>
      <w:tr w:rsidR="00EF0F11" w14:paraId="181BB9A3"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7A533F37" w14:textId="77777777" w:rsidR="00EF0F11" w:rsidRPr="0077213D" w:rsidRDefault="00EF0F11" w:rsidP="00437F2C">
            <w:pPr>
              <w:rPr>
                <w:noProof/>
                <w:lang w:eastAsia="en-GB"/>
              </w:rPr>
            </w:pPr>
            <w:r w:rsidRPr="0077213D">
              <w:rPr>
                <w:noProof/>
                <w:lang w:eastAsia="en-GB"/>
              </w:rPr>
              <w:t>How many months in a year?</w:t>
            </w:r>
          </w:p>
        </w:tc>
        <w:tc>
          <w:tcPr>
            <w:tcW w:w="4689" w:type="dxa"/>
            <w:tcBorders>
              <w:top w:val="single" w:sz="4" w:space="0" w:color="auto"/>
              <w:left w:val="single" w:sz="4" w:space="0" w:color="auto"/>
              <w:bottom w:val="single" w:sz="4" w:space="0" w:color="auto"/>
              <w:right w:val="single" w:sz="4" w:space="0" w:color="auto"/>
            </w:tcBorders>
            <w:vAlign w:val="center"/>
          </w:tcPr>
          <w:p w14:paraId="66AD0EC0" w14:textId="77777777" w:rsidR="00EF0F11" w:rsidRPr="0077213D" w:rsidRDefault="00F8513B" w:rsidP="00437F2C">
            <w:pPr>
              <w:rPr>
                <w:noProof/>
                <w:lang w:eastAsia="en-GB"/>
              </w:rPr>
            </w:pPr>
            <w:r>
              <w:rPr>
                <w:noProof/>
                <w:lang w:eastAsia="en-GB"/>
              </w:rPr>
              <w:t xml:space="preserve">12 – </w:t>
            </w:r>
            <w:r w:rsidRPr="003023C7">
              <w:rPr>
                <w:b/>
                <w:bCs/>
                <w:noProof/>
                <w:lang w:eastAsia="en-GB"/>
              </w:rPr>
              <w:t>1100</w:t>
            </w:r>
          </w:p>
        </w:tc>
      </w:tr>
      <w:tr w:rsidR="00EF0F11" w14:paraId="6623AA92"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7AAD6C8A" w14:textId="77777777" w:rsidR="00EF0F11" w:rsidRPr="0077213D" w:rsidRDefault="00EF0F11" w:rsidP="00437F2C">
            <w:pPr>
              <w:rPr>
                <w:noProof/>
                <w:lang w:eastAsia="en-GB"/>
              </w:rPr>
            </w:pPr>
            <w:r w:rsidRPr="0077213D">
              <w:rPr>
                <w:noProof/>
                <w:lang w:eastAsia="en-GB"/>
              </w:rPr>
              <w:t>How many fingers (including the thumb) on one hand?</w:t>
            </w:r>
          </w:p>
        </w:tc>
        <w:tc>
          <w:tcPr>
            <w:tcW w:w="4689" w:type="dxa"/>
            <w:tcBorders>
              <w:top w:val="single" w:sz="4" w:space="0" w:color="auto"/>
              <w:left w:val="single" w:sz="4" w:space="0" w:color="auto"/>
              <w:bottom w:val="single" w:sz="4" w:space="0" w:color="auto"/>
              <w:right w:val="single" w:sz="4" w:space="0" w:color="auto"/>
            </w:tcBorders>
            <w:vAlign w:val="center"/>
          </w:tcPr>
          <w:p w14:paraId="6A29F187" w14:textId="77777777" w:rsidR="00EF0F11" w:rsidRPr="0077213D" w:rsidRDefault="00F8513B" w:rsidP="00437F2C">
            <w:pPr>
              <w:rPr>
                <w:noProof/>
                <w:lang w:eastAsia="en-GB"/>
              </w:rPr>
            </w:pPr>
            <w:r>
              <w:rPr>
                <w:noProof/>
                <w:lang w:eastAsia="en-GB"/>
              </w:rPr>
              <w:t xml:space="preserve">5 – </w:t>
            </w:r>
            <w:r w:rsidRPr="003023C7">
              <w:rPr>
                <w:b/>
                <w:bCs/>
                <w:noProof/>
                <w:lang w:eastAsia="en-GB"/>
              </w:rPr>
              <w:t>0101</w:t>
            </w:r>
          </w:p>
        </w:tc>
      </w:tr>
      <w:tr w:rsidR="00EF0F11" w14:paraId="2F324C8A"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01539DC7" w14:textId="77777777" w:rsidR="00EF0F11" w:rsidRPr="0077213D" w:rsidRDefault="00EF0F11" w:rsidP="00437F2C">
            <w:pPr>
              <w:rPr>
                <w:noProof/>
                <w:lang w:eastAsia="en-GB"/>
              </w:rPr>
            </w:pPr>
            <w:r w:rsidRPr="0077213D">
              <w:rPr>
                <w:noProof/>
                <w:lang w:eastAsia="en-GB"/>
              </w:rPr>
              <w:t>How many toes on two feet?</w:t>
            </w:r>
          </w:p>
        </w:tc>
        <w:tc>
          <w:tcPr>
            <w:tcW w:w="4689" w:type="dxa"/>
            <w:tcBorders>
              <w:top w:val="single" w:sz="4" w:space="0" w:color="auto"/>
              <w:left w:val="single" w:sz="4" w:space="0" w:color="auto"/>
              <w:bottom w:val="single" w:sz="4" w:space="0" w:color="auto"/>
              <w:right w:val="single" w:sz="4" w:space="0" w:color="auto"/>
            </w:tcBorders>
            <w:vAlign w:val="center"/>
          </w:tcPr>
          <w:p w14:paraId="7FD87CA2" w14:textId="77777777" w:rsidR="00EF0F11" w:rsidRPr="0077213D" w:rsidRDefault="003023C7" w:rsidP="00437F2C">
            <w:pPr>
              <w:rPr>
                <w:noProof/>
                <w:lang w:eastAsia="en-GB"/>
              </w:rPr>
            </w:pPr>
            <w:r>
              <w:rPr>
                <w:noProof/>
                <w:lang w:eastAsia="en-GB"/>
              </w:rPr>
              <w:t xml:space="preserve">10 – </w:t>
            </w:r>
            <w:r w:rsidRPr="003023C7">
              <w:rPr>
                <w:b/>
                <w:bCs/>
                <w:noProof/>
                <w:lang w:eastAsia="en-GB"/>
              </w:rPr>
              <w:t>1010</w:t>
            </w:r>
          </w:p>
        </w:tc>
      </w:tr>
      <w:tr w:rsidR="00EF0F11" w14:paraId="67023C65"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37AF088D" w14:textId="77777777" w:rsidR="00EF0F11" w:rsidRPr="0077213D" w:rsidRDefault="00EF0F11" w:rsidP="00437F2C">
            <w:pPr>
              <w:rPr>
                <w:noProof/>
                <w:lang w:eastAsia="en-GB"/>
              </w:rPr>
            </w:pPr>
            <w:r w:rsidRPr="0077213D">
              <w:rPr>
                <w:noProof/>
                <w:lang w:eastAsia="en-GB"/>
              </w:rPr>
              <w:t>How many lives does a cat have?</w:t>
            </w:r>
          </w:p>
        </w:tc>
        <w:tc>
          <w:tcPr>
            <w:tcW w:w="4689" w:type="dxa"/>
            <w:tcBorders>
              <w:top w:val="single" w:sz="4" w:space="0" w:color="auto"/>
              <w:left w:val="single" w:sz="4" w:space="0" w:color="auto"/>
              <w:bottom w:val="single" w:sz="4" w:space="0" w:color="auto"/>
              <w:right w:val="single" w:sz="4" w:space="0" w:color="auto"/>
            </w:tcBorders>
            <w:vAlign w:val="center"/>
          </w:tcPr>
          <w:p w14:paraId="50E7C876" w14:textId="77777777" w:rsidR="00EF0F11" w:rsidRPr="0077213D" w:rsidRDefault="00F8513B" w:rsidP="00437F2C">
            <w:pPr>
              <w:rPr>
                <w:noProof/>
                <w:lang w:eastAsia="en-GB"/>
              </w:rPr>
            </w:pPr>
            <w:r>
              <w:rPr>
                <w:noProof/>
                <w:lang w:eastAsia="en-GB"/>
              </w:rPr>
              <w:t>9</w:t>
            </w:r>
            <w:r w:rsidR="003023C7">
              <w:rPr>
                <w:noProof/>
                <w:lang w:eastAsia="en-GB"/>
              </w:rPr>
              <w:t xml:space="preserve"> - </w:t>
            </w:r>
            <w:r w:rsidR="003023C7" w:rsidRPr="003023C7">
              <w:rPr>
                <w:b/>
                <w:bCs/>
                <w:noProof/>
                <w:lang w:eastAsia="en-GB"/>
              </w:rPr>
              <w:t>1001</w:t>
            </w:r>
          </w:p>
        </w:tc>
      </w:tr>
    </w:tbl>
    <w:p w14:paraId="5BD3CD40" w14:textId="77777777" w:rsidR="00EF0F11" w:rsidRDefault="00EF0F11" w:rsidP="00EF0F11">
      <w:pPr>
        <w:spacing w:after="120" w:line="240" w:lineRule="auto"/>
        <w:rPr>
          <w:rFonts w:ascii="Tahoma" w:hAnsi="Tahoma" w:cs="Tahoma"/>
          <w:sz w:val="24"/>
          <w:szCs w:val="24"/>
        </w:rPr>
      </w:pPr>
    </w:p>
    <w:p w14:paraId="6775F2EE" w14:textId="77777777" w:rsidR="00435DF3" w:rsidRPr="00437F2C" w:rsidRDefault="00437F2C" w:rsidP="00435DF3">
      <w:pPr>
        <w:pStyle w:val="Heading1"/>
      </w:pPr>
      <w:r>
        <w:rPr>
          <w:b w:val="0"/>
          <w:szCs w:val="24"/>
          <w:u w:val="single"/>
        </w:rPr>
        <w:br w:type="page"/>
      </w:r>
      <w:r w:rsidR="00435DF3">
        <w:lastRenderedPageBreak/>
        <w:t>Week 7</w:t>
      </w:r>
    </w:p>
    <w:p w14:paraId="32F576C5" w14:textId="77777777" w:rsidR="00435DF3" w:rsidRPr="00437F2C" w:rsidRDefault="00435DF3" w:rsidP="00435DF3">
      <w:pPr>
        <w:pStyle w:val="Heading2"/>
      </w:pPr>
      <w:r w:rsidRPr="00437F2C">
        <w:t>Lesson</w:t>
      </w:r>
      <w:r>
        <w:t xml:space="preserve"> 2</w:t>
      </w:r>
      <w:r w:rsidRPr="00437F2C">
        <w:t xml:space="preserve"> activities</w:t>
      </w:r>
    </w:p>
    <w:p w14:paraId="0DDA2309" w14:textId="77777777" w:rsidR="00632A1F" w:rsidRPr="0028551E" w:rsidRDefault="00C5576E" w:rsidP="00C5576E">
      <w:pPr>
        <w:pStyle w:val="Heading3"/>
      </w:pPr>
      <w:r>
        <w:t>Activity 7.2.1</w:t>
      </w:r>
    </w:p>
    <w:p w14:paraId="047EBDFB" w14:textId="77777777" w:rsidR="00632A1F" w:rsidRPr="00C5576E" w:rsidRDefault="00632A1F" w:rsidP="00C5576E">
      <w:pPr>
        <w:rPr>
          <w:b/>
        </w:rPr>
      </w:pPr>
      <w:r w:rsidRPr="00C5576E">
        <w:rPr>
          <w:b/>
        </w:rPr>
        <w:t>Writing readable code: a style guide</w:t>
      </w:r>
    </w:p>
    <w:p w14:paraId="0D4AF205" w14:textId="77777777" w:rsidR="00632A1F" w:rsidRPr="00EA74EA" w:rsidRDefault="00632A1F" w:rsidP="00C5576E">
      <w:r w:rsidRPr="00EA74EA">
        <w:t xml:space="preserve">Program code is read </w:t>
      </w:r>
      <w:r>
        <w:t>more often tha</w:t>
      </w:r>
      <w:r w:rsidR="003023C7" w:rsidRPr="003023C7">
        <w:rPr>
          <w:b/>
          <w:bCs/>
        </w:rPr>
        <w:t>n</w:t>
      </w:r>
      <w:r>
        <w:t xml:space="preserve"> it is written. </w:t>
      </w:r>
      <w:r w:rsidRPr="00EA74EA">
        <w:t xml:space="preserve">Here are some guidelines on how to write Python code </w:t>
      </w:r>
      <w:r>
        <w:t>so that it is easy to read.</w:t>
      </w:r>
    </w:p>
    <w:p w14:paraId="0F336743" w14:textId="77777777" w:rsidR="00632A1F" w:rsidRPr="0061464B" w:rsidRDefault="00632A1F" w:rsidP="00C5576E">
      <w:r w:rsidRPr="0061464B">
        <w:t>A style guide for Python code</w:t>
      </w:r>
    </w:p>
    <w:p w14:paraId="420D26B8" w14:textId="77777777" w:rsidR="00632A1F" w:rsidRPr="00EA74EA" w:rsidRDefault="00632A1F" w:rsidP="002B764B">
      <w:pPr>
        <w:numPr>
          <w:ilvl w:val="0"/>
          <w:numId w:val="20"/>
        </w:numPr>
      </w:pPr>
      <w:r>
        <w:t>Indent by four spaces</w:t>
      </w:r>
      <w:r w:rsidRPr="00EA74EA">
        <w:t xml:space="preserve"> for each indentation level</w:t>
      </w:r>
      <w:r>
        <w:t>.</w:t>
      </w:r>
    </w:p>
    <w:p w14:paraId="0D932F39" w14:textId="77777777" w:rsidR="00632A1F" w:rsidRPr="00EA74EA" w:rsidRDefault="00632A1F" w:rsidP="002B764B">
      <w:pPr>
        <w:numPr>
          <w:ilvl w:val="0"/>
          <w:numId w:val="20"/>
        </w:numPr>
      </w:pPr>
      <w:r w:rsidRPr="00EA74EA">
        <w:t>Use blank lines to separate different parts of the program</w:t>
      </w:r>
      <w:r>
        <w:t>.</w:t>
      </w:r>
    </w:p>
    <w:p w14:paraId="62875108" w14:textId="77777777" w:rsidR="00632A1F" w:rsidRPr="00EA74EA" w:rsidRDefault="00632A1F" w:rsidP="002B764B">
      <w:pPr>
        <w:numPr>
          <w:ilvl w:val="0"/>
          <w:numId w:val="20"/>
        </w:numPr>
      </w:pPr>
      <w:r>
        <w:t>Use two blank lines to separate functions.</w:t>
      </w:r>
    </w:p>
    <w:p w14:paraId="7C3C8A00" w14:textId="5A58ACB0" w:rsidR="00632A1F" w:rsidRPr="00EA74EA" w:rsidRDefault="00632A1F" w:rsidP="002B764B">
      <w:pPr>
        <w:numPr>
          <w:ilvl w:val="0"/>
          <w:numId w:val="20"/>
        </w:numPr>
      </w:pPr>
      <w:r>
        <w:t>Choose</w:t>
      </w:r>
      <w:r w:rsidRPr="00EA74EA">
        <w:t xml:space="preserve"> meaningful names for variables</w:t>
      </w:r>
      <w:r>
        <w:t>,</w:t>
      </w:r>
      <w:r w:rsidRPr="00EA74EA">
        <w:t xml:space="preserve"> using </w:t>
      </w:r>
      <w:r w:rsidR="00E328B1">
        <w:t>c</w:t>
      </w:r>
      <w:r w:rsidRPr="00EA74EA">
        <w:t>amelCase or with words separated by underscores</w:t>
      </w:r>
      <w:r>
        <w:t>.</w:t>
      </w:r>
    </w:p>
    <w:p w14:paraId="398729FF" w14:textId="77777777" w:rsidR="00632A1F" w:rsidRPr="00EA74EA" w:rsidRDefault="00632A1F" w:rsidP="002B764B">
      <w:pPr>
        <w:numPr>
          <w:ilvl w:val="0"/>
          <w:numId w:val="20"/>
        </w:numPr>
      </w:pPr>
      <w:r w:rsidRPr="00EA74EA">
        <w:t>Put imports at the top of the file</w:t>
      </w:r>
      <w:r>
        <w:t>.</w:t>
      </w:r>
    </w:p>
    <w:p w14:paraId="1162E931" w14:textId="77777777" w:rsidR="00632A1F" w:rsidRPr="00EA74EA" w:rsidRDefault="00632A1F" w:rsidP="002B764B">
      <w:pPr>
        <w:numPr>
          <w:ilvl w:val="0"/>
          <w:numId w:val="20"/>
        </w:numPr>
      </w:pPr>
      <w:r w:rsidRPr="00EA74EA">
        <w:t>Include one space around each side of an assignment and other operators</w:t>
      </w:r>
      <w:r>
        <w:t>.</w:t>
      </w:r>
    </w:p>
    <w:p w14:paraId="1A98B034" w14:textId="77777777" w:rsidR="00632A1F" w:rsidRPr="00EA74EA" w:rsidRDefault="00632A1F" w:rsidP="002B764B">
      <w:pPr>
        <w:numPr>
          <w:ilvl w:val="0"/>
          <w:numId w:val="20"/>
        </w:numPr>
      </w:pPr>
      <w:r>
        <w:t xml:space="preserve">Use </w:t>
      </w:r>
      <w:r w:rsidRPr="00EA74EA">
        <w:t>complete sentences with the first word capitalised</w:t>
      </w:r>
      <w:r>
        <w:t xml:space="preserve"> for comments.</w:t>
      </w:r>
    </w:p>
    <w:p w14:paraId="6EAC8597" w14:textId="77777777" w:rsidR="00632A1F" w:rsidRPr="00EA74EA" w:rsidRDefault="00632A1F" w:rsidP="002B764B">
      <w:pPr>
        <w:numPr>
          <w:ilvl w:val="0"/>
          <w:numId w:val="20"/>
        </w:numPr>
      </w:pPr>
      <w:r>
        <w:t>Write c</w:t>
      </w:r>
      <w:r w:rsidRPr="00EA74EA">
        <w:t xml:space="preserve">omments </w:t>
      </w:r>
      <w:r>
        <w:t>that add clarity and</w:t>
      </w:r>
      <w:r w:rsidRPr="00EA74EA">
        <w:t xml:space="preserve"> explain what the program does</w:t>
      </w:r>
      <w:r>
        <w:t>. Do not simply</w:t>
      </w:r>
      <w:r w:rsidRPr="00EA74EA">
        <w:t xml:space="preserve"> repeat what the code already says</w:t>
      </w:r>
      <w:r>
        <w:t>.</w:t>
      </w:r>
    </w:p>
    <w:p w14:paraId="6B8DF5BA" w14:textId="77777777" w:rsidR="00632A1F" w:rsidRPr="00EA74EA" w:rsidRDefault="00632A1F" w:rsidP="002B764B">
      <w:pPr>
        <w:numPr>
          <w:ilvl w:val="0"/>
          <w:numId w:val="20"/>
        </w:numPr>
      </w:pPr>
      <w:r>
        <w:t>Write f</w:t>
      </w:r>
      <w:r w:rsidRPr="00EA74EA">
        <w:t>unction names in lowercase</w:t>
      </w:r>
      <w:r>
        <w:t>,</w:t>
      </w:r>
      <w:r w:rsidRPr="00EA74EA">
        <w:t xml:space="preserve"> with words separated by underscores</w:t>
      </w:r>
      <w:r>
        <w:t>.</w:t>
      </w:r>
    </w:p>
    <w:p w14:paraId="4018D4C9" w14:textId="77777777" w:rsidR="00632A1F" w:rsidRPr="00EA74EA" w:rsidRDefault="00632A1F" w:rsidP="002B764B">
      <w:pPr>
        <w:numPr>
          <w:ilvl w:val="0"/>
          <w:numId w:val="20"/>
        </w:numPr>
      </w:pPr>
      <w:r w:rsidRPr="00EA74EA">
        <w:t xml:space="preserve">Use meaningful function names </w:t>
      </w:r>
      <w:r w:rsidR="005A605A">
        <w:t>that</w:t>
      </w:r>
      <w:r w:rsidR="005A605A" w:rsidRPr="00EA74EA">
        <w:t xml:space="preserve"> </w:t>
      </w:r>
      <w:r w:rsidRPr="00EA74EA">
        <w:t>describe the purpose of the function</w:t>
      </w:r>
      <w:r>
        <w:t>.</w:t>
      </w:r>
    </w:p>
    <w:p w14:paraId="13A7F25F" w14:textId="77777777" w:rsidR="00632A1F" w:rsidRPr="00EA74EA" w:rsidRDefault="00632A1F" w:rsidP="002B764B">
      <w:pPr>
        <w:numPr>
          <w:ilvl w:val="0"/>
          <w:numId w:val="20"/>
        </w:numPr>
      </w:pPr>
      <w:r>
        <w:t>Write c</w:t>
      </w:r>
      <w:r w:rsidRPr="00EA74EA">
        <w:t>onstants in CAPITAL_LETTERS</w:t>
      </w:r>
      <w:r>
        <w:t>.</w:t>
      </w:r>
    </w:p>
    <w:p w14:paraId="2D09E7B3" w14:textId="77777777" w:rsidR="00632A1F" w:rsidRPr="00EA74EA" w:rsidRDefault="00632A1F" w:rsidP="002B764B">
      <w:pPr>
        <w:numPr>
          <w:ilvl w:val="0"/>
          <w:numId w:val="20"/>
        </w:numPr>
      </w:pPr>
      <w:r w:rsidRPr="00EA74EA">
        <w:t>Use meaningful constant names</w:t>
      </w:r>
      <w:r>
        <w:t>,</w:t>
      </w:r>
      <w:r w:rsidRPr="00EA74EA">
        <w:t xml:space="preserve"> which describe the purpose of the constant</w:t>
      </w:r>
      <w:r>
        <w:t>.</w:t>
      </w:r>
    </w:p>
    <w:p w14:paraId="700A98EA" w14:textId="77777777" w:rsidR="00C815B6" w:rsidRPr="00C815B6" w:rsidRDefault="00C815B6" w:rsidP="00C815B6">
      <w:r w:rsidRPr="00C815B6">
        <w:t xml:space="preserve">For more details, see </w:t>
      </w:r>
      <w:hyperlink r:id="rId69" w:history="1">
        <w:r w:rsidRPr="00C815B6">
          <w:rPr>
            <w:rStyle w:val="Hyperlink"/>
            <w:rFonts w:ascii="Tahoma" w:hAnsi="Tahoma"/>
            <w:sz w:val="24"/>
            <w:szCs w:val="24"/>
          </w:rPr>
          <w:t>http://www.python.org/dev/peps/pep-0008/</w:t>
        </w:r>
      </w:hyperlink>
    </w:p>
    <w:p w14:paraId="61992F82" w14:textId="77777777" w:rsidR="00632A1F" w:rsidRPr="00EA74EA" w:rsidRDefault="00632A1F" w:rsidP="00C5576E">
      <w:r>
        <w:t>Note: Functions are sub</w:t>
      </w:r>
      <w:r w:rsidRPr="00EA74EA">
        <w:t>programs which start with the “</w:t>
      </w:r>
      <w:proofErr w:type="spellStart"/>
      <w:r w:rsidRPr="00EA74EA">
        <w:t>deffunction_name</w:t>
      </w:r>
      <w:proofErr w:type="spellEnd"/>
      <w:r w:rsidRPr="00EA74EA">
        <w:t>():. Constants are variables</w:t>
      </w:r>
      <w:r>
        <w:t xml:space="preserve"> whose value </w:t>
      </w:r>
      <w:r w:rsidRPr="00EA74EA">
        <w:t>never change</w:t>
      </w:r>
      <w:r>
        <w:t>s</w:t>
      </w:r>
      <w:r w:rsidRPr="00EA74EA">
        <w:t xml:space="preserve">. You will be covering functions in later lessons.  </w:t>
      </w:r>
    </w:p>
    <w:p w14:paraId="4CC07AA6" w14:textId="77777777" w:rsidR="00632A1F" w:rsidRPr="00EA74EA" w:rsidRDefault="00C5576E" w:rsidP="0061464B">
      <w:pPr>
        <w:numPr>
          <w:ilvl w:val="0"/>
          <w:numId w:val="55"/>
        </w:numPr>
      </w:pPr>
      <w:r>
        <w:br w:type="page"/>
      </w:r>
      <w:r w:rsidR="00632A1F">
        <w:lastRenderedPageBreak/>
        <w:t>Apply the rules in the style guide above</w:t>
      </w:r>
      <w:r w:rsidR="00632A1F" w:rsidRPr="00EA74EA">
        <w:t xml:space="preserve"> for this Python code</w:t>
      </w:r>
      <w:r w:rsidR="0025292E">
        <w:t>:</w:t>
      </w:r>
    </w:p>
    <w:p w14:paraId="0F2E05C7" w14:textId="77777777" w:rsidR="00632A1F" w:rsidRPr="00EA74EA" w:rsidRDefault="00632A1F" w:rsidP="00C5576E">
      <w:pPr>
        <w:pStyle w:val="ColorfulList-Accent11"/>
      </w:pPr>
      <w:r w:rsidRPr="00EA74EA">
        <w:t>def a(s):</w:t>
      </w:r>
    </w:p>
    <w:p w14:paraId="73A0641A" w14:textId="77777777" w:rsidR="00632A1F" w:rsidRPr="00EA74EA" w:rsidRDefault="00632A1F" w:rsidP="00C5576E">
      <w:pPr>
        <w:pStyle w:val="ColorfulList-Accent11"/>
      </w:pPr>
      <w:r w:rsidRPr="00EA74EA">
        <w:t>if s&lt;50:</w:t>
      </w:r>
    </w:p>
    <w:p w14:paraId="6B2D3E37" w14:textId="77777777" w:rsidR="00632A1F" w:rsidRPr="00EA74EA" w:rsidRDefault="00632A1F" w:rsidP="00C5576E">
      <w:pPr>
        <w:pStyle w:val="ColorfulList-Accent11"/>
      </w:pPr>
      <w:r w:rsidRPr="00EA74EA">
        <w:t>print("You have lost")</w:t>
      </w:r>
    </w:p>
    <w:p w14:paraId="41B8BF16" w14:textId="77777777" w:rsidR="00632A1F" w:rsidRPr="00EA74EA" w:rsidRDefault="00632A1F" w:rsidP="00C5576E">
      <w:pPr>
        <w:pStyle w:val="ColorfulList-Accent11"/>
      </w:pPr>
      <w:r w:rsidRPr="00EA74EA">
        <w:t>else:</w:t>
      </w:r>
    </w:p>
    <w:p w14:paraId="763A4FBE" w14:textId="77777777" w:rsidR="00E328B1" w:rsidRDefault="00632A1F" w:rsidP="00C5576E">
      <w:pPr>
        <w:pStyle w:val="ColorfulList-Accent11"/>
      </w:pPr>
      <w:r w:rsidRPr="00EA74EA">
        <w:t>print("You have won")</w:t>
      </w:r>
    </w:p>
    <w:p w14:paraId="36121E4A" w14:textId="77777777" w:rsidR="00E328B1" w:rsidRPr="00EA74EA" w:rsidRDefault="00E328B1" w:rsidP="00E328B1">
      <w:pPr>
        <w:spacing w:after="120"/>
        <w:ind w:left="720"/>
        <w:contextualSpacing/>
      </w:pPr>
      <w:r w:rsidRPr="00EA74EA">
        <w:t>def a(s):</w:t>
      </w:r>
    </w:p>
    <w:p w14:paraId="7020D6DE" w14:textId="60BA1353" w:rsidR="00E328B1" w:rsidRPr="00EA74EA" w:rsidRDefault="00E328B1" w:rsidP="00E328B1">
      <w:pPr>
        <w:spacing w:after="120"/>
        <w:ind w:left="720"/>
        <w:contextualSpacing/>
      </w:pPr>
      <w:r>
        <w:t xml:space="preserve">    </w:t>
      </w:r>
      <w:r w:rsidRPr="00EA74EA">
        <w:t>if s&lt;50:</w:t>
      </w:r>
    </w:p>
    <w:p w14:paraId="36E0089F" w14:textId="6D41EED4" w:rsidR="00E328B1" w:rsidRPr="00EA74EA" w:rsidRDefault="00E328B1" w:rsidP="00E328B1">
      <w:pPr>
        <w:spacing w:after="120"/>
        <w:ind w:left="720"/>
        <w:contextualSpacing/>
      </w:pPr>
      <w:r>
        <w:t xml:space="preserve">        </w:t>
      </w:r>
      <w:r w:rsidRPr="00EA74EA">
        <w:t>print("You have lost")</w:t>
      </w:r>
    </w:p>
    <w:p w14:paraId="4BB78CE9" w14:textId="66985A2A" w:rsidR="00E328B1" w:rsidRPr="00EA74EA" w:rsidRDefault="00E328B1" w:rsidP="00E328B1">
      <w:pPr>
        <w:spacing w:after="120"/>
        <w:ind w:left="720"/>
        <w:contextualSpacing/>
      </w:pPr>
      <w:r>
        <w:t xml:space="preserve">    </w:t>
      </w:r>
      <w:r w:rsidRPr="00EA74EA">
        <w:t>else:</w:t>
      </w:r>
    </w:p>
    <w:p w14:paraId="5BA5959E" w14:textId="51F90A81" w:rsidR="00E328B1" w:rsidRPr="00EA74EA" w:rsidRDefault="00E328B1" w:rsidP="00E328B1">
      <w:pPr>
        <w:spacing w:after="120"/>
        <w:ind w:left="720"/>
        <w:contextualSpacing/>
      </w:pPr>
      <w:r>
        <w:t xml:space="preserve">        </w:t>
      </w:r>
      <w:r w:rsidRPr="00EA74EA">
        <w:t xml:space="preserve">print("You have won")  </w:t>
      </w:r>
    </w:p>
    <w:p w14:paraId="6787999D" w14:textId="4695A727" w:rsidR="00632A1F" w:rsidRDefault="00632A1F" w:rsidP="00C5576E">
      <w:pPr>
        <w:pStyle w:val="ColorfulList-Accent11"/>
      </w:pPr>
      <w:r w:rsidRPr="00EA74EA">
        <w:t xml:space="preserve">  </w:t>
      </w:r>
    </w:p>
    <w:p w14:paraId="2E29D032" w14:textId="1524DB0B" w:rsidR="00E328B1" w:rsidRDefault="00E328B1" w:rsidP="00C5576E">
      <w:pPr>
        <w:pStyle w:val="ColorfulList-Accent11"/>
      </w:pPr>
    </w:p>
    <w:p w14:paraId="41F3F669" w14:textId="77777777" w:rsidR="00E328B1" w:rsidRPr="00EA74EA" w:rsidRDefault="00E328B1" w:rsidP="00C5576E">
      <w:pPr>
        <w:pStyle w:val="ColorfulList-Accent11"/>
      </w:pPr>
    </w:p>
    <w:p w14:paraId="581D0815" w14:textId="77777777" w:rsidR="00632A1F" w:rsidRPr="0028551E" w:rsidRDefault="00041F1C" w:rsidP="00041F1C">
      <w:pPr>
        <w:pStyle w:val="Heading3"/>
      </w:pPr>
      <w:r>
        <w:t>Activity 7.2.2</w:t>
      </w:r>
    </w:p>
    <w:p w14:paraId="6CCBE49E" w14:textId="77777777" w:rsidR="00041F1C" w:rsidRDefault="00632A1F" w:rsidP="0061464B">
      <w:pPr>
        <w:numPr>
          <w:ilvl w:val="0"/>
          <w:numId w:val="56"/>
        </w:numPr>
        <w:spacing w:after="120" w:line="240" w:lineRule="auto"/>
      </w:pPr>
      <w:r w:rsidRPr="00041F1C">
        <w:t>Select some of your programs and make them more readable using the rules in the style guide.</w:t>
      </w:r>
    </w:p>
    <w:p w14:paraId="650E7D2E" w14:textId="77777777" w:rsidR="00041F1C" w:rsidRDefault="00041F1C" w:rsidP="00041F1C">
      <w:pPr>
        <w:pStyle w:val="Heading3"/>
      </w:pPr>
      <w:r>
        <w:t>Activity 7.2.3</w:t>
      </w:r>
    </w:p>
    <w:p w14:paraId="77E52A3F" w14:textId="77777777" w:rsidR="00041F1C" w:rsidRPr="00041F1C" w:rsidRDefault="00041F1C" w:rsidP="0061464B">
      <w:pPr>
        <w:numPr>
          <w:ilvl w:val="0"/>
          <w:numId w:val="56"/>
        </w:numPr>
      </w:pPr>
      <w:r>
        <w:t xml:space="preserve">Swap a program </w:t>
      </w:r>
      <w:r w:rsidR="0025292E">
        <w:t xml:space="preserve">that </w:t>
      </w:r>
      <w:r>
        <w:t>you have updated to make more readable with two other people</w:t>
      </w:r>
      <w:r w:rsidR="0025292E">
        <w:t>,</w:t>
      </w:r>
      <w:r>
        <w:t xml:space="preserve"> so that you each have two other programs.  Check through what has been done and comment on what has been missed or could be improved further.</w:t>
      </w:r>
    </w:p>
    <w:p w14:paraId="2D92993D" w14:textId="77777777" w:rsidR="00875275" w:rsidRPr="00437F2C" w:rsidRDefault="00632A1F" w:rsidP="00875275">
      <w:pPr>
        <w:pStyle w:val="Heading1"/>
      </w:pPr>
      <w:r w:rsidRPr="00041F1C">
        <w:br w:type="page"/>
      </w:r>
      <w:r w:rsidR="00875275">
        <w:lastRenderedPageBreak/>
        <w:t>Week 8</w:t>
      </w:r>
    </w:p>
    <w:p w14:paraId="6C0D97CB" w14:textId="77777777" w:rsidR="00875275" w:rsidRDefault="00875275" w:rsidP="00875275">
      <w:pPr>
        <w:pStyle w:val="Heading2"/>
      </w:pPr>
      <w:r w:rsidRPr="00437F2C">
        <w:t>Lesson</w:t>
      </w:r>
      <w:r>
        <w:t xml:space="preserve"> 1</w:t>
      </w:r>
      <w:r w:rsidRPr="00437F2C">
        <w:t xml:space="preserve"> activities</w:t>
      </w:r>
    </w:p>
    <w:p w14:paraId="60853065" w14:textId="77777777" w:rsidR="00875275" w:rsidRDefault="00875275" w:rsidP="00875275">
      <w:pPr>
        <w:pStyle w:val="Heading3"/>
      </w:pPr>
      <w:r>
        <w:t>Activity 8.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2880"/>
      </w:tblGrid>
      <w:tr w:rsidR="00875275" w:rsidRPr="0077213D" w14:paraId="0962E752" w14:textId="77777777" w:rsidTr="0056157A">
        <w:tc>
          <w:tcPr>
            <w:tcW w:w="5778" w:type="dxa"/>
            <w:gridSpan w:val="2"/>
            <w:tcBorders>
              <w:top w:val="nil"/>
              <w:left w:val="nil"/>
              <w:right w:val="nil"/>
            </w:tcBorders>
          </w:tcPr>
          <w:p w14:paraId="709E7106" w14:textId="77777777" w:rsidR="00875275" w:rsidRPr="0077213D" w:rsidRDefault="00875275" w:rsidP="0061464B">
            <w:pPr>
              <w:numPr>
                <w:ilvl w:val="0"/>
                <w:numId w:val="56"/>
              </w:numPr>
              <w:ind w:left="357" w:hanging="357"/>
              <w:rPr>
                <w:b/>
                <w:noProof/>
                <w:lang w:eastAsia="en-GB"/>
              </w:rPr>
            </w:pPr>
            <w:r w:rsidRPr="0077213D">
              <w:rPr>
                <w:noProof/>
                <w:lang w:eastAsia="en-GB"/>
              </w:rPr>
              <w:t>What are these binary numbers in denary?</w:t>
            </w:r>
          </w:p>
        </w:tc>
      </w:tr>
      <w:tr w:rsidR="00875275" w:rsidRPr="00437F2C" w14:paraId="4E94EFA6" w14:textId="77777777" w:rsidTr="0056157A">
        <w:tc>
          <w:tcPr>
            <w:tcW w:w="2898" w:type="dxa"/>
            <w:shd w:val="clear" w:color="auto" w:fill="DAEEF3"/>
          </w:tcPr>
          <w:p w14:paraId="3250FD3F" w14:textId="77777777" w:rsidR="00875275" w:rsidRPr="00437F2C" w:rsidRDefault="00875275" w:rsidP="0056157A">
            <w:pPr>
              <w:rPr>
                <w:b/>
                <w:noProof/>
                <w:lang w:eastAsia="en-GB"/>
              </w:rPr>
            </w:pPr>
            <w:r w:rsidRPr="00437F2C">
              <w:rPr>
                <w:b/>
                <w:noProof/>
                <w:lang w:eastAsia="en-GB"/>
              </w:rPr>
              <w:t>Binary</w:t>
            </w:r>
          </w:p>
        </w:tc>
        <w:tc>
          <w:tcPr>
            <w:tcW w:w="2880" w:type="dxa"/>
            <w:shd w:val="clear" w:color="auto" w:fill="DAEEF3"/>
          </w:tcPr>
          <w:p w14:paraId="68102629" w14:textId="77777777" w:rsidR="00875275" w:rsidRPr="00437F2C" w:rsidRDefault="00875275" w:rsidP="0056157A">
            <w:pPr>
              <w:rPr>
                <w:b/>
                <w:noProof/>
                <w:lang w:eastAsia="en-GB"/>
              </w:rPr>
            </w:pPr>
            <w:r w:rsidRPr="00437F2C">
              <w:rPr>
                <w:b/>
                <w:noProof/>
                <w:lang w:eastAsia="en-GB"/>
              </w:rPr>
              <w:t>Denary</w:t>
            </w:r>
          </w:p>
        </w:tc>
      </w:tr>
      <w:tr w:rsidR="00875275" w:rsidRPr="0077213D" w14:paraId="2EE619C3" w14:textId="77777777" w:rsidTr="0056157A">
        <w:tc>
          <w:tcPr>
            <w:tcW w:w="2898" w:type="dxa"/>
          </w:tcPr>
          <w:p w14:paraId="42BA9DB4" w14:textId="77777777" w:rsidR="00875275" w:rsidRPr="0077213D" w:rsidRDefault="00875275" w:rsidP="0056157A">
            <w:pPr>
              <w:rPr>
                <w:noProof/>
                <w:lang w:eastAsia="en-GB"/>
              </w:rPr>
            </w:pPr>
            <w:r>
              <w:rPr>
                <w:noProof/>
                <w:lang w:eastAsia="en-GB"/>
              </w:rPr>
              <w:t>01</w:t>
            </w:r>
            <w:r w:rsidRPr="0077213D">
              <w:rPr>
                <w:noProof/>
                <w:lang w:eastAsia="en-GB"/>
              </w:rPr>
              <w:t>01</w:t>
            </w:r>
          </w:p>
        </w:tc>
        <w:tc>
          <w:tcPr>
            <w:tcW w:w="2880" w:type="dxa"/>
          </w:tcPr>
          <w:p w14:paraId="0C40D989" w14:textId="5A14E023" w:rsidR="00875275" w:rsidRPr="0077213D" w:rsidRDefault="00E328B1" w:rsidP="0056157A">
            <w:pPr>
              <w:rPr>
                <w:noProof/>
                <w:lang w:eastAsia="en-GB"/>
              </w:rPr>
            </w:pPr>
            <w:r>
              <w:rPr>
                <w:noProof/>
                <w:lang w:eastAsia="en-GB"/>
              </w:rPr>
              <w:t>5</w:t>
            </w:r>
          </w:p>
        </w:tc>
      </w:tr>
      <w:tr w:rsidR="00875275" w:rsidRPr="0077213D" w14:paraId="78258E94" w14:textId="77777777" w:rsidTr="0056157A">
        <w:tc>
          <w:tcPr>
            <w:tcW w:w="2898" w:type="dxa"/>
          </w:tcPr>
          <w:p w14:paraId="4C772222" w14:textId="77777777" w:rsidR="00875275" w:rsidRPr="0077213D" w:rsidRDefault="00875275" w:rsidP="0056157A">
            <w:pPr>
              <w:rPr>
                <w:noProof/>
                <w:lang w:eastAsia="en-GB"/>
              </w:rPr>
            </w:pPr>
            <w:r>
              <w:rPr>
                <w:noProof/>
                <w:lang w:eastAsia="en-GB"/>
              </w:rPr>
              <w:t>1</w:t>
            </w:r>
            <w:r w:rsidRPr="0077213D">
              <w:rPr>
                <w:noProof/>
                <w:lang w:eastAsia="en-GB"/>
              </w:rPr>
              <w:t>010</w:t>
            </w:r>
          </w:p>
        </w:tc>
        <w:tc>
          <w:tcPr>
            <w:tcW w:w="2880" w:type="dxa"/>
          </w:tcPr>
          <w:p w14:paraId="11655975" w14:textId="5596C81E" w:rsidR="00875275" w:rsidRPr="0077213D" w:rsidRDefault="00144CE1" w:rsidP="0056157A">
            <w:pPr>
              <w:rPr>
                <w:noProof/>
                <w:lang w:eastAsia="en-GB"/>
              </w:rPr>
            </w:pPr>
            <w:r>
              <w:rPr>
                <w:noProof/>
                <w:lang w:eastAsia="en-GB"/>
              </w:rPr>
              <w:t>20</w:t>
            </w:r>
          </w:p>
        </w:tc>
      </w:tr>
      <w:tr w:rsidR="00875275" w:rsidRPr="0077213D" w14:paraId="6189E1C1" w14:textId="77777777" w:rsidTr="0056157A">
        <w:tc>
          <w:tcPr>
            <w:tcW w:w="2898" w:type="dxa"/>
          </w:tcPr>
          <w:p w14:paraId="53DBC2FE" w14:textId="77777777" w:rsidR="00875275" w:rsidRPr="0077213D" w:rsidRDefault="00875275" w:rsidP="0056157A">
            <w:pPr>
              <w:rPr>
                <w:noProof/>
                <w:lang w:eastAsia="en-GB"/>
              </w:rPr>
            </w:pPr>
            <w:r>
              <w:rPr>
                <w:noProof/>
                <w:lang w:eastAsia="en-GB"/>
              </w:rPr>
              <w:t>0100</w:t>
            </w:r>
          </w:p>
        </w:tc>
        <w:tc>
          <w:tcPr>
            <w:tcW w:w="2880" w:type="dxa"/>
          </w:tcPr>
          <w:p w14:paraId="30D47499" w14:textId="1487FABF" w:rsidR="00875275" w:rsidRPr="0077213D" w:rsidRDefault="00144CE1" w:rsidP="0056157A">
            <w:pPr>
              <w:rPr>
                <w:noProof/>
                <w:lang w:eastAsia="en-GB"/>
              </w:rPr>
            </w:pPr>
            <w:r>
              <w:rPr>
                <w:noProof/>
                <w:lang w:eastAsia="en-GB"/>
              </w:rPr>
              <w:t>4</w:t>
            </w:r>
          </w:p>
        </w:tc>
      </w:tr>
      <w:tr w:rsidR="00875275" w:rsidRPr="0077213D" w14:paraId="6E5ACA8D" w14:textId="77777777" w:rsidTr="0056157A">
        <w:tc>
          <w:tcPr>
            <w:tcW w:w="2898" w:type="dxa"/>
          </w:tcPr>
          <w:p w14:paraId="01A69098" w14:textId="77777777" w:rsidR="00875275" w:rsidRPr="0077213D" w:rsidRDefault="00875275" w:rsidP="0056157A">
            <w:pPr>
              <w:rPr>
                <w:noProof/>
                <w:lang w:eastAsia="en-GB"/>
              </w:rPr>
            </w:pPr>
            <w:r w:rsidRPr="0077213D">
              <w:rPr>
                <w:noProof/>
                <w:lang w:eastAsia="en-GB"/>
              </w:rPr>
              <w:t>1000</w:t>
            </w:r>
          </w:p>
        </w:tc>
        <w:tc>
          <w:tcPr>
            <w:tcW w:w="2880" w:type="dxa"/>
          </w:tcPr>
          <w:p w14:paraId="6E05C4C6" w14:textId="3FAB2EAE" w:rsidR="00875275" w:rsidRPr="0077213D" w:rsidRDefault="00144CE1" w:rsidP="0056157A">
            <w:pPr>
              <w:rPr>
                <w:noProof/>
                <w:lang w:eastAsia="en-GB"/>
              </w:rPr>
            </w:pPr>
            <w:r>
              <w:rPr>
                <w:noProof/>
                <w:lang w:eastAsia="en-GB"/>
              </w:rPr>
              <w:t>8</w:t>
            </w:r>
          </w:p>
        </w:tc>
      </w:tr>
      <w:tr w:rsidR="00875275" w:rsidRPr="0077213D" w14:paraId="5FDEEECA" w14:textId="77777777" w:rsidTr="0056157A">
        <w:tc>
          <w:tcPr>
            <w:tcW w:w="2898" w:type="dxa"/>
          </w:tcPr>
          <w:p w14:paraId="2C197AE2" w14:textId="77777777" w:rsidR="00875275" w:rsidRPr="0077213D" w:rsidRDefault="00875275" w:rsidP="0056157A">
            <w:pPr>
              <w:rPr>
                <w:noProof/>
                <w:lang w:eastAsia="en-GB"/>
              </w:rPr>
            </w:pPr>
            <w:r w:rsidRPr="0077213D">
              <w:rPr>
                <w:noProof/>
                <w:lang w:eastAsia="en-GB"/>
              </w:rPr>
              <w:t>00</w:t>
            </w:r>
            <w:r>
              <w:rPr>
                <w:noProof/>
                <w:lang w:eastAsia="en-GB"/>
              </w:rPr>
              <w:t>1</w:t>
            </w:r>
            <w:r w:rsidRPr="0077213D">
              <w:rPr>
                <w:noProof/>
                <w:lang w:eastAsia="en-GB"/>
              </w:rPr>
              <w:t>1</w:t>
            </w:r>
          </w:p>
        </w:tc>
        <w:tc>
          <w:tcPr>
            <w:tcW w:w="2880" w:type="dxa"/>
          </w:tcPr>
          <w:p w14:paraId="688C0D16" w14:textId="252A9304" w:rsidR="00875275" w:rsidRPr="0077213D" w:rsidRDefault="00144CE1" w:rsidP="0056157A">
            <w:pPr>
              <w:rPr>
                <w:noProof/>
                <w:lang w:eastAsia="en-GB"/>
              </w:rPr>
            </w:pPr>
            <w:r>
              <w:rPr>
                <w:noProof/>
                <w:lang w:eastAsia="en-GB"/>
              </w:rPr>
              <w:t>3</w:t>
            </w:r>
          </w:p>
        </w:tc>
      </w:tr>
      <w:tr w:rsidR="00875275" w:rsidRPr="0077213D" w14:paraId="37ABB8F3" w14:textId="77777777" w:rsidTr="0056157A">
        <w:tc>
          <w:tcPr>
            <w:tcW w:w="2898" w:type="dxa"/>
          </w:tcPr>
          <w:p w14:paraId="067BA782" w14:textId="77777777" w:rsidR="00875275" w:rsidRPr="0077213D" w:rsidRDefault="00875275" w:rsidP="0056157A">
            <w:pPr>
              <w:rPr>
                <w:noProof/>
                <w:lang w:eastAsia="en-GB"/>
              </w:rPr>
            </w:pPr>
            <w:r>
              <w:rPr>
                <w:noProof/>
                <w:lang w:eastAsia="en-GB"/>
              </w:rPr>
              <w:t>0011</w:t>
            </w:r>
          </w:p>
        </w:tc>
        <w:tc>
          <w:tcPr>
            <w:tcW w:w="2880" w:type="dxa"/>
          </w:tcPr>
          <w:p w14:paraId="50D5DDD3" w14:textId="6D56D711" w:rsidR="00875275" w:rsidRPr="0077213D" w:rsidRDefault="00144CE1" w:rsidP="0056157A">
            <w:pPr>
              <w:rPr>
                <w:noProof/>
                <w:lang w:eastAsia="en-GB"/>
              </w:rPr>
            </w:pPr>
            <w:r>
              <w:rPr>
                <w:noProof/>
                <w:lang w:eastAsia="en-GB"/>
              </w:rPr>
              <w:t>3</w:t>
            </w:r>
          </w:p>
        </w:tc>
      </w:tr>
      <w:tr w:rsidR="00875275" w:rsidRPr="0077213D" w14:paraId="0690BBF3" w14:textId="77777777" w:rsidTr="0056157A">
        <w:tc>
          <w:tcPr>
            <w:tcW w:w="2898" w:type="dxa"/>
          </w:tcPr>
          <w:p w14:paraId="51E31F30" w14:textId="77777777" w:rsidR="00875275" w:rsidRPr="0077213D" w:rsidRDefault="00875275" w:rsidP="0056157A">
            <w:pPr>
              <w:rPr>
                <w:noProof/>
                <w:lang w:eastAsia="en-GB"/>
              </w:rPr>
            </w:pPr>
            <w:r>
              <w:rPr>
                <w:noProof/>
                <w:lang w:eastAsia="en-GB"/>
              </w:rPr>
              <w:t>11</w:t>
            </w:r>
            <w:r w:rsidRPr="0077213D">
              <w:rPr>
                <w:noProof/>
                <w:lang w:eastAsia="en-GB"/>
              </w:rPr>
              <w:t>11</w:t>
            </w:r>
          </w:p>
        </w:tc>
        <w:tc>
          <w:tcPr>
            <w:tcW w:w="2880" w:type="dxa"/>
          </w:tcPr>
          <w:p w14:paraId="11305745" w14:textId="1D50878A" w:rsidR="00875275" w:rsidRPr="0077213D" w:rsidRDefault="00144CE1" w:rsidP="0056157A">
            <w:pPr>
              <w:rPr>
                <w:noProof/>
                <w:lang w:eastAsia="en-GB"/>
              </w:rPr>
            </w:pPr>
            <w:r>
              <w:rPr>
                <w:noProof/>
                <w:lang w:eastAsia="en-GB"/>
              </w:rPr>
              <w:t>15</w:t>
            </w:r>
          </w:p>
        </w:tc>
      </w:tr>
      <w:tr w:rsidR="00875275" w:rsidRPr="0077213D" w14:paraId="4807BBF1" w14:textId="77777777" w:rsidTr="0056157A">
        <w:tc>
          <w:tcPr>
            <w:tcW w:w="2898" w:type="dxa"/>
          </w:tcPr>
          <w:p w14:paraId="7987107F" w14:textId="77777777" w:rsidR="00875275" w:rsidRPr="0077213D" w:rsidRDefault="00875275" w:rsidP="0056157A">
            <w:pPr>
              <w:rPr>
                <w:noProof/>
                <w:lang w:eastAsia="en-GB"/>
              </w:rPr>
            </w:pPr>
            <w:r>
              <w:rPr>
                <w:noProof/>
                <w:lang w:eastAsia="en-GB"/>
              </w:rPr>
              <w:t>0010</w:t>
            </w:r>
          </w:p>
        </w:tc>
        <w:tc>
          <w:tcPr>
            <w:tcW w:w="2880" w:type="dxa"/>
          </w:tcPr>
          <w:p w14:paraId="4D90D351" w14:textId="356C7E38" w:rsidR="00875275" w:rsidRPr="0077213D" w:rsidRDefault="00144CE1" w:rsidP="0056157A">
            <w:pPr>
              <w:rPr>
                <w:noProof/>
                <w:lang w:eastAsia="en-GB"/>
              </w:rPr>
            </w:pPr>
            <w:r>
              <w:rPr>
                <w:noProof/>
                <w:lang w:eastAsia="en-GB"/>
              </w:rPr>
              <w:t>2</w:t>
            </w:r>
          </w:p>
        </w:tc>
      </w:tr>
    </w:tbl>
    <w:p w14:paraId="6BC1ED81" w14:textId="77777777" w:rsidR="00875275" w:rsidRPr="0077213D" w:rsidRDefault="00875275" w:rsidP="00875275">
      <w:pPr>
        <w:spacing w:after="60" w:line="240" w:lineRule="auto"/>
        <w:rPr>
          <w:rFonts w:ascii="Tahoma" w:hAnsi="Tahoma" w:cs="Tahom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18"/>
        <w:gridCol w:w="3060"/>
      </w:tblGrid>
      <w:tr w:rsidR="00875275" w:rsidRPr="0077213D" w14:paraId="5CE79113" w14:textId="77777777" w:rsidTr="0056157A">
        <w:tc>
          <w:tcPr>
            <w:tcW w:w="5778" w:type="dxa"/>
            <w:gridSpan w:val="2"/>
            <w:tcBorders>
              <w:top w:val="nil"/>
              <w:left w:val="nil"/>
              <w:right w:val="nil"/>
            </w:tcBorders>
          </w:tcPr>
          <w:p w14:paraId="09C16FB8" w14:textId="77777777" w:rsidR="00875275" w:rsidRPr="0077213D" w:rsidRDefault="00875275" w:rsidP="0061464B">
            <w:pPr>
              <w:numPr>
                <w:ilvl w:val="0"/>
                <w:numId w:val="56"/>
              </w:numPr>
              <w:ind w:left="357" w:hanging="357"/>
              <w:rPr>
                <w:noProof/>
                <w:lang w:eastAsia="en-GB"/>
              </w:rPr>
            </w:pPr>
            <w:r w:rsidRPr="0077213D">
              <w:rPr>
                <w:noProof/>
                <w:lang w:eastAsia="en-GB"/>
              </w:rPr>
              <w:t>What are these denary numbers in binary?</w:t>
            </w:r>
          </w:p>
        </w:tc>
      </w:tr>
      <w:tr w:rsidR="00875275" w:rsidRPr="0077213D" w14:paraId="6246D3E5" w14:textId="77777777" w:rsidTr="0056157A">
        <w:tc>
          <w:tcPr>
            <w:tcW w:w="2718" w:type="dxa"/>
            <w:shd w:val="clear" w:color="auto" w:fill="DAEEF3"/>
          </w:tcPr>
          <w:p w14:paraId="3AB57EB0" w14:textId="77777777" w:rsidR="00875275" w:rsidRPr="0077213D" w:rsidRDefault="00875275" w:rsidP="0056157A">
            <w:pPr>
              <w:rPr>
                <w:b/>
                <w:noProof/>
                <w:lang w:eastAsia="en-GB"/>
              </w:rPr>
            </w:pPr>
            <w:r w:rsidRPr="0077213D">
              <w:rPr>
                <w:b/>
                <w:noProof/>
                <w:lang w:eastAsia="en-GB"/>
              </w:rPr>
              <w:t>Denary</w:t>
            </w:r>
          </w:p>
        </w:tc>
        <w:tc>
          <w:tcPr>
            <w:tcW w:w="3060" w:type="dxa"/>
            <w:shd w:val="clear" w:color="auto" w:fill="DAEEF3"/>
          </w:tcPr>
          <w:p w14:paraId="5FC9F848" w14:textId="77777777" w:rsidR="00875275" w:rsidRPr="0077213D" w:rsidRDefault="00875275" w:rsidP="0056157A">
            <w:pPr>
              <w:rPr>
                <w:b/>
                <w:noProof/>
                <w:lang w:eastAsia="en-GB"/>
              </w:rPr>
            </w:pPr>
            <w:r w:rsidRPr="0077213D">
              <w:rPr>
                <w:b/>
                <w:noProof/>
                <w:lang w:eastAsia="en-GB"/>
              </w:rPr>
              <w:t>Binary</w:t>
            </w:r>
          </w:p>
        </w:tc>
      </w:tr>
      <w:tr w:rsidR="00875275" w:rsidRPr="0077213D" w14:paraId="07B31044" w14:textId="77777777" w:rsidTr="0056157A">
        <w:tc>
          <w:tcPr>
            <w:tcW w:w="2718" w:type="dxa"/>
          </w:tcPr>
          <w:p w14:paraId="523BEE0E" w14:textId="77777777" w:rsidR="00875275" w:rsidRPr="0077213D" w:rsidRDefault="00E246F4" w:rsidP="0056157A">
            <w:pPr>
              <w:rPr>
                <w:noProof/>
                <w:lang w:eastAsia="en-GB"/>
              </w:rPr>
            </w:pPr>
            <w:r>
              <w:rPr>
                <w:noProof/>
                <w:lang w:eastAsia="en-GB"/>
              </w:rPr>
              <w:t>7</w:t>
            </w:r>
          </w:p>
        </w:tc>
        <w:tc>
          <w:tcPr>
            <w:tcW w:w="3060" w:type="dxa"/>
          </w:tcPr>
          <w:p w14:paraId="60285E35" w14:textId="74B171C5" w:rsidR="00875275" w:rsidRPr="0077213D" w:rsidRDefault="00144CE1" w:rsidP="0056157A">
            <w:pPr>
              <w:rPr>
                <w:noProof/>
                <w:lang w:eastAsia="en-GB"/>
              </w:rPr>
            </w:pPr>
            <w:r>
              <w:rPr>
                <w:noProof/>
                <w:lang w:eastAsia="en-GB"/>
              </w:rPr>
              <w:t>0111</w:t>
            </w:r>
          </w:p>
        </w:tc>
      </w:tr>
      <w:tr w:rsidR="00875275" w:rsidRPr="0077213D" w14:paraId="7BD1057E" w14:textId="77777777" w:rsidTr="0056157A">
        <w:tc>
          <w:tcPr>
            <w:tcW w:w="2718" w:type="dxa"/>
          </w:tcPr>
          <w:p w14:paraId="7B83C196" w14:textId="77777777" w:rsidR="00875275" w:rsidRPr="0077213D" w:rsidRDefault="00E246F4" w:rsidP="0056157A">
            <w:pPr>
              <w:rPr>
                <w:noProof/>
                <w:lang w:eastAsia="en-GB"/>
              </w:rPr>
            </w:pPr>
            <w:r>
              <w:rPr>
                <w:noProof/>
                <w:lang w:eastAsia="en-GB"/>
              </w:rPr>
              <w:t>3</w:t>
            </w:r>
          </w:p>
        </w:tc>
        <w:tc>
          <w:tcPr>
            <w:tcW w:w="3060" w:type="dxa"/>
          </w:tcPr>
          <w:p w14:paraId="08A6A33D" w14:textId="4563FC72" w:rsidR="00875275" w:rsidRPr="0077213D" w:rsidRDefault="00144CE1" w:rsidP="0056157A">
            <w:pPr>
              <w:rPr>
                <w:noProof/>
                <w:lang w:eastAsia="en-GB"/>
              </w:rPr>
            </w:pPr>
            <w:r>
              <w:rPr>
                <w:noProof/>
                <w:lang w:eastAsia="en-GB"/>
              </w:rPr>
              <w:t>0011</w:t>
            </w:r>
          </w:p>
        </w:tc>
      </w:tr>
      <w:tr w:rsidR="00875275" w:rsidRPr="0077213D" w14:paraId="36ACA40C" w14:textId="77777777" w:rsidTr="0056157A">
        <w:tc>
          <w:tcPr>
            <w:tcW w:w="2718" w:type="dxa"/>
          </w:tcPr>
          <w:p w14:paraId="1CCCA4AB" w14:textId="77777777" w:rsidR="00875275" w:rsidRPr="0077213D" w:rsidRDefault="00875275" w:rsidP="0056157A">
            <w:pPr>
              <w:rPr>
                <w:noProof/>
                <w:lang w:eastAsia="en-GB"/>
              </w:rPr>
            </w:pPr>
            <w:r w:rsidRPr="0077213D">
              <w:rPr>
                <w:noProof/>
                <w:lang w:eastAsia="en-GB"/>
              </w:rPr>
              <w:t>10</w:t>
            </w:r>
          </w:p>
        </w:tc>
        <w:tc>
          <w:tcPr>
            <w:tcW w:w="3060" w:type="dxa"/>
          </w:tcPr>
          <w:p w14:paraId="71D5EB31" w14:textId="2A14C026" w:rsidR="00875275" w:rsidRPr="0077213D" w:rsidRDefault="00144CE1" w:rsidP="0056157A">
            <w:pPr>
              <w:rPr>
                <w:noProof/>
                <w:lang w:eastAsia="en-GB"/>
              </w:rPr>
            </w:pPr>
            <w:r>
              <w:rPr>
                <w:noProof/>
                <w:lang w:eastAsia="en-GB"/>
              </w:rPr>
              <w:t>1010</w:t>
            </w:r>
          </w:p>
        </w:tc>
      </w:tr>
      <w:tr w:rsidR="00875275" w:rsidRPr="0077213D" w14:paraId="527A271A" w14:textId="77777777" w:rsidTr="0056157A">
        <w:tc>
          <w:tcPr>
            <w:tcW w:w="2718" w:type="dxa"/>
          </w:tcPr>
          <w:p w14:paraId="181E33E8" w14:textId="77777777" w:rsidR="00875275" w:rsidRPr="0077213D" w:rsidRDefault="00875275" w:rsidP="0056157A">
            <w:pPr>
              <w:rPr>
                <w:noProof/>
                <w:lang w:eastAsia="en-GB"/>
              </w:rPr>
            </w:pPr>
            <w:r w:rsidRPr="0077213D">
              <w:rPr>
                <w:noProof/>
                <w:lang w:eastAsia="en-GB"/>
              </w:rPr>
              <w:t>0</w:t>
            </w:r>
          </w:p>
        </w:tc>
        <w:tc>
          <w:tcPr>
            <w:tcW w:w="3060" w:type="dxa"/>
          </w:tcPr>
          <w:p w14:paraId="59BA1310" w14:textId="4860A4CA" w:rsidR="00875275" w:rsidRPr="0077213D" w:rsidRDefault="00144CE1" w:rsidP="0056157A">
            <w:pPr>
              <w:rPr>
                <w:noProof/>
                <w:lang w:eastAsia="en-GB"/>
              </w:rPr>
            </w:pPr>
            <w:r>
              <w:rPr>
                <w:noProof/>
                <w:lang w:eastAsia="en-GB"/>
              </w:rPr>
              <w:t>0000</w:t>
            </w:r>
          </w:p>
        </w:tc>
      </w:tr>
      <w:tr w:rsidR="00875275" w:rsidRPr="0077213D" w14:paraId="24315615" w14:textId="77777777" w:rsidTr="0056157A">
        <w:tc>
          <w:tcPr>
            <w:tcW w:w="2718" w:type="dxa"/>
          </w:tcPr>
          <w:p w14:paraId="333AE591" w14:textId="77777777" w:rsidR="00875275" w:rsidRPr="0077213D" w:rsidRDefault="00E246F4" w:rsidP="0056157A">
            <w:pPr>
              <w:rPr>
                <w:noProof/>
                <w:lang w:eastAsia="en-GB"/>
              </w:rPr>
            </w:pPr>
            <w:r>
              <w:rPr>
                <w:noProof/>
                <w:lang w:eastAsia="en-GB"/>
              </w:rPr>
              <w:t>9</w:t>
            </w:r>
          </w:p>
        </w:tc>
        <w:tc>
          <w:tcPr>
            <w:tcW w:w="3060" w:type="dxa"/>
          </w:tcPr>
          <w:p w14:paraId="7585AC56" w14:textId="3BC1B049" w:rsidR="00875275" w:rsidRPr="0077213D" w:rsidRDefault="00144CE1" w:rsidP="0056157A">
            <w:pPr>
              <w:rPr>
                <w:noProof/>
                <w:lang w:eastAsia="en-GB"/>
              </w:rPr>
            </w:pPr>
            <w:r>
              <w:rPr>
                <w:noProof/>
                <w:lang w:eastAsia="en-GB"/>
              </w:rPr>
              <w:t>1001</w:t>
            </w:r>
          </w:p>
        </w:tc>
      </w:tr>
      <w:tr w:rsidR="00875275" w:rsidRPr="0077213D" w14:paraId="60F4D343" w14:textId="77777777" w:rsidTr="0056157A">
        <w:tc>
          <w:tcPr>
            <w:tcW w:w="2718" w:type="dxa"/>
          </w:tcPr>
          <w:p w14:paraId="13C01A68" w14:textId="77777777" w:rsidR="00875275" w:rsidRPr="0077213D" w:rsidRDefault="00E246F4" w:rsidP="0056157A">
            <w:pPr>
              <w:rPr>
                <w:noProof/>
                <w:lang w:eastAsia="en-GB"/>
              </w:rPr>
            </w:pPr>
            <w:r>
              <w:rPr>
                <w:noProof/>
                <w:lang w:eastAsia="en-GB"/>
              </w:rPr>
              <w:t>12</w:t>
            </w:r>
          </w:p>
        </w:tc>
        <w:tc>
          <w:tcPr>
            <w:tcW w:w="3060" w:type="dxa"/>
          </w:tcPr>
          <w:p w14:paraId="4BC1B2CA" w14:textId="618F5950" w:rsidR="00875275" w:rsidRPr="0077213D" w:rsidRDefault="00144CE1" w:rsidP="0056157A">
            <w:pPr>
              <w:rPr>
                <w:noProof/>
                <w:lang w:eastAsia="en-GB"/>
              </w:rPr>
            </w:pPr>
            <w:r>
              <w:rPr>
                <w:noProof/>
                <w:lang w:eastAsia="en-GB"/>
              </w:rPr>
              <w:t>1100</w:t>
            </w:r>
          </w:p>
        </w:tc>
      </w:tr>
      <w:tr w:rsidR="00875275" w:rsidRPr="0077213D" w14:paraId="3816ACE3" w14:textId="77777777" w:rsidTr="0056157A">
        <w:tc>
          <w:tcPr>
            <w:tcW w:w="2718" w:type="dxa"/>
          </w:tcPr>
          <w:p w14:paraId="2B59900D" w14:textId="77777777" w:rsidR="00875275" w:rsidRPr="0077213D" w:rsidRDefault="00E246F4" w:rsidP="0056157A">
            <w:pPr>
              <w:rPr>
                <w:noProof/>
                <w:lang w:eastAsia="en-GB"/>
              </w:rPr>
            </w:pPr>
            <w:r>
              <w:rPr>
                <w:noProof/>
                <w:lang w:eastAsia="en-GB"/>
              </w:rPr>
              <w:t>6</w:t>
            </w:r>
          </w:p>
        </w:tc>
        <w:tc>
          <w:tcPr>
            <w:tcW w:w="3060" w:type="dxa"/>
          </w:tcPr>
          <w:p w14:paraId="25F80CFA" w14:textId="39CF9756" w:rsidR="00875275" w:rsidRPr="0077213D" w:rsidRDefault="00144CE1" w:rsidP="0056157A">
            <w:pPr>
              <w:rPr>
                <w:noProof/>
                <w:lang w:eastAsia="en-GB"/>
              </w:rPr>
            </w:pPr>
            <w:r>
              <w:rPr>
                <w:noProof/>
                <w:lang w:eastAsia="en-GB"/>
              </w:rPr>
              <w:t>0110</w:t>
            </w:r>
          </w:p>
        </w:tc>
      </w:tr>
      <w:tr w:rsidR="00875275" w:rsidRPr="0077213D" w14:paraId="6AB29382" w14:textId="77777777" w:rsidTr="0056157A">
        <w:tc>
          <w:tcPr>
            <w:tcW w:w="2718" w:type="dxa"/>
          </w:tcPr>
          <w:p w14:paraId="58F340AD" w14:textId="77777777" w:rsidR="00875275" w:rsidRPr="0077213D" w:rsidRDefault="00875275" w:rsidP="0056157A">
            <w:pPr>
              <w:rPr>
                <w:noProof/>
                <w:lang w:eastAsia="en-GB"/>
              </w:rPr>
            </w:pPr>
            <w:r w:rsidRPr="0077213D">
              <w:rPr>
                <w:noProof/>
                <w:lang w:eastAsia="en-GB"/>
              </w:rPr>
              <w:t>13</w:t>
            </w:r>
          </w:p>
        </w:tc>
        <w:tc>
          <w:tcPr>
            <w:tcW w:w="3060" w:type="dxa"/>
          </w:tcPr>
          <w:p w14:paraId="0705203E" w14:textId="03CD8660" w:rsidR="00875275" w:rsidRPr="0077213D" w:rsidRDefault="00144CE1" w:rsidP="0056157A">
            <w:pPr>
              <w:rPr>
                <w:noProof/>
                <w:lang w:eastAsia="en-GB"/>
              </w:rPr>
            </w:pPr>
            <w:r>
              <w:rPr>
                <w:noProof/>
                <w:lang w:eastAsia="en-GB"/>
              </w:rPr>
              <w:t>1101</w:t>
            </w:r>
          </w:p>
        </w:tc>
      </w:tr>
    </w:tbl>
    <w:p w14:paraId="5FD1C9C7" w14:textId="77777777" w:rsidR="001401D3" w:rsidRDefault="001401D3" w:rsidP="001401D3">
      <w:pPr>
        <w:pStyle w:val="Heading3"/>
      </w:pPr>
      <w:r>
        <w:lastRenderedPageBreak/>
        <w:t>Activity 8.1</w:t>
      </w:r>
      <w:r w:rsidRPr="00EA74EA">
        <w:t>.</w:t>
      </w:r>
      <w:r>
        <w:t>2</w:t>
      </w:r>
    </w:p>
    <w:tbl>
      <w:tblPr>
        <w:tblW w:w="9468" w:type="dxa"/>
        <w:tblLook w:val="00A0" w:firstRow="1" w:lastRow="0" w:firstColumn="1" w:lastColumn="0" w:noHBand="0" w:noVBand="0"/>
      </w:tblPr>
      <w:tblGrid>
        <w:gridCol w:w="4779"/>
        <w:gridCol w:w="4689"/>
      </w:tblGrid>
      <w:tr w:rsidR="001401D3" w14:paraId="635E7536" w14:textId="77777777" w:rsidTr="0056157A">
        <w:trPr>
          <w:trHeight w:val="648"/>
        </w:trPr>
        <w:tc>
          <w:tcPr>
            <w:tcW w:w="9468" w:type="dxa"/>
            <w:gridSpan w:val="2"/>
            <w:tcBorders>
              <w:bottom w:val="single" w:sz="4" w:space="0" w:color="auto"/>
            </w:tcBorders>
            <w:vAlign w:val="center"/>
          </w:tcPr>
          <w:p w14:paraId="0E36B22F" w14:textId="77777777" w:rsidR="001401D3" w:rsidRPr="0077213D" w:rsidRDefault="001401D3" w:rsidP="0061464B">
            <w:pPr>
              <w:numPr>
                <w:ilvl w:val="0"/>
                <w:numId w:val="56"/>
              </w:numPr>
              <w:ind w:left="357" w:hanging="357"/>
              <w:rPr>
                <w:noProof/>
                <w:lang w:eastAsia="en-GB"/>
              </w:rPr>
            </w:pPr>
            <w:r>
              <w:rPr>
                <w:noProof/>
                <w:lang w:eastAsia="en-GB"/>
              </w:rPr>
              <w:t>Answer these questions</w:t>
            </w:r>
            <w:r w:rsidRPr="0077213D">
              <w:rPr>
                <w:noProof/>
                <w:lang w:eastAsia="en-GB"/>
              </w:rPr>
              <w:t>.</w:t>
            </w:r>
          </w:p>
        </w:tc>
      </w:tr>
      <w:tr w:rsidR="001401D3" w14:paraId="7E4B609E"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39C3850A" w14:textId="77777777" w:rsidR="001401D3" w:rsidRPr="0077213D" w:rsidRDefault="001401D3" w:rsidP="0056157A">
            <w:pPr>
              <w:rPr>
                <w:noProof/>
                <w:lang w:eastAsia="en-GB"/>
              </w:rPr>
            </w:pPr>
            <w:r w:rsidRPr="0077213D">
              <w:rPr>
                <w:noProof/>
                <w:lang w:eastAsia="en-GB"/>
              </w:rPr>
              <w:t>How many states does a transistor have?</w:t>
            </w:r>
          </w:p>
        </w:tc>
        <w:tc>
          <w:tcPr>
            <w:tcW w:w="4689" w:type="dxa"/>
            <w:tcBorders>
              <w:top w:val="single" w:sz="4" w:space="0" w:color="auto"/>
              <w:left w:val="single" w:sz="4" w:space="0" w:color="auto"/>
              <w:bottom w:val="single" w:sz="4" w:space="0" w:color="auto"/>
              <w:right w:val="single" w:sz="4" w:space="0" w:color="auto"/>
            </w:tcBorders>
            <w:vAlign w:val="center"/>
          </w:tcPr>
          <w:p w14:paraId="1CD3A41B" w14:textId="77777777" w:rsidR="001401D3" w:rsidRPr="0077213D" w:rsidRDefault="003023C7" w:rsidP="0056157A">
            <w:pPr>
              <w:rPr>
                <w:noProof/>
                <w:lang w:eastAsia="en-GB"/>
              </w:rPr>
            </w:pPr>
            <w:r>
              <w:rPr>
                <w:noProof/>
                <w:lang w:eastAsia="en-GB"/>
              </w:rPr>
              <w:t>2</w:t>
            </w:r>
          </w:p>
        </w:tc>
      </w:tr>
      <w:tr w:rsidR="001401D3" w14:paraId="02F1A81F"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2CC6922C" w14:textId="77777777" w:rsidR="001401D3" w:rsidRPr="0077213D" w:rsidRDefault="001401D3" w:rsidP="0056157A">
            <w:pPr>
              <w:rPr>
                <w:noProof/>
                <w:lang w:eastAsia="en-GB"/>
              </w:rPr>
            </w:pPr>
            <w:r w:rsidRPr="0077213D">
              <w:rPr>
                <w:noProof/>
                <w:lang w:eastAsia="en-GB"/>
              </w:rPr>
              <w:t>How many bits in a nibble?</w:t>
            </w:r>
          </w:p>
        </w:tc>
        <w:tc>
          <w:tcPr>
            <w:tcW w:w="4689" w:type="dxa"/>
            <w:tcBorders>
              <w:top w:val="single" w:sz="4" w:space="0" w:color="auto"/>
              <w:left w:val="single" w:sz="4" w:space="0" w:color="auto"/>
              <w:bottom w:val="single" w:sz="4" w:space="0" w:color="auto"/>
              <w:right w:val="single" w:sz="4" w:space="0" w:color="auto"/>
            </w:tcBorders>
            <w:vAlign w:val="center"/>
          </w:tcPr>
          <w:p w14:paraId="58E276BA" w14:textId="77777777" w:rsidR="001401D3" w:rsidRPr="0077213D" w:rsidRDefault="003023C7" w:rsidP="0056157A">
            <w:pPr>
              <w:rPr>
                <w:noProof/>
                <w:lang w:eastAsia="en-GB"/>
              </w:rPr>
            </w:pPr>
            <w:r>
              <w:rPr>
                <w:noProof/>
                <w:lang w:eastAsia="en-GB"/>
              </w:rPr>
              <w:t>4</w:t>
            </w:r>
          </w:p>
        </w:tc>
      </w:tr>
      <w:tr w:rsidR="001401D3" w14:paraId="3A342CDD"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0BCB6BFB" w14:textId="77777777" w:rsidR="001401D3" w:rsidRPr="0077213D" w:rsidRDefault="001401D3" w:rsidP="0056157A">
            <w:pPr>
              <w:rPr>
                <w:noProof/>
                <w:lang w:eastAsia="en-GB"/>
              </w:rPr>
            </w:pPr>
            <w:r w:rsidRPr="0077213D">
              <w:rPr>
                <w:noProof/>
                <w:lang w:eastAsia="en-GB"/>
              </w:rPr>
              <w:t>What range of unsigned integer numbers can be represented by 8 bits?</w:t>
            </w:r>
          </w:p>
        </w:tc>
        <w:tc>
          <w:tcPr>
            <w:tcW w:w="4689" w:type="dxa"/>
            <w:tcBorders>
              <w:top w:val="single" w:sz="4" w:space="0" w:color="auto"/>
              <w:left w:val="single" w:sz="4" w:space="0" w:color="auto"/>
              <w:bottom w:val="single" w:sz="4" w:space="0" w:color="auto"/>
              <w:right w:val="single" w:sz="4" w:space="0" w:color="auto"/>
            </w:tcBorders>
            <w:vAlign w:val="center"/>
          </w:tcPr>
          <w:p w14:paraId="15FA30F0" w14:textId="77777777" w:rsidR="001401D3" w:rsidRPr="0077213D" w:rsidRDefault="000F43B6" w:rsidP="0056157A">
            <w:pPr>
              <w:rPr>
                <w:noProof/>
                <w:lang w:eastAsia="en-GB"/>
              </w:rPr>
            </w:pPr>
            <w:r>
              <w:rPr>
                <w:noProof/>
                <w:lang w:eastAsia="en-GB"/>
              </w:rPr>
              <w:t>255</w:t>
            </w:r>
          </w:p>
        </w:tc>
      </w:tr>
      <w:tr w:rsidR="001401D3" w14:paraId="7EF2859D"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7EA9E207" w14:textId="77777777" w:rsidR="001401D3" w:rsidRPr="0077213D" w:rsidRDefault="001401D3" w:rsidP="0056157A">
            <w:pPr>
              <w:rPr>
                <w:noProof/>
                <w:lang w:eastAsia="en-GB"/>
              </w:rPr>
            </w:pPr>
            <w:r w:rsidRPr="0077213D">
              <w:rPr>
                <w:noProof/>
                <w:lang w:eastAsia="en-GB"/>
              </w:rPr>
              <w:t>What is the position of the most significant bit in a byte?</w:t>
            </w:r>
          </w:p>
        </w:tc>
        <w:tc>
          <w:tcPr>
            <w:tcW w:w="4689" w:type="dxa"/>
            <w:tcBorders>
              <w:top w:val="single" w:sz="4" w:space="0" w:color="auto"/>
              <w:left w:val="single" w:sz="4" w:space="0" w:color="auto"/>
              <w:bottom w:val="single" w:sz="4" w:space="0" w:color="auto"/>
              <w:right w:val="single" w:sz="4" w:space="0" w:color="auto"/>
            </w:tcBorders>
            <w:vAlign w:val="center"/>
          </w:tcPr>
          <w:p w14:paraId="5651107E" w14:textId="77777777" w:rsidR="001401D3" w:rsidRPr="0077213D" w:rsidRDefault="000F43B6" w:rsidP="0056157A">
            <w:pPr>
              <w:rPr>
                <w:noProof/>
                <w:lang w:eastAsia="en-GB"/>
              </w:rPr>
            </w:pPr>
            <w:r>
              <w:rPr>
                <w:noProof/>
                <w:lang w:eastAsia="en-GB"/>
              </w:rPr>
              <w:t xml:space="preserve">8th </w:t>
            </w:r>
            <w:r w:rsidR="00FF5D40">
              <w:rPr>
                <w:noProof/>
                <w:lang w:eastAsia="en-GB"/>
              </w:rPr>
              <w:t>–</w:t>
            </w:r>
            <w:r>
              <w:rPr>
                <w:noProof/>
                <w:lang w:eastAsia="en-GB"/>
              </w:rPr>
              <w:t xml:space="preserve"> mostleft</w:t>
            </w:r>
            <w:r w:rsidR="00FF5D40">
              <w:rPr>
                <w:noProof/>
                <w:lang w:eastAsia="en-GB"/>
              </w:rPr>
              <w:t>’</w:t>
            </w:r>
          </w:p>
        </w:tc>
      </w:tr>
      <w:tr w:rsidR="001401D3" w14:paraId="34904D30"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tcPr>
          <w:p w14:paraId="38FCE20E" w14:textId="77777777" w:rsidR="001401D3" w:rsidRPr="0077213D" w:rsidRDefault="001401D3" w:rsidP="0056157A">
            <w:pPr>
              <w:rPr>
                <w:noProof/>
                <w:lang w:eastAsia="en-GB"/>
              </w:rPr>
            </w:pPr>
            <w:r w:rsidRPr="0077213D">
              <w:rPr>
                <w:noProof/>
                <w:lang w:eastAsia="en-GB"/>
              </w:rPr>
              <w:t>How many different values can be represented with 6 bits?</w:t>
            </w:r>
          </w:p>
        </w:tc>
        <w:tc>
          <w:tcPr>
            <w:tcW w:w="4689" w:type="dxa"/>
            <w:tcBorders>
              <w:top w:val="single" w:sz="4" w:space="0" w:color="auto"/>
              <w:left w:val="single" w:sz="4" w:space="0" w:color="auto"/>
              <w:bottom w:val="single" w:sz="4" w:space="0" w:color="auto"/>
              <w:right w:val="single" w:sz="4" w:space="0" w:color="auto"/>
            </w:tcBorders>
            <w:vAlign w:val="center"/>
          </w:tcPr>
          <w:p w14:paraId="5878FD0A" w14:textId="77777777" w:rsidR="001401D3" w:rsidRPr="0077213D" w:rsidRDefault="000F43B6" w:rsidP="0056157A">
            <w:pPr>
              <w:rPr>
                <w:noProof/>
                <w:lang w:eastAsia="en-GB"/>
              </w:rPr>
            </w:pPr>
            <w:r>
              <w:rPr>
                <w:noProof/>
                <w:lang w:eastAsia="en-GB"/>
              </w:rPr>
              <w:t>63</w:t>
            </w:r>
          </w:p>
        </w:tc>
      </w:tr>
    </w:tbl>
    <w:p w14:paraId="1EEDFB23" w14:textId="77777777" w:rsidR="001401D3" w:rsidRDefault="001401D3" w:rsidP="001401D3">
      <w:pPr>
        <w:pStyle w:val="Heading3"/>
      </w:pPr>
      <w:r>
        <w:t>Activity 8.1.3</w:t>
      </w:r>
    </w:p>
    <w:tbl>
      <w:tblPr>
        <w:tblW w:w="9468" w:type="dxa"/>
        <w:tblLook w:val="00A0" w:firstRow="1" w:lastRow="0" w:firstColumn="1" w:lastColumn="0" w:noHBand="0" w:noVBand="0"/>
      </w:tblPr>
      <w:tblGrid>
        <w:gridCol w:w="4779"/>
        <w:gridCol w:w="4689"/>
      </w:tblGrid>
      <w:tr w:rsidR="001401D3" w14:paraId="5E48DCF5" w14:textId="77777777" w:rsidTr="0056157A">
        <w:trPr>
          <w:trHeight w:val="648"/>
        </w:trPr>
        <w:tc>
          <w:tcPr>
            <w:tcW w:w="9468" w:type="dxa"/>
            <w:gridSpan w:val="2"/>
            <w:tcBorders>
              <w:bottom w:val="single" w:sz="4" w:space="0" w:color="auto"/>
            </w:tcBorders>
            <w:vAlign w:val="center"/>
          </w:tcPr>
          <w:p w14:paraId="2AC8393F" w14:textId="77777777" w:rsidR="001401D3" w:rsidRPr="0077213D" w:rsidRDefault="001401D3" w:rsidP="0061464B">
            <w:pPr>
              <w:numPr>
                <w:ilvl w:val="0"/>
                <w:numId w:val="56"/>
              </w:numPr>
              <w:ind w:left="357" w:hanging="357"/>
              <w:rPr>
                <w:noProof/>
                <w:lang w:eastAsia="en-GB"/>
              </w:rPr>
            </w:pPr>
            <w:r w:rsidRPr="0077213D">
              <w:rPr>
                <w:noProof/>
                <w:lang w:eastAsia="en-GB"/>
              </w:rPr>
              <w:t>What comes next?</w:t>
            </w:r>
          </w:p>
        </w:tc>
      </w:tr>
      <w:tr w:rsidR="001401D3" w14:paraId="39602C26"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2C519040" w14:textId="77777777" w:rsidR="001401D3" w:rsidRPr="0077213D" w:rsidRDefault="001401D3" w:rsidP="0056157A">
            <w:pPr>
              <w:rPr>
                <w:noProof/>
                <w:lang w:eastAsia="en-GB"/>
              </w:rPr>
            </w:pPr>
            <w:r w:rsidRPr="0077213D">
              <w:rPr>
                <w:noProof/>
                <w:lang w:eastAsia="en-GB"/>
              </w:rPr>
              <w:t>1111</w:t>
            </w:r>
          </w:p>
        </w:tc>
        <w:tc>
          <w:tcPr>
            <w:tcW w:w="4689" w:type="dxa"/>
            <w:tcBorders>
              <w:top w:val="single" w:sz="4" w:space="0" w:color="auto"/>
              <w:left w:val="single" w:sz="4" w:space="0" w:color="auto"/>
              <w:bottom w:val="single" w:sz="4" w:space="0" w:color="auto"/>
              <w:right w:val="single" w:sz="4" w:space="0" w:color="auto"/>
            </w:tcBorders>
            <w:vAlign w:val="center"/>
          </w:tcPr>
          <w:p w14:paraId="5017BAA5" w14:textId="77777777" w:rsidR="001401D3" w:rsidRPr="0077213D" w:rsidRDefault="00FF5D40" w:rsidP="0056157A">
            <w:pPr>
              <w:rPr>
                <w:noProof/>
                <w:lang w:eastAsia="en-GB"/>
              </w:rPr>
            </w:pPr>
            <w:r>
              <w:rPr>
                <w:noProof/>
                <w:lang w:eastAsia="en-GB"/>
              </w:rPr>
              <w:t>00010000 - 16</w:t>
            </w:r>
          </w:p>
        </w:tc>
      </w:tr>
      <w:tr w:rsidR="001401D3" w14:paraId="2EC0D9BE"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398A9056" w14:textId="77777777" w:rsidR="001401D3" w:rsidRPr="0077213D" w:rsidRDefault="001401D3" w:rsidP="0056157A">
            <w:pPr>
              <w:rPr>
                <w:noProof/>
                <w:lang w:eastAsia="en-GB"/>
              </w:rPr>
            </w:pPr>
            <w:r w:rsidRPr="0077213D">
              <w:rPr>
                <w:noProof/>
                <w:lang w:eastAsia="en-GB"/>
              </w:rPr>
              <w:t>0011 1111</w:t>
            </w:r>
          </w:p>
        </w:tc>
        <w:tc>
          <w:tcPr>
            <w:tcW w:w="4689" w:type="dxa"/>
            <w:tcBorders>
              <w:top w:val="single" w:sz="4" w:space="0" w:color="auto"/>
              <w:left w:val="single" w:sz="4" w:space="0" w:color="auto"/>
              <w:bottom w:val="single" w:sz="4" w:space="0" w:color="auto"/>
              <w:right w:val="single" w:sz="4" w:space="0" w:color="auto"/>
            </w:tcBorders>
            <w:vAlign w:val="center"/>
          </w:tcPr>
          <w:p w14:paraId="13D0079D" w14:textId="77777777" w:rsidR="001401D3" w:rsidRPr="0077213D" w:rsidRDefault="00FF5D40" w:rsidP="0056157A">
            <w:pPr>
              <w:rPr>
                <w:noProof/>
                <w:lang w:eastAsia="en-GB"/>
              </w:rPr>
            </w:pPr>
            <w:r>
              <w:rPr>
                <w:noProof/>
                <w:lang w:eastAsia="en-GB"/>
              </w:rPr>
              <w:t>0100 0000</w:t>
            </w:r>
          </w:p>
        </w:tc>
      </w:tr>
    </w:tbl>
    <w:p w14:paraId="376E2158" w14:textId="77777777" w:rsidR="001401D3" w:rsidRDefault="001401D3" w:rsidP="001401D3">
      <w:pPr>
        <w:rPr>
          <w:b/>
          <w:u w:val="single"/>
        </w:rPr>
      </w:pPr>
    </w:p>
    <w:tbl>
      <w:tblPr>
        <w:tblW w:w="9558" w:type="dxa"/>
        <w:tblLook w:val="00A0" w:firstRow="1" w:lastRow="0" w:firstColumn="1" w:lastColumn="0" w:noHBand="0" w:noVBand="0"/>
      </w:tblPr>
      <w:tblGrid>
        <w:gridCol w:w="4779"/>
        <w:gridCol w:w="4779"/>
      </w:tblGrid>
      <w:tr w:rsidR="001401D3" w14:paraId="43B505E8" w14:textId="77777777" w:rsidTr="0056157A">
        <w:trPr>
          <w:trHeight w:val="648"/>
        </w:trPr>
        <w:tc>
          <w:tcPr>
            <w:tcW w:w="9558" w:type="dxa"/>
            <w:gridSpan w:val="2"/>
            <w:tcBorders>
              <w:bottom w:val="single" w:sz="4" w:space="0" w:color="auto"/>
            </w:tcBorders>
            <w:vAlign w:val="center"/>
          </w:tcPr>
          <w:p w14:paraId="17020636" w14:textId="77777777" w:rsidR="001401D3" w:rsidRPr="0077213D" w:rsidRDefault="001401D3" w:rsidP="0061464B">
            <w:pPr>
              <w:numPr>
                <w:ilvl w:val="0"/>
                <w:numId w:val="56"/>
              </w:numPr>
              <w:ind w:left="357" w:hanging="357"/>
              <w:rPr>
                <w:noProof/>
                <w:lang w:eastAsia="en-GB"/>
              </w:rPr>
            </w:pPr>
            <w:r w:rsidRPr="0077213D">
              <w:rPr>
                <w:noProof/>
                <w:lang w:eastAsia="en-GB"/>
              </w:rPr>
              <w:t>What comes before?</w:t>
            </w:r>
          </w:p>
        </w:tc>
      </w:tr>
      <w:tr w:rsidR="001401D3" w14:paraId="2E126BBE"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12B06947" w14:textId="77777777" w:rsidR="001401D3" w:rsidRPr="0077213D" w:rsidRDefault="001401D3" w:rsidP="0056157A">
            <w:pPr>
              <w:rPr>
                <w:noProof/>
                <w:lang w:eastAsia="en-GB"/>
              </w:rPr>
            </w:pPr>
            <w:r w:rsidRPr="0077213D">
              <w:rPr>
                <w:noProof/>
                <w:lang w:eastAsia="en-GB"/>
              </w:rPr>
              <w:t>1000</w:t>
            </w:r>
          </w:p>
        </w:tc>
        <w:tc>
          <w:tcPr>
            <w:tcW w:w="4779" w:type="dxa"/>
            <w:tcBorders>
              <w:top w:val="single" w:sz="4" w:space="0" w:color="auto"/>
              <w:left w:val="single" w:sz="4" w:space="0" w:color="auto"/>
              <w:bottom w:val="single" w:sz="4" w:space="0" w:color="auto"/>
              <w:right w:val="single" w:sz="4" w:space="0" w:color="auto"/>
            </w:tcBorders>
            <w:vAlign w:val="center"/>
          </w:tcPr>
          <w:p w14:paraId="14C39406" w14:textId="77777777" w:rsidR="001401D3" w:rsidRPr="0077213D" w:rsidRDefault="00FF5D40" w:rsidP="0056157A">
            <w:pPr>
              <w:rPr>
                <w:noProof/>
                <w:lang w:eastAsia="en-GB"/>
              </w:rPr>
            </w:pPr>
            <w:r>
              <w:rPr>
                <w:noProof/>
                <w:lang w:eastAsia="en-GB"/>
              </w:rPr>
              <w:t>7 – 0111</w:t>
            </w:r>
          </w:p>
        </w:tc>
      </w:tr>
      <w:tr w:rsidR="001401D3" w14:paraId="13373601"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13BC2F65" w14:textId="77777777" w:rsidR="001401D3" w:rsidRPr="0077213D" w:rsidRDefault="001401D3" w:rsidP="0056157A">
            <w:pPr>
              <w:rPr>
                <w:noProof/>
                <w:lang w:eastAsia="en-GB"/>
              </w:rPr>
            </w:pPr>
            <w:r w:rsidRPr="0077213D">
              <w:rPr>
                <w:noProof/>
                <w:lang w:eastAsia="en-GB"/>
              </w:rPr>
              <w:t>1111</w:t>
            </w:r>
          </w:p>
        </w:tc>
        <w:tc>
          <w:tcPr>
            <w:tcW w:w="4779" w:type="dxa"/>
            <w:tcBorders>
              <w:top w:val="single" w:sz="4" w:space="0" w:color="auto"/>
              <w:left w:val="single" w:sz="4" w:space="0" w:color="auto"/>
              <w:bottom w:val="single" w:sz="4" w:space="0" w:color="auto"/>
              <w:right w:val="single" w:sz="4" w:space="0" w:color="auto"/>
            </w:tcBorders>
            <w:vAlign w:val="center"/>
          </w:tcPr>
          <w:p w14:paraId="3572E13A" w14:textId="77777777" w:rsidR="001401D3" w:rsidRPr="0077213D" w:rsidRDefault="00FF5D40" w:rsidP="0056157A">
            <w:pPr>
              <w:rPr>
                <w:noProof/>
                <w:lang w:eastAsia="en-GB"/>
              </w:rPr>
            </w:pPr>
            <w:r>
              <w:rPr>
                <w:noProof/>
                <w:lang w:eastAsia="en-GB"/>
              </w:rPr>
              <w:t>15- 01111</w:t>
            </w:r>
          </w:p>
        </w:tc>
      </w:tr>
    </w:tbl>
    <w:p w14:paraId="481F863A" w14:textId="77777777" w:rsidR="001401D3" w:rsidRDefault="001401D3" w:rsidP="001401D3">
      <w:pPr>
        <w:spacing w:before="360" w:after="240" w:line="240" w:lineRule="auto"/>
        <w:rPr>
          <w:rFonts w:ascii="Tahoma" w:hAnsi="Tahoma"/>
          <w:b/>
          <w:sz w:val="24"/>
          <w:szCs w:val="24"/>
          <w:u w:val="single"/>
        </w:rPr>
      </w:pPr>
    </w:p>
    <w:p w14:paraId="7C6D2BF2" w14:textId="77777777" w:rsidR="00875275" w:rsidRPr="00875275" w:rsidRDefault="00875275" w:rsidP="00875275"/>
    <w:p w14:paraId="033BCAB2" w14:textId="77777777" w:rsidR="00E246F4" w:rsidRPr="00135DA0" w:rsidRDefault="00875275" w:rsidP="00E246F4">
      <w:pPr>
        <w:pStyle w:val="Heading3"/>
      </w:pPr>
      <w:r>
        <w:br w:type="page"/>
      </w:r>
      <w:r w:rsidR="001401D3">
        <w:lastRenderedPageBreak/>
        <w:t>Activity 8.1.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2880"/>
      </w:tblGrid>
      <w:tr w:rsidR="00E246F4" w:rsidRPr="0077213D" w14:paraId="32410CF2" w14:textId="77777777" w:rsidTr="0056157A">
        <w:tc>
          <w:tcPr>
            <w:tcW w:w="5778" w:type="dxa"/>
            <w:gridSpan w:val="2"/>
            <w:tcBorders>
              <w:top w:val="nil"/>
              <w:left w:val="nil"/>
              <w:right w:val="nil"/>
            </w:tcBorders>
          </w:tcPr>
          <w:p w14:paraId="27DBB1CF" w14:textId="77777777" w:rsidR="00E246F4" w:rsidRPr="0077213D" w:rsidRDefault="00E246F4" w:rsidP="0061464B">
            <w:pPr>
              <w:numPr>
                <w:ilvl w:val="0"/>
                <w:numId w:val="56"/>
              </w:numPr>
              <w:ind w:left="357" w:hanging="357"/>
              <w:rPr>
                <w:b/>
                <w:noProof/>
                <w:lang w:eastAsia="en-GB"/>
              </w:rPr>
            </w:pPr>
            <w:r w:rsidRPr="0077213D">
              <w:rPr>
                <w:noProof/>
                <w:lang w:eastAsia="en-GB"/>
              </w:rPr>
              <w:t>What are these binary numbers in denary?</w:t>
            </w:r>
          </w:p>
        </w:tc>
      </w:tr>
      <w:tr w:rsidR="00E246F4" w:rsidRPr="00437F2C" w14:paraId="65D3E014" w14:textId="77777777" w:rsidTr="0056157A">
        <w:tc>
          <w:tcPr>
            <w:tcW w:w="2898" w:type="dxa"/>
            <w:shd w:val="clear" w:color="auto" w:fill="DAEEF3"/>
          </w:tcPr>
          <w:p w14:paraId="049A79FB" w14:textId="77777777" w:rsidR="00E246F4" w:rsidRPr="00437F2C" w:rsidRDefault="00E246F4" w:rsidP="0056157A">
            <w:pPr>
              <w:rPr>
                <w:b/>
                <w:noProof/>
                <w:lang w:eastAsia="en-GB"/>
              </w:rPr>
            </w:pPr>
            <w:r w:rsidRPr="00437F2C">
              <w:rPr>
                <w:b/>
                <w:noProof/>
                <w:lang w:eastAsia="en-GB"/>
              </w:rPr>
              <w:t>Binary</w:t>
            </w:r>
          </w:p>
        </w:tc>
        <w:tc>
          <w:tcPr>
            <w:tcW w:w="2880" w:type="dxa"/>
            <w:shd w:val="clear" w:color="auto" w:fill="DAEEF3"/>
          </w:tcPr>
          <w:p w14:paraId="35465266" w14:textId="77777777" w:rsidR="00E246F4" w:rsidRPr="00437F2C" w:rsidRDefault="00E246F4" w:rsidP="0056157A">
            <w:pPr>
              <w:rPr>
                <w:b/>
                <w:noProof/>
                <w:lang w:eastAsia="en-GB"/>
              </w:rPr>
            </w:pPr>
            <w:r w:rsidRPr="00437F2C">
              <w:rPr>
                <w:b/>
                <w:noProof/>
                <w:lang w:eastAsia="en-GB"/>
              </w:rPr>
              <w:t>Denary</w:t>
            </w:r>
          </w:p>
        </w:tc>
      </w:tr>
      <w:tr w:rsidR="00E246F4" w:rsidRPr="0077213D" w14:paraId="2D293167" w14:textId="77777777" w:rsidTr="0056157A">
        <w:tc>
          <w:tcPr>
            <w:tcW w:w="2898" w:type="dxa"/>
          </w:tcPr>
          <w:p w14:paraId="0C4854FB" w14:textId="77777777" w:rsidR="00E246F4" w:rsidRPr="0077213D" w:rsidRDefault="00E246F4" w:rsidP="0056157A">
            <w:pPr>
              <w:rPr>
                <w:noProof/>
                <w:lang w:eastAsia="en-GB"/>
              </w:rPr>
            </w:pPr>
            <w:r>
              <w:rPr>
                <w:noProof/>
                <w:lang w:eastAsia="en-GB"/>
              </w:rPr>
              <w:t>00001011</w:t>
            </w:r>
          </w:p>
        </w:tc>
        <w:tc>
          <w:tcPr>
            <w:tcW w:w="2880" w:type="dxa"/>
          </w:tcPr>
          <w:p w14:paraId="4DF0E25F" w14:textId="77777777" w:rsidR="00E246F4" w:rsidRPr="0077213D" w:rsidRDefault="00FF5D40" w:rsidP="0056157A">
            <w:pPr>
              <w:rPr>
                <w:noProof/>
                <w:lang w:eastAsia="en-GB"/>
              </w:rPr>
            </w:pPr>
            <w:r>
              <w:rPr>
                <w:noProof/>
                <w:lang w:eastAsia="en-GB"/>
              </w:rPr>
              <w:t>11</w:t>
            </w:r>
          </w:p>
        </w:tc>
      </w:tr>
      <w:tr w:rsidR="00E246F4" w:rsidRPr="0077213D" w14:paraId="261BE033" w14:textId="77777777" w:rsidTr="0056157A">
        <w:tc>
          <w:tcPr>
            <w:tcW w:w="2898" w:type="dxa"/>
          </w:tcPr>
          <w:p w14:paraId="2058FC8F" w14:textId="77777777" w:rsidR="00E246F4" w:rsidRPr="0013021F" w:rsidRDefault="00E246F4" w:rsidP="0056157A">
            <w:pPr>
              <w:rPr>
                <w:noProof/>
                <w:lang w:val="en-US" w:eastAsia="en-GB"/>
              </w:rPr>
            </w:pPr>
            <w:r>
              <w:rPr>
                <w:noProof/>
                <w:lang w:eastAsia="en-GB"/>
              </w:rPr>
              <w:t>1101</w:t>
            </w:r>
            <w:r w:rsidRPr="0077213D">
              <w:rPr>
                <w:noProof/>
                <w:lang w:eastAsia="en-GB"/>
              </w:rPr>
              <w:t>0010</w:t>
            </w:r>
          </w:p>
        </w:tc>
        <w:tc>
          <w:tcPr>
            <w:tcW w:w="2880" w:type="dxa"/>
          </w:tcPr>
          <w:p w14:paraId="10DDC003" w14:textId="77777777" w:rsidR="00E246F4" w:rsidRPr="0077213D" w:rsidRDefault="0013021F" w:rsidP="0056157A">
            <w:pPr>
              <w:rPr>
                <w:noProof/>
                <w:lang w:eastAsia="en-GB"/>
              </w:rPr>
            </w:pPr>
            <w:r>
              <w:rPr>
                <w:noProof/>
                <w:lang w:eastAsia="en-GB"/>
              </w:rPr>
              <w:t>210</w:t>
            </w:r>
          </w:p>
        </w:tc>
      </w:tr>
      <w:tr w:rsidR="00E246F4" w:rsidRPr="0077213D" w14:paraId="1E066333" w14:textId="77777777" w:rsidTr="0056157A">
        <w:tc>
          <w:tcPr>
            <w:tcW w:w="2898" w:type="dxa"/>
          </w:tcPr>
          <w:p w14:paraId="1674C558" w14:textId="77777777" w:rsidR="00E246F4" w:rsidRPr="0077213D" w:rsidRDefault="00E246F4" w:rsidP="0056157A">
            <w:pPr>
              <w:rPr>
                <w:noProof/>
                <w:lang w:eastAsia="en-GB"/>
              </w:rPr>
            </w:pPr>
            <w:r w:rsidRPr="0077213D">
              <w:rPr>
                <w:noProof/>
                <w:lang w:eastAsia="en-GB"/>
              </w:rPr>
              <w:t>0101</w:t>
            </w:r>
            <w:r>
              <w:rPr>
                <w:noProof/>
                <w:lang w:eastAsia="en-GB"/>
              </w:rPr>
              <w:t>0000</w:t>
            </w:r>
          </w:p>
        </w:tc>
        <w:tc>
          <w:tcPr>
            <w:tcW w:w="2880" w:type="dxa"/>
          </w:tcPr>
          <w:p w14:paraId="18C37905" w14:textId="77777777" w:rsidR="00E246F4" w:rsidRPr="0077213D" w:rsidRDefault="0013021F" w:rsidP="0056157A">
            <w:pPr>
              <w:rPr>
                <w:noProof/>
                <w:lang w:eastAsia="en-GB"/>
              </w:rPr>
            </w:pPr>
            <w:r>
              <w:rPr>
                <w:noProof/>
                <w:lang w:eastAsia="en-GB"/>
              </w:rPr>
              <w:t>80</w:t>
            </w:r>
          </w:p>
        </w:tc>
      </w:tr>
      <w:tr w:rsidR="00E246F4" w:rsidRPr="0077213D" w14:paraId="07538F5B" w14:textId="77777777" w:rsidTr="0056157A">
        <w:tc>
          <w:tcPr>
            <w:tcW w:w="2898" w:type="dxa"/>
          </w:tcPr>
          <w:p w14:paraId="76185FB6" w14:textId="77777777" w:rsidR="00E246F4" w:rsidRPr="0077213D" w:rsidRDefault="00E246F4" w:rsidP="0056157A">
            <w:pPr>
              <w:rPr>
                <w:noProof/>
                <w:lang w:eastAsia="en-GB"/>
              </w:rPr>
            </w:pPr>
            <w:r>
              <w:rPr>
                <w:noProof/>
                <w:lang w:eastAsia="en-GB"/>
              </w:rPr>
              <w:t>0100</w:t>
            </w:r>
            <w:r w:rsidRPr="0077213D">
              <w:rPr>
                <w:noProof/>
                <w:lang w:eastAsia="en-GB"/>
              </w:rPr>
              <w:t>1000</w:t>
            </w:r>
          </w:p>
        </w:tc>
        <w:tc>
          <w:tcPr>
            <w:tcW w:w="2880" w:type="dxa"/>
          </w:tcPr>
          <w:p w14:paraId="201CAE33" w14:textId="77777777" w:rsidR="00E246F4" w:rsidRPr="0077213D" w:rsidRDefault="0013021F" w:rsidP="0013021F">
            <w:pPr>
              <w:tabs>
                <w:tab w:val="center" w:pos="1332"/>
              </w:tabs>
              <w:rPr>
                <w:noProof/>
                <w:lang w:eastAsia="en-GB"/>
              </w:rPr>
            </w:pPr>
            <w:r>
              <w:rPr>
                <w:noProof/>
                <w:lang w:eastAsia="en-GB"/>
              </w:rPr>
              <w:t>72</w:t>
            </w:r>
          </w:p>
        </w:tc>
      </w:tr>
      <w:tr w:rsidR="00E246F4" w:rsidRPr="0077213D" w14:paraId="13F06D46" w14:textId="77777777" w:rsidTr="0056157A">
        <w:tc>
          <w:tcPr>
            <w:tcW w:w="2898" w:type="dxa"/>
          </w:tcPr>
          <w:p w14:paraId="2BAF4BB5" w14:textId="77777777" w:rsidR="00E246F4" w:rsidRPr="0077213D" w:rsidRDefault="00E246F4" w:rsidP="0056157A">
            <w:pPr>
              <w:rPr>
                <w:noProof/>
                <w:lang w:eastAsia="en-GB"/>
              </w:rPr>
            </w:pPr>
            <w:r w:rsidRPr="0077213D">
              <w:rPr>
                <w:noProof/>
                <w:lang w:eastAsia="en-GB"/>
              </w:rPr>
              <w:t>1001</w:t>
            </w:r>
            <w:r>
              <w:rPr>
                <w:noProof/>
                <w:lang w:eastAsia="en-GB"/>
              </w:rPr>
              <w:t>0111</w:t>
            </w:r>
          </w:p>
        </w:tc>
        <w:tc>
          <w:tcPr>
            <w:tcW w:w="2880" w:type="dxa"/>
          </w:tcPr>
          <w:p w14:paraId="7EF83AB0" w14:textId="77777777" w:rsidR="00E246F4" w:rsidRPr="0077213D" w:rsidRDefault="0013021F" w:rsidP="0056157A">
            <w:pPr>
              <w:rPr>
                <w:noProof/>
                <w:lang w:eastAsia="en-GB"/>
              </w:rPr>
            </w:pPr>
            <w:r>
              <w:rPr>
                <w:noProof/>
                <w:lang w:eastAsia="en-GB"/>
              </w:rPr>
              <w:t>151</w:t>
            </w:r>
          </w:p>
        </w:tc>
      </w:tr>
      <w:tr w:rsidR="00E246F4" w:rsidRPr="0077213D" w14:paraId="5CE40CE7" w14:textId="77777777" w:rsidTr="0056157A">
        <w:tc>
          <w:tcPr>
            <w:tcW w:w="2898" w:type="dxa"/>
          </w:tcPr>
          <w:p w14:paraId="099CC94F" w14:textId="77777777" w:rsidR="00E246F4" w:rsidRPr="0077213D" w:rsidRDefault="00E246F4" w:rsidP="0056157A">
            <w:pPr>
              <w:rPr>
                <w:noProof/>
                <w:lang w:eastAsia="en-GB"/>
              </w:rPr>
            </w:pPr>
            <w:r w:rsidRPr="0077213D">
              <w:rPr>
                <w:noProof/>
                <w:lang w:eastAsia="en-GB"/>
              </w:rPr>
              <w:t>1100</w:t>
            </w:r>
            <w:r>
              <w:rPr>
                <w:noProof/>
                <w:lang w:eastAsia="en-GB"/>
              </w:rPr>
              <w:t>1100</w:t>
            </w:r>
          </w:p>
        </w:tc>
        <w:tc>
          <w:tcPr>
            <w:tcW w:w="2880" w:type="dxa"/>
          </w:tcPr>
          <w:p w14:paraId="5EE39BFC" w14:textId="77777777" w:rsidR="00E246F4" w:rsidRPr="0077213D" w:rsidRDefault="0013021F" w:rsidP="0056157A">
            <w:pPr>
              <w:rPr>
                <w:noProof/>
                <w:lang w:eastAsia="en-GB"/>
              </w:rPr>
            </w:pPr>
            <w:r>
              <w:rPr>
                <w:noProof/>
                <w:lang w:eastAsia="en-GB"/>
              </w:rPr>
              <w:t>204</w:t>
            </w:r>
          </w:p>
        </w:tc>
      </w:tr>
      <w:tr w:rsidR="00E246F4" w:rsidRPr="0077213D" w14:paraId="48472989" w14:textId="77777777" w:rsidTr="0056157A">
        <w:tc>
          <w:tcPr>
            <w:tcW w:w="2898" w:type="dxa"/>
          </w:tcPr>
          <w:p w14:paraId="33CFEB83" w14:textId="77777777" w:rsidR="00E246F4" w:rsidRPr="0077213D" w:rsidRDefault="00E246F4" w:rsidP="0056157A">
            <w:pPr>
              <w:rPr>
                <w:noProof/>
                <w:lang w:eastAsia="en-GB"/>
              </w:rPr>
            </w:pPr>
            <w:r>
              <w:rPr>
                <w:noProof/>
                <w:lang w:eastAsia="en-GB"/>
              </w:rPr>
              <w:t>10101010</w:t>
            </w:r>
          </w:p>
        </w:tc>
        <w:tc>
          <w:tcPr>
            <w:tcW w:w="2880" w:type="dxa"/>
          </w:tcPr>
          <w:p w14:paraId="4A8AC227" w14:textId="77777777" w:rsidR="00E246F4" w:rsidRPr="0077213D" w:rsidRDefault="0013021F" w:rsidP="0056157A">
            <w:pPr>
              <w:rPr>
                <w:noProof/>
                <w:lang w:eastAsia="en-GB"/>
              </w:rPr>
            </w:pPr>
            <w:r>
              <w:rPr>
                <w:noProof/>
                <w:lang w:eastAsia="en-GB"/>
              </w:rPr>
              <w:t>170</w:t>
            </w:r>
          </w:p>
        </w:tc>
      </w:tr>
      <w:tr w:rsidR="00E246F4" w:rsidRPr="0077213D" w14:paraId="4AC250F3" w14:textId="77777777" w:rsidTr="0056157A">
        <w:tc>
          <w:tcPr>
            <w:tcW w:w="2898" w:type="dxa"/>
          </w:tcPr>
          <w:p w14:paraId="6D113EAA" w14:textId="77777777" w:rsidR="00E246F4" w:rsidRPr="0077213D" w:rsidRDefault="00E246F4" w:rsidP="0056157A">
            <w:pPr>
              <w:rPr>
                <w:noProof/>
                <w:lang w:eastAsia="en-GB"/>
              </w:rPr>
            </w:pPr>
            <w:r w:rsidRPr="0077213D">
              <w:rPr>
                <w:noProof/>
                <w:lang w:eastAsia="en-GB"/>
              </w:rPr>
              <w:t>1111</w:t>
            </w:r>
            <w:r>
              <w:rPr>
                <w:noProof/>
                <w:lang w:eastAsia="en-GB"/>
              </w:rPr>
              <w:t>1111</w:t>
            </w:r>
          </w:p>
        </w:tc>
        <w:tc>
          <w:tcPr>
            <w:tcW w:w="2880" w:type="dxa"/>
          </w:tcPr>
          <w:p w14:paraId="499DEE0D" w14:textId="77777777" w:rsidR="00E246F4" w:rsidRPr="0077213D" w:rsidRDefault="0013021F" w:rsidP="0056157A">
            <w:pPr>
              <w:rPr>
                <w:noProof/>
                <w:lang w:eastAsia="en-GB"/>
              </w:rPr>
            </w:pPr>
            <w:r>
              <w:rPr>
                <w:noProof/>
                <w:lang w:eastAsia="en-GB"/>
              </w:rPr>
              <w:t>255</w:t>
            </w:r>
          </w:p>
        </w:tc>
      </w:tr>
    </w:tbl>
    <w:p w14:paraId="1BA84728" w14:textId="77777777" w:rsidR="00E246F4" w:rsidRPr="0077213D" w:rsidRDefault="00E246F4" w:rsidP="00E246F4">
      <w:pPr>
        <w:spacing w:after="60" w:line="240" w:lineRule="auto"/>
        <w:rPr>
          <w:rFonts w:ascii="Tahoma" w:hAnsi="Tahoma" w:cs="Tahom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18"/>
        <w:gridCol w:w="3060"/>
      </w:tblGrid>
      <w:tr w:rsidR="00E246F4" w:rsidRPr="0077213D" w14:paraId="25E52F59" w14:textId="77777777" w:rsidTr="0056157A">
        <w:tc>
          <w:tcPr>
            <w:tcW w:w="5778" w:type="dxa"/>
            <w:gridSpan w:val="2"/>
            <w:tcBorders>
              <w:top w:val="nil"/>
              <w:left w:val="nil"/>
              <w:right w:val="nil"/>
            </w:tcBorders>
          </w:tcPr>
          <w:p w14:paraId="21BE8AF2" w14:textId="77777777" w:rsidR="00E246F4" w:rsidRPr="0077213D" w:rsidRDefault="00E246F4" w:rsidP="0061464B">
            <w:pPr>
              <w:numPr>
                <w:ilvl w:val="0"/>
                <w:numId w:val="56"/>
              </w:numPr>
              <w:ind w:left="357" w:hanging="357"/>
              <w:rPr>
                <w:noProof/>
                <w:lang w:eastAsia="en-GB"/>
              </w:rPr>
            </w:pPr>
            <w:r w:rsidRPr="0077213D">
              <w:rPr>
                <w:noProof/>
                <w:lang w:eastAsia="en-GB"/>
              </w:rPr>
              <w:t>What are these denary numbers in binary?</w:t>
            </w:r>
          </w:p>
        </w:tc>
      </w:tr>
      <w:tr w:rsidR="00E246F4" w:rsidRPr="0077213D" w14:paraId="7340A5F6" w14:textId="77777777" w:rsidTr="0056157A">
        <w:tc>
          <w:tcPr>
            <w:tcW w:w="2718" w:type="dxa"/>
            <w:shd w:val="clear" w:color="auto" w:fill="DAEEF3"/>
          </w:tcPr>
          <w:p w14:paraId="64561D1B" w14:textId="77777777" w:rsidR="00E246F4" w:rsidRPr="0077213D" w:rsidRDefault="00E246F4" w:rsidP="0056157A">
            <w:pPr>
              <w:rPr>
                <w:b/>
                <w:noProof/>
                <w:lang w:eastAsia="en-GB"/>
              </w:rPr>
            </w:pPr>
            <w:r w:rsidRPr="0077213D">
              <w:rPr>
                <w:b/>
                <w:noProof/>
                <w:lang w:eastAsia="en-GB"/>
              </w:rPr>
              <w:t>Denary</w:t>
            </w:r>
          </w:p>
        </w:tc>
        <w:tc>
          <w:tcPr>
            <w:tcW w:w="3060" w:type="dxa"/>
            <w:shd w:val="clear" w:color="auto" w:fill="DAEEF3"/>
          </w:tcPr>
          <w:p w14:paraId="56A7825A" w14:textId="77777777" w:rsidR="00E246F4" w:rsidRPr="0077213D" w:rsidRDefault="00E246F4" w:rsidP="0056157A">
            <w:pPr>
              <w:rPr>
                <w:b/>
                <w:noProof/>
                <w:lang w:eastAsia="en-GB"/>
              </w:rPr>
            </w:pPr>
            <w:r w:rsidRPr="0077213D">
              <w:rPr>
                <w:b/>
                <w:noProof/>
                <w:lang w:eastAsia="en-GB"/>
              </w:rPr>
              <w:t>Binary</w:t>
            </w:r>
          </w:p>
        </w:tc>
      </w:tr>
      <w:tr w:rsidR="00E246F4" w:rsidRPr="0077213D" w14:paraId="4387B044" w14:textId="77777777" w:rsidTr="0056157A">
        <w:tc>
          <w:tcPr>
            <w:tcW w:w="2718" w:type="dxa"/>
          </w:tcPr>
          <w:p w14:paraId="122BC475" w14:textId="77777777" w:rsidR="00E246F4" w:rsidRPr="0077213D" w:rsidRDefault="00E246F4" w:rsidP="0056157A">
            <w:pPr>
              <w:rPr>
                <w:noProof/>
                <w:lang w:eastAsia="en-GB"/>
              </w:rPr>
            </w:pPr>
            <w:r>
              <w:rPr>
                <w:noProof/>
                <w:lang w:eastAsia="en-GB"/>
              </w:rPr>
              <w:t>65</w:t>
            </w:r>
          </w:p>
        </w:tc>
        <w:tc>
          <w:tcPr>
            <w:tcW w:w="3060" w:type="dxa"/>
          </w:tcPr>
          <w:p w14:paraId="341C7A2C" w14:textId="77777777" w:rsidR="00E246F4" w:rsidRPr="0077213D" w:rsidRDefault="0013021F" w:rsidP="0056157A">
            <w:pPr>
              <w:rPr>
                <w:noProof/>
                <w:lang w:eastAsia="en-GB"/>
              </w:rPr>
            </w:pPr>
            <w:r>
              <w:rPr>
                <w:noProof/>
                <w:lang w:eastAsia="en-GB"/>
              </w:rPr>
              <w:t>01000001</w:t>
            </w:r>
          </w:p>
        </w:tc>
      </w:tr>
      <w:tr w:rsidR="00E246F4" w:rsidRPr="0077213D" w14:paraId="26EC21CD" w14:textId="77777777" w:rsidTr="0056157A">
        <w:tc>
          <w:tcPr>
            <w:tcW w:w="2718" w:type="dxa"/>
          </w:tcPr>
          <w:p w14:paraId="47820914" w14:textId="77777777" w:rsidR="00E246F4" w:rsidRPr="0077213D" w:rsidRDefault="00E246F4" w:rsidP="0056157A">
            <w:pPr>
              <w:rPr>
                <w:noProof/>
                <w:lang w:eastAsia="en-GB"/>
              </w:rPr>
            </w:pPr>
            <w:r>
              <w:rPr>
                <w:noProof/>
                <w:lang w:eastAsia="en-GB"/>
              </w:rPr>
              <w:t>100</w:t>
            </w:r>
          </w:p>
        </w:tc>
        <w:tc>
          <w:tcPr>
            <w:tcW w:w="3060" w:type="dxa"/>
          </w:tcPr>
          <w:p w14:paraId="62A31F14" w14:textId="77777777" w:rsidR="00E246F4" w:rsidRPr="0077213D" w:rsidRDefault="0013021F" w:rsidP="0056157A">
            <w:pPr>
              <w:rPr>
                <w:noProof/>
                <w:lang w:eastAsia="en-GB"/>
              </w:rPr>
            </w:pPr>
            <w:r>
              <w:rPr>
                <w:noProof/>
                <w:lang w:eastAsia="en-GB"/>
              </w:rPr>
              <w:t>01100100</w:t>
            </w:r>
          </w:p>
        </w:tc>
      </w:tr>
      <w:tr w:rsidR="00E246F4" w:rsidRPr="0077213D" w14:paraId="77A7AF89" w14:textId="77777777" w:rsidTr="0056157A">
        <w:tc>
          <w:tcPr>
            <w:tcW w:w="2718" w:type="dxa"/>
          </w:tcPr>
          <w:p w14:paraId="4BD97FA7" w14:textId="77777777" w:rsidR="00E246F4" w:rsidRPr="0077213D" w:rsidRDefault="00E246F4" w:rsidP="0056157A">
            <w:pPr>
              <w:rPr>
                <w:noProof/>
                <w:lang w:eastAsia="en-GB"/>
              </w:rPr>
            </w:pPr>
            <w:r>
              <w:rPr>
                <w:noProof/>
                <w:lang w:eastAsia="en-GB"/>
              </w:rPr>
              <w:t>78</w:t>
            </w:r>
          </w:p>
        </w:tc>
        <w:tc>
          <w:tcPr>
            <w:tcW w:w="3060" w:type="dxa"/>
          </w:tcPr>
          <w:p w14:paraId="7202FCC3" w14:textId="77777777" w:rsidR="00E246F4" w:rsidRPr="0077213D" w:rsidRDefault="0013021F" w:rsidP="0056157A">
            <w:pPr>
              <w:rPr>
                <w:noProof/>
                <w:lang w:eastAsia="en-GB"/>
              </w:rPr>
            </w:pPr>
            <w:r>
              <w:rPr>
                <w:noProof/>
                <w:lang w:eastAsia="en-GB"/>
              </w:rPr>
              <w:t>01001110</w:t>
            </w:r>
          </w:p>
        </w:tc>
      </w:tr>
      <w:tr w:rsidR="00E246F4" w:rsidRPr="0077213D" w14:paraId="77EAA290" w14:textId="77777777" w:rsidTr="0056157A">
        <w:tc>
          <w:tcPr>
            <w:tcW w:w="2718" w:type="dxa"/>
          </w:tcPr>
          <w:p w14:paraId="77060DC8" w14:textId="77777777" w:rsidR="00E246F4" w:rsidRPr="0077213D" w:rsidRDefault="00E246F4" w:rsidP="0056157A">
            <w:pPr>
              <w:rPr>
                <w:noProof/>
                <w:lang w:eastAsia="en-GB"/>
              </w:rPr>
            </w:pPr>
            <w:r>
              <w:rPr>
                <w:noProof/>
                <w:lang w:eastAsia="en-GB"/>
              </w:rPr>
              <w:t>29</w:t>
            </w:r>
          </w:p>
        </w:tc>
        <w:tc>
          <w:tcPr>
            <w:tcW w:w="3060" w:type="dxa"/>
          </w:tcPr>
          <w:p w14:paraId="3E4BAAF7" w14:textId="77777777" w:rsidR="00E246F4" w:rsidRPr="0077213D" w:rsidRDefault="0013021F" w:rsidP="0056157A">
            <w:pPr>
              <w:rPr>
                <w:noProof/>
                <w:lang w:eastAsia="en-GB"/>
              </w:rPr>
            </w:pPr>
            <w:r>
              <w:rPr>
                <w:noProof/>
                <w:lang w:eastAsia="en-GB"/>
              </w:rPr>
              <w:t>00011101</w:t>
            </w:r>
          </w:p>
        </w:tc>
      </w:tr>
      <w:tr w:rsidR="00E246F4" w:rsidRPr="0077213D" w14:paraId="5BB4B161" w14:textId="77777777" w:rsidTr="0056157A">
        <w:tc>
          <w:tcPr>
            <w:tcW w:w="2718" w:type="dxa"/>
          </w:tcPr>
          <w:p w14:paraId="7F6B7089" w14:textId="77777777" w:rsidR="00E246F4" w:rsidRPr="0077213D" w:rsidRDefault="00E246F4" w:rsidP="0056157A">
            <w:pPr>
              <w:rPr>
                <w:noProof/>
                <w:lang w:eastAsia="en-GB"/>
              </w:rPr>
            </w:pPr>
            <w:r>
              <w:rPr>
                <w:noProof/>
                <w:lang w:eastAsia="en-GB"/>
              </w:rPr>
              <w:t>223</w:t>
            </w:r>
          </w:p>
        </w:tc>
        <w:tc>
          <w:tcPr>
            <w:tcW w:w="3060" w:type="dxa"/>
          </w:tcPr>
          <w:p w14:paraId="57C92C48" w14:textId="59D92FBA" w:rsidR="00E246F4" w:rsidRPr="0077213D" w:rsidRDefault="00F26364" w:rsidP="0056157A">
            <w:pPr>
              <w:rPr>
                <w:noProof/>
                <w:lang w:eastAsia="en-GB"/>
              </w:rPr>
            </w:pPr>
            <w:r>
              <w:rPr>
                <w:noProof/>
                <w:lang w:eastAsia="en-GB"/>
              </w:rPr>
              <w:t>11101001</w:t>
            </w:r>
          </w:p>
        </w:tc>
      </w:tr>
      <w:tr w:rsidR="00E246F4" w:rsidRPr="0077213D" w14:paraId="0E0942A0" w14:textId="77777777" w:rsidTr="0056157A">
        <w:tc>
          <w:tcPr>
            <w:tcW w:w="2718" w:type="dxa"/>
          </w:tcPr>
          <w:p w14:paraId="3E05AD4E" w14:textId="77777777" w:rsidR="00E246F4" w:rsidRPr="0077213D" w:rsidRDefault="00E246F4" w:rsidP="0056157A">
            <w:pPr>
              <w:rPr>
                <w:noProof/>
                <w:lang w:eastAsia="en-GB"/>
              </w:rPr>
            </w:pPr>
            <w:r>
              <w:rPr>
                <w:noProof/>
                <w:lang w:eastAsia="en-GB"/>
              </w:rPr>
              <w:t>80</w:t>
            </w:r>
          </w:p>
        </w:tc>
        <w:tc>
          <w:tcPr>
            <w:tcW w:w="3060" w:type="dxa"/>
          </w:tcPr>
          <w:p w14:paraId="7AD665B8" w14:textId="54E39415" w:rsidR="00E246F4" w:rsidRPr="0077213D" w:rsidRDefault="00F26364" w:rsidP="0056157A">
            <w:pPr>
              <w:rPr>
                <w:noProof/>
                <w:lang w:eastAsia="en-GB"/>
              </w:rPr>
            </w:pPr>
            <w:r>
              <w:rPr>
                <w:noProof/>
                <w:lang w:eastAsia="en-GB"/>
              </w:rPr>
              <w:t>01010000</w:t>
            </w:r>
          </w:p>
        </w:tc>
      </w:tr>
      <w:tr w:rsidR="00E246F4" w:rsidRPr="0077213D" w14:paraId="40BEFBFB" w14:textId="77777777" w:rsidTr="0056157A">
        <w:tc>
          <w:tcPr>
            <w:tcW w:w="2718" w:type="dxa"/>
          </w:tcPr>
          <w:p w14:paraId="144DB47E" w14:textId="77777777" w:rsidR="00E246F4" w:rsidRPr="0077213D" w:rsidRDefault="00E246F4" w:rsidP="0056157A">
            <w:pPr>
              <w:rPr>
                <w:noProof/>
                <w:lang w:eastAsia="en-GB"/>
              </w:rPr>
            </w:pPr>
            <w:r w:rsidRPr="0077213D">
              <w:rPr>
                <w:noProof/>
                <w:lang w:eastAsia="en-GB"/>
              </w:rPr>
              <w:t>14</w:t>
            </w:r>
          </w:p>
        </w:tc>
        <w:tc>
          <w:tcPr>
            <w:tcW w:w="3060" w:type="dxa"/>
          </w:tcPr>
          <w:p w14:paraId="0411FA61" w14:textId="4A49A0F4" w:rsidR="00E246F4" w:rsidRPr="0077213D" w:rsidRDefault="00384D81" w:rsidP="0056157A">
            <w:pPr>
              <w:rPr>
                <w:noProof/>
                <w:lang w:eastAsia="en-GB"/>
              </w:rPr>
            </w:pPr>
            <w:r>
              <w:rPr>
                <w:noProof/>
                <w:lang w:eastAsia="en-GB"/>
              </w:rPr>
              <w:t>00001110</w:t>
            </w:r>
          </w:p>
        </w:tc>
      </w:tr>
      <w:tr w:rsidR="00E246F4" w:rsidRPr="0077213D" w14:paraId="59B62A8E" w14:textId="77777777" w:rsidTr="0056157A">
        <w:tc>
          <w:tcPr>
            <w:tcW w:w="2718" w:type="dxa"/>
          </w:tcPr>
          <w:p w14:paraId="79D5B47B" w14:textId="77777777" w:rsidR="00E246F4" w:rsidRPr="0077213D" w:rsidRDefault="00E246F4" w:rsidP="0056157A">
            <w:pPr>
              <w:rPr>
                <w:noProof/>
                <w:lang w:eastAsia="en-GB"/>
              </w:rPr>
            </w:pPr>
            <w:r>
              <w:rPr>
                <w:noProof/>
                <w:lang w:eastAsia="en-GB"/>
              </w:rPr>
              <w:t>55</w:t>
            </w:r>
          </w:p>
        </w:tc>
        <w:tc>
          <w:tcPr>
            <w:tcW w:w="3060" w:type="dxa"/>
          </w:tcPr>
          <w:p w14:paraId="1679CCE5" w14:textId="4C2A485E" w:rsidR="00E246F4" w:rsidRPr="0077213D" w:rsidRDefault="00384D81" w:rsidP="0056157A">
            <w:pPr>
              <w:rPr>
                <w:noProof/>
                <w:lang w:eastAsia="en-GB"/>
              </w:rPr>
            </w:pPr>
            <w:r>
              <w:rPr>
                <w:noProof/>
                <w:lang w:eastAsia="en-GB"/>
              </w:rPr>
              <w:t>0011</w:t>
            </w:r>
            <w:r w:rsidR="005D34EE">
              <w:rPr>
                <w:noProof/>
                <w:lang w:eastAsia="en-GB"/>
              </w:rPr>
              <w:t>0101</w:t>
            </w:r>
          </w:p>
        </w:tc>
      </w:tr>
    </w:tbl>
    <w:p w14:paraId="3C8B80B9" w14:textId="6C88A957" w:rsidR="00E246F4" w:rsidRDefault="00E246F4" w:rsidP="00EA74EA">
      <w:pPr>
        <w:spacing w:after="120" w:line="240" w:lineRule="auto"/>
        <w:rPr>
          <w:rFonts w:ascii="Tahoma" w:hAnsi="Tahoma"/>
          <w:b/>
          <w:sz w:val="28"/>
          <w:szCs w:val="28"/>
        </w:rPr>
      </w:pPr>
    </w:p>
    <w:p w14:paraId="51D552A2" w14:textId="77777777" w:rsidR="00980803" w:rsidRDefault="00980803" w:rsidP="00EA74EA">
      <w:pPr>
        <w:spacing w:after="120" w:line="240" w:lineRule="auto"/>
        <w:rPr>
          <w:rFonts w:ascii="Tahoma" w:hAnsi="Tahoma"/>
          <w:b/>
          <w:sz w:val="28"/>
          <w:szCs w:val="28"/>
        </w:rPr>
      </w:pPr>
    </w:p>
    <w:p w14:paraId="4ED60BB4" w14:textId="77777777" w:rsidR="001401D3" w:rsidRDefault="001401D3" w:rsidP="001401D3">
      <w:pPr>
        <w:pStyle w:val="Heading3"/>
      </w:pPr>
      <w:r>
        <w:lastRenderedPageBreak/>
        <w:t>Activity 8.1.4</w:t>
      </w:r>
    </w:p>
    <w:p w14:paraId="048BD1B6" w14:textId="7FCFFD92" w:rsidR="001401D3" w:rsidRDefault="001401D3" w:rsidP="002B764B">
      <w:pPr>
        <w:numPr>
          <w:ilvl w:val="0"/>
          <w:numId w:val="21"/>
        </w:numPr>
      </w:pPr>
      <w:r>
        <w:t>Working in pairs, design and write a simple binary to denary conversion program that inputs a 4-bit binary number and converts it to an unsigned integer.</w:t>
      </w:r>
    </w:p>
    <w:p w14:paraId="693FB961" w14:textId="77DAA1CE" w:rsidR="00980803" w:rsidRDefault="00980803" w:rsidP="002B764B">
      <w:pPr>
        <w:numPr>
          <w:ilvl w:val="0"/>
          <w:numId w:val="21"/>
        </w:numPr>
      </w:pPr>
      <w:r w:rsidRPr="00980803">
        <w:drawing>
          <wp:inline distT="0" distB="0" distL="0" distR="0" wp14:anchorId="4C0DF994" wp14:editId="4F2C76E9">
            <wp:extent cx="4672047" cy="209551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72047" cy="2095515"/>
                    </a:xfrm>
                    <a:prstGeom prst="rect">
                      <a:avLst/>
                    </a:prstGeom>
                  </pic:spPr>
                </pic:pic>
              </a:graphicData>
            </a:graphic>
          </wp:inline>
        </w:drawing>
      </w:r>
    </w:p>
    <w:p w14:paraId="197E61E3" w14:textId="768A897D" w:rsidR="00980803" w:rsidRDefault="00980803" w:rsidP="002B764B">
      <w:pPr>
        <w:numPr>
          <w:ilvl w:val="0"/>
          <w:numId w:val="21"/>
        </w:numPr>
      </w:pPr>
    </w:p>
    <w:p w14:paraId="02F8D404" w14:textId="77777777" w:rsidR="00E86D3D" w:rsidRPr="00437F2C" w:rsidRDefault="00E86D3D" w:rsidP="00E86D3D">
      <w:pPr>
        <w:pStyle w:val="Heading1"/>
      </w:pPr>
      <w:r>
        <w:t>Week 8</w:t>
      </w:r>
    </w:p>
    <w:p w14:paraId="1EEA46F7" w14:textId="77777777" w:rsidR="00E86D3D" w:rsidRPr="00C471AD" w:rsidRDefault="00E86D3D" w:rsidP="00C471AD">
      <w:pPr>
        <w:pStyle w:val="Heading2"/>
      </w:pPr>
      <w:r w:rsidRPr="00C471AD">
        <w:t>Lesson 2 activities</w:t>
      </w:r>
    </w:p>
    <w:p w14:paraId="1CB13D57" w14:textId="77777777" w:rsidR="00632A1F" w:rsidRPr="00C471AD" w:rsidRDefault="00632A1F" w:rsidP="00C471AD">
      <w:pPr>
        <w:pStyle w:val="Heading3"/>
      </w:pPr>
      <w:r w:rsidRPr="00C471AD">
        <w:t xml:space="preserve">Activity </w:t>
      </w:r>
      <w:r w:rsidR="00E86D3D" w:rsidRPr="00C471AD">
        <w:t>8.2</w:t>
      </w:r>
      <w:r w:rsidRPr="00C471AD">
        <w:t>.1</w:t>
      </w:r>
    </w:p>
    <w:p w14:paraId="568AE149" w14:textId="77777777" w:rsidR="00632A1F" w:rsidRPr="00C471AD" w:rsidRDefault="00632A1F" w:rsidP="00C471AD">
      <w:pPr>
        <w:rPr>
          <w:b/>
          <w:u w:val="single"/>
        </w:rPr>
      </w:pPr>
      <w:r w:rsidRPr="00C471AD">
        <w:rPr>
          <w:b/>
        </w:rPr>
        <w:t>Flowcharts</w:t>
      </w:r>
    </w:p>
    <w:p w14:paraId="28F18D94" w14:textId="77777777" w:rsidR="00423FD2" w:rsidRDefault="00632A1F" w:rsidP="00C471AD">
      <w:r w:rsidRPr="00EA74EA">
        <w:t>Flow</w:t>
      </w:r>
      <w:r w:rsidR="00E86D3D">
        <w:t xml:space="preserve">charts can be used to represent </w:t>
      </w:r>
      <w:r w:rsidRPr="00EA74EA">
        <w:t xml:space="preserve">algorithms. </w:t>
      </w:r>
    </w:p>
    <w:p w14:paraId="55D13B5C" w14:textId="77777777" w:rsidR="00C471AD" w:rsidRDefault="00632A1F" w:rsidP="0061464B">
      <w:pPr>
        <w:numPr>
          <w:ilvl w:val="0"/>
          <w:numId w:val="21"/>
        </w:numPr>
      </w:pPr>
      <w:r w:rsidRPr="00EA74EA">
        <w:t>Identify the flowchart symbols</w:t>
      </w:r>
      <w:r>
        <w:t xml:space="preserve"> below</w:t>
      </w:r>
      <w:r w:rsidRPr="00EA74EA">
        <w:t>.</w:t>
      </w:r>
    </w:p>
    <w:p w14:paraId="56DF1508" w14:textId="1C3A903F" w:rsidR="00632A1F" w:rsidRPr="00EA74EA" w:rsidRDefault="005D34EE" w:rsidP="00EA74EA">
      <w:pPr>
        <w:spacing w:after="120" w:line="240" w:lineRule="auto"/>
        <w:rPr>
          <w:rFonts w:ascii="Tahoma" w:hAnsi="Tahoma"/>
          <w:sz w:val="24"/>
          <w:szCs w:val="24"/>
        </w:rPr>
      </w:pPr>
      <w:r>
        <w:rPr>
          <w:noProof/>
          <w:lang w:eastAsia="ja-JP"/>
        </w:rPr>
        <w:drawing>
          <wp:anchor distT="0" distB="0" distL="114300" distR="114300" simplePos="0" relativeHeight="251645440" behindDoc="0" locked="0" layoutInCell="1" allowOverlap="1" wp14:anchorId="35308E05" wp14:editId="61CD4E1D">
            <wp:simplePos x="0" y="0"/>
            <wp:positionH relativeFrom="column">
              <wp:posOffset>66675</wp:posOffset>
            </wp:positionH>
            <wp:positionV relativeFrom="paragraph">
              <wp:posOffset>309245</wp:posOffset>
            </wp:positionV>
            <wp:extent cx="1314450" cy="2362200"/>
            <wp:effectExtent l="0" t="0" r="0" b="0"/>
            <wp:wrapTopAndBottom/>
            <wp:docPr id="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l="18910" t="28146" r="58975" b="13197"/>
                    <a:stretch>
                      <a:fillRect/>
                    </a:stretch>
                  </pic:blipFill>
                  <pic:spPr bwMode="auto">
                    <a:xfrm>
                      <a:off x="0" y="0"/>
                      <a:ext cx="1314450" cy="2362200"/>
                    </a:xfrm>
                    <a:prstGeom prst="rect">
                      <a:avLst/>
                    </a:prstGeom>
                    <a:noFill/>
                  </pic:spPr>
                </pic:pic>
              </a:graphicData>
            </a:graphic>
            <wp14:sizeRelH relativeFrom="page">
              <wp14:pctWidth>0</wp14:pctWidth>
            </wp14:sizeRelH>
            <wp14:sizeRelV relativeFrom="page">
              <wp14:pctHeight>0</wp14:pctHeight>
            </wp14:sizeRelV>
          </wp:anchor>
        </w:drawing>
      </w:r>
      <w:r>
        <w:rPr>
          <w:rFonts w:ascii="Tahoma" w:hAnsi="Tahoma"/>
          <w:sz w:val="24"/>
          <w:szCs w:val="24"/>
        </w:rPr>
        <w:t>start/stop, process, decision, flow of code</w:t>
      </w:r>
    </w:p>
    <w:p w14:paraId="4736C13A" w14:textId="77777777" w:rsidR="00423FD2" w:rsidRDefault="00E86D3D" w:rsidP="007A119E">
      <w:pPr>
        <w:pStyle w:val="Heading3"/>
      </w:pPr>
      <w:r w:rsidRPr="00C471AD">
        <w:lastRenderedPageBreak/>
        <w:t>Activity 8.2</w:t>
      </w:r>
      <w:r w:rsidR="00632A1F" w:rsidRPr="00C471AD">
        <w:t>.2</w:t>
      </w:r>
    </w:p>
    <w:p w14:paraId="1A9FA870" w14:textId="77777777" w:rsidR="00632A1F" w:rsidRPr="00423FD2" w:rsidRDefault="00632A1F" w:rsidP="0061464B">
      <w:pPr>
        <w:numPr>
          <w:ilvl w:val="0"/>
          <w:numId w:val="21"/>
        </w:numPr>
        <w:rPr>
          <w:rFonts w:ascii="Tahoma" w:hAnsi="Tahoma"/>
          <w:sz w:val="24"/>
          <w:szCs w:val="24"/>
        </w:rPr>
      </w:pPr>
      <w:r>
        <w:t>Study this</w:t>
      </w:r>
      <w:r w:rsidRPr="00EA74EA">
        <w:t xml:space="preserve"> program</w:t>
      </w:r>
      <w:r w:rsidR="0025292E">
        <w:rPr>
          <w:rFonts w:ascii="Tahoma" w:hAnsi="Tahoma"/>
          <w:sz w:val="24"/>
          <w:szCs w:val="24"/>
        </w:rPr>
        <w:t>:</w:t>
      </w:r>
    </w:p>
    <w:p w14:paraId="7A0D8668" w14:textId="77777777" w:rsidR="00632A1F" w:rsidRPr="00EA74EA" w:rsidRDefault="00632A1F" w:rsidP="00C471AD">
      <w:pPr>
        <w:pStyle w:val="ColorfulList-Accent11"/>
      </w:pPr>
      <w:r w:rsidRPr="00EA74EA">
        <w:t># password checking</w:t>
      </w:r>
    </w:p>
    <w:p w14:paraId="73EA4D0C" w14:textId="77777777" w:rsidR="00632A1F" w:rsidRPr="00EA74EA" w:rsidRDefault="00632A1F" w:rsidP="00C471AD">
      <w:pPr>
        <w:pStyle w:val="ColorfulList-Accent11"/>
      </w:pPr>
      <w:r w:rsidRPr="00EA74EA">
        <w:t>password=input("Please enter password: ")</w:t>
      </w:r>
    </w:p>
    <w:p w14:paraId="7E9ABC91" w14:textId="77777777" w:rsidR="00632A1F" w:rsidRPr="00EA74EA" w:rsidRDefault="00632A1F" w:rsidP="00C471AD">
      <w:pPr>
        <w:pStyle w:val="ColorfulList-Accent11"/>
      </w:pPr>
      <w:proofErr w:type="spellStart"/>
      <w:r w:rsidRPr="00EA74EA">
        <w:t>newPassword</w:t>
      </w:r>
      <w:proofErr w:type="spellEnd"/>
      <w:r w:rsidRPr="00EA74EA">
        <w:t>=input("Please re-enter password: ")</w:t>
      </w:r>
    </w:p>
    <w:p w14:paraId="11410695" w14:textId="77777777" w:rsidR="00632A1F" w:rsidRPr="00EA74EA" w:rsidRDefault="00632A1F" w:rsidP="00C471AD">
      <w:pPr>
        <w:pStyle w:val="ColorfulList-Accent11"/>
      </w:pPr>
      <w:r w:rsidRPr="00EA74EA">
        <w:t xml:space="preserve">if password == </w:t>
      </w:r>
      <w:proofErr w:type="spellStart"/>
      <w:r w:rsidRPr="00EA74EA">
        <w:t>newPassword</w:t>
      </w:r>
      <w:proofErr w:type="spellEnd"/>
      <w:r w:rsidRPr="00EA74EA">
        <w:t>:</w:t>
      </w:r>
    </w:p>
    <w:p w14:paraId="06A63802" w14:textId="77777777" w:rsidR="00632A1F" w:rsidRPr="00EA74EA" w:rsidRDefault="00632A1F" w:rsidP="00C471AD">
      <w:pPr>
        <w:pStyle w:val="ColorfulList-Accent11"/>
      </w:pPr>
      <w:r>
        <w:tab/>
      </w:r>
      <w:r w:rsidRPr="00EA74EA">
        <w:t>print("Access granted")</w:t>
      </w:r>
    </w:p>
    <w:p w14:paraId="31BF48D8" w14:textId="77777777" w:rsidR="00632A1F" w:rsidRPr="00EA74EA" w:rsidRDefault="00632A1F" w:rsidP="00C471AD">
      <w:pPr>
        <w:pStyle w:val="ColorfulList-Accent11"/>
      </w:pPr>
      <w:r w:rsidRPr="00EA74EA">
        <w:t>else:</w:t>
      </w:r>
    </w:p>
    <w:p w14:paraId="125A4F14" w14:textId="77777777" w:rsidR="00632A1F" w:rsidRPr="00EA74EA" w:rsidRDefault="00632A1F" w:rsidP="00C471AD">
      <w:pPr>
        <w:pStyle w:val="ColorfulList-Accent11"/>
      </w:pPr>
      <w:r>
        <w:tab/>
      </w:r>
      <w:r w:rsidRPr="00EA74EA">
        <w:t>print("Access denied")</w:t>
      </w:r>
    </w:p>
    <w:p w14:paraId="2D98661E" w14:textId="4923AE89" w:rsidR="00632A1F" w:rsidRDefault="00632A1F" w:rsidP="00EA74EA">
      <w:pPr>
        <w:spacing w:after="120" w:line="240" w:lineRule="auto"/>
        <w:rPr>
          <w:rFonts w:ascii="Tahoma" w:hAnsi="Tahoma"/>
          <w:sz w:val="24"/>
          <w:szCs w:val="24"/>
        </w:rPr>
      </w:pPr>
    </w:p>
    <w:p w14:paraId="78EBA132" w14:textId="0293FCCB" w:rsidR="005D34EE" w:rsidRDefault="005D34EE" w:rsidP="00EA74EA">
      <w:pPr>
        <w:spacing w:after="120" w:line="240" w:lineRule="auto"/>
        <w:rPr>
          <w:rFonts w:ascii="Tahoma" w:hAnsi="Tahoma"/>
          <w:sz w:val="24"/>
          <w:szCs w:val="24"/>
        </w:rPr>
      </w:pPr>
    </w:p>
    <w:p w14:paraId="0255B484" w14:textId="2CFAEB59" w:rsidR="005D34EE" w:rsidRDefault="005D34EE" w:rsidP="00EA74EA">
      <w:pPr>
        <w:spacing w:after="120" w:line="240" w:lineRule="auto"/>
        <w:rPr>
          <w:rFonts w:ascii="Tahoma" w:hAnsi="Tahoma"/>
          <w:sz w:val="24"/>
          <w:szCs w:val="24"/>
        </w:rPr>
      </w:pPr>
    </w:p>
    <w:p w14:paraId="31237312" w14:textId="38023F26" w:rsidR="005D34EE" w:rsidRDefault="005D34EE" w:rsidP="00EA74EA">
      <w:pPr>
        <w:spacing w:after="120" w:line="240" w:lineRule="auto"/>
        <w:rPr>
          <w:rFonts w:ascii="Tahoma" w:hAnsi="Tahoma"/>
          <w:sz w:val="24"/>
          <w:szCs w:val="24"/>
        </w:rPr>
      </w:pPr>
    </w:p>
    <w:p w14:paraId="493D64D4" w14:textId="5351F28E" w:rsidR="005D34EE" w:rsidRDefault="005D34EE" w:rsidP="00EA74EA">
      <w:pPr>
        <w:spacing w:after="120" w:line="240" w:lineRule="auto"/>
        <w:rPr>
          <w:rFonts w:ascii="Tahoma" w:hAnsi="Tahoma"/>
          <w:sz w:val="24"/>
          <w:szCs w:val="24"/>
        </w:rPr>
      </w:pPr>
    </w:p>
    <w:p w14:paraId="09D30DC0" w14:textId="77777777" w:rsidR="005D34EE" w:rsidRPr="00EA74EA" w:rsidRDefault="005D34EE" w:rsidP="00EA74EA">
      <w:pPr>
        <w:spacing w:after="120" w:line="240" w:lineRule="auto"/>
        <w:rPr>
          <w:rFonts w:ascii="Tahoma" w:hAnsi="Tahoma"/>
          <w:sz w:val="24"/>
          <w:szCs w:val="24"/>
        </w:rPr>
      </w:pPr>
    </w:p>
    <w:p w14:paraId="4A925B0C" w14:textId="76750FEB" w:rsidR="00632A1F" w:rsidRDefault="00632A1F" w:rsidP="0061464B">
      <w:pPr>
        <w:numPr>
          <w:ilvl w:val="0"/>
          <w:numId w:val="21"/>
        </w:numPr>
      </w:pPr>
      <w:r w:rsidRPr="00EA74EA">
        <w:t>Draw the flowchart for this program.</w:t>
      </w:r>
    </w:p>
    <w:p w14:paraId="03F0AACD" w14:textId="2916AE54" w:rsidR="005D34EE" w:rsidRPr="00EA74EA" w:rsidRDefault="005D34EE" w:rsidP="0061464B">
      <w:pPr>
        <w:numPr>
          <w:ilvl w:val="0"/>
          <w:numId w:val="21"/>
        </w:numPr>
      </w:pPr>
      <w:r>
        <w:rPr>
          <w:noProof/>
        </w:rPr>
        <mc:AlternateContent>
          <mc:Choice Requires="wps">
            <w:drawing>
              <wp:anchor distT="0" distB="0" distL="114300" distR="114300" simplePos="0" relativeHeight="251671040" behindDoc="0" locked="0" layoutInCell="1" allowOverlap="1" wp14:anchorId="662A9BB6" wp14:editId="35F143F3">
                <wp:simplePos x="0" y="0"/>
                <wp:positionH relativeFrom="column">
                  <wp:posOffset>355600</wp:posOffset>
                </wp:positionH>
                <wp:positionV relativeFrom="paragraph">
                  <wp:posOffset>18415</wp:posOffset>
                </wp:positionV>
                <wp:extent cx="1661160" cy="528320"/>
                <wp:effectExtent l="0" t="0" r="15240" b="24130"/>
                <wp:wrapNone/>
                <wp:docPr id="117" name="Flowchart: Terminator 117"/>
                <wp:cNvGraphicFramePr/>
                <a:graphic xmlns:a="http://schemas.openxmlformats.org/drawingml/2006/main">
                  <a:graphicData uri="http://schemas.microsoft.com/office/word/2010/wordprocessingShape">
                    <wps:wsp>
                      <wps:cNvSpPr/>
                      <wps:spPr>
                        <a:xfrm>
                          <a:off x="0" y="0"/>
                          <a:ext cx="1661160" cy="5283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29517B3B" w14:textId="5F1AB32C" w:rsidR="00980803" w:rsidRPr="005D34EE" w:rsidRDefault="00980803" w:rsidP="005D34EE">
                            <w:pPr>
                              <w:jc w:val="center"/>
                              <w:rPr>
                                <w:lang w:val="en-US"/>
                              </w:rPr>
                            </w:pPr>
                            <w:r>
                              <w:rPr>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62A9BB6" id="_x0000_t116" coordsize="21600,21600" o:spt="116" path="m3475,qx,10800,3475,21600l18125,21600qx21600,10800,18125,xe">
                <v:stroke joinstyle="miter"/>
                <v:path gradientshapeok="t" o:connecttype="rect" textboxrect="1018,3163,20582,18437"/>
              </v:shapetype>
              <v:shape id="Flowchart: Terminator 117" o:spid="_x0000_s1050" type="#_x0000_t116" style="position:absolute;left:0;text-align:left;margin-left:28pt;margin-top:1.45pt;width:130.8pt;height:41.6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" fillcolor="white [3201]" strokecolor="#70ad47 [3209]" strokeweight="1pt">
                <v:textbox>
                  <w:txbxContent>
                    <w:p w14:paraId="29517B3B" w14:textId="5F1AB32C" w:rsidR="00980803" w:rsidRPr="005D34EE" w:rsidRDefault="00980803" w:rsidP="005D34EE">
                      <w:pPr>
                        <w:jc w:val="center"/>
                        <w:rPr>
                          <w:lang w:val="en-US"/>
                        </w:rPr>
                      </w:pPr>
                      <w:r>
                        <w:rPr>
                          <w:lang w:val="en-US"/>
                        </w:rPr>
                        <w:t>START</w:t>
                      </w:r>
                    </w:p>
                  </w:txbxContent>
                </v:textbox>
              </v:shape>
            </w:pict>
          </mc:Fallback>
        </mc:AlternateContent>
      </w:r>
    </w:p>
    <w:p w14:paraId="6BBBC681" w14:textId="13401765" w:rsidR="00632A1F" w:rsidRPr="00EA74EA" w:rsidRDefault="005D34EE" w:rsidP="00EA74EA">
      <w:pPr>
        <w:spacing w:after="120" w:line="240" w:lineRule="auto"/>
        <w:rPr>
          <w:rFonts w:ascii="Tahoma" w:hAnsi="Tahoma"/>
          <w:sz w:val="24"/>
          <w:szCs w:val="24"/>
        </w:rPr>
      </w:pPr>
      <w:r>
        <w:rPr>
          <w:rFonts w:ascii="Tahoma" w:hAnsi="Tahoma"/>
          <w:noProof/>
          <w:sz w:val="24"/>
          <w:szCs w:val="24"/>
        </w:rPr>
        <mc:AlternateContent>
          <mc:Choice Requires="wps">
            <w:drawing>
              <wp:anchor distT="0" distB="0" distL="114300" distR="114300" simplePos="0" relativeHeight="251672064" behindDoc="0" locked="0" layoutInCell="1" allowOverlap="1" wp14:anchorId="7D3E10DD" wp14:editId="30436DA3">
                <wp:simplePos x="0" y="0"/>
                <wp:positionH relativeFrom="column">
                  <wp:posOffset>1203960</wp:posOffset>
                </wp:positionH>
                <wp:positionV relativeFrom="paragraph">
                  <wp:posOffset>199390</wp:posOffset>
                </wp:positionV>
                <wp:extent cx="0" cy="477520"/>
                <wp:effectExtent l="76200" t="0" r="57150" b="55880"/>
                <wp:wrapNone/>
                <wp:docPr id="118" name="Straight Arrow Connector 118"/>
                <wp:cNvGraphicFramePr/>
                <a:graphic xmlns:a="http://schemas.openxmlformats.org/drawingml/2006/main">
                  <a:graphicData uri="http://schemas.microsoft.com/office/word/2010/wordprocessingShape">
                    <wps:wsp>
                      <wps:cNvCnPr/>
                      <wps:spPr>
                        <a:xfrm>
                          <a:off x="0" y="0"/>
                          <a:ext cx="0" cy="4775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6C01A99" id="_x0000_t32" coordsize="21600,21600" o:spt="32" o:oned="t" path="m,l21600,21600e" filled="f">
                <v:path arrowok="t" fillok="f" o:connecttype="none"/>
                <o:lock v:ext="edit" shapetype="t"/>
              </v:shapetype>
              <v:shape id="Straight Arrow Connector 118" o:spid="_x0000_s1026" type="#_x0000_t32" style="position:absolute;margin-left:94.8pt;margin-top:15.7pt;width:0;height:37.6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" strokecolor="black [3200]" strokeweight="1pt">
                <v:stroke endarrow="block" joinstyle="miter"/>
              </v:shape>
            </w:pict>
          </mc:Fallback>
        </mc:AlternateContent>
      </w:r>
    </w:p>
    <w:p w14:paraId="1DBB3954" w14:textId="1DBAE2BF" w:rsidR="00632A1F" w:rsidRPr="0028551E" w:rsidRDefault="00874813" w:rsidP="00C471AD">
      <w:pPr>
        <w:pStyle w:val="Heading3"/>
      </w:pPr>
      <w:r>
        <w:rPr>
          <w:rFonts w:ascii="Tahoma" w:hAnsi="Tahoma"/>
          <w:noProof/>
          <w:sz w:val="24"/>
        </w:rPr>
        <mc:AlternateContent>
          <mc:Choice Requires="wps">
            <w:drawing>
              <wp:anchor distT="0" distB="0" distL="114300" distR="114300" simplePos="0" relativeHeight="251688448" behindDoc="0" locked="0" layoutInCell="1" allowOverlap="1" wp14:anchorId="33837C6D" wp14:editId="4F56CC3E">
                <wp:simplePos x="0" y="0"/>
                <wp:positionH relativeFrom="column">
                  <wp:posOffset>364490</wp:posOffset>
                </wp:positionH>
                <wp:positionV relativeFrom="paragraph">
                  <wp:posOffset>5313680</wp:posOffset>
                </wp:positionV>
                <wp:extent cx="1711960" cy="904240"/>
                <wp:effectExtent l="19050" t="0" r="40640" b="10160"/>
                <wp:wrapNone/>
                <wp:docPr id="128" name="Flowchart: Data 128"/>
                <wp:cNvGraphicFramePr/>
                <a:graphic xmlns:a="http://schemas.openxmlformats.org/drawingml/2006/main">
                  <a:graphicData uri="http://schemas.microsoft.com/office/word/2010/wordprocessingShape">
                    <wps:wsp>
                      <wps:cNvSpPr/>
                      <wps:spPr>
                        <a:xfrm>
                          <a:off x="0" y="0"/>
                          <a:ext cx="1711960" cy="904240"/>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7D608EEE" w14:textId="58030928" w:rsidR="00980803" w:rsidRPr="00874813" w:rsidRDefault="00980803" w:rsidP="00874813">
                            <w:pPr>
                              <w:jc w:val="center"/>
                              <w:rPr>
                                <w:lang w:val="en-US"/>
                              </w:rPr>
                            </w:pPr>
                            <w:r>
                              <w:rPr>
                                <w:lang w:val="en-US"/>
                              </w:rPr>
                              <w:t>Print “access gran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3837C6D" id="_x0000_t111" coordsize="21600,21600" o:spt="111" path="m4321,l21600,,17204,21600,,21600xe">
                <v:stroke joinstyle="miter"/>
                <v:path gradientshapeok="t" o:connecttype="custom" o:connectlocs="12961,0;10800,0;2161,10800;8602,21600;10800,21600;19402,10800" textboxrect="4321,0,17204,21600"/>
              </v:shapetype>
              <v:shape id="Flowchart: Data 128" o:spid="_x0000_s1051" type="#_x0000_t111" style="position:absolute;margin-left:28.7pt;margin-top:418.4pt;width:134.8pt;height:71.2pt;z-index:251688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" fillcolor="white [3201]" strokecolor="#70ad47 [3209]" strokeweight="1pt">
                <v:textbox>
                  <w:txbxContent>
                    <w:p w14:paraId="7D608EEE" w14:textId="58030928" w:rsidR="00980803" w:rsidRPr="00874813" w:rsidRDefault="00980803" w:rsidP="00874813">
                      <w:pPr>
                        <w:jc w:val="center"/>
                        <w:rPr>
                          <w:lang w:val="en-US"/>
                        </w:rPr>
                      </w:pPr>
                      <w:r>
                        <w:rPr>
                          <w:lang w:val="en-US"/>
                        </w:rPr>
                        <w:t>Print “access granted”</w:t>
                      </w:r>
                    </w:p>
                  </w:txbxContent>
                </v:textbox>
              </v:shape>
            </w:pict>
          </mc:Fallback>
        </mc:AlternateContent>
      </w:r>
      <w:r>
        <w:rPr>
          <w:rFonts w:ascii="Tahoma" w:hAnsi="Tahoma"/>
          <w:noProof/>
          <w:sz w:val="24"/>
        </w:rPr>
        <mc:AlternateContent>
          <mc:Choice Requires="wps">
            <w:drawing>
              <wp:anchor distT="0" distB="0" distL="114300" distR="114300" simplePos="0" relativeHeight="251690496" behindDoc="0" locked="0" layoutInCell="1" allowOverlap="1" wp14:anchorId="65A703A3" wp14:editId="76BC6FDF">
                <wp:simplePos x="0" y="0"/>
                <wp:positionH relativeFrom="column">
                  <wp:posOffset>3056890</wp:posOffset>
                </wp:positionH>
                <wp:positionV relativeFrom="paragraph">
                  <wp:posOffset>3550920</wp:posOffset>
                </wp:positionV>
                <wp:extent cx="1711960" cy="904240"/>
                <wp:effectExtent l="19050" t="0" r="40640" b="10160"/>
                <wp:wrapNone/>
                <wp:docPr id="129" name="Flowchart: Data 129"/>
                <wp:cNvGraphicFramePr/>
                <a:graphic xmlns:a="http://schemas.openxmlformats.org/drawingml/2006/main">
                  <a:graphicData uri="http://schemas.microsoft.com/office/word/2010/wordprocessingShape">
                    <wps:wsp>
                      <wps:cNvSpPr/>
                      <wps:spPr>
                        <a:xfrm>
                          <a:off x="0" y="0"/>
                          <a:ext cx="1711960" cy="904240"/>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022A9E3F" w14:textId="3A03715E" w:rsidR="00980803" w:rsidRPr="00874813" w:rsidRDefault="00980803" w:rsidP="00874813">
                            <w:pPr>
                              <w:jc w:val="center"/>
                              <w:rPr>
                                <w:lang w:val="en-US"/>
                              </w:rPr>
                            </w:pPr>
                            <w:r>
                              <w:rPr>
                                <w:lang w:val="en-US"/>
                              </w:rPr>
                              <w:t>Print “access deni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5A703A3" id="Flowchart: Data 129" o:spid="_x0000_s1052" type="#_x0000_t111" style="position:absolute;margin-left:240.7pt;margin-top:279.6pt;width:134.8pt;height:71.2pt;z-index:251690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" fillcolor="white [3201]" strokecolor="#70ad47 [3209]" strokeweight="1pt">
                <v:textbox>
                  <w:txbxContent>
                    <w:p w14:paraId="022A9E3F" w14:textId="3A03715E" w:rsidR="00980803" w:rsidRPr="00874813" w:rsidRDefault="00980803" w:rsidP="00874813">
                      <w:pPr>
                        <w:jc w:val="center"/>
                        <w:rPr>
                          <w:lang w:val="en-US"/>
                        </w:rPr>
                      </w:pPr>
                      <w:r>
                        <w:rPr>
                          <w:lang w:val="en-US"/>
                        </w:rPr>
                        <w:t>Print “access denied”</w:t>
                      </w:r>
                    </w:p>
                  </w:txbxContent>
                </v:textbox>
              </v:shape>
            </w:pict>
          </mc:Fallback>
        </mc:AlternateContent>
      </w:r>
      <w:r>
        <w:rPr>
          <w:rFonts w:ascii="Tahoma" w:hAnsi="Tahoma"/>
          <w:noProof/>
          <w:sz w:val="24"/>
          <w:szCs w:val="24"/>
        </w:rPr>
        <mc:AlternateContent>
          <mc:Choice Requires="wps">
            <w:drawing>
              <wp:anchor distT="0" distB="0" distL="114300" distR="114300" simplePos="0" relativeHeight="251686400" behindDoc="0" locked="0" layoutInCell="1" allowOverlap="1" wp14:anchorId="7DAEABBE" wp14:editId="21735A1F">
                <wp:simplePos x="0" y="0"/>
                <wp:positionH relativeFrom="column">
                  <wp:posOffset>731520</wp:posOffset>
                </wp:positionH>
                <wp:positionV relativeFrom="paragraph">
                  <wp:posOffset>4775200</wp:posOffset>
                </wp:positionV>
                <wp:extent cx="914400" cy="284480"/>
                <wp:effectExtent l="0" t="0" r="0" b="1270"/>
                <wp:wrapNone/>
                <wp:docPr id="127" name="Text Box 127"/>
                <wp:cNvGraphicFramePr/>
                <a:graphic xmlns:a="http://schemas.openxmlformats.org/drawingml/2006/main">
                  <a:graphicData uri="http://schemas.microsoft.com/office/word/2010/wordprocessingShape">
                    <wps:wsp>
                      <wps:cNvSpPr txBox="1"/>
                      <wps:spPr>
                        <a:xfrm>
                          <a:off x="0" y="0"/>
                          <a:ext cx="914400" cy="284480"/>
                        </a:xfrm>
                        <a:prstGeom prst="rect">
                          <a:avLst/>
                        </a:prstGeom>
                        <a:solidFill>
                          <a:schemeClr val="lt1"/>
                        </a:solidFill>
                        <a:ln w="6350">
                          <a:noFill/>
                        </a:ln>
                      </wps:spPr>
                      <wps:txbx>
                        <w:txbxContent>
                          <w:p w14:paraId="2B0ABD43" w14:textId="422D0966" w:rsidR="00980803" w:rsidRPr="00874813" w:rsidRDefault="00980803">
                            <w:pPr>
                              <w:rPr>
                                <w:lang w:val="en-US"/>
                              </w:rPr>
                            </w:pPr>
                            <w:r>
                              <w:rPr>
                                <w:lang w:val="en-US"/>
                              </w:rPr>
                              <w:t>y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EABBE" id="_x0000_t202" coordsize="21600,21600" o:spt="202" path="m,l,21600r21600,l21600,xe">
                <v:stroke joinstyle="miter"/>
                <v:path gradientshapeok="t" o:connecttype="rect"/>
              </v:shapetype>
              <v:shape id="Text Box 127" o:spid="_x0000_s1053" type="#_x0000_t202" style="position:absolute;margin-left:57.6pt;margin-top:376pt;width:1in;height:22.4pt;z-index:2516864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" fillcolor="white [3201]" stroked="f" strokeweight=".5pt">
                <v:textbox>
                  <w:txbxContent>
                    <w:p w14:paraId="2B0ABD43" w14:textId="422D0966" w:rsidR="00980803" w:rsidRPr="00874813" w:rsidRDefault="00980803">
                      <w:pPr>
                        <w:rPr>
                          <w:lang w:val="en-US"/>
                        </w:rPr>
                      </w:pPr>
                      <w:r>
                        <w:rPr>
                          <w:lang w:val="en-US"/>
                        </w:rPr>
                        <w:t>yes</w:t>
                      </w:r>
                    </w:p>
                  </w:txbxContent>
                </v:textbox>
              </v:shape>
            </w:pict>
          </mc:Fallback>
        </mc:AlternateContent>
      </w:r>
      <w:r>
        <w:rPr>
          <w:rFonts w:ascii="Tahoma" w:hAnsi="Tahoma"/>
          <w:noProof/>
          <w:sz w:val="24"/>
          <w:szCs w:val="24"/>
        </w:rPr>
        <mc:AlternateContent>
          <mc:Choice Requires="wps">
            <w:drawing>
              <wp:anchor distT="0" distB="0" distL="114300" distR="114300" simplePos="0" relativeHeight="251685376" behindDoc="0" locked="0" layoutInCell="1" allowOverlap="1" wp14:anchorId="5AF3A683" wp14:editId="14A2A1C6">
                <wp:simplePos x="0" y="0"/>
                <wp:positionH relativeFrom="column">
                  <wp:posOffset>2402840</wp:posOffset>
                </wp:positionH>
                <wp:positionV relativeFrom="paragraph">
                  <wp:posOffset>3484880</wp:posOffset>
                </wp:positionV>
                <wp:extent cx="914400" cy="274320"/>
                <wp:effectExtent l="0" t="0" r="2540" b="0"/>
                <wp:wrapNone/>
                <wp:docPr id="126" name="Text Box 126"/>
                <wp:cNvGraphicFramePr/>
                <a:graphic xmlns:a="http://schemas.openxmlformats.org/drawingml/2006/main">
                  <a:graphicData uri="http://schemas.microsoft.com/office/word/2010/wordprocessingShape">
                    <wps:wsp>
                      <wps:cNvSpPr txBox="1"/>
                      <wps:spPr>
                        <a:xfrm>
                          <a:off x="0" y="0"/>
                          <a:ext cx="914400" cy="274320"/>
                        </a:xfrm>
                        <a:prstGeom prst="rect">
                          <a:avLst/>
                        </a:prstGeom>
                        <a:solidFill>
                          <a:schemeClr val="lt1"/>
                        </a:solidFill>
                        <a:ln w="6350">
                          <a:noFill/>
                        </a:ln>
                      </wps:spPr>
                      <wps:txbx>
                        <w:txbxContent>
                          <w:p w14:paraId="472620F1" w14:textId="0CF17509" w:rsidR="00980803" w:rsidRPr="00874813" w:rsidRDefault="00980803">
                            <w:pPr>
                              <w:rPr>
                                <w:lang w:val="en-US"/>
                              </w:rPr>
                            </w:pPr>
                            <w:r>
                              <w:rPr>
                                <w:lang w:val="en-US"/>
                              </w:rPr>
                              <w:t>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F3A683" id="Text Box 126" o:spid="_x0000_s1054" type="#_x0000_t202" style="position:absolute;margin-left:189.2pt;margin-top:274.4pt;width:1in;height:21.6pt;z-index:2516853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" fillcolor="white [3201]" stroked="f" strokeweight=".5pt">
                <v:textbox>
                  <w:txbxContent>
                    <w:p w14:paraId="472620F1" w14:textId="0CF17509" w:rsidR="00980803" w:rsidRPr="00874813" w:rsidRDefault="00980803">
                      <w:pPr>
                        <w:rPr>
                          <w:lang w:val="en-US"/>
                        </w:rPr>
                      </w:pPr>
                      <w:r>
                        <w:rPr>
                          <w:lang w:val="en-US"/>
                        </w:rPr>
                        <w:t>no</w:t>
                      </w:r>
                    </w:p>
                  </w:txbxContent>
                </v:textbox>
              </v:shape>
            </w:pict>
          </mc:Fallback>
        </mc:AlternateContent>
      </w:r>
      <w:r>
        <w:rPr>
          <w:rFonts w:ascii="Tahoma" w:hAnsi="Tahoma"/>
          <w:noProof/>
          <w:sz w:val="24"/>
          <w:szCs w:val="24"/>
        </w:rPr>
        <mc:AlternateContent>
          <mc:Choice Requires="wps">
            <w:drawing>
              <wp:anchor distT="0" distB="0" distL="114300" distR="114300" simplePos="0" relativeHeight="251682304" behindDoc="0" locked="0" layoutInCell="1" allowOverlap="1" wp14:anchorId="1EE4A47D" wp14:editId="40B022B9">
                <wp:simplePos x="0" y="0"/>
                <wp:positionH relativeFrom="column">
                  <wp:posOffset>1290320</wp:posOffset>
                </wp:positionH>
                <wp:positionV relativeFrom="paragraph">
                  <wp:posOffset>4719320</wp:posOffset>
                </wp:positionV>
                <wp:extent cx="0" cy="477520"/>
                <wp:effectExtent l="76200" t="0" r="57150" b="55880"/>
                <wp:wrapNone/>
                <wp:docPr id="124" name="Straight Arrow Connector 124"/>
                <wp:cNvGraphicFramePr/>
                <a:graphic xmlns:a="http://schemas.openxmlformats.org/drawingml/2006/main">
                  <a:graphicData uri="http://schemas.microsoft.com/office/word/2010/wordprocessingShape">
                    <wps:wsp>
                      <wps:cNvCnPr/>
                      <wps:spPr>
                        <a:xfrm>
                          <a:off x="0" y="0"/>
                          <a:ext cx="0" cy="4775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7B4C93" id="Straight Arrow Connector 124" o:spid="_x0000_s1026" type="#_x0000_t32" style="position:absolute;margin-left:101.6pt;margin-top:371.6pt;width:0;height:37.6pt;z-index:25168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" strokecolor="black [3200]" strokeweight="1pt">
                <v:stroke endarrow="block" joinstyle="miter"/>
              </v:shape>
            </w:pict>
          </mc:Fallback>
        </mc:AlternateContent>
      </w:r>
      <w:r>
        <w:rPr>
          <w:rFonts w:ascii="Tahoma" w:hAnsi="Tahoma"/>
          <w:noProof/>
          <w:sz w:val="24"/>
          <w:szCs w:val="24"/>
        </w:rPr>
        <mc:AlternateContent>
          <mc:Choice Requires="wps">
            <w:drawing>
              <wp:anchor distT="0" distB="0" distL="114300" distR="114300" simplePos="0" relativeHeight="251684352" behindDoc="0" locked="0" layoutInCell="1" allowOverlap="1" wp14:anchorId="3ACF64B9" wp14:editId="668B2E83">
                <wp:simplePos x="0" y="0"/>
                <wp:positionH relativeFrom="column">
                  <wp:posOffset>2123440</wp:posOffset>
                </wp:positionH>
                <wp:positionV relativeFrom="paragraph">
                  <wp:posOffset>3893820</wp:posOffset>
                </wp:positionV>
                <wp:extent cx="878840" cy="45719"/>
                <wp:effectExtent l="0" t="38100" r="35560" b="88265"/>
                <wp:wrapNone/>
                <wp:docPr id="125" name="Straight Arrow Connector 125"/>
                <wp:cNvGraphicFramePr/>
                <a:graphic xmlns:a="http://schemas.openxmlformats.org/drawingml/2006/main">
                  <a:graphicData uri="http://schemas.microsoft.com/office/word/2010/wordprocessingShape">
                    <wps:wsp>
                      <wps:cNvCnPr/>
                      <wps:spPr>
                        <a:xfrm>
                          <a:off x="0" y="0"/>
                          <a:ext cx="878840" cy="4571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B7E7B0" id="Straight Arrow Connector 125" o:spid="_x0000_s1026" type="#_x0000_t32" style="position:absolute;margin-left:167.2pt;margin-top:306.6pt;width:69.2pt;height:3.6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" strokecolor="black [3200]" strokeweight="1pt">
                <v:stroke endarrow="block" joinstyle="miter"/>
              </v:shape>
            </w:pict>
          </mc:Fallback>
        </mc:AlternateContent>
      </w:r>
      <w:r>
        <w:rPr>
          <w:rFonts w:ascii="Tahoma" w:hAnsi="Tahoma"/>
          <w:noProof/>
          <w:sz w:val="24"/>
          <w:szCs w:val="24"/>
        </w:rPr>
        <mc:AlternateContent>
          <mc:Choice Requires="wps">
            <w:drawing>
              <wp:anchor distT="0" distB="0" distL="114300" distR="114300" simplePos="0" relativeHeight="251680256" behindDoc="0" locked="0" layoutInCell="1" allowOverlap="1" wp14:anchorId="11B8A700" wp14:editId="209E5CA9">
                <wp:simplePos x="0" y="0"/>
                <wp:positionH relativeFrom="column">
                  <wp:posOffset>384810</wp:posOffset>
                </wp:positionH>
                <wp:positionV relativeFrom="paragraph">
                  <wp:posOffset>3168650</wp:posOffset>
                </wp:positionV>
                <wp:extent cx="1784350" cy="1442720"/>
                <wp:effectExtent l="19050" t="19050" r="44450" b="43180"/>
                <wp:wrapNone/>
                <wp:docPr id="123" name="Flowchart: Decision 123"/>
                <wp:cNvGraphicFramePr/>
                <a:graphic xmlns:a="http://schemas.openxmlformats.org/drawingml/2006/main">
                  <a:graphicData uri="http://schemas.microsoft.com/office/word/2010/wordprocessingShape">
                    <wps:wsp>
                      <wps:cNvSpPr/>
                      <wps:spPr>
                        <a:xfrm>
                          <a:off x="0" y="0"/>
                          <a:ext cx="1784350" cy="144272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66F5DB1E" w14:textId="2138D9A2" w:rsidR="00980803" w:rsidRPr="00874813" w:rsidRDefault="00980803" w:rsidP="00874813">
                            <w:pPr>
                              <w:jc w:val="center"/>
                              <w:rPr>
                                <w:lang w:val="en-US"/>
                              </w:rPr>
                            </w:pPr>
                            <w:r>
                              <w:rPr>
                                <w:lang w:val="en-US"/>
                              </w:rPr>
                              <w:t>Password1 == password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1B8A700" id="_x0000_t110" coordsize="21600,21600" o:spt="110" path="m10800,l,10800,10800,21600,21600,10800xe">
                <v:stroke joinstyle="miter"/>
                <v:path gradientshapeok="t" o:connecttype="rect" textboxrect="5400,5400,16200,16200"/>
              </v:shapetype>
              <v:shape id="Flowchart: Decision 123" o:spid="_x0000_s1055" type="#_x0000_t110" style="position:absolute;margin-left:30.3pt;margin-top:249.5pt;width:140.5pt;height:113.6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" fillcolor="white [3201]" strokecolor="#70ad47 [3209]" strokeweight="1pt">
                <v:textbox>
                  <w:txbxContent>
                    <w:p w14:paraId="66F5DB1E" w14:textId="2138D9A2" w:rsidR="00980803" w:rsidRPr="00874813" w:rsidRDefault="00980803" w:rsidP="00874813">
                      <w:pPr>
                        <w:jc w:val="center"/>
                        <w:rPr>
                          <w:lang w:val="en-US"/>
                        </w:rPr>
                      </w:pPr>
                      <w:r>
                        <w:rPr>
                          <w:lang w:val="en-US"/>
                        </w:rPr>
                        <w:t>Password1 == password2</w:t>
                      </w:r>
                    </w:p>
                  </w:txbxContent>
                </v:textbox>
              </v:shape>
            </w:pict>
          </mc:Fallback>
        </mc:AlternateContent>
      </w:r>
      <w:r>
        <w:rPr>
          <w:rFonts w:ascii="Tahoma" w:hAnsi="Tahoma"/>
          <w:noProof/>
          <w:sz w:val="24"/>
          <w:szCs w:val="24"/>
        </w:rPr>
        <mc:AlternateContent>
          <mc:Choice Requires="wps">
            <w:drawing>
              <wp:anchor distT="0" distB="0" distL="114300" distR="114300" simplePos="0" relativeHeight="251679232" behindDoc="0" locked="0" layoutInCell="1" allowOverlap="1" wp14:anchorId="3CE11377" wp14:editId="2120D61E">
                <wp:simplePos x="0" y="0"/>
                <wp:positionH relativeFrom="column">
                  <wp:posOffset>1259840</wp:posOffset>
                </wp:positionH>
                <wp:positionV relativeFrom="paragraph">
                  <wp:posOffset>2641600</wp:posOffset>
                </wp:positionV>
                <wp:extent cx="0" cy="477520"/>
                <wp:effectExtent l="76200" t="0" r="57150" b="55880"/>
                <wp:wrapNone/>
                <wp:docPr id="122" name="Straight Arrow Connector 122"/>
                <wp:cNvGraphicFramePr/>
                <a:graphic xmlns:a="http://schemas.openxmlformats.org/drawingml/2006/main">
                  <a:graphicData uri="http://schemas.microsoft.com/office/word/2010/wordprocessingShape">
                    <wps:wsp>
                      <wps:cNvCnPr/>
                      <wps:spPr>
                        <a:xfrm>
                          <a:off x="0" y="0"/>
                          <a:ext cx="0" cy="4775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5332CF" id="Straight Arrow Connector 122" o:spid="_x0000_s1026" type="#_x0000_t32" style="position:absolute;margin-left:99.2pt;margin-top:208pt;width:0;height:37.6pt;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" strokecolor="black [3200]" strokeweight="1pt">
                <v:stroke endarrow="block" joinstyle="miter"/>
              </v:shape>
            </w:pict>
          </mc:Fallback>
        </mc:AlternateContent>
      </w:r>
      <w:r>
        <w:rPr>
          <w:rFonts w:ascii="Tahoma" w:hAnsi="Tahoma"/>
          <w:noProof/>
          <w:sz w:val="24"/>
        </w:rPr>
        <mc:AlternateContent>
          <mc:Choice Requires="wps">
            <w:drawing>
              <wp:anchor distT="0" distB="0" distL="114300" distR="114300" simplePos="0" relativeHeight="251677184" behindDoc="0" locked="0" layoutInCell="1" allowOverlap="1" wp14:anchorId="1DDC5E96" wp14:editId="7E68C791">
                <wp:simplePos x="0" y="0"/>
                <wp:positionH relativeFrom="column">
                  <wp:posOffset>303530</wp:posOffset>
                </wp:positionH>
                <wp:positionV relativeFrom="paragraph">
                  <wp:posOffset>1783080</wp:posOffset>
                </wp:positionV>
                <wp:extent cx="1711960" cy="904240"/>
                <wp:effectExtent l="19050" t="0" r="40640" b="10160"/>
                <wp:wrapNone/>
                <wp:docPr id="121" name="Flowchart: Data 121"/>
                <wp:cNvGraphicFramePr/>
                <a:graphic xmlns:a="http://schemas.openxmlformats.org/drawingml/2006/main">
                  <a:graphicData uri="http://schemas.microsoft.com/office/word/2010/wordprocessingShape">
                    <wps:wsp>
                      <wps:cNvSpPr/>
                      <wps:spPr>
                        <a:xfrm>
                          <a:off x="0" y="0"/>
                          <a:ext cx="1711960" cy="904240"/>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1839F666" w14:textId="630180A6" w:rsidR="00980803" w:rsidRPr="00874813" w:rsidRDefault="00980803" w:rsidP="00874813">
                            <w:pPr>
                              <w:jc w:val="center"/>
                              <w:rPr>
                                <w:lang w:val="en-US"/>
                              </w:rPr>
                            </w:pPr>
                            <w:r>
                              <w:rPr>
                                <w:lang w:val="en-US"/>
                              </w:rPr>
                              <w:t>RECEIVE password again From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DDC5E96" id="Flowchart: Data 121" o:spid="_x0000_s1056" type="#_x0000_t111" style="position:absolute;margin-left:23.9pt;margin-top:140.4pt;width:134.8pt;height:71.2pt;z-index:25167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" fillcolor="white [3201]" strokecolor="#70ad47 [3209]" strokeweight="1pt">
                <v:textbox>
                  <w:txbxContent>
                    <w:p w14:paraId="1839F666" w14:textId="630180A6" w:rsidR="00980803" w:rsidRPr="00874813" w:rsidRDefault="00980803" w:rsidP="00874813">
                      <w:pPr>
                        <w:jc w:val="center"/>
                        <w:rPr>
                          <w:lang w:val="en-US"/>
                        </w:rPr>
                      </w:pPr>
                      <w:r>
                        <w:rPr>
                          <w:lang w:val="en-US"/>
                        </w:rPr>
                        <w:t>RECEIVE password again From user</w:t>
                      </w:r>
                    </w:p>
                  </w:txbxContent>
                </v:textbox>
              </v:shape>
            </w:pict>
          </mc:Fallback>
        </mc:AlternateContent>
      </w:r>
      <w:r>
        <w:rPr>
          <w:rFonts w:ascii="Tahoma" w:hAnsi="Tahoma"/>
          <w:noProof/>
          <w:sz w:val="24"/>
          <w:szCs w:val="24"/>
        </w:rPr>
        <mc:AlternateContent>
          <mc:Choice Requires="wps">
            <w:drawing>
              <wp:anchor distT="0" distB="0" distL="114300" distR="114300" simplePos="0" relativeHeight="251675136" behindDoc="0" locked="0" layoutInCell="1" allowOverlap="1" wp14:anchorId="418DCB2F" wp14:editId="11A4137C">
                <wp:simplePos x="0" y="0"/>
                <wp:positionH relativeFrom="column">
                  <wp:posOffset>1178560</wp:posOffset>
                </wp:positionH>
                <wp:positionV relativeFrom="paragraph">
                  <wp:posOffset>1285240</wp:posOffset>
                </wp:positionV>
                <wp:extent cx="0" cy="477520"/>
                <wp:effectExtent l="76200" t="0" r="57150" b="55880"/>
                <wp:wrapNone/>
                <wp:docPr id="120" name="Straight Arrow Connector 120"/>
                <wp:cNvGraphicFramePr/>
                <a:graphic xmlns:a="http://schemas.openxmlformats.org/drawingml/2006/main">
                  <a:graphicData uri="http://schemas.microsoft.com/office/word/2010/wordprocessingShape">
                    <wps:wsp>
                      <wps:cNvCnPr/>
                      <wps:spPr>
                        <a:xfrm>
                          <a:off x="0" y="0"/>
                          <a:ext cx="0" cy="4775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616EB6" id="Straight Arrow Connector 120" o:spid="_x0000_s1026" type="#_x0000_t32" style="position:absolute;margin-left:92.8pt;margin-top:101.2pt;width:0;height:37.6pt;z-index:251675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" strokecolor="black [3200]" strokeweight="1pt">
                <v:stroke endarrow="block" joinstyle="miter"/>
              </v:shape>
            </w:pict>
          </mc:Fallback>
        </mc:AlternateContent>
      </w:r>
      <w:r w:rsidR="005D34EE">
        <w:rPr>
          <w:rFonts w:ascii="Tahoma" w:hAnsi="Tahoma"/>
          <w:noProof/>
          <w:sz w:val="24"/>
        </w:rPr>
        <mc:AlternateContent>
          <mc:Choice Requires="wps">
            <w:drawing>
              <wp:anchor distT="0" distB="0" distL="114300" distR="114300" simplePos="0" relativeHeight="251673088" behindDoc="0" locked="0" layoutInCell="1" allowOverlap="1" wp14:anchorId="1D567232" wp14:editId="465D170A">
                <wp:simplePos x="0" y="0"/>
                <wp:positionH relativeFrom="column">
                  <wp:posOffset>389890</wp:posOffset>
                </wp:positionH>
                <wp:positionV relativeFrom="paragraph">
                  <wp:posOffset>538480</wp:posOffset>
                </wp:positionV>
                <wp:extent cx="1711960" cy="731520"/>
                <wp:effectExtent l="19050" t="0" r="40640" b="11430"/>
                <wp:wrapNone/>
                <wp:docPr id="119" name="Flowchart: Data 119"/>
                <wp:cNvGraphicFramePr/>
                <a:graphic xmlns:a="http://schemas.openxmlformats.org/drawingml/2006/main">
                  <a:graphicData uri="http://schemas.microsoft.com/office/word/2010/wordprocessingShape">
                    <wps:wsp>
                      <wps:cNvSpPr/>
                      <wps:spPr>
                        <a:xfrm>
                          <a:off x="0" y="0"/>
                          <a:ext cx="1711960" cy="731520"/>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594CF31F" w14:textId="1162556D" w:rsidR="00980803" w:rsidRPr="00874813" w:rsidRDefault="00980803" w:rsidP="005D34EE">
                            <w:pPr>
                              <w:jc w:val="center"/>
                              <w:rPr>
                                <w:lang w:val="en-US"/>
                              </w:rPr>
                            </w:pPr>
                            <w:r>
                              <w:rPr>
                                <w:lang w:val="en-US"/>
                              </w:rPr>
                              <w:t>RECEIVE password From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D567232" id="Flowchart: Data 119" o:spid="_x0000_s1057" type="#_x0000_t111" style="position:absolute;margin-left:30.7pt;margin-top:42.4pt;width:134.8pt;height:57.6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" fillcolor="white [3201]" strokecolor="#70ad47 [3209]" strokeweight="1pt">
                <v:textbox>
                  <w:txbxContent>
                    <w:p w14:paraId="594CF31F" w14:textId="1162556D" w:rsidR="00980803" w:rsidRPr="00874813" w:rsidRDefault="00980803" w:rsidP="005D34EE">
                      <w:pPr>
                        <w:jc w:val="center"/>
                        <w:rPr>
                          <w:lang w:val="en-US"/>
                        </w:rPr>
                      </w:pPr>
                      <w:r>
                        <w:rPr>
                          <w:lang w:val="en-US"/>
                        </w:rPr>
                        <w:t>RECEIVE password From user</w:t>
                      </w:r>
                    </w:p>
                  </w:txbxContent>
                </v:textbox>
              </v:shape>
            </w:pict>
          </mc:Fallback>
        </mc:AlternateContent>
      </w:r>
      <w:r w:rsidR="00632A1F" w:rsidRPr="00EA74EA">
        <w:rPr>
          <w:rFonts w:ascii="Tahoma" w:hAnsi="Tahoma"/>
          <w:sz w:val="24"/>
        </w:rPr>
        <w:br w:type="page"/>
      </w:r>
      <w:r w:rsidR="00E86D3D">
        <w:lastRenderedPageBreak/>
        <w:t>Activity 8.2.</w:t>
      </w:r>
      <w:r w:rsidR="00632A1F" w:rsidRPr="0028551E">
        <w:t>3</w:t>
      </w:r>
    </w:p>
    <w:p w14:paraId="329305BC" w14:textId="22CA4E47" w:rsidR="00632A1F" w:rsidRPr="00EA74EA" w:rsidRDefault="005D34EE" w:rsidP="0061464B">
      <w:pPr>
        <w:numPr>
          <w:ilvl w:val="0"/>
          <w:numId w:val="21"/>
        </w:numPr>
      </w:pPr>
      <w:r>
        <w:rPr>
          <w:noProof/>
          <w:lang w:eastAsia="ja-JP"/>
        </w:rPr>
        <w:drawing>
          <wp:anchor distT="0" distB="0" distL="114300" distR="114300" simplePos="0" relativeHeight="251648512" behindDoc="0" locked="0" layoutInCell="1" allowOverlap="1" wp14:anchorId="22C53102" wp14:editId="4DA08991">
            <wp:simplePos x="0" y="0"/>
            <wp:positionH relativeFrom="column">
              <wp:posOffset>0</wp:posOffset>
            </wp:positionH>
            <wp:positionV relativeFrom="paragraph">
              <wp:posOffset>393700</wp:posOffset>
            </wp:positionV>
            <wp:extent cx="2428875" cy="4133215"/>
            <wp:effectExtent l="0" t="0" r="0" b="0"/>
            <wp:wrapTopAndBottom/>
            <wp:docPr id="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l="41347" t="22575" r="29648" b="14780"/>
                    <a:stretch>
                      <a:fillRect/>
                    </a:stretch>
                  </pic:blipFill>
                  <pic:spPr bwMode="auto">
                    <a:xfrm>
                      <a:off x="0" y="0"/>
                      <a:ext cx="2428875" cy="4133215"/>
                    </a:xfrm>
                    <a:prstGeom prst="rect">
                      <a:avLst/>
                    </a:prstGeom>
                    <a:noFill/>
                  </pic:spPr>
                </pic:pic>
              </a:graphicData>
            </a:graphic>
            <wp14:sizeRelH relativeFrom="page">
              <wp14:pctWidth>0</wp14:pctWidth>
            </wp14:sizeRelH>
            <wp14:sizeRelV relativeFrom="page">
              <wp14:pctHeight>0</wp14:pctHeight>
            </wp14:sizeRelV>
          </wp:anchor>
        </w:drawing>
      </w:r>
      <w:r w:rsidR="00632A1F" w:rsidRPr="00EA74EA">
        <w:t>Study the flowchart.</w:t>
      </w:r>
    </w:p>
    <w:p w14:paraId="4D4FDC4E" w14:textId="77777777" w:rsidR="00632A1F" w:rsidRPr="00EA74EA" w:rsidRDefault="00632A1F" w:rsidP="00EA74EA">
      <w:pPr>
        <w:spacing w:after="120" w:line="240" w:lineRule="auto"/>
        <w:rPr>
          <w:rFonts w:ascii="Tahoma" w:hAnsi="Tahoma"/>
          <w:sz w:val="24"/>
          <w:szCs w:val="24"/>
        </w:rPr>
      </w:pPr>
    </w:p>
    <w:p w14:paraId="0BC38277" w14:textId="77777777" w:rsidR="00632A1F" w:rsidRPr="00EA74EA" w:rsidRDefault="00632A1F" w:rsidP="0061464B">
      <w:pPr>
        <w:numPr>
          <w:ilvl w:val="0"/>
          <w:numId w:val="21"/>
        </w:numPr>
      </w:pPr>
      <w:r w:rsidRPr="00EA74EA">
        <w:t>Write a program to implement this flowchart.</w:t>
      </w:r>
    </w:p>
    <w:p w14:paraId="6670D8CF" w14:textId="1A4F2E75" w:rsidR="00632A1F" w:rsidRPr="00EA74EA" w:rsidRDefault="00874813" w:rsidP="00EA74EA">
      <w:pPr>
        <w:spacing w:after="120" w:line="240" w:lineRule="auto"/>
        <w:rPr>
          <w:rFonts w:ascii="Tahoma" w:hAnsi="Tahoma"/>
          <w:sz w:val="24"/>
          <w:szCs w:val="24"/>
        </w:rPr>
      </w:pPr>
      <w:r>
        <w:rPr>
          <w:noProof/>
        </w:rPr>
        <w:drawing>
          <wp:inline distT="0" distB="0" distL="0" distR="0" wp14:anchorId="300A1AEB" wp14:editId="3411795F">
            <wp:extent cx="2451405" cy="1056640"/>
            <wp:effectExtent l="0" t="0" r="635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55020" cy="1058198"/>
                    </a:xfrm>
                    <a:prstGeom prst="rect">
                      <a:avLst/>
                    </a:prstGeom>
                  </pic:spPr>
                </pic:pic>
              </a:graphicData>
            </a:graphic>
          </wp:inline>
        </w:drawing>
      </w:r>
      <w:r>
        <w:rPr>
          <w:noProof/>
        </w:rPr>
        <w:drawing>
          <wp:inline distT="0" distB="0" distL="0" distR="0" wp14:anchorId="6AB5FA5F" wp14:editId="6252ED5F">
            <wp:extent cx="2743200" cy="7334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43200" cy="733425"/>
                    </a:xfrm>
                    <a:prstGeom prst="rect">
                      <a:avLst/>
                    </a:prstGeom>
                  </pic:spPr>
                </pic:pic>
              </a:graphicData>
            </a:graphic>
          </wp:inline>
        </w:drawing>
      </w:r>
    </w:p>
    <w:p w14:paraId="123A6547" w14:textId="508A4004" w:rsidR="00632A1F" w:rsidRPr="00EA74EA" w:rsidRDefault="00632A1F" w:rsidP="00EA74EA">
      <w:pPr>
        <w:spacing w:after="120" w:line="240" w:lineRule="auto"/>
        <w:ind w:left="720"/>
        <w:rPr>
          <w:rFonts w:ascii="Tahoma" w:hAnsi="Tahoma"/>
          <w:sz w:val="24"/>
          <w:szCs w:val="24"/>
        </w:rPr>
      </w:pPr>
      <w:r w:rsidRPr="00EA74EA">
        <w:rPr>
          <w:rFonts w:ascii="Tahoma" w:hAnsi="Tahoma"/>
          <w:sz w:val="24"/>
          <w:szCs w:val="24"/>
        </w:rPr>
        <w:br w:type="page"/>
      </w:r>
    </w:p>
    <w:p w14:paraId="654C13BB" w14:textId="77777777" w:rsidR="00632A1F" w:rsidRPr="0028551E" w:rsidRDefault="00E86D3D" w:rsidP="00C471AD">
      <w:pPr>
        <w:pStyle w:val="Heading3"/>
      </w:pPr>
      <w:r>
        <w:lastRenderedPageBreak/>
        <w:t>Activity 8.2</w:t>
      </w:r>
      <w:r w:rsidR="00632A1F" w:rsidRPr="0028551E">
        <w:t>.4</w:t>
      </w:r>
    </w:p>
    <w:p w14:paraId="6D324552" w14:textId="2AB09417" w:rsidR="00632A1F" w:rsidRPr="00FC7323" w:rsidRDefault="005D34EE" w:rsidP="00FC7323">
      <w:pPr>
        <w:numPr>
          <w:ilvl w:val="0"/>
          <w:numId w:val="58"/>
        </w:numPr>
      </w:pPr>
      <w:r>
        <w:rPr>
          <w:noProof/>
          <w:lang w:eastAsia="ja-JP"/>
        </w:rPr>
        <w:drawing>
          <wp:anchor distT="0" distB="0" distL="114300" distR="114300" simplePos="0" relativeHeight="251646464" behindDoc="0" locked="0" layoutInCell="1" allowOverlap="1" wp14:anchorId="01F5CF61" wp14:editId="7A4E7173">
            <wp:simplePos x="0" y="0"/>
            <wp:positionH relativeFrom="column">
              <wp:posOffset>95250</wp:posOffset>
            </wp:positionH>
            <wp:positionV relativeFrom="paragraph">
              <wp:posOffset>440690</wp:posOffset>
            </wp:positionV>
            <wp:extent cx="4563745" cy="3934460"/>
            <wp:effectExtent l="0" t="0" r="0" b="0"/>
            <wp:wrapTopAndBottom/>
            <wp:docPr id="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a:extLst>
                        <a:ext uri="{28A0092B-C50C-407E-A947-70E740481C1C}">
                          <a14:useLocalDpi xmlns:a14="http://schemas.microsoft.com/office/drawing/2010/main" val="0"/>
                        </a:ext>
                      </a:extLst>
                    </a:blip>
                    <a:srcRect l="36218" t="23700" r="9134" b="14639"/>
                    <a:stretch>
                      <a:fillRect/>
                    </a:stretch>
                  </pic:blipFill>
                  <pic:spPr bwMode="auto">
                    <a:xfrm>
                      <a:off x="0" y="0"/>
                      <a:ext cx="4563745" cy="3934460"/>
                    </a:xfrm>
                    <a:prstGeom prst="rect">
                      <a:avLst/>
                    </a:prstGeom>
                    <a:noFill/>
                  </pic:spPr>
                </pic:pic>
              </a:graphicData>
            </a:graphic>
            <wp14:sizeRelH relativeFrom="page">
              <wp14:pctWidth>0</wp14:pctWidth>
            </wp14:sizeRelH>
            <wp14:sizeRelV relativeFrom="page">
              <wp14:pctHeight>0</wp14:pctHeight>
            </wp14:sizeRelV>
          </wp:anchor>
        </w:drawing>
      </w:r>
      <w:r w:rsidR="00632A1F" w:rsidRPr="00EA74EA">
        <w:t>Study the flowchart.</w:t>
      </w:r>
    </w:p>
    <w:p w14:paraId="3C9A3BF9" w14:textId="532DFCCA" w:rsidR="00632A1F" w:rsidRDefault="00632A1F" w:rsidP="00C471AD">
      <w:pPr>
        <w:numPr>
          <w:ilvl w:val="0"/>
          <w:numId w:val="21"/>
        </w:numPr>
        <w:rPr>
          <w:b/>
          <w:bCs/>
        </w:rPr>
      </w:pPr>
      <w:r w:rsidRPr="00FC7323">
        <w:rPr>
          <w:b/>
          <w:bCs/>
        </w:rPr>
        <w:t>What does this flowchart do?</w:t>
      </w:r>
    </w:p>
    <w:p w14:paraId="2647A155" w14:textId="69379383" w:rsidR="00FC7323" w:rsidRPr="00FC7323" w:rsidRDefault="00FC7323" w:rsidP="00C471AD">
      <w:pPr>
        <w:numPr>
          <w:ilvl w:val="0"/>
          <w:numId w:val="21"/>
        </w:numPr>
        <w:rPr>
          <w:b/>
          <w:bCs/>
        </w:rPr>
      </w:pPr>
      <w:r>
        <w:t>ask someone their age and decides whether the user is old enough to watch a 12A film</w:t>
      </w:r>
    </w:p>
    <w:p w14:paraId="03FB8991" w14:textId="77777777" w:rsidR="00632A1F" w:rsidRPr="00FC7323" w:rsidRDefault="00632A1F" w:rsidP="00C471AD">
      <w:pPr>
        <w:numPr>
          <w:ilvl w:val="0"/>
          <w:numId w:val="21"/>
        </w:numPr>
        <w:rPr>
          <w:b/>
          <w:bCs/>
        </w:rPr>
      </w:pPr>
      <w:r w:rsidRPr="00FC7323">
        <w:rPr>
          <w:b/>
          <w:bCs/>
        </w:rPr>
        <w:t>Write the program to implement this flowchart.</w:t>
      </w:r>
    </w:p>
    <w:p w14:paraId="1C7E2882" w14:textId="3137F564" w:rsidR="00632A1F" w:rsidRPr="00322F7F" w:rsidRDefault="005D3CFD" w:rsidP="005D3CFD">
      <w:pPr>
        <w:spacing w:after="0" w:line="240" w:lineRule="auto"/>
      </w:pPr>
      <w:r>
        <w:rPr>
          <w:noProof/>
        </w:rPr>
        <w:drawing>
          <wp:inline distT="0" distB="0" distL="0" distR="0" wp14:anchorId="12D19D98" wp14:editId="690D470C">
            <wp:extent cx="2169160" cy="863791"/>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203609" cy="877509"/>
                    </a:xfrm>
                    <a:prstGeom prst="rect">
                      <a:avLst/>
                    </a:prstGeom>
                  </pic:spPr>
                </pic:pic>
              </a:graphicData>
            </a:graphic>
          </wp:inline>
        </w:drawing>
      </w:r>
      <w:r>
        <w:rPr>
          <w:noProof/>
        </w:rPr>
        <w:drawing>
          <wp:inline distT="0" distB="0" distL="0" distR="0" wp14:anchorId="4ACDCF26" wp14:editId="386CEC34">
            <wp:extent cx="3444240" cy="836458"/>
            <wp:effectExtent l="0" t="0" r="381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74432" cy="843790"/>
                    </a:xfrm>
                    <a:prstGeom prst="rect">
                      <a:avLst/>
                    </a:prstGeom>
                  </pic:spPr>
                </pic:pic>
              </a:graphicData>
            </a:graphic>
          </wp:inline>
        </w:drawing>
      </w:r>
      <w:r w:rsidR="00632A1F" w:rsidRPr="002942D2">
        <w:rPr>
          <w:b/>
        </w:rPr>
        <w:t>Extension</w:t>
      </w:r>
      <w:r w:rsidR="00632A1F" w:rsidRPr="0061464B">
        <w:rPr>
          <w:b/>
        </w:rPr>
        <w:t>:</w:t>
      </w:r>
      <w:r w:rsidR="00632A1F" w:rsidRPr="00322F7F">
        <w:t xml:space="preserve"> Can you extend the program to display whether they can watch 15 films or 18 films?</w:t>
      </w:r>
    </w:p>
    <w:p w14:paraId="2EE4CF81" w14:textId="77777777" w:rsidR="00632A1F" w:rsidRPr="00EA74EA" w:rsidRDefault="00632A1F" w:rsidP="00EA74EA">
      <w:pPr>
        <w:spacing w:after="120" w:line="240" w:lineRule="auto"/>
        <w:rPr>
          <w:rFonts w:ascii="Tahoma" w:hAnsi="Tahoma"/>
          <w:sz w:val="24"/>
          <w:szCs w:val="24"/>
        </w:rPr>
      </w:pPr>
    </w:p>
    <w:p w14:paraId="1AF95E42" w14:textId="77777777" w:rsidR="00E86D3D" w:rsidRDefault="00E86D3D" w:rsidP="00C25969">
      <w:pPr>
        <w:spacing w:before="360" w:after="240" w:line="240" w:lineRule="auto"/>
        <w:rPr>
          <w:b/>
          <w:szCs w:val="24"/>
          <w:u w:val="single"/>
        </w:rPr>
      </w:pPr>
    </w:p>
    <w:p w14:paraId="6BA1CE02" w14:textId="77777777" w:rsidR="00341C9C" w:rsidRPr="00437F2C" w:rsidRDefault="00E86D3D" w:rsidP="00341C9C">
      <w:pPr>
        <w:pStyle w:val="Heading1"/>
      </w:pPr>
      <w:r>
        <w:rPr>
          <w:b w:val="0"/>
          <w:szCs w:val="24"/>
          <w:u w:val="single"/>
        </w:rPr>
        <w:br w:type="page"/>
      </w:r>
      <w:r w:rsidR="00341C9C">
        <w:lastRenderedPageBreak/>
        <w:t>Week 9</w:t>
      </w:r>
    </w:p>
    <w:p w14:paraId="3969203B" w14:textId="77777777" w:rsidR="00341C9C" w:rsidRDefault="00341C9C" w:rsidP="00341C9C">
      <w:pPr>
        <w:pStyle w:val="Heading2"/>
      </w:pPr>
      <w:r w:rsidRPr="00437F2C">
        <w:t>Lesson</w:t>
      </w:r>
      <w:r>
        <w:t xml:space="preserve"> 1</w:t>
      </w:r>
      <w:r w:rsidRPr="00437F2C">
        <w:t xml:space="preserve"> activities</w:t>
      </w:r>
    </w:p>
    <w:p w14:paraId="11065ADE" w14:textId="77777777" w:rsidR="00341C9C" w:rsidRDefault="001401D3" w:rsidP="00341C9C">
      <w:pPr>
        <w:pStyle w:val="Heading3"/>
      </w:pPr>
      <w:r>
        <w:t>Activity 9.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1"/>
        <w:gridCol w:w="1441"/>
        <w:gridCol w:w="1441"/>
        <w:gridCol w:w="1441"/>
        <w:gridCol w:w="1441"/>
        <w:gridCol w:w="1442"/>
      </w:tblGrid>
      <w:tr w:rsidR="00341C9C" w:rsidRPr="000555F0" w14:paraId="05A59BED" w14:textId="77777777" w:rsidTr="0056157A">
        <w:trPr>
          <w:trHeight w:val="455"/>
        </w:trPr>
        <w:tc>
          <w:tcPr>
            <w:tcW w:w="8647" w:type="dxa"/>
            <w:gridSpan w:val="6"/>
            <w:tcBorders>
              <w:top w:val="nil"/>
              <w:left w:val="nil"/>
              <w:bottom w:val="nil"/>
              <w:right w:val="nil"/>
            </w:tcBorders>
          </w:tcPr>
          <w:p w14:paraId="3BD8AB8C" w14:textId="77777777" w:rsidR="00341C9C" w:rsidRPr="005945AB" w:rsidRDefault="00341C9C" w:rsidP="0061464B">
            <w:pPr>
              <w:numPr>
                <w:ilvl w:val="0"/>
                <w:numId w:val="59"/>
              </w:numPr>
              <w:rPr>
                <w:noProof/>
                <w:lang w:eastAsia="en-GB"/>
              </w:rPr>
            </w:pPr>
            <w:r w:rsidRPr="005945AB">
              <w:rPr>
                <w:noProof/>
                <w:lang w:eastAsia="en-GB"/>
              </w:rPr>
              <w:t>Add up these binary numbers.</w:t>
            </w:r>
          </w:p>
          <w:p w14:paraId="0239FCD8" w14:textId="77777777" w:rsidR="00341C9C" w:rsidRPr="000555F0" w:rsidRDefault="00341C9C" w:rsidP="0061464B">
            <w:pPr>
              <w:numPr>
                <w:ilvl w:val="0"/>
                <w:numId w:val="59"/>
              </w:numPr>
              <w:rPr>
                <w:noProof/>
                <w:color w:val="008000"/>
                <w:lang w:eastAsia="en-GB"/>
              </w:rPr>
            </w:pPr>
            <w:r w:rsidRPr="005945AB">
              <w:rPr>
                <w:noProof/>
                <w:lang w:eastAsia="en-GB"/>
              </w:rPr>
              <w:t>Check your answers by converting them to denary.</w:t>
            </w:r>
          </w:p>
        </w:tc>
      </w:tr>
      <w:tr w:rsidR="00341C9C" w:rsidRPr="000555F0" w14:paraId="43B5B67C" w14:textId="77777777" w:rsidTr="0056157A">
        <w:trPr>
          <w:trHeight w:val="455"/>
        </w:trPr>
        <w:tc>
          <w:tcPr>
            <w:tcW w:w="1441" w:type="dxa"/>
            <w:tcBorders>
              <w:bottom w:val="nil"/>
            </w:tcBorders>
          </w:tcPr>
          <w:p w14:paraId="3D5B8215" w14:textId="77777777" w:rsidR="00341C9C" w:rsidRPr="009E7838" w:rsidRDefault="00341C9C" w:rsidP="00341C9C">
            <w:pPr>
              <w:rPr>
                <w:noProof/>
                <w:lang w:eastAsia="en-GB"/>
              </w:rPr>
            </w:pPr>
            <w:r w:rsidRPr="009E7838">
              <w:rPr>
                <w:noProof/>
                <w:lang w:eastAsia="en-GB"/>
              </w:rPr>
              <w:t>0111</w:t>
            </w:r>
            <w:r w:rsidRPr="009E7838">
              <w:rPr>
                <w:noProof/>
                <w:lang w:eastAsia="en-GB"/>
              </w:rPr>
              <w:tab/>
            </w:r>
            <w:r w:rsidRPr="009E7838">
              <w:rPr>
                <w:noProof/>
                <w:lang w:eastAsia="en-GB"/>
              </w:rPr>
              <w:tab/>
            </w:r>
          </w:p>
        </w:tc>
        <w:tc>
          <w:tcPr>
            <w:tcW w:w="1441" w:type="dxa"/>
            <w:tcBorders>
              <w:bottom w:val="nil"/>
            </w:tcBorders>
            <w:shd w:val="clear" w:color="auto" w:fill="auto"/>
          </w:tcPr>
          <w:p w14:paraId="7A9A25D3" w14:textId="77777777" w:rsidR="00341C9C" w:rsidRPr="009E7838" w:rsidRDefault="00341C9C" w:rsidP="00341C9C">
            <w:pPr>
              <w:rPr>
                <w:noProof/>
                <w:color w:val="008000"/>
                <w:lang w:eastAsia="en-GB"/>
              </w:rPr>
            </w:pPr>
          </w:p>
        </w:tc>
        <w:tc>
          <w:tcPr>
            <w:tcW w:w="1441" w:type="dxa"/>
            <w:tcBorders>
              <w:bottom w:val="nil"/>
            </w:tcBorders>
            <w:shd w:val="clear" w:color="auto" w:fill="auto"/>
          </w:tcPr>
          <w:p w14:paraId="06AA0824" w14:textId="77777777" w:rsidR="00341C9C" w:rsidRPr="000555F0" w:rsidRDefault="00341C9C" w:rsidP="00341C9C">
            <w:pPr>
              <w:rPr>
                <w:noProof/>
                <w:lang w:eastAsia="en-GB"/>
              </w:rPr>
            </w:pPr>
            <w:r w:rsidRPr="009E7838">
              <w:rPr>
                <w:noProof/>
                <w:lang w:eastAsia="en-GB"/>
              </w:rPr>
              <w:t>0101</w:t>
            </w:r>
          </w:p>
        </w:tc>
        <w:tc>
          <w:tcPr>
            <w:tcW w:w="1441" w:type="dxa"/>
            <w:tcBorders>
              <w:bottom w:val="nil"/>
            </w:tcBorders>
            <w:shd w:val="clear" w:color="auto" w:fill="auto"/>
          </w:tcPr>
          <w:p w14:paraId="4407038D" w14:textId="77777777" w:rsidR="00341C9C" w:rsidRPr="009E7838" w:rsidRDefault="00341C9C" w:rsidP="00341C9C">
            <w:pPr>
              <w:rPr>
                <w:noProof/>
                <w:color w:val="008000"/>
                <w:lang w:eastAsia="en-GB"/>
              </w:rPr>
            </w:pPr>
          </w:p>
        </w:tc>
        <w:tc>
          <w:tcPr>
            <w:tcW w:w="1441" w:type="dxa"/>
            <w:tcBorders>
              <w:bottom w:val="nil"/>
            </w:tcBorders>
            <w:shd w:val="clear" w:color="auto" w:fill="auto"/>
          </w:tcPr>
          <w:p w14:paraId="5C201415" w14:textId="77777777" w:rsidR="00341C9C" w:rsidRPr="000555F0" w:rsidRDefault="00341C9C" w:rsidP="00341C9C">
            <w:pPr>
              <w:rPr>
                <w:noProof/>
                <w:lang w:eastAsia="en-GB"/>
              </w:rPr>
            </w:pPr>
            <w:r>
              <w:rPr>
                <w:noProof/>
                <w:lang w:eastAsia="en-GB"/>
              </w:rPr>
              <w:t>1</w:t>
            </w:r>
            <w:r w:rsidRPr="009E7838">
              <w:rPr>
                <w:noProof/>
                <w:lang w:eastAsia="en-GB"/>
              </w:rPr>
              <w:t>111</w:t>
            </w:r>
            <w:r w:rsidRPr="009E7838">
              <w:rPr>
                <w:noProof/>
                <w:lang w:eastAsia="en-GB"/>
              </w:rPr>
              <w:tab/>
            </w:r>
          </w:p>
        </w:tc>
        <w:tc>
          <w:tcPr>
            <w:tcW w:w="1442" w:type="dxa"/>
            <w:tcBorders>
              <w:bottom w:val="nil"/>
            </w:tcBorders>
            <w:shd w:val="clear" w:color="auto" w:fill="auto"/>
          </w:tcPr>
          <w:p w14:paraId="55AF5DFE" w14:textId="77777777" w:rsidR="00341C9C" w:rsidRPr="000555F0" w:rsidRDefault="00341C9C" w:rsidP="00341C9C">
            <w:pPr>
              <w:rPr>
                <w:noProof/>
                <w:color w:val="008000"/>
                <w:lang w:eastAsia="en-GB"/>
              </w:rPr>
            </w:pPr>
          </w:p>
        </w:tc>
      </w:tr>
      <w:tr w:rsidR="00341C9C" w:rsidRPr="000555F0" w14:paraId="5F5F3753" w14:textId="77777777" w:rsidTr="0056157A">
        <w:trPr>
          <w:trHeight w:val="455"/>
        </w:trPr>
        <w:tc>
          <w:tcPr>
            <w:tcW w:w="1441" w:type="dxa"/>
            <w:tcBorders>
              <w:top w:val="nil"/>
            </w:tcBorders>
          </w:tcPr>
          <w:p w14:paraId="2D268B64" w14:textId="77777777" w:rsidR="00341C9C" w:rsidRPr="009E7838" w:rsidRDefault="00341C9C" w:rsidP="00341C9C">
            <w:pPr>
              <w:rPr>
                <w:noProof/>
                <w:lang w:eastAsia="en-GB"/>
              </w:rPr>
            </w:pPr>
            <w:r w:rsidRPr="009E7838">
              <w:rPr>
                <w:noProof/>
                <w:lang w:eastAsia="en-GB"/>
              </w:rPr>
              <w:t>0100 +</w:t>
            </w:r>
          </w:p>
        </w:tc>
        <w:tc>
          <w:tcPr>
            <w:tcW w:w="1441" w:type="dxa"/>
            <w:tcBorders>
              <w:top w:val="nil"/>
            </w:tcBorders>
            <w:shd w:val="clear" w:color="auto" w:fill="auto"/>
          </w:tcPr>
          <w:p w14:paraId="3ABE34B9" w14:textId="77777777" w:rsidR="00341C9C" w:rsidRPr="009E7838" w:rsidRDefault="00341C9C" w:rsidP="00341C9C">
            <w:pPr>
              <w:rPr>
                <w:noProof/>
                <w:color w:val="008000"/>
                <w:lang w:eastAsia="en-GB"/>
              </w:rPr>
            </w:pPr>
          </w:p>
        </w:tc>
        <w:tc>
          <w:tcPr>
            <w:tcW w:w="1441" w:type="dxa"/>
            <w:tcBorders>
              <w:top w:val="nil"/>
            </w:tcBorders>
            <w:shd w:val="clear" w:color="auto" w:fill="auto"/>
          </w:tcPr>
          <w:p w14:paraId="2DF97C4B" w14:textId="77777777" w:rsidR="00341C9C" w:rsidRPr="009E7838" w:rsidRDefault="00341C9C" w:rsidP="00341C9C">
            <w:pPr>
              <w:rPr>
                <w:noProof/>
                <w:lang w:eastAsia="en-GB"/>
              </w:rPr>
            </w:pPr>
            <w:r>
              <w:rPr>
                <w:noProof/>
                <w:lang w:eastAsia="en-GB"/>
              </w:rPr>
              <w:t>0110 +</w:t>
            </w:r>
          </w:p>
        </w:tc>
        <w:tc>
          <w:tcPr>
            <w:tcW w:w="1441" w:type="dxa"/>
            <w:tcBorders>
              <w:top w:val="nil"/>
            </w:tcBorders>
            <w:shd w:val="clear" w:color="auto" w:fill="auto"/>
          </w:tcPr>
          <w:p w14:paraId="57220FFA" w14:textId="77777777" w:rsidR="00341C9C" w:rsidRPr="009E7838" w:rsidRDefault="00341C9C" w:rsidP="00341C9C">
            <w:pPr>
              <w:rPr>
                <w:noProof/>
                <w:color w:val="008000"/>
                <w:lang w:eastAsia="en-GB"/>
              </w:rPr>
            </w:pPr>
          </w:p>
        </w:tc>
        <w:tc>
          <w:tcPr>
            <w:tcW w:w="1441" w:type="dxa"/>
            <w:tcBorders>
              <w:top w:val="nil"/>
            </w:tcBorders>
            <w:shd w:val="clear" w:color="auto" w:fill="auto"/>
          </w:tcPr>
          <w:p w14:paraId="50CBD5A4" w14:textId="77777777" w:rsidR="00341C9C" w:rsidRDefault="00341C9C" w:rsidP="00341C9C">
            <w:pPr>
              <w:rPr>
                <w:noProof/>
                <w:lang w:eastAsia="en-GB"/>
              </w:rPr>
            </w:pPr>
            <w:r>
              <w:rPr>
                <w:noProof/>
                <w:lang w:eastAsia="en-GB"/>
              </w:rPr>
              <w:t>0111 +</w:t>
            </w:r>
          </w:p>
        </w:tc>
        <w:tc>
          <w:tcPr>
            <w:tcW w:w="1442" w:type="dxa"/>
            <w:tcBorders>
              <w:top w:val="nil"/>
            </w:tcBorders>
            <w:shd w:val="clear" w:color="auto" w:fill="auto"/>
          </w:tcPr>
          <w:p w14:paraId="36CFDD07" w14:textId="77777777" w:rsidR="00341C9C" w:rsidRPr="000555F0" w:rsidRDefault="00341C9C" w:rsidP="00341C9C">
            <w:pPr>
              <w:rPr>
                <w:noProof/>
                <w:color w:val="008000"/>
                <w:lang w:eastAsia="en-GB"/>
              </w:rPr>
            </w:pPr>
          </w:p>
        </w:tc>
      </w:tr>
      <w:tr w:rsidR="00341C9C" w:rsidRPr="000555F0" w14:paraId="0A7488B4" w14:textId="77777777" w:rsidTr="0056157A">
        <w:tc>
          <w:tcPr>
            <w:tcW w:w="1441" w:type="dxa"/>
          </w:tcPr>
          <w:p w14:paraId="62DA4690" w14:textId="77777777" w:rsidR="00341C9C" w:rsidRPr="009E7838" w:rsidRDefault="00341C9C" w:rsidP="00341C9C">
            <w:pPr>
              <w:rPr>
                <w:noProof/>
                <w:color w:val="0000FF"/>
                <w:lang w:eastAsia="en-GB"/>
              </w:rPr>
            </w:pPr>
          </w:p>
        </w:tc>
        <w:tc>
          <w:tcPr>
            <w:tcW w:w="1441" w:type="dxa"/>
          </w:tcPr>
          <w:p w14:paraId="6AD1F33A" w14:textId="77777777" w:rsidR="00341C9C" w:rsidRPr="009E7838" w:rsidRDefault="00341C9C" w:rsidP="00341C9C">
            <w:pPr>
              <w:rPr>
                <w:noProof/>
                <w:color w:val="008000"/>
                <w:lang w:eastAsia="en-GB"/>
              </w:rPr>
            </w:pPr>
          </w:p>
        </w:tc>
        <w:tc>
          <w:tcPr>
            <w:tcW w:w="1441" w:type="dxa"/>
          </w:tcPr>
          <w:p w14:paraId="136CEE03" w14:textId="77777777" w:rsidR="00341C9C" w:rsidRPr="009E7838" w:rsidRDefault="00341C9C" w:rsidP="00341C9C">
            <w:pPr>
              <w:rPr>
                <w:noProof/>
                <w:color w:val="0000FF"/>
                <w:lang w:eastAsia="en-GB"/>
              </w:rPr>
            </w:pPr>
          </w:p>
        </w:tc>
        <w:tc>
          <w:tcPr>
            <w:tcW w:w="1441" w:type="dxa"/>
          </w:tcPr>
          <w:p w14:paraId="54F398F8" w14:textId="77777777" w:rsidR="00341C9C" w:rsidRPr="009E7838" w:rsidRDefault="00341C9C" w:rsidP="00341C9C">
            <w:pPr>
              <w:rPr>
                <w:noProof/>
                <w:color w:val="008000"/>
                <w:lang w:eastAsia="en-GB"/>
              </w:rPr>
            </w:pPr>
          </w:p>
        </w:tc>
        <w:tc>
          <w:tcPr>
            <w:tcW w:w="1441" w:type="dxa"/>
          </w:tcPr>
          <w:p w14:paraId="20403E8F" w14:textId="77777777" w:rsidR="00341C9C" w:rsidRPr="009E7838" w:rsidRDefault="00341C9C" w:rsidP="00341C9C">
            <w:pPr>
              <w:rPr>
                <w:noProof/>
                <w:color w:val="0000FF"/>
                <w:lang w:eastAsia="en-GB"/>
              </w:rPr>
            </w:pPr>
          </w:p>
        </w:tc>
        <w:tc>
          <w:tcPr>
            <w:tcW w:w="1442" w:type="dxa"/>
          </w:tcPr>
          <w:p w14:paraId="5BACACF8" w14:textId="77777777" w:rsidR="00341C9C" w:rsidRPr="000555F0" w:rsidRDefault="00341C9C" w:rsidP="00341C9C">
            <w:pPr>
              <w:rPr>
                <w:noProof/>
                <w:color w:val="008000"/>
                <w:lang w:eastAsia="en-GB"/>
              </w:rPr>
            </w:pPr>
          </w:p>
        </w:tc>
      </w:tr>
    </w:tbl>
    <w:p w14:paraId="33AD165E" w14:textId="77777777" w:rsidR="00341C9C" w:rsidRDefault="00341C9C" w:rsidP="00341C9C">
      <w:pPr>
        <w:spacing w:after="0" w:line="240" w:lineRule="auto"/>
        <w:rPr>
          <w:b/>
          <w:sz w:val="24"/>
          <w:szCs w:val="24"/>
        </w:rPr>
      </w:pPr>
    </w:p>
    <w:p w14:paraId="123FD7BD" w14:textId="77777777" w:rsidR="00341C9C" w:rsidRPr="0077213D" w:rsidRDefault="00341C9C" w:rsidP="00341C9C">
      <w:pPr>
        <w:spacing w:after="0" w:line="240" w:lineRule="auto"/>
        <w:rPr>
          <w:b/>
          <w:sz w:val="24"/>
          <w:szCs w:val="24"/>
        </w:rPr>
      </w:pP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0"/>
        <w:gridCol w:w="1440"/>
        <w:gridCol w:w="1440"/>
        <w:gridCol w:w="1440"/>
        <w:gridCol w:w="1440"/>
        <w:gridCol w:w="1440"/>
      </w:tblGrid>
      <w:tr w:rsidR="00341C9C" w:rsidRPr="0077213D" w14:paraId="053C7834" w14:textId="77777777" w:rsidTr="0056157A">
        <w:tc>
          <w:tcPr>
            <w:tcW w:w="1440" w:type="dxa"/>
            <w:tcBorders>
              <w:bottom w:val="nil"/>
            </w:tcBorders>
          </w:tcPr>
          <w:p w14:paraId="36441AFE" w14:textId="77777777" w:rsidR="00341C9C" w:rsidRPr="0077213D" w:rsidRDefault="00341C9C" w:rsidP="00341C9C">
            <w:pPr>
              <w:rPr>
                <w:noProof/>
                <w:lang w:eastAsia="en-GB"/>
              </w:rPr>
            </w:pPr>
            <w:r>
              <w:rPr>
                <w:noProof/>
                <w:lang w:eastAsia="en-GB"/>
              </w:rPr>
              <w:t>0011</w:t>
            </w:r>
          </w:p>
        </w:tc>
        <w:tc>
          <w:tcPr>
            <w:tcW w:w="1440" w:type="dxa"/>
            <w:tcBorders>
              <w:bottom w:val="nil"/>
            </w:tcBorders>
          </w:tcPr>
          <w:p w14:paraId="6DCC57FD" w14:textId="77777777" w:rsidR="00341C9C" w:rsidRPr="0077213D" w:rsidRDefault="00341C9C" w:rsidP="00341C9C">
            <w:pPr>
              <w:rPr>
                <w:noProof/>
                <w:lang w:eastAsia="en-GB"/>
              </w:rPr>
            </w:pPr>
          </w:p>
        </w:tc>
        <w:tc>
          <w:tcPr>
            <w:tcW w:w="1440" w:type="dxa"/>
            <w:tcBorders>
              <w:bottom w:val="nil"/>
            </w:tcBorders>
          </w:tcPr>
          <w:p w14:paraId="53587D52" w14:textId="77777777" w:rsidR="00341C9C" w:rsidRPr="0077213D" w:rsidRDefault="00341C9C" w:rsidP="00341C9C">
            <w:pPr>
              <w:rPr>
                <w:noProof/>
                <w:lang w:eastAsia="en-GB"/>
              </w:rPr>
            </w:pPr>
            <w:r w:rsidRPr="0077213D">
              <w:rPr>
                <w:noProof/>
                <w:lang w:eastAsia="en-GB"/>
              </w:rPr>
              <w:t>1011</w:t>
            </w:r>
            <w:r w:rsidRPr="0077213D">
              <w:rPr>
                <w:noProof/>
                <w:lang w:eastAsia="en-GB"/>
              </w:rPr>
              <w:tab/>
            </w:r>
          </w:p>
        </w:tc>
        <w:tc>
          <w:tcPr>
            <w:tcW w:w="1440" w:type="dxa"/>
            <w:tcBorders>
              <w:bottom w:val="nil"/>
            </w:tcBorders>
          </w:tcPr>
          <w:p w14:paraId="04CC88BC" w14:textId="77777777" w:rsidR="00341C9C" w:rsidRPr="0077213D" w:rsidRDefault="00341C9C" w:rsidP="00341C9C">
            <w:pPr>
              <w:rPr>
                <w:noProof/>
                <w:lang w:eastAsia="en-GB"/>
              </w:rPr>
            </w:pPr>
          </w:p>
        </w:tc>
        <w:tc>
          <w:tcPr>
            <w:tcW w:w="1440" w:type="dxa"/>
            <w:tcBorders>
              <w:bottom w:val="nil"/>
            </w:tcBorders>
          </w:tcPr>
          <w:p w14:paraId="35A654E3" w14:textId="77777777" w:rsidR="00341C9C" w:rsidRPr="0077213D" w:rsidRDefault="00341C9C" w:rsidP="00341C9C">
            <w:pPr>
              <w:rPr>
                <w:noProof/>
                <w:lang w:eastAsia="en-GB"/>
              </w:rPr>
            </w:pPr>
            <w:r>
              <w:rPr>
                <w:noProof/>
                <w:lang w:eastAsia="en-GB"/>
              </w:rPr>
              <w:t>0111</w:t>
            </w:r>
          </w:p>
        </w:tc>
        <w:tc>
          <w:tcPr>
            <w:tcW w:w="1440" w:type="dxa"/>
            <w:tcBorders>
              <w:bottom w:val="nil"/>
            </w:tcBorders>
          </w:tcPr>
          <w:p w14:paraId="491351F8" w14:textId="77777777" w:rsidR="00341C9C" w:rsidRPr="0077213D" w:rsidRDefault="00341C9C" w:rsidP="00341C9C">
            <w:pPr>
              <w:rPr>
                <w:noProof/>
                <w:lang w:eastAsia="en-GB"/>
              </w:rPr>
            </w:pPr>
          </w:p>
        </w:tc>
      </w:tr>
      <w:tr w:rsidR="00341C9C" w:rsidRPr="0077213D" w14:paraId="2B71664B" w14:textId="77777777" w:rsidTr="0056157A">
        <w:tc>
          <w:tcPr>
            <w:tcW w:w="1440" w:type="dxa"/>
            <w:tcBorders>
              <w:top w:val="nil"/>
            </w:tcBorders>
          </w:tcPr>
          <w:p w14:paraId="7BDC25F3" w14:textId="77777777" w:rsidR="00341C9C" w:rsidRPr="0077213D" w:rsidRDefault="00341C9C" w:rsidP="00341C9C">
            <w:pPr>
              <w:rPr>
                <w:noProof/>
                <w:lang w:eastAsia="en-GB"/>
              </w:rPr>
            </w:pPr>
            <w:r>
              <w:rPr>
                <w:noProof/>
                <w:lang w:eastAsia="en-GB"/>
              </w:rPr>
              <w:t>0011 +</w:t>
            </w:r>
          </w:p>
        </w:tc>
        <w:tc>
          <w:tcPr>
            <w:tcW w:w="1440" w:type="dxa"/>
            <w:tcBorders>
              <w:top w:val="nil"/>
            </w:tcBorders>
          </w:tcPr>
          <w:p w14:paraId="47A8CAEC" w14:textId="77777777" w:rsidR="00341C9C" w:rsidRPr="0077213D" w:rsidRDefault="00341C9C" w:rsidP="00341C9C">
            <w:pPr>
              <w:rPr>
                <w:noProof/>
                <w:lang w:eastAsia="en-GB"/>
              </w:rPr>
            </w:pPr>
          </w:p>
        </w:tc>
        <w:tc>
          <w:tcPr>
            <w:tcW w:w="1440" w:type="dxa"/>
            <w:tcBorders>
              <w:top w:val="nil"/>
            </w:tcBorders>
          </w:tcPr>
          <w:p w14:paraId="317D8C16" w14:textId="77777777" w:rsidR="00341C9C" w:rsidRPr="0077213D" w:rsidRDefault="00341C9C" w:rsidP="00341C9C">
            <w:pPr>
              <w:rPr>
                <w:noProof/>
                <w:lang w:eastAsia="en-GB"/>
              </w:rPr>
            </w:pPr>
            <w:r w:rsidRPr="0077213D">
              <w:rPr>
                <w:noProof/>
                <w:lang w:eastAsia="en-GB"/>
              </w:rPr>
              <w:t>1111 +</w:t>
            </w:r>
            <w:r w:rsidRPr="0077213D">
              <w:rPr>
                <w:noProof/>
                <w:lang w:eastAsia="en-GB"/>
              </w:rPr>
              <w:tab/>
            </w:r>
          </w:p>
        </w:tc>
        <w:tc>
          <w:tcPr>
            <w:tcW w:w="1440" w:type="dxa"/>
            <w:tcBorders>
              <w:top w:val="nil"/>
            </w:tcBorders>
          </w:tcPr>
          <w:p w14:paraId="3874055B" w14:textId="77777777" w:rsidR="00341C9C" w:rsidRPr="0077213D" w:rsidRDefault="00341C9C" w:rsidP="00341C9C">
            <w:pPr>
              <w:rPr>
                <w:noProof/>
                <w:lang w:eastAsia="en-GB"/>
              </w:rPr>
            </w:pPr>
          </w:p>
        </w:tc>
        <w:tc>
          <w:tcPr>
            <w:tcW w:w="1440" w:type="dxa"/>
            <w:tcBorders>
              <w:top w:val="nil"/>
            </w:tcBorders>
          </w:tcPr>
          <w:p w14:paraId="55FE33F9" w14:textId="77777777" w:rsidR="00341C9C" w:rsidRPr="0077213D" w:rsidRDefault="00341C9C" w:rsidP="00341C9C">
            <w:pPr>
              <w:rPr>
                <w:noProof/>
                <w:lang w:eastAsia="en-GB"/>
              </w:rPr>
            </w:pPr>
            <w:r>
              <w:rPr>
                <w:noProof/>
                <w:lang w:eastAsia="en-GB"/>
              </w:rPr>
              <w:t>0010 +</w:t>
            </w:r>
          </w:p>
        </w:tc>
        <w:tc>
          <w:tcPr>
            <w:tcW w:w="1440" w:type="dxa"/>
            <w:tcBorders>
              <w:top w:val="nil"/>
            </w:tcBorders>
          </w:tcPr>
          <w:p w14:paraId="141CAEFA" w14:textId="77777777" w:rsidR="00341C9C" w:rsidRPr="0077213D" w:rsidRDefault="00341C9C" w:rsidP="00341C9C">
            <w:pPr>
              <w:rPr>
                <w:noProof/>
                <w:lang w:eastAsia="en-GB"/>
              </w:rPr>
            </w:pPr>
          </w:p>
        </w:tc>
      </w:tr>
      <w:tr w:rsidR="00341C9C" w:rsidRPr="0077213D" w14:paraId="2DDA917D" w14:textId="77777777" w:rsidTr="0056157A">
        <w:tc>
          <w:tcPr>
            <w:tcW w:w="1440" w:type="dxa"/>
          </w:tcPr>
          <w:p w14:paraId="386E0AF0" w14:textId="77777777" w:rsidR="00341C9C" w:rsidRPr="0077213D" w:rsidRDefault="00341C9C" w:rsidP="00341C9C">
            <w:pPr>
              <w:rPr>
                <w:noProof/>
                <w:color w:val="0000FF"/>
                <w:lang w:eastAsia="en-GB"/>
              </w:rPr>
            </w:pPr>
          </w:p>
        </w:tc>
        <w:tc>
          <w:tcPr>
            <w:tcW w:w="1440" w:type="dxa"/>
          </w:tcPr>
          <w:p w14:paraId="70A65BCC" w14:textId="77777777" w:rsidR="00341C9C" w:rsidRPr="0077213D" w:rsidRDefault="00341C9C" w:rsidP="00341C9C">
            <w:pPr>
              <w:rPr>
                <w:noProof/>
                <w:color w:val="0000FF"/>
                <w:lang w:eastAsia="en-GB"/>
              </w:rPr>
            </w:pPr>
          </w:p>
        </w:tc>
        <w:tc>
          <w:tcPr>
            <w:tcW w:w="1440" w:type="dxa"/>
          </w:tcPr>
          <w:p w14:paraId="391C8D4E" w14:textId="77777777" w:rsidR="00341C9C" w:rsidRPr="0077213D" w:rsidRDefault="00341C9C" w:rsidP="00341C9C">
            <w:pPr>
              <w:rPr>
                <w:noProof/>
                <w:lang w:eastAsia="en-GB"/>
              </w:rPr>
            </w:pPr>
          </w:p>
        </w:tc>
        <w:tc>
          <w:tcPr>
            <w:tcW w:w="1440" w:type="dxa"/>
          </w:tcPr>
          <w:p w14:paraId="1765CE44" w14:textId="77777777" w:rsidR="00341C9C" w:rsidRPr="0077213D" w:rsidRDefault="00341C9C" w:rsidP="00341C9C">
            <w:pPr>
              <w:rPr>
                <w:noProof/>
                <w:lang w:eastAsia="en-GB"/>
              </w:rPr>
            </w:pPr>
          </w:p>
        </w:tc>
        <w:tc>
          <w:tcPr>
            <w:tcW w:w="1440" w:type="dxa"/>
          </w:tcPr>
          <w:p w14:paraId="37A6D3E1" w14:textId="77777777" w:rsidR="00341C9C" w:rsidRPr="0077213D" w:rsidRDefault="00341C9C" w:rsidP="00341C9C">
            <w:pPr>
              <w:rPr>
                <w:noProof/>
                <w:lang w:eastAsia="en-GB"/>
              </w:rPr>
            </w:pPr>
          </w:p>
        </w:tc>
        <w:tc>
          <w:tcPr>
            <w:tcW w:w="1440" w:type="dxa"/>
          </w:tcPr>
          <w:p w14:paraId="161B3C07" w14:textId="77777777" w:rsidR="00341C9C" w:rsidRPr="0077213D" w:rsidRDefault="00341C9C" w:rsidP="00341C9C">
            <w:pPr>
              <w:rPr>
                <w:noProof/>
                <w:lang w:eastAsia="en-GB"/>
              </w:rPr>
            </w:pPr>
          </w:p>
        </w:tc>
      </w:tr>
    </w:tbl>
    <w:p w14:paraId="350C440C" w14:textId="77777777" w:rsidR="00341C9C" w:rsidRPr="0077213D" w:rsidRDefault="00341C9C" w:rsidP="00341C9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1"/>
        <w:gridCol w:w="1441"/>
        <w:gridCol w:w="1441"/>
        <w:gridCol w:w="1441"/>
        <w:gridCol w:w="1441"/>
        <w:gridCol w:w="1442"/>
      </w:tblGrid>
      <w:tr w:rsidR="00341C9C" w:rsidRPr="0077213D" w14:paraId="65DB92CF" w14:textId="77777777" w:rsidTr="0056157A">
        <w:tc>
          <w:tcPr>
            <w:tcW w:w="1441" w:type="dxa"/>
            <w:tcBorders>
              <w:bottom w:val="nil"/>
            </w:tcBorders>
          </w:tcPr>
          <w:p w14:paraId="329B5FD2" w14:textId="77777777" w:rsidR="00341C9C" w:rsidRPr="0077213D" w:rsidRDefault="00341C9C" w:rsidP="00341C9C">
            <w:pPr>
              <w:rPr>
                <w:noProof/>
                <w:lang w:eastAsia="en-GB"/>
              </w:rPr>
            </w:pPr>
            <w:r w:rsidRPr="0077213D">
              <w:rPr>
                <w:noProof/>
                <w:lang w:eastAsia="en-GB"/>
              </w:rPr>
              <w:t>1110</w:t>
            </w:r>
            <w:r w:rsidRPr="0077213D">
              <w:rPr>
                <w:noProof/>
                <w:lang w:eastAsia="en-GB"/>
              </w:rPr>
              <w:tab/>
            </w:r>
          </w:p>
        </w:tc>
        <w:tc>
          <w:tcPr>
            <w:tcW w:w="1441" w:type="dxa"/>
            <w:tcBorders>
              <w:bottom w:val="nil"/>
            </w:tcBorders>
          </w:tcPr>
          <w:p w14:paraId="0DB7BE81" w14:textId="77777777" w:rsidR="00341C9C" w:rsidRPr="0077213D" w:rsidRDefault="00341C9C" w:rsidP="00341C9C">
            <w:pPr>
              <w:rPr>
                <w:noProof/>
                <w:lang w:eastAsia="en-GB"/>
              </w:rPr>
            </w:pPr>
          </w:p>
        </w:tc>
        <w:tc>
          <w:tcPr>
            <w:tcW w:w="1441" w:type="dxa"/>
            <w:tcBorders>
              <w:bottom w:val="nil"/>
            </w:tcBorders>
          </w:tcPr>
          <w:p w14:paraId="5D140BB7" w14:textId="77777777" w:rsidR="00341C9C" w:rsidRPr="0077213D" w:rsidRDefault="00341C9C" w:rsidP="00341C9C">
            <w:pPr>
              <w:rPr>
                <w:noProof/>
                <w:lang w:eastAsia="en-GB"/>
              </w:rPr>
            </w:pPr>
            <w:r w:rsidRPr="0077213D">
              <w:rPr>
                <w:noProof/>
                <w:lang w:eastAsia="en-GB"/>
              </w:rPr>
              <w:t>01111</w:t>
            </w:r>
            <w:r w:rsidRPr="0077213D">
              <w:rPr>
                <w:noProof/>
                <w:lang w:eastAsia="en-GB"/>
              </w:rPr>
              <w:tab/>
            </w:r>
          </w:p>
        </w:tc>
        <w:tc>
          <w:tcPr>
            <w:tcW w:w="1441" w:type="dxa"/>
            <w:tcBorders>
              <w:bottom w:val="nil"/>
            </w:tcBorders>
          </w:tcPr>
          <w:p w14:paraId="651255CD" w14:textId="77777777" w:rsidR="00341C9C" w:rsidRPr="0077213D" w:rsidRDefault="00341C9C" w:rsidP="00341C9C">
            <w:pPr>
              <w:rPr>
                <w:noProof/>
                <w:lang w:eastAsia="en-GB"/>
              </w:rPr>
            </w:pPr>
          </w:p>
        </w:tc>
        <w:tc>
          <w:tcPr>
            <w:tcW w:w="1441" w:type="dxa"/>
            <w:tcBorders>
              <w:bottom w:val="nil"/>
            </w:tcBorders>
          </w:tcPr>
          <w:p w14:paraId="0B729003" w14:textId="77777777" w:rsidR="00341C9C" w:rsidRPr="0077213D" w:rsidRDefault="00341C9C" w:rsidP="00341C9C">
            <w:pPr>
              <w:rPr>
                <w:noProof/>
                <w:lang w:eastAsia="en-GB"/>
              </w:rPr>
            </w:pPr>
            <w:r w:rsidRPr="0077213D">
              <w:rPr>
                <w:noProof/>
                <w:lang w:eastAsia="en-GB"/>
              </w:rPr>
              <w:t>01110</w:t>
            </w:r>
            <w:r w:rsidRPr="0077213D">
              <w:rPr>
                <w:noProof/>
                <w:lang w:eastAsia="en-GB"/>
              </w:rPr>
              <w:tab/>
            </w:r>
          </w:p>
        </w:tc>
        <w:tc>
          <w:tcPr>
            <w:tcW w:w="1442" w:type="dxa"/>
            <w:tcBorders>
              <w:bottom w:val="nil"/>
            </w:tcBorders>
          </w:tcPr>
          <w:p w14:paraId="450B8434" w14:textId="77777777" w:rsidR="00341C9C" w:rsidRPr="0077213D" w:rsidRDefault="00341C9C" w:rsidP="00341C9C">
            <w:pPr>
              <w:rPr>
                <w:noProof/>
                <w:lang w:eastAsia="en-GB"/>
              </w:rPr>
            </w:pPr>
          </w:p>
        </w:tc>
      </w:tr>
      <w:tr w:rsidR="00341C9C" w:rsidRPr="0077213D" w14:paraId="506797F7" w14:textId="77777777" w:rsidTr="0056157A">
        <w:tc>
          <w:tcPr>
            <w:tcW w:w="1441" w:type="dxa"/>
            <w:tcBorders>
              <w:top w:val="nil"/>
            </w:tcBorders>
          </w:tcPr>
          <w:p w14:paraId="339BF9D3" w14:textId="77777777" w:rsidR="00341C9C" w:rsidRPr="0077213D" w:rsidRDefault="00341C9C" w:rsidP="00341C9C">
            <w:pPr>
              <w:rPr>
                <w:noProof/>
                <w:lang w:eastAsia="en-GB"/>
              </w:rPr>
            </w:pPr>
            <w:r w:rsidRPr="0077213D">
              <w:rPr>
                <w:noProof/>
                <w:lang w:eastAsia="en-GB"/>
              </w:rPr>
              <w:t>0111 +</w:t>
            </w:r>
            <w:r w:rsidRPr="0077213D">
              <w:rPr>
                <w:noProof/>
                <w:lang w:eastAsia="en-GB"/>
              </w:rPr>
              <w:tab/>
            </w:r>
          </w:p>
        </w:tc>
        <w:tc>
          <w:tcPr>
            <w:tcW w:w="1441" w:type="dxa"/>
            <w:tcBorders>
              <w:top w:val="nil"/>
            </w:tcBorders>
          </w:tcPr>
          <w:p w14:paraId="01CBD957" w14:textId="77777777" w:rsidR="00341C9C" w:rsidRPr="0077213D" w:rsidRDefault="00341C9C" w:rsidP="00341C9C">
            <w:pPr>
              <w:rPr>
                <w:noProof/>
                <w:lang w:eastAsia="en-GB"/>
              </w:rPr>
            </w:pPr>
          </w:p>
        </w:tc>
        <w:tc>
          <w:tcPr>
            <w:tcW w:w="1441" w:type="dxa"/>
            <w:tcBorders>
              <w:top w:val="nil"/>
            </w:tcBorders>
          </w:tcPr>
          <w:p w14:paraId="045D8F3D" w14:textId="77777777" w:rsidR="00341C9C" w:rsidRPr="0077213D" w:rsidRDefault="00341C9C" w:rsidP="00341C9C">
            <w:pPr>
              <w:rPr>
                <w:noProof/>
                <w:lang w:eastAsia="en-GB"/>
              </w:rPr>
            </w:pPr>
            <w:r w:rsidRPr="0077213D">
              <w:rPr>
                <w:noProof/>
                <w:lang w:eastAsia="en-GB"/>
              </w:rPr>
              <w:t>10101 +</w:t>
            </w:r>
            <w:r w:rsidRPr="0077213D">
              <w:rPr>
                <w:noProof/>
                <w:lang w:eastAsia="en-GB"/>
              </w:rPr>
              <w:tab/>
            </w:r>
          </w:p>
        </w:tc>
        <w:tc>
          <w:tcPr>
            <w:tcW w:w="1441" w:type="dxa"/>
            <w:tcBorders>
              <w:top w:val="nil"/>
            </w:tcBorders>
          </w:tcPr>
          <w:p w14:paraId="144CC638" w14:textId="77777777" w:rsidR="00341C9C" w:rsidRPr="0077213D" w:rsidRDefault="00341C9C" w:rsidP="00341C9C">
            <w:pPr>
              <w:rPr>
                <w:noProof/>
                <w:lang w:eastAsia="en-GB"/>
              </w:rPr>
            </w:pPr>
          </w:p>
        </w:tc>
        <w:tc>
          <w:tcPr>
            <w:tcW w:w="1441" w:type="dxa"/>
            <w:tcBorders>
              <w:top w:val="nil"/>
            </w:tcBorders>
          </w:tcPr>
          <w:p w14:paraId="605D1F82" w14:textId="77777777" w:rsidR="00341C9C" w:rsidRPr="0077213D" w:rsidRDefault="00341C9C" w:rsidP="00341C9C">
            <w:pPr>
              <w:rPr>
                <w:noProof/>
                <w:lang w:eastAsia="en-GB"/>
              </w:rPr>
            </w:pPr>
            <w:r w:rsidRPr="0077213D">
              <w:rPr>
                <w:noProof/>
                <w:lang w:eastAsia="en-GB"/>
              </w:rPr>
              <w:t>10111 +</w:t>
            </w:r>
            <w:r w:rsidRPr="0077213D">
              <w:rPr>
                <w:noProof/>
                <w:lang w:eastAsia="en-GB"/>
              </w:rPr>
              <w:tab/>
            </w:r>
          </w:p>
        </w:tc>
        <w:tc>
          <w:tcPr>
            <w:tcW w:w="1442" w:type="dxa"/>
            <w:tcBorders>
              <w:top w:val="nil"/>
            </w:tcBorders>
          </w:tcPr>
          <w:p w14:paraId="6F8EB2A0" w14:textId="77777777" w:rsidR="00341C9C" w:rsidRPr="0077213D" w:rsidRDefault="00341C9C" w:rsidP="00341C9C">
            <w:pPr>
              <w:rPr>
                <w:noProof/>
                <w:lang w:eastAsia="en-GB"/>
              </w:rPr>
            </w:pPr>
          </w:p>
        </w:tc>
      </w:tr>
      <w:tr w:rsidR="00341C9C" w:rsidRPr="0077213D" w14:paraId="2135A04C" w14:textId="77777777" w:rsidTr="0056157A">
        <w:tc>
          <w:tcPr>
            <w:tcW w:w="1441" w:type="dxa"/>
          </w:tcPr>
          <w:p w14:paraId="313DB1AD" w14:textId="77777777" w:rsidR="00341C9C" w:rsidRPr="0077213D" w:rsidRDefault="00341C9C" w:rsidP="00341C9C">
            <w:pPr>
              <w:rPr>
                <w:noProof/>
                <w:color w:val="0000FF"/>
                <w:lang w:eastAsia="en-GB"/>
              </w:rPr>
            </w:pPr>
          </w:p>
        </w:tc>
        <w:tc>
          <w:tcPr>
            <w:tcW w:w="1441" w:type="dxa"/>
          </w:tcPr>
          <w:p w14:paraId="26D6169C" w14:textId="77777777" w:rsidR="00341C9C" w:rsidRPr="0077213D" w:rsidRDefault="00341C9C" w:rsidP="00341C9C">
            <w:pPr>
              <w:rPr>
                <w:noProof/>
                <w:color w:val="0000FF"/>
                <w:lang w:eastAsia="en-GB"/>
              </w:rPr>
            </w:pPr>
          </w:p>
        </w:tc>
        <w:tc>
          <w:tcPr>
            <w:tcW w:w="1441" w:type="dxa"/>
          </w:tcPr>
          <w:p w14:paraId="7E2E3390" w14:textId="77777777" w:rsidR="00341C9C" w:rsidRPr="00471DD1" w:rsidRDefault="00341C9C" w:rsidP="00341C9C">
            <w:pPr>
              <w:rPr>
                <w:noProof/>
                <w:color w:val="0000FF"/>
                <w:lang w:eastAsia="en-GB"/>
              </w:rPr>
            </w:pPr>
          </w:p>
        </w:tc>
        <w:tc>
          <w:tcPr>
            <w:tcW w:w="1441" w:type="dxa"/>
          </w:tcPr>
          <w:p w14:paraId="4D7D13CC" w14:textId="77777777" w:rsidR="00341C9C" w:rsidRPr="0077213D" w:rsidRDefault="00341C9C" w:rsidP="00341C9C">
            <w:pPr>
              <w:rPr>
                <w:noProof/>
                <w:lang w:eastAsia="en-GB"/>
              </w:rPr>
            </w:pPr>
          </w:p>
        </w:tc>
        <w:tc>
          <w:tcPr>
            <w:tcW w:w="1441" w:type="dxa"/>
          </w:tcPr>
          <w:p w14:paraId="526D55F2" w14:textId="77777777" w:rsidR="00341C9C" w:rsidRPr="00471DD1" w:rsidRDefault="00341C9C" w:rsidP="00341C9C">
            <w:pPr>
              <w:rPr>
                <w:noProof/>
                <w:color w:val="0000FF"/>
                <w:lang w:eastAsia="en-GB"/>
              </w:rPr>
            </w:pPr>
          </w:p>
        </w:tc>
        <w:tc>
          <w:tcPr>
            <w:tcW w:w="1442" w:type="dxa"/>
          </w:tcPr>
          <w:p w14:paraId="478700C7" w14:textId="77777777" w:rsidR="00341C9C" w:rsidRPr="0077213D" w:rsidRDefault="00341C9C" w:rsidP="00341C9C">
            <w:pPr>
              <w:rPr>
                <w:noProof/>
                <w:lang w:eastAsia="en-GB"/>
              </w:rPr>
            </w:pPr>
          </w:p>
        </w:tc>
      </w:tr>
    </w:tbl>
    <w:p w14:paraId="21533A76" w14:textId="77777777" w:rsidR="00341C9C" w:rsidRPr="0077213D" w:rsidRDefault="00341C9C" w:rsidP="00341C9C">
      <w:pPr>
        <w:spacing w:after="0" w:line="240" w:lineRule="auto"/>
        <w:rPr>
          <w:rFonts w:ascii="Tahoma" w:hAnsi="Tahoma"/>
          <w:b/>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61"/>
        <w:gridCol w:w="2162"/>
        <w:gridCol w:w="2162"/>
        <w:gridCol w:w="2162"/>
      </w:tblGrid>
      <w:tr w:rsidR="00341C9C" w:rsidRPr="0077213D" w14:paraId="14C7DF2A" w14:textId="77777777" w:rsidTr="0056157A">
        <w:tc>
          <w:tcPr>
            <w:tcW w:w="2161" w:type="dxa"/>
            <w:tcBorders>
              <w:bottom w:val="nil"/>
            </w:tcBorders>
          </w:tcPr>
          <w:p w14:paraId="10F672D9" w14:textId="77777777" w:rsidR="00341C9C" w:rsidRPr="0077213D" w:rsidRDefault="00341C9C" w:rsidP="00341C9C">
            <w:pPr>
              <w:rPr>
                <w:noProof/>
                <w:lang w:eastAsia="en-GB"/>
              </w:rPr>
            </w:pPr>
            <w:r>
              <w:rPr>
                <w:noProof/>
                <w:lang w:eastAsia="en-GB"/>
              </w:rPr>
              <w:t>10101010</w:t>
            </w:r>
          </w:p>
        </w:tc>
        <w:tc>
          <w:tcPr>
            <w:tcW w:w="2162" w:type="dxa"/>
            <w:tcBorders>
              <w:bottom w:val="nil"/>
            </w:tcBorders>
          </w:tcPr>
          <w:p w14:paraId="59A0A83A" w14:textId="77777777" w:rsidR="00341C9C" w:rsidRPr="00685E24" w:rsidRDefault="00341C9C" w:rsidP="00341C9C">
            <w:pPr>
              <w:rPr>
                <w:noProof/>
                <w:color w:val="008000"/>
                <w:lang w:eastAsia="en-GB"/>
              </w:rPr>
            </w:pPr>
          </w:p>
        </w:tc>
        <w:tc>
          <w:tcPr>
            <w:tcW w:w="2162" w:type="dxa"/>
            <w:tcBorders>
              <w:bottom w:val="nil"/>
            </w:tcBorders>
          </w:tcPr>
          <w:p w14:paraId="03629829" w14:textId="77777777" w:rsidR="00341C9C" w:rsidRPr="0077213D" w:rsidRDefault="00341C9C" w:rsidP="00341C9C">
            <w:pPr>
              <w:rPr>
                <w:noProof/>
                <w:lang w:eastAsia="en-GB"/>
              </w:rPr>
            </w:pPr>
            <w:r w:rsidRPr="0077213D">
              <w:rPr>
                <w:noProof/>
                <w:lang w:eastAsia="en-GB"/>
              </w:rPr>
              <w:t>10101100</w:t>
            </w:r>
            <w:r w:rsidRPr="0077213D">
              <w:rPr>
                <w:noProof/>
                <w:lang w:eastAsia="en-GB"/>
              </w:rPr>
              <w:tab/>
            </w:r>
          </w:p>
        </w:tc>
        <w:tc>
          <w:tcPr>
            <w:tcW w:w="2162" w:type="dxa"/>
            <w:tcBorders>
              <w:bottom w:val="nil"/>
            </w:tcBorders>
          </w:tcPr>
          <w:p w14:paraId="7873FD43" w14:textId="77777777" w:rsidR="00341C9C" w:rsidRPr="00685E24" w:rsidRDefault="00341C9C" w:rsidP="00341C9C">
            <w:pPr>
              <w:rPr>
                <w:noProof/>
                <w:color w:val="008000"/>
                <w:lang w:eastAsia="en-GB"/>
              </w:rPr>
            </w:pPr>
          </w:p>
        </w:tc>
      </w:tr>
      <w:tr w:rsidR="00341C9C" w:rsidRPr="0077213D" w14:paraId="76CBD9B6" w14:textId="77777777" w:rsidTr="0056157A">
        <w:tc>
          <w:tcPr>
            <w:tcW w:w="2161" w:type="dxa"/>
            <w:tcBorders>
              <w:top w:val="nil"/>
            </w:tcBorders>
          </w:tcPr>
          <w:p w14:paraId="52C9106B" w14:textId="77777777" w:rsidR="00341C9C" w:rsidRDefault="00341C9C" w:rsidP="00341C9C">
            <w:pPr>
              <w:rPr>
                <w:noProof/>
                <w:lang w:eastAsia="en-GB"/>
              </w:rPr>
            </w:pPr>
            <w:r>
              <w:rPr>
                <w:noProof/>
                <w:lang w:eastAsia="en-GB"/>
              </w:rPr>
              <w:t>00110010 +</w:t>
            </w:r>
          </w:p>
          <w:p w14:paraId="0687C1A0" w14:textId="77777777" w:rsidR="007D5302" w:rsidRPr="0077213D" w:rsidRDefault="007D5302" w:rsidP="0061464B">
            <w:pPr>
              <w:spacing w:after="0"/>
              <w:rPr>
                <w:noProof/>
                <w:lang w:eastAsia="en-GB"/>
              </w:rPr>
            </w:pPr>
          </w:p>
        </w:tc>
        <w:tc>
          <w:tcPr>
            <w:tcW w:w="2162" w:type="dxa"/>
            <w:tcBorders>
              <w:top w:val="nil"/>
            </w:tcBorders>
          </w:tcPr>
          <w:p w14:paraId="211BC80E" w14:textId="77777777" w:rsidR="00341C9C" w:rsidRPr="00685E24" w:rsidRDefault="00341C9C" w:rsidP="00341C9C">
            <w:pPr>
              <w:rPr>
                <w:noProof/>
                <w:color w:val="008000"/>
                <w:lang w:eastAsia="en-GB"/>
              </w:rPr>
            </w:pPr>
          </w:p>
        </w:tc>
        <w:tc>
          <w:tcPr>
            <w:tcW w:w="2162" w:type="dxa"/>
            <w:tcBorders>
              <w:top w:val="nil"/>
            </w:tcBorders>
          </w:tcPr>
          <w:p w14:paraId="41D68C04" w14:textId="77777777" w:rsidR="00341C9C" w:rsidRPr="0077213D" w:rsidRDefault="00341C9C" w:rsidP="00341C9C">
            <w:pPr>
              <w:rPr>
                <w:noProof/>
                <w:lang w:eastAsia="en-GB"/>
              </w:rPr>
            </w:pPr>
            <w:r w:rsidRPr="0077213D">
              <w:rPr>
                <w:noProof/>
                <w:lang w:eastAsia="en-GB"/>
              </w:rPr>
              <w:t>00010010 +</w:t>
            </w:r>
            <w:r w:rsidRPr="0077213D">
              <w:rPr>
                <w:noProof/>
                <w:lang w:eastAsia="en-GB"/>
              </w:rPr>
              <w:tab/>
            </w:r>
          </w:p>
        </w:tc>
        <w:tc>
          <w:tcPr>
            <w:tcW w:w="2162" w:type="dxa"/>
            <w:tcBorders>
              <w:top w:val="nil"/>
            </w:tcBorders>
          </w:tcPr>
          <w:p w14:paraId="5EC64181" w14:textId="77777777" w:rsidR="00341C9C" w:rsidRPr="00685E24" w:rsidRDefault="00341C9C" w:rsidP="00341C9C">
            <w:pPr>
              <w:rPr>
                <w:noProof/>
                <w:color w:val="008000"/>
                <w:lang w:eastAsia="en-GB"/>
              </w:rPr>
            </w:pPr>
          </w:p>
        </w:tc>
      </w:tr>
      <w:tr w:rsidR="00341C9C" w:rsidRPr="0077213D" w14:paraId="0FF6EA5B" w14:textId="77777777" w:rsidTr="0056157A">
        <w:tc>
          <w:tcPr>
            <w:tcW w:w="2161" w:type="dxa"/>
          </w:tcPr>
          <w:p w14:paraId="056C11E2" w14:textId="77777777" w:rsidR="00341C9C" w:rsidRPr="00685E24" w:rsidRDefault="00341C9C" w:rsidP="00341C9C">
            <w:pPr>
              <w:rPr>
                <w:noProof/>
                <w:color w:val="0000FF"/>
                <w:lang w:eastAsia="en-GB"/>
              </w:rPr>
            </w:pPr>
          </w:p>
        </w:tc>
        <w:tc>
          <w:tcPr>
            <w:tcW w:w="2162" w:type="dxa"/>
          </w:tcPr>
          <w:p w14:paraId="1DF6BAD5" w14:textId="77777777" w:rsidR="00341C9C" w:rsidRPr="00685E24" w:rsidRDefault="00341C9C" w:rsidP="00341C9C">
            <w:pPr>
              <w:rPr>
                <w:noProof/>
                <w:color w:val="008000"/>
                <w:lang w:eastAsia="en-GB"/>
              </w:rPr>
            </w:pPr>
          </w:p>
        </w:tc>
        <w:tc>
          <w:tcPr>
            <w:tcW w:w="2162" w:type="dxa"/>
          </w:tcPr>
          <w:p w14:paraId="1D6A4BE8" w14:textId="77777777" w:rsidR="00341C9C" w:rsidRPr="00685E24" w:rsidRDefault="00341C9C" w:rsidP="00341C9C">
            <w:pPr>
              <w:rPr>
                <w:noProof/>
                <w:color w:val="0000FF"/>
                <w:lang w:eastAsia="en-GB"/>
              </w:rPr>
            </w:pPr>
          </w:p>
        </w:tc>
        <w:tc>
          <w:tcPr>
            <w:tcW w:w="2162" w:type="dxa"/>
          </w:tcPr>
          <w:p w14:paraId="11EEC48C" w14:textId="77777777" w:rsidR="00341C9C" w:rsidRPr="00685E24" w:rsidRDefault="00341C9C" w:rsidP="00341C9C">
            <w:pPr>
              <w:rPr>
                <w:noProof/>
                <w:color w:val="008000"/>
                <w:lang w:eastAsia="en-GB"/>
              </w:rPr>
            </w:pPr>
          </w:p>
        </w:tc>
      </w:tr>
    </w:tbl>
    <w:p w14:paraId="0E896114" w14:textId="77777777" w:rsidR="00A95E68" w:rsidRDefault="00A95E68" w:rsidP="00341C9C">
      <w:pPr>
        <w:spacing w:after="0" w:line="240" w:lineRule="auto"/>
        <w:rPr>
          <w:rFonts w:ascii="Tahoma" w:hAnsi="Tahoma"/>
          <w:b/>
          <w:sz w:val="24"/>
          <w:szCs w:val="24"/>
          <w:u w:val="single"/>
        </w:rPr>
      </w:pPr>
    </w:p>
    <w:p w14:paraId="475E02B3" w14:textId="77777777" w:rsidR="007D5302" w:rsidRDefault="00DA0EC6" w:rsidP="007D5302">
      <w:pPr>
        <w:spacing w:after="0" w:line="240" w:lineRule="auto"/>
        <w:rPr>
          <w:rFonts w:ascii="Tahoma" w:hAnsi="Tahoma"/>
          <w:b/>
          <w:sz w:val="24"/>
          <w:szCs w:val="24"/>
          <w:u w:val="single"/>
        </w:rPr>
      </w:pPr>
      <w:r>
        <w:rPr>
          <w:rFonts w:ascii="Tahoma" w:hAnsi="Tahoma"/>
          <w:b/>
          <w:sz w:val="24"/>
          <w:szCs w:val="24"/>
          <w:u w:val="single"/>
        </w:rPr>
        <w:br w:type="page"/>
      </w:r>
      <w:r w:rsidR="007D5302">
        <w:rPr>
          <w:rFonts w:ascii="Tahoma" w:hAnsi="Tahoma"/>
          <w:b/>
          <w:sz w:val="24"/>
          <w:szCs w:val="24"/>
          <w:u w:val="single"/>
        </w:rPr>
        <w:lastRenderedPageBreak/>
        <w:t>Activity 9.1.2</w:t>
      </w:r>
    </w:p>
    <w:p w14:paraId="7C9A5CF9" w14:textId="77777777" w:rsidR="007D5302" w:rsidRDefault="007D5302" w:rsidP="007D5302">
      <w:pPr>
        <w:spacing w:after="0" w:line="240" w:lineRule="auto"/>
        <w:rPr>
          <w:rFonts w:ascii="Tahoma" w:hAnsi="Tahoma"/>
          <w:b/>
          <w:sz w:val="24"/>
          <w:szCs w:val="24"/>
          <w:u w:val="single"/>
        </w:rPr>
      </w:pPr>
    </w:p>
    <w:p w14:paraId="48EDB564" w14:textId="77777777" w:rsidR="007D5302" w:rsidRDefault="007D5302" w:rsidP="007D5302">
      <w:r>
        <w:t>Apply the following shif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3119"/>
      </w:tblGrid>
      <w:tr w:rsidR="007D5302" w14:paraId="06236305" w14:textId="77777777" w:rsidTr="00F61893">
        <w:tc>
          <w:tcPr>
            <w:tcW w:w="2943" w:type="dxa"/>
            <w:shd w:val="clear" w:color="auto" w:fill="auto"/>
          </w:tcPr>
          <w:p w14:paraId="62549DC2" w14:textId="77777777" w:rsidR="007D5302" w:rsidRDefault="007D5302" w:rsidP="00F61893"/>
        </w:tc>
        <w:tc>
          <w:tcPr>
            <w:tcW w:w="3119" w:type="dxa"/>
            <w:shd w:val="clear" w:color="auto" w:fill="auto"/>
          </w:tcPr>
          <w:p w14:paraId="633512E9" w14:textId="77777777" w:rsidR="007D5302" w:rsidRPr="006C2FA0" w:rsidRDefault="007D5302" w:rsidP="00F61893">
            <w:pPr>
              <w:rPr>
                <w:b/>
              </w:rPr>
            </w:pPr>
            <w:r w:rsidRPr="006C2FA0">
              <w:rPr>
                <w:b/>
              </w:rPr>
              <w:t>Arithmetic shift 1 Left</w:t>
            </w:r>
          </w:p>
        </w:tc>
      </w:tr>
      <w:tr w:rsidR="007D5302" w14:paraId="12107B95" w14:textId="77777777" w:rsidTr="00F61893">
        <w:tc>
          <w:tcPr>
            <w:tcW w:w="2943" w:type="dxa"/>
            <w:shd w:val="clear" w:color="auto" w:fill="auto"/>
          </w:tcPr>
          <w:p w14:paraId="169A5949" w14:textId="77777777" w:rsidR="007D5302" w:rsidRDefault="007D5302" w:rsidP="00F61893">
            <w:r>
              <w:t>00101100</w:t>
            </w:r>
          </w:p>
        </w:tc>
        <w:tc>
          <w:tcPr>
            <w:tcW w:w="3119" w:type="dxa"/>
            <w:shd w:val="clear" w:color="auto" w:fill="auto"/>
          </w:tcPr>
          <w:p w14:paraId="3A600E47" w14:textId="77777777" w:rsidR="007D5302" w:rsidRDefault="007D5302" w:rsidP="00F61893"/>
        </w:tc>
      </w:tr>
      <w:tr w:rsidR="007D5302" w14:paraId="47AC1CAD" w14:textId="77777777" w:rsidTr="00F61893">
        <w:tc>
          <w:tcPr>
            <w:tcW w:w="2943" w:type="dxa"/>
            <w:shd w:val="clear" w:color="auto" w:fill="auto"/>
          </w:tcPr>
          <w:p w14:paraId="1D61C90A" w14:textId="77777777" w:rsidR="007D5302" w:rsidRDefault="007D5302" w:rsidP="00F61893">
            <w:r>
              <w:t>10011100</w:t>
            </w:r>
          </w:p>
        </w:tc>
        <w:tc>
          <w:tcPr>
            <w:tcW w:w="3119" w:type="dxa"/>
            <w:shd w:val="clear" w:color="auto" w:fill="auto"/>
          </w:tcPr>
          <w:p w14:paraId="4B6A4A2A" w14:textId="77777777" w:rsidR="007D5302" w:rsidRDefault="007D5302" w:rsidP="00F61893"/>
        </w:tc>
      </w:tr>
      <w:tr w:rsidR="007D5302" w14:paraId="5D8A217C" w14:textId="77777777" w:rsidTr="00F61893">
        <w:tc>
          <w:tcPr>
            <w:tcW w:w="2943" w:type="dxa"/>
            <w:shd w:val="clear" w:color="auto" w:fill="auto"/>
          </w:tcPr>
          <w:p w14:paraId="30D4F682" w14:textId="77777777" w:rsidR="007D5302" w:rsidRDefault="007D5302" w:rsidP="00F61893">
            <w:r>
              <w:t>00101000</w:t>
            </w:r>
          </w:p>
        </w:tc>
        <w:tc>
          <w:tcPr>
            <w:tcW w:w="3119" w:type="dxa"/>
            <w:shd w:val="clear" w:color="auto" w:fill="auto"/>
          </w:tcPr>
          <w:p w14:paraId="7501B503" w14:textId="77777777" w:rsidR="007D5302" w:rsidRDefault="007D5302" w:rsidP="00F61893"/>
        </w:tc>
      </w:tr>
      <w:tr w:rsidR="007D5302" w14:paraId="04B9362D" w14:textId="77777777" w:rsidTr="00F61893">
        <w:tc>
          <w:tcPr>
            <w:tcW w:w="2943" w:type="dxa"/>
            <w:shd w:val="clear" w:color="auto" w:fill="auto"/>
          </w:tcPr>
          <w:p w14:paraId="17337362" w14:textId="77777777" w:rsidR="007D5302" w:rsidRDefault="007D5302" w:rsidP="00F61893">
            <w:r>
              <w:t>00100111</w:t>
            </w:r>
          </w:p>
        </w:tc>
        <w:tc>
          <w:tcPr>
            <w:tcW w:w="3119" w:type="dxa"/>
            <w:shd w:val="clear" w:color="auto" w:fill="auto"/>
          </w:tcPr>
          <w:p w14:paraId="2BDE2835" w14:textId="77777777" w:rsidR="007D5302" w:rsidRDefault="007D5302" w:rsidP="00F61893"/>
        </w:tc>
      </w:tr>
    </w:tbl>
    <w:p w14:paraId="5060034F" w14:textId="77777777" w:rsidR="007D5302" w:rsidRDefault="007D5302" w:rsidP="007D530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3119"/>
      </w:tblGrid>
      <w:tr w:rsidR="007D5302" w14:paraId="3C8B10DC" w14:textId="77777777" w:rsidTr="00F61893">
        <w:tc>
          <w:tcPr>
            <w:tcW w:w="2943" w:type="dxa"/>
            <w:shd w:val="clear" w:color="auto" w:fill="auto"/>
          </w:tcPr>
          <w:p w14:paraId="0E6BD8ED" w14:textId="77777777" w:rsidR="007D5302" w:rsidRDefault="007D5302" w:rsidP="00F61893"/>
        </w:tc>
        <w:tc>
          <w:tcPr>
            <w:tcW w:w="3119" w:type="dxa"/>
            <w:shd w:val="clear" w:color="auto" w:fill="auto"/>
          </w:tcPr>
          <w:p w14:paraId="5A6DACCD" w14:textId="77777777" w:rsidR="007D5302" w:rsidRPr="006C2FA0" w:rsidRDefault="007D5302" w:rsidP="00F61893">
            <w:pPr>
              <w:rPr>
                <w:b/>
              </w:rPr>
            </w:pPr>
            <w:r w:rsidRPr="006C2FA0">
              <w:rPr>
                <w:b/>
              </w:rPr>
              <w:t>Arithmetic shift 2 Right</w:t>
            </w:r>
          </w:p>
        </w:tc>
      </w:tr>
      <w:tr w:rsidR="007D5302" w14:paraId="2425AA0F" w14:textId="77777777" w:rsidTr="00F61893">
        <w:tc>
          <w:tcPr>
            <w:tcW w:w="2943" w:type="dxa"/>
            <w:shd w:val="clear" w:color="auto" w:fill="auto"/>
          </w:tcPr>
          <w:p w14:paraId="3E12A056" w14:textId="77777777" w:rsidR="007D5302" w:rsidRDefault="007D5302" w:rsidP="00F61893">
            <w:r>
              <w:t>00101100</w:t>
            </w:r>
          </w:p>
        </w:tc>
        <w:tc>
          <w:tcPr>
            <w:tcW w:w="3119" w:type="dxa"/>
            <w:shd w:val="clear" w:color="auto" w:fill="auto"/>
          </w:tcPr>
          <w:p w14:paraId="6B9DE9F7" w14:textId="77777777" w:rsidR="007D5302" w:rsidRDefault="007D5302" w:rsidP="00F61893"/>
        </w:tc>
      </w:tr>
      <w:tr w:rsidR="007D5302" w14:paraId="75E6C717" w14:textId="77777777" w:rsidTr="00F61893">
        <w:tc>
          <w:tcPr>
            <w:tcW w:w="2943" w:type="dxa"/>
            <w:shd w:val="clear" w:color="auto" w:fill="auto"/>
          </w:tcPr>
          <w:p w14:paraId="53F9C8B5" w14:textId="77777777" w:rsidR="007D5302" w:rsidRDefault="007D5302" w:rsidP="00F61893">
            <w:r>
              <w:t>10011100</w:t>
            </w:r>
          </w:p>
        </w:tc>
        <w:tc>
          <w:tcPr>
            <w:tcW w:w="3119" w:type="dxa"/>
            <w:shd w:val="clear" w:color="auto" w:fill="auto"/>
          </w:tcPr>
          <w:p w14:paraId="309597A1" w14:textId="77777777" w:rsidR="007D5302" w:rsidRDefault="007D5302" w:rsidP="00F61893"/>
        </w:tc>
      </w:tr>
      <w:tr w:rsidR="007D5302" w14:paraId="4BF17FB7" w14:textId="77777777" w:rsidTr="00F61893">
        <w:tc>
          <w:tcPr>
            <w:tcW w:w="2943" w:type="dxa"/>
            <w:shd w:val="clear" w:color="auto" w:fill="auto"/>
          </w:tcPr>
          <w:p w14:paraId="3170A1C3" w14:textId="77777777" w:rsidR="007D5302" w:rsidRDefault="007D5302" w:rsidP="00F61893">
            <w:r>
              <w:t>00101000</w:t>
            </w:r>
          </w:p>
        </w:tc>
        <w:tc>
          <w:tcPr>
            <w:tcW w:w="3119" w:type="dxa"/>
            <w:shd w:val="clear" w:color="auto" w:fill="auto"/>
          </w:tcPr>
          <w:p w14:paraId="48FA789A" w14:textId="77777777" w:rsidR="007D5302" w:rsidRDefault="007D5302" w:rsidP="00F61893"/>
        </w:tc>
      </w:tr>
      <w:tr w:rsidR="007D5302" w14:paraId="27EF801B" w14:textId="77777777" w:rsidTr="00F61893">
        <w:tc>
          <w:tcPr>
            <w:tcW w:w="2943" w:type="dxa"/>
            <w:shd w:val="clear" w:color="auto" w:fill="auto"/>
          </w:tcPr>
          <w:p w14:paraId="0ABD6C2C" w14:textId="77777777" w:rsidR="007D5302" w:rsidRDefault="007D5302" w:rsidP="00F61893">
            <w:r>
              <w:t>00100111</w:t>
            </w:r>
          </w:p>
        </w:tc>
        <w:tc>
          <w:tcPr>
            <w:tcW w:w="3119" w:type="dxa"/>
            <w:shd w:val="clear" w:color="auto" w:fill="auto"/>
          </w:tcPr>
          <w:p w14:paraId="1FEB7B8C" w14:textId="77777777" w:rsidR="007D5302" w:rsidRDefault="007D5302" w:rsidP="00F61893"/>
        </w:tc>
      </w:tr>
    </w:tbl>
    <w:p w14:paraId="2A1241E9" w14:textId="77777777" w:rsidR="007D5302" w:rsidRDefault="007D5302" w:rsidP="007D530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3119"/>
      </w:tblGrid>
      <w:tr w:rsidR="007D5302" w14:paraId="7293771F" w14:textId="77777777" w:rsidTr="00F61893">
        <w:tc>
          <w:tcPr>
            <w:tcW w:w="2943" w:type="dxa"/>
            <w:shd w:val="clear" w:color="auto" w:fill="auto"/>
          </w:tcPr>
          <w:p w14:paraId="197740AB" w14:textId="77777777" w:rsidR="007D5302" w:rsidRDefault="007D5302" w:rsidP="00F61893"/>
        </w:tc>
        <w:tc>
          <w:tcPr>
            <w:tcW w:w="3119" w:type="dxa"/>
            <w:shd w:val="clear" w:color="auto" w:fill="auto"/>
          </w:tcPr>
          <w:p w14:paraId="0EF89C5E" w14:textId="77777777" w:rsidR="007D5302" w:rsidRPr="006C2FA0" w:rsidRDefault="007D5302" w:rsidP="00F61893">
            <w:pPr>
              <w:rPr>
                <w:b/>
              </w:rPr>
            </w:pPr>
            <w:r w:rsidRPr="006C2FA0">
              <w:rPr>
                <w:b/>
              </w:rPr>
              <w:t>Logical shift 1 Right</w:t>
            </w:r>
          </w:p>
        </w:tc>
      </w:tr>
      <w:tr w:rsidR="007D5302" w14:paraId="7BCF8B85" w14:textId="77777777" w:rsidTr="00F61893">
        <w:tc>
          <w:tcPr>
            <w:tcW w:w="2943" w:type="dxa"/>
            <w:shd w:val="clear" w:color="auto" w:fill="auto"/>
          </w:tcPr>
          <w:p w14:paraId="1E4DCA36" w14:textId="77777777" w:rsidR="007D5302" w:rsidRDefault="007D5302" w:rsidP="00F61893">
            <w:r>
              <w:t>00101100</w:t>
            </w:r>
          </w:p>
        </w:tc>
        <w:tc>
          <w:tcPr>
            <w:tcW w:w="3119" w:type="dxa"/>
            <w:shd w:val="clear" w:color="auto" w:fill="auto"/>
          </w:tcPr>
          <w:p w14:paraId="29534D77" w14:textId="77777777" w:rsidR="007D5302" w:rsidRDefault="007D5302" w:rsidP="00F61893"/>
        </w:tc>
      </w:tr>
      <w:tr w:rsidR="007D5302" w14:paraId="72CF1691" w14:textId="77777777" w:rsidTr="00F61893">
        <w:tc>
          <w:tcPr>
            <w:tcW w:w="2943" w:type="dxa"/>
            <w:shd w:val="clear" w:color="auto" w:fill="auto"/>
          </w:tcPr>
          <w:p w14:paraId="64285D7B" w14:textId="77777777" w:rsidR="007D5302" w:rsidRDefault="007D5302" w:rsidP="00F61893">
            <w:r>
              <w:t>10011100</w:t>
            </w:r>
          </w:p>
        </w:tc>
        <w:tc>
          <w:tcPr>
            <w:tcW w:w="3119" w:type="dxa"/>
            <w:shd w:val="clear" w:color="auto" w:fill="auto"/>
          </w:tcPr>
          <w:p w14:paraId="7B9734BC" w14:textId="77777777" w:rsidR="007D5302" w:rsidRDefault="007D5302" w:rsidP="00F61893"/>
        </w:tc>
      </w:tr>
      <w:tr w:rsidR="007D5302" w14:paraId="7DC4CE64" w14:textId="77777777" w:rsidTr="00F61893">
        <w:tc>
          <w:tcPr>
            <w:tcW w:w="2943" w:type="dxa"/>
            <w:shd w:val="clear" w:color="auto" w:fill="auto"/>
          </w:tcPr>
          <w:p w14:paraId="0DA1A5B3" w14:textId="77777777" w:rsidR="007D5302" w:rsidRDefault="007D5302" w:rsidP="00F61893">
            <w:r>
              <w:t>00101000</w:t>
            </w:r>
          </w:p>
        </w:tc>
        <w:tc>
          <w:tcPr>
            <w:tcW w:w="3119" w:type="dxa"/>
            <w:shd w:val="clear" w:color="auto" w:fill="auto"/>
          </w:tcPr>
          <w:p w14:paraId="0D5E8299" w14:textId="77777777" w:rsidR="007D5302" w:rsidRDefault="007D5302" w:rsidP="00F61893"/>
        </w:tc>
      </w:tr>
      <w:tr w:rsidR="007D5302" w14:paraId="2A282880" w14:textId="77777777" w:rsidTr="00F61893">
        <w:tc>
          <w:tcPr>
            <w:tcW w:w="2943" w:type="dxa"/>
            <w:shd w:val="clear" w:color="auto" w:fill="auto"/>
          </w:tcPr>
          <w:p w14:paraId="022ED5FB" w14:textId="77777777" w:rsidR="007D5302" w:rsidRDefault="007D5302" w:rsidP="00F61893">
            <w:r>
              <w:t>00100111</w:t>
            </w:r>
          </w:p>
        </w:tc>
        <w:tc>
          <w:tcPr>
            <w:tcW w:w="3119" w:type="dxa"/>
            <w:shd w:val="clear" w:color="auto" w:fill="auto"/>
          </w:tcPr>
          <w:p w14:paraId="59D3B734" w14:textId="77777777" w:rsidR="007D5302" w:rsidRDefault="007D5302" w:rsidP="00F61893"/>
        </w:tc>
      </w:tr>
    </w:tbl>
    <w:p w14:paraId="61A6827A" w14:textId="77777777" w:rsidR="007D5302" w:rsidRDefault="007D5302" w:rsidP="007D530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3119"/>
      </w:tblGrid>
      <w:tr w:rsidR="007D5302" w14:paraId="08C10FCB" w14:textId="77777777" w:rsidTr="00F61893">
        <w:tc>
          <w:tcPr>
            <w:tcW w:w="2943" w:type="dxa"/>
            <w:shd w:val="clear" w:color="auto" w:fill="auto"/>
          </w:tcPr>
          <w:p w14:paraId="4BE86334" w14:textId="77777777" w:rsidR="007D5302" w:rsidRDefault="007D5302" w:rsidP="00F61893"/>
        </w:tc>
        <w:tc>
          <w:tcPr>
            <w:tcW w:w="3119" w:type="dxa"/>
            <w:shd w:val="clear" w:color="auto" w:fill="auto"/>
          </w:tcPr>
          <w:p w14:paraId="2D329669" w14:textId="77777777" w:rsidR="007D5302" w:rsidRPr="006C2FA0" w:rsidRDefault="007D5302" w:rsidP="00F61893">
            <w:pPr>
              <w:rPr>
                <w:b/>
              </w:rPr>
            </w:pPr>
            <w:r w:rsidRPr="006C2FA0">
              <w:rPr>
                <w:b/>
              </w:rPr>
              <w:t>Logical shift 1 Left</w:t>
            </w:r>
          </w:p>
        </w:tc>
      </w:tr>
      <w:tr w:rsidR="007D5302" w14:paraId="6991F43D" w14:textId="77777777" w:rsidTr="00F61893">
        <w:tc>
          <w:tcPr>
            <w:tcW w:w="2943" w:type="dxa"/>
            <w:shd w:val="clear" w:color="auto" w:fill="auto"/>
          </w:tcPr>
          <w:p w14:paraId="71878375" w14:textId="77777777" w:rsidR="007D5302" w:rsidRDefault="007D5302" w:rsidP="00F61893">
            <w:r>
              <w:t>00101100</w:t>
            </w:r>
          </w:p>
        </w:tc>
        <w:tc>
          <w:tcPr>
            <w:tcW w:w="3119" w:type="dxa"/>
            <w:shd w:val="clear" w:color="auto" w:fill="auto"/>
          </w:tcPr>
          <w:p w14:paraId="76CB1FDA" w14:textId="77777777" w:rsidR="007D5302" w:rsidRDefault="007D5302" w:rsidP="00F61893"/>
        </w:tc>
      </w:tr>
      <w:tr w:rsidR="007D5302" w14:paraId="1DDF6D4D" w14:textId="77777777" w:rsidTr="00F61893">
        <w:tc>
          <w:tcPr>
            <w:tcW w:w="2943" w:type="dxa"/>
            <w:shd w:val="clear" w:color="auto" w:fill="auto"/>
          </w:tcPr>
          <w:p w14:paraId="1F53C6B7" w14:textId="77777777" w:rsidR="007D5302" w:rsidRDefault="007D5302" w:rsidP="00F61893">
            <w:r>
              <w:t>10011100</w:t>
            </w:r>
          </w:p>
        </w:tc>
        <w:tc>
          <w:tcPr>
            <w:tcW w:w="3119" w:type="dxa"/>
            <w:shd w:val="clear" w:color="auto" w:fill="auto"/>
          </w:tcPr>
          <w:p w14:paraId="6BFB2C4D" w14:textId="77777777" w:rsidR="007D5302" w:rsidRDefault="007D5302" w:rsidP="00F61893"/>
        </w:tc>
      </w:tr>
      <w:tr w:rsidR="007D5302" w14:paraId="66C3690D" w14:textId="77777777" w:rsidTr="00F61893">
        <w:tc>
          <w:tcPr>
            <w:tcW w:w="2943" w:type="dxa"/>
            <w:shd w:val="clear" w:color="auto" w:fill="auto"/>
          </w:tcPr>
          <w:p w14:paraId="1F70E908" w14:textId="77777777" w:rsidR="007D5302" w:rsidRDefault="007D5302" w:rsidP="00F61893">
            <w:r>
              <w:t>00101000</w:t>
            </w:r>
          </w:p>
        </w:tc>
        <w:tc>
          <w:tcPr>
            <w:tcW w:w="3119" w:type="dxa"/>
            <w:shd w:val="clear" w:color="auto" w:fill="auto"/>
          </w:tcPr>
          <w:p w14:paraId="49A8AB60" w14:textId="77777777" w:rsidR="007D5302" w:rsidRDefault="007D5302" w:rsidP="00F61893"/>
        </w:tc>
      </w:tr>
      <w:tr w:rsidR="007D5302" w14:paraId="6E89C257" w14:textId="77777777" w:rsidTr="00F61893">
        <w:tc>
          <w:tcPr>
            <w:tcW w:w="2943" w:type="dxa"/>
            <w:shd w:val="clear" w:color="auto" w:fill="auto"/>
          </w:tcPr>
          <w:p w14:paraId="71A1F621" w14:textId="77777777" w:rsidR="007D5302" w:rsidRDefault="007D5302" w:rsidP="00F61893">
            <w:r>
              <w:t>00100111</w:t>
            </w:r>
          </w:p>
        </w:tc>
        <w:tc>
          <w:tcPr>
            <w:tcW w:w="3119" w:type="dxa"/>
            <w:shd w:val="clear" w:color="auto" w:fill="auto"/>
          </w:tcPr>
          <w:p w14:paraId="6D6C4B18" w14:textId="77777777" w:rsidR="007D5302" w:rsidRDefault="007D5302" w:rsidP="00F61893"/>
        </w:tc>
      </w:tr>
    </w:tbl>
    <w:p w14:paraId="35F16FBA" w14:textId="77777777" w:rsidR="00A95E68" w:rsidRPr="0061464B" w:rsidRDefault="00A95E68" w:rsidP="00341C9C">
      <w:pPr>
        <w:spacing w:after="0" w:line="240" w:lineRule="auto"/>
        <w:rPr>
          <w:b/>
          <w:sz w:val="24"/>
          <w:szCs w:val="24"/>
          <w:u w:val="single"/>
        </w:rPr>
      </w:pPr>
    </w:p>
    <w:p w14:paraId="0A58109C" w14:textId="77777777" w:rsidR="00A95E68" w:rsidRPr="0061464B" w:rsidRDefault="007742AD" w:rsidP="00341C9C">
      <w:pPr>
        <w:spacing w:after="0" w:line="240" w:lineRule="auto"/>
        <w:rPr>
          <w:b/>
          <w:sz w:val="24"/>
          <w:szCs w:val="24"/>
          <w:u w:val="single"/>
        </w:rPr>
      </w:pPr>
      <w:r>
        <w:rPr>
          <w:b/>
          <w:sz w:val="24"/>
          <w:szCs w:val="24"/>
          <w:u w:val="single"/>
        </w:rPr>
        <w:br w:type="page"/>
      </w:r>
      <w:r w:rsidR="00A95E68" w:rsidRPr="0061464B">
        <w:rPr>
          <w:b/>
          <w:sz w:val="24"/>
          <w:szCs w:val="24"/>
          <w:u w:val="single"/>
        </w:rPr>
        <w:lastRenderedPageBreak/>
        <w:t>Activity 9.1.3</w:t>
      </w:r>
      <w:r w:rsidR="00DA0EC6" w:rsidRPr="0061464B">
        <w:rPr>
          <w:b/>
          <w:sz w:val="24"/>
          <w:szCs w:val="24"/>
          <w:u w:val="single"/>
        </w:rPr>
        <w:t xml:space="preserve"> (homework)</w:t>
      </w:r>
    </w:p>
    <w:p w14:paraId="6F81E292" w14:textId="77777777" w:rsidR="00A95E68" w:rsidRDefault="00A95E68" w:rsidP="00341C9C">
      <w:pPr>
        <w:spacing w:after="0" w:line="240" w:lineRule="auto"/>
        <w:rPr>
          <w:rFonts w:ascii="Tahoma" w:hAnsi="Tahoma"/>
          <w:b/>
          <w:sz w:val="24"/>
          <w:szCs w:val="24"/>
          <w:u w:val="single"/>
        </w:rPr>
      </w:pPr>
    </w:p>
    <w:p w14:paraId="64DDFA31" w14:textId="77777777" w:rsidR="00DA0EC6" w:rsidRDefault="00DA0EC6" w:rsidP="0061464B">
      <w:pPr>
        <w:numPr>
          <w:ilvl w:val="0"/>
          <w:numId w:val="60"/>
        </w:numPr>
      </w:pPr>
      <w:r>
        <w:t xml:space="preserve">Modify the program you created in Activity 8.1.4 so that it </w:t>
      </w:r>
      <w:r w:rsidRPr="00275DC2">
        <w:t>can convert a binary num</w:t>
      </w:r>
      <w:r>
        <w:t>ber of any length into denary.</w:t>
      </w:r>
    </w:p>
    <w:p w14:paraId="32D40D15" w14:textId="3D380EB2" w:rsidR="00DA0EC6" w:rsidRDefault="00DA0EC6" w:rsidP="00DA0EC6">
      <w:pPr>
        <w:rPr>
          <w:i/>
          <w:iCs/>
        </w:rPr>
      </w:pPr>
      <w:r w:rsidRPr="00722308">
        <w:rPr>
          <w:i/>
          <w:iCs/>
        </w:rPr>
        <w:t>Hint</w:t>
      </w:r>
      <w:r>
        <w:rPr>
          <w:i/>
          <w:iCs/>
        </w:rPr>
        <w:t>:</w:t>
      </w:r>
      <w:r w:rsidRPr="00722308">
        <w:rPr>
          <w:i/>
          <w:iCs/>
        </w:rPr>
        <w:t xml:space="preserve"> </w:t>
      </w:r>
      <w:r w:rsidR="00C815B6">
        <w:rPr>
          <w:i/>
          <w:iCs/>
        </w:rPr>
        <w:t>Y</w:t>
      </w:r>
      <w:r w:rsidRPr="00722308">
        <w:rPr>
          <w:i/>
          <w:iCs/>
        </w:rPr>
        <w:t>ou will need to use the exponential operator.</w:t>
      </w:r>
    </w:p>
    <w:p w14:paraId="2A98947D" w14:textId="5DDA433E" w:rsidR="00980803" w:rsidRDefault="005A2A0C" w:rsidP="00DA0EC6">
      <w:pPr>
        <w:rPr>
          <w:i/>
          <w:iCs/>
        </w:rPr>
      </w:pPr>
      <w:r w:rsidRPr="005A2A0C">
        <w:rPr>
          <w:i/>
          <w:iCs/>
        </w:rPr>
        <w:drawing>
          <wp:inline distT="0" distB="0" distL="0" distR="0" wp14:anchorId="18DC0FEF" wp14:editId="4D5C028A">
            <wp:extent cx="4772060" cy="200502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72060" cy="2005027"/>
                    </a:xfrm>
                    <a:prstGeom prst="rect">
                      <a:avLst/>
                    </a:prstGeom>
                  </pic:spPr>
                </pic:pic>
              </a:graphicData>
            </a:graphic>
          </wp:inline>
        </w:drawing>
      </w:r>
    </w:p>
    <w:p w14:paraId="7149F687" w14:textId="15BA8567" w:rsidR="00980803" w:rsidRPr="00316281" w:rsidRDefault="00980803" w:rsidP="00DA0EC6">
      <w:pPr>
        <w:rPr>
          <w:iCs/>
        </w:rPr>
      </w:pPr>
      <w:r w:rsidRPr="00980803">
        <w:rPr>
          <w:i/>
          <w:iCs/>
        </w:rPr>
        <w:drawing>
          <wp:inline distT="0" distB="0" distL="0" distR="0" wp14:anchorId="2F9C831B" wp14:editId="225E6F9D">
            <wp:extent cx="3933854" cy="681042"/>
            <wp:effectExtent l="0" t="0" r="0" b="508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33854" cy="681042"/>
                    </a:xfrm>
                    <a:prstGeom prst="rect">
                      <a:avLst/>
                    </a:prstGeom>
                  </pic:spPr>
                </pic:pic>
              </a:graphicData>
            </a:graphic>
          </wp:inline>
        </w:drawing>
      </w:r>
    </w:p>
    <w:p w14:paraId="0C06ABF5" w14:textId="77777777" w:rsidR="002E0313" w:rsidRPr="00437F2C" w:rsidRDefault="00341C9C" w:rsidP="002E0313">
      <w:pPr>
        <w:pStyle w:val="Heading1"/>
      </w:pPr>
      <w:r>
        <w:rPr>
          <w:rFonts w:ascii="Tahoma" w:hAnsi="Tahoma"/>
          <w:b w:val="0"/>
          <w:szCs w:val="28"/>
        </w:rPr>
        <w:br w:type="page"/>
      </w:r>
      <w:r w:rsidR="002E0313">
        <w:lastRenderedPageBreak/>
        <w:t>Week 9</w:t>
      </w:r>
    </w:p>
    <w:p w14:paraId="76FF9ADC" w14:textId="77777777" w:rsidR="002E0313" w:rsidRDefault="002E0313" w:rsidP="002E0313">
      <w:pPr>
        <w:pStyle w:val="Heading2"/>
      </w:pPr>
      <w:r w:rsidRPr="00437F2C">
        <w:t>Lesson</w:t>
      </w:r>
      <w:r>
        <w:t xml:space="preserve"> 2</w:t>
      </w:r>
      <w:r w:rsidRPr="00437F2C">
        <w:t xml:space="preserve"> activities</w:t>
      </w:r>
    </w:p>
    <w:p w14:paraId="46E4E75A" w14:textId="77777777" w:rsidR="00632A1F" w:rsidRPr="0028551E" w:rsidRDefault="002E0313" w:rsidP="002E0313">
      <w:pPr>
        <w:pStyle w:val="Heading3"/>
      </w:pPr>
      <w:r>
        <w:t>Activity 9.2.1</w:t>
      </w:r>
    </w:p>
    <w:p w14:paraId="568C443B" w14:textId="77777777" w:rsidR="00632A1F" w:rsidRPr="002E0313" w:rsidRDefault="00632A1F" w:rsidP="002E0313">
      <w:pPr>
        <w:rPr>
          <w:b/>
          <w:u w:val="single"/>
        </w:rPr>
      </w:pPr>
      <w:r w:rsidRPr="002E0313">
        <w:rPr>
          <w:b/>
        </w:rPr>
        <w:t>Boolean Operators</w:t>
      </w:r>
    </w:p>
    <w:p w14:paraId="5E2271C9" w14:textId="77777777" w:rsidR="00632A1F" w:rsidRPr="00EA74EA" w:rsidRDefault="00632A1F" w:rsidP="0061464B">
      <w:pPr>
        <w:numPr>
          <w:ilvl w:val="0"/>
          <w:numId w:val="60"/>
        </w:numPr>
      </w:pPr>
      <w:r w:rsidRPr="00EA74EA">
        <w:t xml:space="preserve">Complete the table using the logical (Boolean) operators AND, OR and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58"/>
        <w:gridCol w:w="7778"/>
      </w:tblGrid>
      <w:tr w:rsidR="00632A1F" w:rsidRPr="00EA74EA" w14:paraId="737237D4" w14:textId="77777777" w:rsidTr="00C95C0B">
        <w:tc>
          <w:tcPr>
            <w:tcW w:w="2093" w:type="dxa"/>
          </w:tcPr>
          <w:p w14:paraId="6A740A80" w14:textId="77777777" w:rsidR="00632A1F" w:rsidRPr="00EA74EA" w:rsidRDefault="00632A1F" w:rsidP="002E0313">
            <w:r w:rsidRPr="00EA74EA">
              <w:t>Symbol</w:t>
            </w:r>
          </w:p>
        </w:tc>
        <w:tc>
          <w:tcPr>
            <w:tcW w:w="8589" w:type="dxa"/>
          </w:tcPr>
          <w:p w14:paraId="00C3D294" w14:textId="77777777" w:rsidR="00632A1F" w:rsidRPr="00EA74EA" w:rsidRDefault="00632A1F" w:rsidP="002E0313">
            <w:r w:rsidRPr="00EA74EA">
              <w:t>Description</w:t>
            </w:r>
          </w:p>
        </w:tc>
      </w:tr>
      <w:tr w:rsidR="00632A1F" w:rsidRPr="00EA74EA" w14:paraId="0119D20A" w14:textId="77777777" w:rsidTr="00C95C0B">
        <w:tc>
          <w:tcPr>
            <w:tcW w:w="2093" w:type="dxa"/>
          </w:tcPr>
          <w:p w14:paraId="7FD4A577" w14:textId="48A9A651" w:rsidR="00632A1F" w:rsidRPr="00316281" w:rsidRDefault="00316281" w:rsidP="002E0313">
            <w:pPr>
              <w:rPr>
                <w:b/>
                <w:bCs/>
              </w:rPr>
            </w:pPr>
            <w:r w:rsidRPr="00316281">
              <w:rPr>
                <w:b/>
                <w:bCs/>
              </w:rPr>
              <w:t>And</w:t>
            </w:r>
          </w:p>
        </w:tc>
        <w:tc>
          <w:tcPr>
            <w:tcW w:w="8589" w:type="dxa"/>
          </w:tcPr>
          <w:p w14:paraId="1BDCCFBA" w14:textId="77777777" w:rsidR="00632A1F" w:rsidRPr="00EA74EA" w:rsidRDefault="00632A1F" w:rsidP="002E0313">
            <w:r w:rsidRPr="00EA74EA">
              <w:t>Returns true if both conditions are true.</w:t>
            </w:r>
          </w:p>
        </w:tc>
      </w:tr>
      <w:tr w:rsidR="00632A1F" w:rsidRPr="00EA74EA" w14:paraId="59FDA5BD" w14:textId="77777777" w:rsidTr="00C95C0B">
        <w:tc>
          <w:tcPr>
            <w:tcW w:w="2093" w:type="dxa"/>
          </w:tcPr>
          <w:p w14:paraId="569B7757" w14:textId="1E0E1A7A" w:rsidR="00632A1F" w:rsidRPr="00316281" w:rsidRDefault="00316281" w:rsidP="002E0313">
            <w:pPr>
              <w:rPr>
                <w:b/>
                <w:bCs/>
              </w:rPr>
            </w:pPr>
            <w:r w:rsidRPr="00316281">
              <w:rPr>
                <w:b/>
                <w:bCs/>
              </w:rPr>
              <w:t>Or</w:t>
            </w:r>
          </w:p>
        </w:tc>
        <w:tc>
          <w:tcPr>
            <w:tcW w:w="8589" w:type="dxa"/>
          </w:tcPr>
          <w:p w14:paraId="253E16CE" w14:textId="77777777" w:rsidR="00632A1F" w:rsidRPr="00EA74EA" w:rsidRDefault="00632A1F" w:rsidP="002E0313">
            <w:r w:rsidRPr="00EA74EA">
              <w:t>Returns true if any of the conditions are true.</w:t>
            </w:r>
          </w:p>
        </w:tc>
      </w:tr>
      <w:tr w:rsidR="00632A1F" w:rsidRPr="00EA74EA" w14:paraId="1211273B" w14:textId="77777777" w:rsidTr="00C95C0B">
        <w:tc>
          <w:tcPr>
            <w:tcW w:w="2093" w:type="dxa"/>
          </w:tcPr>
          <w:p w14:paraId="72CC39BF" w14:textId="0A79729C" w:rsidR="00632A1F" w:rsidRPr="00316281" w:rsidRDefault="00316281" w:rsidP="002E0313">
            <w:pPr>
              <w:rPr>
                <w:b/>
                <w:bCs/>
              </w:rPr>
            </w:pPr>
            <w:r w:rsidRPr="00316281">
              <w:rPr>
                <w:b/>
                <w:bCs/>
              </w:rPr>
              <w:t>not</w:t>
            </w:r>
          </w:p>
        </w:tc>
        <w:tc>
          <w:tcPr>
            <w:tcW w:w="8589" w:type="dxa"/>
          </w:tcPr>
          <w:p w14:paraId="1FD0386B" w14:textId="77777777" w:rsidR="00632A1F" w:rsidRPr="00EA74EA" w:rsidRDefault="00632A1F" w:rsidP="002E0313">
            <w:r w:rsidRPr="00EA74EA">
              <w:t>Reverses the outcome of the expression; true becomes false, false becomes true.</w:t>
            </w:r>
          </w:p>
        </w:tc>
      </w:tr>
    </w:tbl>
    <w:p w14:paraId="371ACB6A" w14:textId="77777777" w:rsidR="00632A1F" w:rsidRPr="00EA74EA" w:rsidRDefault="00632A1F" w:rsidP="00EA74EA">
      <w:pPr>
        <w:spacing w:after="120" w:line="240" w:lineRule="auto"/>
        <w:rPr>
          <w:rFonts w:ascii="Tahoma" w:hAnsi="Tahoma"/>
          <w:sz w:val="24"/>
          <w:szCs w:val="24"/>
        </w:rPr>
      </w:pPr>
    </w:p>
    <w:p w14:paraId="19FA7834" w14:textId="77777777" w:rsidR="00632A1F" w:rsidRDefault="00632A1F">
      <w:pPr>
        <w:spacing w:after="0" w:line="240" w:lineRule="auto"/>
        <w:rPr>
          <w:rFonts w:ascii="Tahoma" w:hAnsi="Tahoma"/>
          <w:b/>
          <w:sz w:val="24"/>
          <w:szCs w:val="24"/>
          <w:u w:val="single"/>
        </w:rPr>
      </w:pPr>
      <w:r>
        <w:rPr>
          <w:rFonts w:ascii="Tahoma" w:hAnsi="Tahoma"/>
          <w:b/>
          <w:sz w:val="24"/>
          <w:szCs w:val="24"/>
          <w:u w:val="single"/>
        </w:rPr>
        <w:br w:type="page"/>
      </w:r>
    </w:p>
    <w:p w14:paraId="38E21C70" w14:textId="77777777" w:rsidR="00632A1F" w:rsidRPr="0028551E" w:rsidRDefault="002E0313" w:rsidP="00C25969">
      <w:pPr>
        <w:spacing w:before="360" w:after="240" w:line="240" w:lineRule="auto"/>
        <w:rPr>
          <w:b/>
          <w:szCs w:val="24"/>
          <w:u w:val="single"/>
        </w:rPr>
      </w:pPr>
      <w:r>
        <w:rPr>
          <w:b/>
          <w:szCs w:val="24"/>
          <w:u w:val="single"/>
        </w:rPr>
        <w:lastRenderedPageBreak/>
        <w:t>Activity 9.2.2</w:t>
      </w:r>
    </w:p>
    <w:p w14:paraId="5569BB58" w14:textId="77777777" w:rsidR="00632A1F" w:rsidRPr="00EA74EA" w:rsidRDefault="00632A1F" w:rsidP="0061464B">
      <w:pPr>
        <w:numPr>
          <w:ilvl w:val="0"/>
          <w:numId w:val="61"/>
        </w:numPr>
      </w:pPr>
      <w:r w:rsidRPr="00EA74EA">
        <w:t>Predict the answer to the conditions and then use the interactive shell to test your answer.</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60"/>
        <w:gridCol w:w="2520"/>
        <w:gridCol w:w="3600"/>
      </w:tblGrid>
      <w:tr w:rsidR="00632A1F" w:rsidRPr="00EA74EA" w14:paraId="0956DD74" w14:textId="77777777" w:rsidTr="00750F35">
        <w:tc>
          <w:tcPr>
            <w:tcW w:w="3060" w:type="dxa"/>
          </w:tcPr>
          <w:p w14:paraId="544503D2" w14:textId="77777777" w:rsidR="00632A1F" w:rsidRPr="00EA74EA" w:rsidRDefault="00632A1F" w:rsidP="002E0313">
            <w:pPr>
              <w:rPr>
                <w:b/>
              </w:rPr>
            </w:pPr>
            <w:r w:rsidRPr="00EA74EA">
              <w:rPr>
                <w:b/>
              </w:rPr>
              <w:t>Condition</w:t>
            </w:r>
          </w:p>
        </w:tc>
        <w:tc>
          <w:tcPr>
            <w:tcW w:w="2520" w:type="dxa"/>
          </w:tcPr>
          <w:p w14:paraId="76B07BDB" w14:textId="77777777" w:rsidR="00632A1F" w:rsidRPr="00EA74EA" w:rsidRDefault="00632A1F" w:rsidP="002E0313">
            <w:pPr>
              <w:rPr>
                <w:b/>
              </w:rPr>
            </w:pPr>
            <w:r w:rsidRPr="00EA74EA">
              <w:rPr>
                <w:b/>
              </w:rPr>
              <w:t xml:space="preserve">Your prediction </w:t>
            </w:r>
            <w:r>
              <w:rPr>
                <w:b/>
              </w:rPr>
              <w:br/>
            </w:r>
            <w:r w:rsidRPr="00EA74EA">
              <w:rPr>
                <w:b/>
              </w:rPr>
              <w:t>(true or false?)</w:t>
            </w:r>
          </w:p>
        </w:tc>
        <w:tc>
          <w:tcPr>
            <w:tcW w:w="3600" w:type="dxa"/>
          </w:tcPr>
          <w:p w14:paraId="6B8C8854" w14:textId="77777777" w:rsidR="00632A1F" w:rsidRPr="00EA74EA" w:rsidRDefault="00632A1F" w:rsidP="002E0313">
            <w:pPr>
              <w:rPr>
                <w:b/>
              </w:rPr>
            </w:pPr>
            <w:r w:rsidRPr="00EA74EA">
              <w:rPr>
                <w:b/>
              </w:rPr>
              <w:t>Result</w:t>
            </w:r>
          </w:p>
        </w:tc>
      </w:tr>
      <w:tr w:rsidR="00632A1F" w:rsidRPr="00EA74EA" w14:paraId="382D1349" w14:textId="77777777" w:rsidTr="00750F35">
        <w:tc>
          <w:tcPr>
            <w:tcW w:w="3060" w:type="dxa"/>
          </w:tcPr>
          <w:p w14:paraId="647A6402" w14:textId="77777777" w:rsidR="00632A1F" w:rsidRPr="00EA74EA" w:rsidRDefault="00632A1F" w:rsidP="002E0313">
            <w:r w:rsidRPr="00EA74EA">
              <w:t>(78 =</w:t>
            </w:r>
            <w:r>
              <w:t>=</w:t>
            </w:r>
            <w:r w:rsidRPr="00EA74EA">
              <w:t xml:space="preserve"> 10) </w:t>
            </w:r>
            <w:r w:rsidRPr="00EA74EA">
              <w:rPr>
                <w:b/>
              </w:rPr>
              <w:t>or</w:t>
            </w:r>
            <w:r w:rsidRPr="00EA74EA">
              <w:t xml:space="preserve"> (6 =</w:t>
            </w:r>
            <w:r>
              <w:t>=</w:t>
            </w:r>
            <w:r w:rsidRPr="00EA74EA">
              <w:t xml:space="preserve"> 7)</w:t>
            </w:r>
          </w:p>
        </w:tc>
        <w:tc>
          <w:tcPr>
            <w:tcW w:w="2520" w:type="dxa"/>
          </w:tcPr>
          <w:p w14:paraId="465B9BC2" w14:textId="77777777" w:rsidR="00632A1F" w:rsidRPr="00EA74EA" w:rsidRDefault="00632A1F" w:rsidP="002E0313">
            <w:bookmarkStart w:id="0" w:name="_GoBack"/>
            <w:bookmarkEnd w:id="0"/>
          </w:p>
        </w:tc>
        <w:tc>
          <w:tcPr>
            <w:tcW w:w="3600" w:type="dxa"/>
          </w:tcPr>
          <w:p w14:paraId="4373450E" w14:textId="77777777" w:rsidR="00632A1F" w:rsidRPr="00EA74EA" w:rsidRDefault="00632A1F" w:rsidP="002E0313"/>
        </w:tc>
      </w:tr>
      <w:tr w:rsidR="00632A1F" w:rsidRPr="00EA74EA" w14:paraId="149554D5" w14:textId="77777777" w:rsidTr="00750F35">
        <w:tc>
          <w:tcPr>
            <w:tcW w:w="3060" w:type="dxa"/>
          </w:tcPr>
          <w:p w14:paraId="3449B242" w14:textId="77777777" w:rsidR="00632A1F" w:rsidRPr="00EA74EA" w:rsidRDefault="00632A1F" w:rsidP="002E0313">
            <w:r w:rsidRPr="00EA74EA">
              <w:t xml:space="preserve">(78 == 10) </w:t>
            </w:r>
            <w:r w:rsidRPr="00EA74EA">
              <w:rPr>
                <w:b/>
              </w:rPr>
              <w:t>or</w:t>
            </w:r>
            <w:r w:rsidRPr="00EA74EA">
              <w:t xml:space="preserve"> (6 == 6)</w:t>
            </w:r>
          </w:p>
        </w:tc>
        <w:tc>
          <w:tcPr>
            <w:tcW w:w="2520" w:type="dxa"/>
          </w:tcPr>
          <w:p w14:paraId="0A48668C" w14:textId="77777777" w:rsidR="00632A1F" w:rsidRPr="00EA74EA" w:rsidRDefault="00632A1F" w:rsidP="002E0313"/>
        </w:tc>
        <w:tc>
          <w:tcPr>
            <w:tcW w:w="3600" w:type="dxa"/>
          </w:tcPr>
          <w:p w14:paraId="1692B0CD" w14:textId="77777777" w:rsidR="00632A1F" w:rsidRPr="00EA74EA" w:rsidRDefault="00632A1F" w:rsidP="002E0313"/>
        </w:tc>
      </w:tr>
      <w:tr w:rsidR="00632A1F" w:rsidRPr="00EA74EA" w14:paraId="50733907" w14:textId="77777777" w:rsidTr="00750F35">
        <w:tc>
          <w:tcPr>
            <w:tcW w:w="3060" w:type="dxa"/>
          </w:tcPr>
          <w:p w14:paraId="3FE4373C" w14:textId="77777777" w:rsidR="00632A1F" w:rsidRPr="00EA74EA" w:rsidRDefault="00632A1F" w:rsidP="002E0313">
            <w:r w:rsidRPr="00EA74EA">
              <w:t xml:space="preserve">(78 == 10) </w:t>
            </w:r>
            <w:r w:rsidRPr="00EA74EA">
              <w:rPr>
                <w:b/>
              </w:rPr>
              <w:t>and</w:t>
            </w:r>
            <w:r w:rsidRPr="00EA74EA">
              <w:t xml:space="preserve"> (6 == 6)</w:t>
            </w:r>
          </w:p>
        </w:tc>
        <w:tc>
          <w:tcPr>
            <w:tcW w:w="2520" w:type="dxa"/>
          </w:tcPr>
          <w:p w14:paraId="3127DA0E" w14:textId="77777777" w:rsidR="00632A1F" w:rsidRPr="00EA74EA" w:rsidRDefault="00632A1F" w:rsidP="002E0313"/>
        </w:tc>
        <w:tc>
          <w:tcPr>
            <w:tcW w:w="3600" w:type="dxa"/>
          </w:tcPr>
          <w:p w14:paraId="60E51C15" w14:textId="77777777" w:rsidR="00632A1F" w:rsidRPr="00EA74EA" w:rsidRDefault="00632A1F" w:rsidP="002E0313"/>
        </w:tc>
      </w:tr>
      <w:tr w:rsidR="00632A1F" w:rsidRPr="00EA74EA" w14:paraId="3F961932" w14:textId="77777777" w:rsidTr="00750F35">
        <w:tc>
          <w:tcPr>
            <w:tcW w:w="3060" w:type="dxa"/>
          </w:tcPr>
          <w:p w14:paraId="6F5FB4DB" w14:textId="77777777" w:rsidR="00632A1F" w:rsidRPr="00EA74EA" w:rsidRDefault="00632A1F" w:rsidP="002E0313">
            <w:r w:rsidRPr="00EA74EA">
              <w:t xml:space="preserve">(1 &lt; 10) </w:t>
            </w:r>
            <w:r w:rsidRPr="00EA74EA">
              <w:rPr>
                <w:b/>
              </w:rPr>
              <w:t>and</w:t>
            </w:r>
            <w:r w:rsidRPr="00EA74EA">
              <w:t xml:space="preserve"> (2 &lt; 10)</w:t>
            </w:r>
          </w:p>
        </w:tc>
        <w:tc>
          <w:tcPr>
            <w:tcW w:w="2520" w:type="dxa"/>
          </w:tcPr>
          <w:p w14:paraId="45AA244D" w14:textId="77777777" w:rsidR="00632A1F" w:rsidRPr="00EA74EA" w:rsidRDefault="00632A1F" w:rsidP="002E0313"/>
        </w:tc>
        <w:tc>
          <w:tcPr>
            <w:tcW w:w="3600" w:type="dxa"/>
          </w:tcPr>
          <w:p w14:paraId="2B3F89CC" w14:textId="77777777" w:rsidR="00632A1F" w:rsidRPr="00EA74EA" w:rsidRDefault="00632A1F" w:rsidP="002E0313"/>
        </w:tc>
      </w:tr>
      <w:tr w:rsidR="00632A1F" w:rsidRPr="00EA74EA" w14:paraId="22595A1D" w14:textId="77777777" w:rsidTr="00750F35">
        <w:tc>
          <w:tcPr>
            <w:tcW w:w="3060" w:type="dxa"/>
          </w:tcPr>
          <w:p w14:paraId="7C5174F1" w14:textId="77777777" w:rsidR="00632A1F" w:rsidRPr="00EA74EA" w:rsidRDefault="00632A1F" w:rsidP="002E0313">
            <w:r w:rsidRPr="00EA74EA">
              <w:t xml:space="preserve">(1 &lt; 10) </w:t>
            </w:r>
            <w:r w:rsidRPr="00EA74EA">
              <w:rPr>
                <w:b/>
              </w:rPr>
              <w:t>or</w:t>
            </w:r>
            <w:r w:rsidRPr="00EA74EA">
              <w:t xml:space="preserve"> (2 &lt; 10)</w:t>
            </w:r>
          </w:p>
        </w:tc>
        <w:tc>
          <w:tcPr>
            <w:tcW w:w="2520" w:type="dxa"/>
          </w:tcPr>
          <w:p w14:paraId="5C004353" w14:textId="77777777" w:rsidR="00632A1F" w:rsidRPr="00EA74EA" w:rsidRDefault="00632A1F" w:rsidP="002E0313"/>
        </w:tc>
        <w:tc>
          <w:tcPr>
            <w:tcW w:w="3600" w:type="dxa"/>
          </w:tcPr>
          <w:p w14:paraId="1123B813" w14:textId="77777777" w:rsidR="00632A1F" w:rsidRPr="00EA74EA" w:rsidRDefault="00632A1F" w:rsidP="002E0313"/>
        </w:tc>
      </w:tr>
      <w:tr w:rsidR="00632A1F" w:rsidRPr="00EA74EA" w14:paraId="6B3F0756" w14:textId="77777777" w:rsidTr="00750F35">
        <w:tc>
          <w:tcPr>
            <w:tcW w:w="3060" w:type="dxa"/>
          </w:tcPr>
          <w:p w14:paraId="58E2E0A0" w14:textId="77777777" w:rsidR="00632A1F" w:rsidRPr="00EA74EA" w:rsidRDefault="00632A1F" w:rsidP="002E0313">
            <w:r w:rsidRPr="00EA74EA">
              <w:t>not ( 5 ==</w:t>
            </w:r>
            <w:r w:rsidR="0025292E">
              <w:t xml:space="preserve"> </w:t>
            </w:r>
            <w:r w:rsidRPr="00EA74EA">
              <w:t>5)</w:t>
            </w:r>
          </w:p>
        </w:tc>
        <w:tc>
          <w:tcPr>
            <w:tcW w:w="2520" w:type="dxa"/>
          </w:tcPr>
          <w:p w14:paraId="12D04F04" w14:textId="77777777" w:rsidR="00632A1F" w:rsidRPr="00EA74EA" w:rsidRDefault="00632A1F" w:rsidP="002E0313"/>
        </w:tc>
        <w:tc>
          <w:tcPr>
            <w:tcW w:w="3600" w:type="dxa"/>
          </w:tcPr>
          <w:p w14:paraId="5C740DB7" w14:textId="77777777" w:rsidR="00632A1F" w:rsidRPr="00EA74EA" w:rsidRDefault="00632A1F" w:rsidP="002E0313"/>
        </w:tc>
      </w:tr>
      <w:tr w:rsidR="00632A1F" w:rsidRPr="00EA74EA" w14:paraId="7E400CE2" w14:textId="77777777" w:rsidTr="00750F35">
        <w:tc>
          <w:tcPr>
            <w:tcW w:w="3060" w:type="dxa"/>
          </w:tcPr>
          <w:p w14:paraId="6C09509F" w14:textId="77777777" w:rsidR="00632A1F" w:rsidRPr="00EA74EA" w:rsidRDefault="00632A1F" w:rsidP="002E0313">
            <w:r w:rsidRPr="00EA74EA">
              <w:t>not (6 &lt; 4)</w:t>
            </w:r>
          </w:p>
        </w:tc>
        <w:tc>
          <w:tcPr>
            <w:tcW w:w="2520" w:type="dxa"/>
          </w:tcPr>
          <w:p w14:paraId="3C66D0A2" w14:textId="77777777" w:rsidR="00632A1F" w:rsidRPr="00EA74EA" w:rsidRDefault="00632A1F" w:rsidP="002E0313"/>
        </w:tc>
        <w:tc>
          <w:tcPr>
            <w:tcW w:w="3600" w:type="dxa"/>
          </w:tcPr>
          <w:p w14:paraId="4F5EADD8" w14:textId="77777777" w:rsidR="00632A1F" w:rsidRPr="00EA74EA" w:rsidRDefault="00632A1F" w:rsidP="002E0313"/>
        </w:tc>
      </w:tr>
    </w:tbl>
    <w:p w14:paraId="7A3B3D00" w14:textId="77777777" w:rsidR="00632A1F" w:rsidRPr="00EA74EA" w:rsidRDefault="00632A1F" w:rsidP="00EA74EA">
      <w:pPr>
        <w:spacing w:after="120" w:line="240" w:lineRule="auto"/>
        <w:rPr>
          <w:rFonts w:ascii="Tahoma" w:hAnsi="Tahoma"/>
          <w:sz w:val="24"/>
          <w:szCs w:val="24"/>
        </w:rPr>
      </w:pPr>
    </w:p>
    <w:p w14:paraId="4DA00F6D" w14:textId="77777777" w:rsidR="00632A1F" w:rsidRPr="002E0313" w:rsidRDefault="00632A1F" w:rsidP="002E0313">
      <w:pPr>
        <w:rPr>
          <w:i/>
        </w:rPr>
      </w:pPr>
      <w:r w:rsidRPr="002E0313">
        <w:rPr>
          <w:i/>
        </w:rPr>
        <w:t xml:space="preserve">Hint: Try asking yourself the questions:  </w:t>
      </w:r>
    </w:p>
    <w:p w14:paraId="107CAE21" w14:textId="77777777" w:rsidR="00632A1F" w:rsidRPr="002E0313" w:rsidRDefault="00632A1F" w:rsidP="002E0313">
      <w:pPr>
        <w:ind w:left="720"/>
        <w:rPr>
          <w:i/>
        </w:rPr>
      </w:pPr>
      <w:r w:rsidRPr="002E0313">
        <w:rPr>
          <w:i/>
        </w:rPr>
        <w:t xml:space="preserve">Is condition_1 true </w:t>
      </w:r>
      <w:r w:rsidRPr="002E0313">
        <w:rPr>
          <w:b/>
          <w:i/>
        </w:rPr>
        <w:t>OR</w:t>
      </w:r>
      <w:r w:rsidRPr="002E0313">
        <w:rPr>
          <w:i/>
        </w:rPr>
        <w:t xml:space="preserve"> condition_2 true – if YES then the answer is true.</w:t>
      </w:r>
    </w:p>
    <w:p w14:paraId="1A30E030" w14:textId="77777777" w:rsidR="00632A1F" w:rsidRPr="002E0313" w:rsidRDefault="00632A1F" w:rsidP="002E0313">
      <w:pPr>
        <w:ind w:left="720"/>
        <w:rPr>
          <w:i/>
        </w:rPr>
      </w:pPr>
      <w:r w:rsidRPr="002E0313">
        <w:rPr>
          <w:i/>
        </w:rPr>
        <w:t xml:space="preserve">Is condition_1 true </w:t>
      </w:r>
      <w:r w:rsidRPr="002E0313">
        <w:rPr>
          <w:b/>
          <w:bCs/>
          <w:i/>
        </w:rPr>
        <w:t>AND</w:t>
      </w:r>
      <w:r w:rsidRPr="002E0313">
        <w:rPr>
          <w:i/>
        </w:rPr>
        <w:t xml:space="preserve"> condition_2 true – if YES then the answer is true.</w:t>
      </w:r>
    </w:p>
    <w:p w14:paraId="60154DC1" w14:textId="77777777" w:rsidR="00632A1F" w:rsidRPr="0028551E" w:rsidRDefault="002E0313" w:rsidP="002E0313">
      <w:pPr>
        <w:pStyle w:val="Heading3"/>
      </w:pPr>
      <w:r>
        <w:t>Activity 9.2.3</w:t>
      </w:r>
    </w:p>
    <w:p w14:paraId="2C54C76C" w14:textId="77777777" w:rsidR="00632A1F" w:rsidRDefault="00632A1F" w:rsidP="002B764B">
      <w:pPr>
        <w:numPr>
          <w:ilvl w:val="0"/>
          <w:numId w:val="21"/>
        </w:numPr>
      </w:pPr>
      <w:r>
        <w:t>Make up some B</w:t>
      </w:r>
      <w:r w:rsidRPr="00EA74EA">
        <w:t>oolean operator questions of your own</w:t>
      </w:r>
      <w:r>
        <w:t xml:space="preserve"> and c</w:t>
      </w:r>
      <w:r w:rsidRPr="00EA74EA">
        <w:t>heck your answers are correct by using the interactive Python shell.</w:t>
      </w:r>
    </w:p>
    <w:p w14:paraId="4B7339B3" w14:textId="77777777" w:rsidR="00632A1F" w:rsidRPr="00EA74EA" w:rsidRDefault="00632A1F" w:rsidP="00861500">
      <w:pPr>
        <w:ind w:left="360"/>
      </w:pPr>
      <w:r>
        <w:t>Here is a</w:t>
      </w:r>
      <w:r w:rsidRPr="00EA74EA">
        <w:t xml:space="preserve">n </w:t>
      </w:r>
      <w:r>
        <w:t>example question:</w:t>
      </w:r>
    </w:p>
    <w:p w14:paraId="1E795C19" w14:textId="77777777" w:rsidR="00632A1F" w:rsidRDefault="00632A1F" w:rsidP="00861500">
      <w:pPr>
        <w:ind w:left="1080"/>
      </w:pPr>
      <w:r w:rsidRPr="00EA74EA">
        <w:t>&gt;&gt;&gt;answer = 50</w:t>
      </w:r>
    </w:p>
    <w:p w14:paraId="30CEFD48" w14:textId="77777777" w:rsidR="00632A1F" w:rsidRDefault="00632A1F" w:rsidP="00861500">
      <w:pPr>
        <w:ind w:left="1080"/>
      </w:pPr>
      <w:r w:rsidRPr="00EA74EA">
        <w:t>&gt;&gt;&gt; (answer&lt;40) or (answer &gt;80)</w:t>
      </w:r>
    </w:p>
    <w:p w14:paraId="0FD7709A" w14:textId="77777777" w:rsidR="00632A1F" w:rsidRDefault="00632A1F" w:rsidP="00861500">
      <w:pPr>
        <w:ind w:left="1080"/>
      </w:pPr>
      <w:r w:rsidRPr="00EA74EA">
        <w:t>True or False?</w:t>
      </w:r>
    </w:p>
    <w:p w14:paraId="57077552" w14:textId="77777777" w:rsidR="00632A1F" w:rsidRDefault="00632A1F" w:rsidP="0035303D">
      <w:pPr>
        <w:spacing w:after="120" w:line="240" w:lineRule="auto"/>
        <w:ind w:left="360"/>
        <w:rPr>
          <w:rFonts w:ascii="Tahoma" w:hAnsi="Tahoma"/>
          <w:sz w:val="24"/>
          <w:szCs w:val="24"/>
        </w:rPr>
      </w:pPr>
    </w:p>
    <w:p w14:paraId="542CBF87" w14:textId="77777777" w:rsidR="00632A1F" w:rsidRPr="00EA74EA" w:rsidRDefault="00632A1F" w:rsidP="002B764B">
      <w:pPr>
        <w:numPr>
          <w:ilvl w:val="0"/>
          <w:numId w:val="21"/>
        </w:numPr>
      </w:pPr>
      <w:r>
        <w:t>Try them out on other people</w:t>
      </w:r>
      <w:r w:rsidRPr="00EA74EA">
        <w:t xml:space="preserve">. </w:t>
      </w:r>
      <w:r>
        <w:t>Make sure you can explain the right answer to them if they need you to.</w:t>
      </w:r>
      <w:r w:rsidRPr="00EA74EA">
        <w:t xml:space="preserve"> </w:t>
      </w:r>
    </w:p>
    <w:p w14:paraId="53BC77BB" w14:textId="77777777" w:rsidR="00632A1F" w:rsidRPr="0028551E" w:rsidRDefault="00632A1F" w:rsidP="00861500">
      <w:pPr>
        <w:pStyle w:val="Heading3"/>
      </w:pPr>
      <w:r>
        <w:rPr>
          <w:rFonts w:ascii="Tahoma" w:hAnsi="Tahoma"/>
          <w:sz w:val="24"/>
        </w:rPr>
        <w:br w:type="page"/>
      </w:r>
      <w:r w:rsidR="00861500">
        <w:lastRenderedPageBreak/>
        <w:t>Activity 9.2.4</w:t>
      </w:r>
    </w:p>
    <w:p w14:paraId="004A2B09" w14:textId="77777777" w:rsidR="00632A1F" w:rsidRPr="00EA74EA" w:rsidRDefault="00632A1F" w:rsidP="00861500">
      <w:r w:rsidRPr="00EA74EA">
        <w:t xml:space="preserve">A truth table lists all the possible combinations of true and false outcomes for each condition. </w:t>
      </w:r>
    </w:p>
    <w:p w14:paraId="3861B38A" w14:textId="77777777" w:rsidR="00632A1F" w:rsidRDefault="00632A1F" w:rsidP="0061464B">
      <w:pPr>
        <w:numPr>
          <w:ilvl w:val="0"/>
          <w:numId w:val="61"/>
        </w:numPr>
      </w:pPr>
      <w:r w:rsidRPr="00EA74EA">
        <w:t>Complete the truth table</w:t>
      </w:r>
      <w:r>
        <w:t>s</w:t>
      </w:r>
      <w:r w:rsidR="00861500">
        <w:t xml:space="preserve"> for AND,</w:t>
      </w:r>
      <w:r w:rsidRPr="00EA74EA">
        <w:t xml:space="preserve"> OR </w:t>
      </w:r>
      <w:r w:rsidR="00861500">
        <w:t xml:space="preserve">and NOT </w:t>
      </w:r>
      <w:r w:rsidRPr="00EA74EA">
        <w:t>operators.</w:t>
      </w:r>
    </w:p>
    <w:p w14:paraId="1731829D" w14:textId="77777777" w:rsidR="00632A1F" w:rsidRPr="00EA74EA" w:rsidRDefault="00632A1F" w:rsidP="00EA74EA">
      <w:pPr>
        <w:spacing w:after="120" w:line="240" w:lineRule="auto"/>
        <w:rPr>
          <w:rFonts w:ascii="Tahoma" w:hAnsi="Tahoma"/>
          <w:sz w:val="24"/>
          <w:szCs w:val="24"/>
        </w:rPr>
      </w:pPr>
    </w:p>
    <w:p w14:paraId="616C7BDA" w14:textId="77777777" w:rsidR="00632A1F" w:rsidRPr="00861500" w:rsidRDefault="00632A1F" w:rsidP="00861500">
      <w:pPr>
        <w:rPr>
          <w:b/>
        </w:rPr>
      </w:pPr>
      <w:r w:rsidRPr="00861500">
        <w:rPr>
          <w:b/>
        </w:rPr>
        <w:t>Truth table showing true and false AND condition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2"/>
        <w:gridCol w:w="1643"/>
        <w:gridCol w:w="1643"/>
      </w:tblGrid>
      <w:tr w:rsidR="00632A1F" w:rsidRPr="00861500" w14:paraId="703294CE" w14:textId="77777777" w:rsidTr="00017CBA">
        <w:tc>
          <w:tcPr>
            <w:tcW w:w="1642" w:type="dxa"/>
            <w:vAlign w:val="center"/>
          </w:tcPr>
          <w:p w14:paraId="19D84A97" w14:textId="77777777" w:rsidR="00632A1F" w:rsidRPr="00861500" w:rsidRDefault="00861500" w:rsidP="00861500">
            <w:pPr>
              <w:rPr>
                <w:b/>
              </w:rPr>
            </w:pPr>
            <w:r>
              <w:rPr>
                <w:b/>
              </w:rPr>
              <w:t>Input</w:t>
            </w:r>
            <w:r w:rsidR="00632A1F" w:rsidRPr="00861500">
              <w:rPr>
                <w:b/>
              </w:rPr>
              <w:t xml:space="preserve"> 1</w:t>
            </w:r>
          </w:p>
        </w:tc>
        <w:tc>
          <w:tcPr>
            <w:tcW w:w="1643" w:type="dxa"/>
            <w:vAlign w:val="center"/>
          </w:tcPr>
          <w:p w14:paraId="19B24804" w14:textId="77777777" w:rsidR="00632A1F" w:rsidRPr="00861500" w:rsidRDefault="00861500" w:rsidP="00861500">
            <w:pPr>
              <w:rPr>
                <w:b/>
              </w:rPr>
            </w:pPr>
            <w:r>
              <w:rPr>
                <w:b/>
              </w:rPr>
              <w:t xml:space="preserve">Input </w:t>
            </w:r>
            <w:r w:rsidR="00632A1F" w:rsidRPr="00861500">
              <w:rPr>
                <w:b/>
              </w:rPr>
              <w:t>2</w:t>
            </w:r>
          </w:p>
        </w:tc>
        <w:tc>
          <w:tcPr>
            <w:tcW w:w="1643" w:type="dxa"/>
            <w:vAlign w:val="center"/>
          </w:tcPr>
          <w:p w14:paraId="67818E07" w14:textId="77777777" w:rsidR="00632A1F" w:rsidRPr="00861500" w:rsidRDefault="00632A1F" w:rsidP="00861500">
            <w:pPr>
              <w:rPr>
                <w:b/>
              </w:rPr>
            </w:pPr>
            <w:r w:rsidRPr="00861500">
              <w:rPr>
                <w:b/>
              </w:rPr>
              <w:t>Output</w:t>
            </w:r>
          </w:p>
        </w:tc>
      </w:tr>
      <w:tr w:rsidR="00632A1F" w:rsidRPr="00EA74EA" w14:paraId="67A98AFF" w14:textId="77777777" w:rsidTr="00017CBA">
        <w:tc>
          <w:tcPr>
            <w:tcW w:w="1642" w:type="dxa"/>
            <w:shd w:val="clear" w:color="auto" w:fill="DBE5F1"/>
            <w:vAlign w:val="center"/>
          </w:tcPr>
          <w:p w14:paraId="5F83A31D" w14:textId="77777777" w:rsidR="00632A1F" w:rsidRPr="00EA74EA" w:rsidRDefault="00632A1F" w:rsidP="00861500">
            <w:r w:rsidRPr="00EA74EA">
              <w:t>false</w:t>
            </w:r>
          </w:p>
        </w:tc>
        <w:tc>
          <w:tcPr>
            <w:tcW w:w="1643" w:type="dxa"/>
            <w:shd w:val="clear" w:color="auto" w:fill="DBE5F1"/>
            <w:vAlign w:val="center"/>
          </w:tcPr>
          <w:p w14:paraId="5815682D" w14:textId="77777777" w:rsidR="00632A1F" w:rsidRPr="00EA74EA" w:rsidRDefault="00632A1F" w:rsidP="00861500">
            <w:r w:rsidRPr="00EA74EA">
              <w:t>false</w:t>
            </w:r>
          </w:p>
        </w:tc>
        <w:tc>
          <w:tcPr>
            <w:tcW w:w="1643" w:type="dxa"/>
            <w:shd w:val="clear" w:color="auto" w:fill="FDE9D9"/>
            <w:vAlign w:val="center"/>
          </w:tcPr>
          <w:p w14:paraId="484A5B9E" w14:textId="77777777" w:rsidR="00632A1F" w:rsidRPr="00EA74EA" w:rsidRDefault="00632A1F" w:rsidP="00861500"/>
        </w:tc>
      </w:tr>
      <w:tr w:rsidR="00632A1F" w:rsidRPr="00EA74EA" w14:paraId="391F3005" w14:textId="77777777" w:rsidTr="00017CBA">
        <w:tc>
          <w:tcPr>
            <w:tcW w:w="1642" w:type="dxa"/>
            <w:shd w:val="clear" w:color="auto" w:fill="DBE5F1"/>
            <w:vAlign w:val="center"/>
          </w:tcPr>
          <w:p w14:paraId="6E46473A" w14:textId="77777777" w:rsidR="00632A1F" w:rsidRPr="00EA74EA" w:rsidRDefault="00632A1F" w:rsidP="00861500">
            <w:r w:rsidRPr="00EA74EA">
              <w:t>true</w:t>
            </w:r>
          </w:p>
        </w:tc>
        <w:tc>
          <w:tcPr>
            <w:tcW w:w="1643" w:type="dxa"/>
            <w:shd w:val="clear" w:color="auto" w:fill="DBE5F1"/>
            <w:vAlign w:val="center"/>
          </w:tcPr>
          <w:p w14:paraId="1927802C" w14:textId="77777777" w:rsidR="00632A1F" w:rsidRPr="00EA74EA" w:rsidRDefault="00632A1F" w:rsidP="00861500">
            <w:r w:rsidRPr="00EA74EA">
              <w:t>false</w:t>
            </w:r>
          </w:p>
        </w:tc>
        <w:tc>
          <w:tcPr>
            <w:tcW w:w="1643" w:type="dxa"/>
            <w:shd w:val="clear" w:color="auto" w:fill="FDE9D9"/>
            <w:vAlign w:val="center"/>
          </w:tcPr>
          <w:p w14:paraId="1B6CD474" w14:textId="77777777" w:rsidR="00632A1F" w:rsidRPr="00EA74EA" w:rsidRDefault="00632A1F" w:rsidP="00861500"/>
        </w:tc>
      </w:tr>
      <w:tr w:rsidR="00632A1F" w:rsidRPr="00EA74EA" w14:paraId="56A25605" w14:textId="77777777" w:rsidTr="00017CBA">
        <w:tc>
          <w:tcPr>
            <w:tcW w:w="1642" w:type="dxa"/>
            <w:shd w:val="clear" w:color="auto" w:fill="DBE5F1"/>
            <w:vAlign w:val="center"/>
          </w:tcPr>
          <w:p w14:paraId="7C820D66" w14:textId="77777777" w:rsidR="00632A1F" w:rsidRPr="00EA74EA" w:rsidRDefault="00632A1F" w:rsidP="00861500">
            <w:r w:rsidRPr="00EA74EA">
              <w:t>false</w:t>
            </w:r>
          </w:p>
        </w:tc>
        <w:tc>
          <w:tcPr>
            <w:tcW w:w="1643" w:type="dxa"/>
            <w:shd w:val="clear" w:color="auto" w:fill="DBE5F1"/>
            <w:vAlign w:val="center"/>
          </w:tcPr>
          <w:p w14:paraId="2448FD3D" w14:textId="77777777" w:rsidR="00632A1F" w:rsidRPr="00EA74EA" w:rsidRDefault="00632A1F" w:rsidP="00861500">
            <w:r w:rsidRPr="00EA74EA">
              <w:t>true</w:t>
            </w:r>
          </w:p>
        </w:tc>
        <w:tc>
          <w:tcPr>
            <w:tcW w:w="1643" w:type="dxa"/>
            <w:shd w:val="clear" w:color="auto" w:fill="FDE9D9"/>
            <w:vAlign w:val="center"/>
          </w:tcPr>
          <w:p w14:paraId="1F27D851" w14:textId="77777777" w:rsidR="00632A1F" w:rsidRPr="00EA74EA" w:rsidRDefault="00632A1F" w:rsidP="00861500"/>
        </w:tc>
      </w:tr>
      <w:tr w:rsidR="00632A1F" w:rsidRPr="00EA74EA" w14:paraId="16A5966C" w14:textId="77777777" w:rsidTr="00017CBA">
        <w:tc>
          <w:tcPr>
            <w:tcW w:w="1642" w:type="dxa"/>
            <w:shd w:val="clear" w:color="auto" w:fill="DBE5F1"/>
            <w:vAlign w:val="center"/>
          </w:tcPr>
          <w:p w14:paraId="2CCAD94E" w14:textId="77777777" w:rsidR="00632A1F" w:rsidRPr="00EA74EA" w:rsidRDefault="00632A1F" w:rsidP="00861500">
            <w:r w:rsidRPr="00EA74EA">
              <w:t>true</w:t>
            </w:r>
          </w:p>
        </w:tc>
        <w:tc>
          <w:tcPr>
            <w:tcW w:w="1643" w:type="dxa"/>
            <w:shd w:val="clear" w:color="auto" w:fill="DBE5F1"/>
            <w:vAlign w:val="center"/>
          </w:tcPr>
          <w:p w14:paraId="7CFF56DB" w14:textId="77777777" w:rsidR="00632A1F" w:rsidRPr="00EA74EA" w:rsidRDefault="00632A1F" w:rsidP="00861500">
            <w:r w:rsidRPr="00EA74EA">
              <w:t>true</w:t>
            </w:r>
          </w:p>
        </w:tc>
        <w:tc>
          <w:tcPr>
            <w:tcW w:w="1643" w:type="dxa"/>
            <w:shd w:val="clear" w:color="auto" w:fill="FDE9D9"/>
            <w:vAlign w:val="center"/>
          </w:tcPr>
          <w:p w14:paraId="6AB4015F" w14:textId="77777777" w:rsidR="00632A1F" w:rsidRPr="00EA74EA" w:rsidRDefault="00632A1F" w:rsidP="00861500"/>
        </w:tc>
      </w:tr>
    </w:tbl>
    <w:p w14:paraId="698858D7" w14:textId="77777777" w:rsidR="00632A1F" w:rsidRPr="00EA74EA" w:rsidRDefault="00632A1F" w:rsidP="00861500"/>
    <w:p w14:paraId="2EC5255F" w14:textId="77777777" w:rsidR="00632A1F" w:rsidRPr="00861500" w:rsidRDefault="00632A1F" w:rsidP="00861500">
      <w:pPr>
        <w:rPr>
          <w:b/>
        </w:rPr>
      </w:pPr>
      <w:r w:rsidRPr="00861500">
        <w:rPr>
          <w:b/>
        </w:rPr>
        <w:t>Truth table showing true and false OR condition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2"/>
        <w:gridCol w:w="1643"/>
        <w:gridCol w:w="1643"/>
      </w:tblGrid>
      <w:tr w:rsidR="00632A1F" w:rsidRPr="00861500" w14:paraId="7765B451" w14:textId="77777777" w:rsidTr="00017CBA">
        <w:tc>
          <w:tcPr>
            <w:tcW w:w="1642" w:type="dxa"/>
            <w:vAlign w:val="center"/>
          </w:tcPr>
          <w:p w14:paraId="5C376B40" w14:textId="77777777" w:rsidR="00632A1F" w:rsidRPr="00861500" w:rsidRDefault="00861500" w:rsidP="00861500">
            <w:pPr>
              <w:rPr>
                <w:b/>
              </w:rPr>
            </w:pPr>
            <w:r>
              <w:rPr>
                <w:b/>
              </w:rPr>
              <w:t xml:space="preserve">Input </w:t>
            </w:r>
            <w:r w:rsidR="00632A1F" w:rsidRPr="00861500">
              <w:rPr>
                <w:b/>
              </w:rPr>
              <w:t>1</w:t>
            </w:r>
          </w:p>
        </w:tc>
        <w:tc>
          <w:tcPr>
            <w:tcW w:w="1643" w:type="dxa"/>
            <w:vAlign w:val="center"/>
          </w:tcPr>
          <w:p w14:paraId="551A69DD" w14:textId="77777777" w:rsidR="00632A1F" w:rsidRPr="00861500" w:rsidRDefault="00861500" w:rsidP="00861500">
            <w:pPr>
              <w:rPr>
                <w:b/>
              </w:rPr>
            </w:pPr>
            <w:r>
              <w:rPr>
                <w:b/>
              </w:rPr>
              <w:t xml:space="preserve">Input </w:t>
            </w:r>
            <w:r w:rsidR="00632A1F" w:rsidRPr="00861500">
              <w:rPr>
                <w:b/>
              </w:rPr>
              <w:t>2</w:t>
            </w:r>
          </w:p>
        </w:tc>
        <w:tc>
          <w:tcPr>
            <w:tcW w:w="1643" w:type="dxa"/>
            <w:vAlign w:val="center"/>
          </w:tcPr>
          <w:p w14:paraId="715C2789" w14:textId="77777777" w:rsidR="00632A1F" w:rsidRPr="00861500" w:rsidRDefault="00632A1F" w:rsidP="00861500">
            <w:pPr>
              <w:rPr>
                <w:b/>
              </w:rPr>
            </w:pPr>
            <w:r w:rsidRPr="00861500">
              <w:rPr>
                <w:b/>
              </w:rPr>
              <w:t>Output</w:t>
            </w:r>
          </w:p>
        </w:tc>
      </w:tr>
      <w:tr w:rsidR="00632A1F" w:rsidRPr="00EA74EA" w14:paraId="21DF79B8" w14:textId="77777777" w:rsidTr="00017CBA">
        <w:tc>
          <w:tcPr>
            <w:tcW w:w="1642" w:type="dxa"/>
            <w:shd w:val="clear" w:color="auto" w:fill="DBE5F1"/>
            <w:vAlign w:val="center"/>
          </w:tcPr>
          <w:p w14:paraId="13C389E1" w14:textId="77777777" w:rsidR="00632A1F" w:rsidRPr="00EA74EA" w:rsidRDefault="00632A1F" w:rsidP="00861500">
            <w:r w:rsidRPr="00EA74EA">
              <w:t>false</w:t>
            </w:r>
          </w:p>
        </w:tc>
        <w:tc>
          <w:tcPr>
            <w:tcW w:w="1643" w:type="dxa"/>
            <w:shd w:val="clear" w:color="auto" w:fill="DBE5F1"/>
            <w:vAlign w:val="center"/>
          </w:tcPr>
          <w:p w14:paraId="4F8D395B" w14:textId="77777777" w:rsidR="00632A1F" w:rsidRPr="00EA74EA" w:rsidRDefault="00632A1F" w:rsidP="00861500">
            <w:r w:rsidRPr="00EA74EA">
              <w:t>false</w:t>
            </w:r>
          </w:p>
        </w:tc>
        <w:tc>
          <w:tcPr>
            <w:tcW w:w="1643" w:type="dxa"/>
            <w:shd w:val="clear" w:color="auto" w:fill="FDE9D9"/>
            <w:vAlign w:val="center"/>
          </w:tcPr>
          <w:p w14:paraId="77DE2FDF" w14:textId="77777777" w:rsidR="00632A1F" w:rsidRPr="00EA74EA" w:rsidRDefault="00632A1F" w:rsidP="00861500"/>
        </w:tc>
      </w:tr>
      <w:tr w:rsidR="00632A1F" w:rsidRPr="00EA74EA" w14:paraId="338C50AA" w14:textId="77777777" w:rsidTr="00017CBA">
        <w:tc>
          <w:tcPr>
            <w:tcW w:w="1642" w:type="dxa"/>
            <w:shd w:val="clear" w:color="auto" w:fill="DBE5F1"/>
            <w:vAlign w:val="center"/>
          </w:tcPr>
          <w:p w14:paraId="154D5D7D" w14:textId="77777777" w:rsidR="00632A1F" w:rsidRPr="00EA74EA" w:rsidRDefault="00632A1F" w:rsidP="00861500">
            <w:r w:rsidRPr="00EA74EA">
              <w:t>true</w:t>
            </w:r>
          </w:p>
        </w:tc>
        <w:tc>
          <w:tcPr>
            <w:tcW w:w="1643" w:type="dxa"/>
            <w:shd w:val="clear" w:color="auto" w:fill="DBE5F1"/>
            <w:vAlign w:val="center"/>
          </w:tcPr>
          <w:p w14:paraId="54084F7D" w14:textId="77777777" w:rsidR="00632A1F" w:rsidRPr="00EA74EA" w:rsidRDefault="00632A1F" w:rsidP="00861500">
            <w:r w:rsidRPr="00EA74EA">
              <w:t>false</w:t>
            </w:r>
          </w:p>
        </w:tc>
        <w:tc>
          <w:tcPr>
            <w:tcW w:w="1643" w:type="dxa"/>
            <w:shd w:val="clear" w:color="auto" w:fill="FDE9D9"/>
            <w:vAlign w:val="center"/>
          </w:tcPr>
          <w:p w14:paraId="5DDE4866" w14:textId="77777777" w:rsidR="00632A1F" w:rsidRPr="00EA74EA" w:rsidRDefault="00632A1F" w:rsidP="00861500"/>
        </w:tc>
      </w:tr>
      <w:tr w:rsidR="00632A1F" w:rsidRPr="00EA74EA" w14:paraId="6D805E11" w14:textId="77777777" w:rsidTr="00017CBA">
        <w:tc>
          <w:tcPr>
            <w:tcW w:w="1642" w:type="dxa"/>
            <w:shd w:val="clear" w:color="auto" w:fill="DBE5F1"/>
            <w:vAlign w:val="center"/>
          </w:tcPr>
          <w:p w14:paraId="28FF5AE8" w14:textId="77777777" w:rsidR="00632A1F" w:rsidRPr="00EA74EA" w:rsidRDefault="00632A1F" w:rsidP="00861500">
            <w:r w:rsidRPr="00EA74EA">
              <w:t>false</w:t>
            </w:r>
          </w:p>
        </w:tc>
        <w:tc>
          <w:tcPr>
            <w:tcW w:w="1643" w:type="dxa"/>
            <w:shd w:val="clear" w:color="auto" w:fill="DBE5F1"/>
            <w:vAlign w:val="center"/>
          </w:tcPr>
          <w:p w14:paraId="674F4541" w14:textId="77777777" w:rsidR="00632A1F" w:rsidRPr="00EA74EA" w:rsidRDefault="00632A1F" w:rsidP="00861500">
            <w:r w:rsidRPr="00EA74EA">
              <w:t>true</w:t>
            </w:r>
          </w:p>
        </w:tc>
        <w:tc>
          <w:tcPr>
            <w:tcW w:w="1643" w:type="dxa"/>
            <w:shd w:val="clear" w:color="auto" w:fill="FDE9D9"/>
            <w:vAlign w:val="center"/>
          </w:tcPr>
          <w:p w14:paraId="6720B9AF" w14:textId="77777777" w:rsidR="00632A1F" w:rsidRPr="00EA74EA" w:rsidRDefault="00632A1F" w:rsidP="00861500"/>
        </w:tc>
      </w:tr>
      <w:tr w:rsidR="00632A1F" w:rsidRPr="00EA74EA" w14:paraId="3F4E7EA3" w14:textId="77777777" w:rsidTr="00017CBA">
        <w:tc>
          <w:tcPr>
            <w:tcW w:w="1642" w:type="dxa"/>
            <w:shd w:val="clear" w:color="auto" w:fill="DBE5F1"/>
            <w:vAlign w:val="center"/>
          </w:tcPr>
          <w:p w14:paraId="70A596CD" w14:textId="77777777" w:rsidR="00632A1F" w:rsidRPr="00EA74EA" w:rsidRDefault="00632A1F" w:rsidP="00861500">
            <w:r w:rsidRPr="00EA74EA">
              <w:t>true</w:t>
            </w:r>
          </w:p>
        </w:tc>
        <w:tc>
          <w:tcPr>
            <w:tcW w:w="1643" w:type="dxa"/>
            <w:shd w:val="clear" w:color="auto" w:fill="DBE5F1"/>
            <w:vAlign w:val="center"/>
          </w:tcPr>
          <w:p w14:paraId="1B973494" w14:textId="77777777" w:rsidR="00632A1F" w:rsidRPr="00EA74EA" w:rsidRDefault="00632A1F" w:rsidP="00861500">
            <w:r w:rsidRPr="00EA74EA">
              <w:t>true</w:t>
            </w:r>
          </w:p>
        </w:tc>
        <w:tc>
          <w:tcPr>
            <w:tcW w:w="1643" w:type="dxa"/>
            <w:shd w:val="clear" w:color="auto" w:fill="FDE9D9"/>
            <w:vAlign w:val="center"/>
          </w:tcPr>
          <w:p w14:paraId="12C8E038" w14:textId="77777777" w:rsidR="00632A1F" w:rsidRPr="00EA74EA" w:rsidRDefault="00632A1F" w:rsidP="00861500"/>
        </w:tc>
      </w:tr>
    </w:tbl>
    <w:p w14:paraId="415D1931" w14:textId="77777777" w:rsidR="00632A1F" w:rsidRDefault="00632A1F" w:rsidP="00861500"/>
    <w:p w14:paraId="2B9C4ECF" w14:textId="77777777" w:rsidR="00861500" w:rsidRPr="00861500" w:rsidRDefault="00861500" w:rsidP="00861500">
      <w:pPr>
        <w:rPr>
          <w:b/>
        </w:rPr>
      </w:pPr>
      <w:r w:rsidRPr="00861500">
        <w:rPr>
          <w:b/>
        </w:rPr>
        <w:t>Truth</w:t>
      </w:r>
      <w:r>
        <w:rPr>
          <w:b/>
        </w:rPr>
        <w:t xml:space="preserve"> table showing true and false NOT</w:t>
      </w:r>
      <w:r w:rsidRPr="00861500">
        <w:rPr>
          <w:b/>
        </w:rPr>
        <w:t xml:space="preserve"> condition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2"/>
        <w:gridCol w:w="1643"/>
      </w:tblGrid>
      <w:tr w:rsidR="00861500" w:rsidRPr="00861500" w14:paraId="1814E2E8" w14:textId="77777777" w:rsidTr="0056157A">
        <w:tc>
          <w:tcPr>
            <w:tcW w:w="1642" w:type="dxa"/>
            <w:vAlign w:val="center"/>
          </w:tcPr>
          <w:p w14:paraId="26882528" w14:textId="77777777" w:rsidR="00861500" w:rsidRPr="00861500" w:rsidRDefault="00861500" w:rsidP="0056157A">
            <w:pPr>
              <w:rPr>
                <w:b/>
              </w:rPr>
            </w:pPr>
            <w:r>
              <w:rPr>
                <w:b/>
              </w:rPr>
              <w:t xml:space="preserve">Input </w:t>
            </w:r>
          </w:p>
        </w:tc>
        <w:tc>
          <w:tcPr>
            <w:tcW w:w="1643" w:type="dxa"/>
            <w:vAlign w:val="center"/>
          </w:tcPr>
          <w:p w14:paraId="50062DB9" w14:textId="77777777" w:rsidR="00861500" w:rsidRPr="00861500" w:rsidRDefault="00861500" w:rsidP="0056157A">
            <w:pPr>
              <w:rPr>
                <w:b/>
              </w:rPr>
            </w:pPr>
            <w:r w:rsidRPr="00861500">
              <w:rPr>
                <w:b/>
              </w:rPr>
              <w:t>Output</w:t>
            </w:r>
          </w:p>
        </w:tc>
      </w:tr>
      <w:tr w:rsidR="00861500" w:rsidRPr="00EA74EA" w14:paraId="3284FF2C" w14:textId="77777777" w:rsidTr="0056157A">
        <w:tc>
          <w:tcPr>
            <w:tcW w:w="1642" w:type="dxa"/>
            <w:shd w:val="clear" w:color="auto" w:fill="DBE5F1"/>
            <w:vAlign w:val="center"/>
          </w:tcPr>
          <w:p w14:paraId="7451A9CE" w14:textId="77777777" w:rsidR="00861500" w:rsidRPr="00EA74EA" w:rsidRDefault="00861500" w:rsidP="0056157A">
            <w:r w:rsidRPr="00EA74EA">
              <w:t>false</w:t>
            </w:r>
          </w:p>
        </w:tc>
        <w:tc>
          <w:tcPr>
            <w:tcW w:w="1643" w:type="dxa"/>
            <w:shd w:val="clear" w:color="auto" w:fill="FDE9D9"/>
            <w:vAlign w:val="center"/>
          </w:tcPr>
          <w:p w14:paraId="7BEC47A2" w14:textId="77777777" w:rsidR="00861500" w:rsidRPr="00EA74EA" w:rsidRDefault="00861500" w:rsidP="0056157A"/>
        </w:tc>
      </w:tr>
      <w:tr w:rsidR="00861500" w:rsidRPr="00EA74EA" w14:paraId="0192FCAC" w14:textId="77777777" w:rsidTr="0056157A">
        <w:tc>
          <w:tcPr>
            <w:tcW w:w="1642" w:type="dxa"/>
            <w:shd w:val="clear" w:color="auto" w:fill="DBE5F1"/>
            <w:vAlign w:val="center"/>
          </w:tcPr>
          <w:p w14:paraId="333E156D" w14:textId="77777777" w:rsidR="00861500" w:rsidRPr="00EA74EA" w:rsidRDefault="00861500" w:rsidP="0056157A">
            <w:r w:rsidRPr="00EA74EA">
              <w:t>true</w:t>
            </w:r>
          </w:p>
        </w:tc>
        <w:tc>
          <w:tcPr>
            <w:tcW w:w="1643" w:type="dxa"/>
            <w:shd w:val="clear" w:color="auto" w:fill="FDE9D9"/>
            <w:vAlign w:val="center"/>
          </w:tcPr>
          <w:p w14:paraId="6FC8B349" w14:textId="77777777" w:rsidR="00861500" w:rsidRPr="00EA74EA" w:rsidRDefault="00861500" w:rsidP="0056157A"/>
        </w:tc>
      </w:tr>
      <w:tr w:rsidR="00861500" w:rsidRPr="00EA74EA" w14:paraId="5102BD06" w14:textId="77777777" w:rsidTr="0056157A">
        <w:tc>
          <w:tcPr>
            <w:tcW w:w="1642" w:type="dxa"/>
            <w:shd w:val="clear" w:color="auto" w:fill="DBE5F1"/>
            <w:vAlign w:val="center"/>
          </w:tcPr>
          <w:p w14:paraId="7EF3FD6A" w14:textId="77777777" w:rsidR="00861500" w:rsidRPr="00EA74EA" w:rsidRDefault="00861500" w:rsidP="0056157A">
            <w:r w:rsidRPr="00EA74EA">
              <w:t>false</w:t>
            </w:r>
          </w:p>
        </w:tc>
        <w:tc>
          <w:tcPr>
            <w:tcW w:w="1643" w:type="dxa"/>
            <w:shd w:val="clear" w:color="auto" w:fill="FDE9D9"/>
            <w:vAlign w:val="center"/>
          </w:tcPr>
          <w:p w14:paraId="714DCEC8" w14:textId="77777777" w:rsidR="00861500" w:rsidRPr="00EA74EA" w:rsidRDefault="00861500" w:rsidP="0056157A"/>
        </w:tc>
      </w:tr>
      <w:tr w:rsidR="00861500" w:rsidRPr="00EA74EA" w14:paraId="497EFF87" w14:textId="77777777" w:rsidTr="0056157A">
        <w:tc>
          <w:tcPr>
            <w:tcW w:w="1642" w:type="dxa"/>
            <w:shd w:val="clear" w:color="auto" w:fill="DBE5F1"/>
            <w:vAlign w:val="center"/>
          </w:tcPr>
          <w:p w14:paraId="711A7E72" w14:textId="77777777" w:rsidR="00861500" w:rsidRPr="00EA74EA" w:rsidRDefault="00861500" w:rsidP="0056157A">
            <w:r w:rsidRPr="00EA74EA">
              <w:t>true</w:t>
            </w:r>
          </w:p>
        </w:tc>
        <w:tc>
          <w:tcPr>
            <w:tcW w:w="1643" w:type="dxa"/>
            <w:shd w:val="clear" w:color="auto" w:fill="FDE9D9"/>
            <w:vAlign w:val="center"/>
          </w:tcPr>
          <w:p w14:paraId="2071D181" w14:textId="77777777" w:rsidR="00861500" w:rsidRPr="00EA74EA" w:rsidRDefault="00861500" w:rsidP="0056157A"/>
        </w:tc>
      </w:tr>
    </w:tbl>
    <w:p w14:paraId="281DCAB1" w14:textId="77777777" w:rsidR="00861500" w:rsidRPr="00EA74EA" w:rsidRDefault="00861500" w:rsidP="00861500"/>
    <w:p w14:paraId="19F5AA51" w14:textId="77777777" w:rsidR="00632A1F" w:rsidRPr="0028551E" w:rsidRDefault="00632A1F" w:rsidP="00861500">
      <w:pPr>
        <w:pStyle w:val="Heading3"/>
      </w:pPr>
      <w:r>
        <w:rPr>
          <w:rFonts w:ascii="Tahoma" w:hAnsi="Tahoma"/>
          <w:sz w:val="24"/>
        </w:rPr>
        <w:br w:type="page"/>
      </w:r>
      <w:r w:rsidR="00861500">
        <w:lastRenderedPageBreak/>
        <w:t>Activity 9.2.5</w:t>
      </w:r>
    </w:p>
    <w:p w14:paraId="009399E1" w14:textId="77777777" w:rsidR="00632A1F" w:rsidRPr="00EA74EA" w:rsidRDefault="00632A1F" w:rsidP="002B764B">
      <w:pPr>
        <w:numPr>
          <w:ilvl w:val="0"/>
          <w:numId w:val="21"/>
        </w:numPr>
      </w:pPr>
      <w:r>
        <w:t>Write a program that asks the user</w:t>
      </w:r>
      <w:r w:rsidRPr="00EA74EA">
        <w:t xml:space="preserve"> to enter a year </w:t>
      </w:r>
      <w:r>
        <w:t xml:space="preserve">group </w:t>
      </w:r>
      <w:r w:rsidRPr="00EA74EA">
        <w:t xml:space="preserve">and tells </w:t>
      </w:r>
      <w:r>
        <w:t>them</w:t>
      </w:r>
      <w:r w:rsidRPr="00EA74EA">
        <w:t xml:space="preserve"> which key stage </w:t>
      </w:r>
      <w:r>
        <w:t>that year group</w:t>
      </w:r>
      <w:r w:rsidRPr="00EA74EA">
        <w:t xml:space="preserve"> is</w:t>
      </w:r>
      <w:r>
        <w:t xml:space="preserve"> in</w:t>
      </w:r>
      <w:r w:rsidRPr="00EA74EA">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2"/>
        <w:gridCol w:w="2835"/>
      </w:tblGrid>
      <w:tr w:rsidR="00632A1F" w:rsidRPr="00EA74EA" w14:paraId="2DC8CE37" w14:textId="77777777" w:rsidTr="00E275EB">
        <w:tc>
          <w:tcPr>
            <w:tcW w:w="2802" w:type="dxa"/>
          </w:tcPr>
          <w:p w14:paraId="398305E9" w14:textId="77777777" w:rsidR="00632A1F" w:rsidRPr="00EA74EA" w:rsidRDefault="00632A1F" w:rsidP="00861500">
            <w:pPr>
              <w:rPr>
                <w:b/>
              </w:rPr>
            </w:pPr>
            <w:r w:rsidRPr="00EA74EA">
              <w:rPr>
                <w:b/>
              </w:rPr>
              <w:t xml:space="preserve">Key </w:t>
            </w:r>
            <w:r>
              <w:rPr>
                <w:b/>
              </w:rPr>
              <w:t>s</w:t>
            </w:r>
            <w:r w:rsidRPr="00EA74EA">
              <w:rPr>
                <w:b/>
              </w:rPr>
              <w:t>tage</w:t>
            </w:r>
          </w:p>
        </w:tc>
        <w:tc>
          <w:tcPr>
            <w:tcW w:w="2835" w:type="dxa"/>
          </w:tcPr>
          <w:p w14:paraId="728685D2" w14:textId="77777777" w:rsidR="00632A1F" w:rsidRPr="00EA74EA" w:rsidRDefault="00632A1F" w:rsidP="00861500">
            <w:pPr>
              <w:rPr>
                <w:b/>
              </w:rPr>
            </w:pPr>
            <w:r w:rsidRPr="00EA74EA">
              <w:rPr>
                <w:b/>
              </w:rPr>
              <w:t xml:space="preserve">Year </w:t>
            </w:r>
            <w:r>
              <w:rPr>
                <w:b/>
              </w:rPr>
              <w:t>g</w:t>
            </w:r>
            <w:r w:rsidRPr="00EA74EA">
              <w:rPr>
                <w:b/>
              </w:rPr>
              <w:t>roup</w:t>
            </w:r>
          </w:p>
        </w:tc>
      </w:tr>
      <w:tr w:rsidR="00632A1F" w:rsidRPr="00EA74EA" w14:paraId="3FB22B9E" w14:textId="77777777" w:rsidTr="00E275EB">
        <w:tc>
          <w:tcPr>
            <w:tcW w:w="2802" w:type="dxa"/>
          </w:tcPr>
          <w:p w14:paraId="0B9BD073" w14:textId="77777777" w:rsidR="00632A1F" w:rsidRPr="00EA74EA" w:rsidRDefault="00632A1F" w:rsidP="00861500">
            <w:r w:rsidRPr="00EA74EA">
              <w:t>Key stage 1</w:t>
            </w:r>
          </w:p>
        </w:tc>
        <w:tc>
          <w:tcPr>
            <w:tcW w:w="2835" w:type="dxa"/>
          </w:tcPr>
          <w:p w14:paraId="739895A7" w14:textId="77777777" w:rsidR="00632A1F" w:rsidRPr="00EA74EA" w:rsidRDefault="00632A1F" w:rsidP="00861500">
            <w:r w:rsidRPr="00EA74EA">
              <w:t>Years 1 and 2</w:t>
            </w:r>
          </w:p>
        </w:tc>
      </w:tr>
      <w:tr w:rsidR="00632A1F" w:rsidRPr="00EA74EA" w14:paraId="27C94EFD" w14:textId="77777777" w:rsidTr="00E275EB">
        <w:tc>
          <w:tcPr>
            <w:tcW w:w="2802" w:type="dxa"/>
          </w:tcPr>
          <w:p w14:paraId="3140214B" w14:textId="77777777" w:rsidR="00632A1F" w:rsidRPr="00EA74EA" w:rsidRDefault="00632A1F" w:rsidP="00861500">
            <w:r w:rsidRPr="00EA74EA">
              <w:t>Key stage 2</w:t>
            </w:r>
          </w:p>
        </w:tc>
        <w:tc>
          <w:tcPr>
            <w:tcW w:w="2835" w:type="dxa"/>
          </w:tcPr>
          <w:p w14:paraId="044A0C5F" w14:textId="77777777" w:rsidR="00632A1F" w:rsidRPr="00EA74EA" w:rsidRDefault="00632A1F" w:rsidP="00861500">
            <w:r w:rsidRPr="00EA74EA">
              <w:t>Years 3, 4, 5 and 6</w:t>
            </w:r>
          </w:p>
        </w:tc>
      </w:tr>
      <w:tr w:rsidR="00632A1F" w:rsidRPr="00EA74EA" w14:paraId="61ECE7BA" w14:textId="77777777" w:rsidTr="00E275EB">
        <w:tc>
          <w:tcPr>
            <w:tcW w:w="2802" w:type="dxa"/>
          </w:tcPr>
          <w:p w14:paraId="70E7F568" w14:textId="77777777" w:rsidR="00632A1F" w:rsidRPr="00EA74EA" w:rsidRDefault="00632A1F" w:rsidP="00861500">
            <w:r w:rsidRPr="00EA74EA">
              <w:t>Key stage 3</w:t>
            </w:r>
          </w:p>
        </w:tc>
        <w:tc>
          <w:tcPr>
            <w:tcW w:w="2835" w:type="dxa"/>
          </w:tcPr>
          <w:p w14:paraId="0DBE8B26" w14:textId="77777777" w:rsidR="00632A1F" w:rsidRPr="00EA74EA" w:rsidRDefault="00632A1F" w:rsidP="00861500">
            <w:r w:rsidRPr="00EA74EA">
              <w:t>Years 7, 8 and 9</w:t>
            </w:r>
          </w:p>
        </w:tc>
      </w:tr>
      <w:tr w:rsidR="00632A1F" w:rsidRPr="00EA74EA" w14:paraId="71345A55" w14:textId="77777777" w:rsidTr="00E275EB">
        <w:tc>
          <w:tcPr>
            <w:tcW w:w="2802" w:type="dxa"/>
          </w:tcPr>
          <w:p w14:paraId="5882A9E1" w14:textId="77777777" w:rsidR="00632A1F" w:rsidRPr="00EA74EA" w:rsidRDefault="00632A1F" w:rsidP="00861500">
            <w:r w:rsidRPr="00EA74EA">
              <w:t>Key stage 4</w:t>
            </w:r>
          </w:p>
        </w:tc>
        <w:tc>
          <w:tcPr>
            <w:tcW w:w="2835" w:type="dxa"/>
          </w:tcPr>
          <w:p w14:paraId="27BBF861" w14:textId="77777777" w:rsidR="00632A1F" w:rsidRPr="00EA74EA" w:rsidRDefault="00632A1F" w:rsidP="00861500">
            <w:r w:rsidRPr="00EA74EA">
              <w:t>Years 10 and 11</w:t>
            </w:r>
          </w:p>
        </w:tc>
      </w:tr>
    </w:tbl>
    <w:p w14:paraId="007A5875" w14:textId="77777777" w:rsidR="00632A1F" w:rsidRPr="00EA74EA" w:rsidRDefault="00632A1F" w:rsidP="00EA74EA">
      <w:pPr>
        <w:spacing w:after="120" w:line="240" w:lineRule="auto"/>
        <w:rPr>
          <w:rFonts w:ascii="Tahoma" w:hAnsi="Tahoma"/>
          <w:sz w:val="24"/>
          <w:szCs w:val="24"/>
        </w:rPr>
      </w:pPr>
    </w:p>
    <w:p w14:paraId="70A0316E" w14:textId="77777777" w:rsidR="00632A1F" w:rsidRPr="00322F7F" w:rsidRDefault="00632A1F" w:rsidP="002B764B">
      <w:pPr>
        <w:numPr>
          <w:ilvl w:val="0"/>
          <w:numId w:val="21"/>
        </w:numPr>
      </w:pPr>
      <w:r w:rsidRPr="00861500">
        <w:rPr>
          <w:b/>
        </w:rPr>
        <w:t>Extension:</w:t>
      </w:r>
      <w:r>
        <w:t xml:space="preserve"> What happens if the year group </w:t>
      </w:r>
      <w:r w:rsidRPr="00322F7F">
        <w:t>enter</w:t>
      </w:r>
      <w:r>
        <w:t>ed</w:t>
      </w:r>
      <w:r w:rsidRPr="00322F7F">
        <w:t xml:space="preserve"> is greater than 11? Can you improve your program to cope with this?</w:t>
      </w:r>
    </w:p>
    <w:p w14:paraId="4C953A41" w14:textId="77777777" w:rsidR="00632A1F" w:rsidRPr="00EA74EA" w:rsidRDefault="00632A1F" w:rsidP="00EA74EA">
      <w:pPr>
        <w:spacing w:after="120" w:line="240" w:lineRule="auto"/>
        <w:rPr>
          <w:rFonts w:ascii="Tahoma" w:hAnsi="Tahoma"/>
          <w:sz w:val="24"/>
          <w:szCs w:val="24"/>
        </w:rPr>
      </w:pPr>
    </w:p>
    <w:p w14:paraId="13E8A735" w14:textId="77777777" w:rsidR="00632A1F" w:rsidRPr="0028551E" w:rsidRDefault="00861500" w:rsidP="00964092">
      <w:pPr>
        <w:pStyle w:val="Heading3"/>
      </w:pPr>
      <w:r>
        <w:t>Activity 9.2.6</w:t>
      </w:r>
    </w:p>
    <w:p w14:paraId="5F635CB1" w14:textId="77777777" w:rsidR="00632A1F" w:rsidRPr="00964092" w:rsidRDefault="00632A1F" w:rsidP="00964092">
      <w:pPr>
        <w:rPr>
          <w:b/>
        </w:rPr>
      </w:pPr>
      <w:r w:rsidRPr="00964092">
        <w:rPr>
          <w:b/>
        </w:rPr>
        <w:t>Python commands colour coding</w:t>
      </w:r>
    </w:p>
    <w:p w14:paraId="01E7D43C" w14:textId="77777777" w:rsidR="00632A1F" w:rsidRPr="00EA74EA" w:rsidRDefault="00632A1F" w:rsidP="00964092">
      <w:r w:rsidRPr="00EA74EA">
        <w:t>The Python language is colour coded.</w:t>
      </w:r>
    </w:p>
    <w:p w14:paraId="35C5C4C9" w14:textId="77777777" w:rsidR="00632A1F" w:rsidRPr="00EA74EA" w:rsidRDefault="00632A1F" w:rsidP="0061464B">
      <w:pPr>
        <w:numPr>
          <w:ilvl w:val="0"/>
          <w:numId w:val="61"/>
        </w:numPr>
      </w:pPr>
      <w:r>
        <w:t>Complete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84"/>
        <w:gridCol w:w="3852"/>
        <w:gridCol w:w="3852"/>
      </w:tblGrid>
      <w:tr w:rsidR="00632A1F" w:rsidRPr="00964092" w14:paraId="08EE7889" w14:textId="77777777" w:rsidTr="00E21EC2">
        <w:tc>
          <w:tcPr>
            <w:tcW w:w="1584" w:type="dxa"/>
          </w:tcPr>
          <w:p w14:paraId="7F1B1554" w14:textId="77777777" w:rsidR="00632A1F" w:rsidRPr="00964092" w:rsidRDefault="00632A1F" w:rsidP="00964092">
            <w:pPr>
              <w:rPr>
                <w:b/>
              </w:rPr>
            </w:pPr>
            <w:r w:rsidRPr="00964092">
              <w:rPr>
                <w:b/>
              </w:rPr>
              <w:t>Colour coding</w:t>
            </w:r>
          </w:p>
        </w:tc>
        <w:tc>
          <w:tcPr>
            <w:tcW w:w="3852" w:type="dxa"/>
          </w:tcPr>
          <w:p w14:paraId="4D0E4534" w14:textId="77777777" w:rsidR="00632A1F" w:rsidRPr="00964092" w:rsidRDefault="00632A1F" w:rsidP="00964092">
            <w:pPr>
              <w:rPr>
                <w:b/>
              </w:rPr>
            </w:pPr>
            <w:r w:rsidRPr="00964092">
              <w:rPr>
                <w:b/>
              </w:rPr>
              <w:t>What does it show</w:t>
            </w:r>
          </w:p>
        </w:tc>
        <w:tc>
          <w:tcPr>
            <w:tcW w:w="3852" w:type="dxa"/>
          </w:tcPr>
          <w:p w14:paraId="3781C850" w14:textId="77777777" w:rsidR="00632A1F" w:rsidRPr="00964092" w:rsidRDefault="00632A1F" w:rsidP="00964092">
            <w:pPr>
              <w:rPr>
                <w:b/>
              </w:rPr>
            </w:pPr>
            <w:r w:rsidRPr="00964092">
              <w:rPr>
                <w:b/>
              </w:rPr>
              <w:t>Example</w:t>
            </w:r>
          </w:p>
        </w:tc>
      </w:tr>
      <w:tr w:rsidR="00632A1F" w:rsidRPr="00EA74EA" w14:paraId="251157ED" w14:textId="77777777" w:rsidTr="00E21EC2">
        <w:tc>
          <w:tcPr>
            <w:tcW w:w="1584" w:type="dxa"/>
          </w:tcPr>
          <w:p w14:paraId="3F92E095" w14:textId="77777777" w:rsidR="00632A1F" w:rsidRPr="00EA74EA" w:rsidRDefault="00632A1F" w:rsidP="00805E62">
            <w:pPr>
              <w:spacing w:before="120" w:after="120" w:line="240" w:lineRule="auto"/>
              <w:rPr>
                <w:rFonts w:ascii="Tahoma" w:hAnsi="Tahoma"/>
                <w:sz w:val="24"/>
                <w:szCs w:val="24"/>
              </w:rPr>
            </w:pPr>
            <w:r w:rsidRPr="00EA74EA">
              <w:rPr>
                <w:rFonts w:ascii="Tahoma" w:hAnsi="Tahoma"/>
                <w:color w:val="00B050"/>
                <w:sz w:val="24"/>
                <w:szCs w:val="24"/>
              </w:rPr>
              <w:t>green</w:t>
            </w:r>
          </w:p>
        </w:tc>
        <w:tc>
          <w:tcPr>
            <w:tcW w:w="3852" w:type="dxa"/>
          </w:tcPr>
          <w:p w14:paraId="00BE928B" w14:textId="77777777" w:rsidR="00632A1F" w:rsidRPr="00EA74EA" w:rsidRDefault="00632A1F" w:rsidP="00805E62">
            <w:pPr>
              <w:spacing w:before="120" w:after="120" w:line="240" w:lineRule="auto"/>
              <w:rPr>
                <w:rFonts w:ascii="Tahoma" w:hAnsi="Tahoma"/>
                <w:sz w:val="24"/>
                <w:szCs w:val="24"/>
              </w:rPr>
            </w:pPr>
          </w:p>
        </w:tc>
        <w:tc>
          <w:tcPr>
            <w:tcW w:w="3852" w:type="dxa"/>
          </w:tcPr>
          <w:p w14:paraId="2A088CE1" w14:textId="77777777" w:rsidR="00632A1F" w:rsidRPr="00EA74EA" w:rsidRDefault="00632A1F" w:rsidP="00805E62">
            <w:pPr>
              <w:spacing w:before="120" w:after="120" w:line="240" w:lineRule="auto"/>
              <w:rPr>
                <w:rFonts w:ascii="Tahoma" w:hAnsi="Tahoma"/>
                <w:sz w:val="24"/>
                <w:szCs w:val="24"/>
              </w:rPr>
            </w:pPr>
          </w:p>
        </w:tc>
      </w:tr>
      <w:tr w:rsidR="00632A1F" w:rsidRPr="00EA74EA" w14:paraId="01D44621" w14:textId="77777777" w:rsidTr="00E21EC2">
        <w:tc>
          <w:tcPr>
            <w:tcW w:w="1584" w:type="dxa"/>
          </w:tcPr>
          <w:p w14:paraId="2566E951" w14:textId="77777777" w:rsidR="00632A1F" w:rsidRPr="00EA74EA" w:rsidRDefault="00632A1F" w:rsidP="00805E62">
            <w:pPr>
              <w:spacing w:before="120" w:after="120" w:line="240" w:lineRule="auto"/>
              <w:rPr>
                <w:rFonts w:ascii="Tahoma" w:hAnsi="Tahoma"/>
                <w:sz w:val="24"/>
                <w:szCs w:val="24"/>
              </w:rPr>
            </w:pPr>
            <w:r w:rsidRPr="00EA74EA">
              <w:rPr>
                <w:rFonts w:ascii="Tahoma" w:hAnsi="Tahoma"/>
                <w:color w:val="7030A0"/>
                <w:sz w:val="24"/>
                <w:szCs w:val="24"/>
              </w:rPr>
              <w:t>purple</w:t>
            </w:r>
          </w:p>
        </w:tc>
        <w:tc>
          <w:tcPr>
            <w:tcW w:w="3852" w:type="dxa"/>
          </w:tcPr>
          <w:p w14:paraId="78118BD2" w14:textId="77777777" w:rsidR="00632A1F" w:rsidRPr="00EA74EA" w:rsidRDefault="00632A1F" w:rsidP="00805E62">
            <w:pPr>
              <w:spacing w:before="120" w:after="120" w:line="240" w:lineRule="auto"/>
              <w:rPr>
                <w:rFonts w:ascii="Tahoma" w:hAnsi="Tahoma"/>
                <w:sz w:val="24"/>
                <w:szCs w:val="24"/>
              </w:rPr>
            </w:pPr>
          </w:p>
        </w:tc>
        <w:tc>
          <w:tcPr>
            <w:tcW w:w="3852" w:type="dxa"/>
          </w:tcPr>
          <w:p w14:paraId="542DF31B" w14:textId="77777777" w:rsidR="00632A1F" w:rsidRPr="00EA74EA" w:rsidRDefault="00632A1F" w:rsidP="00805E62">
            <w:pPr>
              <w:spacing w:before="120" w:after="120" w:line="240" w:lineRule="auto"/>
              <w:rPr>
                <w:rFonts w:ascii="Tahoma" w:hAnsi="Tahoma"/>
                <w:sz w:val="24"/>
                <w:szCs w:val="24"/>
              </w:rPr>
            </w:pPr>
          </w:p>
        </w:tc>
      </w:tr>
      <w:tr w:rsidR="00632A1F" w:rsidRPr="00EA74EA" w14:paraId="45540E0D" w14:textId="77777777" w:rsidTr="00E21EC2">
        <w:tc>
          <w:tcPr>
            <w:tcW w:w="1584" w:type="dxa"/>
          </w:tcPr>
          <w:p w14:paraId="47930201" w14:textId="77777777" w:rsidR="00632A1F" w:rsidRPr="00EA74EA" w:rsidRDefault="00632A1F" w:rsidP="00805E62">
            <w:pPr>
              <w:spacing w:before="120" w:after="120" w:line="240" w:lineRule="auto"/>
              <w:rPr>
                <w:rFonts w:ascii="Tahoma" w:hAnsi="Tahoma"/>
                <w:sz w:val="24"/>
                <w:szCs w:val="24"/>
              </w:rPr>
            </w:pPr>
            <w:r>
              <w:rPr>
                <w:rFonts w:ascii="Tahoma" w:hAnsi="Tahoma"/>
                <w:sz w:val="24"/>
                <w:szCs w:val="24"/>
              </w:rPr>
              <w:t>b</w:t>
            </w:r>
            <w:r w:rsidRPr="00EA74EA">
              <w:rPr>
                <w:rFonts w:ascii="Tahoma" w:hAnsi="Tahoma"/>
                <w:sz w:val="24"/>
                <w:szCs w:val="24"/>
              </w:rPr>
              <w:t>lack</w:t>
            </w:r>
          </w:p>
        </w:tc>
        <w:tc>
          <w:tcPr>
            <w:tcW w:w="3852" w:type="dxa"/>
          </w:tcPr>
          <w:p w14:paraId="6DC0CC09" w14:textId="77777777" w:rsidR="00632A1F" w:rsidRPr="00EA74EA" w:rsidRDefault="00632A1F" w:rsidP="00805E62">
            <w:pPr>
              <w:spacing w:before="120" w:after="120" w:line="240" w:lineRule="auto"/>
              <w:rPr>
                <w:rFonts w:ascii="Tahoma" w:hAnsi="Tahoma"/>
                <w:sz w:val="24"/>
                <w:szCs w:val="24"/>
              </w:rPr>
            </w:pPr>
          </w:p>
        </w:tc>
        <w:tc>
          <w:tcPr>
            <w:tcW w:w="3852" w:type="dxa"/>
          </w:tcPr>
          <w:p w14:paraId="186066CA" w14:textId="77777777" w:rsidR="00632A1F" w:rsidRPr="00EA74EA" w:rsidRDefault="00632A1F" w:rsidP="00805E62">
            <w:pPr>
              <w:spacing w:before="120" w:after="120" w:line="240" w:lineRule="auto"/>
              <w:rPr>
                <w:rFonts w:ascii="Tahoma" w:hAnsi="Tahoma"/>
                <w:sz w:val="24"/>
                <w:szCs w:val="24"/>
              </w:rPr>
            </w:pPr>
          </w:p>
        </w:tc>
      </w:tr>
      <w:tr w:rsidR="00632A1F" w:rsidRPr="00EA74EA" w14:paraId="6E812FBA" w14:textId="77777777" w:rsidTr="00E21EC2">
        <w:tc>
          <w:tcPr>
            <w:tcW w:w="1584" w:type="dxa"/>
          </w:tcPr>
          <w:p w14:paraId="44ABEB2E" w14:textId="77777777" w:rsidR="00632A1F" w:rsidRPr="00EA74EA" w:rsidRDefault="00632A1F" w:rsidP="00805E62">
            <w:pPr>
              <w:spacing w:before="120" w:after="120" w:line="240" w:lineRule="auto"/>
              <w:rPr>
                <w:rFonts w:ascii="Tahoma" w:hAnsi="Tahoma"/>
                <w:sz w:val="24"/>
                <w:szCs w:val="24"/>
              </w:rPr>
            </w:pPr>
            <w:r w:rsidRPr="00EA74EA">
              <w:rPr>
                <w:rFonts w:ascii="Tahoma" w:hAnsi="Tahoma"/>
                <w:color w:val="E36C0A"/>
                <w:sz w:val="24"/>
                <w:szCs w:val="24"/>
              </w:rPr>
              <w:t>orange</w:t>
            </w:r>
          </w:p>
        </w:tc>
        <w:tc>
          <w:tcPr>
            <w:tcW w:w="3852" w:type="dxa"/>
          </w:tcPr>
          <w:p w14:paraId="126A111D" w14:textId="77777777" w:rsidR="00632A1F" w:rsidRPr="00EA74EA" w:rsidRDefault="00632A1F" w:rsidP="00805E62">
            <w:pPr>
              <w:spacing w:before="120" w:after="120" w:line="240" w:lineRule="auto"/>
              <w:rPr>
                <w:rFonts w:ascii="Tahoma" w:hAnsi="Tahoma"/>
                <w:sz w:val="24"/>
                <w:szCs w:val="24"/>
              </w:rPr>
            </w:pPr>
          </w:p>
        </w:tc>
        <w:tc>
          <w:tcPr>
            <w:tcW w:w="3852" w:type="dxa"/>
          </w:tcPr>
          <w:p w14:paraId="0A1F515E" w14:textId="77777777" w:rsidR="00632A1F" w:rsidRPr="00EA74EA" w:rsidRDefault="00632A1F" w:rsidP="00805E62">
            <w:pPr>
              <w:spacing w:before="120" w:after="120" w:line="240" w:lineRule="auto"/>
              <w:rPr>
                <w:rFonts w:ascii="Tahoma" w:hAnsi="Tahoma"/>
                <w:sz w:val="24"/>
                <w:szCs w:val="24"/>
              </w:rPr>
            </w:pPr>
          </w:p>
        </w:tc>
      </w:tr>
      <w:tr w:rsidR="00632A1F" w:rsidRPr="00EA74EA" w14:paraId="738E9506" w14:textId="77777777" w:rsidTr="00E21EC2">
        <w:tc>
          <w:tcPr>
            <w:tcW w:w="1584" w:type="dxa"/>
          </w:tcPr>
          <w:p w14:paraId="6D10F5B1" w14:textId="77777777" w:rsidR="00632A1F" w:rsidRPr="00EA74EA" w:rsidRDefault="00632A1F" w:rsidP="00805E62">
            <w:pPr>
              <w:spacing w:before="120" w:after="120" w:line="240" w:lineRule="auto"/>
              <w:rPr>
                <w:rFonts w:ascii="Tahoma" w:hAnsi="Tahoma"/>
                <w:color w:val="E36C0A"/>
                <w:sz w:val="24"/>
                <w:szCs w:val="24"/>
              </w:rPr>
            </w:pPr>
            <w:r w:rsidRPr="00EA74EA">
              <w:rPr>
                <w:rFonts w:ascii="Tahoma" w:hAnsi="Tahoma"/>
                <w:color w:val="FF0000"/>
                <w:sz w:val="24"/>
                <w:szCs w:val="24"/>
              </w:rPr>
              <w:t>red</w:t>
            </w:r>
          </w:p>
        </w:tc>
        <w:tc>
          <w:tcPr>
            <w:tcW w:w="3852" w:type="dxa"/>
          </w:tcPr>
          <w:p w14:paraId="3EAE82B5" w14:textId="77777777" w:rsidR="00632A1F" w:rsidRPr="00EA74EA" w:rsidRDefault="00632A1F" w:rsidP="00805E62">
            <w:pPr>
              <w:spacing w:before="120" w:after="120" w:line="240" w:lineRule="auto"/>
              <w:rPr>
                <w:rFonts w:ascii="Tahoma" w:hAnsi="Tahoma"/>
                <w:sz w:val="24"/>
                <w:szCs w:val="24"/>
              </w:rPr>
            </w:pPr>
          </w:p>
        </w:tc>
        <w:tc>
          <w:tcPr>
            <w:tcW w:w="3852" w:type="dxa"/>
          </w:tcPr>
          <w:p w14:paraId="47D939E3" w14:textId="77777777" w:rsidR="00632A1F" w:rsidRPr="00EA74EA" w:rsidRDefault="00632A1F" w:rsidP="00805E62">
            <w:pPr>
              <w:spacing w:before="120" w:after="120" w:line="240" w:lineRule="auto"/>
              <w:rPr>
                <w:rFonts w:ascii="Tahoma" w:hAnsi="Tahoma"/>
                <w:sz w:val="24"/>
                <w:szCs w:val="24"/>
              </w:rPr>
            </w:pPr>
          </w:p>
        </w:tc>
      </w:tr>
    </w:tbl>
    <w:p w14:paraId="3FF80609" w14:textId="77777777" w:rsidR="00914D6A" w:rsidRPr="00437F2C" w:rsidRDefault="00632A1F" w:rsidP="00914D6A">
      <w:pPr>
        <w:pStyle w:val="Heading1"/>
      </w:pPr>
      <w:r w:rsidRPr="00EA74EA">
        <w:rPr>
          <w:rFonts w:ascii="Tahoma" w:hAnsi="Tahoma"/>
          <w:sz w:val="24"/>
          <w:szCs w:val="24"/>
        </w:rPr>
        <w:br w:type="page"/>
      </w:r>
      <w:r w:rsidR="00914D6A">
        <w:lastRenderedPageBreak/>
        <w:t>Week 10</w:t>
      </w:r>
    </w:p>
    <w:p w14:paraId="290C4EAE" w14:textId="77777777" w:rsidR="00914D6A" w:rsidRDefault="00914D6A" w:rsidP="0061464B">
      <w:pPr>
        <w:pStyle w:val="Heading2"/>
        <w:spacing w:after="120"/>
      </w:pPr>
      <w:r w:rsidRPr="00437F2C">
        <w:t>Lesson</w:t>
      </w:r>
      <w:r>
        <w:t xml:space="preserve"> 1</w:t>
      </w:r>
      <w:r w:rsidRPr="00437F2C">
        <w:t xml:space="preserve"> activities</w:t>
      </w:r>
    </w:p>
    <w:p w14:paraId="583320A8" w14:textId="77777777" w:rsidR="00251484" w:rsidRDefault="00335728" w:rsidP="0061464B">
      <w:pPr>
        <w:pStyle w:val="Heading3"/>
        <w:spacing w:before="240"/>
      </w:pPr>
      <w:r>
        <w:t>Activity 10.1</w:t>
      </w:r>
      <w:r w:rsidR="00251484" w:rsidRPr="00EA74EA">
        <w:t>.</w:t>
      </w:r>
      <w:r w:rsidR="00251484">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570"/>
      </w:tblGrid>
      <w:tr w:rsidR="00251484" w:rsidRPr="00AE0ED2" w14:paraId="7E07EF43" w14:textId="77777777" w:rsidTr="00C5638A">
        <w:tc>
          <w:tcPr>
            <w:tcW w:w="9468" w:type="dxa"/>
            <w:gridSpan w:val="2"/>
            <w:tcBorders>
              <w:top w:val="nil"/>
              <w:left w:val="nil"/>
              <w:right w:val="nil"/>
            </w:tcBorders>
          </w:tcPr>
          <w:p w14:paraId="3C78B6C1" w14:textId="77777777" w:rsidR="00251484" w:rsidRPr="0077213D" w:rsidRDefault="00251484" w:rsidP="0061464B">
            <w:pPr>
              <w:numPr>
                <w:ilvl w:val="0"/>
                <w:numId w:val="61"/>
              </w:numPr>
              <w:rPr>
                <w:b/>
                <w:noProof/>
                <w:lang w:eastAsia="en-GB"/>
              </w:rPr>
            </w:pPr>
            <w:r w:rsidRPr="0077213D">
              <w:rPr>
                <w:noProof/>
                <w:lang w:eastAsia="en-GB"/>
              </w:rPr>
              <w:t>Convert these sign and magnitude numbers into denary. The first one is done for you.</w:t>
            </w:r>
          </w:p>
        </w:tc>
      </w:tr>
      <w:tr w:rsidR="00251484" w:rsidRPr="00AE0ED2" w14:paraId="3A8D7DDB" w14:textId="77777777" w:rsidTr="00C5638A">
        <w:tc>
          <w:tcPr>
            <w:tcW w:w="2898" w:type="dxa"/>
            <w:shd w:val="clear" w:color="auto" w:fill="DAEEF3"/>
          </w:tcPr>
          <w:p w14:paraId="1172E5CA" w14:textId="77777777" w:rsidR="00251484" w:rsidRPr="0077213D" w:rsidRDefault="00251484" w:rsidP="00335728">
            <w:pPr>
              <w:rPr>
                <w:b/>
                <w:noProof/>
                <w:lang w:eastAsia="en-GB"/>
              </w:rPr>
            </w:pPr>
            <w:r w:rsidRPr="0077213D">
              <w:rPr>
                <w:b/>
                <w:noProof/>
                <w:lang w:eastAsia="en-GB"/>
              </w:rPr>
              <w:t>Sign and magnitude binary number</w:t>
            </w:r>
          </w:p>
        </w:tc>
        <w:tc>
          <w:tcPr>
            <w:tcW w:w="6570" w:type="dxa"/>
            <w:shd w:val="clear" w:color="auto" w:fill="DAEEF3"/>
          </w:tcPr>
          <w:p w14:paraId="7FE62103" w14:textId="77777777" w:rsidR="00251484" w:rsidRPr="0077213D" w:rsidRDefault="00251484" w:rsidP="00335728">
            <w:pPr>
              <w:rPr>
                <w:b/>
                <w:noProof/>
                <w:lang w:eastAsia="en-GB"/>
              </w:rPr>
            </w:pPr>
            <w:r w:rsidRPr="0077213D">
              <w:rPr>
                <w:b/>
                <w:noProof/>
                <w:lang w:eastAsia="en-GB"/>
              </w:rPr>
              <w:t>Denary</w:t>
            </w:r>
          </w:p>
        </w:tc>
      </w:tr>
      <w:tr w:rsidR="00251484" w:rsidRPr="00AE0ED2" w14:paraId="6170B9C4" w14:textId="77777777" w:rsidTr="00C5638A">
        <w:tc>
          <w:tcPr>
            <w:tcW w:w="2898" w:type="dxa"/>
          </w:tcPr>
          <w:p w14:paraId="61220782" w14:textId="77777777" w:rsidR="00251484" w:rsidRPr="0077213D" w:rsidRDefault="00251484" w:rsidP="00335728">
            <w:pPr>
              <w:rPr>
                <w:noProof/>
                <w:lang w:eastAsia="en-GB"/>
              </w:rPr>
            </w:pPr>
            <w:r w:rsidRPr="0077213D">
              <w:rPr>
                <w:noProof/>
                <w:lang w:eastAsia="en-GB"/>
              </w:rPr>
              <w:t>1100 1101</w:t>
            </w:r>
          </w:p>
        </w:tc>
        <w:tc>
          <w:tcPr>
            <w:tcW w:w="6570" w:type="dxa"/>
          </w:tcPr>
          <w:p w14:paraId="7186F4F8" w14:textId="77777777" w:rsidR="00251484" w:rsidRPr="0077213D" w:rsidRDefault="00251484" w:rsidP="00335728">
            <w:pPr>
              <w:rPr>
                <w:noProof/>
                <w:lang w:eastAsia="en-GB"/>
              </w:rPr>
            </w:pPr>
            <w:r w:rsidRPr="0077213D">
              <w:rPr>
                <w:noProof/>
                <w:lang w:eastAsia="en-GB"/>
              </w:rPr>
              <w:t>-(64+8+4+1) = -77</w:t>
            </w:r>
          </w:p>
        </w:tc>
      </w:tr>
      <w:tr w:rsidR="00251484" w:rsidRPr="00AE0ED2" w14:paraId="5DC9356A" w14:textId="77777777" w:rsidTr="00C5638A">
        <w:tc>
          <w:tcPr>
            <w:tcW w:w="2898" w:type="dxa"/>
          </w:tcPr>
          <w:p w14:paraId="3C936ECB" w14:textId="77777777" w:rsidR="00251484" w:rsidRPr="0077213D" w:rsidRDefault="00251484" w:rsidP="00335728">
            <w:pPr>
              <w:rPr>
                <w:noProof/>
                <w:lang w:eastAsia="en-GB"/>
              </w:rPr>
            </w:pPr>
            <w:r w:rsidRPr="0077213D">
              <w:rPr>
                <w:noProof/>
                <w:lang w:eastAsia="en-GB"/>
              </w:rPr>
              <w:t>0001 1111</w:t>
            </w:r>
          </w:p>
        </w:tc>
        <w:tc>
          <w:tcPr>
            <w:tcW w:w="6570" w:type="dxa"/>
          </w:tcPr>
          <w:p w14:paraId="7F0E2C5F" w14:textId="77777777" w:rsidR="00251484" w:rsidRPr="0077213D" w:rsidRDefault="00251484" w:rsidP="00335728">
            <w:pPr>
              <w:rPr>
                <w:noProof/>
                <w:lang w:eastAsia="en-GB"/>
              </w:rPr>
            </w:pPr>
          </w:p>
        </w:tc>
      </w:tr>
      <w:tr w:rsidR="00251484" w:rsidRPr="00AE0ED2" w14:paraId="0F67F026" w14:textId="77777777" w:rsidTr="00C5638A">
        <w:tc>
          <w:tcPr>
            <w:tcW w:w="2898" w:type="dxa"/>
          </w:tcPr>
          <w:p w14:paraId="0B131BEC" w14:textId="77777777" w:rsidR="00251484" w:rsidRPr="0077213D" w:rsidRDefault="00251484" w:rsidP="00335728">
            <w:pPr>
              <w:rPr>
                <w:noProof/>
                <w:lang w:eastAsia="en-GB"/>
              </w:rPr>
            </w:pPr>
            <w:r w:rsidRPr="0077213D">
              <w:rPr>
                <w:noProof/>
                <w:lang w:eastAsia="en-GB"/>
              </w:rPr>
              <w:t>1000 1010</w:t>
            </w:r>
          </w:p>
        </w:tc>
        <w:tc>
          <w:tcPr>
            <w:tcW w:w="6570" w:type="dxa"/>
          </w:tcPr>
          <w:p w14:paraId="7722DC3C" w14:textId="77777777" w:rsidR="00251484" w:rsidRPr="0077213D" w:rsidRDefault="00251484" w:rsidP="00335728">
            <w:pPr>
              <w:rPr>
                <w:noProof/>
                <w:lang w:eastAsia="en-GB"/>
              </w:rPr>
            </w:pPr>
          </w:p>
        </w:tc>
      </w:tr>
      <w:tr w:rsidR="00251484" w:rsidRPr="00AE0ED2" w14:paraId="2CBCE81F" w14:textId="77777777" w:rsidTr="00C5638A">
        <w:tc>
          <w:tcPr>
            <w:tcW w:w="2898" w:type="dxa"/>
          </w:tcPr>
          <w:p w14:paraId="21748925" w14:textId="77777777" w:rsidR="00251484" w:rsidRPr="0077213D" w:rsidRDefault="00251484" w:rsidP="00335728">
            <w:pPr>
              <w:rPr>
                <w:noProof/>
                <w:lang w:eastAsia="en-GB"/>
              </w:rPr>
            </w:pPr>
            <w:r w:rsidRPr="0077213D">
              <w:rPr>
                <w:noProof/>
                <w:lang w:eastAsia="en-GB"/>
              </w:rPr>
              <w:t>0101 1100</w:t>
            </w:r>
          </w:p>
        </w:tc>
        <w:tc>
          <w:tcPr>
            <w:tcW w:w="6570" w:type="dxa"/>
          </w:tcPr>
          <w:p w14:paraId="0EBE11C8" w14:textId="77777777" w:rsidR="00251484" w:rsidRPr="0077213D" w:rsidRDefault="00251484" w:rsidP="00335728">
            <w:pPr>
              <w:rPr>
                <w:noProof/>
                <w:lang w:eastAsia="en-GB"/>
              </w:rPr>
            </w:pPr>
          </w:p>
        </w:tc>
      </w:tr>
      <w:tr w:rsidR="00251484" w:rsidRPr="00AE0ED2" w14:paraId="6224B1D1" w14:textId="77777777" w:rsidTr="00C5638A">
        <w:tc>
          <w:tcPr>
            <w:tcW w:w="2898" w:type="dxa"/>
          </w:tcPr>
          <w:p w14:paraId="6621A528" w14:textId="77777777" w:rsidR="00251484" w:rsidRPr="0077213D" w:rsidRDefault="00251484" w:rsidP="00335728">
            <w:pPr>
              <w:rPr>
                <w:noProof/>
                <w:lang w:eastAsia="en-GB"/>
              </w:rPr>
            </w:pPr>
            <w:r w:rsidRPr="0077213D">
              <w:rPr>
                <w:noProof/>
                <w:lang w:eastAsia="en-GB"/>
              </w:rPr>
              <w:t>1000 0000</w:t>
            </w:r>
          </w:p>
        </w:tc>
        <w:tc>
          <w:tcPr>
            <w:tcW w:w="6570" w:type="dxa"/>
          </w:tcPr>
          <w:p w14:paraId="33C9DCB4" w14:textId="77777777" w:rsidR="00251484" w:rsidRPr="0077213D" w:rsidRDefault="00251484" w:rsidP="00335728">
            <w:pPr>
              <w:rPr>
                <w:noProof/>
                <w:lang w:eastAsia="en-GB"/>
              </w:rPr>
            </w:pPr>
          </w:p>
        </w:tc>
      </w:tr>
      <w:tr w:rsidR="00251484" w:rsidRPr="00AE0ED2" w14:paraId="098FFB76" w14:textId="77777777" w:rsidTr="00C5638A">
        <w:tc>
          <w:tcPr>
            <w:tcW w:w="2898" w:type="dxa"/>
          </w:tcPr>
          <w:p w14:paraId="34C68341" w14:textId="77777777" w:rsidR="00251484" w:rsidRPr="0077213D" w:rsidRDefault="00251484" w:rsidP="00335728">
            <w:pPr>
              <w:rPr>
                <w:noProof/>
                <w:lang w:eastAsia="en-GB"/>
              </w:rPr>
            </w:pPr>
            <w:r w:rsidRPr="0077213D">
              <w:rPr>
                <w:noProof/>
                <w:lang w:eastAsia="en-GB"/>
              </w:rPr>
              <w:t>1111 1111</w:t>
            </w:r>
          </w:p>
        </w:tc>
        <w:tc>
          <w:tcPr>
            <w:tcW w:w="6570" w:type="dxa"/>
          </w:tcPr>
          <w:p w14:paraId="3EA636C5" w14:textId="77777777" w:rsidR="00251484" w:rsidRPr="0077213D" w:rsidRDefault="00251484" w:rsidP="00335728">
            <w:pPr>
              <w:rPr>
                <w:noProof/>
                <w:lang w:eastAsia="en-GB"/>
              </w:rPr>
            </w:pPr>
          </w:p>
        </w:tc>
      </w:tr>
      <w:tr w:rsidR="00251484" w:rsidRPr="00AE0ED2" w14:paraId="6AEE496F" w14:textId="77777777" w:rsidTr="00C5638A">
        <w:tc>
          <w:tcPr>
            <w:tcW w:w="2898" w:type="dxa"/>
          </w:tcPr>
          <w:p w14:paraId="73AE93D0" w14:textId="77777777" w:rsidR="00251484" w:rsidRPr="0077213D" w:rsidRDefault="00251484" w:rsidP="00335728">
            <w:pPr>
              <w:rPr>
                <w:noProof/>
                <w:lang w:eastAsia="en-GB"/>
              </w:rPr>
            </w:pPr>
            <w:r w:rsidRPr="0077213D">
              <w:rPr>
                <w:noProof/>
                <w:lang w:eastAsia="en-GB"/>
              </w:rPr>
              <w:t>0111 1111</w:t>
            </w:r>
          </w:p>
        </w:tc>
        <w:tc>
          <w:tcPr>
            <w:tcW w:w="6570" w:type="dxa"/>
          </w:tcPr>
          <w:p w14:paraId="0B698A60" w14:textId="77777777" w:rsidR="00251484" w:rsidRPr="0077213D" w:rsidRDefault="00251484" w:rsidP="00335728">
            <w:pPr>
              <w:rPr>
                <w:noProof/>
                <w:lang w:eastAsia="en-GB"/>
              </w:rPr>
            </w:pPr>
          </w:p>
        </w:tc>
      </w:tr>
    </w:tbl>
    <w:p w14:paraId="528408E1" w14:textId="77777777" w:rsidR="00251484" w:rsidRDefault="00335728" w:rsidP="0061464B">
      <w:pPr>
        <w:pStyle w:val="Heading3"/>
        <w:spacing w:before="240"/>
      </w:pPr>
      <w:r>
        <w:t>Activity 10.1</w:t>
      </w:r>
      <w:r w:rsidR="00251484" w:rsidRPr="00EA74EA">
        <w:t>.</w:t>
      </w:r>
      <w:r w:rsidR="00251484">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570"/>
      </w:tblGrid>
      <w:tr w:rsidR="00251484" w:rsidRPr="00AE0ED2" w14:paraId="2305D355" w14:textId="77777777" w:rsidTr="00C5638A">
        <w:tc>
          <w:tcPr>
            <w:tcW w:w="9468" w:type="dxa"/>
            <w:gridSpan w:val="2"/>
            <w:tcBorders>
              <w:top w:val="nil"/>
              <w:left w:val="nil"/>
              <w:right w:val="nil"/>
            </w:tcBorders>
          </w:tcPr>
          <w:p w14:paraId="2E558CC3" w14:textId="77777777" w:rsidR="00251484" w:rsidRPr="0077213D" w:rsidRDefault="00251484" w:rsidP="0061464B">
            <w:pPr>
              <w:numPr>
                <w:ilvl w:val="0"/>
                <w:numId w:val="61"/>
              </w:numPr>
              <w:rPr>
                <w:b/>
                <w:noProof/>
                <w:lang w:eastAsia="en-GB"/>
              </w:rPr>
            </w:pPr>
            <w:r w:rsidRPr="0077213D">
              <w:rPr>
                <w:noProof/>
                <w:lang w:eastAsia="en-GB"/>
              </w:rPr>
              <w:t>Convert these two’s complement numbers into denary. The first one is done for you.</w:t>
            </w:r>
          </w:p>
        </w:tc>
      </w:tr>
      <w:tr w:rsidR="00251484" w:rsidRPr="00AE0ED2" w14:paraId="555E7AFD" w14:textId="77777777" w:rsidTr="00C5638A">
        <w:tc>
          <w:tcPr>
            <w:tcW w:w="2898" w:type="dxa"/>
            <w:shd w:val="clear" w:color="auto" w:fill="DAEEF3"/>
          </w:tcPr>
          <w:p w14:paraId="31892A17" w14:textId="77777777" w:rsidR="00251484" w:rsidRPr="0077213D" w:rsidRDefault="00251484" w:rsidP="00335728">
            <w:pPr>
              <w:rPr>
                <w:b/>
                <w:noProof/>
                <w:lang w:eastAsia="en-GB"/>
              </w:rPr>
            </w:pPr>
            <w:r w:rsidRPr="0077213D">
              <w:rPr>
                <w:b/>
                <w:noProof/>
                <w:lang w:eastAsia="en-GB"/>
              </w:rPr>
              <w:t>Two’s complement binary number</w:t>
            </w:r>
          </w:p>
        </w:tc>
        <w:tc>
          <w:tcPr>
            <w:tcW w:w="6570" w:type="dxa"/>
            <w:shd w:val="clear" w:color="auto" w:fill="DAEEF3"/>
          </w:tcPr>
          <w:p w14:paraId="76206F65" w14:textId="77777777" w:rsidR="00251484" w:rsidRPr="0077213D" w:rsidRDefault="00251484" w:rsidP="00335728">
            <w:pPr>
              <w:rPr>
                <w:b/>
                <w:noProof/>
                <w:lang w:eastAsia="en-GB"/>
              </w:rPr>
            </w:pPr>
            <w:r w:rsidRPr="0077213D">
              <w:rPr>
                <w:b/>
                <w:noProof/>
                <w:lang w:eastAsia="en-GB"/>
              </w:rPr>
              <w:t>Denary</w:t>
            </w:r>
          </w:p>
        </w:tc>
      </w:tr>
      <w:tr w:rsidR="00251484" w:rsidRPr="00AE0ED2" w14:paraId="036B28C1" w14:textId="77777777" w:rsidTr="00C5638A">
        <w:tc>
          <w:tcPr>
            <w:tcW w:w="2898" w:type="dxa"/>
          </w:tcPr>
          <w:p w14:paraId="24A11B25" w14:textId="77777777" w:rsidR="00251484" w:rsidRPr="0077213D" w:rsidRDefault="00251484" w:rsidP="00335728">
            <w:pPr>
              <w:rPr>
                <w:noProof/>
                <w:lang w:eastAsia="en-GB"/>
              </w:rPr>
            </w:pPr>
            <w:r w:rsidRPr="0077213D">
              <w:rPr>
                <w:noProof/>
                <w:lang w:eastAsia="en-GB"/>
              </w:rPr>
              <w:t>1100 1101</w:t>
            </w:r>
          </w:p>
        </w:tc>
        <w:tc>
          <w:tcPr>
            <w:tcW w:w="6570" w:type="dxa"/>
          </w:tcPr>
          <w:p w14:paraId="539B2F1C" w14:textId="77777777" w:rsidR="00251484" w:rsidRPr="0077213D" w:rsidRDefault="00251484" w:rsidP="00335728">
            <w:pPr>
              <w:rPr>
                <w:noProof/>
                <w:lang w:eastAsia="en-GB"/>
              </w:rPr>
            </w:pPr>
            <w:r w:rsidRPr="0077213D">
              <w:rPr>
                <w:noProof/>
                <w:lang w:eastAsia="en-GB"/>
              </w:rPr>
              <w:t>-128+64+8+4+1 = 51</w:t>
            </w:r>
          </w:p>
        </w:tc>
      </w:tr>
      <w:tr w:rsidR="00251484" w:rsidRPr="00AE0ED2" w14:paraId="77B8E904" w14:textId="77777777" w:rsidTr="00C5638A">
        <w:tc>
          <w:tcPr>
            <w:tcW w:w="2898" w:type="dxa"/>
          </w:tcPr>
          <w:p w14:paraId="410736F3" w14:textId="77777777" w:rsidR="00251484" w:rsidRPr="0077213D" w:rsidRDefault="00251484" w:rsidP="00335728">
            <w:pPr>
              <w:rPr>
                <w:noProof/>
                <w:lang w:eastAsia="en-GB"/>
              </w:rPr>
            </w:pPr>
            <w:r w:rsidRPr="0077213D">
              <w:rPr>
                <w:noProof/>
                <w:lang w:eastAsia="en-GB"/>
              </w:rPr>
              <w:t>0001 1111</w:t>
            </w:r>
          </w:p>
        </w:tc>
        <w:tc>
          <w:tcPr>
            <w:tcW w:w="6570" w:type="dxa"/>
          </w:tcPr>
          <w:p w14:paraId="4CD3E304" w14:textId="77777777" w:rsidR="00251484" w:rsidRPr="0077213D" w:rsidRDefault="00251484" w:rsidP="00335728">
            <w:pPr>
              <w:rPr>
                <w:noProof/>
                <w:lang w:eastAsia="en-GB"/>
              </w:rPr>
            </w:pPr>
          </w:p>
        </w:tc>
      </w:tr>
      <w:tr w:rsidR="00251484" w:rsidRPr="00AE0ED2" w14:paraId="0B96F37E" w14:textId="77777777" w:rsidTr="00C5638A">
        <w:tc>
          <w:tcPr>
            <w:tcW w:w="2898" w:type="dxa"/>
          </w:tcPr>
          <w:p w14:paraId="0BD0331F" w14:textId="77777777" w:rsidR="00251484" w:rsidRPr="0077213D" w:rsidRDefault="00251484" w:rsidP="00335728">
            <w:pPr>
              <w:rPr>
                <w:noProof/>
                <w:lang w:eastAsia="en-GB"/>
              </w:rPr>
            </w:pPr>
            <w:r w:rsidRPr="0077213D">
              <w:rPr>
                <w:noProof/>
                <w:lang w:eastAsia="en-GB"/>
              </w:rPr>
              <w:t>1000 1010</w:t>
            </w:r>
          </w:p>
        </w:tc>
        <w:tc>
          <w:tcPr>
            <w:tcW w:w="6570" w:type="dxa"/>
          </w:tcPr>
          <w:p w14:paraId="4D45D8B2" w14:textId="77777777" w:rsidR="00251484" w:rsidRPr="0077213D" w:rsidRDefault="00251484" w:rsidP="00335728">
            <w:pPr>
              <w:rPr>
                <w:noProof/>
                <w:lang w:eastAsia="en-GB"/>
              </w:rPr>
            </w:pPr>
          </w:p>
        </w:tc>
      </w:tr>
      <w:tr w:rsidR="00251484" w:rsidRPr="00AE0ED2" w14:paraId="7275EE4F" w14:textId="77777777" w:rsidTr="00C5638A">
        <w:tc>
          <w:tcPr>
            <w:tcW w:w="2898" w:type="dxa"/>
          </w:tcPr>
          <w:p w14:paraId="3907DF8C" w14:textId="77777777" w:rsidR="00251484" w:rsidRPr="0077213D" w:rsidRDefault="00251484" w:rsidP="00335728">
            <w:pPr>
              <w:rPr>
                <w:noProof/>
                <w:lang w:eastAsia="en-GB"/>
              </w:rPr>
            </w:pPr>
            <w:r w:rsidRPr="0077213D">
              <w:rPr>
                <w:noProof/>
                <w:lang w:eastAsia="en-GB"/>
              </w:rPr>
              <w:t>0101 1100</w:t>
            </w:r>
          </w:p>
        </w:tc>
        <w:tc>
          <w:tcPr>
            <w:tcW w:w="6570" w:type="dxa"/>
          </w:tcPr>
          <w:p w14:paraId="7E17CF3A" w14:textId="77777777" w:rsidR="00251484" w:rsidRPr="0077213D" w:rsidRDefault="00251484" w:rsidP="00335728">
            <w:pPr>
              <w:rPr>
                <w:noProof/>
                <w:lang w:eastAsia="en-GB"/>
              </w:rPr>
            </w:pPr>
          </w:p>
        </w:tc>
      </w:tr>
      <w:tr w:rsidR="00251484" w:rsidRPr="00AE0ED2" w14:paraId="42BEA5E6" w14:textId="77777777" w:rsidTr="00C5638A">
        <w:tc>
          <w:tcPr>
            <w:tcW w:w="2898" w:type="dxa"/>
          </w:tcPr>
          <w:p w14:paraId="314451D9" w14:textId="77777777" w:rsidR="00251484" w:rsidRPr="0077213D" w:rsidRDefault="00251484" w:rsidP="00335728">
            <w:pPr>
              <w:rPr>
                <w:noProof/>
                <w:lang w:eastAsia="en-GB"/>
              </w:rPr>
            </w:pPr>
            <w:r w:rsidRPr="0077213D">
              <w:rPr>
                <w:noProof/>
                <w:lang w:eastAsia="en-GB"/>
              </w:rPr>
              <w:t>1000 0000</w:t>
            </w:r>
          </w:p>
        </w:tc>
        <w:tc>
          <w:tcPr>
            <w:tcW w:w="6570" w:type="dxa"/>
          </w:tcPr>
          <w:p w14:paraId="2504C322" w14:textId="77777777" w:rsidR="00251484" w:rsidRPr="0077213D" w:rsidRDefault="00251484" w:rsidP="00335728">
            <w:pPr>
              <w:rPr>
                <w:noProof/>
                <w:lang w:eastAsia="en-GB"/>
              </w:rPr>
            </w:pPr>
          </w:p>
        </w:tc>
      </w:tr>
      <w:tr w:rsidR="00251484" w:rsidRPr="00AE0ED2" w14:paraId="3F10E20E" w14:textId="77777777" w:rsidTr="00C5638A">
        <w:tc>
          <w:tcPr>
            <w:tcW w:w="2898" w:type="dxa"/>
          </w:tcPr>
          <w:p w14:paraId="26EF4B63" w14:textId="77777777" w:rsidR="00251484" w:rsidRPr="0077213D" w:rsidRDefault="00251484" w:rsidP="00335728">
            <w:pPr>
              <w:rPr>
                <w:noProof/>
                <w:lang w:eastAsia="en-GB"/>
              </w:rPr>
            </w:pPr>
            <w:r w:rsidRPr="0077213D">
              <w:rPr>
                <w:noProof/>
                <w:lang w:eastAsia="en-GB"/>
              </w:rPr>
              <w:t>1111 1111</w:t>
            </w:r>
          </w:p>
        </w:tc>
        <w:tc>
          <w:tcPr>
            <w:tcW w:w="6570" w:type="dxa"/>
          </w:tcPr>
          <w:p w14:paraId="452BDED8" w14:textId="77777777" w:rsidR="00251484" w:rsidRPr="0077213D" w:rsidRDefault="00251484" w:rsidP="00335728">
            <w:pPr>
              <w:rPr>
                <w:noProof/>
                <w:lang w:eastAsia="en-GB"/>
              </w:rPr>
            </w:pPr>
          </w:p>
        </w:tc>
      </w:tr>
      <w:tr w:rsidR="00251484" w:rsidRPr="00AE0ED2" w14:paraId="5333F548" w14:textId="77777777" w:rsidTr="00C5638A">
        <w:tc>
          <w:tcPr>
            <w:tcW w:w="2898" w:type="dxa"/>
          </w:tcPr>
          <w:p w14:paraId="05BD07E9" w14:textId="77777777" w:rsidR="00251484" w:rsidRPr="0077213D" w:rsidRDefault="00251484" w:rsidP="00335728">
            <w:pPr>
              <w:rPr>
                <w:noProof/>
                <w:lang w:eastAsia="en-GB"/>
              </w:rPr>
            </w:pPr>
            <w:r w:rsidRPr="0077213D">
              <w:rPr>
                <w:noProof/>
                <w:lang w:eastAsia="en-GB"/>
              </w:rPr>
              <w:t>0111 1111</w:t>
            </w:r>
          </w:p>
        </w:tc>
        <w:tc>
          <w:tcPr>
            <w:tcW w:w="6570" w:type="dxa"/>
          </w:tcPr>
          <w:p w14:paraId="3FE51A6F" w14:textId="77777777" w:rsidR="00251484" w:rsidRPr="0077213D" w:rsidRDefault="00251484" w:rsidP="00335728">
            <w:pPr>
              <w:rPr>
                <w:noProof/>
                <w:lang w:eastAsia="en-GB"/>
              </w:rPr>
            </w:pPr>
          </w:p>
        </w:tc>
      </w:tr>
    </w:tbl>
    <w:p w14:paraId="0B55A6A6" w14:textId="77777777" w:rsidR="00251484" w:rsidRPr="0077213D" w:rsidRDefault="00251484" w:rsidP="00335728">
      <w:pPr>
        <w:rPr>
          <w:i/>
          <w:iCs/>
          <w:noProof/>
          <w:lang w:eastAsia="en-GB"/>
        </w:rPr>
      </w:pPr>
      <w:r w:rsidRPr="0077213D">
        <w:rPr>
          <w:i/>
          <w:iCs/>
          <w:noProof/>
          <w:lang w:eastAsia="en-GB"/>
        </w:rPr>
        <w:t>Hint: The most significant bit is -128.</w:t>
      </w:r>
    </w:p>
    <w:p w14:paraId="6FE6D976" w14:textId="77777777" w:rsidR="00C47EE7" w:rsidRDefault="00C47EE7" w:rsidP="00C47EE7">
      <w:pPr>
        <w:pStyle w:val="Heading3"/>
      </w:pPr>
      <w:r>
        <w:lastRenderedPageBreak/>
        <w:t>Activity 10.1</w:t>
      </w:r>
      <w:r w:rsidRPr="00EA74EA">
        <w:t>.</w:t>
      </w:r>
      <w:r>
        <w: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570"/>
      </w:tblGrid>
      <w:tr w:rsidR="00C47EE7" w:rsidRPr="00AE0ED2" w14:paraId="327C911E" w14:textId="77777777" w:rsidTr="00BE1578">
        <w:tc>
          <w:tcPr>
            <w:tcW w:w="9468" w:type="dxa"/>
            <w:gridSpan w:val="2"/>
            <w:tcBorders>
              <w:top w:val="nil"/>
              <w:left w:val="nil"/>
              <w:right w:val="nil"/>
            </w:tcBorders>
          </w:tcPr>
          <w:p w14:paraId="063175B0" w14:textId="77777777" w:rsidR="00C47EE7" w:rsidRPr="0077213D" w:rsidRDefault="00C47EE7" w:rsidP="0061464B">
            <w:pPr>
              <w:numPr>
                <w:ilvl w:val="0"/>
                <w:numId w:val="61"/>
              </w:numPr>
              <w:rPr>
                <w:b/>
                <w:noProof/>
                <w:lang w:eastAsia="en-GB"/>
              </w:rPr>
            </w:pPr>
            <w:r>
              <w:rPr>
                <w:noProof/>
                <w:lang w:eastAsia="en-GB"/>
              </w:rPr>
              <w:t>Add your own numbers and work out the answers</w:t>
            </w:r>
            <w:r w:rsidR="00B47254">
              <w:rPr>
                <w:noProof/>
                <w:lang w:eastAsia="en-GB"/>
              </w:rPr>
              <w:t>.</w:t>
            </w:r>
          </w:p>
        </w:tc>
      </w:tr>
      <w:tr w:rsidR="00C47EE7" w:rsidRPr="00AE0ED2" w14:paraId="60CF28D2" w14:textId="77777777" w:rsidTr="00BE1578">
        <w:tc>
          <w:tcPr>
            <w:tcW w:w="2898" w:type="dxa"/>
            <w:shd w:val="clear" w:color="auto" w:fill="DAEEF3"/>
          </w:tcPr>
          <w:p w14:paraId="6FD7FDDE" w14:textId="77777777" w:rsidR="00C47EE7" w:rsidRPr="0077213D" w:rsidRDefault="00C47EE7" w:rsidP="00BE1578">
            <w:pPr>
              <w:rPr>
                <w:b/>
                <w:noProof/>
                <w:lang w:eastAsia="en-GB"/>
              </w:rPr>
            </w:pPr>
            <w:r w:rsidRPr="0077213D">
              <w:rPr>
                <w:b/>
                <w:noProof/>
                <w:lang w:eastAsia="en-GB"/>
              </w:rPr>
              <w:t>Sign and magnitude binary number</w:t>
            </w:r>
          </w:p>
        </w:tc>
        <w:tc>
          <w:tcPr>
            <w:tcW w:w="6570" w:type="dxa"/>
            <w:shd w:val="clear" w:color="auto" w:fill="DAEEF3"/>
          </w:tcPr>
          <w:p w14:paraId="4C3322E9" w14:textId="77777777" w:rsidR="00C47EE7" w:rsidRPr="0077213D" w:rsidRDefault="00C47EE7" w:rsidP="00BE1578">
            <w:pPr>
              <w:rPr>
                <w:b/>
                <w:noProof/>
                <w:lang w:eastAsia="en-GB"/>
              </w:rPr>
            </w:pPr>
            <w:r w:rsidRPr="0077213D">
              <w:rPr>
                <w:b/>
                <w:noProof/>
                <w:lang w:eastAsia="en-GB"/>
              </w:rPr>
              <w:t>Denary</w:t>
            </w:r>
          </w:p>
        </w:tc>
      </w:tr>
      <w:tr w:rsidR="00C47EE7" w:rsidRPr="00AE0ED2" w14:paraId="4160F001" w14:textId="77777777" w:rsidTr="00BE1578">
        <w:tc>
          <w:tcPr>
            <w:tcW w:w="2898" w:type="dxa"/>
          </w:tcPr>
          <w:p w14:paraId="065DFAE0" w14:textId="77777777" w:rsidR="00C47EE7" w:rsidRPr="0077213D" w:rsidRDefault="00C47EE7" w:rsidP="00BE1578">
            <w:pPr>
              <w:rPr>
                <w:noProof/>
                <w:lang w:eastAsia="en-GB"/>
              </w:rPr>
            </w:pPr>
          </w:p>
        </w:tc>
        <w:tc>
          <w:tcPr>
            <w:tcW w:w="6570" w:type="dxa"/>
          </w:tcPr>
          <w:p w14:paraId="5E6E1D25" w14:textId="77777777" w:rsidR="00C47EE7" w:rsidRPr="0077213D" w:rsidRDefault="00C47EE7" w:rsidP="00C47EE7">
            <w:pPr>
              <w:rPr>
                <w:noProof/>
                <w:lang w:eastAsia="en-GB"/>
              </w:rPr>
            </w:pPr>
          </w:p>
        </w:tc>
      </w:tr>
      <w:tr w:rsidR="00C47EE7" w:rsidRPr="00AE0ED2" w14:paraId="686D57AB" w14:textId="77777777" w:rsidTr="00BE1578">
        <w:tc>
          <w:tcPr>
            <w:tcW w:w="2898" w:type="dxa"/>
          </w:tcPr>
          <w:p w14:paraId="3EE42EDB" w14:textId="77777777" w:rsidR="00C47EE7" w:rsidRPr="0077213D" w:rsidRDefault="00C47EE7" w:rsidP="00BE1578">
            <w:pPr>
              <w:rPr>
                <w:noProof/>
                <w:lang w:eastAsia="en-GB"/>
              </w:rPr>
            </w:pPr>
          </w:p>
        </w:tc>
        <w:tc>
          <w:tcPr>
            <w:tcW w:w="6570" w:type="dxa"/>
          </w:tcPr>
          <w:p w14:paraId="52E64EE4" w14:textId="77777777" w:rsidR="00C47EE7" w:rsidRPr="0077213D" w:rsidRDefault="00C47EE7" w:rsidP="00BE1578">
            <w:pPr>
              <w:rPr>
                <w:noProof/>
                <w:lang w:eastAsia="en-GB"/>
              </w:rPr>
            </w:pPr>
          </w:p>
        </w:tc>
      </w:tr>
      <w:tr w:rsidR="00C47EE7" w:rsidRPr="00AE0ED2" w14:paraId="0A2A10D5" w14:textId="77777777" w:rsidTr="00BE1578">
        <w:tc>
          <w:tcPr>
            <w:tcW w:w="2898" w:type="dxa"/>
          </w:tcPr>
          <w:p w14:paraId="45C928F7" w14:textId="77777777" w:rsidR="00C47EE7" w:rsidRPr="0077213D" w:rsidRDefault="00C47EE7" w:rsidP="00BE1578">
            <w:pPr>
              <w:rPr>
                <w:noProof/>
                <w:lang w:eastAsia="en-GB"/>
              </w:rPr>
            </w:pPr>
          </w:p>
        </w:tc>
        <w:tc>
          <w:tcPr>
            <w:tcW w:w="6570" w:type="dxa"/>
          </w:tcPr>
          <w:p w14:paraId="51357082" w14:textId="77777777" w:rsidR="00C47EE7" w:rsidRPr="0077213D" w:rsidRDefault="00C47EE7" w:rsidP="00BE1578">
            <w:pPr>
              <w:rPr>
                <w:noProof/>
                <w:lang w:eastAsia="en-GB"/>
              </w:rPr>
            </w:pPr>
          </w:p>
        </w:tc>
      </w:tr>
      <w:tr w:rsidR="00C47EE7" w:rsidRPr="00AE0ED2" w14:paraId="5BC4CCC4" w14:textId="77777777" w:rsidTr="00BE1578">
        <w:tc>
          <w:tcPr>
            <w:tcW w:w="2898" w:type="dxa"/>
          </w:tcPr>
          <w:p w14:paraId="0AD47A8C" w14:textId="77777777" w:rsidR="00C47EE7" w:rsidRPr="0077213D" w:rsidRDefault="00C47EE7" w:rsidP="00BE1578">
            <w:pPr>
              <w:rPr>
                <w:noProof/>
                <w:lang w:eastAsia="en-GB"/>
              </w:rPr>
            </w:pPr>
          </w:p>
        </w:tc>
        <w:tc>
          <w:tcPr>
            <w:tcW w:w="6570" w:type="dxa"/>
          </w:tcPr>
          <w:p w14:paraId="146E050F" w14:textId="77777777" w:rsidR="00C47EE7" w:rsidRPr="0077213D" w:rsidRDefault="00C47EE7" w:rsidP="00BE1578">
            <w:pPr>
              <w:rPr>
                <w:noProof/>
                <w:lang w:eastAsia="en-GB"/>
              </w:rPr>
            </w:pPr>
          </w:p>
        </w:tc>
      </w:tr>
      <w:tr w:rsidR="00C47EE7" w:rsidRPr="00AE0ED2" w14:paraId="779A2F27" w14:textId="77777777" w:rsidTr="00BE1578">
        <w:tc>
          <w:tcPr>
            <w:tcW w:w="2898" w:type="dxa"/>
          </w:tcPr>
          <w:p w14:paraId="27F05D83" w14:textId="77777777" w:rsidR="00C47EE7" w:rsidRPr="0077213D" w:rsidRDefault="00C47EE7" w:rsidP="00BE1578">
            <w:pPr>
              <w:rPr>
                <w:noProof/>
                <w:lang w:eastAsia="en-GB"/>
              </w:rPr>
            </w:pPr>
          </w:p>
        </w:tc>
        <w:tc>
          <w:tcPr>
            <w:tcW w:w="6570" w:type="dxa"/>
          </w:tcPr>
          <w:p w14:paraId="4B402A0E" w14:textId="77777777" w:rsidR="00C47EE7" w:rsidRPr="0077213D" w:rsidRDefault="00C47EE7" w:rsidP="00BE1578">
            <w:pPr>
              <w:rPr>
                <w:noProof/>
                <w:lang w:eastAsia="en-GB"/>
              </w:rPr>
            </w:pPr>
          </w:p>
        </w:tc>
      </w:tr>
      <w:tr w:rsidR="00C47EE7" w:rsidRPr="00AE0ED2" w14:paraId="62EF2C8F" w14:textId="77777777" w:rsidTr="00BE1578">
        <w:tc>
          <w:tcPr>
            <w:tcW w:w="2898" w:type="dxa"/>
          </w:tcPr>
          <w:p w14:paraId="710FE3BA" w14:textId="77777777" w:rsidR="00C47EE7" w:rsidRPr="0077213D" w:rsidRDefault="00C47EE7" w:rsidP="00BE1578">
            <w:pPr>
              <w:rPr>
                <w:noProof/>
                <w:lang w:eastAsia="en-GB"/>
              </w:rPr>
            </w:pPr>
          </w:p>
        </w:tc>
        <w:tc>
          <w:tcPr>
            <w:tcW w:w="6570" w:type="dxa"/>
          </w:tcPr>
          <w:p w14:paraId="09A03A74" w14:textId="77777777" w:rsidR="00C47EE7" w:rsidRPr="0077213D" w:rsidRDefault="00C47EE7" w:rsidP="00BE1578">
            <w:pPr>
              <w:rPr>
                <w:noProof/>
                <w:lang w:eastAsia="en-GB"/>
              </w:rPr>
            </w:pPr>
          </w:p>
        </w:tc>
      </w:tr>
      <w:tr w:rsidR="00C47EE7" w:rsidRPr="00AE0ED2" w14:paraId="04B31F13" w14:textId="77777777" w:rsidTr="00BE1578">
        <w:tc>
          <w:tcPr>
            <w:tcW w:w="2898" w:type="dxa"/>
          </w:tcPr>
          <w:p w14:paraId="0C8D618A" w14:textId="77777777" w:rsidR="00C47EE7" w:rsidRPr="0077213D" w:rsidRDefault="00C47EE7" w:rsidP="00BE1578">
            <w:pPr>
              <w:rPr>
                <w:noProof/>
                <w:lang w:eastAsia="en-GB"/>
              </w:rPr>
            </w:pPr>
          </w:p>
        </w:tc>
        <w:tc>
          <w:tcPr>
            <w:tcW w:w="6570" w:type="dxa"/>
          </w:tcPr>
          <w:p w14:paraId="26E39AB7" w14:textId="77777777" w:rsidR="00C47EE7" w:rsidRPr="0077213D" w:rsidRDefault="00C47EE7" w:rsidP="00BE1578">
            <w:pPr>
              <w:rPr>
                <w:noProof/>
                <w:lang w:eastAsia="en-GB"/>
              </w:rPr>
            </w:pPr>
          </w:p>
        </w:tc>
      </w:tr>
    </w:tbl>
    <w:p w14:paraId="66BBBF0B" w14:textId="77777777" w:rsidR="00C47EE7" w:rsidRDefault="00C47EE7" w:rsidP="00C47EE7">
      <w:pPr>
        <w:pStyle w:val="Heading3"/>
      </w:pPr>
      <w:r>
        <w:t>Activity 10.1</w:t>
      </w:r>
      <w:r w:rsidRPr="00EA74EA">
        <w:t>.</w:t>
      </w:r>
      <w:r>
        <w:t>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570"/>
      </w:tblGrid>
      <w:tr w:rsidR="00C47EE7" w:rsidRPr="00AE0ED2" w14:paraId="5DCDD0DE" w14:textId="77777777" w:rsidTr="00BE1578">
        <w:tc>
          <w:tcPr>
            <w:tcW w:w="9468" w:type="dxa"/>
            <w:gridSpan w:val="2"/>
            <w:tcBorders>
              <w:top w:val="nil"/>
              <w:left w:val="nil"/>
              <w:right w:val="nil"/>
            </w:tcBorders>
          </w:tcPr>
          <w:p w14:paraId="4B9CEA1A" w14:textId="77777777" w:rsidR="00C47EE7" w:rsidRPr="0077213D" w:rsidRDefault="00C47EE7" w:rsidP="0061464B">
            <w:pPr>
              <w:numPr>
                <w:ilvl w:val="0"/>
                <w:numId w:val="61"/>
              </w:numPr>
              <w:rPr>
                <w:b/>
                <w:noProof/>
                <w:lang w:eastAsia="en-GB"/>
              </w:rPr>
            </w:pPr>
            <w:r>
              <w:rPr>
                <w:noProof/>
                <w:lang w:eastAsia="en-GB"/>
              </w:rPr>
              <w:t>Add your own numbers and work out the answers</w:t>
            </w:r>
            <w:r w:rsidR="00B47254">
              <w:rPr>
                <w:noProof/>
                <w:lang w:eastAsia="en-GB"/>
              </w:rPr>
              <w:t>.</w:t>
            </w:r>
          </w:p>
        </w:tc>
      </w:tr>
      <w:tr w:rsidR="00C47EE7" w:rsidRPr="00AE0ED2" w14:paraId="535F3433" w14:textId="77777777" w:rsidTr="00BE1578">
        <w:tc>
          <w:tcPr>
            <w:tcW w:w="2898" w:type="dxa"/>
            <w:shd w:val="clear" w:color="auto" w:fill="DAEEF3"/>
          </w:tcPr>
          <w:p w14:paraId="3BD2C44B" w14:textId="77777777" w:rsidR="00C47EE7" w:rsidRPr="0077213D" w:rsidRDefault="00C47EE7" w:rsidP="00BE1578">
            <w:pPr>
              <w:rPr>
                <w:b/>
                <w:noProof/>
                <w:lang w:eastAsia="en-GB"/>
              </w:rPr>
            </w:pPr>
            <w:r w:rsidRPr="0077213D">
              <w:rPr>
                <w:b/>
                <w:noProof/>
                <w:lang w:eastAsia="en-GB"/>
              </w:rPr>
              <w:t>Two’s complement binary number</w:t>
            </w:r>
          </w:p>
        </w:tc>
        <w:tc>
          <w:tcPr>
            <w:tcW w:w="6570" w:type="dxa"/>
            <w:shd w:val="clear" w:color="auto" w:fill="DAEEF3"/>
          </w:tcPr>
          <w:p w14:paraId="1FC13D73" w14:textId="77777777" w:rsidR="00C47EE7" w:rsidRPr="0077213D" w:rsidRDefault="00C47EE7" w:rsidP="00BE1578">
            <w:pPr>
              <w:rPr>
                <w:b/>
                <w:noProof/>
                <w:lang w:eastAsia="en-GB"/>
              </w:rPr>
            </w:pPr>
            <w:r w:rsidRPr="0077213D">
              <w:rPr>
                <w:b/>
                <w:noProof/>
                <w:lang w:eastAsia="en-GB"/>
              </w:rPr>
              <w:t>Denary</w:t>
            </w:r>
          </w:p>
        </w:tc>
      </w:tr>
      <w:tr w:rsidR="00C47EE7" w:rsidRPr="00AE0ED2" w14:paraId="19BF5881" w14:textId="77777777" w:rsidTr="00BE1578">
        <w:tc>
          <w:tcPr>
            <w:tcW w:w="2898" w:type="dxa"/>
          </w:tcPr>
          <w:p w14:paraId="0662770D" w14:textId="77777777" w:rsidR="00C47EE7" w:rsidRPr="0077213D" w:rsidRDefault="00C47EE7" w:rsidP="00BE1578">
            <w:pPr>
              <w:rPr>
                <w:noProof/>
                <w:lang w:eastAsia="en-GB"/>
              </w:rPr>
            </w:pPr>
          </w:p>
        </w:tc>
        <w:tc>
          <w:tcPr>
            <w:tcW w:w="6570" w:type="dxa"/>
          </w:tcPr>
          <w:p w14:paraId="0A7DDE21" w14:textId="77777777" w:rsidR="00C47EE7" w:rsidRPr="0077213D" w:rsidRDefault="00C47EE7" w:rsidP="00C47EE7">
            <w:pPr>
              <w:rPr>
                <w:noProof/>
                <w:lang w:eastAsia="en-GB"/>
              </w:rPr>
            </w:pPr>
          </w:p>
        </w:tc>
      </w:tr>
      <w:tr w:rsidR="00C47EE7" w:rsidRPr="00AE0ED2" w14:paraId="4ED23035" w14:textId="77777777" w:rsidTr="00BE1578">
        <w:tc>
          <w:tcPr>
            <w:tcW w:w="2898" w:type="dxa"/>
          </w:tcPr>
          <w:p w14:paraId="5CB30F66" w14:textId="77777777" w:rsidR="00C47EE7" w:rsidRPr="0077213D" w:rsidRDefault="00C47EE7" w:rsidP="00BE1578">
            <w:pPr>
              <w:rPr>
                <w:noProof/>
                <w:lang w:eastAsia="en-GB"/>
              </w:rPr>
            </w:pPr>
          </w:p>
        </w:tc>
        <w:tc>
          <w:tcPr>
            <w:tcW w:w="6570" w:type="dxa"/>
          </w:tcPr>
          <w:p w14:paraId="5C62A148" w14:textId="77777777" w:rsidR="00C47EE7" w:rsidRPr="0077213D" w:rsidRDefault="00C47EE7" w:rsidP="00BE1578">
            <w:pPr>
              <w:rPr>
                <w:noProof/>
                <w:lang w:eastAsia="en-GB"/>
              </w:rPr>
            </w:pPr>
          </w:p>
        </w:tc>
      </w:tr>
      <w:tr w:rsidR="00C47EE7" w:rsidRPr="00AE0ED2" w14:paraId="4DBFB1BE" w14:textId="77777777" w:rsidTr="00BE1578">
        <w:tc>
          <w:tcPr>
            <w:tcW w:w="2898" w:type="dxa"/>
          </w:tcPr>
          <w:p w14:paraId="70902E0E" w14:textId="77777777" w:rsidR="00C47EE7" w:rsidRPr="0077213D" w:rsidRDefault="00C47EE7" w:rsidP="00BE1578">
            <w:pPr>
              <w:rPr>
                <w:noProof/>
                <w:lang w:eastAsia="en-GB"/>
              </w:rPr>
            </w:pPr>
          </w:p>
        </w:tc>
        <w:tc>
          <w:tcPr>
            <w:tcW w:w="6570" w:type="dxa"/>
          </w:tcPr>
          <w:p w14:paraId="6643AFE4" w14:textId="77777777" w:rsidR="00C47EE7" w:rsidRPr="0077213D" w:rsidRDefault="00C47EE7" w:rsidP="00BE1578">
            <w:pPr>
              <w:rPr>
                <w:noProof/>
                <w:lang w:eastAsia="en-GB"/>
              </w:rPr>
            </w:pPr>
          </w:p>
        </w:tc>
      </w:tr>
      <w:tr w:rsidR="00C47EE7" w:rsidRPr="00AE0ED2" w14:paraId="0B16D082" w14:textId="77777777" w:rsidTr="00BE1578">
        <w:tc>
          <w:tcPr>
            <w:tcW w:w="2898" w:type="dxa"/>
          </w:tcPr>
          <w:p w14:paraId="4E129FC9" w14:textId="77777777" w:rsidR="00C47EE7" w:rsidRPr="0077213D" w:rsidRDefault="00C47EE7" w:rsidP="00BE1578">
            <w:pPr>
              <w:rPr>
                <w:noProof/>
                <w:lang w:eastAsia="en-GB"/>
              </w:rPr>
            </w:pPr>
          </w:p>
        </w:tc>
        <w:tc>
          <w:tcPr>
            <w:tcW w:w="6570" w:type="dxa"/>
          </w:tcPr>
          <w:p w14:paraId="3B88D316" w14:textId="77777777" w:rsidR="00C47EE7" w:rsidRPr="0077213D" w:rsidRDefault="00C47EE7" w:rsidP="00BE1578">
            <w:pPr>
              <w:rPr>
                <w:noProof/>
                <w:lang w:eastAsia="en-GB"/>
              </w:rPr>
            </w:pPr>
          </w:p>
        </w:tc>
      </w:tr>
      <w:tr w:rsidR="00C47EE7" w:rsidRPr="00AE0ED2" w14:paraId="4ECFFDB2" w14:textId="77777777" w:rsidTr="00BE1578">
        <w:tc>
          <w:tcPr>
            <w:tcW w:w="2898" w:type="dxa"/>
          </w:tcPr>
          <w:p w14:paraId="0549B2B8" w14:textId="77777777" w:rsidR="00C47EE7" w:rsidRPr="0077213D" w:rsidRDefault="00C47EE7" w:rsidP="00BE1578">
            <w:pPr>
              <w:rPr>
                <w:noProof/>
                <w:lang w:eastAsia="en-GB"/>
              </w:rPr>
            </w:pPr>
          </w:p>
        </w:tc>
        <w:tc>
          <w:tcPr>
            <w:tcW w:w="6570" w:type="dxa"/>
          </w:tcPr>
          <w:p w14:paraId="7759E5C0" w14:textId="77777777" w:rsidR="00C47EE7" w:rsidRPr="0077213D" w:rsidRDefault="00C47EE7" w:rsidP="00BE1578">
            <w:pPr>
              <w:rPr>
                <w:noProof/>
                <w:lang w:eastAsia="en-GB"/>
              </w:rPr>
            </w:pPr>
          </w:p>
        </w:tc>
      </w:tr>
      <w:tr w:rsidR="00C47EE7" w:rsidRPr="00AE0ED2" w14:paraId="6B624A81" w14:textId="77777777" w:rsidTr="00BE1578">
        <w:tc>
          <w:tcPr>
            <w:tcW w:w="2898" w:type="dxa"/>
          </w:tcPr>
          <w:p w14:paraId="1C4474C0" w14:textId="77777777" w:rsidR="00C47EE7" w:rsidRPr="0077213D" w:rsidRDefault="00C47EE7" w:rsidP="00BE1578">
            <w:pPr>
              <w:rPr>
                <w:noProof/>
                <w:lang w:eastAsia="en-GB"/>
              </w:rPr>
            </w:pPr>
          </w:p>
        </w:tc>
        <w:tc>
          <w:tcPr>
            <w:tcW w:w="6570" w:type="dxa"/>
          </w:tcPr>
          <w:p w14:paraId="093FB07C" w14:textId="77777777" w:rsidR="00C47EE7" w:rsidRPr="0077213D" w:rsidRDefault="00C47EE7" w:rsidP="00BE1578">
            <w:pPr>
              <w:rPr>
                <w:noProof/>
                <w:lang w:eastAsia="en-GB"/>
              </w:rPr>
            </w:pPr>
          </w:p>
        </w:tc>
      </w:tr>
      <w:tr w:rsidR="00C47EE7" w:rsidRPr="00AE0ED2" w14:paraId="2143F6A0" w14:textId="77777777" w:rsidTr="00BE1578">
        <w:tc>
          <w:tcPr>
            <w:tcW w:w="2898" w:type="dxa"/>
          </w:tcPr>
          <w:p w14:paraId="34D11F50" w14:textId="77777777" w:rsidR="00C47EE7" w:rsidRPr="0077213D" w:rsidRDefault="00C47EE7" w:rsidP="00BE1578">
            <w:pPr>
              <w:rPr>
                <w:noProof/>
                <w:lang w:eastAsia="en-GB"/>
              </w:rPr>
            </w:pPr>
          </w:p>
        </w:tc>
        <w:tc>
          <w:tcPr>
            <w:tcW w:w="6570" w:type="dxa"/>
          </w:tcPr>
          <w:p w14:paraId="55AB21FE" w14:textId="77777777" w:rsidR="00C47EE7" w:rsidRPr="0077213D" w:rsidRDefault="00C47EE7" w:rsidP="00BE1578">
            <w:pPr>
              <w:rPr>
                <w:noProof/>
                <w:lang w:eastAsia="en-GB"/>
              </w:rPr>
            </w:pPr>
          </w:p>
        </w:tc>
      </w:tr>
    </w:tbl>
    <w:p w14:paraId="47591A70" w14:textId="77777777" w:rsidR="00502398" w:rsidRPr="00437F2C" w:rsidRDefault="00C47EE7" w:rsidP="00502398">
      <w:pPr>
        <w:pStyle w:val="Heading1"/>
      </w:pPr>
      <w:r>
        <w:br w:type="page"/>
      </w:r>
      <w:r w:rsidR="00502398">
        <w:lastRenderedPageBreak/>
        <w:t>Week 10</w:t>
      </w:r>
    </w:p>
    <w:p w14:paraId="40580B03" w14:textId="77777777" w:rsidR="00632A1F" w:rsidRPr="00502398" w:rsidRDefault="00502398" w:rsidP="00502398">
      <w:pPr>
        <w:pStyle w:val="Heading2"/>
      </w:pPr>
      <w:r w:rsidRPr="00437F2C">
        <w:t>Lesson</w:t>
      </w:r>
      <w:r>
        <w:t xml:space="preserve"> 2</w:t>
      </w:r>
      <w:r w:rsidRPr="00437F2C">
        <w:t xml:space="preserve"> activities</w:t>
      </w:r>
    </w:p>
    <w:p w14:paraId="0CAB4125" w14:textId="77777777" w:rsidR="002D19B6" w:rsidRPr="0028551E" w:rsidRDefault="002D19B6" w:rsidP="002D19B6">
      <w:pPr>
        <w:pStyle w:val="Heading3"/>
      </w:pPr>
      <w:r>
        <w:t>Activity 10.2</w:t>
      </w:r>
      <w:r w:rsidRPr="0028551E">
        <w:t>.1</w:t>
      </w:r>
    </w:p>
    <w:p w14:paraId="20EECDC2" w14:textId="77777777" w:rsidR="002D19B6" w:rsidRPr="002D19B6" w:rsidRDefault="002D19B6" w:rsidP="002D19B6">
      <w:pPr>
        <w:rPr>
          <w:b/>
        </w:rPr>
      </w:pPr>
      <w:r w:rsidRPr="002D19B6">
        <w:rPr>
          <w:b/>
        </w:rPr>
        <w:t>Pseudo</w:t>
      </w:r>
      <w:r w:rsidR="009673EC">
        <w:rPr>
          <w:b/>
        </w:rPr>
        <w:t>-</w:t>
      </w:r>
      <w:r w:rsidRPr="002D19B6">
        <w:rPr>
          <w:b/>
        </w:rPr>
        <w:t>code</w:t>
      </w:r>
    </w:p>
    <w:p w14:paraId="0458507D" w14:textId="77777777" w:rsidR="002D19B6" w:rsidRPr="002D19B6" w:rsidRDefault="002D19B6" w:rsidP="002D19B6">
      <w:pPr>
        <w:spacing w:after="360"/>
      </w:pPr>
      <w:r>
        <w:t>Pseudo</w:t>
      </w:r>
      <w:r w:rsidR="009673EC">
        <w:t>-</w:t>
      </w:r>
      <w:r>
        <w:t>code, or ‘mock’</w:t>
      </w:r>
      <w:r w:rsidRPr="00EA74EA">
        <w:t xml:space="preserve"> code, is another way of describing a program. You will need a copy of the pseudo</w:t>
      </w:r>
      <w:r w:rsidR="009673EC">
        <w:t>-</w:t>
      </w:r>
      <w:r w:rsidRPr="00EA74EA">
        <w:t>code</w:t>
      </w:r>
      <w:r w:rsidR="00DF6C49">
        <w:t>s</w:t>
      </w:r>
      <w:r w:rsidRPr="00EA74EA">
        <w:t xml:space="preserve"> used in this course (</w:t>
      </w:r>
      <w:r w:rsidRPr="0061464B">
        <w:rPr>
          <w:i/>
        </w:rPr>
        <w:t xml:space="preserve">Appendix </w:t>
      </w:r>
      <w:r w:rsidR="009673EC" w:rsidRPr="0061464B">
        <w:rPr>
          <w:i/>
        </w:rPr>
        <w:t>1</w:t>
      </w:r>
      <w:r w:rsidRPr="00EA74EA">
        <w:t xml:space="preserve"> of the specification) to answer the</w:t>
      </w:r>
      <w:r>
        <w:t xml:space="preserve">se </w:t>
      </w:r>
      <w:r w:rsidRPr="00EA74EA">
        <w:t>questions.</w:t>
      </w:r>
    </w:p>
    <w:p w14:paraId="4B148A0D" w14:textId="77777777" w:rsidR="002D19B6" w:rsidRPr="00EA74EA" w:rsidRDefault="002D19B6" w:rsidP="002B764B">
      <w:pPr>
        <w:numPr>
          <w:ilvl w:val="0"/>
          <w:numId w:val="21"/>
        </w:numPr>
      </w:pPr>
      <w:r w:rsidRPr="00EA74EA">
        <w:t>What does this pseudo</w:t>
      </w:r>
      <w:r w:rsidR="009673EC">
        <w:t>-</w:t>
      </w:r>
      <w:r w:rsidRPr="00EA74EA">
        <w:t>code do?</w:t>
      </w:r>
    </w:p>
    <w:p w14:paraId="6E00E8DD" w14:textId="77777777" w:rsidR="002D19B6" w:rsidRDefault="002D19B6" w:rsidP="002D19B6">
      <w:pPr>
        <w:pStyle w:val="ColorfulList-Accent11"/>
      </w:pPr>
      <w:r w:rsidRPr="00EA74EA">
        <w:t xml:space="preserve">RECEIVE </w:t>
      </w:r>
      <w:proofErr w:type="spellStart"/>
      <w:r w:rsidRPr="00EA74EA">
        <w:t>myName</w:t>
      </w:r>
      <w:proofErr w:type="spellEnd"/>
      <w:r w:rsidRPr="00EA74EA">
        <w:t xml:space="preserve"> FROM (STRING) KEYBOARD</w:t>
      </w:r>
    </w:p>
    <w:p w14:paraId="33F265D0" w14:textId="77777777" w:rsidR="002D19B6" w:rsidRDefault="002D19B6" w:rsidP="002D19B6">
      <w:pPr>
        <w:pStyle w:val="ColorfulList-Accent11"/>
      </w:pPr>
      <w:r w:rsidRPr="00EA74EA">
        <w:t xml:space="preserve">RECEIVE </w:t>
      </w:r>
      <w:proofErr w:type="spellStart"/>
      <w:r w:rsidRPr="00EA74EA">
        <w:t>myAge</w:t>
      </w:r>
      <w:proofErr w:type="spellEnd"/>
      <w:r w:rsidRPr="00EA74EA">
        <w:t xml:space="preserve"> FROM (INTEGER) KEYBOARD</w:t>
      </w:r>
    </w:p>
    <w:p w14:paraId="7538BC65" w14:textId="77777777" w:rsidR="002D19B6" w:rsidRDefault="002D19B6" w:rsidP="002D19B6">
      <w:pPr>
        <w:pStyle w:val="ColorfulList-Accent11"/>
      </w:pPr>
      <w:r>
        <w:t xml:space="preserve">SET </w:t>
      </w:r>
      <w:proofErr w:type="spellStart"/>
      <w:r>
        <w:t>AgeInTen</w:t>
      </w:r>
      <w:proofErr w:type="spellEnd"/>
      <w:r>
        <w:t xml:space="preserve"> </w:t>
      </w:r>
      <w:proofErr w:type="spellStart"/>
      <w:r>
        <w:t>TO</w:t>
      </w:r>
      <w:r w:rsidRPr="00EA74EA">
        <w:t>myAge</w:t>
      </w:r>
      <w:proofErr w:type="spellEnd"/>
      <w:r w:rsidRPr="00EA74EA">
        <w:t xml:space="preserve"> + 10</w:t>
      </w:r>
    </w:p>
    <w:p w14:paraId="1CA054BF" w14:textId="77777777" w:rsidR="002D19B6" w:rsidRDefault="002D19B6" w:rsidP="002D19B6">
      <w:pPr>
        <w:pStyle w:val="ColorfulList-Accent11"/>
      </w:pPr>
      <w:r w:rsidRPr="00EA74EA">
        <w:t xml:space="preserve">SEND </w:t>
      </w:r>
      <w:proofErr w:type="spellStart"/>
      <w:r w:rsidRPr="00EA74EA">
        <w:t>myName</w:t>
      </w:r>
      <w:proofErr w:type="spellEnd"/>
      <w:r w:rsidRPr="00EA74EA">
        <w:t xml:space="preserve"> “will be” </w:t>
      </w:r>
      <w:proofErr w:type="spellStart"/>
      <w:r w:rsidRPr="00EA74EA">
        <w:t>AgeInTen</w:t>
      </w:r>
      <w:proofErr w:type="spellEnd"/>
      <w:r w:rsidRPr="00EA74EA">
        <w:t xml:space="preserve"> “in 10 years</w:t>
      </w:r>
      <w:r>
        <w:t>’</w:t>
      </w:r>
      <w:r w:rsidRPr="00EA74EA">
        <w:t xml:space="preserve"> time”</w:t>
      </w:r>
      <w:r>
        <w:t xml:space="preserve"> TO DISPLAY</w:t>
      </w:r>
    </w:p>
    <w:p w14:paraId="4DDFE626" w14:textId="77777777" w:rsidR="002D19B6" w:rsidRDefault="002D19B6" w:rsidP="002D19B6">
      <w:pPr>
        <w:spacing w:after="120" w:line="240" w:lineRule="auto"/>
        <w:rPr>
          <w:rFonts w:ascii="Tahoma" w:hAnsi="Tahoma"/>
          <w:sz w:val="24"/>
          <w:szCs w:val="24"/>
        </w:rPr>
      </w:pPr>
    </w:p>
    <w:p w14:paraId="218D1394" w14:textId="77777777" w:rsidR="002D19B6" w:rsidRPr="002D19B6" w:rsidRDefault="002D19B6" w:rsidP="002B764B">
      <w:pPr>
        <w:numPr>
          <w:ilvl w:val="0"/>
          <w:numId w:val="21"/>
        </w:numPr>
      </w:pPr>
      <w:r w:rsidRPr="002D19B6">
        <w:t>Write the Python code for this program.</w:t>
      </w:r>
    </w:p>
    <w:p w14:paraId="3C34CB17" w14:textId="77777777" w:rsidR="002D19B6" w:rsidRPr="0028551E" w:rsidRDefault="002D19B6" w:rsidP="002D19B6">
      <w:pPr>
        <w:pStyle w:val="Heading3"/>
      </w:pPr>
      <w:r>
        <w:t>Activity 10.2</w:t>
      </w:r>
      <w:r w:rsidRPr="0028551E">
        <w:t>.2</w:t>
      </w:r>
    </w:p>
    <w:p w14:paraId="505FFF48" w14:textId="77777777" w:rsidR="002D19B6" w:rsidRPr="002D19B6" w:rsidRDefault="002D19B6" w:rsidP="002B764B">
      <w:pPr>
        <w:numPr>
          <w:ilvl w:val="0"/>
          <w:numId w:val="21"/>
        </w:numPr>
      </w:pPr>
      <w:r w:rsidRPr="002D19B6">
        <w:t>What does this pseudo</w:t>
      </w:r>
      <w:r w:rsidR="00122E42">
        <w:t>-</w:t>
      </w:r>
      <w:r w:rsidRPr="002D19B6">
        <w:t>code do?</w:t>
      </w:r>
    </w:p>
    <w:p w14:paraId="0DD14367" w14:textId="77777777" w:rsidR="002D19B6" w:rsidRDefault="002D19B6" w:rsidP="002D19B6">
      <w:pPr>
        <w:pStyle w:val="ColorfulList-Accent11"/>
      </w:pPr>
      <w:r w:rsidRPr="00EA74EA">
        <w:t>SET score TO 119</w:t>
      </w:r>
    </w:p>
    <w:p w14:paraId="30137C84" w14:textId="77777777" w:rsidR="002D19B6" w:rsidRDefault="002D19B6" w:rsidP="002D19B6">
      <w:pPr>
        <w:pStyle w:val="ColorfulList-Accent11"/>
      </w:pPr>
      <w:r w:rsidRPr="00EA74EA">
        <w:t>IF score &lt; 50 THEN SEND “You have lost” TO DISPLAY</w:t>
      </w:r>
    </w:p>
    <w:p w14:paraId="769CB355" w14:textId="77777777" w:rsidR="002D19B6" w:rsidRDefault="002D19B6" w:rsidP="002D19B6">
      <w:pPr>
        <w:pStyle w:val="ColorfulList-Accent11"/>
      </w:pPr>
      <w:r w:rsidRPr="00EA74EA">
        <w:t>ELSE SEND “You have won” TO DISPLAY</w:t>
      </w:r>
    </w:p>
    <w:p w14:paraId="7498CCD8" w14:textId="77777777" w:rsidR="002D19B6" w:rsidRDefault="002D19B6" w:rsidP="002D19B6">
      <w:pPr>
        <w:pStyle w:val="ColorfulList-Accent11"/>
      </w:pPr>
      <w:r w:rsidRPr="00EA74EA">
        <w:t>END IF</w:t>
      </w:r>
    </w:p>
    <w:p w14:paraId="24F77C2C" w14:textId="77777777" w:rsidR="002D19B6" w:rsidRPr="00EA74EA" w:rsidRDefault="002D19B6" w:rsidP="002D19B6">
      <w:pPr>
        <w:spacing w:after="120" w:line="240" w:lineRule="auto"/>
        <w:rPr>
          <w:rFonts w:ascii="Tahoma" w:hAnsi="Tahoma"/>
          <w:sz w:val="24"/>
          <w:szCs w:val="24"/>
        </w:rPr>
      </w:pPr>
    </w:p>
    <w:p w14:paraId="456367A5" w14:textId="77777777" w:rsidR="002D19B6" w:rsidRDefault="002D19B6" w:rsidP="002B764B">
      <w:pPr>
        <w:numPr>
          <w:ilvl w:val="0"/>
          <w:numId w:val="21"/>
        </w:numPr>
      </w:pPr>
      <w:r w:rsidRPr="002D19B6">
        <w:t>Write the Python code for this program.</w:t>
      </w:r>
    </w:p>
    <w:p w14:paraId="118BFF9C" w14:textId="77777777" w:rsidR="002D19B6" w:rsidRPr="0028551E" w:rsidRDefault="002D19B6" w:rsidP="002D19B6">
      <w:pPr>
        <w:pStyle w:val="Heading3"/>
      </w:pPr>
      <w:r>
        <w:t>Activity 10.2</w:t>
      </w:r>
      <w:r w:rsidR="00EB25F7">
        <w:t>.3</w:t>
      </w:r>
    </w:p>
    <w:p w14:paraId="42D9AEE8" w14:textId="77777777" w:rsidR="002D19B6" w:rsidRDefault="00EB25F7" w:rsidP="00EB25F7">
      <w:r>
        <w:t>Your task is to create a program to ask a user to input 3 integer numbers, calculate the total and the average of the number and display the results.</w:t>
      </w:r>
    </w:p>
    <w:p w14:paraId="3417CCB4" w14:textId="77777777" w:rsidR="00EB25F7" w:rsidRDefault="00EB25F7" w:rsidP="0061464B">
      <w:pPr>
        <w:numPr>
          <w:ilvl w:val="0"/>
          <w:numId w:val="73"/>
        </w:numPr>
      </w:pPr>
      <w:r>
        <w:t>Create a flowchart for this task</w:t>
      </w:r>
      <w:r w:rsidR="00122E42">
        <w:t>.</w:t>
      </w:r>
    </w:p>
    <w:p w14:paraId="1014E7BD" w14:textId="77777777" w:rsidR="00EB25F7" w:rsidRDefault="00EB25F7" w:rsidP="0061464B">
      <w:pPr>
        <w:numPr>
          <w:ilvl w:val="0"/>
          <w:numId w:val="73"/>
        </w:numPr>
      </w:pPr>
      <w:r>
        <w:t>Write pseudo</w:t>
      </w:r>
      <w:r w:rsidR="00122E42">
        <w:t>-</w:t>
      </w:r>
      <w:r>
        <w:t>code for the same task</w:t>
      </w:r>
      <w:r w:rsidR="00122E42">
        <w:t>.</w:t>
      </w:r>
    </w:p>
    <w:p w14:paraId="0D0B090B" w14:textId="77777777" w:rsidR="00EB25F7" w:rsidRPr="002D19B6" w:rsidRDefault="00EB25F7" w:rsidP="0061464B">
      <w:pPr>
        <w:numPr>
          <w:ilvl w:val="0"/>
          <w:numId w:val="73"/>
        </w:numPr>
      </w:pPr>
      <w:r>
        <w:t>Write the program</w:t>
      </w:r>
      <w:r w:rsidR="00122E42">
        <w:t>.</w:t>
      </w:r>
    </w:p>
    <w:p w14:paraId="7B669421" w14:textId="77777777" w:rsidR="00D47F08" w:rsidRPr="00437F2C" w:rsidRDefault="002D19B6" w:rsidP="00122E42">
      <w:pPr>
        <w:pStyle w:val="Heading1"/>
      </w:pPr>
      <w:r>
        <w:br w:type="page"/>
      </w:r>
      <w:r w:rsidR="00D47F08">
        <w:lastRenderedPageBreak/>
        <w:t>Week 11</w:t>
      </w:r>
    </w:p>
    <w:p w14:paraId="294DAB7A" w14:textId="77777777" w:rsidR="00D47F08" w:rsidRDefault="00D47F08" w:rsidP="00D47F08">
      <w:pPr>
        <w:pStyle w:val="Heading2"/>
      </w:pPr>
      <w:r w:rsidRPr="00437F2C">
        <w:t>Lesson</w:t>
      </w:r>
      <w:r>
        <w:t xml:space="preserve"> 1</w:t>
      </w:r>
      <w:r w:rsidRPr="00437F2C">
        <w:t xml:space="preserve"> activities</w:t>
      </w:r>
    </w:p>
    <w:p w14:paraId="23B839F8" w14:textId="77777777" w:rsidR="00D47F08" w:rsidRDefault="00D47F08" w:rsidP="00D47F08">
      <w:pPr>
        <w:pStyle w:val="Heading3"/>
      </w:pPr>
      <w:r>
        <w:t>Activity 11.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570"/>
      </w:tblGrid>
      <w:tr w:rsidR="00D47F08" w:rsidRPr="00AE0ED2" w14:paraId="79CA458F" w14:textId="77777777" w:rsidTr="00BE1578">
        <w:tc>
          <w:tcPr>
            <w:tcW w:w="9468" w:type="dxa"/>
            <w:gridSpan w:val="2"/>
            <w:tcBorders>
              <w:top w:val="nil"/>
              <w:left w:val="nil"/>
              <w:right w:val="nil"/>
            </w:tcBorders>
          </w:tcPr>
          <w:p w14:paraId="6D949FFB" w14:textId="77777777" w:rsidR="00D47F08" w:rsidRPr="0077213D" w:rsidRDefault="00D47F08" w:rsidP="0061464B">
            <w:pPr>
              <w:numPr>
                <w:ilvl w:val="0"/>
                <w:numId w:val="61"/>
              </w:numPr>
              <w:rPr>
                <w:b/>
                <w:noProof/>
                <w:lang w:eastAsia="en-GB"/>
              </w:rPr>
            </w:pPr>
            <w:r w:rsidRPr="0077213D">
              <w:rPr>
                <w:noProof/>
                <w:lang w:eastAsia="en-GB"/>
              </w:rPr>
              <w:t xml:space="preserve">Convert these </w:t>
            </w:r>
            <w:r>
              <w:rPr>
                <w:noProof/>
                <w:lang w:eastAsia="en-GB"/>
              </w:rPr>
              <w:t>hexadecimal numbers into bi</w:t>
            </w:r>
            <w:r w:rsidRPr="0077213D">
              <w:rPr>
                <w:noProof/>
                <w:lang w:eastAsia="en-GB"/>
              </w:rPr>
              <w:t>nary. The first one is done for you.</w:t>
            </w:r>
          </w:p>
        </w:tc>
      </w:tr>
      <w:tr w:rsidR="00D47F08" w:rsidRPr="00AE0ED2" w14:paraId="399896B5" w14:textId="77777777" w:rsidTr="00BE1578">
        <w:tc>
          <w:tcPr>
            <w:tcW w:w="2898" w:type="dxa"/>
            <w:shd w:val="clear" w:color="auto" w:fill="DAEEF3"/>
          </w:tcPr>
          <w:p w14:paraId="5FDB7602" w14:textId="77777777" w:rsidR="00D47F08" w:rsidRPr="0077213D" w:rsidRDefault="00D47F08" w:rsidP="00BE1578">
            <w:pPr>
              <w:rPr>
                <w:b/>
                <w:noProof/>
                <w:lang w:eastAsia="en-GB"/>
              </w:rPr>
            </w:pPr>
            <w:r>
              <w:rPr>
                <w:b/>
                <w:noProof/>
                <w:lang w:eastAsia="en-GB"/>
              </w:rPr>
              <w:t>Hexadecimal</w:t>
            </w:r>
          </w:p>
        </w:tc>
        <w:tc>
          <w:tcPr>
            <w:tcW w:w="6570" w:type="dxa"/>
            <w:shd w:val="clear" w:color="auto" w:fill="DAEEF3"/>
          </w:tcPr>
          <w:p w14:paraId="014B1CB2" w14:textId="77777777" w:rsidR="00D47F08" w:rsidRPr="0077213D" w:rsidRDefault="00D47F08" w:rsidP="00BE1578">
            <w:pPr>
              <w:rPr>
                <w:b/>
                <w:noProof/>
                <w:lang w:eastAsia="en-GB"/>
              </w:rPr>
            </w:pPr>
            <w:r>
              <w:rPr>
                <w:b/>
                <w:noProof/>
                <w:lang w:eastAsia="en-GB"/>
              </w:rPr>
              <w:t>Bi</w:t>
            </w:r>
            <w:r w:rsidRPr="0077213D">
              <w:rPr>
                <w:b/>
                <w:noProof/>
                <w:lang w:eastAsia="en-GB"/>
              </w:rPr>
              <w:t>nary</w:t>
            </w:r>
          </w:p>
        </w:tc>
      </w:tr>
      <w:tr w:rsidR="00D47F08" w:rsidRPr="00AE0ED2" w14:paraId="73E6EB29" w14:textId="77777777" w:rsidTr="00D47F08">
        <w:trPr>
          <w:trHeight w:val="1701"/>
        </w:trPr>
        <w:tc>
          <w:tcPr>
            <w:tcW w:w="2898" w:type="dxa"/>
          </w:tcPr>
          <w:p w14:paraId="2DDA6085" w14:textId="77777777" w:rsidR="00D47F08" w:rsidRPr="0077213D" w:rsidRDefault="00D47F08" w:rsidP="00BE1578">
            <w:pPr>
              <w:rPr>
                <w:noProof/>
                <w:lang w:eastAsia="en-GB"/>
              </w:rPr>
            </w:pPr>
            <w:r>
              <w:rPr>
                <w:noProof/>
                <w:lang w:eastAsia="en-GB"/>
              </w:rPr>
              <w:t>3B</w:t>
            </w:r>
          </w:p>
        </w:tc>
        <w:tc>
          <w:tcPr>
            <w:tcW w:w="6570" w:type="dxa"/>
          </w:tcPr>
          <w:p w14:paraId="2DB58730" w14:textId="77777777" w:rsidR="00D47F08" w:rsidRDefault="00D47F08" w:rsidP="00D47F08">
            <w:pPr>
              <w:rPr>
                <w:noProof/>
                <w:lang w:eastAsia="en-GB"/>
              </w:rPr>
            </w:pPr>
            <w:r>
              <w:rPr>
                <w:noProof/>
                <w:lang w:eastAsia="en-GB"/>
              </w:rPr>
              <w:t>0011   1011</w:t>
            </w:r>
          </w:p>
          <w:p w14:paraId="2810111C" w14:textId="77777777" w:rsidR="00D47F08" w:rsidRDefault="00D47F08" w:rsidP="00D47F08">
            <w:pPr>
              <w:rPr>
                <w:noProof/>
                <w:lang w:eastAsia="en-GB"/>
              </w:rPr>
            </w:pPr>
            <w:r>
              <w:rPr>
                <w:noProof/>
                <w:lang w:eastAsia="en-GB"/>
              </w:rPr>
              <w:t>00111011</w:t>
            </w:r>
          </w:p>
          <w:p w14:paraId="0B6D1C64" w14:textId="77777777" w:rsidR="00D47F08" w:rsidRPr="0077213D" w:rsidRDefault="00D47F08" w:rsidP="00D47F08">
            <w:pPr>
              <w:rPr>
                <w:noProof/>
                <w:lang w:eastAsia="en-GB"/>
              </w:rPr>
            </w:pPr>
            <w:r>
              <w:rPr>
                <w:noProof/>
                <w:lang w:eastAsia="en-GB"/>
              </w:rPr>
              <w:t>=59</w:t>
            </w:r>
          </w:p>
        </w:tc>
      </w:tr>
      <w:tr w:rsidR="00D47F08" w:rsidRPr="00AE0ED2" w14:paraId="6C519022" w14:textId="77777777" w:rsidTr="00D47F08">
        <w:trPr>
          <w:trHeight w:val="1701"/>
        </w:trPr>
        <w:tc>
          <w:tcPr>
            <w:tcW w:w="2898" w:type="dxa"/>
          </w:tcPr>
          <w:p w14:paraId="7CD884FE" w14:textId="77777777" w:rsidR="00D47F08" w:rsidRPr="0077213D" w:rsidRDefault="00D47F08" w:rsidP="00BE1578">
            <w:pPr>
              <w:rPr>
                <w:noProof/>
                <w:lang w:eastAsia="en-GB"/>
              </w:rPr>
            </w:pPr>
            <w:r>
              <w:rPr>
                <w:noProof/>
                <w:lang w:eastAsia="en-GB"/>
              </w:rPr>
              <w:t>26</w:t>
            </w:r>
          </w:p>
        </w:tc>
        <w:tc>
          <w:tcPr>
            <w:tcW w:w="6570" w:type="dxa"/>
          </w:tcPr>
          <w:p w14:paraId="19730348" w14:textId="77777777" w:rsidR="00D47F08" w:rsidRPr="0077213D" w:rsidRDefault="00D47F08" w:rsidP="00BE1578">
            <w:pPr>
              <w:rPr>
                <w:noProof/>
                <w:lang w:eastAsia="en-GB"/>
              </w:rPr>
            </w:pPr>
          </w:p>
        </w:tc>
      </w:tr>
      <w:tr w:rsidR="00D47F08" w:rsidRPr="00AE0ED2" w14:paraId="038CA658" w14:textId="77777777" w:rsidTr="00D47F08">
        <w:trPr>
          <w:trHeight w:val="1701"/>
        </w:trPr>
        <w:tc>
          <w:tcPr>
            <w:tcW w:w="2898" w:type="dxa"/>
          </w:tcPr>
          <w:p w14:paraId="10136449" w14:textId="77777777" w:rsidR="00D47F08" w:rsidRPr="0077213D" w:rsidRDefault="00D47F08" w:rsidP="00BE1578">
            <w:pPr>
              <w:rPr>
                <w:noProof/>
                <w:lang w:eastAsia="en-GB"/>
              </w:rPr>
            </w:pPr>
            <w:r>
              <w:rPr>
                <w:noProof/>
                <w:lang w:eastAsia="en-GB"/>
              </w:rPr>
              <w:t>FA</w:t>
            </w:r>
          </w:p>
        </w:tc>
        <w:tc>
          <w:tcPr>
            <w:tcW w:w="6570" w:type="dxa"/>
          </w:tcPr>
          <w:p w14:paraId="52FB08C7" w14:textId="77777777" w:rsidR="00D47F08" w:rsidRPr="0077213D" w:rsidRDefault="00D47F08" w:rsidP="00BE1578">
            <w:pPr>
              <w:rPr>
                <w:noProof/>
                <w:lang w:eastAsia="en-GB"/>
              </w:rPr>
            </w:pPr>
          </w:p>
        </w:tc>
      </w:tr>
      <w:tr w:rsidR="00D47F08" w:rsidRPr="00AE0ED2" w14:paraId="0D1CD18A" w14:textId="77777777" w:rsidTr="00D47F08">
        <w:trPr>
          <w:trHeight w:val="1701"/>
        </w:trPr>
        <w:tc>
          <w:tcPr>
            <w:tcW w:w="2898" w:type="dxa"/>
          </w:tcPr>
          <w:p w14:paraId="45D62E99" w14:textId="77777777" w:rsidR="00D47F08" w:rsidRPr="0077213D" w:rsidRDefault="00D47F08" w:rsidP="00BE1578">
            <w:pPr>
              <w:rPr>
                <w:noProof/>
                <w:lang w:eastAsia="en-GB"/>
              </w:rPr>
            </w:pPr>
            <w:r>
              <w:rPr>
                <w:noProof/>
                <w:lang w:eastAsia="en-GB"/>
              </w:rPr>
              <w:t>61</w:t>
            </w:r>
          </w:p>
        </w:tc>
        <w:tc>
          <w:tcPr>
            <w:tcW w:w="6570" w:type="dxa"/>
          </w:tcPr>
          <w:p w14:paraId="44C67900" w14:textId="77777777" w:rsidR="00D47F08" w:rsidRPr="0077213D" w:rsidRDefault="00D47F08" w:rsidP="00BE1578">
            <w:pPr>
              <w:rPr>
                <w:noProof/>
                <w:lang w:eastAsia="en-GB"/>
              </w:rPr>
            </w:pPr>
          </w:p>
        </w:tc>
      </w:tr>
      <w:tr w:rsidR="00D47F08" w:rsidRPr="00AE0ED2" w14:paraId="1F45851A" w14:textId="77777777" w:rsidTr="00D47F08">
        <w:trPr>
          <w:trHeight w:val="1701"/>
        </w:trPr>
        <w:tc>
          <w:tcPr>
            <w:tcW w:w="2898" w:type="dxa"/>
          </w:tcPr>
          <w:p w14:paraId="259F5B20" w14:textId="77777777" w:rsidR="00D47F08" w:rsidRPr="0077213D" w:rsidRDefault="00D47F08" w:rsidP="00BE1578">
            <w:pPr>
              <w:rPr>
                <w:noProof/>
                <w:lang w:eastAsia="en-GB"/>
              </w:rPr>
            </w:pPr>
            <w:r>
              <w:rPr>
                <w:noProof/>
                <w:lang w:eastAsia="en-GB"/>
              </w:rPr>
              <w:t>AA</w:t>
            </w:r>
          </w:p>
        </w:tc>
        <w:tc>
          <w:tcPr>
            <w:tcW w:w="6570" w:type="dxa"/>
          </w:tcPr>
          <w:p w14:paraId="6D7792BE" w14:textId="77777777" w:rsidR="00D47F08" w:rsidRPr="0077213D" w:rsidRDefault="00D47F08" w:rsidP="00BE1578">
            <w:pPr>
              <w:rPr>
                <w:noProof/>
                <w:lang w:eastAsia="en-GB"/>
              </w:rPr>
            </w:pPr>
          </w:p>
        </w:tc>
      </w:tr>
      <w:tr w:rsidR="00D47F08" w:rsidRPr="00AE0ED2" w14:paraId="744FF0CD" w14:textId="77777777" w:rsidTr="00D47F08">
        <w:trPr>
          <w:trHeight w:val="1701"/>
        </w:trPr>
        <w:tc>
          <w:tcPr>
            <w:tcW w:w="2898" w:type="dxa"/>
          </w:tcPr>
          <w:p w14:paraId="490FF682" w14:textId="77777777" w:rsidR="00D47F08" w:rsidRPr="0077213D" w:rsidRDefault="00D47F08" w:rsidP="00BE1578">
            <w:pPr>
              <w:rPr>
                <w:noProof/>
                <w:lang w:eastAsia="en-GB"/>
              </w:rPr>
            </w:pPr>
            <w:r>
              <w:rPr>
                <w:noProof/>
                <w:lang w:eastAsia="en-GB"/>
              </w:rPr>
              <w:t>8C</w:t>
            </w:r>
          </w:p>
        </w:tc>
        <w:tc>
          <w:tcPr>
            <w:tcW w:w="6570" w:type="dxa"/>
          </w:tcPr>
          <w:p w14:paraId="0470BEAF" w14:textId="77777777" w:rsidR="00D47F08" w:rsidRPr="0077213D" w:rsidRDefault="00D47F08" w:rsidP="00BE1578">
            <w:pPr>
              <w:rPr>
                <w:noProof/>
                <w:lang w:eastAsia="en-GB"/>
              </w:rPr>
            </w:pPr>
          </w:p>
        </w:tc>
      </w:tr>
    </w:tbl>
    <w:p w14:paraId="39D5CF46" w14:textId="77777777" w:rsidR="00D47F08" w:rsidRDefault="000432EC" w:rsidP="00D47F08">
      <w:pPr>
        <w:pStyle w:val="Heading3"/>
      </w:pPr>
      <w:r>
        <w:lastRenderedPageBreak/>
        <w:t>Activity 11</w:t>
      </w:r>
      <w:r w:rsidR="00D47F08">
        <w:t>.1</w:t>
      </w:r>
      <w:r w:rsidR="00D47F08" w:rsidRPr="00EA74EA">
        <w:t>.</w:t>
      </w:r>
      <w:r w:rsidR="00D47F08">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D47F08" w:rsidRPr="00AE0ED2" w14:paraId="6B63DF85" w14:textId="77777777" w:rsidTr="00283A2F">
        <w:trPr>
          <w:trHeight w:val="4553"/>
        </w:trPr>
        <w:tc>
          <w:tcPr>
            <w:tcW w:w="9468" w:type="dxa"/>
            <w:tcBorders>
              <w:top w:val="nil"/>
              <w:left w:val="nil"/>
              <w:bottom w:val="nil"/>
              <w:right w:val="nil"/>
            </w:tcBorders>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43"/>
              <w:gridCol w:w="6409"/>
            </w:tblGrid>
            <w:tr w:rsidR="00D47F08" w:rsidRPr="00AE0ED2" w14:paraId="1E64BCC6" w14:textId="77777777" w:rsidTr="00BE1578">
              <w:tc>
                <w:tcPr>
                  <w:tcW w:w="9468" w:type="dxa"/>
                  <w:gridSpan w:val="2"/>
                  <w:tcBorders>
                    <w:top w:val="nil"/>
                    <w:left w:val="nil"/>
                    <w:right w:val="nil"/>
                  </w:tcBorders>
                </w:tcPr>
                <w:p w14:paraId="5A7D925C" w14:textId="77777777" w:rsidR="00D47F08" w:rsidRPr="000432EC" w:rsidRDefault="00D47F08" w:rsidP="0061464B">
                  <w:pPr>
                    <w:numPr>
                      <w:ilvl w:val="0"/>
                      <w:numId w:val="61"/>
                    </w:numPr>
                    <w:rPr>
                      <w:noProof/>
                      <w:lang w:eastAsia="en-GB"/>
                    </w:rPr>
                  </w:pPr>
                  <w:r w:rsidRPr="0077213D">
                    <w:rPr>
                      <w:noProof/>
                      <w:lang w:eastAsia="en-GB"/>
                    </w:rPr>
                    <w:t>Convert these</w:t>
                  </w:r>
                  <w:r>
                    <w:rPr>
                      <w:noProof/>
                      <w:lang w:eastAsia="en-GB"/>
                    </w:rPr>
                    <w:t xml:space="preserve"> binary </w:t>
                  </w:r>
                  <w:r w:rsidR="000432EC">
                    <w:rPr>
                      <w:noProof/>
                      <w:lang w:eastAsia="en-GB"/>
                    </w:rPr>
                    <w:t xml:space="preserve">numbers into </w:t>
                  </w:r>
                  <w:r>
                    <w:rPr>
                      <w:noProof/>
                      <w:lang w:eastAsia="en-GB"/>
                    </w:rPr>
                    <w:t>hexadecimal</w:t>
                  </w:r>
                  <w:r w:rsidRPr="0077213D">
                    <w:rPr>
                      <w:noProof/>
                      <w:lang w:eastAsia="en-GB"/>
                    </w:rPr>
                    <w:t>. The first one is done for you.</w:t>
                  </w:r>
                </w:p>
              </w:tc>
            </w:tr>
            <w:tr w:rsidR="00D47F08" w:rsidRPr="00AE0ED2" w14:paraId="326ECFE2" w14:textId="77777777" w:rsidTr="00BE1578">
              <w:tc>
                <w:tcPr>
                  <w:tcW w:w="2898" w:type="dxa"/>
                  <w:shd w:val="clear" w:color="auto" w:fill="DAEEF3"/>
                </w:tcPr>
                <w:p w14:paraId="19AABA3E" w14:textId="77777777" w:rsidR="00D47F08" w:rsidRPr="000432EC" w:rsidRDefault="00D47F08" w:rsidP="00D47F08">
                  <w:pPr>
                    <w:rPr>
                      <w:noProof/>
                      <w:lang w:eastAsia="en-GB"/>
                    </w:rPr>
                  </w:pPr>
                  <w:r w:rsidRPr="000432EC">
                    <w:rPr>
                      <w:noProof/>
                      <w:lang w:eastAsia="en-GB"/>
                    </w:rPr>
                    <w:t>Binary</w:t>
                  </w:r>
                </w:p>
              </w:tc>
              <w:tc>
                <w:tcPr>
                  <w:tcW w:w="6570" w:type="dxa"/>
                  <w:shd w:val="clear" w:color="auto" w:fill="DAEEF3"/>
                </w:tcPr>
                <w:p w14:paraId="45B7ACD9" w14:textId="77777777" w:rsidR="00D47F08" w:rsidRPr="000432EC" w:rsidRDefault="00D47F08" w:rsidP="00D47F08">
                  <w:pPr>
                    <w:rPr>
                      <w:noProof/>
                      <w:lang w:eastAsia="en-GB"/>
                    </w:rPr>
                  </w:pPr>
                  <w:r w:rsidRPr="000432EC">
                    <w:rPr>
                      <w:noProof/>
                      <w:lang w:eastAsia="en-GB"/>
                    </w:rPr>
                    <w:t>Hexadecmial</w:t>
                  </w:r>
                </w:p>
              </w:tc>
            </w:tr>
            <w:tr w:rsidR="00D47F08" w:rsidRPr="00AE0ED2" w14:paraId="1A020CF4" w14:textId="77777777" w:rsidTr="00BE1578">
              <w:trPr>
                <w:trHeight w:val="1701"/>
              </w:trPr>
              <w:tc>
                <w:tcPr>
                  <w:tcW w:w="2898" w:type="dxa"/>
                </w:tcPr>
                <w:p w14:paraId="6029DCC7" w14:textId="77777777" w:rsidR="00D47F08" w:rsidRPr="0077213D" w:rsidRDefault="00D47F08" w:rsidP="00D47F08">
                  <w:pPr>
                    <w:rPr>
                      <w:noProof/>
                      <w:lang w:eastAsia="en-GB"/>
                    </w:rPr>
                  </w:pPr>
                  <w:r>
                    <w:rPr>
                      <w:noProof/>
                      <w:lang w:eastAsia="en-GB"/>
                    </w:rPr>
                    <w:t>10101010</w:t>
                  </w:r>
                </w:p>
              </w:tc>
              <w:tc>
                <w:tcPr>
                  <w:tcW w:w="6570" w:type="dxa"/>
                </w:tcPr>
                <w:p w14:paraId="4107A9AA" w14:textId="77777777" w:rsidR="00D47F08" w:rsidRDefault="00D47F08" w:rsidP="00D47F08">
                  <w:pPr>
                    <w:rPr>
                      <w:noProof/>
                      <w:lang w:eastAsia="en-GB"/>
                    </w:rPr>
                  </w:pPr>
                  <w:r>
                    <w:rPr>
                      <w:noProof/>
                      <w:lang w:eastAsia="en-GB"/>
                    </w:rPr>
                    <w:t>10101010</w:t>
                  </w:r>
                </w:p>
                <w:p w14:paraId="5E04C3C2" w14:textId="77777777" w:rsidR="00D47F08" w:rsidRDefault="00D47F08" w:rsidP="00D47F08">
                  <w:pPr>
                    <w:rPr>
                      <w:noProof/>
                      <w:lang w:eastAsia="en-GB"/>
                    </w:rPr>
                  </w:pPr>
                  <w:r>
                    <w:rPr>
                      <w:noProof/>
                      <w:lang w:eastAsia="en-GB"/>
                    </w:rPr>
                    <w:t>1010   1010</w:t>
                  </w:r>
                </w:p>
                <w:p w14:paraId="77D6E3FB" w14:textId="77777777" w:rsidR="00D47F08" w:rsidRDefault="00D47F08" w:rsidP="00D47F08">
                  <w:pPr>
                    <w:rPr>
                      <w:noProof/>
                      <w:lang w:eastAsia="en-GB"/>
                    </w:rPr>
                  </w:pPr>
                  <w:r>
                    <w:rPr>
                      <w:noProof/>
                      <w:lang w:eastAsia="en-GB"/>
                    </w:rPr>
                    <w:t>A         A</w:t>
                  </w:r>
                </w:p>
                <w:p w14:paraId="09F513B7" w14:textId="77777777" w:rsidR="00D47F08" w:rsidRPr="0077213D" w:rsidRDefault="00D47F08" w:rsidP="00D47F08">
                  <w:pPr>
                    <w:rPr>
                      <w:noProof/>
                      <w:lang w:eastAsia="en-GB"/>
                    </w:rPr>
                  </w:pPr>
                  <w:r>
                    <w:rPr>
                      <w:noProof/>
                      <w:lang w:eastAsia="en-GB"/>
                    </w:rPr>
                    <w:t>AA</w:t>
                  </w:r>
                </w:p>
              </w:tc>
            </w:tr>
            <w:tr w:rsidR="00D47F08" w:rsidRPr="00AE0ED2" w14:paraId="2D6ED69C" w14:textId="77777777" w:rsidTr="000432EC">
              <w:trPr>
                <w:trHeight w:val="2268"/>
              </w:trPr>
              <w:tc>
                <w:tcPr>
                  <w:tcW w:w="2898" w:type="dxa"/>
                </w:tcPr>
                <w:p w14:paraId="5BB7AC54" w14:textId="77777777" w:rsidR="00D47F08" w:rsidRPr="0077213D" w:rsidRDefault="00D47F08" w:rsidP="00D47F08">
                  <w:pPr>
                    <w:rPr>
                      <w:noProof/>
                      <w:lang w:eastAsia="en-GB"/>
                    </w:rPr>
                  </w:pPr>
                  <w:r>
                    <w:rPr>
                      <w:noProof/>
                      <w:lang w:eastAsia="en-GB"/>
                    </w:rPr>
                    <w:t>01001111</w:t>
                  </w:r>
                </w:p>
              </w:tc>
              <w:tc>
                <w:tcPr>
                  <w:tcW w:w="6570" w:type="dxa"/>
                </w:tcPr>
                <w:p w14:paraId="305AFB7E" w14:textId="77777777" w:rsidR="00D47F08" w:rsidRPr="0077213D" w:rsidRDefault="00D47F08" w:rsidP="00D47F08">
                  <w:pPr>
                    <w:rPr>
                      <w:noProof/>
                      <w:lang w:eastAsia="en-GB"/>
                    </w:rPr>
                  </w:pPr>
                </w:p>
              </w:tc>
            </w:tr>
            <w:tr w:rsidR="00D47F08" w:rsidRPr="00AE0ED2" w14:paraId="2B71D288" w14:textId="77777777" w:rsidTr="000432EC">
              <w:trPr>
                <w:trHeight w:val="2268"/>
              </w:trPr>
              <w:tc>
                <w:tcPr>
                  <w:tcW w:w="2898" w:type="dxa"/>
                </w:tcPr>
                <w:p w14:paraId="102BDD3E" w14:textId="77777777" w:rsidR="00D47F08" w:rsidRPr="0077213D" w:rsidRDefault="00D47F08" w:rsidP="00D47F08">
                  <w:pPr>
                    <w:rPr>
                      <w:noProof/>
                      <w:lang w:eastAsia="en-GB"/>
                    </w:rPr>
                  </w:pPr>
                  <w:r>
                    <w:rPr>
                      <w:noProof/>
                      <w:lang w:eastAsia="en-GB"/>
                    </w:rPr>
                    <w:t>10000001</w:t>
                  </w:r>
                </w:p>
              </w:tc>
              <w:tc>
                <w:tcPr>
                  <w:tcW w:w="6570" w:type="dxa"/>
                </w:tcPr>
                <w:p w14:paraId="7DD33A55" w14:textId="77777777" w:rsidR="00D47F08" w:rsidRPr="0077213D" w:rsidRDefault="00D47F08" w:rsidP="00D47F08">
                  <w:pPr>
                    <w:rPr>
                      <w:noProof/>
                      <w:lang w:eastAsia="en-GB"/>
                    </w:rPr>
                  </w:pPr>
                </w:p>
              </w:tc>
            </w:tr>
            <w:tr w:rsidR="00D47F08" w:rsidRPr="00AE0ED2" w14:paraId="497A823A" w14:textId="77777777" w:rsidTr="000432EC">
              <w:trPr>
                <w:trHeight w:val="2268"/>
              </w:trPr>
              <w:tc>
                <w:tcPr>
                  <w:tcW w:w="2898" w:type="dxa"/>
                </w:tcPr>
                <w:p w14:paraId="48A6646D" w14:textId="77777777" w:rsidR="00D47F08" w:rsidRPr="0077213D" w:rsidRDefault="00D47F08" w:rsidP="00D47F08">
                  <w:pPr>
                    <w:rPr>
                      <w:noProof/>
                      <w:lang w:eastAsia="en-GB"/>
                    </w:rPr>
                  </w:pPr>
                  <w:r>
                    <w:rPr>
                      <w:noProof/>
                      <w:lang w:eastAsia="en-GB"/>
                    </w:rPr>
                    <w:t>01110001</w:t>
                  </w:r>
                </w:p>
              </w:tc>
              <w:tc>
                <w:tcPr>
                  <w:tcW w:w="6570" w:type="dxa"/>
                </w:tcPr>
                <w:p w14:paraId="32678C34" w14:textId="77777777" w:rsidR="00D47F08" w:rsidRPr="0077213D" w:rsidRDefault="00D47F08" w:rsidP="00D47F08">
                  <w:pPr>
                    <w:rPr>
                      <w:noProof/>
                      <w:lang w:eastAsia="en-GB"/>
                    </w:rPr>
                  </w:pPr>
                </w:p>
              </w:tc>
            </w:tr>
            <w:tr w:rsidR="00D47F08" w:rsidRPr="00AE0ED2" w14:paraId="1A3B1B63" w14:textId="77777777" w:rsidTr="000432EC">
              <w:trPr>
                <w:trHeight w:val="2268"/>
              </w:trPr>
              <w:tc>
                <w:tcPr>
                  <w:tcW w:w="2898" w:type="dxa"/>
                </w:tcPr>
                <w:p w14:paraId="7BE2D504" w14:textId="77777777" w:rsidR="00D47F08" w:rsidRPr="0077213D" w:rsidRDefault="00D47F08" w:rsidP="00D47F08">
                  <w:pPr>
                    <w:rPr>
                      <w:noProof/>
                      <w:lang w:eastAsia="en-GB"/>
                    </w:rPr>
                  </w:pPr>
                  <w:r>
                    <w:rPr>
                      <w:noProof/>
                      <w:lang w:eastAsia="en-GB"/>
                    </w:rPr>
                    <w:t>11110000</w:t>
                  </w:r>
                </w:p>
              </w:tc>
              <w:tc>
                <w:tcPr>
                  <w:tcW w:w="6570" w:type="dxa"/>
                </w:tcPr>
                <w:p w14:paraId="4812F483" w14:textId="77777777" w:rsidR="00D47F08" w:rsidRPr="0077213D" w:rsidRDefault="00D47F08" w:rsidP="00D47F08">
                  <w:pPr>
                    <w:rPr>
                      <w:noProof/>
                      <w:lang w:eastAsia="en-GB"/>
                    </w:rPr>
                  </w:pPr>
                </w:p>
              </w:tc>
            </w:tr>
            <w:tr w:rsidR="00D47F08" w:rsidRPr="00AE0ED2" w14:paraId="6773DDCC" w14:textId="77777777" w:rsidTr="000432EC">
              <w:trPr>
                <w:trHeight w:val="2268"/>
              </w:trPr>
              <w:tc>
                <w:tcPr>
                  <w:tcW w:w="2898" w:type="dxa"/>
                </w:tcPr>
                <w:p w14:paraId="6896579D" w14:textId="77777777" w:rsidR="00D47F08" w:rsidRPr="0077213D" w:rsidRDefault="00D47F08" w:rsidP="00D47F08">
                  <w:pPr>
                    <w:rPr>
                      <w:noProof/>
                      <w:lang w:eastAsia="en-GB"/>
                    </w:rPr>
                  </w:pPr>
                  <w:r>
                    <w:rPr>
                      <w:noProof/>
                      <w:lang w:eastAsia="en-GB"/>
                    </w:rPr>
                    <w:lastRenderedPageBreak/>
                    <w:t>01001100</w:t>
                  </w:r>
                </w:p>
              </w:tc>
              <w:tc>
                <w:tcPr>
                  <w:tcW w:w="6570" w:type="dxa"/>
                </w:tcPr>
                <w:p w14:paraId="6AAC1A25" w14:textId="77777777" w:rsidR="00D47F08" w:rsidRPr="0077213D" w:rsidRDefault="00D47F08" w:rsidP="00D47F08">
                  <w:pPr>
                    <w:rPr>
                      <w:noProof/>
                      <w:lang w:eastAsia="en-GB"/>
                    </w:rPr>
                  </w:pPr>
                </w:p>
              </w:tc>
            </w:tr>
            <w:tr w:rsidR="00D47F08" w:rsidRPr="00AE0ED2" w14:paraId="4AE7F1A6" w14:textId="77777777" w:rsidTr="000432EC">
              <w:trPr>
                <w:trHeight w:val="2268"/>
              </w:trPr>
              <w:tc>
                <w:tcPr>
                  <w:tcW w:w="2898" w:type="dxa"/>
                </w:tcPr>
                <w:p w14:paraId="6310CB93" w14:textId="77777777" w:rsidR="00D47F08" w:rsidRPr="0077213D" w:rsidRDefault="00D47F08" w:rsidP="00D47F08">
                  <w:pPr>
                    <w:rPr>
                      <w:noProof/>
                      <w:lang w:eastAsia="en-GB"/>
                    </w:rPr>
                  </w:pPr>
                  <w:r w:rsidRPr="0077213D">
                    <w:rPr>
                      <w:noProof/>
                      <w:lang w:eastAsia="en-GB"/>
                    </w:rPr>
                    <w:t>0111 1111</w:t>
                  </w:r>
                </w:p>
              </w:tc>
              <w:tc>
                <w:tcPr>
                  <w:tcW w:w="6570" w:type="dxa"/>
                </w:tcPr>
                <w:p w14:paraId="165EB8E5" w14:textId="77777777" w:rsidR="00D47F08" w:rsidRPr="0077213D" w:rsidRDefault="00D47F08" w:rsidP="00D47F08">
                  <w:pPr>
                    <w:rPr>
                      <w:noProof/>
                      <w:lang w:eastAsia="en-GB"/>
                    </w:rPr>
                  </w:pPr>
                </w:p>
              </w:tc>
            </w:tr>
          </w:tbl>
          <w:p w14:paraId="3F2E3995" w14:textId="77777777" w:rsidR="00D47F08" w:rsidRPr="000432EC" w:rsidRDefault="00D47F08" w:rsidP="00BE1578">
            <w:pPr>
              <w:rPr>
                <w:noProof/>
                <w:lang w:eastAsia="en-GB"/>
              </w:rPr>
            </w:pPr>
          </w:p>
        </w:tc>
      </w:tr>
    </w:tbl>
    <w:p w14:paraId="7182DBB6" w14:textId="77777777" w:rsidR="00D47F08" w:rsidRDefault="00863CF0" w:rsidP="00863CF0">
      <w:pPr>
        <w:pStyle w:val="Heading3"/>
      </w:pPr>
      <w:r>
        <w:lastRenderedPageBreak/>
        <w:t>Activity 11.1.3</w:t>
      </w:r>
    </w:p>
    <w:p w14:paraId="4433D29F" w14:textId="77777777" w:rsidR="00DF6C49" w:rsidRDefault="00DF6C49" w:rsidP="0061464B">
      <w:pPr>
        <w:numPr>
          <w:ilvl w:val="0"/>
          <w:numId w:val="61"/>
        </w:numPr>
      </w:pPr>
      <w:r>
        <w:t xml:space="preserve">Look at this website: </w:t>
      </w:r>
      <w:hyperlink r:id="rId80" w:history="1">
        <w:r>
          <w:rPr>
            <w:rStyle w:val="Hyperlink"/>
          </w:rPr>
          <w:t>www.html-color-codes.com</w:t>
        </w:r>
      </w:hyperlink>
      <w:r>
        <w:t xml:space="preserve">. </w:t>
      </w:r>
      <w:r w:rsidR="00863CF0">
        <w:t>You can flick between hex and decimal (denary) versions of the colours.</w:t>
      </w:r>
      <w:r>
        <w:t xml:space="preserve"> </w:t>
      </w:r>
    </w:p>
    <w:p w14:paraId="13240132" w14:textId="77777777" w:rsidR="00863CF0" w:rsidRDefault="00863CF0" w:rsidP="0061464B">
      <w:pPr>
        <w:numPr>
          <w:ilvl w:val="0"/>
          <w:numId w:val="61"/>
        </w:numPr>
      </w:pPr>
      <w:r>
        <w:t xml:space="preserve">What is the relationship between the </w:t>
      </w:r>
      <w:r w:rsidR="00DF6C49">
        <w:t>two</w:t>
      </w:r>
      <w:r>
        <w:t xml:space="preserve"> versions?</w:t>
      </w:r>
    </w:p>
    <w:p w14:paraId="674E9010" w14:textId="63E53C87" w:rsidR="00863CF0" w:rsidRDefault="005D34EE" w:rsidP="00863CF0">
      <w:r>
        <w:rPr>
          <w:noProof/>
          <w:lang w:eastAsia="en-GB"/>
        </w:rPr>
        <mc:AlternateContent>
          <mc:Choice Requires="wps">
            <w:drawing>
              <wp:anchor distT="0" distB="0" distL="114300" distR="114300" simplePos="0" relativeHeight="251656704" behindDoc="0" locked="0" layoutInCell="1" allowOverlap="1" wp14:anchorId="4E2171D0" wp14:editId="4AE8E6A6">
                <wp:simplePos x="0" y="0"/>
                <wp:positionH relativeFrom="column">
                  <wp:posOffset>28575</wp:posOffset>
                </wp:positionH>
                <wp:positionV relativeFrom="paragraph">
                  <wp:posOffset>117475</wp:posOffset>
                </wp:positionV>
                <wp:extent cx="5686425" cy="1152525"/>
                <wp:effectExtent l="9525" t="10795" r="9525" b="8255"/>
                <wp:wrapNone/>
                <wp:docPr id="8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86425" cy="1152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34804C" id="Rectangle 49" o:spid="_x0000_s1026" style="position:absolute;margin-left:2.25pt;margin-top:9.25pt;width:447.75pt;height:90.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"/>
            </w:pict>
          </mc:Fallback>
        </mc:AlternateContent>
      </w:r>
    </w:p>
    <w:p w14:paraId="4BF998CB" w14:textId="77777777" w:rsidR="00863CF0" w:rsidRDefault="00863CF0" w:rsidP="00863CF0"/>
    <w:p w14:paraId="41677B90" w14:textId="77777777" w:rsidR="00863CF0" w:rsidRDefault="00863CF0" w:rsidP="00863CF0"/>
    <w:p w14:paraId="39FC18A8" w14:textId="77777777" w:rsidR="00863CF0" w:rsidRDefault="00863CF0" w:rsidP="00863CF0"/>
    <w:p w14:paraId="174ABA9A" w14:textId="77777777" w:rsidR="00863CF0" w:rsidRDefault="00863CF0" w:rsidP="00863CF0"/>
    <w:p w14:paraId="28E56A0F" w14:textId="77777777" w:rsidR="00863CF0" w:rsidRPr="00863CF0" w:rsidRDefault="00863CF0" w:rsidP="0061464B">
      <w:pPr>
        <w:numPr>
          <w:ilvl w:val="0"/>
          <w:numId w:val="63"/>
        </w:numPr>
      </w:pPr>
      <w:r>
        <w:t>Now create a word document and insert a shape</w:t>
      </w:r>
      <w:r w:rsidR="00283A2F">
        <w:t>. Find the RGB colours of the shape</w:t>
      </w:r>
      <w:r w:rsidR="00122E42">
        <w:t>.</w:t>
      </w:r>
      <w:r w:rsidR="00283A2F">
        <w:t xml:space="preserve"> Fill and change by typing in values from the </w:t>
      </w:r>
      <w:r w:rsidR="00122E42">
        <w:t>d</w:t>
      </w:r>
      <w:r w:rsidR="00283A2F">
        <w:t>ecimal version.</w:t>
      </w:r>
    </w:p>
    <w:p w14:paraId="04227933" w14:textId="77777777" w:rsidR="00914D6A" w:rsidRPr="00437F2C" w:rsidRDefault="00D47F08" w:rsidP="00914D6A">
      <w:pPr>
        <w:pStyle w:val="Heading1"/>
      </w:pPr>
      <w:r>
        <w:rPr>
          <w:rFonts w:ascii="Tahoma" w:hAnsi="Tahoma"/>
          <w:sz w:val="24"/>
          <w:szCs w:val="24"/>
        </w:rPr>
        <w:br w:type="page"/>
      </w:r>
      <w:r w:rsidR="00025A8D">
        <w:lastRenderedPageBreak/>
        <w:t>Week 11</w:t>
      </w:r>
    </w:p>
    <w:p w14:paraId="39905266" w14:textId="77777777" w:rsidR="00914D6A" w:rsidRDefault="00914D6A" w:rsidP="00914D6A">
      <w:pPr>
        <w:pStyle w:val="Heading2"/>
      </w:pPr>
      <w:r w:rsidRPr="00437F2C">
        <w:t>Lesson</w:t>
      </w:r>
      <w:r>
        <w:t xml:space="preserve"> 2</w:t>
      </w:r>
      <w:r w:rsidRPr="00437F2C">
        <w:t xml:space="preserve"> activities</w:t>
      </w:r>
    </w:p>
    <w:p w14:paraId="70B5E7B9" w14:textId="77777777" w:rsidR="009A0EE3" w:rsidRPr="0028551E" w:rsidRDefault="009A0EE3" w:rsidP="009A0EE3">
      <w:pPr>
        <w:pStyle w:val="Heading3"/>
      </w:pPr>
      <w:r w:rsidRPr="0028551E">
        <w:t>Act</w:t>
      </w:r>
      <w:r>
        <w:t>ivity 11.2</w:t>
      </w:r>
      <w:r w:rsidRPr="0028551E">
        <w:t>.1</w:t>
      </w:r>
    </w:p>
    <w:p w14:paraId="0D8787CA" w14:textId="77777777" w:rsidR="009A0EE3" w:rsidRPr="00D81234" w:rsidRDefault="009A0EE3" w:rsidP="009A0EE3">
      <w:pPr>
        <w:rPr>
          <w:b/>
        </w:rPr>
      </w:pPr>
      <w:r w:rsidRPr="00D81234">
        <w:rPr>
          <w:b/>
        </w:rPr>
        <w:t>Strings</w:t>
      </w:r>
    </w:p>
    <w:p w14:paraId="2371134C" w14:textId="77777777" w:rsidR="009A0EE3" w:rsidRPr="00EA74EA" w:rsidRDefault="009A0EE3" w:rsidP="002B764B">
      <w:pPr>
        <w:numPr>
          <w:ilvl w:val="0"/>
          <w:numId w:val="21"/>
        </w:numPr>
      </w:pPr>
      <w:r w:rsidRPr="00EA74EA">
        <w:t>Write the index position for each character in the string.</w:t>
      </w:r>
    </w:p>
    <w:tbl>
      <w:tblPr>
        <w:tblW w:w="0" w:type="auto"/>
        <w:tblInd w:w="468" w:type="dxa"/>
        <w:tblLook w:val="00A0" w:firstRow="1" w:lastRow="0" w:firstColumn="1" w:lastColumn="0" w:noHBand="0" w:noVBand="0"/>
      </w:tblPr>
      <w:tblGrid>
        <w:gridCol w:w="674"/>
        <w:gridCol w:w="675"/>
        <w:gridCol w:w="674"/>
        <w:gridCol w:w="675"/>
        <w:gridCol w:w="674"/>
        <w:gridCol w:w="675"/>
        <w:gridCol w:w="674"/>
        <w:gridCol w:w="675"/>
        <w:gridCol w:w="674"/>
        <w:gridCol w:w="675"/>
        <w:gridCol w:w="675"/>
        <w:gridCol w:w="675"/>
      </w:tblGrid>
      <w:tr w:rsidR="009A0EE3" w:rsidRPr="00EA74EA" w14:paraId="6F5265FF" w14:textId="77777777" w:rsidTr="00861603">
        <w:tc>
          <w:tcPr>
            <w:tcW w:w="674" w:type="dxa"/>
          </w:tcPr>
          <w:p w14:paraId="43FE05F4" w14:textId="77777777" w:rsidR="009A0EE3" w:rsidRPr="00EA74EA" w:rsidRDefault="009A0EE3" w:rsidP="00861603">
            <w:r w:rsidRPr="00EA74EA">
              <w:t>H</w:t>
            </w:r>
          </w:p>
        </w:tc>
        <w:tc>
          <w:tcPr>
            <w:tcW w:w="675" w:type="dxa"/>
          </w:tcPr>
          <w:p w14:paraId="03373617" w14:textId="77777777" w:rsidR="009A0EE3" w:rsidRPr="00EA74EA" w:rsidRDefault="009A0EE3" w:rsidP="00861603">
            <w:r w:rsidRPr="00EA74EA">
              <w:t>e</w:t>
            </w:r>
          </w:p>
        </w:tc>
        <w:tc>
          <w:tcPr>
            <w:tcW w:w="674" w:type="dxa"/>
          </w:tcPr>
          <w:p w14:paraId="7822B8AA" w14:textId="77777777" w:rsidR="009A0EE3" w:rsidRPr="00EA74EA" w:rsidRDefault="009A0EE3" w:rsidP="00861603">
            <w:r w:rsidRPr="00EA74EA">
              <w:t>l</w:t>
            </w:r>
          </w:p>
        </w:tc>
        <w:tc>
          <w:tcPr>
            <w:tcW w:w="675" w:type="dxa"/>
          </w:tcPr>
          <w:p w14:paraId="67134752" w14:textId="77777777" w:rsidR="009A0EE3" w:rsidRPr="00EA74EA" w:rsidRDefault="009A0EE3" w:rsidP="00861603">
            <w:r w:rsidRPr="00EA74EA">
              <w:t>l</w:t>
            </w:r>
          </w:p>
        </w:tc>
        <w:tc>
          <w:tcPr>
            <w:tcW w:w="674" w:type="dxa"/>
          </w:tcPr>
          <w:p w14:paraId="69A40567" w14:textId="77777777" w:rsidR="009A0EE3" w:rsidRPr="00EA74EA" w:rsidRDefault="009A0EE3" w:rsidP="00861603">
            <w:r w:rsidRPr="00EA74EA">
              <w:t>o</w:t>
            </w:r>
          </w:p>
        </w:tc>
        <w:tc>
          <w:tcPr>
            <w:tcW w:w="675" w:type="dxa"/>
          </w:tcPr>
          <w:p w14:paraId="547040D8" w14:textId="77777777" w:rsidR="009A0EE3" w:rsidRPr="00EA74EA" w:rsidRDefault="009A0EE3" w:rsidP="00861603"/>
        </w:tc>
        <w:tc>
          <w:tcPr>
            <w:tcW w:w="674" w:type="dxa"/>
          </w:tcPr>
          <w:p w14:paraId="7174850B" w14:textId="77777777" w:rsidR="009A0EE3" w:rsidRPr="00EA74EA" w:rsidRDefault="009A0EE3" w:rsidP="00861603">
            <w:r w:rsidRPr="00EA74EA">
              <w:t>w</w:t>
            </w:r>
          </w:p>
        </w:tc>
        <w:tc>
          <w:tcPr>
            <w:tcW w:w="675" w:type="dxa"/>
          </w:tcPr>
          <w:p w14:paraId="1E20EA63" w14:textId="77777777" w:rsidR="009A0EE3" w:rsidRPr="00EA74EA" w:rsidRDefault="009A0EE3" w:rsidP="00861603">
            <w:r w:rsidRPr="00EA74EA">
              <w:t>o</w:t>
            </w:r>
          </w:p>
        </w:tc>
        <w:tc>
          <w:tcPr>
            <w:tcW w:w="674" w:type="dxa"/>
          </w:tcPr>
          <w:p w14:paraId="6FCCA750" w14:textId="77777777" w:rsidR="009A0EE3" w:rsidRPr="00EA74EA" w:rsidRDefault="009A0EE3" w:rsidP="00861603">
            <w:r w:rsidRPr="00EA74EA">
              <w:t>r</w:t>
            </w:r>
          </w:p>
        </w:tc>
        <w:tc>
          <w:tcPr>
            <w:tcW w:w="675" w:type="dxa"/>
          </w:tcPr>
          <w:p w14:paraId="193B8F9E" w14:textId="77777777" w:rsidR="009A0EE3" w:rsidRPr="00EA74EA" w:rsidRDefault="009A0EE3" w:rsidP="00861603">
            <w:r w:rsidRPr="00EA74EA">
              <w:t>l</w:t>
            </w:r>
          </w:p>
        </w:tc>
        <w:tc>
          <w:tcPr>
            <w:tcW w:w="675" w:type="dxa"/>
          </w:tcPr>
          <w:p w14:paraId="1D015513" w14:textId="77777777" w:rsidR="009A0EE3" w:rsidRPr="00EA74EA" w:rsidRDefault="009A0EE3" w:rsidP="00861603">
            <w:r w:rsidRPr="00EA74EA">
              <w:t>d</w:t>
            </w:r>
          </w:p>
        </w:tc>
        <w:tc>
          <w:tcPr>
            <w:tcW w:w="675" w:type="dxa"/>
          </w:tcPr>
          <w:p w14:paraId="572987FA" w14:textId="77777777" w:rsidR="009A0EE3" w:rsidRPr="00EA74EA" w:rsidRDefault="009A0EE3" w:rsidP="00861603">
            <w:r w:rsidRPr="00EA74EA">
              <w:t>!</w:t>
            </w:r>
          </w:p>
        </w:tc>
      </w:tr>
      <w:tr w:rsidR="009A0EE3" w:rsidRPr="00EA74EA" w14:paraId="2EBFCDCC" w14:textId="77777777" w:rsidTr="00861603">
        <w:tc>
          <w:tcPr>
            <w:tcW w:w="674" w:type="dxa"/>
          </w:tcPr>
          <w:p w14:paraId="471FE238" w14:textId="77777777" w:rsidR="009A0EE3" w:rsidRPr="00EA74EA" w:rsidRDefault="009A0EE3" w:rsidP="00861603"/>
        </w:tc>
        <w:tc>
          <w:tcPr>
            <w:tcW w:w="675" w:type="dxa"/>
          </w:tcPr>
          <w:p w14:paraId="2D365E7A" w14:textId="77777777" w:rsidR="009A0EE3" w:rsidRPr="00EA74EA" w:rsidRDefault="009A0EE3" w:rsidP="00861603"/>
        </w:tc>
        <w:tc>
          <w:tcPr>
            <w:tcW w:w="674" w:type="dxa"/>
          </w:tcPr>
          <w:p w14:paraId="19D349E3" w14:textId="77777777" w:rsidR="009A0EE3" w:rsidRPr="00EA74EA" w:rsidRDefault="009A0EE3" w:rsidP="00861603"/>
        </w:tc>
        <w:tc>
          <w:tcPr>
            <w:tcW w:w="675" w:type="dxa"/>
          </w:tcPr>
          <w:p w14:paraId="59C63B97" w14:textId="77777777" w:rsidR="009A0EE3" w:rsidRPr="00EA74EA" w:rsidRDefault="009A0EE3" w:rsidP="00861603"/>
        </w:tc>
        <w:tc>
          <w:tcPr>
            <w:tcW w:w="674" w:type="dxa"/>
          </w:tcPr>
          <w:p w14:paraId="24E8FD8D" w14:textId="77777777" w:rsidR="009A0EE3" w:rsidRPr="00EA74EA" w:rsidRDefault="009A0EE3" w:rsidP="00861603"/>
        </w:tc>
        <w:tc>
          <w:tcPr>
            <w:tcW w:w="675" w:type="dxa"/>
          </w:tcPr>
          <w:p w14:paraId="1953E111" w14:textId="77777777" w:rsidR="009A0EE3" w:rsidRPr="00EA74EA" w:rsidRDefault="009A0EE3" w:rsidP="00861603"/>
        </w:tc>
        <w:tc>
          <w:tcPr>
            <w:tcW w:w="674" w:type="dxa"/>
          </w:tcPr>
          <w:p w14:paraId="41EE10A8" w14:textId="77777777" w:rsidR="009A0EE3" w:rsidRPr="00EA74EA" w:rsidRDefault="009A0EE3" w:rsidP="00861603"/>
        </w:tc>
        <w:tc>
          <w:tcPr>
            <w:tcW w:w="675" w:type="dxa"/>
          </w:tcPr>
          <w:p w14:paraId="6501E1CF" w14:textId="77777777" w:rsidR="009A0EE3" w:rsidRPr="00EA74EA" w:rsidRDefault="009A0EE3" w:rsidP="00861603"/>
        </w:tc>
        <w:tc>
          <w:tcPr>
            <w:tcW w:w="674" w:type="dxa"/>
          </w:tcPr>
          <w:p w14:paraId="1440A7CE" w14:textId="77777777" w:rsidR="009A0EE3" w:rsidRPr="00EA74EA" w:rsidRDefault="009A0EE3" w:rsidP="00861603"/>
        </w:tc>
        <w:tc>
          <w:tcPr>
            <w:tcW w:w="675" w:type="dxa"/>
          </w:tcPr>
          <w:p w14:paraId="0F724901" w14:textId="77777777" w:rsidR="009A0EE3" w:rsidRPr="00EA74EA" w:rsidRDefault="009A0EE3" w:rsidP="00861603"/>
        </w:tc>
        <w:tc>
          <w:tcPr>
            <w:tcW w:w="675" w:type="dxa"/>
          </w:tcPr>
          <w:p w14:paraId="2E676390" w14:textId="77777777" w:rsidR="009A0EE3" w:rsidRPr="00EA74EA" w:rsidRDefault="009A0EE3" w:rsidP="00861603"/>
        </w:tc>
        <w:tc>
          <w:tcPr>
            <w:tcW w:w="675" w:type="dxa"/>
          </w:tcPr>
          <w:p w14:paraId="4F6347A1" w14:textId="77777777" w:rsidR="009A0EE3" w:rsidRPr="00EA74EA" w:rsidRDefault="009A0EE3" w:rsidP="00861603"/>
        </w:tc>
      </w:tr>
    </w:tbl>
    <w:p w14:paraId="0F46CA94" w14:textId="77777777" w:rsidR="009A0EE3" w:rsidRPr="00EA74EA" w:rsidRDefault="009A0EE3" w:rsidP="002B764B">
      <w:pPr>
        <w:numPr>
          <w:ilvl w:val="0"/>
          <w:numId w:val="22"/>
        </w:numPr>
      </w:pPr>
      <w:r w:rsidRPr="00EA74EA">
        <w:t>What character is at index 3?</w:t>
      </w:r>
    </w:p>
    <w:p w14:paraId="29D63D79" w14:textId="77777777" w:rsidR="009A0EE3" w:rsidRPr="00EA74EA" w:rsidRDefault="009A0EE3" w:rsidP="002B764B">
      <w:pPr>
        <w:numPr>
          <w:ilvl w:val="0"/>
          <w:numId w:val="22"/>
        </w:numPr>
      </w:pPr>
      <w:r w:rsidRPr="00EA74EA">
        <w:t>What character is at index 5?</w:t>
      </w:r>
    </w:p>
    <w:p w14:paraId="1B011D28" w14:textId="77777777" w:rsidR="009A0EE3" w:rsidRPr="00EA74EA" w:rsidRDefault="009A0EE3" w:rsidP="002B764B">
      <w:pPr>
        <w:numPr>
          <w:ilvl w:val="0"/>
          <w:numId w:val="22"/>
        </w:numPr>
      </w:pPr>
      <w:r w:rsidRPr="00EA74EA">
        <w:t>What character is at index 0?</w:t>
      </w:r>
    </w:p>
    <w:p w14:paraId="14C844FA" w14:textId="77777777" w:rsidR="009A0EE3" w:rsidRPr="00EA74EA" w:rsidRDefault="009A0EE3" w:rsidP="002B764B">
      <w:pPr>
        <w:numPr>
          <w:ilvl w:val="0"/>
          <w:numId w:val="22"/>
        </w:numPr>
      </w:pPr>
      <w:r w:rsidRPr="00EA74EA">
        <w:t>What character is at index 11?</w:t>
      </w:r>
    </w:p>
    <w:p w14:paraId="620ADC32" w14:textId="77777777" w:rsidR="009A0EE3" w:rsidRPr="00EA74EA" w:rsidRDefault="009A0EE3" w:rsidP="002B764B">
      <w:pPr>
        <w:numPr>
          <w:ilvl w:val="0"/>
          <w:numId w:val="22"/>
        </w:numPr>
      </w:pPr>
      <w:r w:rsidRPr="00EA74EA">
        <w:t>How many characters are there in this string?</w:t>
      </w:r>
    </w:p>
    <w:p w14:paraId="55AE5EE7" w14:textId="77777777" w:rsidR="009A0EE3" w:rsidRPr="0028551E" w:rsidRDefault="009A0EE3" w:rsidP="009A0EE3">
      <w:pPr>
        <w:pStyle w:val="Heading3"/>
      </w:pPr>
      <w:r>
        <w:t>Activity 11</w:t>
      </w:r>
      <w:r w:rsidRPr="0028551E">
        <w:t>.</w:t>
      </w:r>
      <w:r>
        <w:t>2.</w:t>
      </w:r>
      <w:r w:rsidRPr="0028551E">
        <w:t>2</w:t>
      </w:r>
    </w:p>
    <w:p w14:paraId="1D7B9D9C" w14:textId="77777777" w:rsidR="009A0EE3" w:rsidRDefault="009A0EE3" w:rsidP="009A0EE3">
      <w:r w:rsidRPr="00EA74EA">
        <w:t>Use the interactive shell to explore how strings can be concatenated.</w:t>
      </w:r>
    </w:p>
    <w:p w14:paraId="2A5A2D69" w14:textId="77777777" w:rsidR="009A0EE3" w:rsidRPr="00EA74EA" w:rsidRDefault="009A0EE3" w:rsidP="002B764B">
      <w:pPr>
        <w:numPr>
          <w:ilvl w:val="0"/>
          <w:numId w:val="23"/>
        </w:numPr>
      </w:pPr>
      <w:r w:rsidRPr="00EA74EA">
        <w:t xml:space="preserve">Make a </w:t>
      </w:r>
      <w:r w:rsidRPr="00EA74EA">
        <w:rPr>
          <w:b/>
          <w:bCs/>
        </w:rPr>
        <w:t>variable</w:t>
      </w:r>
      <w:r w:rsidRPr="00EA74EA">
        <w:t xml:space="preserve"> called FirstName and set its value to the string “</w:t>
      </w:r>
      <w:r>
        <w:t>Fred</w:t>
      </w:r>
      <w:r w:rsidRPr="00EA74EA">
        <w:t>”</w:t>
      </w:r>
      <w:r w:rsidR="00122E42">
        <w:t>.</w:t>
      </w:r>
    </w:p>
    <w:p w14:paraId="608CD069" w14:textId="77777777" w:rsidR="009A0EE3" w:rsidRPr="00EA74EA" w:rsidRDefault="009A0EE3" w:rsidP="002B764B">
      <w:pPr>
        <w:numPr>
          <w:ilvl w:val="0"/>
          <w:numId w:val="23"/>
        </w:numPr>
      </w:pPr>
      <w:r w:rsidRPr="00EA74EA">
        <w:t xml:space="preserve">Make a </w:t>
      </w:r>
      <w:r w:rsidRPr="00EA74EA">
        <w:rPr>
          <w:b/>
          <w:bCs/>
        </w:rPr>
        <w:t>variable</w:t>
      </w:r>
      <w:r w:rsidRPr="00EA74EA">
        <w:t xml:space="preserve"> called </w:t>
      </w:r>
      <w:proofErr w:type="spellStart"/>
      <w:r w:rsidRPr="00EA74EA">
        <w:t>SecondName</w:t>
      </w:r>
      <w:proofErr w:type="spellEnd"/>
      <w:r w:rsidRPr="00EA74EA">
        <w:t xml:space="preserve"> and set its value to the string “Smith”</w:t>
      </w:r>
      <w:r w:rsidR="00122E42">
        <w:t>.</w:t>
      </w:r>
    </w:p>
    <w:p w14:paraId="15243FFD" w14:textId="77777777" w:rsidR="009A0EE3" w:rsidRPr="00EA74EA" w:rsidRDefault="009A0EE3" w:rsidP="002B764B">
      <w:pPr>
        <w:numPr>
          <w:ilvl w:val="0"/>
          <w:numId w:val="23"/>
        </w:numPr>
      </w:pPr>
      <w:r w:rsidRPr="00EA74EA">
        <w:t xml:space="preserve">Make a </w:t>
      </w:r>
      <w:r w:rsidRPr="00EA74EA">
        <w:rPr>
          <w:b/>
          <w:bCs/>
        </w:rPr>
        <w:t>variable</w:t>
      </w:r>
      <w:r w:rsidRPr="00EA74EA">
        <w:t xml:space="preserve"> called </w:t>
      </w:r>
      <w:proofErr w:type="spellStart"/>
      <w:r w:rsidRPr="00EA74EA">
        <w:t>FullName</w:t>
      </w:r>
      <w:proofErr w:type="spellEnd"/>
      <w:r w:rsidRPr="00EA74EA">
        <w:t xml:space="preserve"> and set its value to the value of the </w:t>
      </w:r>
      <w:r w:rsidRPr="00EA74EA">
        <w:rPr>
          <w:b/>
          <w:bCs/>
        </w:rPr>
        <w:t>variables</w:t>
      </w:r>
      <w:r>
        <w:rPr>
          <w:b/>
          <w:bCs/>
        </w:rPr>
        <w:t xml:space="preserve"> </w:t>
      </w:r>
      <w:r w:rsidRPr="00EA74EA">
        <w:t xml:space="preserve">FirstName plus </w:t>
      </w:r>
      <w:proofErr w:type="spellStart"/>
      <w:r w:rsidRPr="00EA74EA">
        <w:t>SecondName</w:t>
      </w:r>
      <w:proofErr w:type="spellEnd"/>
      <w:r w:rsidR="00122E42">
        <w:t>.</w:t>
      </w:r>
    </w:p>
    <w:p w14:paraId="2AB77958" w14:textId="77777777" w:rsidR="009A0EE3" w:rsidRPr="00EA74EA" w:rsidRDefault="009A0EE3" w:rsidP="002B764B">
      <w:pPr>
        <w:numPr>
          <w:ilvl w:val="0"/>
          <w:numId w:val="23"/>
        </w:numPr>
      </w:pPr>
      <w:r w:rsidRPr="00EA74EA">
        <w:t xml:space="preserve">Print the value of the </w:t>
      </w:r>
      <w:r w:rsidRPr="00EA74EA">
        <w:rPr>
          <w:b/>
          <w:bCs/>
        </w:rPr>
        <w:t>variable</w:t>
      </w:r>
      <w:r>
        <w:rPr>
          <w:b/>
          <w:bCs/>
        </w:rPr>
        <w:t xml:space="preserve"> </w:t>
      </w:r>
      <w:proofErr w:type="spellStart"/>
      <w:r w:rsidRPr="00EA74EA">
        <w:t>FullName</w:t>
      </w:r>
      <w:proofErr w:type="spellEnd"/>
      <w:r w:rsidR="00122E42">
        <w:t>.</w:t>
      </w:r>
    </w:p>
    <w:p w14:paraId="5BB6F3CB" w14:textId="77777777" w:rsidR="009A0EE3" w:rsidRPr="00EA74EA" w:rsidRDefault="009A0EE3" w:rsidP="009A0EE3">
      <w:pPr>
        <w:spacing w:after="120" w:line="240" w:lineRule="auto"/>
        <w:rPr>
          <w:rFonts w:ascii="Tahoma" w:hAnsi="Tahoma"/>
          <w:sz w:val="24"/>
          <w:szCs w:val="24"/>
        </w:rPr>
      </w:pPr>
    </w:p>
    <w:p w14:paraId="14B38FE3" w14:textId="77777777" w:rsidR="009A0EE3" w:rsidRDefault="009A0EE3" w:rsidP="009A0EE3">
      <w:pPr>
        <w:spacing w:after="0" w:line="240" w:lineRule="auto"/>
        <w:rPr>
          <w:rFonts w:ascii="Tahoma" w:hAnsi="Tahoma"/>
          <w:b/>
          <w:sz w:val="24"/>
          <w:szCs w:val="24"/>
          <w:u w:val="single"/>
        </w:rPr>
      </w:pPr>
      <w:r>
        <w:rPr>
          <w:rFonts w:ascii="Tahoma" w:hAnsi="Tahoma"/>
          <w:b/>
          <w:sz w:val="24"/>
          <w:szCs w:val="24"/>
          <w:u w:val="single"/>
        </w:rPr>
        <w:br w:type="page"/>
      </w:r>
    </w:p>
    <w:p w14:paraId="47A3A279" w14:textId="77777777" w:rsidR="009A0EE3" w:rsidRPr="0028551E" w:rsidRDefault="009A0EE3" w:rsidP="009A0EE3">
      <w:pPr>
        <w:pStyle w:val="Heading3"/>
      </w:pPr>
      <w:r>
        <w:lastRenderedPageBreak/>
        <w:t>Activity 11</w:t>
      </w:r>
      <w:r w:rsidRPr="0028551E">
        <w:t>.</w:t>
      </w:r>
      <w:r>
        <w:t>2.</w:t>
      </w:r>
      <w:r w:rsidRPr="0028551E">
        <w:t>3</w:t>
      </w:r>
    </w:p>
    <w:p w14:paraId="6B9CDFD6" w14:textId="77777777" w:rsidR="009A0EE3" w:rsidRPr="00614574" w:rsidRDefault="009A0EE3" w:rsidP="009A0EE3">
      <w:pPr>
        <w:rPr>
          <w:b/>
        </w:rPr>
      </w:pPr>
      <w:r w:rsidRPr="00614574">
        <w:rPr>
          <w:b/>
        </w:rPr>
        <w:t>Slicing strings</w:t>
      </w:r>
    </w:p>
    <w:p w14:paraId="7C43F373" w14:textId="77777777" w:rsidR="009A0EE3" w:rsidRDefault="009A0EE3" w:rsidP="009A0EE3">
      <w:r w:rsidRPr="00EA74EA">
        <w:t>Parts of a string can be extracted (or sliced) by giving t</w:t>
      </w:r>
      <w:r>
        <w:t>he index location in the format:</w:t>
      </w:r>
    </w:p>
    <w:p w14:paraId="55DF7365" w14:textId="77777777" w:rsidR="009A0EE3" w:rsidRDefault="009A0EE3" w:rsidP="0061464B">
      <w:pPr>
        <w:ind w:left="720"/>
        <w:rPr>
          <w:rFonts w:ascii="Tahoma" w:hAnsi="Tahoma"/>
          <w:sz w:val="24"/>
          <w:szCs w:val="24"/>
        </w:rPr>
      </w:pPr>
      <w:r w:rsidRPr="00EA74EA">
        <w:t>[start position: end position]</w:t>
      </w:r>
    </w:p>
    <w:p w14:paraId="785AC3D4" w14:textId="77777777" w:rsidR="009A0EE3" w:rsidRPr="00EA74EA" w:rsidRDefault="009A0EE3" w:rsidP="0061464B">
      <w:r w:rsidRPr="00EA74EA">
        <w:t xml:space="preserve">Start position is the index at which the slice </w:t>
      </w:r>
      <w:r w:rsidR="00F146F1" w:rsidRPr="00EA74EA">
        <w:t>starts</w:t>
      </w:r>
      <w:r>
        <w:t xml:space="preserve">. </w:t>
      </w:r>
      <w:r w:rsidRPr="00EA74EA">
        <w:t>End position is the index AFTER the last index required.</w:t>
      </w:r>
      <w:r>
        <w:tab/>
      </w:r>
    </w:p>
    <w:p w14:paraId="4D17898F" w14:textId="77777777" w:rsidR="009A0EE3" w:rsidRPr="00EA74EA" w:rsidRDefault="009A0EE3" w:rsidP="009A0EE3">
      <w:r w:rsidRPr="00EA74EA">
        <w:t>Use the interactive shell to explore how strings can be sliced.</w:t>
      </w:r>
    </w:p>
    <w:p w14:paraId="1B05225F" w14:textId="77777777" w:rsidR="009A0EE3" w:rsidRPr="00EA74EA" w:rsidRDefault="009A0EE3" w:rsidP="009A0EE3">
      <w:pPr>
        <w:spacing w:after="120" w:line="240" w:lineRule="auto"/>
        <w:rPr>
          <w:rFonts w:ascii="Tahoma" w:hAnsi="Tahoma"/>
          <w:sz w:val="24"/>
          <w:szCs w:val="24"/>
        </w:rPr>
      </w:pPr>
    </w:p>
    <w:p w14:paraId="2F044DCF" w14:textId="77777777" w:rsidR="009A0EE3" w:rsidRPr="00EA74EA" w:rsidRDefault="009A0EE3" w:rsidP="002B764B">
      <w:pPr>
        <w:numPr>
          <w:ilvl w:val="0"/>
          <w:numId w:val="24"/>
        </w:numPr>
      </w:pPr>
      <w:r w:rsidRPr="00EA74EA">
        <w:t xml:space="preserve">Make a variable called word and set its value to the string </w:t>
      </w:r>
      <w:r w:rsidR="008C544D">
        <w:t>‘</w:t>
      </w:r>
      <w:r w:rsidRPr="00EA74EA">
        <w:t>PIZZA</w:t>
      </w:r>
      <w:r w:rsidR="008C544D">
        <w:t>’</w:t>
      </w:r>
      <w:r w:rsidRPr="00EA74EA">
        <w:t>.</w:t>
      </w:r>
    </w:p>
    <w:p w14:paraId="5329D9FC" w14:textId="77777777" w:rsidR="009A0EE3" w:rsidRPr="00EA74EA" w:rsidRDefault="009A0EE3" w:rsidP="009A0EE3">
      <w:pPr>
        <w:ind w:left="360"/>
      </w:pPr>
      <w:r w:rsidRPr="00EA74EA">
        <w:t>&gt;&gt;&gt;word="PIZZA"</w:t>
      </w:r>
    </w:p>
    <w:p w14:paraId="079C85F2" w14:textId="77777777" w:rsidR="009A0EE3" w:rsidRPr="00EA74EA" w:rsidRDefault="009A0EE3" w:rsidP="009A0EE3">
      <w:pPr>
        <w:spacing w:after="120" w:line="240" w:lineRule="auto"/>
        <w:rPr>
          <w:rFonts w:ascii="Tahoma" w:hAnsi="Tahoma"/>
          <w:sz w:val="24"/>
          <w:szCs w:val="24"/>
        </w:rPr>
      </w:pPr>
    </w:p>
    <w:tbl>
      <w:tblPr>
        <w:tblpPr w:leftFromText="180" w:rightFromText="180" w:vertAnchor="text" w:horzAnchor="page" w:tblpX="1885" w:tblpY="1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4"/>
        <w:gridCol w:w="675"/>
        <w:gridCol w:w="674"/>
        <w:gridCol w:w="675"/>
        <w:gridCol w:w="674"/>
      </w:tblGrid>
      <w:tr w:rsidR="009A0EE3" w:rsidRPr="00EA74EA" w14:paraId="54A18C3A" w14:textId="77777777" w:rsidTr="00861603">
        <w:tc>
          <w:tcPr>
            <w:tcW w:w="674" w:type="dxa"/>
          </w:tcPr>
          <w:p w14:paraId="1ACB4FE3"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P</w:t>
            </w:r>
          </w:p>
        </w:tc>
        <w:tc>
          <w:tcPr>
            <w:tcW w:w="675" w:type="dxa"/>
          </w:tcPr>
          <w:p w14:paraId="04C46912"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I</w:t>
            </w:r>
          </w:p>
        </w:tc>
        <w:tc>
          <w:tcPr>
            <w:tcW w:w="674" w:type="dxa"/>
          </w:tcPr>
          <w:p w14:paraId="7DFF9474"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Z</w:t>
            </w:r>
          </w:p>
        </w:tc>
        <w:tc>
          <w:tcPr>
            <w:tcW w:w="675" w:type="dxa"/>
          </w:tcPr>
          <w:p w14:paraId="50EF19D4"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Z</w:t>
            </w:r>
          </w:p>
        </w:tc>
        <w:tc>
          <w:tcPr>
            <w:tcW w:w="674" w:type="dxa"/>
          </w:tcPr>
          <w:p w14:paraId="7FBEC53C"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A</w:t>
            </w:r>
          </w:p>
        </w:tc>
      </w:tr>
      <w:tr w:rsidR="009A0EE3" w:rsidRPr="00EA74EA" w14:paraId="4596BF58" w14:textId="77777777" w:rsidTr="00861603">
        <w:tc>
          <w:tcPr>
            <w:tcW w:w="674" w:type="dxa"/>
          </w:tcPr>
          <w:p w14:paraId="548D699B"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0</w:t>
            </w:r>
          </w:p>
        </w:tc>
        <w:tc>
          <w:tcPr>
            <w:tcW w:w="675" w:type="dxa"/>
          </w:tcPr>
          <w:p w14:paraId="501945A9"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1</w:t>
            </w:r>
          </w:p>
        </w:tc>
        <w:tc>
          <w:tcPr>
            <w:tcW w:w="674" w:type="dxa"/>
          </w:tcPr>
          <w:p w14:paraId="749242E0"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2</w:t>
            </w:r>
          </w:p>
        </w:tc>
        <w:tc>
          <w:tcPr>
            <w:tcW w:w="675" w:type="dxa"/>
          </w:tcPr>
          <w:p w14:paraId="2A1C8D74"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3</w:t>
            </w:r>
          </w:p>
        </w:tc>
        <w:tc>
          <w:tcPr>
            <w:tcW w:w="674" w:type="dxa"/>
          </w:tcPr>
          <w:p w14:paraId="246B5B35"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4</w:t>
            </w:r>
          </w:p>
        </w:tc>
      </w:tr>
    </w:tbl>
    <w:p w14:paraId="43376A8F" w14:textId="77777777" w:rsidR="009A0EE3" w:rsidRPr="00EA74EA" w:rsidRDefault="009A0EE3" w:rsidP="009A0EE3"/>
    <w:p w14:paraId="3FFFD6C0" w14:textId="77777777" w:rsidR="009A0EE3" w:rsidRPr="00EA74EA" w:rsidRDefault="009A0EE3" w:rsidP="009A0EE3"/>
    <w:p w14:paraId="54DE65AE" w14:textId="77777777" w:rsidR="009A0EE3" w:rsidRPr="00EA74EA" w:rsidRDefault="009A0EE3" w:rsidP="009A0EE3"/>
    <w:p w14:paraId="72EFAD8F" w14:textId="77777777" w:rsidR="009A0EE3" w:rsidRPr="00EA74EA" w:rsidRDefault="009A0EE3" w:rsidP="009A0EE3">
      <w:pPr>
        <w:spacing w:after="120" w:line="240" w:lineRule="auto"/>
        <w:rPr>
          <w:rFonts w:ascii="Tahoma" w:hAnsi="Tahoma"/>
          <w:sz w:val="24"/>
          <w:szCs w:val="24"/>
        </w:rPr>
      </w:pPr>
    </w:p>
    <w:p w14:paraId="6FE22F9F" w14:textId="77777777" w:rsidR="009A0EE3" w:rsidRPr="00EA74EA" w:rsidRDefault="009A0EE3" w:rsidP="002B764B">
      <w:pPr>
        <w:numPr>
          <w:ilvl w:val="0"/>
          <w:numId w:val="24"/>
        </w:numPr>
      </w:pPr>
      <w:r w:rsidRPr="00EA74EA">
        <w:t>What do these commands do?</w:t>
      </w:r>
    </w:p>
    <w:p w14:paraId="5349DD86" w14:textId="77777777" w:rsidR="009A0EE3" w:rsidRDefault="009A0EE3" w:rsidP="002B764B">
      <w:pPr>
        <w:numPr>
          <w:ilvl w:val="1"/>
          <w:numId w:val="24"/>
        </w:numPr>
      </w:pPr>
      <w:r w:rsidRPr="00EA74EA">
        <w:t>&gt;&gt;&gt;word[2:5]</w:t>
      </w:r>
    </w:p>
    <w:p w14:paraId="53C433C5" w14:textId="77777777" w:rsidR="009A0EE3" w:rsidRDefault="009A0EE3" w:rsidP="002B764B">
      <w:pPr>
        <w:numPr>
          <w:ilvl w:val="1"/>
          <w:numId w:val="24"/>
        </w:numPr>
      </w:pPr>
      <w:r w:rsidRPr="00EA74EA">
        <w:t>&gt;&gt;&gt;word[1:2]</w:t>
      </w:r>
    </w:p>
    <w:p w14:paraId="29030175" w14:textId="77777777" w:rsidR="009A0EE3" w:rsidRDefault="009A0EE3" w:rsidP="002B764B">
      <w:pPr>
        <w:numPr>
          <w:ilvl w:val="1"/>
          <w:numId w:val="24"/>
        </w:numPr>
      </w:pPr>
      <w:r w:rsidRPr="00EA74EA">
        <w:t>&gt;&gt;&gt;word[0:3]</w:t>
      </w:r>
    </w:p>
    <w:p w14:paraId="735BA6C3" w14:textId="77777777" w:rsidR="009A0EE3" w:rsidRDefault="009A0EE3" w:rsidP="002B764B">
      <w:pPr>
        <w:numPr>
          <w:ilvl w:val="1"/>
          <w:numId w:val="24"/>
        </w:numPr>
      </w:pPr>
      <w:r w:rsidRPr="00EA74EA">
        <w:t>&gt;&gt;&gt;word[0:5]</w:t>
      </w:r>
    </w:p>
    <w:p w14:paraId="1E198F10" w14:textId="77777777" w:rsidR="009A0EE3" w:rsidRPr="00EA74EA" w:rsidRDefault="009A0EE3" w:rsidP="009A0EE3">
      <w:pPr>
        <w:spacing w:after="120" w:line="240" w:lineRule="auto"/>
        <w:rPr>
          <w:rFonts w:ascii="Tahoma" w:hAnsi="Tahoma"/>
          <w:sz w:val="24"/>
          <w:szCs w:val="24"/>
        </w:rPr>
      </w:pPr>
    </w:p>
    <w:p w14:paraId="559214FB" w14:textId="77777777" w:rsidR="009A0EE3" w:rsidRPr="00614574" w:rsidRDefault="009A0EE3" w:rsidP="009A0EE3">
      <w:pPr>
        <w:rPr>
          <w:i/>
        </w:rPr>
      </w:pPr>
      <w:r w:rsidRPr="00614574">
        <w:rPr>
          <w:i/>
        </w:rPr>
        <w:t>Hint: Remember that the index starts at zero not one.</w:t>
      </w:r>
    </w:p>
    <w:p w14:paraId="603BB58D" w14:textId="77777777" w:rsidR="009A0EE3" w:rsidRPr="0028551E" w:rsidRDefault="009A0EE3" w:rsidP="009A0EE3">
      <w:pPr>
        <w:pStyle w:val="Heading3"/>
      </w:pPr>
      <w:r>
        <w:rPr>
          <w:rFonts w:ascii="Tahoma" w:hAnsi="Tahoma"/>
          <w:sz w:val="24"/>
        </w:rPr>
        <w:br w:type="page"/>
      </w:r>
      <w:r>
        <w:lastRenderedPageBreak/>
        <w:t>Activity 11.2.4</w:t>
      </w:r>
    </w:p>
    <w:p w14:paraId="6DB0D04A" w14:textId="77777777" w:rsidR="009A0EE3" w:rsidRPr="00EA74EA" w:rsidRDefault="009A0EE3" w:rsidP="009A0EE3">
      <w:r w:rsidRPr="00EA74EA">
        <w:t xml:space="preserve">A variable has been created and assigned the string “watch </w:t>
      </w:r>
      <w:r>
        <w:t>#</w:t>
      </w:r>
      <w:proofErr w:type="spellStart"/>
      <w:r w:rsidRPr="00EA74EA">
        <w:t>bbcclick</w:t>
      </w:r>
      <w:proofErr w:type="spellEnd"/>
      <w:r w:rsidRPr="00EA74EA">
        <w:t xml:space="preserve"> today”</w:t>
      </w:r>
    </w:p>
    <w:p w14:paraId="3333A091" w14:textId="77777777" w:rsidR="009A0EE3" w:rsidRDefault="009A0EE3" w:rsidP="009A0EE3">
      <w:pPr>
        <w:spacing w:after="120" w:line="240" w:lineRule="auto"/>
        <w:rPr>
          <w:rFonts w:ascii="Tahoma" w:hAnsi="Tahoma"/>
          <w:sz w:val="24"/>
          <w:szCs w:val="24"/>
        </w:rPr>
      </w:pPr>
    </w:p>
    <w:p w14:paraId="5EA3B3EA" w14:textId="77777777" w:rsidR="009A0EE3" w:rsidRPr="00EA74EA" w:rsidRDefault="009A0EE3" w:rsidP="009A0EE3">
      <w:pPr>
        <w:ind w:left="720"/>
      </w:pPr>
      <w:proofErr w:type="spellStart"/>
      <w:r w:rsidRPr="00EA74EA">
        <w:t>myVariable</w:t>
      </w:r>
      <w:proofErr w:type="spellEnd"/>
      <w:r w:rsidRPr="00EA74EA">
        <w:t xml:space="preserve"> = “watch #</w:t>
      </w:r>
      <w:proofErr w:type="spellStart"/>
      <w:r w:rsidRPr="00EA74EA">
        <w:t>bbcclick</w:t>
      </w:r>
      <w:proofErr w:type="spellEnd"/>
      <w:r w:rsidRPr="00EA74EA">
        <w:t xml:space="preserve"> today”</w:t>
      </w:r>
    </w:p>
    <w:p w14:paraId="4939FEA9" w14:textId="77777777" w:rsidR="009A0EE3" w:rsidRPr="00EA74EA" w:rsidRDefault="009A0EE3" w:rsidP="009A0EE3">
      <w:pPr>
        <w:spacing w:after="120" w:line="240" w:lineRule="auto"/>
        <w:rPr>
          <w:rFonts w:ascii="Tahoma" w:hAnsi="Tahom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
        <w:gridCol w:w="439"/>
        <w:gridCol w:w="435"/>
        <w:gridCol w:w="437"/>
        <w:gridCol w:w="442"/>
        <w:gridCol w:w="419"/>
        <w:gridCol w:w="430"/>
        <w:gridCol w:w="443"/>
        <w:gridCol w:w="443"/>
        <w:gridCol w:w="438"/>
        <w:gridCol w:w="481"/>
        <w:gridCol w:w="488"/>
        <w:gridCol w:w="488"/>
        <w:gridCol w:w="492"/>
        <w:gridCol w:w="493"/>
        <w:gridCol w:w="484"/>
        <w:gridCol w:w="484"/>
        <w:gridCol w:w="484"/>
        <w:gridCol w:w="484"/>
        <w:gridCol w:w="484"/>
        <w:gridCol w:w="484"/>
      </w:tblGrid>
      <w:tr w:rsidR="009A0EE3" w:rsidRPr="00EA74EA" w14:paraId="20EA0C0D" w14:textId="77777777" w:rsidTr="00861603">
        <w:tc>
          <w:tcPr>
            <w:tcW w:w="522" w:type="dxa"/>
          </w:tcPr>
          <w:p w14:paraId="50EB6D63" w14:textId="77777777" w:rsidR="009A0EE3" w:rsidRPr="00EA74EA" w:rsidRDefault="009A0EE3" w:rsidP="00861603">
            <w:r w:rsidRPr="00EA74EA">
              <w:t>w</w:t>
            </w:r>
          </w:p>
        </w:tc>
        <w:tc>
          <w:tcPr>
            <w:tcW w:w="507" w:type="dxa"/>
          </w:tcPr>
          <w:p w14:paraId="72D0608E" w14:textId="77777777" w:rsidR="009A0EE3" w:rsidRPr="00EA74EA" w:rsidRDefault="009A0EE3" w:rsidP="00861603">
            <w:r w:rsidRPr="00EA74EA">
              <w:t>a</w:t>
            </w:r>
          </w:p>
        </w:tc>
        <w:tc>
          <w:tcPr>
            <w:tcW w:w="501" w:type="dxa"/>
          </w:tcPr>
          <w:p w14:paraId="3F150F83" w14:textId="77777777" w:rsidR="009A0EE3" w:rsidRPr="00EA74EA" w:rsidRDefault="009A0EE3" w:rsidP="00861603">
            <w:r w:rsidRPr="00EA74EA">
              <w:t>t</w:t>
            </w:r>
          </w:p>
        </w:tc>
        <w:tc>
          <w:tcPr>
            <w:tcW w:w="504" w:type="dxa"/>
          </w:tcPr>
          <w:p w14:paraId="2600EC08" w14:textId="77777777" w:rsidR="009A0EE3" w:rsidRPr="00EA74EA" w:rsidRDefault="009A0EE3" w:rsidP="00861603">
            <w:r w:rsidRPr="00EA74EA">
              <w:t>c</w:t>
            </w:r>
          </w:p>
        </w:tc>
        <w:tc>
          <w:tcPr>
            <w:tcW w:w="510" w:type="dxa"/>
          </w:tcPr>
          <w:p w14:paraId="0C6BC7C6" w14:textId="77777777" w:rsidR="009A0EE3" w:rsidRPr="00EA74EA" w:rsidRDefault="009A0EE3" w:rsidP="00861603">
            <w:r w:rsidRPr="00EA74EA">
              <w:t>h</w:t>
            </w:r>
          </w:p>
        </w:tc>
        <w:tc>
          <w:tcPr>
            <w:tcW w:w="474" w:type="dxa"/>
          </w:tcPr>
          <w:p w14:paraId="1DDBBABE" w14:textId="77777777" w:rsidR="009A0EE3" w:rsidRPr="00EA74EA" w:rsidRDefault="009A0EE3" w:rsidP="00861603"/>
        </w:tc>
        <w:tc>
          <w:tcPr>
            <w:tcW w:w="491" w:type="dxa"/>
          </w:tcPr>
          <w:p w14:paraId="1197CD43" w14:textId="77777777" w:rsidR="009A0EE3" w:rsidRPr="00EA74EA" w:rsidRDefault="009A0EE3" w:rsidP="00861603">
            <w:r w:rsidRPr="00EA74EA">
              <w:t>#</w:t>
            </w:r>
          </w:p>
        </w:tc>
        <w:tc>
          <w:tcPr>
            <w:tcW w:w="510" w:type="dxa"/>
          </w:tcPr>
          <w:p w14:paraId="07AA4CB3" w14:textId="77777777" w:rsidR="009A0EE3" w:rsidRPr="00EA74EA" w:rsidRDefault="009A0EE3" w:rsidP="00861603">
            <w:r w:rsidRPr="00EA74EA">
              <w:t>b</w:t>
            </w:r>
          </w:p>
        </w:tc>
        <w:tc>
          <w:tcPr>
            <w:tcW w:w="510" w:type="dxa"/>
          </w:tcPr>
          <w:p w14:paraId="2B4D1BD6" w14:textId="77777777" w:rsidR="009A0EE3" w:rsidRPr="00EA74EA" w:rsidRDefault="009A0EE3" w:rsidP="00861603">
            <w:r w:rsidRPr="00EA74EA">
              <w:t>b</w:t>
            </w:r>
          </w:p>
        </w:tc>
        <w:tc>
          <w:tcPr>
            <w:tcW w:w="505" w:type="dxa"/>
          </w:tcPr>
          <w:p w14:paraId="4831AC0C" w14:textId="77777777" w:rsidR="009A0EE3" w:rsidRPr="00EA74EA" w:rsidRDefault="009A0EE3" w:rsidP="00861603">
            <w:r w:rsidRPr="00EA74EA">
              <w:t>c</w:t>
            </w:r>
          </w:p>
        </w:tc>
        <w:tc>
          <w:tcPr>
            <w:tcW w:w="505" w:type="dxa"/>
          </w:tcPr>
          <w:p w14:paraId="34A210E4" w14:textId="77777777" w:rsidR="009A0EE3" w:rsidRPr="00EA74EA" w:rsidRDefault="009A0EE3" w:rsidP="00861603">
            <w:r w:rsidRPr="00EA74EA">
              <w:t>c</w:t>
            </w:r>
          </w:p>
        </w:tc>
        <w:tc>
          <w:tcPr>
            <w:tcW w:w="517" w:type="dxa"/>
          </w:tcPr>
          <w:p w14:paraId="486ECE13" w14:textId="77777777" w:rsidR="009A0EE3" w:rsidRPr="00EA74EA" w:rsidRDefault="009A0EE3" w:rsidP="00861603">
            <w:r w:rsidRPr="00EA74EA">
              <w:t>l</w:t>
            </w:r>
          </w:p>
        </w:tc>
        <w:tc>
          <w:tcPr>
            <w:tcW w:w="517" w:type="dxa"/>
          </w:tcPr>
          <w:p w14:paraId="5DE4812C" w14:textId="77777777" w:rsidR="009A0EE3" w:rsidRPr="00EA74EA" w:rsidRDefault="009A0EE3" w:rsidP="00861603">
            <w:proofErr w:type="spellStart"/>
            <w:r w:rsidRPr="00EA74EA">
              <w:t>i</w:t>
            </w:r>
            <w:proofErr w:type="spellEnd"/>
          </w:p>
        </w:tc>
        <w:tc>
          <w:tcPr>
            <w:tcW w:w="524" w:type="dxa"/>
          </w:tcPr>
          <w:p w14:paraId="223C5FC2" w14:textId="77777777" w:rsidR="009A0EE3" w:rsidRPr="00EA74EA" w:rsidRDefault="009A0EE3" w:rsidP="00861603">
            <w:r w:rsidRPr="00EA74EA">
              <w:t>c</w:t>
            </w:r>
          </w:p>
        </w:tc>
        <w:tc>
          <w:tcPr>
            <w:tcW w:w="525" w:type="dxa"/>
          </w:tcPr>
          <w:p w14:paraId="0132691A" w14:textId="77777777" w:rsidR="009A0EE3" w:rsidRPr="00EA74EA" w:rsidRDefault="009A0EE3" w:rsidP="00861603">
            <w:r w:rsidRPr="00EA74EA">
              <w:t>k</w:t>
            </w:r>
          </w:p>
        </w:tc>
        <w:tc>
          <w:tcPr>
            <w:tcW w:w="510" w:type="dxa"/>
          </w:tcPr>
          <w:p w14:paraId="05F6B2D6" w14:textId="77777777" w:rsidR="009A0EE3" w:rsidRPr="00EA74EA" w:rsidRDefault="009A0EE3" w:rsidP="00861603"/>
        </w:tc>
        <w:tc>
          <w:tcPr>
            <w:tcW w:w="510" w:type="dxa"/>
          </w:tcPr>
          <w:p w14:paraId="64376B8C" w14:textId="77777777" w:rsidR="009A0EE3" w:rsidRPr="00EA74EA" w:rsidRDefault="009A0EE3" w:rsidP="00861603">
            <w:r w:rsidRPr="00EA74EA">
              <w:t>t</w:t>
            </w:r>
          </w:p>
        </w:tc>
        <w:tc>
          <w:tcPr>
            <w:tcW w:w="510" w:type="dxa"/>
          </w:tcPr>
          <w:p w14:paraId="3D25BADA" w14:textId="77777777" w:rsidR="009A0EE3" w:rsidRPr="00EA74EA" w:rsidRDefault="009A0EE3" w:rsidP="00861603">
            <w:r w:rsidRPr="00EA74EA">
              <w:t>o</w:t>
            </w:r>
          </w:p>
        </w:tc>
        <w:tc>
          <w:tcPr>
            <w:tcW w:w="510" w:type="dxa"/>
          </w:tcPr>
          <w:p w14:paraId="6B7E0161" w14:textId="77777777" w:rsidR="009A0EE3" w:rsidRPr="00EA74EA" w:rsidRDefault="009A0EE3" w:rsidP="00861603">
            <w:r w:rsidRPr="00EA74EA">
              <w:t>d</w:t>
            </w:r>
          </w:p>
        </w:tc>
        <w:tc>
          <w:tcPr>
            <w:tcW w:w="510" w:type="dxa"/>
          </w:tcPr>
          <w:p w14:paraId="5C07CB51" w14:textId="77777777" w:rsidR="009A0EE3" w:rsidRPr="00EA74EA" w:rsidRDefault="009A0EE3" w:rsidP="00861603">
            <w:r w:rsidRPr="00EA74EA">
              <w:t>a</w:t>
            </w:r>
          </w:p>
        </w:tc>
        <w:tc>
          <w:tcPr>
            <w:tcW w:w="510" w:type="dxa"/>
          </w:tcPr>
          <w:p w14:paraId="320FBD9D" w14:textId="77777777" w:rsidR="009A0EE3" w:rsidRPr="00EA74EA" w:rsidRDefault="009A0EE3" w:rsidP="00861603">
            <w:r w:rsidRPr="00EA74EA">
              <w:t>y</w:t>
            </w:r>
          </w:p>
        </w:tc>
      </w:tr>
      <w:tr w:rsidR="009A0EE3" w:rsidRPr="00EA74EA" w14:paraId="30FDD6E4" w14:textId="77777777" w:rsidTr="00861603">
        <w:tc>
          <w:tcPr>
            <w:tcW w:w="522" w:type="dxa"/>
          </w:tcPr>
          <w:p w14:paraId="4DDD044C" w14:textId="77777777" w:rsidR="009A0EE3" w:rsidRPr="00EA74EA" w:rsidRDefault="009A0EE3" w:rsidP="00861603">
            <w:r w:rsidRPr="00EA74EA">
              <w:t>0</w:t>
            </w:r>
          </w:p>
        </w:tc>
        <w:tc>
          <w:tcPr>
            <w:tcW w:w="507" w:type="dxa"/>
          </w:tcPr>
          <w:p w14:paraId="32FAAC94" w14:textId="77777777" w:rsidR="009A0EE3" w:rsidRPr="00EA74EA" w:rsidRDefault="009A0EE3" w:rsidP="00861603">
            <w:r w:rsidRPr="00EA74EA">
              <w:t>1</w:t>
            </w:r>
          </w:p>
        </w:tc>
        <w:tc>
          <w:tcPr>
            <w:tcW w:w="501" w:type="dxa"/>
          </w:tcPr>
          <w:p w14:paraId="55BB82DB" w14:textId="77777777" w:rsidR="009A0EE3" w:rsidRPr="00EA74EA" w:rsidRDefault="009A0EE3" w:rsidP="00861603">
            <w:r w:rsidRPr="00EA74EA">
              <w:t>2</w:t>
            </w:r>
          </w:p>
        </w:tc>
        <w:tc>
          <w:tcPr>
            <w:tcW w:w="504" w:type="dxa"/>
          </w:tcPr>
          <w:p w14:paraId="1597E447" w14:textId="77777777" w:rsidR="009A0EE3" w:rsidRPr="00EA74EA" w:rsidRDefault="009A0EE3" w:rsidP="00861603">
            <w:r w:rsidRPr="00EA74EA">
              <w:t>3</w:t>
            </w:r>
          </w:p>
        </w:tc>
        <w:tc>
          <w:tcPr>
            <w:tcW w:w="510" w:type="dxa"/>
          </w:tcPr>
          <w:p w14:paraId="7F1D2DAA" w14:textId="77777777" w:rsidR="009A0EE3" w:rsidRPr="00EA74EA" w:rsidRDefault="009A0EE3" w:rsidP="00861603">
            <w:r w:rsidRPr="00EA74EA">
              <w:t>4</w:t>
            </w:r>
          </w:p>
        </w:tc>
        <w:tc>
          <w:tcPr>
            <w:tcW w:w="474" w:type="dxa"/>
          </w:tcPr>
          <w:p w14:paraId="1D6DC39A" w14:textId="77777777" w:rsidR="009A0EE3" w:rsidRPr="00EA74EA" w:rsidRDefault="009A0EE3" w:rsidP="00861603">
            <w:r w:rsidRPr="00EA74EA">
              <w:t>5</w:t>
            </w:r>
          </w:p>
        </w:tc>
        <w:tc>
          <w:tcPr>
            <w:tcW w:w="491" w:type="dxa"/>
          </w:tcPr>
          <w:p w14:paraId="16F5B3B4" w14:textId="77777777" w:rsidR="009A0EE3" w:rsidRPr="00EA74EA" w:rsidRDefault="009A0EE3" w:rsidP="00861603">
            <w:r w:rsidRPr="00EA74EA">
              <w:t>6</w:t>
            </w:r>
          </w:p>
        </w:tc>
        <w:tc>
          <w:tcPr>
            <w:tcW w:w="510" w:type="dxa"/>
          </w:tcPr>
          <w:p w14:paraId="6AFBC22D" w14:textId="77777777" w:rsidR="009A0EE3" w:rsidRPr="00EA74EA" w:rsidRDefault="009A0EE3" w:rsidP="00861603">
            <w:r w:rsidRPr="00EA74EA">
              <w:t>7</w:t>
            </w:r>
          </w:p>
        </w:tc>
        <w:tc>
          <w:tcPr>
            <w:tcW w:w="510" w:type="dxa"/>
          </w:tcPr>
          <w:p w14:paraId="5755249E" w14:textId="77777777" w:rsidR="009A0EE3" w:rsidRPr="00EA74EA" w:rsidRDefault="009A0EE3" w:rsidP="00861603">
            <w:r w:rsidRPr="00EA74EA">
              <w:t>8</w:t>
            </w:r>
          </w:p>
        </w:tc>
        <w:tc>
          <w:tcPr>
            <w:tcW w:w="505" w:type="dxa"/>
          </w:tcPr>
          <w:p w14:paraId="786AAD5E" w14:textId="77777777" w:rsidR="009A0EE3" w:rsidRPr="00EA74EA" w:rsidRDefault="009A0EE3" w:rsidP="00861603">
            <w:r w:rsidRPr="00EA74EA">
              <w:t>9</w:t>
            </w:r>
          </w:p>
        </w:tc>
        <w:tc>
          <w:tcPr>
            <w:tcW w:w="505" w:type="dxa"/>
          </w:tcPr>
          <w:p w14:paraId="2F89E589" w14:textId="77777777" w:rsidR="009A0EE3" w:rsidRPr="00EA74EA" w:rsidRDefault="009A0EE3" w:rsidP="00861603">
            <w:r w:rsidRPr="00EA74EA">
              <w:t>10</w:t>
            </w:r>
          </w:p>
        </w:tc>
        <w:tc>
          <w:tcPr>
            <w:tcW w:w="517" w:type="dxa"/>
          </w:tcPr>
          <w:p w14:paraId="5837924F" w14:textId="77777777" w:rsidR="009A0EE3" w:rsidRPr="00EA74EA" w:rsidRDefault="009A0EE3" w:rsidP="00861603">
            <w:r w:rsidRPr="00EA74EA">
              <w:t>11</w:t>
            </w:r>
          </w:p>
        </w:tc>
        <w:tc>
          <w:tcPr>
            <w:tcW w:w="517" w:type="dxa"/>
          </w:tcPr>
          <w:p w14:paraId="66F4BCDC" w14:textId="77777777" w:rsidR="009A0EE3" w:rsidRPr="00EA74EA" w:rsidRDefault="009A0EE3" w:rsidP="00861603">
            <w:r w:rsidRPr="00EA74EA">
              <w:t>12</w:t>
            </w:r>
          </w:p>
        </w:tc>
        <w:tc>
          <w:tcPr>
            <w:tcW w:w="524" w:type="dxa"/>
          </w:tcPr>
          <w:p w14:paraId="55FE2DCB" w14:textId="77777777" w:rsidR="009A0EE3" w:rsidRPr="00EA74EA" w:rsidRDefault="009A0EE3" w:rsidP="00861603">
            <w:r w:rsidRPr="00EA74EA">
              <w:t>13</w:t>
            </w:r>
          </w:p>
        </w:tc>
        <w:tc>
          <w:tcPr>
            <w:tcW w:w="525" w:type="dxa"/>
          </w:tcPr>
          <w:p w14:paraId="132FB7D7" w14:textId="77777777" w:rsidR="009A0EE3" w:rsidRPr="00EA74EA" w:rsidRDefault="009A0EE3" w:rsidP="00861603">
            <w:r w:rsidRPr="00EA74EA">
              <w:t>14</w:t>
            </w:r>
          </w:p>
        </w:tc>
        <w:tc>
          <w:tcPr>
            <w:tcW w:w="510" w:type="dxa"/>
          </w:tcPr>
          <w:p w14:paraId="28AC6695" w14:textId="77777777" w:rsidR="009A0EE3" w:rsidRPr="00EA74EA" w:rsidRDefault="009A0EE3" w:rsidP="00861603">
            <w:r w:rsidRPr="00EA74EA">
              <w:t>15</w:t>
            </w:r>
          </w:p>
        </w:tc>
        <w:tc>
          <w:tcPr>
            <w:tcW w:w="510" w:type="dxa"/>
          </w:tcPr>
          <w:p w14:paraId="78E833CC" w14:textId="77777777" w:rsidR="009A0EE3" w:rsidRPr="00EA74EA" w:rsidRDefault="009A0EE3" w:rsidP="00861603">
            <w:r w:rsidRPr="00EA74EA">
              <w:t>16</w:t>
            </w:r>
          </w:p>
        </w:tc>
        <w:tc>
          <w:tcPr>
            <w:tcW w:w="510" w:type="dxa"/>
          </w:tcPr>
          <w:p w14:paraId="7F1818DC" w14:textId="77777777" w:rsidR="009A0EE3" w:rsidRPr="00EA74EA" w:rsidRDefault="009A0EE3" w:rsidP="00861603">
            <w:r w:rsidRPr="00EA74EA">
              <w:t>17</w:t>
            </w:r>
          </w:p>
        </w:tc>
        <w:tc>
          <w:tcPr>
            <w:tcW w:w="510" w:type="dxa"/>
          </w:tcPr>
          <w:p w14:paraId="5A7EA495" w14:textId="77777777" w:rsidR="009A0EE3" w:rsidRPr="00EA74EA" w:rsidRDefault="009A0EE3" w:rsidP="00861603">
            <w:r w:rsidRPr="00EA74EA">
              <w:t>18</w:t>
            </w:r>
          </w:p>
        </w:tc>
        <w:tc>
          <w:tcPr>
            <w:tcW w:w="510" w:type="dxa"/>
          </w:tcPr>
          <w:p w14:paraId="477CE14A" w14:textId="77777777" w:rsidR="009A0EE3" w:rsidRPr="00EA74EA" w:rsidRDefault="009A0EE3" w:rsidP="00861603">
            <w:r w:rsidRPr="00EA74EA">
              <w:t>19</w:t>
            </w:r>
          </w:p>
        </w:tc>
        <w:tc>
          <w:tcPr>
            <w:tcW w:w="510" w:type="dxa"/>
          </w:tcPr>
          <w:p w14:paraId="1CDBA2B6" w14:textId="77777777" w:rsidR="009A0EE3" w:rsidRPr="00EA74EA" w:rsidRDefault="009A0EE3" w:rsidP="00861603">
            <w:r w:rsidRPr="00EA74EA">
              <w:t>20</w:t>
            </w:r>
          </w:p>
        </w:tc>
      </w:tr>
    </w:tbl>
    <w:p w14:paraId="1529BA34" w14:textId="77777777" w:rsidR="009A0EE3" w:rsidRPr="00EA74EA" w:rsidRDefault="009A0EE3" w:rsidP="009A0EE3">
      <w:pPr>
        <w:spacing w:after="120" w:line="240" w:lineRule="auto"/>
        <w:rPr>
          <w:rFonts w:ascii="Tahoma" w:hAnsi="Tahoma"/>
          <w:sz w:val="24"/>
          <w:szCs w:val="24"/>
        </w:rPr>
      </w:pPr>
    </w:p>
    <w:p w14:paraId="7CD91A67" w14:textId="77777777" w:rsidR="009A0EE3" w:rsidRPr="00EA74EA" w:rsidRDefault="009A0EE3" w:rsidP="002B764B">
      <w:pPr>
        <w:numPr>
          <w:ilvl w:val="0"/>
          <w:numId w:val="24"/>
        </w:numPr>
      </w:pPr>
      <w:r w:rsidRPr="00EA74EA">
        <w:t>What command would you use to extract the following slices?</w:t>
      </w:r>
    </w:p>
    <w:p w14:paraId="2FD6E67E" w14:textId="77777777" w:rsidR="009A0EE3" w:rsidRDefault="009A0EE3" w:rsidP="002B764B">
      <w:pPr>
        <w:numPr>
          <w:ilvl w:val="1"/>
          <w:numId w:val="24"/>
        </w:numPr>
      </w:pPr>
      <w:r w:rsidRPr="00EA74EA">
        <w:t>#</w:t>
      </w:r>
      <w:proofErr w:type="spellStart"/>
      <w:r w:rsidRPr="00EA74EA">
        <w:t>bbcclick</w:t>
      </w:r>
      <w:proofErr w:type="spellEnd"/>
    </w:p>
    <w:p w14:paraId="62553A07" w14:textId="77777777" w:rsidR="009A0EE3" w:rsidRDefault="009A0EE3" w:rsidP="002B764B">
      <w:pPr>
        <w:numPr>
          <w:ilvl w:val="1"/>
          <w:numId w:val="24"/>
        </w:numPr>
      </w:pPr>
      <w:r w:rsidRPr="00EA74EA">
        <w:t>watch</w:t>
      </w:r>
    </w:p>
    <w:p w14:paraId="7A9FF89B" w14:textId="77777777" w:rsidR="009A0EE3" w:rsidRDefault="009A0EE3" w:rsidP="002B764B">
      <w:pPr>
        <w:numPr>
          <w:ilvl w:val="1"/>
          <w:numId w:val="24"/>
        </w:numPr>
      </w:pPr>
      <w:r w:rsidRPr="00EA74EA">
        <w:t>today</w:t>
      </w:r>
    </w:p>
    <w:p w14:paraId="661138E2" w14:textId="77777777" w:rsidR="009A0EE3" w:rsidRPr="00EA74EA" w:rsidRDefault="009A0EE3" w:rsidP="009A0EE3">
      <w:pPr>
        <w:spacing w:after="120" w:line="240" w:lineRule="auto"/>
        <w:rPr>
          <w:rFonts w:ascii="Tahoma" w:hAnsi="Tahoma"/>
          <w:sz w:val="24"/>
          <w:szCs w:val="24"/>
        </w:rPr>
      </w:pPr>
    </w:p>
    <w:p w14:paraId="3DC02991" w14:textId="77777777" w:rsidR="009A0EE3" w:rsidRPr="00EA74EA" w:rsidRDefault="009A0EE3" w:rsidP="002B764B">
      <w:pPr>
        <w:numPr>
          <w:ilvl w:val="0"/>
          <w:numId w:val="24"/>
        </w:numPr>
      </w:pPr>
      <w:r w:rsidRPr="00EA74EA">
        <w:t>Check your answer</w:t>
      </w:r>
      <w:r>
        <w:t>s</w:t>
      </w:r>
      <w:r w:rsidRPr="00EA74EA">
        <w:t xml:space="preserve"> using the interactive shell.</w:t>
      </w:r>
    </w:p>
    <w:p w14:paraId="100775FF" w14:textId="77777777" w:rsidR="009A0EE3" w:rsidRPr="0028551E" w:rsidRDefault="009A0EE3" w:rsidP="009A0EE3">
      <w:pPr>
        <w:pStyle w:val="Heading3"/>
      </w:pPr>
      <w:r>
        <w:t>Activity 11</w:t>
      </w:r>
      <w:r w:rsidRPr="0028551E">
        <w:t>.</w:t>
      </w:r>
      <w:r>
        <w:t>2.</w:t>
      </w:r>
      <w:r w:rsidRPr="0028551E">
        <w:t>5</w:t>
      </w:r>
    </w:p>
    <w:p w14:paraId="094674B5" w14:textId="77777777" w:rsidR="009A0EE3" w:rsidRPr="0053639E" w:rsidRDefault="009A0EE3" w:rsidP="009A0EE3">
      <w:pPr>
        <w:rPr>
          <w:b/>
        </w:rPr>
      </w:pPr>
      <w:r w:rsidRPr="0053639E">
        <w:rPr>
          <w:b/>
        </w:rPr>
        <w:t>Using string methods</w:t>
      </w:r>
    </w:p>
    <w:p w14:paraId="6EF7F8A7" w14:textId="77777777" w:rsidR="009A0EE3" w:rsidRPr="00EA74EA" w:rsidRDefault="009A0EE3" w:rsidP="009A0EE3">
      <w:r w:rsidRPr="00EA74EA">
        <w:t xml:space="preserve">Any variable with a string assigned is a member of the class called string. String methods can be used to manipulate that string. </w:t>
      </w:r>
    </w:p>
    <w:p w14:paraId="3A0B01A6" w14:textId="77777777" w:rsidR="009A0EE3" w:rsidRPr="00EA74EA" w:rsidRDefault="009A0EE3" w:rsidP="0061464B">
      <w:pPr>
        <w:numPr>
          <w:ilvl w:val="0"/>
          <w:numId w:val="63"/>
        </w:numPr>
      </w:pPr>
      <w:r w:rsidRPr="00EA74EA">
        <w:t>Explore string methods by working through the</w:t>
      </w:r>
      <w:r>
        <w:t>se</w:t>
      </w:r>
      <w:r w:rsidRPr="00EA74EA">
        <w:t xml:space="preserve"> commands in the interactive shell and describing what happens.</w:t>
      </w:r>
    </w:p>
    <w:p w14:paraId="534B1532" w14:textId="77777777" w:rsidR="009A0EE3" w:rsidRPr="00EA74EA" w:rsidRDefault="009A0EE3" w:rsidP="009A0EE3">
      <w:pPr>
        <w:spacing w:after="120" w:line="240" w:lineRule="auto"/>
        <w:rPr>
          <w:rFonts w:ascii="Tahoma" w:hAnsi="Tahoma"/>
          <w:sz w:val="24"/>
          <w:szCs w:val="24"/>
        </w:rPr>
      </w:pPr>
    </w:p>
    <w:p w14:paraId="0278FB7B" w14:textId="77777777" w:rsidR="009A0EE3" w:rsidRDefault="009A0EE3" w:rsidP="002B764B">
      <w:pPr>
        <w:numPr>
          <w:ilvl w:val="1"/>
          <w:numId w:val="24"/>
        </w:numPr>
      </w:pPr>
      <w:r w:rsidRPr="00EA74EA">
        <w:t>&gt;&gt;&gt;</w:t>
      </w:r>
      <w:proofErr w:type="spellStart"/>
      <w:r w:rsidRPr="00EA74EA">
        <w:t>myVariable</w:t>
      </w:r>
      <w:proofErr w:type="spellEnd"/>
      <w:r w:rsidRPr="00EA74EA">
        <w:t>="</w:t>
      </w:r>
      <w:r w:rsidR="001E5AA6">
        <w:t>A million shards of glass</w:t>
      </w:r>
      <w:r w:rsidRPr="00EA74EA">
        <w:t>"</w:t>
      </w:r>
    </w:p>
    <w:p w14:paraId="765448C4" w14:textId="77777777" w:rsidR="009A0EE3" w:rsidRDefault="009A0EE3" w:rsidP="002B764B">
      <w:pPr>
        <w:numPr>
          <w:ilvl w:val="1"/>
          <w:numId w:val="24"/>
        </w:numPr>
      </w:pPr>
      <w:r w:rsidRPr="00EA74EA">
        <w:t>&gt;&gt;&gt;</w:t>
      </w:r>
      <w:proofErr w:type="spellStart"/>
      <w:r w:rsidRPr="00EA74EA">
        <w:t>myVariable.upper</w:t>
      </w:r>
      <w:proofErr w:type="spellEnd"/>
      <w:r w:rsidRPr="00EA74EA">
        <w:t>()</w:t>
      </w:r>
    </w:p>
    <w:p w14:paraId="1A78720E" w14:textId="77777777" w:rsidR="009A0EE3" w:rsidRDefault="009A0EE3" w:rsidP="002B764B">
      <w:pPr>
        <w:numPr>
          <w:ilvl w:val="1"/>
          <w:numId w:val="24"/>
        </w:numPr>
      </w:pPr>
      <w:r w:rsidRPr="00EA74EA">
        <w:t>&gt;&gt;&gt;</w:t>
      </w:r>
      <w:proofErr w:type="spellStart"/>
      <w:r w:rsidRPr="00EA74EA">
        <w:t>myVariable.replace</w:t>
      </w:r>
      <w:proofErr w:type="spellEnd"/>
      <w:r w:rsidRPr="00EA74EA">
        <w:t>("</w:t>
      </w:r>
      <w:proofErr w:type="spellStart"/>
      <w:r w:rsidRPr="00EA74EA">
        <w:t>a","x</w:t>
      </w:r>
      <w:proofErr w:type="spellEnd"/>
      <w:r w:rsidRPr="00EA74EA">
        <w:t>")</w:t>
      </w:r>
    </w:p>
    <w:p w14:paraId="19BC4E64" w14:textId="77777777" w:rsidR="009A0EE3" w:rsidRDefault="009A0EE3" w:rsidP="002B764B">
      <w:pPr>
        <w:numPr>
          <w:ilvl w:val="1"/>
          <w:numId w:val="24"/>
        </w:numPr>
      </w:pPr>
      <w:r w:rsidRPr="00EA74EA">
        <w:t>&gt;&gt;&gt;</w:t>
      </w:r>
      <w:proofErr w:type="spellStart"/>
      <w:r w:rsidRPr="00EA74EA">
        <w:t>myVariable.title</w:t>
      </w:r>
      <w:proofErr w:type="spellEnd"/>
      <w:r w:rsidRPr="00EA74EA">
        <w:t>()</w:t>
      </w:r>
    </w:p>
    <w:p w14:paraId="68181ADB" w14:textId="77777777" w:rsidR="009A0EE3" w:rsidRDefault="009A0EE3" w:rsidP="002B764B">
      <w:pPr>
        <w:numPr>
          <w:ilvl w:val="1"/>
          <w:numId w:val="24"/>
        </w:numPr>
      </w:pPr>
      <w:r w:rsidRPr="00EA74EA">
        <w:t>&gt;&gt;&gt;</w:t>
      </w:r>
      <w:proofErr w:type="spellStart"/>
      <w:r w:rsidRPr="00EA74EA">
        <w:t>myVariable.swapcase</w:t>
      </w:r>
      <w:proofErr w:type="spellEnd"/>
      <w:r w:rsidRPr="00EA74EA">
        <w:t>()</w:t>
      </w:r>
    </w:p>
    <w:p w14:paraId="7FCB3D2A" w14:textId="77777777" w:rsidR="009A0EE3" w:rsidRPr="0028551E" w:rsidRDefault="009A0EE3" w:rsidP="009A0EE3">
      <w:pPr>
        <w:pStyle w:val="Heading3"/>
      </w:pPr>
      <w:r>
        <w:br w:type="page"/>
      </w:r>
      <w:r>
        <w:lastRenderedPageBreak/>
        <w:t>Activity 11</w:t>
      </w:r>
      <w:r w:rsidRPr="0028551E">
        <w:t>.</w:t>
      </w:r>
      <w:r>
        <w:t>2.</w:t>
      </w:r>
      <w:r w:rsidRPr="0028551E">
        <w:t>6</w:t>
      </w:r>
    </w:p>
    <w:p w14:paraId="32F66CE5" w14:textId="77777777" w:rsidR="009A0EE3" w:rsidRPr="00537F21" w:rsidRDefault="009A0EE3" w:rsidP="009A0EE3">
      <w:pPr>
        <w:rPr>
          <w:b/>
        </w:rPr>
      </w:pPr>
      <w:r w:rsidRPr="00537F21">
        <w:rPr>
          <w:b/>
        </w:rPr>
        <w:t>The string .format method revisited: using the string .format method to format output</w:t>
      </w:r>
    </w:p>
    <w:p w14:paraId="32BC51C0" w14:textId="77777777" w:rsidR="009A0EE3" w:rsidRDefault="009A0EE3" w:rsidP="008C544D">
      <w:pPr>
        <w:rPr>
          <w:rFonts w:ascii="Tahoma" w:hAnsi="Tahoma"/>
          <w:sz w:val="24"/>
          <w:szCs w:val="24"/>
        </w:rPr>
      </w:pPr>
      <w:r w:rsidRPr="00EA74EA">
        <w:t>There are two ways to output information to the screen. Using the print() function or by giving the expression.</w:t>
      </w:r>
    </w:p>
    <w:p w14:paraId="7D99144E" w14:textId="77777777" w:rsidR="009A0EE3" w:rsidRPr="00EA74EA" w:rsidRDefault="009A0EE3" w:rsidP="0061464B">
      <w:pPr>
        <w:numPr>
          <w:ilvl w:val="0"/>
          <w:numId w:val="63"/>
        </w:numPr>
      </w:pPr>
      <w:r>
        <w:t>Try these now:</w:t>
      </w:r>
    </w:p>
    <w:p w14:paraId="74ACE134" w14:textId="77777777" w:rsidR="009A0EE3" w:rsidRPr="00EA74EA" w:rsidRDefault="009A0EE3" w:rsidP="009A0EE3">
      <w:pPr>
        <w:ind w:left="720"/>
      </w:pPr>
      <w:r w:rsidRPr="00EA74EA">
        <w:t>&gt;&gt;&gt;</w:t>
      </w:r>
      <w:proofErr w:type="spellStart"/>
      <w:r w:rsidRPr="00EA74EA">
        <w:t>myName</w:t>
      </w:r>
      <w:proofErr w:type="spellEnd"/>
      <w:r w:rsidRPr="00EA74EA">
        <w:t>=</w:t>
      </w:r>
      <w:r w:rsidR="00F146F1">
        <w:t>’</w:t>
      </w:r>
      <w:r w:rsidR="001E5AA6">
        <w:t>Sam Smith</w:t>
      </w:r>
      <w:r w:rsidR="00F146F1">
        <w:t>’</w:t>
      </w:r>
    </w:p>
    <w:p w14:paraId="2748853F" w14:textId="77777777" w:rsidR="009A0EE3" w:rsidRPr="00EA74EA" w:rsidRDefault="009A0EE3" w:rsidP="009A0EE3">
      <w:pPr>
        <w:ind w:left="720"/>
      </w:pPr>
      <w:r w:rsidRPr="00EA74EA">
        <w:t>&gt;&gt;&gt;print(</w:t>
      </w:r>
      <w:proofErr w:type="spellStart"/>
      <w:r w:rsidRPr="00EA74EA">
        <w:t>myName</w:t>
      </w:r>
      <w:proofErr w:type="spellEnd"/>
      <w:r w:rsidRPr="00EA74EA">
        <w:t>)</w:t>
      </w:r>
    </w:p>
    <w:p w14:paraId="242C9762" w14:textId="77777777" w:rsidR="009A0EE3" w:rsidRPr="00EA74EA" w:rsidRDefault="001E5AA6" w:rsidP="009A0EE3">
      <w:pPr>
        <w:ind w:left="720"/>
      </w:pPr>
      <w:r>
        <w:t>Sam Smith</w:t>
      </w:r>
    </w:p>
    <w:p w14:paraId="5DB847BE" w14:textId="77777777" w:rsidR="009A0EE3" w:rsidRDefault="009A0EE3" w:rsidP="009A0EE3">
      <w:pPr>
        <w:tabs>
          <w:tab w:val="left" w:pos="360"/>
        </w:tabs>
        <w:spacing w:after="120" w:line="240" w:lineRule="auto"/>
        <w:ind w:left="360"/>
        <w:rPr>
          <w:rFonts w:ascii="Tahoma" w:hAnsi="Tahoma"/>
          <w:sz w:val="24"/>
          <w:szCs w:val="24"/>
        </w:rPr>
      </w:pPr>
    </w:p>
    <w:p w14:paraId="01A52642" w14:textId="77777777" w:rsidR="009A0EE3" w:rsidRPr="00EA74EA" w:rsidRDefault="009A0EE3" w:rsidP="009A0EE3">
      <w:pPr>
        <w:ind w:left="720"/>
      </w:pPr>
      <w:r w:rsidRPr="00EA74EA">
        <w:t>&gt;&gt;&gt;</w:t>
      </w:r>
      <w:proofErr w:type="spellStart"/>
      <w:r w:rsidRPr="00EA74EA">
        <w:t>myName</w:t>
      </w:r>
      <w:proofErr w:type="spellEnd"/>
    </w:p>
    <w:p w14:paraId="37B96A79" w14:textId="77777777" w:rsidR="009A0EE3" w:rsidRPr="00EA74EA" w:rsidRDefault="009A0EE3" w:rsidP="009A0EE3">
      <w:pPr>
        <w:ind w:left="720"/>
      </w:pPr>
      <w:r w:rsidRPr="00EA74EA">
        <w:t>'</w:t>
      </w:r>
      <w:r w:rsidR="00F67647">
        <w:t>Sam Smith</w:t>
      </w:r>
      <w:r w:rsidRPr="00EA74EA">
        <w:t>'</w:t>
      </w:r>
    </w:p>
    <w:p w14:paraId="5F367C26" w14:textId="77777777" w:rsidR="009A0EE3" w:rsidRPr="00EA74EA" w:rsidRDefault="009A0EE3" w:rsidP="009A0EE3">
      <w:pPr>
        <w:spacing w:after="120" w:line="240" w:lineRule="auto"/>
        <w:rPr>
          <w:rFonts w:ascii="Tahoma" w:hAnsi="Tahoma"/>
          <w:sz w:val="24"/>
          <w:szCs w:val="24"/>
        </w:rPr>
      </w:pPr>
    </w:p>
    <w:p w14:paraId="48459B17" w14:textId="77777777" w:rsidR="009A0EE3" w:rsidRPr="00EA74EA" w:rsidRDefault="009A0EE3" w:rsidP="008C544D">
      <w:pPr>
        <w:rPr>
          <w:rFonts w:ascii="Tahoma" w:hAnsi="Tahoma"/>
          <w:sz w:val="24"/>
          <w:szCs w:val="24"/>
        </w:rPr>
      </w:pPr>
      <w:r w:rsidRPr="00EA74EA">
        <w:t xml:space="preserve">The string .format is used to give more control over formatting. </w:t>
      </w:r>
    </w:p>
    <w:p w14:paraId="315BA0AA" w14:textId="77777777" w:rsidR="009A0EE3" w:rsidRPr="00EA74EA" w:rsidRDefault="009A0EE3" w:rsidP="009A0EE3">
      <w:r w:rsidRPr="00EA74EA">
        <w:t>It allows you to use placeholders and then specify the variable you want to</w:t>
      </w:r>
      <w:r>
        <w:t xml:space="preserve"> print in the string. The place</w:t>
      </w:r>
      <w:r w:rsidRPr="00EA74EA">
        <w:t>holders are shown using {}.</w:t>
      </w:r>
    </w:p>
    <w:p w14:paraId="232F7566" w14:textId="77777777" w:rsidR="009A0EE3" w:rsidRPr="00EA74EA" w:rsidRDefault="009A0EE3" w:rsidP="009A0EE3">
      <w:pPr>
        <w:spacing w:after="120" w:line="240" w:lineRule="auto"/>
        <w:rPr>
          <w:rFonts w:ascii="Tahoma" w:hAnsi="Tahoma"/>
          <w:sz w:val="24"/>
          <w:szCs w:val="24"/>
        </w:rPr>
      </w:pPr>
    </w:p>
    <w:p w14:paraId="6EB78326" w14:textId="77777777" w:rsidR="009A0EE3" w:rsidRPr="00EA74EA" w:rsidRDefault="009A0EE3" w:rsidP="009A0EE3">
      <w:pPr>
        <w:ind w:left="720"/>
      </w:pPr>
      <w:r>
        <w:t>&gt;&gt;&gt;</w:t>
      </w:r>
      <w:r w:rsidRPr="00EA74EA">
        <w:t>first="</w:t>
      </w:r>
      <w:r w:rsidR="00F67647">
        <w:t>Sam</w:t>
      </w:r>
      <w:r w:rsidRPr="00EA74EA">
        <w:t>"</w:t>
      </w:r>
    </w:p>
    <w:p w14:paraId="112F3262" w14:textId="77777777" w:rsidR="009A0EE3" w:rsidRPr="00EA74EA" w:rsidRDefault="009A0EE3" w:rsidP="009A0EE3">
      <w:pPr>
        <w:ind w:left="720"/>
      </w:pPr>
      <w:r>
        <w:t>&gt;&gt;&gt;</w:t>
      </w:r>
      <w:r w:rsidRPr="00EA74EA">
        <w:t>second="</w:t>
      </w:r>
      <w:r w:rsidR="00F67647">
        <w:t>Smith</w:t>
      </w:r>
      <w:r w:rsidRPr="00EA74EA">
        <w:t>"</w:t>
      </w:r>
    </w:p>
    <w:p w14:paraId="5AAC8A87" w14:textId="77777777" w:rsidR="009A0EE3" w:rsidRPr="00EA74EA" w:rsidRDefault="009A0EE3" w:rsidP="009A0EE3">
      <w:pPr>
        <w:ind w:left="720"/>
      </w:pPr>
      <w:r w:rsidRPr="00EA74EA">
        <w:t>&gt;&gt;&gt;print("The best music is from {0}       {1}!".format(</w:t>
      </w:r>
      <w:proofErr w:type="spellStart"/>
      <w:r w:rsidRPr="00EA74EA">
        <w:t>first,second</w:t>
      </w:r>
      <w:proofErr w:type="spellEnd"/>
      <w:r w:rsidRPr="00EA74EA">
        <w:t>))</w:t>
      </w:r>
    </w:p>
    <w:p w14:paraId="284B4E56" w14:textId="77777777" w:rsidR="009A0EE3" w:rsidRDefault="009A0EE3" w:rsidP="009A0EE3">
      <w:pPr>
        <w:ind w:left="720"/>
      </w:pPr>
    </w:p>
    <w:p w14:paraId="6C09054B" w14:textId="77777777" w:rsidR="009A0EE3" w:rsidRPr="00EA74EA" w:rsidRDefault="009A0EE3" w:rsidP="009A0EE3">
      <w:pPr>
        <w:ind w:left="720"/>
      </w:pPr>
      <w:r w:rsidRPr="00EA74EA">
        <w:t xml:space="preserve">The best music is from </w:t>
      </w:r>
      <w:r w:rsidR="00F67647">
        <w:t>Sam</w:t>
      </w:r>
      <w:r w:rsidRPr="00EA74EA">
        <w:t xml:space="preserve">       </w:t>
      </w:r>
      <w:r w:rsidR="00F67647">
        <w:t>Smith</w:t>
      </w:r>
      <w:r w:rsidRPr="00EA74EA">
        <w:t>!</w:t>
      </w:r>
    </w:p>
    <w:p w14:paraId="311CF619" w14:textId="77777777" w:rsidR="009A0EE3" w:rsidRPr="00EA74EA" w:rsidRDefault="009A0EE3" w:rsidP="009A0EE3">
      <w:pPr>
        <w:spacing w:after="120" w:line="240" w:lineRule="auto"/>
        <w:rPr>
          <w:rFonts w:ascii="Tahoma" w:hAnsi="Tahoma"/>
          <w:sz w:val="24"/>
          <w:szCs w:val="24"/>
        </w:rPr>
      </w:pPr>
    </w:p>
    <w:p w14:paraId="3F19EDA1" w14:textId="77777777" w:rsidR="009A0EE3" w:rsidRPr="00EA74EA" w:rsidRDefault="009A0EE3" w:rsidP="009A0EE3">
      <w:r w:rsidRPr="00EA74EA">
        <w:t>It also allows you to choose how to format the output.</w:t>
      </w:r>
    </w:p>
    <w:p w14:paraId="60BE1D71" w14:textId="77777777" w:rsidR="00E55122" w:rsidRPr="00437F2C" w:rsidRDefault="009A0EE3" w:rsidP="00C6608A">
      <w:pPr>
        <w:pStyle w:val="Heading1"/>
      </w:pPr>
      <w:r w:rsidRPr="00EA74EA">
        <w:rPr>
          <w:rFonts w:ascii="Tahoma" w:hAnsi="Tahoma"/>
          <w:sz w:val="24"/>
          <w:szCs w:val="24"/>
        </w:rPr>
        <w:br w:type="page"/>
      </w:r>
      <w:r w:rsidR="00582A99">
        <w:lastRenderedPageBreak/>
        <w:t>Week 12</w:t>
      </w:r>
    </w:p>
    <w:p w14:paraId="787C5DBA" w14:textId="77777777" w:rsidR="00E55122" w:rsidRDefault="00E55122" w:rsidP="00E55122">
      <w:pPr>
        <w:pStyle w:val="Heading2"/>
      </w:pPr>
      <w:r w:rsidRPr="00437F2C">
        <w:t>Lesson</w:t>
      </w:r>
      <w:r>
        <w:t xml:space="preserve"> </w:t>
      </w:r>
      <w:r w:rsidR="00582A99">
        <w:t>1</w:t>
      </w:r>
      <w:r w:rsidRPr="00437F2C">
        <w:t xml:space="preserve"> activities</w:t>
      </w:r>
    </w:p>
    <w:p w14:paraId="56249511" w14:textId="77777777" w:rsidR="00F64A57" w:rsidRDefault="00F64A57" w:rsidP="00582A99">
      <w:pPr>
        <w:pStyle w:val="Heading3"/>
      </w:pPr>
      <w:r>
        <w:t>Activity 12.1.1</w:t>
      </w:r>
    </w:p>
    <w:p w14:paraId="5477879D" w14:textId="77777777" w:rsidR="00F64A57" w:rsidRDefault="00F64A57" w:rsidP="0061464B">
      <w:pPr>
        <w:numPr>
          <w:ilvl w:val="0"/>
          <w:numId w:val="63"/>
        </w:numPr>
      </w:pPr>
      <w:r>
        <w:t xml:space="preserve">Who has been called the first programmer? </w:t>
      </w:r>
      <w:r w:rsidR="00C6608A">
        <w:t xml:space="preserve"> Note down some facts about this person</w:t>
      </w:r>
      <w:r>
        <w:t xml:space="preserve"> below:</w:t>
      </w:r>
    </w:p>
    <w:p w14:paraId="089A7518" w14:textId="1C6D2A45" w:rsidR="00F64A57" w:rsidRDefault="005D34EE" w:rsidP="00F64A57">
      <w:r>
        <w:rPr>
          <w:noProof/>
          <w:lang w:eastAsia="en-GB"/>
        </w:rPr>
        <mc:AlternateContent>
          <mc:Choice Requires="wps">
            <w:drawing>
              <wp:anchor distT="0" distB="0" distL="114300" distR="114300" simplePos="0" relativeHeight="251657728" behindDoc="0" locked="0" layoutInCell="1" allowOverlap="1" wp14:anchorId="74180D88" wp14:editId="4079D1A9">
                <wp:simplePos x="0" y="0"/>
                <wp:positionH relativeFrom="column">
                  <wp:posOffset>9525</wp:posOffset>
                </wp:positionH>
                <wp:positionV relativeFrom="paragraph">
                  <wp:posOffset>35560</wp:posOffset>
                </wp:positionV>
                <wp:extent cx="6219825" cy="2605405"/>
                <wp:effectExtent l="9525" t="8890" r="9525" b="5080"/>
                <wp:wrapNone/>
                <wp:docPr id="81"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9825" cy="26054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23523" id="Rectangle 50" o:spid="_x0000_s1026" style="position:absolute;margin-left:.75pt;margin-top:2.8pt;width:489.75pt;height:205.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"/>
            </w:pict>
          </mc:Fallback>
        </mc:AlternateContent>
      </w:r>
    </w:p>
    <w:p w14:paraId="288AD224" w14:textId="77777777" w:rsidR="00F64A57" w:rsidRDefault="00F64A57" w:rsidP="00F64A57"/>
    <w:p w14:paraId="70AC804C" w14:textId="77777777" w:rsidR="00F64A57" w:rsidRDefault="00F64A57" w:rsidP="00F64A57"/>
    <w:p w14:paraId="24C2DFEB" w14:textId="77777777" w:rsidR="00F64A57" w:rsidRDefault="00F64A57" w:rsidP="00F64A57"/>
    <w:p w14:paraId="6314FB08" w14:textId="77777777" w:rsidR="00F64A57" w:rsidRPr="00F64A57" w:rsidRDefault="00F64A57" w:rsidP="00F64A57"/>
    <w:p w14:paraId="36EF58BE" w14:textId="77777777" w:rsidR="00F64A57" w:rsidRDefault="00F64A57" w:rsidP="00582A99">
      <w:pPr>
        <w:pStyle w:val="Heading3"/>
      </w:pPr>
    </w:p>
    <w:p w14:paraId="172C4E03" w14:textId="77777777" w:rsidR="00C6608A" w:rsidRDefault="00C6608A" w:rsidP="00582A99">
      <w:pPr>
        <w:pStyle w:val="Heading3"/>
      </w:pPr>
    </w:p>
    <w:p w14:paraId="19B98C87" w14:textId="77777777" w:rsidR="00C6608A" w:rsidRDefault="00C6608A" w:rsidP="00582A99">
      <w:pPr>
        <w:pStyle w:val="Heading3"/>
      </w:pPr>
    </w:p>
    <w:p w14:paraId="7E50DCCC" w14:textId="77777777" w:rsidR="00582A99" w:rsidRDefault="00F64A57" w:rsidP="00582A99">
      <w:pPr>
        <w:pStyle w:val="Heading3"/>
      </w:pPr>
      <w:r>
        <w:t>Activity 12.1.2</w:t>
      </w:r>
    </w:p>
    <w:p w14:paraId="7F33826E" w14:textId="77777777" w:rsidR="00582A99" w:rsidRDefault="00582A99" w:rsidP="0061464B">
      <w:pPr>
        <w:numPr>
          <w:ilvl w:val="0"/>
          <w:numId w:val="63"/>
        </w:numPr>
      </w:pPr>
      <w:r>
        <w:t>Research and complete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2427"/>
        <w:gridCol w:w="2428"/>
        <w:gridCol w:w="2435"/>
      </w:tblGrid>
      <w:tr w:rsidR="00582A99" w:rsidRPr="00826834" w14:paraId="27F76DE8" w14:textId="77777777" w:rsidTr="00826834">
        <w:tc>
          <w:tcPr>
            <w:tcW w:w="2490" w:type="dxa"/>
            <w:shd w:val="clear" w:color="auto" w:fill="auto"/>
          </w:tcPr>
          <w:p w14:paraId="761FADC5" w14:textId="77777777" w:rsidR="00582A99" w:rsidRPr="00826834" w:rsidRDefault="00F64A57" w:rsidP="00582A99">
            <w:pPr>
              <w:rPr>
                <w:b/>
              </w:rPr>
            </w:pPr>
            <w:r w:rsidRPr="00826834">
              <w:rPr>
                <w:b/>
              </w:rPr>
              <w:t xml:space="preserve">High </w:t>
            </w:r>
            <w:r w:rsidR="00122E42">
              <w:rPr>
                <w:b/>
              </w:rPr>
              <w:t>l</w:t>
            </w:r>
            <w:r w:rsidRPr="00826834">
              <w:rPr>
                <w:b/>
              </w:rPr>
              <w:t xml:space="preserve">evel </w:t>
            </w:r>
            <w:r w:rsidR="00122E42">
              <w:rPr>
                <w:b/>
              </w:rPr>
              <w:t>p</w:t>
            </w:r>
            <w:r w:rsidR="00582A99" w:rsidRPr="00826834">
              <w:rPr>
                <w:b/>
              </w:rPr>
              <w:t>rogramming language</w:t>
            </w:r>
          </w:p>
        </w:tc>
        <w:tc>
          <w:tcPr>
            <w:tcW w:w="2490" w:type="dxa"/>
            <w:shd w:val="clear" w:color="auto" w:fill="auto"/>
          </w:tcPr>
          <w:p w14:paraId="385A497D" w14:textId="77777777" w:rsidR="00582A99" w:rsidRPr="00826834" w:rsidRDefault="00582A99" w:rsidP="00582A99">
            <w:pPr>
              <w:rPr>
                <w:b/>
              </w:rPr>
            </w:pPr>
            <w:r w:rsidRPr="00826834">
              <w:rPr>
                <w:b/>
              </w:rPr>
              <w:t xml:space="preserve">When was it created?  </w:t>
            </w:r>
          </w:p>
        </w:tc>
        <w:tc>
          <w:tcPr>
            <w:tcW w:w="2491" w:type="dxa"/>
            <w:shd w:val="clear" w:color="auto" w:fill="auto"/>
          </w:tcPr>
          <w:p w14:paraId="7AC2220A" w14:textId="77777777" w:rsidR="00582A99" w:rsidRPr="00826834" w:rsidRDefault="00582A99" w:rsidP="00582A99">
            <w:pPr>
              <w:rPr>
                <w:b/>
              </w:rPr>
            </w:pPr>
            <w:r w:rsidRPr="00826834">
              <w:rPr>
                <w:b/>
              </w:rPr>
              <w:t>Who invented it?</w:t>
            </w:r>
          </w:p>
        </w:tc>
        <w:tc>
          <w:tcPr>
            <w:tcW w:w="2491" w:type="dxa"/>
            <w:shd w:val="clear" w:color="auto" w:fill="auto"/>
          </w:tcPr>
          <w:p w14:paraId="04A0CD7A" w14:textId="77777777" w:rsidR="00582A99" w:rsidRPr="00826834" w:rsidRDefault="00582A99" w:rsidP="00582A99">
            <w:pPr>
              <w:rPr>
                <w:b/>
              </w:rPr>
            </w:pPr>
            <w:r w:rsidRPr="00826834">
              <w:rPr>
                <w:b/>
              </w:rPr>
              <w:t>Find out something special about the language</w:t>
            </w:r>
            <w:r w:rsidR="00F64A57" w:rsidRPr="00826834">
              <w:rPr>
                <w:b/>
              </w:rPr>
              <w:t xml:space="preserve"> (e.g. is it used for a particular purpose?)</w:t>
            </w:r>
          </w:p>
        </w:tc>
      </w:tr>
      <w:tr w:rsidR="00582A99" w14:paraId="4120DA79" w14:textId="77777777" w:rsidTr="00826834">
        <w:trPr>
          <w:trHeight w:val="2268"/>
        </w:trPr>
        <w:tc>
          <w:tcPr>
            <w:tcW w:w="2490" w:type="dxa"/>
            <w:shd w:val="clear" w:color="auto" w:fill="auto"/>
          </w:tcPr>
          <w:p w14:paraId="5A4013AE" w14:textId="77777777" w:rsidR="00582A99" w:rsidRDefault="00582A99" w:rsidP="00582A99">
            <w:r>
              <w:t>FORTRAN</w:t>
            </w:r>
          </w:p>
        </w:tc>
        <w:tc>
          <w:tcPr>
            <w:tcW w:w="2490" w:type="dxa"/>
            <w:shd w:val="clear" w:color="auto" w:fill="auto"/>
          </w:tcPr>
          <w:p w14:paraId="673FCF1A" w14:textId="77777777" w:rsidR="00582A99" w:rsidRDefault="00582A99" w:rsidP="00582A99"/>
        </w:tc>
        <w:tc>
          <w:tcPr>
            <w:tcW w:w="2491" w:type="dxa"/>
            <w:shd w:val="clear" w:color="auto" w:fill="auto"/>
          </w:tcPr>
          <w:p w14:paraId="15F910EF" w14:textId="77777777" w:rsidR="00582A99" w:rsidRDefault="00582A99" w:rsidP="00582A99"/>
        </w:tc>
        <w:tc>
          <w:tcPr>
            <w:tcW w:w="2491" w:type="dxa"/>
            <w:shd w:val="clear" w:color="auto" w:fill="auto"/>
          </w:tcPr>
          <w:p w14:paraId="0F0B574D" w14:textId="77777777" w:rsidR="00582A99" w:rsidRDefault="00582A99" w:rsidP="00582A99"/>
        </w:tc>
      </w:tr>
      <w:tr w:rsidR="00582A99" w14:paraId="3BABD9F2" w14:textId="77777777" w:rsidTr="0061464B">
        <w:trPr>
          <w:trHeight w:val="2147"/>
        </w:trPr>
        <w:tc>
          <w:tcPr>
            <w:tcW w:w="2490" w:type="dxa"/>
            <w:shd w:val="clear" w:color="auto" w:fill="auto"/>
          </w:tcPr>
          <w:p w14:paraId="246A21F6" w14:textId="77777777" w:rsidR="00582A99" w:rsidRDefault="00582A99" w:rsidP="00582A99">
            <w:r>
              <w:lastRenderedPageBreak/>
              <w:t>Java</w:t>
            </w:r>
          </w:p>
        </w:tc>
        <w:tc>
          <w:tcPr>
            <w:tcW w:w="2490" w:type="dxa"/>
            <w:shd w:val="clear" w:color="auto" w:fill="auto"/>
          </w:tcPr>
          <w:p w14:paraId="16A59138" w14:textId="77777777" w:rsidR="00582A99" w:rsidRDefault="00582A99" w:rsidP="00582A99"/>
        </w:tc>
        <w:tc>
          <w:tcPr>
            <w:tcW w:w="2491" w:type="dxa"/>
            <w:shd w:val="clear" w:color="auto" w:fill="auto"/>
          </w:tcPr>
          <w:p w14:paraId="68C0C352" w14:textId="77777777" w:rsidR="00582A99" w:rsidRDefault="00582A99" w:rsidP="00582A99"/>
        </w:tc>
        <w:tc>
          <w:tcPr>
            <w:tcW w:w="2491" w:type="dxa"/>
            <w:shd w:val="clear" w:color="auto" w:fill="auto"/>
          </w:tcPr>
          <w:p w14:paraId="4612008C" w14:textId="77777777" w:rsidR="00582A99" w:rsidRDefault="00582A99" w:rsidP="00582A99"/>
        </w:tc>
      </w:tr>
      <w:tr w:rsidR="00582A99" w14:paraId="1C439E2C" w14:textId="77777777" w:rsidTr="0061464B">
        <w:trPr>
          <w:trHeight w:val="2107"/>
        </w:trPr>
        <w:tc>
          <w:tcPr>
            <w:tcW w:w="2490" w:type="dxa"/>
            <w:shd w:val="clear" w:color="auto" w:fill="auto"/>
          </w:tcPr>
          <w:p w14:paraId="4AD4DFA5" w14:textId="77777777" w:rsidR="00582A99" w:rsidRDefault="00582A99" w:rsidP="00582A99">
            <w:r>
              <w:t>C</w:t>
            </w:r>
          </w:p>
        </w:tc>
        <w:tc>
          <w:tcPr>
            <w:tcW w:w="2490" w:type="dxa"/>
            <w:shd w:val="clear" w:color="auto" w:fill="auto"/>
          </w:tcPr>
          <w:p w14:paraId="6394A8C3" w14:textId="77777777" w:rsidR="00582A99" w:rsidRDefault="00582A99" w:rsidP="00582A99"/>
        </w:tc>
        <w:tc>
          <w:tcPr>
            <w:tcW w:w="2491" w:type="dxa"/>
            <w:shd w:val="clear" w:color="auto" w:fill="auto"/>
          </w:tcPr>
          <w:p w14:paraId="591B294A" w14:textId="77777777" w:rsidR="00582A99" w:rsidRDefault="00582A99" w:rsidP="00582A99"/>
        </w:tc>
        <w:tc>
          <w:tcPr>
            <w:tcW w:w="2491" w:type="dxa"/>
            <w:shd w:val="clear" w:color="auto" w:fill="auto"/>
          </w:tcPr>
          <w:p w14:paraId="020BDDAB" w14:textId="77777777" w:rsidR="00582A99" w:rsidRDefault="00582A99" w:rsidP="00582A99"/>
        </w:tc>
      </w:tr>
      <w:tr w:rsidR="00582A99" w14:paraId="5CD9F5EF" w14:textId="77777777" w:rsidTr="0061464B">
        <w:trPr>
          <w:trHeight w:val="2123"/>
        </w:trPr>
        <w:tc>
          <w:tcPr>
            <w:tcW w:w="2490" w:type="dxa"/>
            <w:shd w:val="clear" w:color="auto" w:fill="auto"/>
          </w:tcPr>
          <w:p w14:paraId="6917C88A" w14:textId="77777777" w:rsidR="00582A99" w:rsidRDefault="00582A99" w:rsidP="00582A99">
            <w:r>
              <w:t>Visual Basic</w:t>
            </w:r>
          </w:p>
        </w:tc>
        <w:tc>
          <w:tcPr>
            <w:tcW w:w="2490" w:type="dxa"/>
            <w:shd w:val="clear" w:color="auto" w:fill="auto"/>
          </w:tcPr>
          <w:p w14:paraId="50753CB5" w14:textId="77777777" w:rsidR="00582A99" w:rsidRDefault="00582A99" w:rsidP="00582A99"/>
        </w:tc>
        <w:tc>
          <w:tcPr>
            <w:tcW w:w="2491" w:type="dxa"/>
            <w:shd w:val="clear" w:color="auto" w:fill="auto"/>
          </w:tcPr>
          <w:p w14:paraId="3CA6DF25" w14:textId="77777777" w:rsidR="00582A99" w:rsidRDefault="00582A99" w:rsidP="00582A99"/>
        </w:tc>
        <w:tc>
          <w:tcPr>
            <w:tcW w:w="2491" w:type="dxa"/>
            <w:shd w:val="clear" w:color="auto" w:fill="auto"/>
          </w:tcPr>
          <w:p w14:paraId="68CB5DCA" w14:textId="77777777" w:rsidR="00582A99" w:rsidRDefault="00582A99" w:rsidP="00582A99"/>
        </w:tc>
      </w:tr>
      <w:tr w:rsidR="00582A99" w14:paraId="6A79A1A7" w14:textId="77777777" w:rsidTr="0061464B">
        <w:trPr>
          <w:trHeight w:val="2111"/>
        </w:trPr>
        <w:tc>
          <w:tcPr>
            <w:tcW w:w="2490" w:type="dxa"/>
            <w:shd w:val="clear" w:color="auto" w:fill="auto"/>
          </w:tcPr>
          <w:p w14:paraId="30BCACB7" w14:textId="77777777" w:rsidR="00582A99" w:rsidRDefault="00F64A57" w:rsidP="00582A99">
            <w:r>
              <w:t>PHP</w:t>
            </w:r>
          </w:p>
        </w:tc>
        <w:tc>
          <w:tcPr>
            <w:tcW w:w="2490" w:type="dxa"/>
            <w:shd w:val="clear" w:color="auto" w:fill="auto"/>
          </w:tcPr>
          <w:p w14:paraId="513AA89E" w14:textId="77777777" w:rsidR="00582A99" w:rsidRDefault="00582A99" w:rsidP="00582A99"/>
        </w:tc>
        <w:tc>
          <w:tcPr>
            <w:tcW w:w="2491" w:type="dxa"/>
            <w:shd w:val="clear" w:color="auto" w:fill="auto"/>
          </w:tcPr>
          <w:p w14:paraId="5263A1D2" w14:textId="77777777" w:rsidR="00582A99" w:rsidRDefault="00582A99" w:rsidP="00582A99"/>
        </w:tc>
        <w:tc>
          <w:tcPr>
            <w:tcW w:w="2491" w:type="dxa"/>
            <w:shd w:val="clear" w:color="auto" w:fill="auto"/>
          </w:tcPr>
          <w:p w14:paraId="5343C8C2" w14:textId="77777777" w:rsidR="00582A99" w:rsidRDefault="00582A99" w:rsidP="00582A99"/>
        </w:tc>
      </w:tr>
      <w:tr w:rsidR="00F64A57" w14:paraId="6FFE4556" w14:textId="77777777" w:rsidTr="0061464B">
        <w:trPr>
          <w:trHeight w:val="2112"/>
        </w:trPr>
        <w:tc>
          <w:tcPr>
            <w:tcW w:w="2490" w:type="dxa"/>
            <w:shd w:val="clear" w:color="auto" w:fill="auto"/>
          </w:tcPr>
          <w:p w14:paraId="573B6214" w14:textId="77777777" w:rsidR="00F64A57" w:rsidRDefault="00F64A57" w:rsidP="00582A99">
            <w:r>
              <w:t>Python</w:t>
            </w:r>
          </w:p>
        </w:tc>
        <w:tc>
          <w:tcPr>
            <w:tcW w:w="2490" w:type="dxa"/>
            <w:shd w:val="clear" w:color="auto" w:fill="auto"/>
          </w:tcPr>
          <w:p w14:paraId="1C2E6E03" w14:textId="77777777" w:rsidR="00F64A57" w:rsidRDefault="00F64A57" w:rsidP="00582A99"/>
        </w:tc>
        <w:tc>
          <w:tcPr>
            <w:tcW w:w="2491" w:type="dxa"/>
            <w:shd w:val="clear" w:color="auto" w:fill="auto"/>
          </w:tcPr>
          <w:p w14:paraId="3C3F2D46" w14:textId="77777777" w:rsidR="00F64A57" w:rsidRDefault="00F64A57" w:rsidP="00582A99"/>
        </w:tc>
        <w:tc>
          <w:tcPr>
            <w:tcW w:w="2491" w:type="dxa"/>
            <w:shd w:val="clear" w:color="auto" w:fill="auto"/>
          </w:tcPr>
          <w:p w14:paraId="5EB8BB82" w14:textId="77777777" w:rsidR="00F64A57" w:rsidRDefault="00F64A57" w:rsidP="00582A99"/>
        </w:tc>
      </w:tr>
      <w:tr w:rsidR="00F64A57" w14:paraId="2C67F619" w14:textId="77777777" w:rsidTr="0061464B">
        <w:trPr>
          <w:trHeight w:val="2129"/>
        </w:trPr>
        <w:tc>
          <w:tcPr>
            <w:tcW w:w="2490" w:type="dxa"/>
            <w:shd w:val="clear" w:color="auto" w:fill="auto"/>
          </w:tcPr>
          <w:p w14:paraId="08B6EFA7" w14:textId="77777777" w:rsidR="00F64A57" w:rsidRDefault="00F64A57" w:rsidP="00582A99">
            <w:r>
              <w:t>Ruby</w:t>
            </w:r>
          </w:p>
        </w:tc>
        <w:tc>
          <w:tcPr>
            <w:tcW w:w="2490" w:type="dxa"/>
            <w:shd w:val="clear" w:color="auto" w:fill="auto"/>
          </w:tcPr>
          <w:p w14:paraId="6D14936F" w14:textId="77777777" w:rsidR="00F64A57" w:rsidRDefault="00F64A57" w:rsidP="00582A99"/>
        </w:tc>
        <w:tc>
          <w:tcPr>
            <w:tcW w:w="2491" w:type="dxa"/>
            <w:shd w:val="clear" w:color="auto" w:fill="auto"/>
          </w:tcPr>
          <w:p w14:paraId="49690B40" w14:textId="77777777" w:rsidR="00F64A57" w:rsidRDefault="00F64A57" w:rsidP="00582A99"/>
        </w:tc>
        <w:tc>
          <w:tcPr>
            <w:tcW w:w="2491" w:type="dxa"/>
            <w:shd w:val="clear" w:color="auto" w:fill="auto"/>
          </w:tcPr>
          <w:p w14:paraId="5DE16EE3" w14:textId="77777777" w:rsidR="00F64A57" w:rsidRDefault="00F64A57" w:rsidP="00582A99"/>
        </w:tc>
      </w:tr>
    </w:tbl>
    <w:p w14:paraId="2B58EBAF" w14:textId="77777777" w:rsidR="00582A99" w:rsidRDefault="00582A99" w:rsidP="00582A99"/>
    <w:p w14:paraId="0D5660CF" w14:textId="77777777" w:rsidR="00F64A57" w:rsidRDefault="00F64A57" w:rsidP="0061464B">
      <w:pPr>
        <w:pStyle w:val="Heading3"/>
      </w:pPr>
      <w:r>
        <w:br w:type="page"/>
      </w:r>
      <w:r w:rsidRPr="00122E42">
        <w:lastRenderedPageBreak/>
        <w:t>Activity 12.1.3</w:t>
      </w:r>
      <w:r w:rsidR="00122E42">
        <w:t xml:space="preserve"> (h</w:t>
      </w:r>
      <w:r>
        <w:t>omework</w:t>
      </w:r>
      <w:r w:rsidR="00122E42">
        <w:t>)</w:t>
      </w:r>
    </w:p>
    <w:p w14:paraId="45CC9C92" w14:textId="77777777" w:rsidR="00F64A57" w:rsidRDefault="00F64A57" w:rsidP="0061464B">
      <w:pPr>
        <w:numPr>
          <w:ilvl w:val="0"/>
          <w:numId w:val="63"/>
        </w:numPr>
      </w:pPr>
      <w:r>
        <w:t xml:space="preserve">Find </w:t>
      </w:r>
      <w:r w:rsidR="00580250">
        <w:t>three</w:t>
      </w:r>
      <w:r>
        <w:t xml:space="preserve"> different websites </w:t>
      </w:r>
      <w:r w:rsidR="00122E42">
        <w:t xml:space="preserve">that </w:t>
      </w:r>
      <w:r>
        <w:t xml:space="preserve">analyse the popularity of programming languages.  Note down the top 10 from each site – you will use this in </w:t>
      </w:r>
      <w:r w:rsidR="00D33670">
        <w:t xml:space="preserve">later </w:t>
      </w:r>
      <w:r>
        <w:t>lesson. Put the URL of each website in the top r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2930"/>
        <w:gridCol w:w="2930"/>
        <w:gridCol w:w="2930"/>
      </w:tblGrid>
      <w:tr w:rsidR="00F64A57" w14:paraId="233FF04D" w14:textId="77777777" w:rsidTr="00826834">
        <w:trPr>
          <w:trHeight w:val="1256"/>
        </w:trPr>
        <w:tc>
          <w:tcPr>
            <w:tcW w:w="959" w:type="dxa"/>
            <w:shd w:val="clear" w:color="auto" w:fill="auto"/>
          </w:tcPr>
          <w:p w14:paraId="559F6FCB" w14:textId="77777777" w:rsidR="00F64A57" w:rsidRDefault="00F64A57" w:rsidP="00F64A57"/>
        </w:tc>
        <w:tc>
          <w:tcPr>
            <w:tcW w:w="3001" w:type="dxa"/>
            <w:shd w:val="clear" w:color="auto" w:fill="auto"/>
          </w:tcPr>
          <w:p w14:paraId="6090A805" w14:textId="77777777" w:rsidR="00F64A57" w:rsidRDefault="00F64A57" w:rsidP="00F64A57"/>
        </w:tc>
        <w:tc>
          <w:tcPr>
            <w:tcW w:w="3001" w:type="dxa"/>
            <w:shd w:val="clear" w:color="auto" w:fill="auto"/>
          </w:tcPr>
          <w:p w14:paraId="288AA986" w14:textId="77777777" w:rsidR="00F64A57" w:rsidRDefault="00F64A57" w:rsidP="00F64A57"/>
        </w:tc>
        <w:tc>
          <w:tcPr>
            <w:tcW w:w="3001" w:type="dxa"/>
            <w:shd w:val="clear" w:color="auto" w:fill="auto"/>
          </w:tcPr>
          <w:p w14:paraId="6A964E1F" w14:textId="77777777" w:rsidR="00F64A57" w:rsidRDefault="00F64A57" w:rsidP="00F64A57"/>
        </w:tc>
      </w:tr>
      <w:tr w:rsidR="00F64A57" w14:paraId="7AA040A6" w14:textId="77777777" w:rsidTr="00826834">
        <w:trPr>
          <w:trHeight w:val="851"/>
        </w:trPr>
        <w:tc>
          <w:tcPr>
            <w:tcW w:w="959" w:type="dxa"/>
            <w:shd w:val="clear" w:color="auto" w:fill="auto"/>
          </w:tcPr>
          <w:p w14:paraId="66F2892B" w14:textId="77777777" w:rsidR="00F64A57" w:rsidRDefault="00F64A57" w:rsidP="00826834">
            <w:pPr>
              <w:jc w:val="center"/>
            </w:pPr>
            <w:r>
              <w:t>1</w:t>
            </w:r>
          </w:p>
        </w:tc>
        <w:tc>
          <w:tcPr>
            <w:tcW w:w="3001" w:type="dxa"/>
            <w:shd w:val="clear" w:color="auto" w:fill="auto"/>
          </w:tcPr>
          <w:p w14:paraId="0185369A" w14:textId="77777777" w:rsidR="00F64A57" w:rsidRDefault="00F64A57" w:rsidP="00F64A57"/>
        </w:tc>
        <w:tc>
          <w:tcPr>
            <w:tcW w:w="3001" w:type="dxa"/>
            <w:shd w:val="clear" w:color="auto" w:fill="auto"/>
          </w:tcPr>
          <w:p w14:paraId="6E8C6EB6" w14:textId="77777777" w:rsidR="00F64A57" w:rsidRDefault="00F64A57" w:rsidP="00F64A57"/>
        </w:tc>
        <w:tc>
          <w:tcPr>
            <w:tcW w:w="3001" w:type="dxa"/>
            <w:shd w:val="clear" w:color="auto" w:fill="auto"/>
          </w:tcPr>
          <w:p w14:paraId="1C8021E0" w14:textId="77777777" w:rsidR="00F64A57" w:rsidRDefault="00F64A57" w:rsidP="00F64A57"/>
        </w:tc>
      </w:tr>
      <w:tr w:rsidR="00F64A57" w14:paraId="1EBEBF7E" w14:textId="77777777" w:rsidTr="00826834">
        <w:trPr>
          <w:trHeight w:val="851"/>
        </w:trPr>
        <w:tc>
          <w:tcPr>
            <w:tcW w:w="959" w:type="dxa"/>
            <w:shd w:val="clear" w:color="auto" w:fill="auto"/>
          </w:tcPr>
          <w:p w14:paraId="70DD1BEF" w14:textId="77777777" w:rsidR="00F64A57" w:rsidRDefault="00F64A57" w:rsidP="00826834">
            <w:pPr>
              <w:jc w:val="center"/>
            </w:pPr>
            <w:r>
              <w:t>2</w:t>
            </w:r>
          </w:p>
        </w:tc>
        <w:tc>
          <w:tcPr>
            <w:tcW w:w="3001" w:type="dxa"/>
            <w:shd w:val="clear" w:color="auto" w:fill="auto"/>
          </w:tcPr>
          <w:p w14:paraId="6D8594EF" w14:textId="77777777" w:rsidR="00F64A57" w:rsidRDefault="00F64A57" w:rsidP="00F64A57"/>
        </w:tc>
        <w:tc>
          <w:tcPr>
            <w:tcW w:w="3001" w:type="dxa"/>
            <w:shd w:val="clear" w:color="auto" w:fill="auto"/>
          </w:tcPr>
          <w:p w14:paraId="38AF916E" w14:textId="77777777" w:rsidR="00F64A57" w:rsidRDefault="00F64A57" w:rsidP="00F64A57"/>
        </w:tc>
        <w:tc>
          <w:tcPr>
            <w:tcW w:w="3001" w:type="dxa"/>
            <w:shd w:val="clear" w:color="auto" w:fill="auto"/>
          </w:tcPr>
          <w:p w14:paraId="426B057F" w14:textId="77777777" w:rsidR="00F64A57" w:rsidRDefault="00F64A57" w:rsidP="00F64A57"/>
        </w:tc>
      </w:tr>
      <w:tr w:rsidR="00F64A57" w14:paraId="39F8E3D4" w14:textId="77777777" w:rsidTr="00826834">
        <w:trPr>
          <w:trHeight w:val="851"/>
        </w:trPr>
        <w:tc>
          <w:tcPr>
            <w:tcW w:w="959" w:type="dxa"/>
            <w:shd w:val="clear" w:color="auto" w:fill="auto"/>
          </w:tcPr>
          <w:p w14:paraId="16C4FCE6" w14:textId="77777777" w:rsidR="00F64A57" w:rsidRDefault="00F64A57" w:rsidP="00826834">
            <w:pPr>
              <w:jc w:val="center"/>
            </w:pPr>
            <w:r>
              <w:t>3</w:t>
            </w:r>
          </w:p>
        </w:tc>
        <w:tc>
          <w:tcPr>
            <w:tcW w:w="3001" w:type="dxa"/>
            <w:shd w:val="clear" w:color="auto" w:fill="auto"/>
          </w:tcPr>
          <w:p w14:paraId="1E26B8E8" w14:textId="77777777" w:rsidR="00F64A57" w:rsidRDefault="00F64A57" w:rsidP="00F64A57"/>
        </w:tc>
        <w:tc>
          <w:tcPr>
            <w:tcW w:w="3001" w:type="dxa"/>
            <w:shd w:val="clear" w:color="auto" w:fill="auto"/>
          </w:tcPr>
          <w:p w14:paraId="4E905C58" w14:textId="77777777" w:rsidR="00F64A57" w:rsidRDefault="00F64A57" w:rsidP="00F64A57"/>
        </w:tc>
        <w:tc>
          <w:tcPr>
            <w:tcW w:w="3001" w:type="dxa"/>
            <w:shd w:val="clear" w:color="auto" w:fill="auto"/>
          </w:tcPr>
          <w:p w14:paraId="1333816D" w14:textId="77777777" w:rsidR="00F64A57" w:rsidRDefault="00F64A57" w:rsidP="00F64A57"/>
        </w:tc>
      </w:tr>
      <w:tr w:rsidR="00F64A57" w14:paraId="09AD1168" w14:textId="77777777" w:rsidTr="00826834">
        <w:trPr>
          <w:trHeight w:val="851"/>
        </w:trPr>
        <w:tc>
          <w:tcPr>
            <w:tcW w:w="959" w:type="dxa"/>
            <w:shd w:val="clear" w:color="auto" w:fill="auto"/>
          </w:tcPr>
          <w:p w14:paraId="1C48FC75" w14:textId="77777777" w:rsidR="00F64A57" w:rsidRDefault="00F64A57" w:rsidP="00826834">
            <w:pPr>
              <w:jc w:val="center"/>
            </w:pPr>
            <w:r>
              <w:t>4</w:t>
            </w:r>
          </w:p>
        </w:tc>
        <w:tc>
          <w:tcPr>
            <w:tcW w:w="3001" w:type="dxa"/>
            <w:shd w:val="clear" w:color="auto" w:fill="auto"/>
          </w:tcPr>
          <w:p w14:paraId="3709D013" w14:textId="77777777" w:rsidR="00F64A57" w:rsidRDefault="00F64A57" w:rsidP="00F64A57"/>
        </w:tc>
        <w:tc>
          <w:tcPr>
            <w:tcW w:w="3001" w:type="dxa"/>
            <w:shd w:val="clear" w:color="auto" w:fill="auto"/>
          </w:tcPr>
          <w:p w14:paraId="0E802BE4" w14:textId="77777777" w:rsidR="00F64A57" w:rsidRDefault="00F64A57" w:rsidP="00F64A57"/>
        </w:tc>
        <w:tc>
          <w:tcPr>
            <w:tcW w:w="3001" w:type="dxa"/>
            <w:shd w:val="clear" w:color="auto" w:fill="auto"/>
          </w:tcPr>
          <w:p w14:paraId="66208C23" w14:textId="77777777" w:rsidR="00F64A57" w:rsidRDefault="00F64A57" w:rsidP="00F64A57"/>
        </w:tc>
      </w:tr>
      <w:tr w:rsidR="00F64A57" w14:paraId="7E614371" w14:textId="77777777" w:rsidTr="00826834">
        <w:trPr>
          <w:trHeight w:val="851"/>
        </w:trPr>
        <w:tc>
          <w:tcPr>
            <w:tcW w:w="959" w:type="dxa"/>
            <w:shd w:val="clear" w:color="auto" w:fill="auto"/>
          </w:tcPr>
          <w:p w14:paraId="4F816B77" w14:textId="77777777" w:rsidR="00F64A57" w:rsidRDefault="00F64A57" w:rsidP="00826834">
            <w:pPr>
              <w:jc w:val="center"/>
            </w:pPr>
            <w:r>
              <w:t>5</w:t>
            </w:r>
          </w:p>
        </w:tc>
        <w:tc>
          <w:tcPr>
            <w:tcW w:w="3001" w:type="dxa"/>
            <w:shd w:val="clear" w:color="auto" w:fill="auto"/>
          </w:tcPr>
          <w:p w14:paraId="3304A646" w14:textId="77777777" w:rsidR="00F64A57" w:rsidRDefault="00F64A57" w:rsidP="00F64A57"/>
        </w:tc>
        <w:tc>
          <w:tcPr>
            <w:tcW w:w="3001" w:type="dxa"/>
            <w:shd w:val="clear" w:color="auto" w:fill="auto"/>
          </w:tcPr>
          <w:p w14:paraId="546B9070" w14:textId="77777777" w:rsidR="00F64A57" w:rsidRDefault="00F64A57" w:rsidP="00F64A57"/>
        </w:tc>
        <w:tc>
          <w:tcPr>
            <w:tcW w:w="3001" w:type="dxa"/>
            <w:shd w:val="clear" w:color="auto" w:fill="auto"/>
          </w:tcPr>
          <w:p w14:paraId="3D90FDB1" w14:textId="77777777" w:rsidR="00F64A57" w:rsidRDefault="00F64A57" w:rsidP="00F64A57"/>
        </w:tc>
      </w:tr>
      <w:tr w:rsidR="00F64A57" w14:paraId="2021289D" w14:textId="77777777" w:rsidTr="00826834">
        <w:trPr>
          <w:trHeight w:val="851"/>
        </w:trPr>
        <w:tc>
          <w:tcPr>
            <w:tcW w:w="959" w:type="dxa"/>
            <w:shd w:val="clear" w:color="auto" w:fill="auto"/>
          </w:tcPr>
          <w:p w14:paraId="74654593" w14:textId="77777777" w:rsidR="00F64A57" w:rsidRDefault="00F64A57" w:rsidP="00826834">
            <w:pPr>
              <w:jc w:val="center"/>
            </w:pPr>
            <w:r>
              <w:t>6</w:t>
            </w:r>
          </w:p>
        </w:tc>
        <w:tc>
          <w:tcPr>
            <w:tcW w:w="3001" w:type="dxa"/>
            <w:shd w:val="clear" w:color="auto" w:fill="auto"/>
          </w:tcPr>
          <w:p w14:paraId="6C2B1E99" w14:textId="77777777" w:rsidR="00F64A57" w:rsidRDefault="00F64A57" w:rsidP="00F64A57"/>
        </w:tc>
        <w:tc>
          <w:tcPr>
            <w:tcW w:w="3001" w:type="dxa"/>
            <w:shd w:val="clear" w:color="auto" w:fill="auto"/>
          </w:tcPr>
          <w:p w14:paraId="4D41B9B5" w14:textId="77777777" w:rsidR="00F64A57" w:rsidRDefault="00F64A57" w:rsidP="00F64A57"/>
        </w:tc>
        <w:tc>
          <w:tcPr>
            <w:tcW w:w="3001" w:type="dxa"/>
            <w:shd w:val="clear" w:color="auto" w:fill="auto"/>
          </w:tcPr>
          <w:p w14:paraId="6D7E44C5" w14:textId="77777777" w:rsidR="00F64A57" w:rsidRDefault="00F64A57" w:rsidP="00F64A57"/>
        </w:tc>
      </w:tr>
      <w:tr w:rsidR="00F64A57" w14:paraId="1538F18D" w14:textId="77777777" w:rsidTr="00826834">
        <w:trPr>
          <w:trHeight w:val="851"/>
        </w:trPr>
        <w:tc>
          <w:tcPr>
            <w:tcW w:w="959" w:type="dxa"/>
            <w:shd w:val="clear" w:color="auto" w:fill="auto"/>
          </w:tcPr>
          <w:p w14:paraId="331FCA01" w14:textId="77777777" w:rsidR="00F64A57" w:rsidRDefault="00F64A57" w:rsidP="00826834">
            <w:pPr>
              <w:jc w:val="center"/>
            </w:pPr>
            <w:r>
              <w:t>7</w:t>
            </w:r>
          </w:p>
        </w:tc>
        <w:tc>
          <w:tcPr>
            <w:tcW w:w="3001" w:type="dxa"/>
            <w:shd w:val="clear" w:color="auto" w:fill="auto"/>
          </w:tcPr>
          <w:p w14:paraId="65956054" w14:textId="77777777" w:rsidR="00F64A57" w:rsidRDefault="00F64A57" w:rsidP="00F64A57"/>
        </w:tc>
        <w:tc>
          <w:tcPr>
            <w:tcW w:w="3001" w:type="dxa"/>
            <w:shd w:val="clear" w:color="auto" w:fill="auto"/>
          </w:tcPr>
          <w:p w14:paraId="2E9D59CC" w14:textId="77777777" w:rsidR="00F64A57" w:rsidRDefault="00F64A57" w:rsidP="00F64A57"/>
        </w:tc>
        <w:tc>
          <w:tcPr>
            <w:tcW w:w="3001" w:type="dxa"/>
            <w:shd w:val="clear" w:color="auto" w:fill="auto"/>
          </w:tcPr>
          <w:p w14:paraId="658AB46F" w14:textId="77777777" w:rsidR="00F64A57" w:rsidRDefault="00F64A57" w:rsidP="00F64A57"/>
        </w:tc>
      </w:tr>
      <w:tr w:rsidR="00F64A57" w14:paraId="6ADAF62E" w14:textId="77777777" w:rsidTr="00826834">
        <w:trPr>
          <w:trHeight w:val="851"/>
        </w:trPr>
        <w:tc>
          <w:tcPr>
            <w:tcW w:w="959" w:type="dxa"/>
            <w:shd w:val="clear" w:color="auto" w:fill="auto"/>
          </w:tcPr>
          <w:p w14:paraId="44975EED" w14:textId="77777777" w:rsidR="00F64A57" w:rsidRDefault="00F64A57" w:rsidP="00826834">
            <w:pPr>
              <w:jc w:val="center"/>
            </w:pPr>
            <w:r>
              <w:t>8</w:t>
            </w:r>
          </w:p>
        </w:tc>
        <w:tc>
          <w:tcPr>
            <w:tcW w:w="3001" w:type="dxa"/>
            <w:shd w:val="clear" w:color="auto" w:fill="auto"/>
          </w:tcPr>
          <w:p w14:paraId="7E21867B" w14:textId="77777777" w:rsidR="00F64A57" w:rsidRDefault="00F64A57" w:rsidP="00F64A57"/>
        </w:tc>
        <w:tc>
          <w:tcPr>
            <w:tcW w:w="3001" w:type="dxa"/>
            <w:shd w:val="clear" w:color="auto" w:fill="auto"/>
          </w:tcPr>
          <w:p w14:paraId="67311B76" w14:textId="77777777" w:rsidR="00F64A57" w:rsidRDefault="00F64A57" w:rsidP="00F64A57"/>
        </w:tc>
        <w:tc>
          <w:tcPr>
            <w:tcW w:w="3001" w:type="dxa"/>
            <w:shd w:val="clear" w:color="auto" w:fill="auto"/>
          </w:tcPr>
          <w:p w14:paraId="61F76498" w14:textId="77777777" w:rsidR="00F64A57" w:rsidRDefault="00F64A57" w:rsidP="00F64A57"/>
        </w:tc>
      </w:tr>
      <w:tr w:rsidR="00F64A57" w14:paraId="24CD5D74" w14:textId="77777777" w:rsidTr="00826834">
        <w:trPr>
          <w:trHeight w:val="851"/>
        </w:trPr>
        <w:tc>
          <w:tcPr>
            <w:tcW w:w="959" w:type="dxa"/>
            <w:shd w:val="clear" w:color="auto" w:fill="auto"/>
          </w:tcPr>
          <w:p w14:paraId="6D23302E" w14:textId="77777777" w:rsidR="00F64A57" w:rsidRDefault="00F64A57" w:rsidP="00826834">
            <w:pPr>
              <w:jc w:val="center"/>
            </w:pPr>
            <w:r>
              <w:t>9</w:t>
            </w:r>
          </w:p>
        </w:tc>
        <w:tc>
          <w:tcPr>
            <w:tcW w:w="3001" w:type="dxa"/>
            <w:shd w:val="clear" w:color="auto" w:fill="auto"/>
          </w:tcPr>
          <w:p w14:paraId="79FC3D15" w14:textId="77777777" w:rsidR="00F64A57" w:rsidRDefault="00F64A57" w:rsidP="00F64A57"/>
        </w:tc>
        <w:tc>
          <w:tcPr>
            <w:tcW w:w="3001" w:type="dxa"/>
            <w:shd w:val="clear" w:color="auto" w:fill="auto"/>
          </w:tcPr>
          <w:p w14:paraId="5CC04FE1" w14:textId="77777777" w:rsidR="00F64A57" w:rsidRDefault="00F64A57" w:rsidP="00F64A57"/>
        </w:tc>
        <w:tc>
          <w:tcPr>
            <w:tcW w:w="3001" w:type="dxa"/>
            <w:shd w:val="clear" w:color="auto" w:fill="auto"/>
          </w:tcPr>
          <w:p w14:paraId="58C55150" w14:textId="77777777" w:rsidR="00F64A57" w:rsidRDefault="00F64A57" w:rsidP="00F64A57"/>
        </w:tc>
      </w:tr>
      <w:tr w:rsidR="00F64A57" w14:paraId="480768BD" w14:textId="77777777" w:rsidTr="00826834">
        <w:trPr>
          <w:trHeight w:val="851"/>
        </w:trPr>
        <w:tc>
          <w:tcPr>
            <w:tcW w:w="959" w:type="dxa"/>
            <w:shd w:val="clear" w:color="auto" w:fill="auto"/>
          </w:tcPr>
          <w:p w14:paraId="7586FA7D" w14:textId="77777777" w:rsidR="00F64A57" w:rsidRDefault="00F64A57" w:rsidP="00826834">
            <w:pPr>
              <w:jc w:val="center"/>
            </w:pPr>
            <w:r>
              <w:t>10</w:t>
            </w:r>
          </w:p>
        </w:tc>
        <w:tc>
          <w:tcPr>
            <w:tcW w:w="3001" w:type="dxa"/>
            <w:shd w:val="clear" w:color="auto" w:fill="auto"/>
          </w:tcPr>
          <w:p w14:paraId="564474F6" w14:textId="77777777" w:rsidR="00F64A57" w:rsidRDefault="00F64A57" w:rsidP="00F64A57"/>
        </w:tc>
        <w:tc>
          <w:tcPr>
            <w:tcW w:w="3001" w:type="dxa"/>
            <w:shd w:val="clear" w:color="auto" w:fill="auto"/>
          </w:tcPr>
          <w:p w14:paraId="1B47DC68" w14:textId="77777777" w:rsidR="00F64A57" w:rsidRDefault="00F64A57" w:rsidP="00F64A57"/>
        </w:tc>
        <w:tc>
          <w:tcPr>
            <w:tcW w:w="3001" w:type="dxa"/>
            <w:shd w:val="clear" w:color="auto" w:fill="auto"/>
          </w:tcPr>
          <w:p w14:paraId="2EDF4FDC" w14:textId="77777777" w:rsidR="00F64A57" w:rsidRDefault="00F64A57" w:rsidP="00F64A57"/>
        </w:tc>
      </w:tr>
    </w:tbl>
    <w:p w14:paraId="5F49EEE1" w14:textId="77777777" w:rsidR="00F64A57" w:rsidRPr="00F64A57" w:rsidRDefault="00F64A57" w:rsidP="00F64A57"/>
    <w:p w14:paraId="325E0DDF" w14:textId="77777777" w:rsidR="00E55122" w:rsidRPr="00437F2C" w:rsidRDefault="00582A99" w:rsidP="00E55122">
      <w:pPr>
        <w:pStyle w:val="Heading1"/>
      </w:pPr>
      <w:r>
        <w:br w:type="page"/>
      </w:r>
      <w:r w:rsidR="003E7621">
        <w:lastRenderedPageBreak/>
        <w:t>Week 12</w:t>
      </w:r>
    </w:p>
    <w:p w14:paraId="5D46FF93" w14:textId="77777777" w:rsidR="00E55122" w:rsidRDefault="00E55122" w:rsidP="00E55122">
      <w:pPr>
        <w:pStyle w:val="Heading2"/>
      </w:pPr>
      <w:r w:rsidRPr="00437F2C">
        <w:t>Lesson</w:t>
      </w:r>
      <w:r>
        <w:t xml:space="preserve"> 2</w:t>
      </w:r>
      <w:r w:rsidRPr="00437F2C">
        <w:t xml:space="preserve"> activities</w:t>
      </w:r>
    </w:p>
    <w:p w14:paraId="07C782E5" w14:textId="77777777" w:rsidR="00AA087E" w:rsidRPr="0028551E" w:rsidRDefault="00AA087E" w:rsidP="00AA087E">
      <w:pPr>
        <w:pStyle w:val="Heading3"/>
      </w:pPr>
      <w:r>
        <w:t>Activity 12</w:t>
      </w:r>
      <w:r w:rsidRPr="0028551E">
        <w:t>.</w:t>
      </w:r>
      <w:r>
        <w:t>2.</w:t>
      </w:r>
      <w:r w:rsidRPr="0028551E">
        <w:t>1</w:t>
      </w:r>
    </w:p>
    <w:p w14:paraId="0BF55287" w14:textId="77777777" w:rsidR="00AA087E" w:rsidRPr="00025A8D" w:rsidRDefault="00AA087E" w:rsidP="00AA087E">
      <w:pPr>
        <w:rPr>
          <w:b/>
        </w:rPr>
      </w:pPr>
      <w:r w:rsidRPr="00025A8D">
        <w:rPr>
          <w:b/>
        </w:rPr>
        <w:t>Lists (arrays)</w:t>
      </w:r>
    </w:p>
    <w:p w14:paraId="5D6BB585" w14:textId="77777777" w:rsidR="00AA087E" w:rsidRPr="00EA74EA" w:rsidRDefault="00AA087E" w:rsidP="0061464B">
      <w:pPr>
        <w:numPr>
          <w:ilvl w:val="0"/>
          <w:numId w:val="63"/>
        </w:numPr>
      </w:pPr>
      <w:r>
        <w:t>Complete this</w:t>
      </w:r>
      <w:r w:rsidRPr="00EA74EA">
        <w:t xml:space="preserve"> table to summarise the list comma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93"/>
        <w:gridCol w:w="5843"/>
      </w:tblGrid>
      <w:tr w:rsidR="00AA087E" w:rsidRPr="00EA74EA" w14:paraId="1F223617" w14:textId="77777777" w:rsidTr="002B764B">
        <w:tc>
          <w:tcPr>
            <w:tcW w:w="3978" w:type="dxa"/>
          </w:tcPr>
          <w:p w14:paraId="081F9D2A" w14:textId="77777777" w:rsidR="00AA087E" w:rsidRPr="00EA74EA" w:rsidRDefault="00AA087E" w:rsidP="002B764B">
            <w:pPr>
              <w:rPr>
                <w:b/>
              </w:rPr>
            </w:pPr>
            <w:r w:rsidRPr="00EA74EA">
              <w:rPr>
                <w:b/>
              </w:rPr>
              <w:t>Things to do with lists</w:t>
            </w:r>
          </w:p>
        </w:tc>
        <w:tc>
          <w:tcPr>
            <w:tcW w:w="5984" w:type="dxa"/>
          </w:tcPr>
          <w:p w14:paraId="3FDD12AC" w14:textId="77777777" w:rsidR="00AA087E" w:rsidRPr="00EA74EA" w:rsidRDefault="00AA087E" w:rsidP="002B764B">
            <w:pPr>
              <w:rPr>
                <w:b/>
              </w:rPr>
            </w:pPr>
            <w:r w:rsidRPr="00EA74EA">
              <w:rPr>
                <w:b/>
              </w:rPr>
              <w:t>Commands</w:t>
            </w:r>
          </w:p>
        </w:tc>
      </w:tr>
      <w:tr w:rsidR="00AA087E" w:rsidRPr="00EA74EA" w14:paraId="6F1F1734" w14:textId="77777777" w:rsidTr="002B764B">
        <w:tc>
          <w:tcPr>
            <w:tcW w:w="3978" w:type="dxa"/>
          </w:tcPr>
          <w:p w14:paraId="7E81CF84" w14:textId="77777777" w:rsidR="00AA087E" w:rsidRPr="00EA74EA" w:rsidRDefault="00AA087E" w:rsidP="002B764B">
            <w:r w:rsidRPr="00EA74EA">
              <w:t>Create a list</w:t>
            </w:r>
          </w:p>
        </w:tc>
        <w:tc>
          <w:tcPr>
            <w:tcW w:w="5984" w:type="dxa"/>
          </w:tcPr>
          <w:p w14:paraId="5502FFE0" w14:textId="77777777" w:rsidR="00AA087E" w:rsidRPr="00EA74EA" w:rsidRDefault="00AA087E" w:rsidP="002B764B"/>
        </w:tc>
      </w:tr>
      <w:tr w:rsidR="00AA087E" w:rsidRPr="00EA74EA" w14:paraId="1C03D2C0" w14:textId="77777777" w:rsidTr="002B764B">
        <w:tc>
          <w:tcPr>
            <w:tcW w:w="3978" w:type="dxa"/>
          </w:tcPr>
          <w:p w14:paraId="16CA1623" w14:textId="77777777" w:rsidR="00AA087E" w:rsidRPr="00EA74EA" w:rsidRDefault="00AA087E" w:rsidP="002B764B">
            <w:r w:rsidRPr="00EA74EA">
              <w:t>Reference an item in a list</w:t>
            </w:r>
          </w:p>
        </w:tc>
        <w:tc>
          <w:tcPr>
            <w:tcW w:w="5984" w:type="dxa"/>
          </w:tcPr>
          <w:p w14:paraId="61BFF416" w14:textId="77777777" w:rsidR="00AA087E" w:rsidRPr="00EA74EA" w:rsidRDefault="00AA087E" w:rsidP="002B764B"/>
        </w:tc>
      </w:tr>
      <w:tr w:rsidR="00AA087E" w:rsidRPr="00EA74EA" w14:paraId="36F6DCE4" w14:textId="77777777" w:rsidTr="002B764B">
        <w:tc>
          <w:tcPr>
            <w:tcW w:w="3978" w:type="dxa"/>
          </w:tcPr>
          <w:p w14:paraId="59B8D2A9" w14:textId="77777777" w:rsidR="00AA087E" w:rsidRPr="00EA74EA" w:rsidRDefault="00AA087E" w:rsidP="002B764B">
            <w:r w:rsidRPr="00EA74EA">
              <w:t>Delete an item in a list</w:t>
            </w:r>
          </w:p>
        </w:tc>
        <w:tc>
          <w:tcPr>
            <w:tcW w:w="5984" w:type="dxa"/>
          </w:tcPr>
          <w:p w14:paraId="22767F1A" w14:textId="77777777" w:rsidR="00AA087E" w:rsidRPr="00EA74EA" w:rsidRDefault="00AA087E" w:rsidP="002B764B"/>
        </w:tc>
      </w:tr>
      <w:tr w:rsidR="00AA087E" w:rsidRPr="00EA74EA" w14:paraId="4A7D206D" w14:textId="77777777" w:rsidTr="002B764B">
        <w:tc>
          <w:tcPr>
            <w:tcW w:w="3978" w:type="dxa"/>
          </w:tcPr>
          <w:p w14:paraId="3784E581" w14:textId="77777777" w:rsidR="00AA087E" w:rsidRPr="00EA74EA" w:rsidRDefault="00AA087E" w:rsidP="002B764B">
            <w:r w:rsidRPr="00EA74EA">
              <w:t>Append an item to the end of a list</w:t>
            </w:r>
          </w:p>
        </w:tc>
        <w:tc>
          <w:tcPr>
            <w:tcW w:w="5984" w:type="dxa"/>
          </w:tcPr>
          <w:p w14:paraId="00655511" w14:textId="77777777" w:rsidR="00AA087E" w:rsidRPr="00EA74EA" w:rsidRDefault="00AA087E" w:rsidP="002B764B"/>
        </w:tc>
      </w:tr>
    </w:tbl>
    <w:p w14:paraId="3D51D8BB" w14:textId="77777777" w:rsidR="00AA087E" w:rsidRPr="0028551E" w:rsidRDefault="00AA087E" w:rsidP="00AA087E">
      <w:pPr>
        <w:pStyle w:val="Heading3"/>
      </w:pPr>
      <w:r>
        <w:t>Activity 12.2</w:t>
      </w:r>
      <w:r w:rsidRPr="0028551E">
        <w:t>.2</w:t>
      </w:r>
    </w:p>
    <w:p w14:paraId="07F44BB7" w14:textId="77777777" w:rsidR="00AA087E" w:rsidRPr="00025A8D" w:rsidRDefault="00AA087E" w:rsidP="00AA087E">
      <w:pPr>
        <w:rPr>
          <w:b/>
        </w:rPr>
      </w:pPr>
      <w:r w:rsidRPr="00025A8D">
        <w:rPr>
          <w:b/>
        </w:rPr>
        <w:t>Lists (arrays)</w:t>
      </w:r>
    </w:p>
    <w:p w14:paraId="42094D6C" w14:textId="77777777" w:rsidR="00AA087E" w:rsidRPr="00EA74EA" w:rsidRDefault="00AA087E" w:rsidP="00AA087E">
      <w:pPr>
        <w:spacing w:after="360"/>
      </w:pPr>
      <w:r>
        <w:t>A list is a data structure that stores a set of elements</w:t>
      </w:r>
      <w:r w:rsidRPr="00EA74EA">
        <w:t>. Lists are assigned to a name using square brackets</w:t>
      </w:r>
      <w:r>
        <w:t>.</w:t>
      </w:r>
    </w:p>
    <w:p w14:paraId="79EC0CEF" w14:textId="77777777" w:rsidR="00AA087E" w:rsidRPr="00EA74EA" w:rsidRDefault="00AA087E" w:rsidP="00AA087E">
      <w:pPr>
        <w:ind w:left="720"/>
      </w:pPr>
      <w:r w:rsidRPr="00EA74EA">
        <w:t>&gt;&gt;&gt;</w:t>
      </w:r>
      <w:proofErr w:type="spellStart"/>
      <w:r w:rsidRPr="00EA74EA">
        <w:t>mylist</w:t>
      </w:r>
      <w:proofErr w:type="spellEnd"/>
      <w:r w:rsidRPr="00EA74EA">
        <w:t>=["</w:t>
      </w:r>
      <w:proofErr w:type="spellStart"/>
      <w:r w:rsidRPr="00EA74EA">
        <w:t>apple","oranges","lemon","pear","lime</w:t>
      </w:r>
      <w:proofErr w:type="spellEnd"/>
      <w:r w:rsidRPr="00EA74EA">
        <w:t>"]</w:t>
      </w:r>
    </w:p>
    <w:p w14:paraId="6FB931D2" w14:textId="77777777" w:rsidR="00AA087E" w:rsidRPr="00EA74EA" w:rsidRDefault="00AA087E" w:rsidP="00AA087E">
      <w:pPr>
        <w:spacing w:after="120" w:line="240" w:lineRule="auto"/>
        <w:rPr>
          <w:rFonts w:ascii="Tahoma" w:hAnsi="Tahom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0"/>
        <w:gridCol w:w="1780"/>
        <w:gridCol w:w="1780"/>
        <w:gridCol w:w="1780"/>
        <w:gridCol w:w="1781"/>
      </w:tblGrid>
      <w:tr w:rsidR="00AA087E" w:rsidRPr="00EA74EA" w14:paraId="16584218" w14:textId="77777777" w:rsidTr="002B764B">
        <w:tc>
          <w:tcPr>
            <w:tcW w:w="1780" w:type="dxa"/>
          </w:tcPr>
          <w:p w14:paraId="2EB92F04" w14:textId="77777777" w:rsidR="00AA087E" w:rsidRPr="00EA74EA" w:rsidRDefault="00AA087E" w:rsidP="002B764B">
            <w:r w:rsidRPr="00EA74EA">
              <w:t>apples</w:t>
            </w:r>
          </w:p>
        </w:tc>
        <w:tc>
          <w:tcPr>
            <w:tcW w:w="1780" w:type="dxa"/>
          </w:tcPr>
          <w:p w14:paraId="114D6B52" w14:textId="77777777" w:rsidR="00AA087E" w:rsidRPr="00EA74EA" w:rsidRDefault="00AA087E" w:rsidP="002B764B">
            <w:r w:rsidRPr="00EA74EA">
              <w:t>oranges</w:t>
            </w:r>
          </w:p>
        </w:tc>
        <w:tc>
          <w:tcPr>
            <w:tcW w:w="1780" w:type="dxa"/>
          </w:tcPr>
          <w:p w14:paraId="621AEB79" w14:textId="77777777" w:rsidR="00AA087E" w:rsidRPr="00EA74EA" w:rsidRDefault="00AA087E" w:rsidP="002B764B">
            <w:r w:rsidRPr="00EA74EA">
              <w:t>lemon</w:t>
            </w:r>
          </w:p>
        </w:tc>
        <w:tc>
          <w:tcPr>
            <w:tcW w:w="1780" w:type="dxa"/>
          </w:tcPr>
          <w:p w14:paraId="3DC8741F" w14:textId="77777777" w:rsidR="00AA087E" w:rsidRPr="00EA74EA" w:rsidRDefault="00AA087E" w:rsidP="002B764B">
            <w:r w:rsidRPr="00EA74EA">
              <w:t>pear</w:t>
            </w:r>
          </w:p>
        </w:tc>
        <w:tc>
          <w:tcPr>
            <w:tcW w:w="1781" w:type="dxa"/>
          </w:tcPr>
          <w:p w14:paraId="4E1BAA12" w14:textId="77777777" w:rsidR="00AA087E" w:rsidRPr="00EA74EA" w:rsidRDefault="00AA087E" w:rsidP="002B764B">
            <w:r w:rsidRPr="00EA74EA">
              <w:t>lime</w:t>
            </w:r>
          </w:p>
        </w:tc>
      </w:tr>
      <w:tr w:rsidR="00AA087E" w:rsidRPr="00EA74EA" w14:paraId="453B6663" w14:textId="77777777" w:rsidTr="002B764B">
        <w:tc>
          <w:tcPr>
            <w:tcW w:w="1780" w:type="dxa"/>
          </w:tcPr>
          <w:p w14:paraId="52EC461E" w14:textId="77777777" w:rsidR="00AA087E" w:rsidRPr="00EA74EA" w:rsidRDefault="00AA087E" w:rsidP="002B764B">
            <w:r w:rsidRPr="00EA74EA">
              <w:t>0</w:t>
            </w:r>
          </w:p>
        </w:tc>
        <w:tc>
          <w:tcPr>
            <w:tcW w:w="1780" w:type="dxa"/>
          </w:tcPr>
          <w:p w14:paraId="4D4ADDF7" w14:textId="77777777" w:rsidR="00AA087E" w:rsidRPr="00EA74EA" w:rsidRDefault="00AA087E" w:rsidP="002B764B">
            <w:r w:rsidRPr="00EA74EA">
              <w:t>1</w:t>
            </w:r>
          </w:p>
        </w:tc>
        <w:tc>
          <w:tcPr>
            <w:tcW w:w="1780" w:type="dxa"/>
          </w:tcPr>
          <w:p w14:paraId="4C322A3E" w14:textId="77777777" w:rsidR="00AA087E" w:rsidRPr="00EA74EA" w:rsidRDefault="00AA087E" w:rsidP="002B764B">
            <w:r w:rsidRPr="00EA74EA">
              <w:t>2</w:t>
            </w:r>
          </w:p>
        </w:tc>
        <w:tc>
          <w:tcPr>
            <w:tcW w:w="1780" w:type="dxa"/>
          </w:tcPr>
          <w:p w14:paraId="3B8B5A60" w14:textId="77777777" w:rsidR="00AA087E" w:rsidRPr="00EA74EA" w:rsidRDefault="00AA087E" w:rsidP="002B764B">
            <w:r w:rsidRPr="00EA74EA">
              <w:t>3</w:t>
            </w:r>
          </w:p>
        </w:tc>
        <w:tc>
          <w:tcPr>
            <w:tcW w:w="1781" w:type="dxa"/>
          </w:tcPr>
          <w:p w14:paraId="6C16E426" w14:textId="77777777" w:rsidR="00AA087E" w:rsidRPr="00EA74EA" w:rsidRDefault="00AA087E" w:rsidP="002B764B">
            <w:r w:rsidRPr="00EA74EA">
              <w:t>4</w:t>
            </w:r>
          </w:p>
        </w:tc>
      </w:tr>
    </w:tbl>
    <w:p w14:paraId="12D3C30D" w14:textId="77777777" w:rsidR="00AA087E" w:rsidRPr="00EA74EA" w:rsidRDefault="00AA087E" w:rsidP="00AA087E">
      <w:pPr>
        <w:spacing w:after="120" w:line="240" w:lineRule="auto"/>
        <w:rPr>
          <w:rFonts w:ascii="Tahoma" w:hAnsi="Tahoma"/>
          <w:sz w:val="24"/>
          <w:szCs w:val="24"/>
        </w:rPr>
      </w:pPr>
    </w:p>
    <w:p w14:paraId="60EE9074" w14:textId="77777777" w:rsidR="00AA087E" w:rsidRPr="00EA74EA" w:rsidRDefault="00AA087E" w:rsidP="00AA087E">
      <w:pPr>
        <w:spacing w:after="360"/>
      </w:pPr>
      <w:r w:rsidRPr="00EA74EA">
        <w:t xml:space="preserve">Each </w:t>
      </w:r>
      <w:r>
        <w:t>element</w:t>
      </w:r>
      <w:r w:rsidRPr="00EA74EA">
        <w:t xml:space="preserve"> in a list </w:t>
      </w:r>
      <w:r>
        <w:t>has</w:t>
      </w:r>
      <w:r w:rsidRPr="00EA74EA">
        <w:t xml:space="preserve"> an index location</w:t>
      </w:r>
      <w:r>
        <w:t xml:space="preserve">. The first element of the list is in </w:t>
      </w:r>
      <w:r w:rsidRPr="00EA74EA">
        <w:t>position zero (0).</w:t>
      </w:r>
    </w:p>
    <w:p w14:paraId="3B289DF7" w14:textId="77777777" w:rsidR="00AA087E" w:rsidRPr="00EA74EA" w:rsidRDefault="00AA087E" w:rsidP="00AA087E">
      <w:r>
        <w:t xml:space="preserve">Elements of </w:t>
      </w:r>
      <w:r w:rsidRPr="00EA74EA">
        <w:t xml:space="preserve">a list </w:t>
      </w:r>
      <w:r>
        <w:t>are</w:t>
      </w:r>
      <w:r w:rsidRPr="00EA74EA">
        <w:t xml:space="preserve"> referenced </w:t>
      </w:r>
      <w:r>
        <w:t>using</w:t>
      </w:r>
      <w:r w:rsidRPr="00EA74EA">
        <w:t xml:space="preserve"> the</w:t>
      </w:r>
      <w:r>
        <w:t>ir</w:t>
      </w:r>
      <w:r w:rsidRPr="00EA74EA">
        <w:t xml:space="preserve"> inde</w:t>
      </w:r>
      <w:r>
        <w:t>x location (an integer number).</w:t>
      </w:r>
    </w:p>
    <w:p w14:paraId="2040CED2" w14:textId="77777777" w:rsidR="00AA087E" w:rsidRPr="00EA74EA" w:rsidRDefault="00AA087E" w:rsidP="00AA087E">
      <w:pPr>
        <w:spacing w:after="360"/>
        <w:ind w:left="720"/>
      </w:pPr>
      <w:r w:rsidRPr="00EA74EA">
        <w:t>List name[index]</w:t>
      </w:r>
    </w:p>
    <w:p w14:paraId="714B09B4" w14:textId="77777777" w:rsidR="00AA087E" w:rsidRPr="00EA74EA" w:rsidRDefault="00AA087E" w:rsidP="00AA087E">
      <w:r w:rsidRPr="00EA74EA">
        <w:t>A range o</w:t>
      </w:r>
      <w:r>
        <w:t>f elements can be displayed using</w:t>
      </w:r>
    </w:p>
    <w:p w14:paraId="66C0402A" w14:textId="77777777" w:rsidR="00AA087E" w:rsidRPr="00EA74EA" w:rsidRDefault="00AA087E" w:rsidP="00AA087E">
      <w:pPr>
        <w:ind w:left="720"/>
      </w:pPr>
      <w:r w:rsidRPr="00EA74EA">
        <w:t>[start index: end index]</w:t>
      </w:r>
    </w:p>
    <w:p w14:paraId="786A7C2C" w14:textId="77777777" w:rsidR="00AA087E" w:rsidRPr="00A97591" w:rsidRDefault="00AA087E" w:rsidP="00AA087E">
      <w:r w:rsidRPr="00A97591">
        <w:t>Start index is the position to start at (remember that indexing starts at zero)</w:t>
      </w:r>
      <w:r>
        <w:t xml:space="preserve">. </w:t>
      </w:r>
      <w:r w:rsidRPr="00A97591">
        <w:t>End position is the index AFTER the index required.</w:t>
      </w:r>
    </w:p>
    <w:p w14:paraId="282A99EC" w14:textId="77777777" w:rsidR="00AA087E" w:rsidRPr="00EA74EA" w:rsidRDefault="00AA087E" w:rsidP="00AA087E">
      <w:pPr>
        <w:spacing w:after="120" w:line="240" w:lineRule="auto"/>
        <w:rPr>
          <w:rFonts w:ascii="Tahoma" w:hAnsi="Tahoma"/>
          <w:sz w:val="24"/>
          <w:szCs w:val="24"/>
        </w:rPr>
      </w:pPr>
    </w:p>
    <w:p w14:paraId="055FC8FB" w14:textId="77777777" w:rsidR="00AA087E" w:rsidRPr="00EA74EA" w:rsidRDefault="00AA087E" w:rsidP="002B764B">
      <w:pPr>
        <w:numPr>
          <w:ilvl w:val="0"/>
          <w:numId w:val="21"/>
        </w:numPr>
      </w:pPr>
      <w:r>
        <w:t>Make this</w:t>
      </w:r>
      <w:r w:rsidRPr="00EA74EA">
        <w:t xml:space="preserve"> list and experiment with the list commands.</w:t>
      </w:r>
    </w:p>
    <w:p w14:paraId="46ADFB48" w14:textId="77777777" w:rsidR="00AA087E" w:rsidRDefault="00AA087E" w:rsidP="00AA087E">
      <w:pPr>
        <w:ind w:left="360" w:firstLine="360"/>
      </w:pPr>
      <w:r>
        <w:t>&gt;&gt;&gt;</w:t>
      </w:r>
      <w:proofErr w:type="spellStart"/>
      <w:r>
        <w:t>mylist</w:t>
      </w:r>
      <w:proofErr w:type="spellEnd"/>
      <w:r>
        <w:t>=["</w:t>
      </w:r>
      <w:proofErr w:type="spellStart"/>
      <w:r>
        <w:t>apple","orange</w:t>
      </w:r>
      <w:r w:rsidRPr="00EA74EA">
        <w:t>","lemon","pear","lime</w:t>
      </w:r>
      <w:proofErr w:type="spellEnd"/>
      <w:r w:rsidRPr="00EA74EA">
        <w:t>"]</w:t>
      </w:r>
    </w:p>
    <w:p w14:paraId="1B8DD88B" w14:textId="77777777" w:rsidR="00AA087E" w:rsidRPr="00EA74EA" w:rsidRDefault="00AA087E" w:rsidP="00AA087E"/>
    <w:p w14:paraId="2BB908BD" w14:textId="77777777" w:rsidR="00AA087E" w:rsidRPr="00EA74EA" w:rsidRDefault="00AA087E" w:rsidP="002B764B">
      <w:pPr>
        <w:numPr>
          <w:ilvl w:val="0"/>
          <w:numId w:val="21"/>
        </w:numPr>
      </w:pPr>
      <w:r w:rsidRPr="00EA74EA">
        <w:t xml:space="preserve">What does </w:t>
      </w:r>
      <w:proofErr w:type="spellStart"/>
      <w:r w:rsidRPr="00EA74EA">
        <w:rPr>
          <w:b/>
        </w:rPr>
        <w:t>mylist</w:t>
      </w:r>
      <w:proofErr w:type="spellEnd"/>
      <w:r w:rsidRPr="00EA74EA">
        <w:rPr>
          <w:b/>
        </w:rPr>
        <w:t>[1]</w:t>
      </w:r>
      <w:r w:rsidRPr="00EA74EA">
        <w:t xml:space="preserve"> display?</w:t>
      </w:r>
    </w:p>
    <w:p w14:paraId="749115FF" w14:textId="77777777" w:rsidR="00AA087E" w:rsidRPr="00EA74EA" w:rsidRDefault="00AA087E" w:rsidP="002B764B">
      <w:pPr>
        <w:numPr>
          <w:ilvl w:val="0"/>
          <w:numId w:val="21"/>
        </w:numPr>
      </w:pPr>
      <w:r w:rsidRPr="00EA74EA">
        <w:t xml:space="preserve">What does </w:t>
      </w:r>
      <w:proofErr w:type="spellStart"/>
      <w:r w:rsidRPr="00EA74EA">
        <w:rPr>
          <w:b/>
        </w:rPr>
        <w:t>mylist</w:t>
      </w:r>
      <w:proofErr w:type="spellEnd"/>
      <w:r w:rsidRPr="00EA74EA">
        <w:rPr>
          <w:b/>
        </w:rPr>
        <w:t>[1:3]</w:t>
      </w:r>
      <w:r w:rsidRPr="00EA74EA">
        <w:t xml:space="preserve"> display?</w:t>
      </w:r>
    </w:p>
    <w:p w14:paraId="7D05C195" w14:textId="77777777" w:rsidR="00AA087E" w:rsidRPr="00EA74EA" w:rsidRDefault="00AA087E" w:rsidP="002B764B">
      <w:pPr>
        <w:numPr>
          <w:ilvl w:val="0"/>
          <w:numId w:val="21"/>
        </w:numPr>
      </w:pPr>
      <w:r w:rsidRPr="00EA74EA">
        <w:t xml:space="preserve">What does </w:t>
      </w:r>
      <w:proofErr w:type="spellStart"/>
      <w:r w:rsidRPr="00EA74EA">
        <w:rPr>
          <w:b/>
        </w:rPr>
        <w:t>mylist</w:t>
      </w:r>
      <w:proofErr w:type="spellEnd"/>
      <w:r w:rsidRPr="00EA74EA">
        <w:rPr>
          <w:b/>
        </w:rPr>
        <w:t>[-1]</w:t>
      </w:r>
      <w:r w:rsidRPr="00EA74EA">
        <w:t xml:space="preserve"> display?</w:t>
      </w:r>
    </w:p>
    <w:p w14:paraId="60E06B56" w14:textId="77777777" w:rsidR="00AA087E" w:rsidRPr="00EA74EA" w:rsidRDefault="00AA087E" w:rsidP="002B764B">
      <w:pPr>
        <w:numPr>
          <w:ilvl w:val="0"/>
          <w:numId w:val="21"/>
        </w:numPr>
      </w:pPr>
      <w:r w:rsidRPr="00EA74EA">
        <w:t>What command will display just apple?</w:t>
      </w:r>
    </w:p>
    <w:p w14:paraId="1C82A5F9" w14:textId="77777777" w:rsidR="00AA087E" w:rsidRDefault="00AA087E" w:rsidP="002B764B">
      <w:pPr>
        <w:numPr>
          <w:ilvl w:val="0"/>
          <w:numId w:val="21"/>
        </w:numPr>
      </w:pPr>
      <w:r w:rsidRPr="00EA74EA">
        <w:t>What comm</w:t>
      </w:r>
      <w:r>
        <w:t>and will display lemon and pear?</w:t>
      </w:r>
    </w:p>
    <w:p w14:paraId="5B26123A" w14:textId="77777777" w:rsidR="00AA087E" w:rsidRPr="00EA74EA" w:rsidRDefault="00AA087E" w:rsidP="002B764B">
      <w:pPr>
        <w:numPr>
          <w:ilvl w:val="0"/>
          <w:numId w:val="21"/>
        </w:numPr>
      </w:pPr>
      <w:r w:rsidRPr="00EA74EA">
        <w:t>Make a new list</w:t>
      </w:r>
      <w:r>
        <w:t xml:space="preserve"> called </w:t>
      </w:r>
      <w:proofErr w:type="spellStart"/>
      <w:r>
        <w:t>myfood</w:t>
      </w:r>
      <w:proofErr w:type="spellEnd"/>
      <w:r>
        <w:t xml:space="preserve"> containing your five</w:t>
      </w:r>
      <w:r w:rsidRPr="00EA74EA">
        <w:t xml:space="preserve"> favourite foods.</w:t>
      </w:r>
    </w:p>
    <w:p w14:paraId="5E9633EE" w14:textId="77777777" w:rsidR="00AA087E" w:rsidRPr="00EA74EA" w:rsidRDefault="00AA087E" w:rsidP="002B764B">
      <w:pPr>
        <w:numPr>
          <w:ilvl w:val="0"/>
          <w:numId w:val="21"/>
        </w:numPr>
      </w:pPr>
      <w:r w:rsidRPr="00EA74EA">
        <w:t>Display the whole list.</w:t>
      </w:r>
    </w:p>
    <w:p w14:paraId="43530AC7" w14:textId="77777777" w:rsidR="00AA087E" w:rsidRPr="00EA74EA" w:rsidRDefault="00AA087E" w:rsidP="002B764B">
      <w:pPr>
        <w:numPr>
          <w:ilvl w:val="0"/>
          <w:numId w:val="21"/>
        </w:numPr>
      </w:pPr>
      <w:r w:rsidRPr="00EA74EA">
        <w:t xml:space="preserve">Display the </w:t>
      </w:r>
      <w:r>
        <w:t xml:space="preserve">food </w:t>
      </w:r>
      <w:r w:rsidRPr="00EA74EA">
        <w:t>item at index position 3</w:t>
      </w:r>
      <w:r>
        <w:t>.</w:t>
      </w:r>
    </w:p>
    <w:p w14:paraId="63D13B8C" w14:textId="77777777" w:rsidR="00AA087E" w:rsidRPr="00EA74EA" w:rsidRDefault="00AA087E" w:rsidP="002B764B">
      <w:pPr>
        <w:numPr>
          <w:ilvl w:val="0"/>
          <w:numId w:val="21"/>
        </w:numPr>
      </w:pPr>
      <w:r w:rsidRPr="00EA74EA">
        <w:t xml:space="preserve">Display the </w:t>
      </w:r>
      <w:r>
        <w:t xml:space="preserve">food </w:t>
      </w:r>
      <w:r w:rsidRPr="00EA74EA">
        <w:t>item at index position 0</w:t>
      </w:r>
      <w:r>
        <w:t>.</w:t>
      </w:r>
    </w:p>
    <w:p w14:paraId="6CE66018" w14:textId="77777777" w:rsidR="00AA087E" w:rsidRPr="00EA74EA" w:rsidRDefault="00AA087E" w:rsidP="002B764B">
      <w:pPr>
        <w:numPr>
          <w:ilvl w:val="0"/>
          <w:numId w:val="21"/>
        </w:numPr>
      </w:pPr>
      <w:r>
        <w:t>Display the food i</w:t>
      </w:r>
      <w:r w:rsidRPr="00EA74EA">
        <w:t>tems at index position 1 to 4.</w:t>
      </w:r>
    </w:p>
    <w:p w14:paraId="5D016AAF" w14:textId="77777777" w:rsidR="00AA087E" w:rsidRPr="0028551E" w:rsidRDefault="00AA087E" w:rsidP="00AA087E">
      <w:pPr>
        <w:pStyle w:val="Heading3"/>
      </w:pPr>
      <w:r>
        <w:t>Activity 12</w:t>
      </w:r>
      <w:r w:rsidRPr="0028551E">
        <w:t>.</w:t>
      </w:r>
      <w:r>
        <w:t>2.</w:t>
      </w:r>
      <w:r w:rsidRPr="0028551E">
        <w:t>3</w:t>
      </w:r>
    </w:p>
    <w:p w14:paraId="1A66A00E" w14:textId="77777777" w:rsidR="00AA087E" w:rsidRPr="00DE1038" w:rsidRDefault="00AA087E" w:rsidP="00AA087E">
      <w:pPr>
        <w:rPr>
          <w:b/>
        </w:rPr>
      </w:pPr>
      <w:r w:rsidRPr="00DE1038">
        <w:rPr>
          <w:b/>
        </w:rPr>
        <w:t>Using lists</w:t>
      </w:r>
    </w:p>
    <w:p w14:paraId="6E1702D0" w14:textId="77777777" w:rsidR="00AA087E" w:rsidRDefault="00AA087E" w:rsidP="002B764B">
      <w:pPr>
        <w:numPr>
          <w:ilvl w:val="0"/>
          <w:numId w:val="25"/>
        </w:numPr>
      </w:pPr>
      <w:r>
        <w:t xml:space="preserve">Make the list that </w:t>
      </w:r>
      <w:r w:rsidRPr="00EA74EA">
        <w:t>contains th</w:t>
      </w:r>
      <w:r>
        <w:t>e class marks for Amy Jones.</w:t>
      </w:r>
    </w:p>
    <w:p w14:paraId="03D3DB94" w14:textId="77777777" w:rsidR="00AA087E" w:rsidRPr="00EA74EA" w:rsidRDefault="00AA087E" w:rsidP="00AA087E">
      <w:pPr>
        <w:ind w:left="1440"/>
      </w:pPr>
      <w:r w:rsidRPr="00EA74EA">
        <w:t>Marks = ['Amy', 'Jones', 'English', 67, 'Maths', 76, 'Computer Science', 96]</w:t>
      </w:r>
    </w:p>
    <w:p w14:paraId="719B7389" w14:textId="77777777" w:rsidR="00AA087E" w:rsidRPr="00EA74EA" w:rsidRDefault="00AA087E" w:rsidP="00AA087E"/>
    <w:p w14:paraId="73AC4681" w14:textId="77777777" w:rsidR="00AA087E" w:rsidRPr="00EA74EA" w:rsidRDefault="00AA087E" w:rsidP="002B764B">
      <w:pPr>
        <w:numPr>
          <w:ilvl w:val="0"/>
          <w:numId w:val="25"/>
        </w:numPr>
      </w:pPr>
      <w:r w:rsidRPr="00EA74EA">
        <w:t xml:space="preserve">The English teacher </w:t>
      </w:r>
      <w:r>
        <w:t xml:space="preserve">has </w:t>
      </w:r>
      <w:r w:rsidRPr="00EA74EA">
        <w:t xml:space="preserve">entered </w:t>
      </w:r>
      <w:r>
        <w:t>Amy’s</w:t>
      </w:r>
      <w:r w:rsidRPr="00EA74EA">
        <w:t xml:space="preserve"> mark incorrectly; it should be 72 not 67. Alter this item in the list.</w:t>
      </w:r>
    </w:p>
    <w:p w14:paraId="3319A6E5" w14:textId="77777777" w:rsidR="00AA087E" w:rsidRPr="00EA74EA" w:rsidRDefault="00AA087E" w:rsidP="002B764B">
      <w:pPr>
        <w:numPr>
          <w:ilvl w:val="0"/>
          <w:numId w:val="25"/>
        </w:numPr>
      </w:pPr>
      <w:r w:rsidRPr="00EA74EA">
        <w:t>Add the m</w:t>
      </w:r>
      <w:r>
        <w:t>ark</w:t>
      </w:r>
      <w:r w:rsidRPr="00EA74EA">
        <w:t xml:space="preserve"> for Physics to the end of the list.  “Physics”, 65</w:t>
      </w:r>
    </w:p>
    <w:p w14:paraId="7A24658C" w14:textId="77777777" w:rsidR="00AA087E" w:rsidRPr="00EA74EA" w:rsidRDefault="00AA087E" w:rsidP="002B764B">
      <w:pPr>
        <w:numPr>
          <w:ilvl w:val="0"/>
          <w:numId w:val="25"/>
        </w:numPr>
      </w:pPr>
      <w:r w:rsidRPr="00EA74EA">
        <w:t>Remove “Maths” and the score 76</w:t>
      </w:r>
      <w:r>
        <w:t xml:space="preserve"> from the list.</w:t>
      </w:r>
    </w:p>
    <w:p w14:paraId="61589B33" w14:textId="77777777" w:rsidR="00AA087E" w:rsidRPr="00EA74EA" w:rsidRDefault="00AA087E" w:rsidP="002B764B">
      <w:pPr>
        <w:numPr>
          <w:ilvl w:val="0"/>
          <w:numId w:val="25"/>
        </w:numPr>
      </w:pPr>
      <w:r w:rsidRPr="00EA74EA">
        <w:t xml:space="preserve">Write a program to </w:t>
      </w:r>
      <w:r>
        <w:t>find the average score for the three</w:t>
      </w:r>
      <w:r w:rsidRPr="00EA74EA">
        <w:t xml:space="preserve"> subjects</w:t>
      </w:r>
      <w:r>
        <w:t xml:space="preserve"> (English, Computer Science and Physics)</w:t>
      </w:r>
      <w:r w:rsidRPr="00EA74EA">
        <w:t>.</w:t>
      </w:r>
    </w:p>
    <w:p w14:paraId="1F46F0BC" w14:textId="77777777" w:rsidR="00AA087E" w:rsidRPr="0028551E" w:rsidRDefault="00D34685" w:rsidP="00AA087E">
      <w:pPr>
        <w:pStyle w:val="Heading3"/>
      </w:pPr>
      <w:r>
        <w:br w:type="page"/>
      </w:r>
      <w:r w:rsidR="00AA087E">
        <w:lastRenderedPageBreak/>
        <w:t>Activity 12</w:t>
      </w:r>
      <w:r w:rsidR="00AA087E" w:rsidRPr="0028551E">
        <w:t>.</w:t>
      </w:r>
      <w:r w:rsidR="00AA087E">
        <w:t>2.</w:t>
      </w:r>
      <w:r w:rsidR="00AA087E" w:rsidRPr="0028551E">
        <w:t>4</w:t>
      </w:r>
      <w:r w:rsidR="00580250">
        <w:t xml:space="preserve"> (homework)</w:t>
      </w:r>
    </w:p>
    <w:p w14:paraId="7F8E23C6" w14:textId="77777777" w:rsidR="00AA087E" w:rsidRPr="00DE1038" w:rsidRDefault="00AA087E" w:rsidP="00AA087E">
      <w:pPr>
        <w:rPr>
          <w:b/>
        </w:rPr>
      </w:pPr>
      <w:r w:rsidRPr="00DE1038">
        <w:rPr>
          <w:b/>
        </w:rPr>
        <w:t>Using Python docs help</w:t>
      </w:r>
    </w:p>
    <w:p w14:paraId="0AFF6E13" w14:textId="77777777" w:rsidR="00AA087E" w:rsidRPr="00EA74EA" w:rsidRDefault="00AA087E" w:rsidP="002B764B">
      <w:pPr>
        <w:numPr>
          <w:ilvl w:val="0"/>
          <w:numId w:val="26"/>
        </w:numPr>
      </w:pPr>
      <w:r>
        <w:t>Select</w:t>
      </w:r>
      <w:r w:rsidRPr="00EA74EA">
        <w:t xml:space="preserve"> help/python docs then select the Python tutorial and go to 3.1.4 Lists.</w:t>
      </w:r>
    </w:p>
    <w:p w14:paraId="042E8E39" w14:textId="77777777" w:rsidR="00AA087E" w:rsidRPr="00EA74EA" w:rsidRDefault="00AA087E" w:rsidP="002B764B">
      <w:pPr>
        <w:numPr>
          <w:ilvl w:val="0"/>
          <w:numId w:val="26"/>
        </w:numPr>
      </w:pPr>
      <w:r w:rsidRPr="00EA74EA">
        <w:t xml:space="preserve">Read through the discussion of lists and try out the examples. Make a note of three more facts about lists to share in the next </w:t>
      </w:r>
      <w:r>
        <w:t>lesson</w:t>
      </w:r>
      <w:r w:rsidRPr="00EA74EA">
        <w:t xml:space="preserve">. </w:t>
      </w:r>
    </w:p>
    <w:p w14:paraId="0912C07B" w14:textId="77777777" w:rsidR="00AA087E" w:rsidRDefault="00AA087E" w:rsidP="00C6608A">
      <w:r w:rsidRPr="00E55122">
        <w:t>Python is a very powerful programming language</w:t>
      </w:r>
      <w:r w:rsidR="00D34685">
        <w:t>,</w:t>
      </w:r>
      <w:r w:rsidRPr="00E55122">
        <w:t xml:space="preserve"> which is used in universities and commercial organisations. You do not need to know all the details provided in the Python docs but, with practice, you should be able to find information about Python that can be very useful.</w:t>
      </w:r>
    </w:p>
    <w:p w14:paraId="2F6EE2C3" w14:textId="77777777" w:rsidR="009F0D27" w:rsidRPr="00437F2C" w:rsidRDefault="00AA087E" w:rsidP="000C2513">
      <w:pPr>
        <w:pStyle w:val="Heading1"/>
      </w:pPr>
      <w:r>
        <w:br w:type="page"/>
      </w:r>
      <w:r w:rsidR="009F0D27">
        <w:lastRenderedPageBreak/>
        <w:t>Week 13</w:t>
      </w:r>
    </w:p>
    <w:p w14:paraId="4BFE0F88" w14:textId="77777777" w:rsidR="009F0D27" w:rsidRDefault="009F0D27" w:rsidP="0061464B">
      <w:pPr>
        <w:pStyle w:val="Heading2"/>
        <w:spacing w:after="120"/>
      </w:pPr>
      <w:r w:rsidRPr="00437F2C">
        <w:t>Lesson</w:t>
      </w:r>
      <w:r>
        <w:t xml:space="preserve"> 1</w:t>
      </w:r>
      <w:r w:rsidRPr="00437F2C">
        <w:t xml:space="preserve"> activities</w:t>
      </w:r>
    </w:p>
    <w:p w14:paraId="6CA6B330" w14:textId="77777777" w:rsidR="009F0D27" w:rsidRDefault="009F0D27" w:rsidP="0061464B">
      <w:pPr>
        <w:pStyle w:val="Heading3"/>
        <w:spacing w:before="240"/>
      </w:pPr>
      <w:r>
        <w:t>Activity 13.1.1</w:t>
      </w:r>
    </w:p>
    <w:p w14:paraId="52353006" w14:textId="77777777" w:rsidR="009F0D27" w:rsidRDefault="009F0D27" w:rsidP="0061464B">
      <w:pPr>
        <w:numPr>
          <w:ilvl w:val="0"/>
          <w:numId w:val="63"/>
        </w:numPr>
      </w:pPr>
      <w:r>
        <w:t>Use the labels below to complete the diagram on the next page. The diagram shows how high level programs are translated into machine code so that they can be run by the CPU.</w:t>
      </w:r>
    </w:p>
    <w:p w14:paraId="5D802C1F" w14:textId="77777777" w:rsidR="009F0D27" w:rsidRPr="009F0D27" w:rsidRDefault="009F0D27" w:rsidP="009F0D27">
      <w:pPr>
        <w:spacing w:after="0"/>
        <w:rPr>
          <w:b/>
        </w:rPr>
      </w:pPr>
      <w:r w:rsidRPr="009F0D27">
        <w:rPr>
          <w:b/>
        </w:rPr>
        <w:t>Labels</w:t>
      </w:r>
    </w:p>
    <w:p w14:paraId="19298837" w14:textId="77777777" w:rsidR="009F0D27" w:rsidRDefault="009F0D27" w:rsidP="002B764B">
      <w:pPr>
        <w:numPr>
          <w:ilvl w:val="0"/>
          <w:numId w:val="28"/>
        </w:numPr>
        <w:spacing w:after="120"/>
        <w:ind w:left="714" w:hanging="357"/>
      </w:pPr>
      <w:r>
        <w:t>Python (high level language)</w:t>
      </w:r>
    </w:p>
    <w:p w14:paraId="695B6F7C" w14:textId="77777777" w:rsidR="009F0D27" w:rsidRDefault="009F0D27" w:rsidP="002B764B">
      <w:pPr>
        <w:numPr>
          <w:ilvl w:val="0"/>
          <w:numId w:val="28"/>
        </w:numPr>
        <w:spacing w:after="120"/>
        <w:ind w:left="714" w:hanging="357"/>
      </w:pPr>
      <w:r>
        <w:t>Machine code</w:t>
      </w:r>
    </w:p>
    <w:p w14:paraId="73D0C927" w14:textId="77777777" w:rsidR="009F0D27" w:rsidRDefault="009F0D27" w:rsidP="002B764B">
      <w:pPr>
        <w:numPr>
          <w:ilvl w:val="0"/>
          <w:numId w:val="28"/>
        </w:numPr>
        <w:spacing w:after="120"/>
        <w:ind w:left="714" w:hanging="357"/>
      </w:pPr>
      <w:r>
        <w:t>Compiler</w:t>
      </w:r>
    </w:p>
    <w:p w14:paraId="2BC1C698" w14:textId="77777777" w:rsidR="009F0D27" w:rsidRDefault="009F0D27" w:rsidP="002B764B">
      <w:pPr>
        <w:numPr>
          <w:ilvl w:val="0"/>
          <w:numId w:val="28"/>
        </w:numPr>
        <w:spacing w:after="120"/>
        <w:ind w:left="714" w:hanging="357"/>
      </w:pPr>
      <w:r>
        <w:t>Assembly language (low level language)</w:t>
      </w:r>
    </w:p>
    <w:p w14:paraId="43EC7E93" w14:textId="77777777" w:rsidR="009F0D27" w:rsidRDefault="009F0D27" w:rsidP="002B764B">
      <w:pPr>
        <w:numPr>
          <w:ilvl w:val="0"/>
          <w:numId w:val="28"/>
        </w:numPr>
        <w:spacing w:after="120"/>
        <w:ind w:left="714" w:hanging="357"/>
      </w:pPr>
      <w:r>
        <w:t>Assembler</w:t>
      </w:r>
    </w:p>
    <w:p w14:paraId="62C0A092" w14:textId="20C9FCDC" w:rsidR="005F58CC" w:rsidRDefault="005D34EE" w:rsidP="0061464B">
      <w:pPr>
        <w:pStyle w:val="Heading3"/>
      </w:pPr>
      <w:r>
        <w:rPr>
          <w:noProof/>
        </w:rPr>
        <mc:AlternateContent>
          <mc:Choice Requires="wpg">
            <w:drawing>
              <wp:anchor distT="0" distB="0" distL="114300" distR="114300" simplePos="0" relativeHeight="251658752" behindDoc="0" locked="0" layoutInCell="1" allowOverlap="1" wp14:anchorId="59CC0A7F" wp14:editId="6B185D8E">
                <wp:simplePos x="0" y="0"/>
                <wp:positionH relativeFrom="column">
                  <wp:posOffset>228600</wp:posOffset>
                </wp:positionH>
                <wp:positionV relativeFrom="paragraph">
                  <wp:posOffset>7620</wp:posOffset>
                </wp:positionV>
                <wp:extent cx="5509895" cy="5003800"/>
                <wp:effectExtent l="9525" t="10795" r="5080" b="14605"/>
                <wp:wrapNone/>
                <wp:docPr id="6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9895" cy="5003800"/>
                          <a:chOff x="0" y="0"/>
                          <a:chExt cx="6729806" cy="5515000"/>
                        </a:xfrm>
                      </wpg:grpSpPr>
                      <wpg:grpSp>
                        <wpg:cNvPr id="62" name="Group 22"/>
                        <wpg:cNvGrpSpPr>
                          <a:grpSpLocks/>
                        </wpg:cNvGrpSpPr>
                        <wpg:grpSpPr bwMode="auto">
                          <a:xfrm>
                            <a:off x="0" y="0"/>
                            <a:ext cx="3043123" cy="5515000"/>
                            <a:chOff x="0" y="0"/>
                            <a:chExt cx="3043123" cy="5515000"/>
                          </a:xfrm>
                        </wpg:grpSpPr>
                        <wps:wsp>
                          <wps:cNvPr id="63" name="Rectangle 27"/>
                          <wps:cNvSpPr>
                            <a:spLocks noChangeArrowheads="1"/>
                          </wps:cNvSpPr>
                          <wps:spPr bwMode="auto">
                            <a:xfrm>
                              <a:off x="0" y="0"/>
                              <a:ext cx="3043123" cy="1477670"/>
                            </a:xfrm>
                            <a:prstGeom prst="rect">
                              <a:avLst/>
                            </a:prstGeom>
                            <a:solidFill>
                              <a:srgbClr val="FFFFFF"/>
                            </a:solidFill>
                            <a:ln w="12700" algn="ctr">
                              <a:solidFill>
                                <a:srgbClr val="5B9BD5"/>
                              </a:solidFill>
                              <a:miter lim="800000"/>
                              <a:headEnd/>
                              <a:tailEnd/>
                            </a:ln>
                          </wps:spPr>
                          <wps:txbx>
                            <w:txbxContent>
                              <w:p w14:paraId="700CEC08" w14:textId="0084D336" w:rsidR="00980803" w:rsidRDefault="00980803" w:rsidP="009F0D27">
                                <w:pPr>
                                  <w:jc w:val="center"/>
                                </w:pPr>
                                <w:r w:rsidRPr="00E75F61">
                                  <w:rPr>
                                    <w:noProof/>
                                    <w:lang w:eastAsia="en-GB"/>
                                  </w:rPr>
                                  <w:drawing>
                                    <wp:inline distT="0" distB="0" distL="0" distR="0" wp14:anchorId="43AD76BE" wp14:editId="1FA4635E">
                                      <wp:extent cx="2509520" cy="1229360"/>
                                      <wp:effectExtent l="0" t="0" r="0" b="0"/>
                                      <wp:docPr id="4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09520" cy="1229360"/>
                                              </a:xfrm>
                                              <a:prstGeom prst="rect">
                                                <a:avLst/>
                                              </a:prstGeom>
                                              <a:noFill/>
                                              <a:ln>
                                                <a:noFill/>
                                              </a:ln>
                                            </pic:spPr>
                                          </pic:pic>
                                        </a:graphicData>
                                      </a:graphic>
                                    </wp:inline>
                                  </w:drawing>
                                </w:r>
                              </w:p>
                            </w:txbxContent>
                          </wps:txbx>
                          <wps:bodyPr rot="0" vert="horz" wrap="square" lIns="91440" tIns="45720" rIns="91440" bIns="45720" anchor="ctr" anchorCtr="0" upright="1">
                            <a:noAutofit/>
                          </wps:bodyPr>
                        </wps:wsp>
                        <wps:wsp>
                          <wps:cNvPr id="64" name="Straight Arrow Connector 37"/>
                          <wps:cNvCnPr>
                            <a:cxnSpLocks noChangeShapeType="1"/>
                          </wps:cNvCnPr>
                          <wps:spPr bwMode="auto">
                            <a:xfrm>
                              <a:off x="1528877" y="1477670"/>
                              <a:ext cx="0" cy="526720"/>
                            </a:xfrm>
                            <a:prstGeom prst="straightConnector1">
                              <a:avLst/>
                            </a:prstGeom>
                            <a:noFill/>
                            <a:ln w="12700" algn="ctr">
                              <a:solidFill>
                                <a:srgbClr val="5B9BD5"/>
                              </a:solidFill>
                              <a:miter lim="800000"/>
                              <a:headEnd/>
                              <a:tailEnd type="arrow" w="med" len="med"/>
                            </a:ln>
                            <a:extLst>
                              <a:ext uri="{909E8E84-426E-40DD-AFC4-6F175D3DCCD1}">
                                <a14:hiddenFill xmlns:a14="http://schemas.microsoft.com/office/drawing/2010/main">
                                  <a:noFill/>
                                </a14:hiddenFill>
                              </a:ext>
                            </a:extLst>
                          </wps:spPr>
                          <wps:bodyPr/>
                        </wps:wsp>
                        <wps:wsp>
                          <wps:cNvPr id="65" name="Rectangle 38"/>
                          <wps:cNvSpPr>
                            <a:spLocks noChangeArrowheads="1"/>
                          </wps:cNvSpPr>
                          <wps:spPr bwMode="auto">
                            <a:xfrm>
                              <a:off x="0" y="2018995"/>
                              <a:ext cx="3042920" cy="1477427"/>
                            </a:xfrm>
                            <a:prstGeom prst="rect">
                              <a:avLst/>
                            </a:prstGeom>
                            <a:solidFill>
                              <a:srgbClr val="FFFFFF"/>
                            </a:solidFill>
                            <a:ln w="12700" algn="ctr">
                              <a:solidFill>
                                <a:srgbClr val="5B9BD5"/>
                              </a:solidFill>
                              <a:miter lim="800000"/>
                              <a:headEnd/>
                              <a:tailEnd/>
                            </a:ln>
                          </wps:spPr>
                          <wps:txbx>
                            <w:txbxContent>
                              <w:p w14:paraId="23E4CEA5" w14:textId="77777777" w:rsidR="00980803" w:rsidRPr="008E6FC9" w:rsidRDefault="00980803" w:rsidP="009F0D27">
                                <w:pPr>
                                  <w:jc w:val="center"/>
                                  <w:rPr>
                                    <w:b/>
                                  </w:rPr>
                                </w:pPr>
                                <w:r w:rsidRPr="008E6FC9">
                                  <w:rPr>
                                    <w:b/>
                                  </w:rPr>
                                  <w:t>MOV R1, #50</w:t>
                                </w:r>
                              </w:p>
                              <w:p w14:paraId="1BD84EBC" w14:textId="77777777" w:rsidR="00980803" w:rsidRPr="008E6FC9" w:rsidRDefault="00980803" w:rsidP="009F0D27">
                                <w:pPr>
                                  <w:jc w:val="center"/>
                                  <w:rPr>
                                    <w:b/>
                                  </w:rPr>
                                </w:pPr>
                                <w:r w:rsidRPr="008E6FC9">
                                  <w:rPr>
                                    <w:b/>
                                  </w:rPr>
                                  <w:t>MOV R2, #60</w:t>
                                </w:r>
                              </w:p>
                              <w:p w14:paraId="54513E04" w14:textId="77777777" w:rsidR="00980803" w:rsidRPr="008E6FC9" w:rsidRDefault="00980803" w:rsidP="009F0D27">
                                <w:pPr>
                                  <w:jc w:val="center"/>
                                  <w:rPr>
                                    <w:b/>
                                  </w:rPr>
                                </w:pPr>
                                <w:r w:rsidRPr="008E6FC9">
                                  <w:rPr>
                                    <w:b/>
                                  </w:rPr>
                                  <w:t>ADDS R0, R1, R2</w:t>
                                </w:r>
                              </w:p>
                              <w:p w14:paraId="4BC4F060" w14:textId="77777777" w:rsidR="00980803" w:rsidRPr="008E6FC9" w:rsidRDefault="00980803" w:rsidP="009F0D27">
                                <w:pPr>
                                  <w:jc w:val="center"/>
                                  <w:rPr>
                                    <w:b/>
                                  </w:rPr>
                                </w:pPr>
                                <w:r w:rsidRPr="008E6FC9">
                                  <w:rPr>
                                    <w:b/>
                                  </w:rPr>
                                  <w:t>MOV R7, #1</w:t>
                                </w:r>
                              </w:p>
                            </w:txbxContent>
                          </wps:txbx>
                          <wps:bodyPr rot="0" vert="horz" wrap="square" lIns="91440" tIns="45720" rIns="91440" bIns="45720" anchor="ctr" anchorCtr="0" upright="1">
                            <a:noAutofit/>
                          </wps:bodyPr>
                        </wps:wsp>
                        <wps:wsp>
                          <wps:cNvPr id="66" name="Straight Arrow Connector 39"/>
                          <wps:cNvCnPr>
                            <a:cxnSpLocks noChangeShapeType="1"/>
                          </wps:cNvCnPr>
                          <wps:spPr bwMode="auto">
                            <a:xfrm>
                              <a:off x="1528877" y="3496665"/>
                              <a:ext cx="0" cy="526633"/>
                            </a:xfrm>
                            <a:prstGeom prst="straightConnector1">
                              <a:avLst/>
                            </a:prstGeom>
                            <a:noFill/>
                            <a:ln w="12700" algn="ctr">
                              <a:solidFill>
                                <a:srgbClr val="5B9BD5"/>
                              </a:solidFill>
                              <a:miter lim="800000"/>
                              <a:headEnd/>
                              <a:tailEnd type="arrow" w="med" len="med"/>
                            </a:ln>
                            <a:extLst>
                              <a:ext uri="{909E8E84-426E-40DD-AFC4-6F175D3DCCD1}">
                                <a14:hiddenFill xmlns:a14="http://schemas.microsoft.com/office/drawing/2010/main">
                                  <a:noFill/>
                                </a14:hiddenFill>
                              </a:ext>
                            </a:extLst>
                          </wps:spPr>
                          <wps:bodyPr/>
                        </wps:wsp>
                        <wps:wsp>
                          <wps:cNvPr id="67" name="Rectangle 40"/>
                          <wps:cNvSpPr>
                            <a:spLocks noChangeArrowheads="1"/>
                          </wps:cNvSpPr>
                          <wps:spPr bwMode="auto">
                            <a:xfrm>
                              <a:off x="0" y="4037990"/>
                              <a:ext cx="3042920" cy="1477010"/>
                            </a:xfrm>
                            <a:prstGeom prst="rect">
                              <a:avLst/>
                            </a:prstGeom>
                            <a:solidFill>
                              <a:srgbClr val="FFFFFF"/>
                            </a:solidFill>
                            <a:ln w="12700" algn="ctr">
                              <a:solidFill>
                                <a:srgbClr val="5B9BD5"/>
                              </a:solidFill>
                              <a:miter lim="800000"/>
                              <a:headEnd/>
                              <a:tailEnd/>
                            </a:ln>
                          </wps:spPr>
                          <wps:txbx>
                            <w:txbxContent>
                              <w:p w14:paraId="72C26EC5" w14:textId="77777777" w:rsidR="00980803" w:rsidRPr="008E6FC9" w:rsidRDefault="00980803" w:rsidP="009F0D27">
                                <w:pPr>
                                  <w:jc w:val="center"/>
                                  <w:rPr>
                                    <w:b/>
                                  </w:rPr>
                                </w:pPr>
                                <w:r w:rsidRPr="008E6FC9">
                                  <w:rPr>
                                    <w:b/>
                                  </w:rPr>
                                  <w:t>1111000011110000</w:t>
                                </w:r>
                              </w:p>
                              <w:p w14:paraId="282069F0" w14:textId="77777777" w:rsidR="00980803" w:rsidRPr="008E6FC9" w:rsidRDefault="00980803" w:rsidP="009F0D27">
                                <w:pPr>
                                  <w:jc w:val="center"/>
                                  <w:rPr>
                                    <w:b/>
                                  </w:rPr>
                                </w:pPr>
                                <w:r w:rsidRPr="008E6FC9">
                                  <w:rPr>
                                    <w:b/>
                                  </w:rPr>
                                  <w:t>1011100011100010</w:t>
                                </w:r>
                              </w:p>
                              <w:p w14:paraId="7E8CE517" w14:textId="77777777" w:rsidR="00980803" w:rsidRPr="008E6FC9" w:rsidRDefault="00980803" w:rsidP="009F0D27">
                                <w:pPr>
                                  <w:jc w:val="center"/>
                                  <w:rPr>
                                    <w:b/>
                                  </w:rPr>
                                </w:pPr>
                                <w:r w:rsidRPr="008E6FC9">
                                  <w:rPr>
                                    <w:b/>
                                  </w:rPr>
                                  <w:t>1010010010010100</w:t>
                                </w:r>
                              </w:p>
                            </w:txbxContent>
                          </wps:txbx>
                          <wps:bodyPr rot="0" vert="horz" wrap="square" lIns="91440" tIns="45720" rIns="91440" bIns="45720" anchor="ctr" anchorCtr="0" upright="1">
                            <a:noAutofit/>
                          </wps:bodyPr>
                        </wps:wsp>
                      </wpg:grpSp>
                      <wpg:grpSp>
                        <wpg:cNvPr id="68" name="Group 41"/>
                        <wpg:cNvGrpSpPr>
                          <a:grpSpLocks/>
                        </wpg:cNvGrpSpPr>
                        <wpg:grpSpPr bwMode="auto">
                          <a:xfrm>
                            <a:off x="3503981" y="321869"/>
                            <a:ext cx="3225825" cy="4439793"/>
                            <a:chOff x="0" y="0"/>
                            <a:chExt cx="3225825" cy="4439793"/>
                          </a:xfrm>
                        </wpg:grpSpPr>
                        <wps:wsp>
                          <wps:cNvPr id="69" name="Line Callout 2 42"/>
                          <wps:cNvSpPr>
                            <a:spLocks/>
                          </wps:cNvSpPr>
                          <wps:spPr bwMode="auto">
                            <a:xfrm>
                              <a:off x="14630" y="0"/>
                              <a:ext cx="3211195" cy="306705"/>
                            </a:xfrm>
                            <a:prstGeom prst="borderCallout2">
                              <a:avLst>
                                <a:gd name="adj1" fmla="val 49755"/>
                                <a:gd name="adj2" fmla="val -2866"/>
                                <a:gd name="adj3" fmla="val 49755"/>
                                <a:gd name="adj4" fmla="val -9375"/>
                                <a:gd name="adj5" fmla="val 126810"/>
                                <a:gd name="adj6" fmla="val -14319"/>
                              </a:avLst>
                            </a:prstGeom>
                            <a:gradFill rotWithShape="1">
                              <a:gsLst>
                                <a:gs pos="0">
                                  <a:srgbClr val="F7BDA4"/>
                                </a:gs>
                                <a:gs pos="50000">
                                  <a:srgbClr val="F5B195"/>
                                </a:gs>
                                <a:gs pos="100000">
                                  <a:srgbClr val="F8A581"/>
                                </a:gs>
                              </a:gsLst>
                              <a:lin ang="5400000"/>
                            </a:gradFill>
                            <a:ln w="6350" algn="ctr">
                              <a:solidFill>
                                <a:srgbClr val="ED7D31"/>
                              </a:solidFill>
                              <a:miter lim="800000"/>
                              <a:headEnd/>
                              <a:tailEnd/>
                            </a:ln>
                          </wps:spPr>
                          <wps:txbx>
                            <w:txbxContent>
                              <w:p w14:paraId="1C346815" w14:textId="77777777" w:rsidR="00980803" w:rsidRDefault="00980803" w:rsidP="009F0D27">
                                <w:pPr>
                                  <w:jc w:val="center"/>
                                </w:pPr>
                              </w:p>
                            </w:txbxContent>
                          </wps:txbx>
                          <wps:bodyPr rot="0" vert="horz" wrap="square" lIns="91440" tIns="45720" rIns="91440" bIns="45720" anchor="ctr" anchorCtr="0" upright="1">
                            <a:noAutofit/>
                          </wps:bodyPr>
                        </wps:wsp>
                        <wps:wsp>
                          <wps:cNvPr id="77" name="Line Callout 2 43"/>
                          <wps:cNvSpPr>
                            <a:spLocks/>
                          </wps:cNvSpPr>
                          <wps:spPr bwMode="auto">
                            <a:xfrm>
                              <a:off x="14630" y="2062886"/>
                              <a:ext cx="3211195" cy="306705"/>
                            </a:xfrm>
                            <a:prstGeom prst="borderCallout2">
                              <a:avLst>
                                <a:gd name="adj1" fmla="val 49755"/>
                                <a:gd name="adj2" fmla="val -2866"/>
                                <a:gd name="adj3" fmla="val 49755"/>
                                <a:gd name="adj4" fmla="val -9375"/>
                                <a:gd name="adj5" fmla="val 126810"/>
                                <a:gd name="adj6" fmla="val -14319"/>
                              </a:avLst>
                            </a:prstGeom>
                            <a:gradFill rotWithShape="1">
                              <a:gsLst>
                                <a:gs pos="0">
                                  <a:srgbClr val="F7BDA4"/>
                                </a:gs>
                                <a:gs pos="50000">
                                  <a:srgbClr val="F5B195"/>
                                </a:gs>
                                <a:gs pos="100000">
                                  <a:srgbClr val="F8A581"/>
                                </a:gs>
                              </a:gsLst>
                              <a:lin ang="5400000"/>
                            </a:gradFill>
                            <a:ln w="6350" algn="ctr">
                              <a:solidFill>
                                <a:srgbClr val="ED7D31"/>
                              </a:solidFill>
                              <a:miter lim="800000"/>
                              <a:headEnd/>
                              <a:tailEnd/>
                            </a:ln>
                          </wps:spPr>
                          <wps:txbx>
                            <w:txbxContent>
                              <w:p w14:paraId="3ACAB9E4" w14:textId="77777777" w:rsidR="00980803" w:rsidRDefault="00980803" w:rsidP="009F0D27">
                                <w:pPr>
                                  <w:jc w:val="center"/>
                                </w:pPr>
                              </w:p>
                            </w:txbxContent>
                          </wps:txbx>
                          <wps:bodyPr rot="0" vert="horz" wrap="square" lIns="91440" tIns="45720" rIns="91440" bIns="45720" anchor="ctr" anchorCtr="0" upright="1">
                            <a:noAutofit/>
                          </wps:bodyPr>
                        </wps:wsp>
                        <wps:wsp>
                          <wps:cNvPr id="78" name="Line Callout 2 44"/>
                          <wps:cNvSpPr>
                            <a:spLocks/>
                          </wps:cNvSpPr>
                          <wps:spPr bwMode="auto">
                            <a:xfrm>
                              <a:off x="14630" y="4133088"/>
                              <a:ext cx="3211195" cy="306705"/>
                            </a:xfrm>
                            <a:prstGeom prst="borderCallout2">
                              <a:avLst>
                                <a:gd name="adj1" fmla="val 49755"/>
                                <a:gd name="adj2" fmla="val -2866"/>
                                <a:gd name="adj3" fmla="val 49755"/>
                                <a:gd name="adj4" fmla="val -9375"/>
                                <a:gd name="adj5" fmla="val 126810"/>
                                <a:gd name="adj6" fmla="val -14319"/>
                              </a:avLst>
                            </a:prstGeom>
                            <a:gradFill rotWithShape="1">
                              <a:gsLst>
                                <a:gs pos="0">
                                  <a:srgbClr val="F7BDA4"/>
                                </a:gs>
                                <a:gs pos="50000">
                                  <a:srgbClr val="F5B195"/>
                                </a:gs>
                                <a:gs pos="100000">
                                  <a:srgbClr val="F8A581"/>
                                </a:gs>
                              </a:gsLst>
                              <a:lin ang="5400000"/>
                            </a:gradFill>
                            <a:ln w="6350" algn="ctr">
                              <a:solidFill>
                                <a:srgbClr val="ED7D31"/>
                              </a:solidFill>
                              <a:miter lim="800000"/>
                              <a:headEnd/>
                              <a:tailEnd/>
                            </a:ln>
                          </wps:spPr>
                          <wps:txbx>
                            <w:txbxContent>
                              <w:p w14:paraId="501A6C39" w14:textId="77777777" w:rsidR="00980803" w:rsidRDefault="00980803" w:rsidP="009F0D27">
                                <w:pPr>
                                  <w:jc w:val="center"/>
                                </w:pPr>
                              </w:p>
                            </w:txbxContent>
                          </wps:txbx>
                          <wps:bodyPr rot="0" vert="horz" wrap="square" lIns="91440" tIns="45720" rIns="91440" bIns="45720" anchor="ctr" anchorCtr="0" upright="1">
                            <a:noAutofit/>
                          </wps:bodyPr>
                        </wps:wsp>
                        <wps:wsp>
                          <wps:cNvPr id="79" name="Line Callout 2 45"/>
                          <wps:cNvSpPr>
                            <a:spLocks/>
                          </wps:cNvSpPr>
                          <wps:spPr bwMode="auto">
                            <a:xfrm>
                              <a:off x="0" y="1155801"/>
                              <a:ext cx="2669540" cy="299720"/>
                            </a:xfrm>
                            <a:prstGeom prst="borderCallout2">
                              <a:avLst>
                                <a:gd name="adj1" fmla="val 48037"/>
                                <a:gd name="adj2" fmla="val -6139"/>
                                <a:gd name="adj3" fmla="val 52921"/>
                                <a:gd name="adj4" fmla="val -12829"/>
                                <a:gd name="adj5" fmla="val 75889"/>
                                <a:gd name="adj6" fmla="val -72699"/>
                              </a:avLst>
                            </a:prstGeom>
                            <a:gradFill rotWithShape="1">
                              <a:gsLst>
                                <a:gs pos="0">
                                  <a:srgbClr val="9B9B9B"/>
                                </a:gs>
                                <a:gs pos="50000">
                                  <a:srgbClr val="8E8E8E"/>
                                </a:gs>
                                <a:gs pos="100000">
                                  <a:srgbClr val="797979"/>
                                </a:gs>
                              </a:gsLst>
                              <a:lin ang="5400000"/>
                            </a:gradFill>
                            <a:ln w="6350" algn="ctr">
                              <a:solidFill>
                                <a:srgbClr val="000000"/>
                              </a:solidFill>
                              <a:miter lim="800000"/>
                              <a:headEnd/>
                              <a:tailEnd/>
                            </a:ln>
                          </wps:spPr>
                          <wps:txbx>
                            <w:txbxContent>
                              <w:p w14:paraId="1C19CB6D" w14:textId="77777777" w:rsidR="00980803" w:rsidRDefault="00980803" w:rsidP="009F0D27">
                                <w:pPr>
                                  <w:jc w:val="center"/>
                                </w:pPr>
                              </w:p>
                              <w:p w14:paraId="249DDACF" w14:textId="77777777" w:rsidR="00980803" w:rsidRDefault="00980803" w:rsidP="009F0D27"/>
                            </w:txbxContent>
                          </wps:txbx>
                          <wps:bodyPr rot="0" vert="horz" wrap="square" lIns="91440" tIns="45720" rIns="91440" bIns="45720" anchor="ctr" anchorCtr="0" upright="1">
                            <a:noAutofit/>
                          </wps:bodyPr>
                        </wps:wsp>
                        <wps:wsp>
                          <wps:cNvPr id="80" name="Line Callout 2 46"/>
                          <wps:cNvSpPr>
                            <a:spLocks/>
                          </wps:cNvSpPr>
                          <wps:spPr bwMode="auto">
                            <a:xfrm>
                              <a:off x="0" y="3174796"/>
                              <a:ext cx="2669540" cy="299720"/>
                            </a:xfrm>
                            <a:prstGeom prst="borderCallout2">
                              <a:avLst>
                                <a:gd name="adj1" fmla="val 48037"/>
                                <a:gd name="adj2" fmla="val -6139"/>
                                <a:gd name="adj3" fmla="val 52921"/>
                                <a:gd name="adj4" fmla="val -12829"/>
                                <a:gd name="adj5" fmla="val 75889"/>
                                <a:gd name="adj6" fmla="val -72699"/>
                              </a:avLst>
                            </a:prstGeom>
                            <a:gradFill rotWithShape="1">
                              <a:gsLst>
                                <a:gs pos="0">
                                  <a:srgbClr val="9B9B9B"/>
                                </a:gs>
                                <a:gs pos="50000">
                                  <a:srgbClr val="8E8E8E"/>
                                </a:gs>
                                <a:gs pos="100000">
                                  <a:srgbClr val="797979"/>
                                </a:gs>
                              </a:gsLst>
                              <a:lin ang="5400000"/>
                            </a:gradFill>
                            <a:ln w="6350" algn="ctr">
                              <a:solidFill>
                                <a:srgbClr val="000000"/>
                              </a:solidFill>
                              <a:miter lim="800000"/>
                              <a:headEnd/>
                              <a:tailEnd/>
                            </a:ln>
                          </wps:spPr>
                          <wps:txbx>
                            <w:txbxContent>
                              <w:p w14:paraId="685D1375" w14:textId="77777777" w:rsidR="00980803" w:rsidRDefault="00980803" w:rsidP="009F0D27">
                                <w:pPr>
                                  <w:jc w:val="center"/>
                                </w:pPr>
                              </w:p>
                              <w:p w14:paraId="55C04EA9" w14:textId="77777777" w:rsidR="00980803" w:rsidRDefault="00980803" w:rsidP="009F0D27"/>
                            </w:txbxContent>
                          </wps:txbx>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59CC0A7F" id="Group 6" o:spid="_x0000_s1058" style="position:absolute;margin-left:18pt;margin-top:.6pt;width:433.85pt;height:394pt;z-index:251658752;mso-width-relative:margin;mso-height-relative:margin" coordsize="67298,5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">
                <v:group id="Group 22" o:spid="_x0000_s1059" style="position:absolute;width:30431;height:55150" coordsize="30431,5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rect id="Rectangle 27" o:spid="_x0000_s1060" style="position:absolute;width:30431;height:14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" strokecolor="#5b9bd5" strokeweight="1pt">
                    <v:textbox>
                      <w:txbxContent>
                        <w:p w14:paraId="700CEC08" w14:textId="0084D336" w:rsidR="00980803" w:rsidRDefault="00980803" w:rsidP="009F0D27">
                          <w:pPr>
                            <w:jc w:val="center"/>
                          </w:pPr>
                          <w:r w:rsidRPr="00E75F61">
                            <w:rPr>
                              <w:noProof/>
                              <w:lang w:eastAsia="en-GB"/>
                            </w:rPr>
                            <w:drawing>
                              <wp:inline distT="0" distB="0" distL="0" distR="0" wp14:anchorId="43AD76BE" wp14:editId="1FA4635E">
                                <wp:extent cx="2509520" cy="1229360"/>
                                <wp:effectExtent l="0" t="0" r="0" b="0"/>
                                <wp:docPr id="4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09520" cy="1229360"/>
                                        </a:xfrm>
                                        <a:prstGeom prst="rect">
                                          <a:avLst/>
                                        </a:prstGeom>
                                        <a:noFill/>
                                        <a:ln>
                                          <a:noFill/>
                                        </a:ln>
                                      </pic:spPr>
                                    </pic:pic>
                                  </a:graphicData>
                                </a:graphic>
                              </wp:inline>
                            </w:drawing>
                          </w:r>
                        </w:p>
                      </w:txbxContent>
                    </v:textbox>
                  </v:rect>
                  <v:shapetype id="_x0000_t32" coordsize="21600,21600" o:spt="32" o:oned="t" path="m,l21600,21600e" filled="f">
                    <v:path arrowok="t" fillok="f" o:connecttype="none"/>
                    <o:lock v:ext="edit" shapetype="t"/>
                  </v:shapetype>
                  <v:shape id="Straight Arrow Connector 37" o:spid="_x0000_s1061" type="#_x0000_t32" style="position:absolute;left:15288;top:14776;width:0;height:52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" strokecolor="#5b9bd5" strokeweight="1pt">
                    <v:stroke endarrow="open" joinstyle="miter"/>
                  </v:shape>
                  <v:rect id="Rectangle 38" o:spid="_x0000_s1062" style="position:absolute;top:20189;width:30429;height:14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" strokecolor="#5b9bd5" strokeweight="1pt">
                    <v:textbox>
                      <w:txbxContent>
                        <w:p w14:paraId="23E4CEA5" w14:textId="77777777" w:rsidR="00980803" w:rsidRPr="008E6FC9" w:rsidRDefault="00980803" w:rsidP="009F0D27">
                          <w:pPr>
                            <w:jc w:val="center"/>
                            <w:rPr>
                              <w:b/>
                            </w:rPr>
                          </w:pPr>
                          <w:r w:rsidRPr="008E6FC9">
                            <w:rPr>
                              <w:b/>
                            </w:rPr>
                            <w:t>MOV R1, #50</w:t>
                          </w:r>
                        </w:p>
                        <w:p w14:paraId="1BD84EBC" w14:textId="77777777" w:rsidR="00980803" w:rsidRPr="008E6FC9" w:rsidRDefault="00980803" w:rsidP="009F0D27">
                          <w:pPr>
                            <w:jc w:val="center"/>
                            <w:rPr>
                              <w:b/>
                            </w:rPr>
                          </w:pPr>
                          <w:r w:rsidRPr="008E6FC9">
                            <w:rPr>
                              <w:b/>
                            </w:rPr>
                            <w:t>MOV R2, #60</w:t>
                          </w:r>
                        </w:p>
                        <w:p w14:paraId="54513E04" w14:textId="77777777" w:rsidR="00980803" w:rsidRPr="008E6FC9" w:rsidRDefault="00980803" w:rsidP="009F0D27">
                          <w:pPr>
                            <w:jc w:val="center"/>
                            <w:rPr>
                              <w:b/>
                            </w:rPr>
                          </w:pPr>
                          <w:r w:rsidRPr="008E6FC9">
                            <w:rPr>
                              <w:b/>
                            </w:rPr>
                            <w:t>ADDS R0, R1, R2</w:t>
                          </w:r>
                        </w:p>
                        <w:p w14:paraId="4BC4F060" w14:textId="77777777" w:rsidR="00980803" w:rsidRPr="008E6FC9" w:rsidRDefault="00980803" w:rsidP="009F0D27">
                          <w:pPr>
                            <w:jc w:val="center"/>
                            <w:rPr>
                              <w:b/>
                            </w:rPr>
                          </w:pPr>
                          <w:r w:rsidRPr="008E6FC9">
                            <w:rPr>
                              <w:b/>
                            </w:rPr>
                            <w:t>MOV R7, #1</w:t>
                          </w:r>
                        </w:p>
                      </w:txbxContent>
                    </v:textbox>
                  </v:rect>
                  <v:shape id="Straight Arrow Connector 39" o:spid="_x0000_s1063" type="#_x0000_t32" style="position:absolute;left:15288;top:34966;width:0;height:52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" strokecolor="#5b9bd5" strokeweight="1pt">
                    <v:stroke endarrow="open" joinstyle="miter"/>
                  </v:shape>
                  <v:rect id="Rectangle 40" o:spid="_x0000_s1064" style="position:absolute;top:40379;width:30429;height:14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" strokecolor="#5b9bd5" strokeweight="1pt">
                    <v:textbox>
                      <w:txbxContent>
                        <w:p w14:paraId="72C26EC5" w14:textId="77777777" w:rsidR="00980803" w:rsidRPr="008E6FC9" w:rsidRDefault="00980803" w:rsidP="009F0D27">
                          <w:pPr>
                            <w:jc w:val="center"/>
                            <w:rPr>
                              <w:b/>
                            </w:rPr>
                          </w:pPr>
                          <w:r w:rsidRPr="008E6FC9">
                            <w:rPr>
                              <w:b/>
                            </w:rPr>
                            <w:t>1111000011110000</w:t>
                          </w:r>
                        </w:p>
                        <w:p w14:paraId="282069F0" w14:textId="77777777" w:rsidR="00980803" w:rsidRPr="008E6FC9" w:rsidRDefault="00980803" w:rsidP="009F0D27">
                          <w:pPr>
                            <w:jc w:val="center"/>
                            <w:rPr>
                              <w:b/>
                            </w:rPr>
                          </w:pPr>
                          <w:r w:rsidRPr="008E6FC9">
                            <w:rPr>
                              <w:b/>
                            </w:rPr>
                            <w:t>1011100011100010</w:t>
                          </w:r>
                        </w:p>
                        <w:p w14:paraId="7E8CE517" w14:textId="77777777" w:rsidR="00980803" w:rsidRPr="008E6FC9" w:rsidRDefault="00980803" w:rsidP="009F0D27">
                          <w:pPr>
                            <w:jc w:val="center"/>
                            <w:rPr>
                              <w:b/>
                            </w:rPr>
                          </w:pPr>
                          <w:r w:rsidRPr="008E6FC9">
                            <w:rPr>
                              <w:b/>
                            </w:rPr>
                            <w:t>1010010010010100</w:t>
                          </w:r>
                        </w:p>
                      </w:txbxContent>
                    </v:textbox>
                  </v:rect>
                </v:group>
                <v:group id="Group 41" o:spid="_x0000_s1065" style="position:absolute;left:35039;top:3218;width:32259;height:44398" coordsize="32258,44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42" o:spid="_x0000_s1066" type="#_x0000_t48" style="position:absolute;left:146;width:32112;height:3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" adj="-3093,27391,-2025,10747,-619,10747" fillcolor="#f7bda4" strokecolor="#ed7d31" strokeweight=".5pt">
                    <v:fill color2="#f8a581" rotate="t" colors="0 #f7bda4;.5 #f5b195;1 #f8a581" focus="100%" type="gradient">
                      <o:fill v:ext="view" type="gradientUnscaled"/>
                    </v:fill>
                    <v:textbox>
                      <w:txbxContent>
                        <w:p w14:paraId="1C346815" w14:textId="77777777" w:rsidR="00980803" w:rsidRDefault="00980803" w:rsidP="009F0D27">
                          <w:pPr>
                            <w:jc w:val="center"/>
                          </w:pPr>
                        </w:p>
                      </w:txbxContent>
                    </v:textbox>
                    <o:callout v:ext="edit" minusy="t"/>
                  </v:shape>
                  <v:shape id="Line Callout 2 43" o:spid="_x0000_s1067" type="#_x0000_t48" style="position:absolute;left:146;top:20628;width:32112;height:3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" adj="-3093,27391,-2025,10747,-619,10747" fillcolor="#f7bda4" strokecolor="#ed7d31" strokeweight=".5pt">
                    <v:fill color2="#f8a581" rotate="t" colors="0 #f7bda4;.5 #f5b195;1 #f8a581" focus="100%" type="gradient">
                      <o:fill v:ext="view" type="gradientUnscaled"/>
                    </v:fill>
                    <v:textbox>
                      <w:txbxContent>
                        <w:p w14:paraId="3ACAB9E4" w14:textId="77777777" w:rsidR="00980803" w:rsidRDefault="00980803" w:rsidP="009F0D27">
                          <w:pPr>
                            <w:jc w:val="center"/>
                          </w:pPr>
                        </w:p>
                      </w:txbxContent>
                    </v:textbox>
                    <o:callout v:ext="edit" minusy="t"/>
                  </v:shape>
                  <v:shape id="Line Callout 2 44" o:spid="_x0000_s1068" type="#_x0000_t48" style="position:absolute;left:146;top:41330;width:32112;height:3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" adj="-3093,27391,-2025,10747,-619,10747" fillcolor="#f7bda4" strokecolor="#ed7d31" strokeweight=".5pt">
                    <v:fill color2="#f8a581" rotate="t" colors="0 #f7bda4;.5 #f5b195;1 #f8a581" focus="100%" type="gradient">
                      <o:fill v:ext="view" type="gradientUnscaled"/>
                    </v:fill>
                    <v:textbox>
                      <w:txbxContent>
                        <w:p w14:paraId="501A6C39" w14:textId="77777777" w:rsidR="00980803" w:rsidRDefault="00980803" w:rsidP="009F0D27">
                          <w:pPr>
                            <w:jc w:val="center"/>
                          </w:pPr>
                        </w:p>
                      </w:txbxContent>
                    </v:textbox>
                    <o:callout v:ext="edit" minusy="t"/>
                  </v:shape>
                  <v:shape id="Line Callout 2 45" o:spid="_x0000_s1069" type="#_x0000_t48" style="position:absolute;top:11558;width:26695;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" adj="-15703,16392,-2771,11431,-1326,10376" fillcolor="#9b9b9b" strokeweight=".5pt">
                    <v:fill color2="#797979" rotate="t" colors="0 #9b9b9b;.5 #8e8e8e;1 #797979" focus="100%" type="gradient">
                      <o:fill v:ext="view" type="gradientUnscaled"/>
                    </v:fill>
                    <v:textbox>
                      <w:txbxContent>
                        <w:p w14:paraId="1C19CB6D" w14:textId="77777777" w:rsidR="00980803" w:rsidRDefault="00980803" w:rsidP="009F0D27">
                          <w:pPr>
                            <w:jc w:val="center"/>
                          </w:pPr>
                        </w:p>
                        <w:p w14:paraId="249DDACF" w14:textId="77777777" w:rsidR="00980803" w:rsidRDefault="00980803" w:rsidP="009F0D27"/>
                      </w:txbxContent>
                    </v:textbox>
                    <o:callout v:ext="edit" minusy="t"/>
                  </v:shape>
                  <v:shape id="Line Callout 2 46" o:spid="_x0000_s1070" type="#_x0000_t48" style="position:absolute;top:31747;width:26695;height:2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" adj="-15703,16392,-2771,11431,-1326,10376" fillcolor="#9b9b9b" strokeweight=".5pt">
                    <v:fill color2="#797979" rotate="t" colors="0 #9b9b9b;.5 #8e8e8e;1 #797979" focus="100%" type="gradient">
                      <o:fill v:ext="view" type="gradientUnscaled"/>
                    </v:fill>
                    <v:textbox>
                      <w:txbxContent>
                        <w:p w14:paraId="685D1375" w14:textId="77777777" w:rsidR="00980803" w:rsidRDefault="00980803" w:rsidP="009F0D27">
                          <w:pPr>
                            <w:jc w:val="center"/>
                          </w:pPr>
                        </w:p>
                        <w:p w14:paraId="55C04EA9" w14:textId="77777777" w:rsidR="00980803" w:rsidRDefault="00980803" w:rsidP="009F0D27"/>
                      </w:txbxContent>
                    </v:textbox>
                    <o:callout v:ext="edit" minusy="t"/>
                  </v:shape>
                </v:group>
              </v:group>
            </w:pict>
          </mc:Fallback>
        </mc:AlternateContent>
      </w:r>
      <w:r w:rsidR="009F0D27">
        <w:br w:type="page"/>
      </w:r>
      <w:r w:rsidR="00B534E3" w:rsidRPr="0061464B">
        <w:lastRenderedPageBreak/>
        <w:t xml:space="preserve">Activity </w:t>
      </w:r>
      <w:r w:rsidR="005F58CC" w:rsidRPr="0061464B">
        <w:t>1</w:t>
      </w:r>
      <w:r w:rsidR="00B534E3" w:rsidRPr="0061464B">
        <w:t>3</w:t>
      </w:r>
      <w:r w:rsidR="005F58CC" w:rsidRPr="0061464B">
        <w:t>.1.2</w:t>
      </w:r>
    </w:p>
    <w:p w14:paraId="12DCF2B5" w14:textId="77777777" w:rsidR="00776EF9" w:rsidRDefault="005F58CC" w:rsidP="002B764B">
      <w:pPr>
        <w:numPr>
          <w:ilvl w:val="0"/>
          <w:numId w:val="29"/>
        </w:numPr>
      </w:pPr>
      <w:r>
        <w:t>Write a mock translator program using the data</w:t>
      </w:r>
      <w:r w:rsidR="00776EF9">
        <w:t xml:space="preserve"> in the table below.</w:t>
      </w:r>
    </w:p>
    <w:p w14:paraId="4157D249" w14:textId="77777777" w:rsidR="005F58CC" w:rsidRDefault="00776EF9" w:rsidP="002B764B">
      <w:pPr>
        <w:numPr>
          <w:ilvl w:val="1"/>
          <w:numId w:val="29"/>
        </w:numPr>
      </w:pPr>
      <w:r>
        <w:t xml:space="preserve">Prompt the user to choose a </w:t>
      </w:r>
      <w:r w:rsidR="000C2513">
        <w:t>h</w:t>
      </w:r>
      <w:r>
        <w:t xml:space="preserve">igh </w:t>
      </w:r>
      <w:r w:rsidR="000C2513">
        <w:t>l</w:t>
      </w:r>
      <w:r>
        <w:t xml:space="preserve">evel or </w:t>
      </w:r>
      <w:r w:rsidR="000C2513">
        <w:t>a</w:t>
      </w:r>
      <w:r>
        <w:t xml:space="preserve">ssembly </w:t>
      </w:r>
      <w:r w:rsidR="000C2513">
        <w:t>l</w:t>
      </w:r>
      <w:r>
        <w:t>anguage, and translate to the next lower level and display the resul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6"/>
        <w:gridCol w:w="3244"/>
        <w:gridCol w:w="3246"/>
      </w:tblGrid>
      <w:tr w:rsidR="006E32E1" w:rsidRPr="00EE2B9F" w14:paraId="5984EF8D" w14:textId="77777777" w:rsidTr="00EE2B9F">
        <w:tc>
          <w:tcPr>
            <w:tcW w:w="3320" w:type="dxa"/>
            <w:shd w:val="clear" w:color="auto" w:fill="auto"/>
          </w:tcPr>
          <w:p w14:paraId="612B0DC3" w14:textId="77777777" w:rsidR="006E32E1" w:rsidRPr="00EE2B9F" w:rsidRDefault="006E32E1" w:rsidP="006E32E1">
            <w:pPr>
              <w:rPr>
                <w:b/>
              </w:rPr>
            </w:pPr>
            <w:r w:rsidRPr="000C2513">
              <w:rPr>
                <w:b/>
              </w:rPr>
              <w:t xml:space="preserve">High </w:t>
            </w:r>
            <w:r w:rsidR="000C2513">
              <w:rPr>
                <w:b/>
              </w:rPr>
              <w:t>l</w:t>
            </w:r>
            <w:r w:rsidRPr="000C2513">
              <w:rPr>
                <w:b/>
              </w:rPr>
              <w:t xml:space="preserve">evel </w:t>
            </w:r>
            <w:r w:rsidR="000C2513">
              <w:rPr>
                <w:b/>
              </w:rPr>
              <w:t>l</w:t>
            </w:r>
            <w:r w:rsidRPr="000C2513">
              <w:rPr>
                <w:b/>
              </w:rPr>
              <w:t>anguage command</w:t>
            </w:r>
          </w:p>
        </w:tc>
        <w:tc>
          <w:tcPr>
            <w:tcW w:w="3321" w:type="dxa"/>
            <w:shd w:val="clear" w:color="auto" w:fill="auto"/>
          </w:tcPr>
          <w:p w14:paraId="4BBBEA79" w14:textId="77777777" w:rsidR="006E32E1" w:rsidRPr="00EE2B9F" w:rsidRDefault="006E32E1" w:rsidP="006E32E1">
            <w:pPr>
              <w:rPr>
                <w:b/>
              </w:rPr>
            </w:pPr>
            <w:r w:rsidRPr="00EE2B9F">
              <w:rPr>
                <w:b/>
              </w:rPr>
              <w:t>Assembly language</w:t>
            </w:r>
          </w:p>
        </w:tc>
        <w:tc>
          <w:tcPr>
            <w:tcW w:w="3321" w:type="dxa"/>
            <w:shd w:val="clear" w:color="auto" w:fill="auto"/>
          </w:tcPr>
          <w:p w14:paraId="031F0EBC" w14:textId="77777777" w:rsidR="006E32E1" w:rsidRPr="00EE2B9F" w:rsidRDefault="006E32E1" w:rsidP="006E32E1">
            <w:pPr>
              <w:rPr>
                <w:b/>
              </w:rPr>
            </w:pPr>
            <w:r w:rsidRPr="00EE2B9F">
              <w:rPr>
                <w:b/>
              </w:rPr>
              <w:t xml:space="preserve">Machine </w:t>
            </w:r>
            <w:r w:rsidR="000C2513">
              <w:rPr>
                <w:b/>
              </w:rPr>
              <w:t>c</w:t>
            </w:r>
            <w:r w:rsidRPr="00EE2B9F">
              <w:rPr>
                <w:b/>
              </w:rPr>
              <w:t>ode</w:t>
            </w:r>
          </w:p>
        </w:tc>
      </w:tr>
      <w:tr w:rsidR="006E32E1" w14:paraId="78CEC826" w14:textId="77777777" w:rsidTr="00EE2B9F">
        <w:tc>
          <w:tcPr>
            <w:tcW w:w="3320" w:type="dxa"/>
            <w:shd w:val="clear" w:color="auto" w:fill="auto"/>
          </w:tcPr>
          <w:p w14:paraId="5BE6E956" w14:textId="77777777" w:rsidR="006E32E1" w:rsidRDefault="006E32E1" w:rsidP="00DF2921">
            <w:r>
              <w:t xml:space="preserve">If </w:t>
            </w:r>
            <w:r w:rsidR="00DF2921">
              <w:t>x =</w:t>
            </w:r>
            <w:r w:rsidR="00776EF9">
              <w:t>=</w:t>
            </w:r>
            <w:r w:rsidR="00DF2921">
              <w:t xml:space="preserve"> y</w:t>
            </w:r>
          </w:p>
        </w:tc>
        <w:tc>
          <w:tcPr>
            <w:tcW w:w="3321" w:type="dxa"/>
            <w:shd w:val="clear" w:color="auto" w:fill="auto"/>
          </w:tcPr>
          <w:p w14:paraId="4492756A" w14:textId="77777777" w:rsidR="006E32E1" w:rsidRDefault="006E32E1" w:rsidP="006E32E1">
            <w:r>
              <w:t>CMP</w:t>
            </w:r>
          </w:p>
        </w:tc>
        <w:tc>
          <w:tcPr>
            <w:tcW w:w="3321" w:type="dxa"/>
            <w:shd w:val="clear" w:color="auto" w:fill="auto"/>
          </w:tcPr>
          <w:p w14:paraId="41AF2FEF" w14:textId="77777777" w:rsidR="006E32E1" w:rsidRDefault="006E32E1" w:rsidP="006E32E1">
            <w:r>
              <w:t>10110011</w:t>
            </w:r>
          </w:p>
        </w:tc>
      </w:tr>
      <w:tr w:rsidR="006E32E1" w14:paraId="662F2813" w14:textId="77777777" w:rsidTr="00EE2B9F">
        <w:tc>
          <w:tcPr>
            <w:tcW w:w="3320" w:type="dxa"/>
            <w:shd w:val="clear" w:color="auto" w:fill="auto"/>
          </w:tcPr>
          <w:p w14:paraId="2FE16253" w14:textId="77777777" w:rsidR="006E32E1" w:rsidRDefault="00DF2921" w:rsidP="00DF2921">
            <w:r>
              <w:t>Total = num1 + num2</w:t>
            </w:r>
          </w:p>
        </w:tc>
        <w:tc>
          <w:tcPr>
            <w:tcW w:w="3321" w:type="dxa"/>
            <w:shd w:val="clear" w:color="auto" w:fill="auto"/>
          </w:tcPr>
          <w:p w14:paraId="7485E231" w14:textId="77777777" w:rsidR="006E32E1" w:rsidRDefault="006E32E1" w:rsidP="006E32E1">
            <w:r>
              <w:t>ADD</w:t>
            </w:r>
          </w:p>
        </w:tc>
        <w:tc>
          <w:tcPr>
            <w:tcW w:w="3321" w:type="dxa"/>
            <w:shd w:val="clear" w:color="auto" w:fill="auto"/>
          </w:tcPr>
          <w:p w14:paraId="4F435C0C" w14:textId="77777777" w:rsidR="006E32E1" w:rsidRDefault="006E32E1" w:rsidP="006E32E1">
            <w:r>
              <w:t>1000010</w:t>
            </w:r>
            <w:r w:rsidR="00DF2921">
              <w:t>1</w:t>
            </w:r>
          </w:p>
        </w:tc>
      </w:tr>
      <w:tr w:rsidR="006E32E1" w14:paraId="346A5715" w14:textId="77777777" w:rsidTr="00EE2B9F">
        <w:tc>
          <w:tcPr>
            <w:tcW w:w="3320" w:type="dxa"/>
            <w:shd w:val="clear" w:color="auto" w:fill="auto"/>
          </w:tcPr>
          <w:p w14:paraId="3A215A70" w14:textId="77777777" w:rsidR="006E32E1" w:rsidRDefault="00776EF9" w:rsidP="006E32E1">
            <w:r>
              <w:t>Minus = num2 – num1</w:t>
            </w:r>
          </w:p>
        </w:tc>
        <w:tc>
          <w:tcPr>
            <w:tcW w:w="3321" w:type="dxa"/>
            <w:shd w:val="clear" w:color="auto" w:fill="auto"/>
          </w:tcPr>
          <w:p w14:paraId="2C9745FE" w14:textId="77777777" w:rsidR="006E32E1" w:rsidRDefault="00776EF9" w:rsidP="006E32E1">
            <w:r>
              <w:t>SUB</w:t>
            </w:r>
          </w:p>
        </w:tc>
        <w:tc>
          <w:tcPr>
            <w:tcW w:w="3321" w:type="dxa"/>
            <w:shd w:val="clear" w:color="auto" w:fill="auto"/>
          </w:tcPr>
          <w:p w14:paraId="4264E9CE" w14:textId="77777777" w:rsidR="006E32E1" w:rsidRDefault="00776EF9" w:rsidP="006E32E1">
            <w:r>
              <w:t>10010000</w:t>
            </w:r>
          </w:p>
        </w:tc>
      </w:tr>
    </w:tbl>
    <w:p w14:paraId="6E9B92E6" w14:textId="77777777" w:rsidR="005F58CC" w:rsidRDefault="005F58CC" w:rsidP="006E32E1"/>
    <w:p w14:paraId="615F6C53" w14:textId="77777777" w:rsidR="00776EF9" w:rsidRDefault="00776EF9" w:rsidP="002B764B">
      <w:pPr>
        <w:numPr>
          <w:ilvl w:val="0"/>
          <w:numId w:val="29"/>
        </w:numPr>
      </w:pPr>
      <w:r w:rsidRPr="00776EF9">
        <w:rPr>
          <w:b/>
        </w:rPr>
        <w:t>Extension</w:t>
      </w:r>
      <w:r w:rsidR="00B30CB8">
        <w:rPr>
          <w:b/>
        </w:rPr>
        <w:t xml:space="preserve"> (</w:t>
      </w:r>
      <w:r w:rsidR="00122E42">
        <w:rPr>
          <w:b/>
        </w:rPr>
        <w:t>h</w:t>
      </w:r>
      <w:r w:rsidR="00B30CB8">
        <w:rPr>
          <w:b/>
        </w:rPr>
        <w:t>omework)</w:t>
      </w:r>
      <w:r w:rsidRPr="00776EF9">
        <w:rPr>
          <w:b/>
        </w:rPr>
        <w:t>:</w:t>
      </w:r>
      <w:r>
        <w:t xml:space="preserve">  enter a </w:t>
      </w:r>
      <w:r w:rsidR="000C2513">
        <w:t>h</w:t>
      </w:r>
      <w:r w:rsidRPr="000C2513">
        <w:t xml:space="preserve">igh </w:t>
      </w:r>
      <w:r w:rsidR="000C2513">
        <w:t>l</w:t>
      </w:r>
      <w:r w:rsidRPr="000C2513">
        <w:t xml:space="preserve">evel </w:t>
      </w:r>
      <w:r w:rsidR="000C2513">
        <w:t>l</w:t>
      </w:r>
      <w:r w:rsidRPr="000C2513">
        <w:t xml:space="preserve">anguage </w:t>
      </w:r>
      <w:r w:rsidR="000C2513">
        <w:t>c</w:t>
      </w:r>
      <w:r w:rsidRPr="000C2513">
        <w:t>ommand</w:t>
      </w:r>
      <w:r>
        <w:t xml:space="preserve"> and translate it into </w:t>
      </w:r>
      <w:r w:rsidR="000C2513">
        <w:t>m</w:t>
      </w:r>
      <w:r>
        <w:t xml:space="preserve">achine </w:t>
      </w:r>
      <w:r w:rsidR="000C2513">
        <w:t>c</w:t>
      </w:r>
      <w:r>
        <w:t>ode in two stages.</w:t>
      </w:r>
    </w:p>
    <w:p w14:paraId="24CBA636" w14:textId="77777777" w:rsidR="001D0FCE" w:rsidRPr="00437F2C" w:rsidRDefault="005F58CC" w:rsidP="00B534E3">
      <w:pPr>
        <w:pStyle w:val="Heading1"/>
      </w:pPr>
      <w:r w:rsidRPr="005F58CC">
        <w:br w:type="page"/>
      </w:r>
      <w:r w:rsidR="001D0FCE">
        <w:lastRenderedPageBreak/>
        <w:t>Week 13</w:t>
      </w:r>
    </w:p>
    <w:p w14:paraId="33B43B56" w14:textId="77777777" w:rsidR="001D0FCE" w:rsidRDefault="001D0FCE" w:rsidP="001D0FCE">
      <w:pPr>
        <w:pStyle w:val="Heading2"/>
      </w:pPr>
      <w:r w:rsidRPr="00437F2C">
        <w:t>Lesson</w:t>
      </w:r>
      <w:r>
        <w:t xml:space="preserve"> 2</w:t>
      </w:r>
      <w:r w:rsidRPr="00437F2C">
        <w:t xml:space="preserve"> activities</w:t>
      </w:r>
    </w:p>
    <w:p w14:paraId="2455244A" w14:textId="77777777" w:rsidR="00F03E37" w:rsidRPr="0028551E" w:rsidRDefault="00F03E37" w:rsidP="00F03E37">
      <w:pPr>
        <w:pStyle w:val="Heading3"/>
      </w:pPr>
      <w:r>
        <w:t>Activity 13</w:t>
      </w:r>
      <w:r w:rsidRPr="0028551E">
        <w:t>.</w:t>
      </w:r>
      <w:r>
        <w:t>2.</w:t>
      </w:r>
      <w:r w:rsidRPr="0028551E">
        <w:t>1</w:t>
      </w:r>
    </w:p>
    <w:p w14:paraId="715E00BF" w14:textId="77777777" w:rsidR="00F03E37" w:rsidRPr="00D33670" w:rsidRDefault="00F03E37" w:rsidP="00F03E37">
      <w:pPr>
        <w:rPr>
          <w:b/>
        </w:rPr>
      </w:pPr>
      <w:r w:rsidRPr="00D33670">
        <w:rPr>
          <w:b/>
        </w:rPr>
        <w:t>For loops</w:t>
      </w:r>
    </w:p>
    <w:p w14:paraId="3E4FA5BC" w14:textId="77777777" w:rsidR="00F03E37" w:rsidRPr="00EA74EA" w:rsidRDefault="00F03E37" w:rsidP="002B764B">
      <w:pPr>
        <w:numPr>
          <w:ilvl w:val="0"/>
          <w:numId w:val="27"/>
        </w:numPr>
      </w:pPr>
      <w:r w:rsidRPr="00EA74EA">
        <w:t>Copy and run this program</w:t>
      </w:r>
      <w:r>
        <w:t>.</w:t>
      </w:r>
    </w:p>
    <w:p w14:paraId="1095EB00" w14:textId="397CC980" w:rsidR="00F03E37" w:rsidRPr="00EA74EA" w:rsidRDefault="005D34EE" w:rsidP="00F03E37">
      <w:pPr>
        <w:spacing w:after="120" w:line="240" w:lineRule="auto"/>
        <w:ind w:firstLine="360"/>
        <w:rPr>
          <w:rFonts w:ascii="Tahoma" w:hAnsi="Tahoma"/>
          <w:sz w:val="24"/>
          <w:szCs w:val="24"/>
        </w:rPr>
      </w:pPr>
      <w:r w:rsidRPr="009A0458">
        <w:rPr>
          <w:rFonts w:ascii="Tahoma" w:hAnsi="Tahoma"/>
          <w:noProof/>
          <w:sz w:val="24"/>
          <w:szCs w:val="24"/>
          <w:lang w:eastAsia="en-GB"/>
        </w:rPr>
        <w:drawing>
          <wp:inline distT="0" distB="0" distL="0" distR="0" wp14:anchorId="5C255283" wp14:editId="09F5E5C7">
            <wp:extent cx="2600960" cy="914400"/>
            <wp:effectExtent l="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l="1723" t="32722" r="73576" b="59001"/>
                    <a:stretch>
                      <a:fillRect/>
                    </a:stretch>
                  </pic:blipFill>
                  <pic:spPr bwMode="auto">
                    <a:xfrm>
                      <a:off x="0" y="0"/>
                      <a:ext cx="2600960" cy="914400"/>
                    </a:xfrm>
                    <a:prstGeom prst="rect">
                      <a:avLst/>
                    </a:prstGeom>
                    <a:noFill/>
                    <a:ln>
                      <a:noFill/>
                    </a:ln>
                  </pic:spPr>
                </pic:pic>
              </a:graphicData>
            </a:graphic>
          </wp:inline>
        </w:drawing>
      </w:r>
    </w:p>
    <w:p w14:paraId="62652056" w14:textId="77777777" w:rsidR="00F03E37" w:rsidRPr="00D33670" w:rsidRDefault="00F03E37" w:rsidP="002B764B">
      <w:pPr>
        <w:numPr>
          <w:ilvl w:val="0"/>
          <w:numId w:val="27"/>
        </w:numPr>
      </w:pPr>
      <w:r w:rsidRPr="00D33670">
        <w:t>Write a progr</w:t>
      </w:r>
      <w:r w:rsidR="003F0993">
        <w:t xml:space="preserve">am that prints out </w:t>
      </w:r>
      <w:r w:rsidR="000C2513">
        <w:t>‘</w:t>
      </w:r>
      <w:r w:rsidR="003F0993">
        <w:t xml:space="preserve">I like </w:t>
      </w:r>
      <w:r w:rsidR="001E5AA6">
        <w:t>Ellie Goulding</w:t>
      </w:r>
      <w:r w:rsidR="000C2513">
        <w:t>’</w:t>
      </w:r>
      <w:r w:rsidRPr="00D33670">
        <w:t xml:space="preserve"> </w:t>
      </w:r>
      <w:r w:rsidR="008C2916">
        <w:t>ten</w:t>
      </w:r>
      <w:r w:rsidRPr="00D33670">
        <w:t xml:space="preserve"> times.</w:t>
      </w:r>
    </w:p>
    <w:p w14:paraId="5C966C11" w14:textId="77777777" w:rsidR="00F03E37" w:rsidRPr="0028551E" w:rsidRDefault="00F03E37" w:rsidP="00F03E37">
      <w:pPr>
        <w:spacing w:before="360" w:after="240" w:line="240" w:lineRule="auto"/>
        <w:rPr>
          <w:b/>
          <w:szCs w:val="24"/>
          <w:u w:val="single"/>
        </w:rPr>
      </w:pPr>
      <w:r>
        <w:rPr>
          <w:b/>
          <w:szCs w:val="24"/>
          <w:u w:val="single"/>
        </w:rPr>
        <w:t>Activity 13</w:t>
      </w:r>
      <w:r w:rsidRPr="0028551E">
        <w:rPr>
          <w:b/>
          <w:szCs w:val="24"/>
          <w:u w:val="single"/>
        </w:rPr>
        <w:t>.2</w:t>
      </w:r>
      <w:r>
        <w:rPr>
          <w:b/>
          <w:szCs w:val="24"/>
          <w:u w:val="single"/>
        </w:rPr>
        <w:t>.2</w:t>
      </w:r>
    </w:p>
    <w:p w14:paraId="11BCA670" w14:textId="77777777" w:rsidR="00F03E37" w:rsidRPr="00D33670" w:rsidRDefault="00F03E37" w:rsidP="002B764B">
      <w:pPr>
        <w:numPr>
          <w:ilvl w:val="0"/>
          <w:numId w:val="27"/>
        </w:numPr>
      </w:pPr>
      <w:r w:rsidRPr="00D33670">
        <w:t>Copy and run this program:</w:t>
      </w:r>
    </w:p>
    <w:p w14:paraId="0D49DD80" w14:textId="77777777" w:rsidR="00F03E37" w:rsidRPr="00EA74EA" w:rsidRDefault="00F03E37" w:rsidP="00F03E37">
      <w:pPr>
        <w:pStyle w:val="ColorfulList-Accent11"/>
      </w:pPr>
      <w:r w:rsidRPr="00EA74EA">
        <w:t>for number in range(10):</w:t>
      </w:r>
    </w:p>
    <w:p w14:paraId="65C31D90" w14:textId="77777777" w:rsidR="00F03E37" w:rsidRPr="00EA74EA" w:rsidRDefault="00F03E37" w:rsidP="00F03E37">
      <w:pPr>
        <w:pStyle w:val="ColorfulList-Accent11"/>
      </w:pPr>
      <w:r>
        <w:tab/>
      </w:r>
      <w:r w:rsidRPr="00EA74EA">
        <w:t>print(number)</w:t>
      </w:r>
    </w:p>
    <w:p w14:paraId="095201A5" w14:textId="77777777" w:rsidR="00F03E37" w:rsidRPr="00EA74EA" w:rsidRDefault="00F03E37" w:rsidP="00F03E37">
      <w:pPr>
        <w:spacing w:after="120" w:line="240" w:lineRule="auto"/>
        <w:rPr>
          <w:rFonts w:ascii="Tahoma" w:hAnsi="Tahoma"/>
          <w:sz w:val="24"/>
          <w:szCs w:val="24"/>
        </w:rPr>
      </w:pPr>
    </w:p>
    <w:p w14:paraId="2A15D2BC" w14:textId="77777777" w:rsidR="00F03E37" w:rsidRPr="00D33670" w:rsidRDefault="00F03E37" w:rsidP="002B764B">
      <w:pPr>
        <w:numPr>
          <w:ilvl w:val="0"/>
          <w:numId w:val="27"/>
        </w:numPr>
      </w:pPr>
      <w:r w:rsidRPr="00D33670">
        <w:t>Explain what this program does.</w:t>
      </w:r>
    </w:p>
    <w:p w14:paraId="22424E31" w14:textId="77777777" w:rsidR="00F03E37" w:rsidRPr="00D33670" w:rsidRDefault="00F03E37" w:rsidP="002B764B">
      <w:pPr>
        <w:numPr>
          <w:ilvl w:val="0"/>
          <w:numId w:val="27"/>
        </w:numPr>
      </w:pPr>
      <w:r w:rsidRPr="00D33670">
        <w:t>Write a program that prints the numbers from 1 to 15.</w:t>
      </w:r>
    </w:p>
    <w:p w14:paraId="64BE63BF" w14:textId="77777777" w:rsidR="00F03E37" w:rsidRPr="00D33670" w:rsidRDefault="00F03E37" w:rsidP="002B764B">
      <w:pPr>
        <w:numPr>
          <w:ilvl w:val="0"/>
          <w:numId w:val="27"/>
        </w:numPr>
      </w:pPr>
      <w:r w:rsidRPr="00D33670">
        <w:t>Write a program that prints the numbers from 1 to 8, with the square of each number, both on the same line.</w:t>
      </w:r>
    </w:p>
    <w:p w14:paraId="77058E32" w14:textId="77777777" w:rsidR="00F03E37" w:rsidRPr="00D33670" w:rsidRDefault="00F03E37" w:rsidP="002B764B">
      <w:pPr>
        <w:numPr>
          <w:ilvl w:val="0"/>
          <w:numId w:val="27"/>
        </w:numPr>
      </w:pPr>
      <w:r w:rsidRPr="00D33670">
        <w:t>Write a program that prints out the 9 times table (up to 20 x 9).</w:t>
      </w:r>
    </w:p>
    <w:p w14:paraId="2B2CFF03" w14:textId="77777777" w:rsidR="00F03E37" w:rsidRPr="00D33670" w:rsidRDefault="00F03E37" w:rsidP="002B764B">
      <w:pPr>
        <w:numPr>
          <w:ilvl w:val="0"/>
          <w:numId w:val="27"/>
        </w:numPr>
      </w:pPr>
      <w:r w:rsidRPr="00D33670">
        <w:t>Write a program that asks the user which times table they want and then displays that table.</w:t>
      </w:r>
    </w:p>
    <w:p w14:paraId="783FF0D3" w14:textId="77777777" w:rsidR="000C2513" w:rsidRDefault="00F03E37" w:rsidP="002B764B">
      <w:pPr>
        <w:numPr>
          <w:ilvl w:val="0"/>
          <w:numId w:val="27"/>
        </w:numPr>
      </w:pPr>
      <w:r w:rsidRPr="00D33670">
        <w:t xml:space="preserve">Write a program that asks for a start value and an end value and then counts in fives between those numbers. </w:t>
      </w:r>
    </w:p>
    <w:p w14:paraId="4806CD95" w14:textId="77777777" w:rsidR="00F03E37" w:rsidRPr="0061464B" w:rsidRDefault="00F03E37" w:rsidP="000C2513">
      <w:pPr>
        <w:rPr>
          <w:i/>
        </w:rPr>
      </w:pPr>
      <w:r w:rsidRPr="0061464B">
        <w:rPr>
          <w:i/>
        </w:rPr>
        <w:t>Hint: range(start value, end value, step)</w:t>
      </w:r>
    </w:p>
    <w:p w14:paraId="48099B94" w14:textId="77777777" w:rsidR="000C2513" w:rsidRDefault="000C2513" w:rsidP="00F03E37">
      <w:pPr>
        <w:pStyle w:val="Heading3"/>
      </w:pPr>
    </w:p>
    <w:p w14:paraId="33A25D6D" w14:textId="77777777" w:rsidR="00F03E37" w:rsidRPr="0028551E" w:rsidRDefault="000C2513" w:rsidP="00F03E37">
      <w:pPr>
        <w:pStyle w:val="Heading3"/>
      </w:pPr>
      <w:r>
        <w:br w:type="page"/>
      </w:r>
      <w:r w:rsidR="00F03E37">
        <w:lastRenderedPageBreak/>
        <w:t>Activity 13</w:t>
      </w:r>
      <w:r w:rsidR="00F03E37" w:rsidRPr="0028551E">
        <w:t>.</w:t>
      </w:r>
      <w:r w:rsidR="00F03E37">
        <w:t>2.</w:t>
      </w:r>
      <w:r w:rsidR="00F03E37" w:rsidRPr="0028551E">
        <w:t>3</w:t>
      </w:r>
    </w:p>
    <w:p w14:paraId="76E6DE35" w14:textId="77777777" w:rsidR="00F03E37" w:rsidRPr="00B51B8F" w:rsidRDefault="00F03E37" w:rsidP="002B764B">
      <w:pPr>
        <w:numPr>
          <w:ilvl w:val="0"/>
          <w:numId w:val="27"/>
        </w:numPr>
        <w:spacing w:before="240"/>
      </w:pPr>
      <w:r w:rsidRPr="00B51B8F">
        <w:t>Copy this program into a file and run the program.</w:t>
      </w:r>
    </w:p>
    <w:p w14:paraId="11E79FA0" w14:textId="0F503F1F" w:rsidR="00F03E37" w:rsidRDefault="005D34EE" w:rsidP="00F03E37">
      <w:pPr>
        <w:spacing w:after="120" w:line="240" w:lineRule="auto"/>
        <w:ind w:firstLine="360"/>
        <w:rPr>
          <w:rFonts w:ascii="Tahoma" w:hAnsi="Tahoma"/>
          <w:sz w:val="24"/>
          <w:szCs w:val="24"/>
        </w:rPr>
      </w:pPr>
      <w:r w:rsidRPr="009A0458">
        <w:rPr>
          <w:rFonts w:ascii="Tahoma" w:hAnsi="Tahoma"/>
          <w:noProof/>
          <w:sz w:val="24"/>
          <w:szCs w:val="24"/>
          <w:lang w:eastAsia="en-GB"/>
        </w:rPr>
        <w:drawing>
          <wp:inline distT="0" distB="0" distL="0" distR="0" wp14:anchorId="1EDB4445" wp14:editId="2F4F467F">
            <wp:extent cx="5887720" cy="812800"/>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a:extLst>
                        <a:ext uri="{28A0092B-C50C-407E-A947-70E740481C1C}">
                          <a14:useLocalDpi xmlns:a14="http://schemas.microsoft.com/office/drawing/2010/main" val="0"/>
                        </a:ext>
                      </a:extLst>
                    </a:blip>
                    <a:srcRect l="1363" t="8900" r="36429" b="80591"/>
                    <a:stretch>
                      <a:fillRect/>
                    </a:stretch>
                  </pic:blipFill>
                  <pic:spPr bwMode="auto">
                    <a:xfrm>
                      <a:off x="0" y="0"/>
                      <a:ext cx="5887720" cy="812800"/>
                    </a:xfrm>
                    <a:prstGeom prst="rect">
                      <a:avLst/>
                    </a:prstGeom>
                    <a:noFill/>
                    <a:ln>
                      <a:noFill/>
                    </a:ln>
                  </pic:spPr>
                </pic:pic>
              </a:graphicData>
            </a:graphic>
          </wp:inline>
        </w:drawing>
      </w:r>
    </w:p>
    <w:p w14:paraId="7DE38713" w14:textId="77777777" w:rsidR="00F03E37" w:rsidRDefault="00F03E37" w:rsidP="002B764B">
      <w:pPr>
        <w:numPr>
          <w:ilvl w:val="0"/>
          <w:numId w:val="27"/>
        </w:numPr>
      </w:pPr>
      <w:r w:rsidRPr="00B51B8F">
        <w:t>Explain the purpose of the ‘name’ variable.</w:t>
      </w:r>
    </w:p>
    <w:p w14:paraId="1CC1EED2" w14:textId="77777777" w:rsidR="00F03E37" w:rsidRPr="00B51B8F" w:rsidRDefault="00F03E37" w:rsidP="002B764B">
      <w:pPr>
        <w:numPr>
          <w:ilvl w:val="0"/>
          <w:numId w:val="27"/>
        </w:numPr>
      </w:pPr>
      <w:r w:rsidRPr="00B51B8F">
        <w:t>Write a program that creates a list of things you would take to a desert island. The program should then display each item in the list a line at a time.</w:t>
      </w:r>
    </w:p>
    <w:p w14:paraId="56F3BF23" w14:textId="77777777" w:rsidR="00F03E37" w:rsidRPr="0028551E" w:rsidRDefault="00F03E37" w:rsidP="00F03E37">
      <w:pPr>
        <w:pStyle w:val="Heading3"/>
      </w:pPr>
      <w:r>
        <w:t>Activity 13</w:t>
      </w:r>
      <w:r w:rsidRPr="0028551E">
        <w:t>.</w:t>
      </w:r>
      <w:r>
        <w:t>2.</w:t>
      </w:r>
      <w:r w:rsidRPr="0028551E">
        <w:t>4</w:t>
      </w:r>
    </w:p>
    <w:p w14:paraId="5FF87B2D" w14:textId="77777777" w:rsidR="00F03E37" w:rsidRPr="00EA74EA" w:rsidRDefault="00F03E37" w:rsidP="0061464B">
      <w:pPr>
        <w:numPr>
          <w:ilvl w:val="0"/>
          <w:numId w:val="63"/>
        </w:numPr>
      </w:pPr>
      <w:r w:rsidRPr="00EA74EA">
        <w:t>Re-arrange the program statements to write a program that will print out the names of the animals</w:t>
      </w:r>
      <w:r>
        <w:t xml:space="preserve"> that begin with the character ‘c’</w:t>
      </w:r>
      <w:r w:rsidRPr="00EA74EA">
        <w:t>.</w:t>
      </w:r>
    </w:p>
    <w:p w14:paraId="5A9A68E7" w14:textId="77777777" w:rsidR="00F03E37" w:rsidRPr="00EA74EA" w:rsidRDefault="00F03E37" w:rsidP="00F03E37">
      <w:pPr>
        <w:pStyle w:val="ColorfulList-Accent11"/>
      </w:pPr>
      <w:r w:rsidRPr="00EA74EA">
        <w:t>print(next)</w:t>
      </w:r>
    </w:p>
    <w:p w14:paraId="70B753E9" w14:textId="77777777" w:rsidR="00F03E37" w:rsidRPr="00EA74EA" w:rsidRDefault="00F03E37" w:rsidP="00F03E37">
      <w:pPr>
        <w:pStyle w:val="ColorfulList-Accent11"/>
      </w:pPr>
      <w:r w:rsidRPr="00EA74EA">
        <w:t>if next[0] == "c" :</w:t>
      </w:r>
    </w:p>
    <w:p w14:paraId="441B045C" w14:textId="77777777" w:rsidR="00F03E37" w:rsidRPr="00EA74EA" w:rsidRDefault="00F03E37" w:rsidP="003F0993">
      <w:pPr>
        <w:pStyle w:val="ColorfulList-Accent11"/>
        <w:ind w:left="1440"/>
      </w:pPr>
      <w:proofErr w:type="spellStart"/>
      <w:r w:rsidRPr="00EA74EA">
        <w:t>myList</w:t>
      </w:r>
      <w:proofErr w:type="spellEnd"/>
      <w:r w:rsidRPr="00EA74EA">
        <w:t>=["</w:t>
      </w:r>
      <w:proofErr w:type="spellStart"/>
      <w:r w:rsidRPr="00EA74EA">
        <w:t>cat","dog","cow","donkey","rabbit","canary</w:t>
      </w:r>
      <w:proofErr w:type="spellEnd"/>
      <w:r w:rsidRPr="00EA74EA">
        <w:t>"]</w:t>
      </w:r>
    </w:p>
    <w:p w14:paraId="5B831ADB" w14:textId="77777777" w:rsidR="00F03E37" w:rsidRPr="00EA74EA" w:rsidRDefault="00F03E37" w:rsidP="00F03E37">
      <w:pPr>
        <w:pStyle w:val="ColorfulList-Accent11"/>
      </w:pPr>
      <w:r w:rsidRPr="00EA74EA">
        <w:t xml:space="preserve">for next in </w:t>
      </w:r>
      <w:proofErr w:type="spellStart"/>
      <w:r w:rsidRPr="00EA74EA">
        <w:t>myList</w:t>
      </w:r>
      <w:proofErr w:type="spellEnd"/>
      <w:r w:rsidRPr="00EA74EA">
        <w:t>:</w:t>
      </w:r>
    </w:p>
    <w:p w14:paraId="4FAA30CE" w14:textId="77777777" w:rsidR="002E5A77" w:rsidRPr="00437F2C" w:rsidRDefault="00F03E37" w:rsidP="000C2513">
      <w:pPr>
        <w:pStyle w:val="Heading1"/>
      </w:pPr>
      <w:r>
        <w:br w:type="page"/>
      </w:r>
      <w:r w:rsidR="002E5A77">
        <w:lastRenderedPageBreak/>
        <w:t>Week 14</w:t>
      </w:r>
    </w:p>
    <w:p w14:paraId="4F1F223B" w14:textId="77777777" w:rsidR="002E5A77" w:rsidRDefault="002E5A77" w:rsidP="002E5A77">
      <w:pPr>
        <w:pStyle w:val="Heading2"/>
      </w:pPr>
      <w:r w:rsidRPr="00437F2C">
        <w:t>Lesson</w:t>
      </w:r>
      <w:r>
        <w:t xml:space="preserve"> 1</w:t>
      </w:r>
      <w:r w:rsidRPr="00437F2C">
        <w:t xml:space="preserve"> activities</w:t>
      </w:r>
    </w:p>
    <w:p w14:paraId="787111A3" w14:textId="77777777" w:rsidR="002E5A77" w:rsidRPr="00E11337" w:rsidRDefault="002E5A77" w:rsidP="00DD7B6A">
      <w:pPr>
        <w:pStyle w:val="Heading3"/>
      </w:pPr>
      <w:r>
        <w:t>Activity 14.1</w:t>
      </w:r>
      <w:r w:rsidRPr="00EA74EA">
        <w:t>.</w:t>
      </w:r>
      <w:r>
        <w:t>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58"/>
        <w:gridCol w:w="3510"/>
      </w:tblGrid>
      <w:tr w:rsidR="002E5A77" w:rsidRPr="00C62F50" w14:paraId="40843D9E" w14:textId="77777777" w:rsidTr="00EE2B9F">
        <w:tc>
          <w:tcPr>
            <w:tcW w:w="9468" w:type="dxa"/>
            <w:gridSpan w:val="2"/>
            <w:tcBorders>
              <w:top w:val="nil"/>
              <w:left w:val="nil"/>
              <w:right w:val="nil"/>
            </w:tcBorders>
          </w:tcPr>
          <w:p w14:paraId="24BEA31C" w14:textId="77777777" w:rsidR="002E5A77" w:rsidRPr="00031CEC" w:rsidRDefault="002E5A77" w:rsidP="0061464B">
            <w:pPr>
              <w:numPr>
                <w:ilvl w:val="0"/>
                <w:numId w:val="63"/>
              </w:numPr>
            </w:pPr>
            <w:r>
              <w:t>Use the function to identify the hardware component.</w:t>
            </w:r>
          </w:p>
        </w:tc>
      </w:tr>
      <w:tr w:rsidR="002E5A77" w:rsidRPr="00DD7B6A" w14:paraId="5F1F540F" w14:textId="77777777" w:rsidTr="00EE2B9F">
        <w:tc>
          <w:tcPr>
            <w:tcW w:w="5958" w:type="dxa"/>
          </w:tcPr>
          <w:p w14:paraId="2C3CA513" w14:textId="77777777" w:rsidR="002E5A77" w:rsidRPr="00DD7B6A" w:rsidRDefault="002E5A77" w:rsidP="00DD7B6A">
            <w:pPr>
              <w:rPr>
                <w:b/>
              </w:rPr>
            </w:pPr>
            <w:r w:rsidRPr="00DD7B6A">
              <w:rPr>
                <w:b/>
              </w:rPr>
              <w:t>Function</w:t>
            </w:r>
          </w:p>
        </w:tc>
        <w:tc>
          <w:tcPr>
            <w:tcW w:w="3510" w:type="dxa"/>
          </w:tcPr>
          <w:p w14:paraId="2D95991A" w14:textId="77777777" w:rsidR="002E5A77" w:rsidRPr="00DD7B6A" w:rsidRDefault="002E5A77" w:rsidP="00DD7B6A">
            <w:pPr>
              <w:rPr>
                <w:b/>
              </w:rPr>
            </w:pPr>
            <w:r w:rsidRPr="00DD7B6A">
              <w:rPr>
                <w:b/>
              </w:rPr>
              <w:t>Hardware component</w:t>
            </w:r>
          </w:p>
        </w:tc>
      </w:tr>
      <w:tr w:rsidR="002E5A77" w:rsidRPr="00C62F50" w14:paraId="05E8F86C" w14:textId="77777777" w:rsidTr="00EE2B9F">
        <w:tc>
          <w:tcPr>
            <w:tcW w:w="5958" w:type="dxa"/>
          </w:tcPr>
          <w:p w14:paraId="4FE8A694" w14:textId="77777777" w:rsidR="002E5A77" w:rsidRPr="00031CEC" w:rsidRDefault="002E5A77" w:rsidP="00DD7B6A">
            <w:r>
              <w:t>A temporary storage area for data and program instructions while a program is running</w:t>
            </w:r>
            <w:r w:rsidR="000C2513">
              <w:t>.</w:t>
            </w:r>
          </w:p>
        </w:tc>
        <w:tc>
          <w:tcPr>
            <w:tcW w:w="3510" w:type="dxa"/>
          </w:tcPr>
          <w:p w14:paraId="2B4B6185" w14:textId="77777777" w:rsidR="002E5A77" w:rsidRPr="00031CEC" w:rsidRDefault="002E5A77" w:rsidP="00DD7B6A"/>
        </w:tc>
      </w:tr>
      <w:tr w:rsidR="002E5A77" w:rsidRPr="00C62F50" w14:paraId="6F0C52E9" w14:textId="77777777" w:rsidTr="00EE2B9F">
        <w:tc>
          <w:tcPr>
            <w:tcW w:w="5958" w:type="dxa"/>
          </w:tcPr>
          <w:p w14:paraId="558EF730" w14:textId="77777777" w:rsidR="002E5A77" w:rsidRPr="00031CEC" w:rsidRDefault="002E5A77" w:rsidP="000C2513">
            <w:r>
              <w:t xml:space="preserve">A microprocessor </w:t>
            </w:r>
            <w:r w:rsidR="000C2513">
              <w:t xml:space="preserve">that </w:t>
            </w:r>
            <w:r>
              <w:t>carries out the instructions in computer programs by performing arithmetic and logic operations, and controls inputs and outputs</w:t>
            </w:r>
            <w:r w:rsidR="000C2513">
              <w:t>.</w:t>
            </w:r>
          </w:p>
        </w:tc>
        <w:tc>
          <w:tcPr>
            <w:tcW w:w="3510" w:type="dxa"/>
          </w:tcPr>
          <w:p w14:paraId="68ADCFDD" w14:textId="77777777" w:rsidR="002E5A77" w:rsidRPr="00031CEC" w:rsidRDefault="002E5A77" w:rsidP="00DD7B6A"/>
        </w:tc>
      </w:tr>
      <w:tr w:rsidR="002E5A77" w:rsidRPr="00C62F50" w14:paraId="65C84EC3" w14:textId="77777777" w:rsidTr="00EE2B9F">
        <w:tc>
          <w:tcPr>
            <w:tcW w:w="5958" w:type="dxa"/>
          </w:tcPr>
          <w:p w14:paraId="46D597A0" w14:textId="77777777" w:rsidR="002E5A77" w:rsidRPr="00031CEC" w:rsidRDefault="002E5A77" w:rsidP="00DD7B6A">
            <w:r>
              <w:t>A persistent data storage area for data and program instructions</w:t>
            </w:r>
            <w:r w:rsidR="000C2513">
              <w:t>.</w:t>
            </w:r>
          </w:p>
        </w:tc>
        <w:tc>
          <w:tcPr>
            <w:tcW w:w="3510" w:type="dxa"/>
          </w:tcPr>
          <w:p w14:paraId="0B26AD05" w14:textId="77777777" w:rsidR="002E5A77" w:rsidRPr="00031CEC" w:rsidRDefault="002E5A77" w:rsidP="00DD7B6A"/>
        </w:tc>
      </w:tr>
      <w:tr w:rsidR="002E5A77" w:rsidRPr="00C62F50" w14:paraId="2158A7C2" w14:textId="77777777" w:rsidTr="00EE2B9F">
        <w:tc>
          <w:tcPr>
            <w:tcW w:w="5958" w:type="dxa"/>
          </w:tcPr>
          <w:p w14:paraId="508286A6" w14:textId="77777777" w:rsidR="002E5A77" w:rsidRDefault="002E5A77" w:rsidP="00DD7B6A">
            <w:r w:rsidRPr="00DD4D16">
              <w:t>To provide connections to the input and output peripherals such as printers, mouse, keyboard, touch screen, speakers, networks, and so on</w:t>
            </w:r>
            <w:r w:rsidR="000C2513">
              <w:t>.</w:t>
            </w:r>
          </w:p>
        </w:tc>
        <w:tc>
          <w:tcPr>
            <w:tcW w:w="3510" w:type="dxa"/>
          </w:tcPr>
          <w:p w14:paraId="3A747927" w14:textId="77777777" w:rsidR="002E5A77" w:rsidRPr="00031CEC" w:rsidRDefault="002E5A77" w:rsidP="00DD7B6A"/>
        </w:tc>
      </w:tr>
    </w:tbl>
    <w:p w14:paraId="6128881A" w14:textId="77777777" w:rsidR="00160279" w:rsidRDefault="00160279" w:rsidP="00160279">
      <w:pPr>
        <w:pStyle w:val="Heading3"/>
      </w:pPr>
    </w:p>
    <w:p w14:paraId="6AFA4A59" w14:textId="77777777" w:rsidR="002E5A77" w:rsidRPr="00160279" w:rsidRDefault="00160279" w:rsidP="00160279">
      <w:pPr>
        <w:pStyle w:val="Heading3"/>
      </w:pPr>
      <w:r>
        <w:br w:type="page"/>
      </w:r>
      <w:r w:rsidR="002E5A77" w:rsidRPr="00160279">
        <w:lastRenderedPageBreak/>
        <w:t>Activity 14.1.2</w:t>
      </w:r>
    </w:p>
    <w:p w14:paraId="1F0330AB" w14:textId="77777777" w:rsidR="002E5A77" w:rsidRDefault="002E5A77" w:rsidP="0061464B">
      <w:pPr>
        <w:numPr>
          <w:ilvl w:val="0"/>
          <w:numId w:val="63"/>
        </w:numPr>
        <w:rPr>
          <w:noProof/>
          <w:lang w:eastAsia="en-GB"/>
        </w:rPr>
      </w:pPr>
      <w:r>
        <w:rPr>
          <w:noProof/>
          <w:lang w:eastAsia="en-GB"/>
        </w:rPr>
        <w:t>This diagram represents the way in which buses connect the main hardware components in a digital computer. Copy and c</w:t>
      </w:r>
      <w:r w:rsidRPr="008E781E">
        <w:rPr>
          <w:noProof/>
          <w:lang w:eastAsia="en-GB"/>
        </w:rPr>
        <w:t>omplete th</w:t>
      </w:r>
      <w:r>
        <w:rPr>
          <w:noProof/>
          <w:lang w:eastAsia="en-GB"/>
        </w:rPr>
        <w:t>e diagram using these labels:</w:t>
      </w:r>
    </w:p>
    <w:p w14:paraId="586EDF2B" w14:textId="77777777" w:rsidR="002E5A77" w:rsidRPr="00575223" w:rsidRDefault="002E5A77" w:rsidP="0061464B">
      <w:pPr>
        <w:numPr>
          <w:ilvl w:val="0"/>
          <w:numId w:val="64"/>
        </w:numPr>
        <w:spacing w:after="120"/>
        <w:rPr>
          <w:rFonts w:cs="Tahoma"/>
          <w:shd w:val="clear" w:color="auto" w:fill="FFFFFF"/>
        </w:rPr>
      </w:pPr>
      <w:r w:rsidRPr="00575223">
        <w:rPr>
          <w:rFonts w:cs="Tahoma"/>
          <w:shd w:val="clear" w:color="auto" w:fill="FFFFFF"/>
        </w:rPr>
        <w:t>CPU</w:t>
      </w:r>
    </w:p>
    <w:p w14:paraId="307466AA" w14:textId="77777777" w:rsidR="002E5A77" w:rsidRPr="00575223" w:rsidRDefault="008C2916" w:rsidP="0061464B">
      <w:pPr>
        <w:numPr>
          <w:ilvl w:val="0"/>
          <w:numId w:val="64"/>
        </w:numPr>
        <w:spacing w:after="120"/>
        <w:rPr>
          <w:rFonts w:cs="Tahoma"/>
          <w:shd w:val="clear" w:color="auto" w:fill="FFFFFF"/>
        </w:rPr>
      </w:pPr>
      <w:r>
        <w:rPr>
          <w:rFonts w:cs="Tahoma"/>
          <w:shd w:val="clear" w:color="auto" w:fill="FFFFFF"/>
        </w:rPr>
        <w:t>m</w:t>
      </w:r>
      <w:r w:rsidR="002E5A77" w:rsidRPr="00575223">
        <w:rPr>
          <w:rFonts w:cs="Tahoma"/>
          <w:shd w:val="clear" w:color="auto" w:fill="FFFFFF"/>
        </w:rPr>
        <w:t>emory</w:t>
      </w:r>
    </w:p>
    <w:p w14:paraId="7C934CC3" w14:textId="77777777" w:rsidR="002E5A77" w:rsidRPr="00575223" w:rsidRDefault="008C2916" w:rsidP="0061464B">
      <w:pPr>
        <w:numPr>
          <w:ilvl w:val="0"/>
          <w:numId w:val="64"/>
        </w:numPr>
        <w:spacing w:after="120"/>
        <w:rPr>
          <w:rFonts w:cs="Tahoma"/>
          <w:shd w:val="clear" w:color="auto" w:fill="FFFFFF"/>
        </w:rPr>
      </w:pPr>
      <w:r>
        <w:rPr>
          <w:rFonts w:cs="Tahoma"/>
          <w:shd w:val="clear" w:color="auto" w:fill="FFFFFF"/>
        </w:rPr>
        <w:t>i</w:t>
      </w:r>
      <w:r w:rsidR="002E5A77" w:rsidRPr="00575223">
        <w:rPr>
          <w:rFonts w:cs="Tahoma"/>
          <w:shd w:val="clear" w:color="auto" w:fill="FFFFFF"/>
        </w:rPr>
        <w:t>nput/output devices</w:t>
      </w:r>
    </w:p>
    <w:p w14:paraId="39F4E035" w14:textId="77777777" w:rsidR="002E5A77" w:rsidRDefault="008C2916" w:rsidP="0061464B">
      <w:pPr>
        <w:numPr>
          <w:ilvl w:val="0"/>
          <w:numId w:val="64"/>
        </w:numPr>
        <w:rPr>
          <w:rFonts w:cs="Tahoma"/>
          <w:shd w:val="clear" w:color="auto" w:fill="FFFFFF"/>
        </w:rPr>
      </w:pPr>
      <w:r>
        <w:rPr>
          <w:rFonts w:cs="Tahoma"/>
          <w:shd w:val="clear" w:color="auto" w:fill="FFFFFF"/>
        </w:rPr>
        <w:t>d</w:t>
      </w:r>
      <w:r w:rsidR="002E5A77" w:rsidRPr="00575223">
        <w:rPr>
          <w:rFonts w:cs="Tahoma"/>
          <w:shd w:val="clear" w:color="auto" w:fill="FFFFFF"/>
        </w:rPr>
        <w:t>ata, control and address bus</w:t>
      </w:r>
    </w:p>
    <w:p w14:paraId="024A2567" w14:textId="0C256DC4" w:rsidR="002E5A77" w:rsidRDefault="005D34EE" w:rsidP="002E5A77">
      <w:pPr>
        <w:spacing w:after="120" w:line="240" w:lineRule="auto"/>
        <w:rPr>
          <w:rFonts w:ascii="Tahoma" w:hAnsi="Tahoma" w:cs="Tahoma"/>
          <w:sz w:val="24"/>
          <w:szCs w:val="24"/>
          <w:shd w:val="clear" w:color="auto" w:fill="FFFFFF"/>
        </w:rPr>
      </w:pPr>
      <w:r>
        <w:rPr>
          <w:noProof/>
        </w:rPr>
        <mc:AlternateContent>
          <mc:Choice Requires="wpg">
            <w:drawing>
              <wp:anchor distT="0" distB="0" distL="114300" distR="114300" simplePos="0" relativeHeight="251659776" behindDoc="0" locked="0" layoutInCell="1" allowOverlap="1" wp14:anchorId="03BBA027" wp14:editId="1663C266">
                <wp:simplePos x="0" y="0"/>
                <wp:positionH relativeFrom="column">
                  <wp:posOffset>1167130</wp:posOffset>
                </wp:positionH>
                <wp:positionV relativeFrom="paragraph">
                  <wp:posOffset>20320</wp:posOffset>
                </wp:positionV>
                <wp:extent cx="3225165" cy="2772410"/>
                <wp:effectExtent l="14605" t="12065" r="8255" b="15875"/>
                <wp:wrapNone/>
                <wp:docPr id="5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5165" cy="2772410"/>
                          <a:chOff x="0" y="0"/>
                          <a:chExt cx="3225698" cy="2772588"/>
                        </a:xfrm>
                      </wpg:grpSpPr>
                      <wps:wsp>
                        <wps:cNvPr id="57" name="Left-Right-Up Arrow 17"/>
                        <wps:cNvSpPr>
                          <a:spLocks/>
                        </wps:cNvSpPr>
                        <wps:spPr bwMode="auto">
                          <a:xfrm rot="5400000">
                            <a:off x="512064" y="299923"/>
                            <a:ext cx="1360170" cy="2165350"/>
                          </a:xfrm>
                          <a:custGeom>
                            <a:avLst/>
                            <a:gdLst>
                              <a:gd name="T0" fmla="*/ 0 w 1360170"/>
                              <a:gd name="T1" fmla="*/ 1825308 h 2165350"/>
                              <a:gd name="T2" fmla="*/ 340043 w 1360170"/>
                              <a:gd name="T3" fmla="*/ 1485265 h 2165350"/>
                              <a:gd name="T4" fmla="*/ 340043 w 1360170"/>
                              <a:gd name="T5" fmla="*/ 1695309 h 2165350"/>
                              <a:gd name="T6" fmla="*/ 550087 w 1360170"/>
                              <a:gd name="T7" fmla="*/ 1695309 h 2165350"/>
                              <a:gd name="T8" fmla="*/ 550087 w 1360170"/>
                              <a:gd name="T9" fmla="*/ 340043 h 2165350"/>
                              <a:gd name="T10" fmla="*/ 340043 w 1360170"/>
                              <a:gd name="T11" fmla="*/ 340043 h 2165350"/>
                              <a:gd name="T12" fmla="*/ 680085 w 1360170"/>
                              <a:gd name="T13" fmla="*/ 0 h 2165350"/>
                              <a:gd name="T14" fmla="*/ 1020128 w 1360170"/>
                              <a:gd name="T15" fmla="*/ 340043 h 2165350"/>
                              <a:gd name="T16" fmla="*/ 810083 w 1360170"/>
                              <a:gd name="T17" fmla="*/ 340043 h 2165350"/>
                              <a:gd name="T18" fmla="*/ 810083 w 1360170"/>
                              <a:gd name="T19" fmla="*/ 1695309 h 2165350"/>
                              <a:gd name="T20" fmla="*/ 1020128 w 1360170"/>
                              <a:gd name="T21" fmla="*/ 1695309 h 2165350"/>
                              <a:gd name="T22" fmla="*/ 1020128 w 1360170"/>
                              <a:gd name="T23" fmla="*/ 1485265 h 2165350"/>
                              <a:gd name="T24" fmla="*/ 1360170 w 1360170"/>
                              <a:gd name="T25" fmla="*/ 1825308 h 2165350"/>
                              <a:gd name="T26" fmla="*/ 1020128 w 1360170"/>
                              <a:gd name="T27" fmla="*/ 2165350 h 2165350"/>
                              <a:gd name="T28" fmla="*/ 1020128 w 1360170"/>
                              <a:gd name="T29" fmla="*/ 1955306 h 2165350"/>
                              <a:gd name="T30" fmla="*/ 340043 w 1360170"/>
                              <a:gd name="T31" fmla="*/ 1955306 h 2165350"/>
                              <a:gd name="T32" fmla="*/ 340043 w 1360170"/>
                              <a:gd name="T33" fmla="*/ 2165350 h 2165350"/>
                              <a:gd name="T34" fmla="*/ 0 w 1360170"/>
                              <a:gd name="T35" fmla="*/ 1825308 h 2165350"/>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w 1360170"/>
                              <a:gd name="T55" fmla="*/ 0 h 2165350"/>
                              <a:gd name="T56" fmla="*/ 1360170 w 1360170"/>
                              <a:gd name="T57" fmla="*/ 2165350 h 2165350"/>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T54" t="T55" r="T56" b="T57"/>
                            <a:pathLst>
                              <a:path w="1360170" h="2165350">
                                <a:moveTo>
                                  <a:pt x="0" y="1825308"/>
                                </a:moveTo>
                                <a:lnTo>
                                  <a:pt x="340043" y="1485265"/>
                                </a:lnTo>
                                <a:lnTo>
                                  <a:pt x="340043" y="1695309"/>
                                </a:lnTo>
                                <a:lnTo>
                                  <a:pt x="550087" y="1695309"/>
                                </a:lnTo>
                                <a:lnTo>
                                  <a:pt x="550087" y="340043"/>
                                </a:lnTo>
                                <a:lnTo>
                                  <a:pt x="340043" y="340043"/>
                                </a:lnTo>
                                <a:lnTo>
                                  <a:pt x="680085" y="0"/>
                                </a:lnTo>
                                <a:lnTo>
                                  <a:pt x="1020128" y="340043"/>
                                </a:lnTo>
                                <a:lnTo>
                                  <a:pt x="810083" y="340043"/>
                                </a:lnTo>
                                <a:lnTo>
                                  <a:pt x="810083" y="1695309"/>
                                </a:lnTo>
                                <a:lnTo>
                                  <a:pt x="1020128" y="1695309"/>
                                </a:lnTo>
                                <a:lnTo>
                                  <a:pt x="1020128" y="1485265"/>
                                </a:lnTo>
                                <a:lnTo>
                                  <a:pt x="1360170" y="1825308"/>
                                </a:lnTo>
                                <a:lnTo>
                                  <a:pt x="1020128" y="2165350"/>
                                </a:lnTo>
                                <a:lnTo>
                                  <a:pt x="1020128" y="1955306"/>
                                </a:lnTo>
                                <a:lnTo>
                                  <a:pt x="340043" y="1955306"/>
                                </a:lnTo>
                                <a:lnTo>
                                  <a:pt x="340043" y="2165350"/>
                                </a:lnTo>
                                <a:lnTo>
                                  <a:pt x="0" y="1825308"/>
                                </a:lnTo>
                                <a:close/>
                              </a:path>
                            </a:pathLst>
                          </a:custGeom>
                          <a:solidFill>
                            <a:srgbClr val="FFFFFF"/>
                          </a:solidFill>
                          <a:ln w="12700" algn="ctr">
                            <a:solidFill>
                              <a:srgbClr val="4472C4"/>
                            </a:solidFill>
                            <a:miter lim="800000"/>
                            <a:headEnd/>
                            <a:tailEnd/>
                          </a:ln>
                        </wps:spPr>
                        <wps:txbx>
                          <w:txbxContent>
                            <w:p w14:paraId="26237935" w14:textId="77777777" w:rsidR="00980803" w:rsidRDefault="00980803" w:rsidP="002E5A77">
                              <w:pPr>
                                <w:jc w:val="center"/>
                              </w:pPr>
                            </w:p>
                          </w:txbxContent>
                        </wps:txbx>
                        <wps:bodyPr rot="0" vert="horz" wrap="square" lIns="91440" tIns="45720" rIns="91440" bIns="45720" anchor="ctr" anchorCtr="0" upright="1">
                          <a:noAutofit/>
                        </wps:bodyPr>
                      </wps:wsp>
                      <wps:wsp>
                        <wps:cNvPr id="58" name="Rectangle 18"/>
                        <wps:cNvSpPr>
                          <a:spLocks noChangeArrowheads="1"/>
                        </wps:cNvSpPr>
                        <wps:spPr bwMode="auto">
                          <a:xfrm>
                            <a:off x="0" y="0"/>
                            <a:ext cx="906780" cy="658495"/>
                          </a:xfrm>
                          <a:prstGeom prst="rect">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s:wsp>
                        <wps:cNvPr id="59" name="Rectangle 19"/>
                        <wps:cNvSpPr>
                          <a:spLocks noChangeArrowheads="1"/>
                        </wps:cNvSpPr>
                        <wps:spPr bwMode="auto">
                          <a:xfrm>
                            <a:off x="0" y="2114093"/>
                            <a:ext cx="906780" cy="658495"/>
                          </a:xfrm>
                          <a:prstGeom prst="rect">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s:wsp>
                        <wps:cNvPr id="60" name="Rectangle 20"/>
                        <wps:cNvSpPr>
                          <a:spLocks noChangeArrowheads="1"/>
                        </wps:cNvSpPr>
                        <wps:spPr bwMode="auto">
                          <a:xfrm>
                            <a:off x="2318918" y="1053389"/>
                            <a:ext cx="906780" cy="658495"/>
                          </a:xfrm>
                          <a:prstGeom prst="rect">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BBA027" id="Group 21" o:spid="_x0000_s1071" style="position:absolute;margin-left:91.9pt;margin-top:1.6pt;width:253.95pt;height:218.3pt;z-index:251659776" coordsize="32256,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">
                <v:shape id="Left-Right-Up Arrow 17" o:spid="_x0000_s1072" style="position:absolute;left:5120;top:2999;width:13601;height:21654;rotation:90;visibility:visible;mso-wrap-style:square;v-text-anchor:middle" coordsize="1360170,21653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" adj="-11796480,,5400" path="m,1825308l340043,1485265r,210044l550087,1695309r,-1355266l340043,340043,680085,r340043,340043l810083,340043r,1355266l1020128,1695309r,-210044l1360170,1825308r-340042,340042l1020128,1955306r-680085,l340043,2165350,,1825308xe" strokecolor="#4472c4" strokeweight="1pt">
                  <v:stroke joinstyle="miter"/>
                  <v:formulas/>
                  <v:path arrowok="t" o:connecttype="custom" o:connectlocs="0,1825308;340043,1485265;340043,1695309;550087,1695309;550087,340043;340043,340043;680085,0;1020128,340043;810083,340043;810083,1695309;1020128,1695309;1020128,1485265;1360170,1825308;1020128,2165350;1020128,1955306;340043,1955306;340043,2165350;0,1825308" o:connectangles="0,0,0,0,0,0,0,0,0,0,0,0,0,0,0,0,0,0" textboxrect="0,0,1360170,2165350"/>
                  <v:textbox>
                    <w:txbxContent>
                      <w:p w14:paraId="26237935" w14:textId="77777777" w:rsidR="00980803" w:rsidRDefault="00980803" w:rsidP="002E5A77">
                        <w:pPr>
                          <w:jc w:val="center"/>
                        </w:pPr>
                      </w:p>
                    </w:txbxContent>
                  </v:textbox>
                </v:shape>
                <v:rect id="Rectangle 18" o:spid="_x0000_s1073" style="position:absolute;width:9067;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" strokecolor="#4472c4" strokeweight="1pt"/>
                <v:rect id="Rectangle 19" o:spid="_x0000_s1074" style="position:absolute;top:21140;width:9067;height:6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" strokecolor="#4472c4" strokeweight="1pt"/>
                <v:rect id="Rectangle 20" o:spid="_x0000_s1075" style="position:absolute;left:23189;top:10533;width:9067;height:6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" strokecolor="#4472c4" strokeweight="1pt"/>
              </v:group>
            </w:pict>
          </mc:Fallback>
        </mc:AlternateContent>
      </w:r>
    </w:p>
    <w:p w14:paraId="71899337" w14:textId="77777777" w:rsidR="002E5A77" w:rsidRDefault="002E5A77" w:rsidP="002E5A77">
      <w:pPr>
        <w:spacing w:after="120" w:line="240" w:lineRule="auto"/>
        <w:rPr>
          <w:rFonts w:ascii="Tahoma" w:hAnsi="Tahoma" w:cs="Tahoma"/>
          <w:sz w:val="24"/>
          <w:szCs w:val="24"/>
          <w:shd w:val="clear" w:color="auto" w:fill="FFFFFF"/>
        </w:rPr>
      </w:pPr>
    </w:p>
    <w:p w14:paraId="45E1AB08" w14:textId="77777777" w:rsidR="002E5A77" w:rsidRDefault="002E5A77" w:rsidP="002E5A77">
      <w:pPr>
        <w:spacing w:after="120" w:line="240" w:lineRule="auto"/>
        <w:rPr>
          <w:rFonts w:ascii="Tahoma" w:hAnsi="Tahoma" w:cs="Tahoma"/>
          <w:sz w:val="24"/>
          <w:szCs w:val="24"/>
          <w:shd w:val="clear" w:color="auto" w:fill="FFFFFF"/>
        </w:rPr>
      </w:pPr>
    </w:p>
    <w:p w14:paraId="7D6B1AA8" w14:textId="77777777" w:rsidR="002E5A77" w:rsidRDefault="002E5A77" w:rsidP="002E5A77">
      <w:pPr>
        <w:spacing w:after="120" w:line="240" w:lineRule="auto"/>
        <w:rPr>
          <w:rFonts w:ascii="Tahoma" w:hAnsi="Tahoma" w:cs="Tahoma"/>
          <w:sz w:val="24"/>
          <w:szCs w:val="24"/>
          <w:shd w:val="clear" w:color="auto" w:fill="FFFFFF"/>
        </w:rPr>
      </w:pPr>
    </w:p>
    <w:p w14:paraId="10EAAD8C" w14:textId="77777777" w:rsidR="002E5A77" w:rsidRDefault="002E5A77" w:rsidP="002E5A77">
      <w:pPr>
        <w:spacing w:after="120" w:line="240" w:lineRule="auto"/>
        <w:rPr>
          <w:rFonts w:ascii="Tahoma" w:hAnsi="Tahoma" w:cs="Tahoma"/>
          <w:sz w:val="24"/>
          <w:szCs w:val="24"/>
          <w:shd w:val="clear" w:color="auto" w:fill="FFFFFF"/>
        </w:rPr>
      </w:pPr>
    </w:p>
    <w:p w14:paraId="161099EC" w14:textId="77777777" w:rsidR="002E5A77" w:rsidRDefault="002E5A77" w:rsidP="002E5A77">
      <w:pPr>
        <w:spacing w:after="120" w:line="240" w:lineRule="auto"/>
        <w:rPr>
          <w:rFonts w:ascii="Tahoma" w:hAnsi="Tahoma" w:cs="Tahoma"/>
          <w:sz w:val="24"/>
          <w:szCs w:val="24"/>
          <w:shd w:val="clear" w:color="auto" w:fill="FFFFFF"/>
        </w:rPr>
      </w:pPr>
    </w:p>
    <w:p w14:paraId="15ED9FD8" w14:textId="77777777" w:rsidR="002E5A77" w:rsidRDefault="002E5A77" w:rsidP="002E5A77">
      <w:pPr>
        <w:spacing w:after="120" w:line="240" w:lineRule="auto"/>
        <w:rPr>
          <w:rFonts w:ascii="Tahoma" w:hAnsi="Tahoma" w:cs="Tahoma"/>
          <w:sz w:val="24"/>
          <w:szCs w:val="24"/>
          <w:shd w:val="clear" w:color="auto" w:fill="FFFFFF"/>
        </w:rPr>
      </w:pPr>
    </w:p>
    <w:p w14:paraId="5819E248" w14:textId="77777777" w:rsidR="002E5A77" w:rsidRDefault="002E5A77" w:rsidP="002E5A77">
      <w:pPr>
        <w:spacing w:after="120" w:line="240" w:lineRule="auto"/>
        <w:rPr>
          <w:rFonts w:ascii="Tahoma" w:hAnsi="Tahoma" w:cs="Tahoma"/>
          <w:sz w:val="24"/>
          <w:szCs w:val="24"/>
          <w:shd w:val="clear" w:color="auto" w:fill="FFFFFF"/>
        </w:rPr>
      </w:pPr>
    </w:p>
    <w:p w14:paraId="740AC290" w14:textId="77777777" w:rsidR="002E5A77" w:rsidRPr="00575223" w:rsidRDefault="002E5A77" w:rsidP="002E5A77">
      <w:pPr>
        <w:spacing w:after="120" w:line="240" w:lineRule="auto"/>
        <w:rPr>
          <w:rFonts w:ascii="Tahoma" w:hAnsi="Tahoma" w:cs="Tahoma"/>
          <w:sz w:val="24"/>
          <w:szCs w:val="24"/>
          <w:shd w:val="clear" w:color="auto" w:fill="FFFFFF"/>
        </w:rPr>
      </w:pPr>
    </w:p>
    <w:p w14:paraId="5BD7096B" w14:textId="77777777" w:rsidR="002E5A77" w:rsidRDefault="002E5A77" w:rsidP="002E5A77">
      <w:pPr>
        <w:spacing w:before="360" w:after="240" w:line="240" w:lineRule="auto"/>
        <w:rPr>
          <w:rFonts w:ascii="Tahoma" w:hAnsi="Tahoma"/>
          <w:b/>
          <w:sz w:val="24"/>
          <w:szCs w:val="24"/>
          <w:u w:val="single"/>
        </w:rPr>
      </w:pPr>
    </w:p>
    <w:p w14:paraId="6391387E" w14:textId="77777777" w:rsidR="00160279" w:rsidRDefault="00160279" w:rsidP="002E5A77">
      <w:pPr>
        <w:spacing w:before="360" w:after="240" w:line="240" w:lineRule="auto"/>
        <w:rPr>
          <w:rFonts w:ascii="Tahoma" w:hAnsi="Tahoma"/>
          <w:b/>
          <w:sz w:val="24"/>
          <w:szCs w:val="24"/>
          <w:u w:val="single"/>
        </w:rPr>
      </w:pPr>
    </w:p>
    <w:p w14:paraId="553125D2" w14:textId="77777777" w:rsidR="002E5A77" w:rsidRPr="004972D0" w:rsidRDefault="002E5A77" w:rsidP="00160279">
      <w:pPr>
        <w:pStyle w:val="Heading3"/>
      </w:pPr>
      <w:r>
        <w:t>Activity 14.1</w:t>
      </w:r>
      <w:r w:rsidRPr="00EA74EA">
        <w:t>.</w:t>
      </w:r>
      <w:r>
        <w:t>3</w:t>
      </w:r>
    </w:p>
    <w:p w14:paraId="5984C048" w14:textId="77777777" w:rsidR="002E5A77" w:rsidRDefault="002E5A77" w:rsidP="0061464B">
      <w:pPr>
        <w:numPr>
          <w:ilvl w:val="0"/>
          <w:numId w:val="66"/>
        </w:numPr>
      </w:pPr>
      <w:r w:rsidRPr="007F1F98">
        <w:t>From the function given, identify and insert the name of the correct bus</w:t>
      </w:r>
      <w:r>
        <w: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58"/>
        <w:gridCol w:w="3510"/>
      </w:tblGrid>
      <w:tr w:rsidR="002E5A77" w:rsidRPr="00160279" w14:paraId="3115EB8A" w14:textId="77777777" w:rsidTr="00EE2B9F">
        <w:tc>
          <w:tcPr>
            <w:tcW w:w="5958" w:type="dxa"/>
          </w:tcPr>
          <w:p w14:paraId="54D15F93" w14:textId="77777777" w:rsidR="002E5A77" w:rsidRPr="00160279" w:rsidRDefault="002E5A77" w:rsidP="00160279">
            <w:pPr>
              <w:rPr>
                <w:b/>
              </w:rPr>
            </w:pPr>
            <w:r w:rsidRPr="00160279">
              <w:rPr>
                <w:b/>
              </w:rPr>
              <w:t>Function</w:t>
            </w:r>
          </w:p>
        </w:tc>
        <w:tc>
          <w:tcPr>
            <w:tcW w:w="3510" w:type="dxa"/>
          </w:tcPr>
          <w:p w14:paraId="7F4C66EF" w14:textId="77777777" w:rsidR="002E5A77" w:rsidRPr="00160279" w:rsidRDefault="002E5A77" w:rsidP="00160279">
            <w:pPr>
              <w:rPr>
                <w:b/>
              </w:rPr>
            </w:pPr>
            <w:r w:rsidRPr="00160279">
              <w:rPr>
                <w:b/>
              </w:rPr>
              <w:t>Type of bus</w:t>
            </w:r>
          </w:p>
        </w:tc>
      </w:tr>
      <w:tr w:rsidR="002E5A77" w:rsidRPr="00031CEC" w14:paraId="0BF23462" w14:textId="77777777" w:rsidTr="00EE2B9F">
        <w:tc>
          <w:tcPr>
            <w:tcW w:w="5958" w:type="dxa"/>
          </w:tcPr>
          <w:p w14:paraId="30F9EBC5" w14:textId="77777777" w:rsidR="002E5A77" w:rsidRPr="00031CEC" w:rsidRDefault="002E5A77" w:rsidP="00160279">
            <w:r>
              <w:t>Sends and receives signals that control the CPU and other parts of the computer system</w:t>
            </w:r>
          </w:p>
        </w:tc>
        <w:tc>
          <w:tcPr>
            <w:tcW w:w="3510" w:type="dxa"/>
          </w:tcPr>
          <w:p w14:paraId="7ED6A7D9" w14:textId="77777777" w:rsidR="002E5A77" w:rsidRPr="00031CEC" w:rsidRDefault="002E5A77" w:rsidP="00160279"/>
        </w:tc>
      </w:tr>
      <w:tr w:rsidR="002E5A77" w:rsidRPr="00031CEC" w14:paraId="786AC96D" w14:textId="77777777" w:rsidTr="00EE2B9F">
        <w:tc>
          <w:tcPr>
            <w:tcW w:w="5958" w:type="dxa"/>
          </w:tcPr>
          <w:p w14:paraId="65D05383" w14:textId="77777777" w:rsidR="002E5A77" w:rsidRPr="00031CEC" w:rsidRDefault="002E5A77" w:rsidP="00160279">
            <w:r>
              <w:t>Carries the address of memory locations used to store data and program instructions</w:t>
            </w:r>
          </w:p>
        </w:tc>
        <w:tc>
          <w:tcPr>
            <w:tcW w:w="3510" w:type="dxa"/>
          </w:tcPr>
          <w:p w14:paraId="0420C679" w14:textId="77777777" w:rsidR="002E5A77" w:rsidRPr="00031CEC" w:rsidRDefault="002E5A77" w:rsidP="00160279"/>
        </w:tc>
      </w:tr>
      <w:tr w:rsidR="002E5A77" w:rsidRPr="00031CEC" w14:paraId="694D94BB" w14:textId="77777777" w:rsidTr="00EE2B9F">
        <w:tc>
          <w:tcPr>
            <w:tcW w:w="5958" w:type="dxa"/>
          </w:tcPr>
          <w:p w14:paraId="33BE40A7" w14:textId="77777777" w:rsidR="002E5A77" w:rsidRPr="00031CEC" w:rsidRDefault="002E5A77" w:rsidP="00160279">
            <w:r>
              <w:t>Transfers the binary data around the computer</w:t>
            </w:r>
          </w:p>
        </w:tc>
        <w:tc>
          <w:tcPr>
            <w:tcW w:w="3510" w:type="dxa"/>
          </w:tcPr>
          <w:p w14:paraId="24C3096E" w14:textId="77777777" w:rsidR="00160279" w:rsidRPr="00031CEC" w:rsidRDefault="00160279" w:rsidP="00160279"/>
        </w:tc>
      </w:tr>
    </w:tbl>
    <w:p w14:paraId="604FA69E" w14:textId="77777777" w:rsidR="00160279" w:rsidRDefault="00160279" w:rsidP="002E5A77">
      <w:pPr>
        <w:spacing w:before="360" w:after="240" w:line="240" w:lineRule="auto"/>
        <w:rPr>
          <w:rFonts w:ascii="Tahoma" w:hAnsi="Tahoma"/>
          <w:b/>
          <w:sz w:val="24"/>
          <w:szCs w:val="24"/>
          <w:u w:val="single"/>
        </w:rPr>
      </w:pPr>
    </w:p>
    <w:p w14:paraId="6AB7EFAF" w14:textId="77777777" w:rsidR="002E5A77" w:rsidRPr="004972D0" w:rsidRDefault="00160279" w:rsidP="00160279">
      <w:pPr>
        <w:pStyle w:val="Heading3"/>
      </w:pPr>
      <w:r>
        <w:br w:type="page"/>
      </w:r>
      <w:r w:rsidR="002E5A77">
        <w:lastRenderedPageBreak/>
        <w:t>Activity 14.1</w:t>
      </w:r>
      <w:r w:rsidR="002E5A77" w:rsidRPr="00EA74EA">
        <w:t>.</w:t>
      </w:r>
      <w:r w:rsidR="002E5A77">
        <w:t>4</w:t>
      </w:r>
    </w:p>
    <w:p w14:paraId="2D73092E" w14:textId="77777777" w:rsidR="002E5A77" w:rsidRDefault="002E5A77" w:rsidP="0061464B">
      <w:pPr>
        <w:numPr>
          <w:ilvl w:val="0"/>
          <w:numId w:val="66"/>
        </w:numPr>
        <w:spacing w:after="120"/>
      </w:pPr>
      <w:r>
        <w:t>Label the following on the picture of the Raspberry Pi:</w:t>
      </w:r>
    </w:p>
    <w:p w14:paraId="3134062C" w14:textId="77777777" w:rsidR="002E5A77" w:rsidRDefault="002E5A77" w:rsidP="0061464B">
      <w:pPr>
        <w:numPr>
          <w:ilvl w:val="0"/>
          <w:numId w:val="67"/>
        </w:numPr>
        <w:spacing w:after="120"/>
        <w:rPr>
          <w:rFonts w:cs="Tahoma"/>
          <w:shd w:val="clear" w:color="auto" w:fill="FFFFFF"/>
        </w:rPr>
      </w:pPr>
      <w:r>
        <w:rPr>
          <w:rFonts w:cs="Tahoma"/>
          <w:shd w:val="clear" w:color="auto" w:fill="FFFFFF"/>
        </w:rPr>
        <w:t>SD card (memory)</w:t>
      </w:r>
    </w:p>
    <w:p w14:paraId="33DDA55F" w14:textId="77777777" w:rsidR="002E5A77" w:rsidRDefault="002E5A77" w:rsidP="0061464B">
      <w:pPr>
        <w:numPr>
          <w:ilvl w:val="0"/>
          <w:numId w:val="67"/>
        </w:numPr>
        <w:spacing w:after="120"/>
        <w:rPr>
          <w:rFonts w:cs="Tahoma"/>
          <w:shd w:val="clear" w:color="auto" w:fill="FFFFFF"/>
        </w:rPr>
      </w:pPr>
      <w:r>
        <w:rPr>
          <w:rFonts w:cs="Tahoma"/>
          <w:shd w:val="clear" w:color="auto" w:fill="FFFFFF"/>
        </w:rPr>
        <w:t>CPU processor and RAM memory</w:t>
      </w:r>
    </w:p>
    <w:p w14:paraId="591DE9C1" w14:textId="77777777" w:rsidR="002E5A77" w:rsidRDefault="008C2916" w:rsidP="0061464B">
      <w:pPr>
        <w:numPr>
          <w:ilvl w:val="0"/>
          <w:numId w:val="67"/>
        </w:numPr>
        <w:spacing w:after="120"/>
        <w:rPr>
          <w:rFonts w:cs="Tahoma"/>
          <w:shd w:val="clear" w:color="auto" w:fill="FFFFFF"/>
        </w:rPr>
      </w:pPr>
      <w:r>
        <w:rPr>
          <w:rFonts w:cs="Tahoma"/>
          <w:shd w:val="clear" w:color="auto" w:fill="FFFFFF"/>
        </w:rPr>
        <w:t>e</w:t>
      </w:r>
      <w:r w:rsidR="002E5A77">
        <w:rPr>
          <w:rFonts w:cs="Tahoma"/>
          <w:shd w:val="clear" w:color="auto" w:fill="FFFFFF"/>
        </w:rPr>
        <w:t>thernet network connection</w:t>
      </w:r>
    </w:p>
    <w:p w14:paraId="6B9D6C73" w14:textId="77777777" w:rsidR="002E5A77" w:rsidRDefault="008C2916" w:rsidP="0061464B">
      <w:pPr>
        <w:numPr>
          <w:ilvl w:val="0"/>
          <w:numId w:val="67"/>
        </w:numPr>
        <w:spacing w:after="120"/>
        <w:rPr>
          <w:rFonts w:cs="Tahoma"/>
          <w:shd w:val="clear" w:color="auto" w:fill="FFFFFF"/>
        </w:rPr>
      </w:pPr>
      <w:r>
        <w:rPr>
          <w:rFonts w:cs="Tahoma"/>
          <w:shd w:val="clear" w:color="auto" w:fill="FFFFFF"/>
        </w:rPr>
        <w:t>two</w:t>
      </w:r>
      <w:r w:rsidR="002E5A77">
        <w:rPr>
          <w:rFonts w:cs="Tahoma"/>
          <w:shd w:val="clear" w:color="auto" w:fill="FFFFFF"/>
        </w:rPr>
        <w:t xml:space="preserve"> USB connectors (mouse and keyboard)</w:t>
      </w:r>
    </w:p>
    <w:p w14:paraId="115661BB" w14:textId="77777777" w:rsidR="002E5A77" w:rsidRDefault="002E5A77" w:rsidP="0061464B">
      <w:pPr>
        <w:numPr>
          <w:ilvl w:val="0"/>
          <w:numId w:val="67"/>
        </w:numPr>
        <w:spacing w:after="120"/>
        <w:rPr>
          <w:rFonts w:cs="Tahoma"/>
          <w:shd w:val="clear" w:color="auto" w:fill="FFFFFF"/>
        </w:rPr>
      </w:pPr>
      <w:r>
        <w:rPr>
          <w:rFonts w:cs="Tahoma"/>
          <w:shd w:val="clear" w:color="auto" w:fill="FFFFFF"/>
        </w:rPr>
        <w:t>HDMI connector for monitor</w:t>
      </w:r>
    </w:p>
    <w:p w14:paraId="39EFF06A" w14:textId="77777777" w:rsidR="002E5A77" w:rsidRDefault="008C2916" w:rsidP="0061464B">
      <w:pPr>
        <w:numPr>
          <w:ilvl w:val="0"/>
          <w:numId w:val="67"/>
        </w:numPr>
        <w:spacing w:after="120"/>
        <w:rPr>
          <w:rFonts w:cs="Tahoma"/>
          <w:shd w:val="clear" w:color="auto" w:fill="FFFFFF"/>
        </w:rPr>
      </w:pPr>
      <w:r>
        <w:rPr>
          <w:rFonts w:cs="Tahoma"/>
          <w:shd w:val="clear" w:color="auto" w:fill="FFFFFF"/>
        </w:rPr>
        <w:t>a</w:t>
      </w:r>
      <w:r w:rsidR="002E5A77">
        <w:rPr>
          <w:rFonts w:cs="Tahoma"/>
          <w:shd w:val="clear" w:color="auto" w:fill="FFFFFF"/>
        </w:rPr>
        <w:t>udio</w:t>
      </w:r>
    </w:p>
    <w:p w14:paraId="44E6F62A" w14:textId="77777777" w:rsidR="002E5A77" w:rsidRPr="007F1F98" w:rsidRDefault="008C2916" w:rsidP="0061464B">
      <w:pPr>
        <w:numPr>
          <w:ilvl w:val="0"/>
          <w:numId w:val="67"/>
        </w:numPr>
        <w:rPr>
          <w:rFonts w:cs="Tahoma"/>
          <w:shd w:val="clear" w:color="auto" w:fill="FFFFFF"/>
        </w:rPr>
      </w:pPr>
      <w:r>
        <w:rPr>
          <w:rFonts w:cs="Tahoma"/>
          <w:shd w:val="clear" w:color="auto" w:fill="FFFFFF"/>
        </w:rPr>
        <w:t>p</w:t>
      </w:r>
      <w:r w:rsidR="002E5A77">
        <w:rPr>
          <w:rFonts w:cs="Tahoma"/>
          <w:shd w:val="clear" w:color="auto" w:fill="FFFFFF"/>
        </w:rPr>
        <w:t>ower supply</w:t>
      </w:r>
    </w:p>
    <w:p w14:paraId="6B7E730F" w14:textId="2152EFA8" w:rsidR="00B46F7D" w:rsidRPr="00437F2C" w:rsidRDefault="005D34EE" w:rsidP="00B46F7D">
      <w:pPr>
        <w:pStyle w:val="Heading1"/>
      </w:pPr>
      <w:r w:rsidRPr="002E5A77">
        <w:rPr>
          <w:rFonts w:ascii="Tahoma" w:hAnsi="Tahoma"/>
          <w:noProof/>
          <w:sz w:val="24"/>
          <w:szCs w:val="24"/>
          <w:lang w:eastAsia="en-GB"/>
        </w:rPr>
        <w:drawing>
          <wp:inline distT="0" distB="0" distL="0" distR="0" wp14:anchorId="5CD6D099" wp14:editId="47BFBA17">
            <wp:extent cx="5410200" cy="4003040"/>
            <wp:effectExtent l="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10200" cy="4003040"/>
                    </a:xfrm>
                    <a:prstGeom prst="rect">
                      <a:avLst/>
                    </a:prstGeom>
                    <a:noFill/>
                    <a:ln>
                      <a:noFill/>
                    </a:ln>
                  </pic:spPr>
                </pic:pic>
              </a:graphicData>
            </a:graphic>
          </wp:inline>
        </w:drawing>
      </w:r>
      <w:r w:rsidR="002E5A77" w:rsidRPr="007F1F98">
        <w:rPr>
          <w:rFonts w:ascii="Tahoma" w:hAnsi="Tahoma"/>
          <w:sz w:val="24"/>
          <w:szCs w:val="24"/>
        </w:rPr>
        <w:br w:type="page"/>
      </w:r>
      <w:r w:rsidR="00B46F7D">
        <w:lastRenderedPageBreak/>
        <w:t>Week 14</w:t>
      </w:r>
    </w:p>
    <w:p w14:paraId="6D11036D" w14:textId="77777777" w:rsidR="00B46F7D" w:rsidRDefault="00B46F7D" w:rsidP="00B46F7D">
      <w:pPr>
        <w:pStyle w:val="Heading2"/>
      </w:pPr>
      <w:r w:rsidRPr="00437F2C">
        <w:t>Lesson</w:t>
      </w:r>
      <w:r>
        <w:t xml:space="preserve"> 2</w:t>
      </w:r>
      <w:r w:rsidRPr="00437F2C">
        <w:t xml:space="preserve"> activities</w:t>
      </w:r>
    </w:p>
    <w:p w14:paraId="40BD6BE7" w14:textId="77777777" w:rsidR="00B4235A" w:rsidRPr="009F0D27" w:rsidRDefault="00DD7B6A" w:rsidP="00B4235A">
      <w:pPr>
        <w:pStyle w:val="Heading3"/>
      </w:pPr>
      <w:r>
        <w:t>Activity 14</w:t>
      </w:r>
      <w:r w:rsidR="00B4235A" w:rsidRPr="009F0D27">
        <w:t>.2.</w:t>
      </w:r>
      <w:r w:rsidR="00B4235A">
        <w:t>1</w:t>
      </w:r>
    </w:p>
    <w:p w14:paraId="3DE147C6" w14:textId="5BC8E7DA" w:rsidR="00B4235A" w:rsidRPr="00B51B8F" w:rsidRDefault="005D34EE" w:rsidP="002B764B">
      <w:pPr>
        <w:numPr>
          <w:ilvl w:val="0"/>
          <w:numId w:val="27"/>
        </w:numPr>
      </w:pPr>
      <w:r>
        <w:rPr>
          <w:noProof/>
        </w:rPr>
        <w:drawing>
          <wp:anchor distT="0" distB="0" distL="114300" distR="114300" simplePos="0" relativeHeight="251661824" behindDoc="0" locked="0" layoutInCell="1" allowOverlap="1" wp14:anchorId="4FFBAEDD" wp14:editId="4C4DB295">
            <wp:simplePos x="0" y="0"/>
            <wp:positionH relativeFrom="column">
              <wp:posOffset>198755</wp:posOffset>
            </wp:positionH>
            <wp:positionV relativeFrom="paragraph">
              <wp:posOffset>384810</wp:posOffset>
            </wp:positionV>
            <wp:extent cx="4142105" cy="1600835"/>
            <wp:effectExtent l="0" t="0" r="0" b="0"/>
            <wp:wrapTopAndBottom/>
            <wp:docPr id="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l="5014" t="80103" r="52380" b="4253"/>
                    <a:stretch>
                      <a:fillRect/>
                    </a:stretch>
                  </pic:blipFill>
                  <pic:spPr bwMode="auto">
                    <a:xfrm>
                      <a:off x="0" y="0"/>
                      <a:ext cx="4142105" cy="1600835"/>
                    </a:xfrm>
                    <a:prstGeom prst="rect">
                      <a:avLst/>
                    </a:prstGeom>
                    <a:noFill/>
                  </pic:spPr>
                </pic:pic>
              </a:graphicData>
            </a:graphic>
            <wp14:sizeRelH relativeFrom="page">
              <wp14:pctWidth>0</wp14:pctWidth>
            </wp14:sizeRelH>
            <wp14:sizeRelV relativeFrom="page">
              <wp14:pctHeight>0</wp14:pctHeight>
            </wp14:sizeRelV>
          </wp:anchor>
        </w:drawing>
      </w:r>
      <w:r w:rsidR="00B4235A" w:rsidRPr="00B51B8F">
        <w:t>Study this program</w:t>
      </w:r>
      <w:r w:rsidR="008C2916">
        <w:t>:</w:t>
      </w:r>
    </w:p>
    <w:p w14:paraId="068B3C04" w14:textId="77777777" w:rsidR="00B4235A" w:rsidRPr="00B51B8F" w:rsidRDefault="00B4235A" w:rsidP="002B764B">
      <w:pPr>
        <w:numPr>
          <w:ilvl w:val="0"/>
          <w:numId w:val="4"/>
        </w:numPr>
        <w:spacing w:after="240" w:line="240" w:lineRule="auto"/>
      </w:pPr>
      <w:r w:rsidRPr="00B51B8F">
        <w:t>What will the program do?</w:t>
      </w:r>
    </w:p>
    <w:p w14:paraId="268A2B10" w14:textId="77777777" w:rsidR="00B4235A" w:rsidRPr="00B51B8F" w:rsidRDefault="00B4235A" w:rsidP="002B764B">
      <w:pPr>
        <w:numPr>
          <w:ilvl w:val="0"/>
          <w:numId w:val="4"/>
        </w:numPr>
        <w:spacing w:after="240" w:line="240" w:lineRule="auto"/>
      </w:pPr>
      <w:r w:rsidRPr="00B51B8F">
        <w:t>Explain what the variable next is used for?</w:t>
      </w:r>
    </w:p>
    <w:p w14:paraId="1DA2D4D7" w14:textId="77777777" w:rsidR="00B4235A" w:rsidRPr="00B51B8F" w:rsidRDefault="00B4235A" w:rsidP="002B764B">
      <w:pPr>
        <w:numPr>
          <w:ilvl w:val="0"/>
          <w:numId w:val="4"/>
        </w:numPr>
        <w:spacing w:after="240" w:line="240" w:lineRule="auto"/>
      </w:pPr>
      <w:r w:rsidRPr="00B51B8F">
        <w:t>Explain what the variable count is used for?</w:t>
      </w:r>
    </w:p>
    <w:p w14:paraId="0ACBEF49" w14:textId="77777777" w:rsidR="00B4235A" w:rsidRPr="00B51B8F" w:rsidRDefault="00B4235A" w:rsidP="002B764B">
      <w:pPr>
        <w:numPr>
          <w:ilvl w:val="0"/>
          <w:numId w:val="4"/>
        </w:numPr>
        <w:spacing w:after="240" w:line="240" w:lineRule="auto"/>
      </w:pPr>
      <w:r w:rsidRPr="00B51B8F">
        <w:t xml:space="preserve">What does </w:t>
      </w:r>
      <w:proofErr w:type="spellStart"/>
      <w:r w:rsidRPr="00B51B8F">
        <w:t>len</w:t>
      </w:r>
      <w:proofErr w:type="spellEnd"/>
      <w:r w:rsidRPr="00B51B8F">
        <w:t>(</w:t>
      </w:r>
      <w:proofErr w:type="spellStart"/>
      <w:r w:rsidRPr="00B51B8F">
        <w:t>myNumbers</w:t>
      </w:r>
      <w:proofErr w:type="spellEnd"/>
      <w:r w:rsidRPr="00B51B8F">
        <w:t>) do?</w:t>
      </w:r>
    </w:p>
    <w:p w14:paraId="4CA77951" w14:textId="77777777" w:rsidR="00B4235A" w:rsidRPr="00B51B8F" w:rsidRDefault="00B4235A" w:rsidP="002B764B">
      <w:pPr>
        <w:numPr>
          <w:ilvl w:val="0"/>
          <w:numId w:val="4"/>
        </w:numPr>
        <w:spacing w:after="240" w:line="240" w:lineRule="auto"/>
      </w:pPr>
      <w:r w:rsidRPr="00B51B8F">
        <w:t>What happens if you add or append more numbers in the list?</w:t>
      </w:r>
    </w:p>
    <w:p w14:paraId="4FE6024C" w14:textId="77777777" w:rsidR="00B4235A" w:rsidRDefault="00B4235A" w:rsidP="002B764B">
      <w:pPr>
        <w:numPr>
          <w:ilvl w:val="0"/>
          <w:numId w:val="4"/>
        </w:numPr>
        <w:spacing w:after="120" w:line="240" w:lineRule="auto"/>
      </w:pPr>
      <w:r w:rsidRPr="00B51B8F">
        <w:t>If a print statement was added to the for loop, as shown below, what would be displayed?</w:t>
      </w:r>
    </w:p>
    <w:p w14:paraId="45F310B3" w14:textId="2445B2B7" w:rsidR="00B4235A" w:rsidRPr="00B51B8F" w:rsidRDefault="005D34EE" w:rsidP="00B4235A">
      <w:pPr>
        <w:pStyle w:val="Heading3"/>
        <w:rPr>
          <w:szCs w:val="22"/>
          <w:u w:val="none"/>
        </w:rPr>
      </w:pPr>
      <w:r w:rsidRPr="0028551E">
        <w:rPr>
          <w:b w:val="0"/>
          <w:noProof/>
        </w:rPr>
        <w:drawing>
          <wp:anchor distT="0" distB="0" distL="114300" distR="114300" simplePos="0" relativeHeight="251662848" behindDoc="0" locked="0" layoutInCell="1" allowOverlap="1" wp14:anchorId="0570450E" wp14:editId="10122C99">
            <wp:simplePos x="0" y="0"/>
            <wp:positionH relativeFrom="column">
              <wp:posOffset>152400</wp:posOffset>
            </wp:positionH>
            <wp:positionV relativeFrom="paragraph">
              <wp:posOffset>236855</wp:posOffset>
            </wp:positionV>
            <wp:extent cx="4064000" cy="1833245"/>
            <wp:effectExtent l="0" t="0" r="0" b="0"/>
            <wp:wrapTopAndBottom/>
            <wp:docPr id="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a:extLst>
                        <a:ext uri="{28A0092B-C50C-407E-A947-70E740481C1C}">
                          <a14:useLocalDpi xmlns:a14="http://schemas.microsoft.com/office/drawing/2010/main" val="0"/>
                        </a:ext>
                      </a:extLst>
                    </a:blip>
                    <a:srcRect l="4297" t="67007" r="53638" b="14966"/>
                    <a:stretch>
                      <a:fillRect/>
                    </a:stretch>
                  </pic:blipFill>
                  <pic:spPr bwMode="auto">
                    <a:xfrm>
                      <a:off x="0" y="0"/>
                      <a:ext cx="4064000" cy="1833245"/>
                    </a:xfrm>
                    <a:prstGeom prst="rect">
                      <a:avLst/>
                    </a:prstGeom>
                    <a:noFill/>
                  </pic:spPr>
                </pic:pic>
              </a:graphicData>
            </a:graphic>
            <wp14:sizeRelH relativeFrom="page">
              <wp14:pctWidth>0</wp14:pctWidth>
            </wp14:sizeRelH>
            <wp14:sizeRelV relativeFrom="page">
              <wp14:pctHeight>0</wp14:pctHeight>
            </wp14:sizeRelV>
          </wp:anchor>
        </w:drawing>
      </w:r>
      <w:r w:rsidR="00B4235A">
        <w:br w:type="page"/>
      </w:r>
      <w:r w:rsidR="00DD7B6A">
        <w:lastRenderedPageBreak/>
        <w:t>Activity 14</w:t>
      </w:r>
      <w:r w:rsidR="00B4235A" w:rsidRPr="00B51B8F">
        <w:t>.2.</w:t>
      </w:r>
      <w:r w:rsidR="00B4235A">
        <w:t>2</w:t>
      </w:r>
    </w:p>
    <w:p w14:paraId="18D47CDE" w14:textId="77777777" w:rsidR="00B4235A" w:rsidRPr="00B51B8F" w:rsidRDefault="00B4235A" w:rsidP="002B764B">
      <w:pPr>
        <w:numPr>
          <w:ilvl w:val="0"/>
          <w:numId w:val="27"/>
        </w:numPr>
        <w:spacing w:after="120" w:line="240" w:lineRule="auto"/>
      </w:pPr>
      <w:r w:rsidRPr="00B51B8F">
        <w:t>Write a program that finds the largest number in this list</w:t>
      </w:r>
      <w:r w:rsidR="00654342">
        <w:t>:</w:t>
      </w:r>
    </w:p>
    <w:p w14:paraId="2AC72252" w14:textId="77777777" w:rsidR="00B4235A" w:rsidRDefault="00B4235A" w:rsidP="00B4235A">
      <w:pPr>
        <w:pStyle w:val="ColorfulList-Accent11"/>
      </w:pPr>
      <w:proofErr w:type="spellStart"/>
      <w:r w:rsidRPr="00EA74EA">
        <w:t>myNumbers</w:t>
      </w:r>
      <w:proofErr w:type="spellEnd"/>
      <w:r w:rsidRPr="00EA74EA">
        <w:t>=[19,6,7,9,2,25,16]</w:t>
      </w:r>
    </w:p>
    <w:p w14:paraId="347C7D2E" w14:textId="77777777" w:rsidR="00B4235A" w:rsidRDefault="00DD7B6A" w:rsidP="00B4235A">
      <w:pPr>
        <w:pStyle w:val="Heading3"/>
      </w:pPr>
      <w:r>
        <w:t>Activity 14</w:t>
      </w:r>
      <w:r w:rsidR="00B4235A">
        <w:t>.2.3</w:t>
      </w:r>
    </w:p>
    <w:p w14:paraId="26DB1BF0" w14:textId="77777777" w:rsidR="00B4235A" w:rsidRPr="003E7621" w:rsidRDefault="00B4235A" w:rsidP="002B764B">
      <w:pPr>
        <w:numPr>
          <w:ilvl w:val="0"/>
          <w:numId w:val="27"/>
        </w:numPr>
        <w:spacing w:before="240"/>
      </w:pPr>
      <w:r>
        <w:t>Write a program to calculate the average popularity position for the languages you identified in Activity 12.1.3.  First create a flowchart to show how you will solve this problem.</w:t>
      </w:r>
    </w:p>
    <w:p w14:paraId="3ECB91F1" w14:textId="77777777" w:rsidR="005F3254" w:rsidRPr="00437F2C" w:rsidRDefault="00B4235A" w:rsidP="003F0993">
      <w:pPr>
        <w:pStyle w:val="Heading1"/>
      </w:pPr>
      <w:r>
        <w:rPr>
          <w:rFonts w:ascii="Tahoma" w:hAnsi="Tahoma"/>
          <w:szCs w:val="28"/>
        </w:rPr>
        <w:br w:type="page"/>
      </w:r>
      <w:r w:rsidR="005F3254">
        <w:lastRenderedPageBreak/>
        <w:t>Week 15</w:t>
      </w:r>
    </w:p>
    <w:p w14:paraId="22AA9688" w14:textId="77777777" w:rsidR="005F3254" w:rsidRPr="003F0993" w:rsidRDefault="005F3254" w:rsidP="003F0993">
      <w:pPr>
        <w:pStyle w:val="Heading2"/>
      </w:pPr>
      <w:r w:rsidRPr="003F0993">
        <w:t>Lesson 1 activities</w:t>
      </w:r>
    </w:p>
    <w:p w14:paraId="055D99EE" w14:textId="77777777" w:rsidR="005F3254" w:rsidRDefault="005F3254" w:rsidP="005F3254">
      <w:pPr>
        <w:pStyle w:val="Heading3"/>
      </w:pPr>
      <w:r>
        <w:t>Activity 15.1</w:t>
      </w:r>
      <w:r w:rsidRPr="00EA74EA">
        <w:t>.</w:t>
      </w:r>
      <w:r>
        <w:t>1</w:t>
      </w:r>
    </w:p>
    <w:p w14:paraId="72E6ED9D" w14:textId="77777777" w:rsidR="005F3254" w:rsidRDefault="005F3254" w:rsidP="0061464B">
      <w:pPr>
        <w:numPr>
          <w:ilvl w:val="0"/>
          <w:numId w:val="66"/>
        </w:numPr>
      </w:pPr>
      <w:r>
        <w:t xml:space="preserve">Windows is an example of an operating system. List as many other operating systems as you can. Aim for a list of at least five operating systems. Discuss with other class members or use an internet search if you need t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tblGrid>
      <w:tr w:rsidR="005F3254" w:rsidRPr="00590808" w14:paraId="6A0D1D26" w14:textId="77777777" w:rsidTr="00590808">
        <w:tc>
          <w:tcPr>
            <w:tcW w:w="5070" w:type="dxa"/>
            <w:shd w:val="clear" w:color="auto" w:fill="auto"/>
          </w:tcPr>
          <w:p w14:paraId="20369C0B" w14:textId="77777777" w:rsidR="005F3254" w:rsidRPr="00590808" w:rsidRDefault="005F3254" w:rsidP="005F3254">
            <w:pPr>
              <w:rPr>
                <w:i/>
              </w:rPr>
            </w:pPr>
            <w:r w:rsidRPr="00590808">
              <w:rPr>
                <w:i/>
              </w:rPr>
              <w:t>e.g. Windows</w:t>
            </w:r>
          </w:p>
        </w:tc>
      </w:tr>
      <w:tr w:rsidR="005F3254" w14:paraId="4849E354" w14:textId="77777777" w:rsidTr="00590808">
        <w:tc>
          <w:tcPr>
            <w:tcW w:w="5070" w:type="dxa"/>
            <w:shd w:val="clear" w:color="auto" w:fill="auto"/>
          </w:tcPr>
          <w:p w14:paraId="14241BC4" w14:textId="77777777" w:rsidR="005F3254" w:rsidRPr="00590808" w:rsidRDefault="005F3254" w:rsidP="00590808">
            <w:pPr>
              <w:spacing w:before="360" w:after="240" w:line="240" w:lineRule="auto"/>
              <w:rPr>
                <w:rFonts w:ascii="Tahoma" w:hAnsi="Tahoma"/>
                <w:sz w:val="24"/>
                <w:szCs w:val="24"/>
              </w:rPr>
            </w:pPr>
          </w:p>
        </w:tc>
      </w:tr>
      <w:tr w:rsidR="005F3254" w14:paraId="64534E15" w14:textId="77777777" w:rsidTr="00590808">
        <w:tc>
          <w:tcPr>
            <w:tcW w:w="5070" w:type="dxa"/>
            <w:shd w:val="clear" w:color="auto" w:fill="auto"/>
          </w:tcPr>
          <w:p w14:paraId="55A2DF09" w14:textId="77777777" w:rsidR="005F3254" w:rsidRPr="00590808" w:rsidRDefault="005F3254" w:rsidP="00590808">
            <w:pPr>
              <w:spacing w:before="360" w:after="240" w:line="240" w:lineRule="auto"/>
              <w:rPr>
                <w:rFonts w:ascii="Tahoma" w:hAnsi="Tahoma"/>
                <w:sz w:val="24"/>
                <w:szCs w:val="24"/>
              </w:rPr>
            </w:pPr>
          </w:p>
        </w:tc>
      </w:tr>
      <w:tr w:rsidR="005F3254" w14:paraId="4D0511DF" w14:textId="77777777" w:rsidTr="00590808">
        <w:tc>
          <w:tcPr>
            <w:tcW w:w="5070" w:type="dxa"/>
            <w:shd w:val="clear" w:color="auto" w:fill="auto"/>
          </w:tcPr>
          <w:p w14:paraId="6AE77875" w14:textId="77777777" w:rsidR="005F3254" w:rsidRPr="00590808" w:rsidRDefault="005F3254" w:rsidP="00590808">
            <w:pPr>
              <w:spacing w:before="360" w:after="240" w:line="240" w:lineRule="auto"/>
              <w:rPr>
                <w:rFonts w:ascii="Tahoma" w:hAnsi="Tahoma"/>
                <w:sz w:val="24"/>
                <w:szCs w:val="24"/>
              </w:rPr>
            </w:pPr>
          </w:p>
        </w:tc>
      </w:tr>
      <w:tr w:rsidR="005F3254" w14:paraId="3D98D582" w14:textId="77777777" w:rsidTr="00590808">
        <w:tc>
          <w:tcPr>
            <w:tcW w:w="5070" w:type="dxa"/>
            <w:shd w:val="clear" w:color="auto" w:fill="auto"/>
          </w:tcPr>
          <w:p w14:paraId="568B6B1B" w14:textId="77777777" w:rsidR="005F3254" w:rsidRPr="00590808" w:rsidRDefault="005F3254" w:rsidP="00590808">
            <w:pPr>
              <w:spacing w:before="360" w:after="240" w:line="240" w:lineRule="auto"/>
              <w:rPr>
                <w:rFonts w:ascii="Tahoma" w:hAnsi="Tahoma"/>
                <w:sz w:val="24"/>
                <w:szCs w:val="24"/>
              </w:rPr>
            </w:pPr>
          </w:p>
        </w:tc>
      </w:tr>
      <w:tr w:rsidR="005F3254" w14:paraId="5DB2929C" w14:textId="77777777" w:rsidTr="00590808">
        <w:tc>
          <w:tcPr>
            <w:tcW w:w="5070" w:type="dxa"/>
            <w:shd w:val="clear" w:color="auto" w:fill="auto"/>
          </w:tcPr>
          <w:p w14:paraId="2B43A8E1" w14:textId="77777777" w:rsidR="005F3254" w:rsidRPr="00590808" w:rsidRDefault="005F3254" w:rsidP="00590808">
            <w:pPr>
              <w:spacing w:before="360" w:after="240" w:line="240" w:lineRule="auto"/>
              <w:rPr>
                <w:rFonts w:ascii="Tahoma" w:hAnsi="Tahoma"/>
                <w:sz w:val="24"/>
                <w:szCs w:val="24"/>
              </w:rPr>
            </w:pPr>
          </w:p>
        </w:tc>
      </w:tr>
    </w:tbl>
    <w:p w14:paraId="26AF4077" w14:textId="77777777" w:rsidR="005F3254" w:rsidRDefault="003F0993" w:rsidP="005F3254">
      <w:pPr>
        <w:pStyle w:val="Heading3"/>
      </w:pPr>
      <w:r>
        <w:t>Activity 15.1</w:t>
      </w:r>
      <w:r w:rsidR="005F3254" w:rsidRPr="00EA74EA">
        <w:t>.</w:t>
      </w:r>
      <w:r w:rsidR="005F3254">
        <w:t>2</w:t>
      </w:r>
    </w:p>
    <w:p w14:paraId="2C48EE3F" w14:textId="77777777" w:rsidR="005F3254" w:rsidRPr="00D271A3" w:rsidRDefault="005F3254" w:rsidP="0061464B">
      <w:pPr>
        <w:numPr>
          <w:ilvl w:val="0"/>
          <w:numId w:val="69"/>
        </w:numPr>
      </w:pPr>
      <w:r>
        <w:t>Assuming that the user is the outer circle, use the labels ‘hardware’, ‘application software’ and ‘operating system’ for the other circles to show the role of the operating system.</w:t>
      </w:r>
    </w:p>
    <w:p w14:paraId="04E8B8A3" w14:textId="5B2BFFFF" w:rsidR="005F3254" w:rsidRDefault="005D34EE" w:rsidP="005F3254">
      <w:pPr>
        <w:spacing w:after="0" w:line="240" w:lineRule="auto"/>
        <w:rPr>
          <w:rFonts w:ascii="Tahoma" w:hAnsi="Tahoma"/>
          <w:b/>
          <w:sz w:val="24"/>
          <w:szCs w:val="24"/>
          <w:u w:val="single"/>
        </w:rPr>
      </w:pPr>
      <w:r>
        <w:rPr>
          <w:noProof/>
        </w:rPr>
        <w:drawing>
          <wp:anchor distT="0" distB="0" distL="114300" distR="114300" simplePos="0" relativeHeight="251660800" behindDoc="0" locked="0" layoutInCell="1" allowOverlap="1" wp14:anchorId="3F15EBB9" wp14:editId="4F6119EA">
            <wp:simplePos x="0" y="0"/>
            <wp:positionH relativeFrom="column">
              <wp:align>center</wp:align>
            </wp:positionH>
            <wp:positionV relativeFrom="paragraph">
              <wp:posOffset>42545</wp:posOffset>
            </wp:positionV>
            <wp:extent cx="3492500" cy="1995170"/>
            <wp:effectExtent l="0" t="0" r="0" b="0"/>
            <wp:wrapTight wrapText="bothSides">
              <wp:wrapPolygon edited="0">
                <wp:start x="12253" y="1237"/>
                <wp:lineTo x="10839" y="4950"/>
                <wp:lineTo x="6833" y="5156"/>
                <wp:lineTo x="3888" y="6393"/>
                <wp:lineTo x="3888" y="8250"/>
                <wp:lineTo x="3063" y="11549"/>
                <wp:lineTo x="3063" y="15055"/>
                <wp:lineTo x="3770" y="18149"/>
                <wp:lineTo x="3770" y="18768"/>
                <wp:lineTo x="6009" y="21449"/>
                <wp:lineTo x="6480" y="21449"/>
                <wp:lineTo x="8954" y="21449"/>
                <wp:lineTo x="9425" y="21449"/>
                <wp:lineTo x="11664" y="18768"/>
                <wp:lineTo x="11664" y="18149"/>
                <wp:lineTo x="12371" y="14849"/>
                <wp:lineTo x="16259" y="14024"/>
                <wp:lineTo x="16259" y="12787"/>
                <wp:lineTo x="12371" y="11549"/>
                <wp:lineTo x="18144" y="10724"/>
                <wp:lineTo x="18144" y="10106"/>
                <wp:lineTo x="11782" y="8250"/>
                <wp:lineTo x="18144" y="6600"/>
                <wp:lineTo x="18144" y="6187"/>
                <wp:lineTo x="11546" y="4950"/>
                <wp:lineTo x="18144" y="3094"/>
                <wp:lineTo x="18262" y="2269"/>
                <wp:lineTo x="13903" y="1237"/>
                <wp:lineTo x="12253" y="1237"/>
              </wp:wrapPolygon>
            </wp:wrapTight>
            <wp:docPr id="70" name="Diagram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56"/>
                    <pic:cNvPicPr>
                      <a:picLocks noChangeArrowheads="1"/>
                    </pic:cNvPicPr>
                  </pic:nvPicPr>
                  <pic:blipFill>
                    <a:blip r:embed="rId87">
                      <a:extLst>
                        <a:ext uri="{28A0092B-C50C-407E-A947-70E740481C1C}">
                          <a14:useLocalDpi xmlns:a14="http://schemas.microsoft.com/office/drawing/2010/main" val="0"/>
                        </a:ext>
                      </a:extLst>
                    </a:blip>
                    <a:srcRect l="-21245" t="-8501" r="-21579"/>
                    <a:stretch>
                      <a:fillRect/>
                    </a:stretch>
                  </pic:blipFill>
                  <pic:spPr bwMode="auto">
                    <a:xfrm>
                      <a:off x="0" y="0"/>
                      <a:ext cx="3492500" cy="1995170"/>
                    </a:xfrm>
                    <a:prstGeom prst="rect">
                      <a:avLst/>
                    </a:prstGeom>
                    <a:noFill/>
                  </pic:spPr>
                </pic:pic>
              </a:graphicData>
            </a:graphic>
            <wp14:sizeRelH relativeFrom="margin">
              <wp14:pctWidth>0</wp14:pctWidth>
            </wp14:sizeRelH>
            <wp14:sizeRelV relativeFrom="margin">
              <wp14:pctHeight>0</wp14:pctHeight>
            </wp14:sizeRelV>
          </wp:anchor>
        </w:drawing>
      </w:r>
    </w:p>
    <w:p w14:paraId="6EFFFF35" w14:textId="77777777" w:rsidR="005F3254" w:rsidRDefault="005F3254" w:rsidP="005F3254">
      <w:pPr>
        <w:spacing w:after="0" w:line="240" w:lineRule="auto"/>
        <w:rPr>
          <w:rFonts w:ascii="Tahoma" w:hAnsi="Tahoma"/>
          <w:b/>
          <w:sz w:val="24"/>
          <w:szCs w:val="24"/>
          <w:u w:val="single"/>
        </w:rPr>
      </w:pPr>
    </w:p>
    <w:p w14:paraId="6DEE84B8" w14:textId="77777777" w:rsidR="005F3254" w:rsidRDefault="005F3254" w:rsidP="005F3254">
      <w:pPr>
        <w:spacing w:after="0" w:line="240" w:lineRule="auto"/>
        <w:rPr>
          <w:rFonts w:ascii="Tahoma" w:hAnsi="Tahoma"/>
          <w:b/>
          <w:sz w:val="24"/>
          <w:szCs w:val="24"/>
          <w:u w:val="single"/>
        </w:rPr>
      </w:pPr>
    </w:p>
    <w:p w14:paraId="72667968" w14:textId="77777777" w:rsidR="005F3254" w:rsidRDefault="005F3254" w:rsidP="005F3254">
      <w:pPr>
        <w:spacing w:after="0" w:line="240" w:lineRule="auto"/>
        <w:rPr>
          <w:rFonts w:ascii="Tahoma" w:hAnsi="Tahoma"/>
          <w:b/>
          <w:sz w:val="24"/>
          <w:szCs w:val="24"/>
          <w:u w:val="single"/>
        </w:rPr>
      </w:pPr>
    </w:p>
    <w:p w14:paraId="604C80A4" w14:textId="77777777" w:rsidR="005F3254" w:rsidRDefault="005F3254" w:rsidP="005F3254">
      <w:pPr>
        <w:spacing w:after="0" w:line="240" w:lineRule="auto"/>
        <w:rPr>
          <w:rFonts w:ascii="Tahoma" w:hAnsi="Tahoma"/>
          <w:b/>
          <w:sz w:val="24"/>
          <w:szCs w:val="24"/>
          <w:u w:val="single"/>
        </w:rPr>
      </w:pPr>
    </w:p>
    <w:p w14:paraId="71F00923" w14:textId="77777777" w:rsidR="005F3254" w:rsidRDefault="005F3254" w:rsidP="005F3254">
      <w:pPr>
        <w:spacing w:after="0" w:line="240" w:lineRule="auto"/>
        <w:rPr>
          <w:rFonts w:ascii="Tahoma" w:hAnsi="Tahoma"/>
          <w:b/>
          <w:sz w:val="24"/>
          <w:szCs w:val="24"/>
          <w:u w:val="single"/>
        </w:rPr>
      </w:pPr>
    </w:p>
    <w:p w14:paraId="209B83B2" w14:textId="77777777" w:rsidR="005F3254" w:rsidRDefault="005F3254" w:rsidP="005F3254">
      <w:pPr>
        <w:spacing w:after="0" w:line="240" w:lineRule="auto"/>
        <w:rPr>
          <w:rFonts w:ascii="Tahoma" w:hAnsi="Tahoma"/>
          <w:b/>
          <w:sz w:val="24"/>
          <w:szCs w:val="24"/>
          <w:u w:val="single"/>
        </w:rPr>
      </w:pPr>
    </w:p>
    <w:p w14:paraId="0918006F" w14:textId="77777777" w:rsidR="005F3254" w:rsidRDefault="005F3254" w:rsidP="005F3254">
      <w:pPr>
        <w:spacing w:after="0" w:line="240" w:lineRule="auto"/>
        <w:rPr>
          <w:rFonts w:ascii="Tahoma" w:hAnsi="Tahoma"/>
          <w:b/>
          <w:sz w:val="24"/>
          <w:szCs w:val="24"/>
          <w:u w:val="single"/>
        </w:rPr>
      </w:pPr>
    </w:p>
    <w:p w14:paraId="78D561B6" w14:textId="77777777" w:rsidR="005F3254" w:rsidRDefault="005F3254" w:rsidP="005F3254">
      <w:pPr>
        <w:spacing w:after="0" w:line="240" w:lineRule="auto"/>
        <w:rPr>
          <w:rFonts w:ascii="Tahoma" w:hAnsi="Tahoma"/>
          <w:b/>
          <w:sz w:val="24"/>
          <w:szCs w:val="24"/>
          <w:u w:val="single"/>
        </w:rPr>
      </w:pPr>
    </w:p>
    <w:p w14:paraId="2D127695" w14:textId="77777777" w:rsidR="005F3254" w:rsidRDefault="005F3254" w:rsidP="005F3254">
      <w:pPr>
        <w:spacing w:after="0" w:line="240" w:lineRule="auto"/>
        <w:rPr>
          <w:rFonts w:ascii="Tahoma" w:hAnsi="Tahoma"/>
          <w:b/>
          <w:sz w:val="24"/>
          <w:szCs w:val="24"/>
          <w:u w:val="single"/>
        </w:rPr>
      </w:pPr>
    </w:p>
    <w:p w14:paraId="385C0886" w14:textId="77777777" w:rsidR="005F3254" w:rsidRDefault="005F3254" w:rsidP="005F3254">
      <w:pPr>
        <w:spacing w:after="0" w:line="240" w:lineRule="auto"/>
        <w:rPr>
          <w:rFonts w:ascii="Tahoma" w:hAnsi="Tahoma"/>
          <w:b/>
          <w:sz w:val="24"/>
          <w:szCs w:val="24"/>
          <w:u w:val="single"/>
        </w:rPr>
      </w:pPr>
      <w:r>
        <w:rPr>
          <w:rFonts w:ascii="Tahoma" w:hAnsi="Tahoma"/>
          <w:b/>
          <w:sz w:val="24"/>
          <w:szCs w:val="24"/>
          <w:u w:val="single"/>
        </w:rPr>
        <w:br w:type="page"/>
      </w:r>
    </w:p>
    <w:p w14:paraId="3DBFC0B7" w14:textId="77777777" w:rsidR="005F3254" w:rsidRPr="003E47A7" w:rsidRDefault="005F3254" w:rsidP="005F3254">
      <w:pPr>
        <w:pStyle w:val="Heading3"/>
      </w:pPr>
      <w:r>
        <w:lastRenderedPageBreak/>
        <w:t>Activity 15.1</w:t>
      </w:r>
      <w:r w:rsidRPr="00EA74EA">
        <w:t>.</w:t>
      </w:r>
      <w:r>
        <w:t>3</w:t>
      </w:r>
    </w:p>
    <w:p w14:paraId="005103A0" w14:textId="77777777" w:rsidR="005F3254" w:rsidRPr="00170F7D" w:rsidRDefault="005F3254" w:rsidP="0061464B">
      <w:pPr>
        <w:numPr>
          <w:ilvl w:val="0"/>
          <w:numId w:val="69"/>
        </w:numPr>
        <w:rPr>
          <w:shd w:val="clear" w:color="auto" w:fill="FFFFFF"/>
        </w:rPr>
      </w:pPr>
      <w:r w:rsidRPr="00170F7D">
        <w:rPr>
          <w:shd w:val="clear" w:color="auto" w:fill="FFFFFF"/>
        </w:rPr>
        <w:t>Using a non-networked computer and the operating system of your choice, do the following:</w:t>
      </w:r>
    </w:p>
    <w:p w14:paraId="3F04CE1E" w14:textId="77777777" w:rsidR="005F3254" w:rsidRPr="00170F7D" w:rsidRDefault="005F3254" w:rsidP="0061464B">
      <w:pPr>
        <w:numPr>
          <w:ilvl w:val="0"/>
          <w:numId w:val="70"/>
        </w:numPr>
        <w:spacing w:after="0"/>
        <w:rPr>
          <w:shd w:val="clear" w:color="auto" w:fill="FFFFFF"/>
        </w:rPr>
      </w:pPr>
      <w:r w:rsidRPr="00170F7D">
        <w:rPr>
          <w:shd w:val="clear" w:color="auto" w:fill="FFFFFF"/>
        </w:rPr>
        <w:t>make a hierarchy of directories and files</w:t>
      </w:r>
    </w:p>
    <w:p w14:paraId="36642932" w14:textId="77777777" w:rsidR="005F3254" w:rsidRPr="00170F7D" w:rsidRDefault="005F3254" w:rsidP="0061464B">
      <w:pPr>
        <w:numPr>
          <w:ilvl w:val="0"/>
          <w:numId w:val="70"/>
        </w:numPr>
        <w:spacing w:after="0"/>
        <w:rPr>
          <w:shd w:val="clear" w:color="auto" w:fill="FFFFFF"/>
        </w:rPr>
      </w:pPr>
      <w:r w:rsidRPr="00170F7D">
        <w:rPr>
          <w:shd w:val="clear" w:color="auto" w:fill="FFFFFF"/>
        </w:rPr>
        <w:t>remove files and directories</w:t>
      </w:r>
    </w:p>
    <w:p w14:paraId="3B8D324A" w14:textId="77777777" w:rsidR="005F3254" w:rsidRPr="00170F7D" w:rsidRDefault="005F3254" w:rsidP="0061464B">
      <w:pPr>
        <w:numPr>
          <w:ilvl w:val="0"/>
          <w:numId w:val="70"/>
        </w:numPr>
        <w:spacing w:after="0"/>
        <w:rPr>
          <w:shd w:val="clear" w:color="auto" w:fill="FFFFFF"/>
        </w:rPr>
      </w:pPr>
      <w:r w:rsidRPr="00170F7D">
        <w:rPr>
          <w:shd w:val="clear" w:color="auto" w:fill="FFFFFF"/>
        </w:rPr>
        <w:t>rename files and directories</w:t>
      </w:r>
    </w:p>
    <w:p w14:paraId="32CF1388" w14:textId="77777777" w:rsidR="005F3254" w:rsidRPr="00170F7D" w:rsidRDefault="005F3254" w:rsidP="0061464B">
      <w:pPr>
        <w:numPr>
          <w:ilvl w:val="0"/>
          <w:numId w:val="70"/>
        </w:numPr>
        <w:spacing w:after="0"/>
        <w:rPr>
          <w:shd w:val="clear" w:color="auto" w:fill="FFFFFF"/>
        </w:rPr>
      </w:pPr>
      <w:r w:rsidRPr="00170F7D">
        <w:rPr>
          <w:shd w:val="clear" w:color="auto" w:fill="FFFFFF"/>
        </w:rPr>
        <w:t>change the current working directories</w:t>
      </w:r>
    </w:p>
    <w:p w14:paraId="4D2D094B" w14:textId="77777777" w:rsidR="005F3254" w:rsidRPr="00170F7D" w:rsidRDefault="005F3254" w:rsidP="0061464B">
      <w:pPr>
        <w:numPr>
          <w:ilvl w:val="0"/>
          <w:numId w:val="70"/>
        </w:numPr>
        <w:rPr>
          <w:shd w:val="clear" w:color="auto" w:fill="FFFFFF"/>
        </w:rPr>
      </w:pPr>
      <w:r w:rsidRPr="00170F7D">
        <w:rPr>
          <w:shd w:val="clear" w:color="auto" w:fill="FFFFFF"/>
        </w:rPr>
        <w:t>view the current working directory.</w:t>
      </w:r>
    </w:p>
    <w:p w14:paraId="53CA67A0" w14:textId="77777777" w:rsidR="005F3254" w:rsidRPr="00170F7D" w:rsidRDefault="005F3254" w:rsidP="005F3254">
      <w:pPr>
        <w:rPr>
          <w:shd w:val="clear" w:color="auto" w:fill="FFFFFF"/>
        </w:rPr>
      </w:pPr>
      <w:r w:rsidRPr="00170F7D">
        <w:rPr>
          <w:shd w:val="clear" w:color="auto" w:fill="FFFFFF"/>
        </w:rPr>
        <w:t>Here is a list of useful Raspbian (Unix) and Command Line Interpreter (LX Terminal) file and directory commands.</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0"/>
        <w:gridCol w:w="7309"/>
      </w:tblGrid>
      <w:tr w:rsidR="005F3254" w:rsidRPr="00590808" w14:paraId="7B1C7741" w14:textId="77777777" w:rsidTr="00590808">
        <w:tc>
          <w:tcPr>
            <w:tcW w:w="1730" w:type="dxa"/>
            <w:shd w:val="clear" w:color="auto" w:fill="auto"/>
          </w:tcPr>
          <w:p w14:paraId="16F635C0" w14:textId="77777777" w:rsidR="005F3254" w:rsidRPr="00590808" w:rsidRDefault="005F3254" w:rsidP="005F3254">
            <w:pPr>
              <w:rPr>
                <w:b/>
                <w:shd w:val="clear" w:color="auto" w:fill="FFFFFF"/>
              </w:rPr>
            </w:pPr>
            <w:r w:rsidRPr="00590808">
              <w:rPr>
                <w:b/>
                <w:shd w:val="clear" w:color="auto" w:fill="FFFFFF"/>
              </w:rPr>
              <w:t>Commands</w:t>
            </w:r>
          </w:p>
        </w:tc>
        <w:tc>
          <w:tcPr>
            <w:tcW w:w="7309" w:type="dxa"/>
            <w:shd w:val="clear" w:color="auto" w:fill="auto"/>
          </w:tcPr>
          <w:p w14:paraId="7E78CB4E" w14:textId="77777777" w:rsidR="005F3254" w:rsidRPr="00590808" w:rsidRDefault="005F3254" w:rsidP="005F3254">
            <w:pPr>
              <w:rPr>
                <w:b/>
                <w:shd w:val="clear" w:color="auto" w:fill="FFFFFF"/>
              </w:rPr>
            </w:pPr>
            <w:r w:rsidRPr="00590808">
              <w:rPr>
                <w:b/>
                <w:shd w:val="clear" w:color="auto" w:fill="FFFFFF"/>
              </w:rPr>
              <w:t>Function</w:t>
            </w:r>
          </w:p>
        </w:tc>
      </w:tr>
      <w:tr w:rsidR="005F3254" w:rsidRPr="00C5166C" w14:paraId="0BE131D6" w14:textId="77777777" w:rsidTr="00590808">
        <w:tc>
          <w:tcPr>
            <w:tcW w:w="1730" w:type="dxa"/>
            <w:shd w:val="clear" w:color="auto" w:fill="auto"/>
          </w:tcPr>
          <w:p w14:paraId="0E17E5A3" w14:textId="77777777" w:rsidR="005F3254" w:rsidRPr="00590808" w:rsidRDefault="005F3254" w:rsidP="005F3254">
            <w:pPr>
              <w:rPr>
                <w:shd w:val="clear" w:color="auto" w:fill="FFFFFF"/>
              </w:rPr>
            </w:pPr>
            <w:proofErr w:type="spellStart"/>
            <w:r w:rsidRPr="00590808">
              <w:rPr>
                <w:shd w:val="clear" w:color="auto" w:fill="FFFFFF"/>
              </w:rPr>
              <w:t>pwd</w:t>
            </w:r>
            <w:proofErr w:type="spellEnd"/>
          </w:p>
        </w:tc>
        <w:tc>
          <w:tcPr>
            <w:tcW w:w="7309" w:type="dxa"/>
            <w:shd w:val="clear" w:color="auto" w:fill="auto"/>
          </w:tcPr>
          <w:p w14:paraId="45D15CC8" w14:textId="77777777" w:rsidR="005F3254" w:rsidRPr="00590808" w:rsidRDefault="005F3254" w:rsidP="005F3254">
            <w:pPr>
              <w:rPr>
                <w:shd w:val="clear" w:color="auto" w:fill="FFFFFF"/>
              </w:rPr>
            </w:pPr>
            <w:r w:rsidRPr="00590808">
              <w:rPr>
                <w:shd w:val="clear" w:color="auto" w:fill="FFFFFF"/>
              </w:rPr>
              <w:t>Print working directory – display the current directory</w:t>
            </w:r>
          </w:p>
        </w:tc>
      </w:tr>
      <w:tr w:rsidR="005F3254" w:rsidRPr="00C5166C" w14:paraId="53B2B9D0" w14:textId="77777777" w:rsidTr="00590808">
        <w:tc>
          <w:tcPr>
            <w:tcW w:w="1730" w:type="dxa"/>
            <w:shd w:val="clear" w:color="auto" w:fill="auto"/>
          </w:tcPr>
          <w:p w14:paraId="594195AA" w14:textId="77777777" w:rsidR="005F3254" w:rsidRPr="00590808" w:rsidRDefault="005F3254" w:rsidP="005F3254">
            <w:pPr>
              <w:rPr>
                <w:shd w:val="clear" w:color="auto" w:fill="FFFFFF"/>
              </w:rPr>
            </w:pPr>
            <w:r w:rsidRPr="00590808">
              <w:rPr>
                <w:shd w:val="clear" w:color="auto" w:fill="FFFFFF"/>
              </w:rPr>
              <w:t>cd directory</w:t>
            </w:r>
          </w:p>
        </w:tc>
        <w:tc>
          <w:tcPr>
            <w:tcW w:w="7309" w:type="dxa"/>
            <w:shd w:val="clear" w:color="auto" w:fill="auto"/>
          </w:tcPr>
          <w:p w14:paraId="44177A11" w14:textId="77777777" w:rsidR="005F3254" w:rsidRPr="00590808" w:rsidRDefault="005F3254" w:rsidP="005F3254">
            <w:pPr>
              <w:rPr>
                <w:shd w:val="clear" w:color="auto" w:fill="FFFFFF"/>
              </w:rPr>
            </w:pPr>
            <w:r w:rsidRPr="00590808">
              <w:rPr>
                <w:shd w:val="clear" w:color="auto" w:fill="FFFFFF"/>
              </w:rPr>
              <w:t xml:space="preserve">Change directory </w:t>
            </w:r>
          </w:p>
        </w:tc>
      </w:tr>
      <w:tr w:rsidR="005F3254" w:rsidRPr="00C5166C" w14:paraId="42E1788B" w14:textId="77777777" w:rsidTr="00590808">
        <w:tc>
          <w:tcPr>
            <w:tcW w:w="1730" w:type="dxa"/>
            <w:shd w:val="clear" w:color="auto" w:fill="auto"/>
          </w:tcPr>
          <w:p w14:paraId="0A8F4006" w14:textId="77777777" w:rsidR="005F3254" w:rsidRPr="00590808" w:rsidRDefault="005F3254" w:rsidP="005F3254">
            <w:pPr>
              <w:rPr>
                <w:shd w:val="clear" w:color="auto" w:fill="FFFFFF"/>
              </w:rPr>
            </w:pPr>
            <w:proofErr w:type="spellStart"/>
            <w:r w:rsidRPr="00590808">
              <w:rPr>
                <w:shd w:val="clear" w:color="auto" w:fill="FFFFFF"/>
              </w:rPr>
              <w:t>mkdir</w:t>
            </w:r>
            <w:proofErr w:type="spellEnd"/>
            <w:r w:rsidRPr="00590808">
              <w:rPr>
                <w:shd w:val="clear" w:color="auto" w:fill="FFFFFF"/>
              </w:rPr>
              <w:t xml:space="preserve"> directory</w:t>
            </w:r>
          </w:p>
        </w:tc>
        <w:tc>
          <w:tcPr>
            <w:tcW w:w="7309" w:type="dxa"/>
            <w:shd w:val="clear" w:color="auto" w:fill="auto"/>
          </w:tcPr>
          <w:p w14:paraId="3497E964" w14:textId="77777777" w:rsidR="005F3254" w:rsidRPr="00590808" w:rsidRDefault="005F3254" w:rsidP="005F3254">
            <w:pPr>
              <w:rPr>
                <w:shd w:val="clear" w:color="auto" w:fill="FFFFFF"/>
              </w:rPr>
            </w:pPr>
            <w:r w:rsidRPr="00590808">
              <w:rPr>
                <w:shd w:val="clear" w:color="auto" w:fill="FFFFFF"/>
              </w:rPr>
              <w:t xml:space="preserve">Make a new directory </w:t>
            </w:r>
          </w:p>
        </w:tc>
      </w:tr>
      <w:tr w:rsidR="005F3254" w:rsidRPr="00C5166C" w14:paraId="61D04457" w14:textId="77777777" w:rsidTr="00590808">
        <w:tc>
          <w:tcPr>
            <w:tcW w:w="1730" w:type="dxa"/>
            <w:shd w:val="clear" w:color="auto" w:fill="auto"/>
          </w:tcPr>
          <w:p w14:paraId="5EDA56D1" w14:textId="77777777" w:rsidR="005F3254" w:rsidRPr="00590808" w:rsidRDefault="005F3254" w:rsidP="005F3254">
            <w:pPr>
              <w:rPr>
                <w:shd w:val="clear" w:color="auto" w:fill="FFFFFF"/>
              </w:rPr>
            </w:pPr>
            <w:r w:rsidRPr="00590808">
              <w:rPr>
                <w:shd w:val="clear" w:color="auto" w:fill="FFFFFF"/>
              </w:rPr>
              <w:t>rm file</w:t>
            </w:r>
          </w:p>
        </w:tc>
        <w:tc>
          <w:tcPr>
            <w:tcW w:w="7309" w:type="dxa"/>
            <w:shd w:val="clear" w:color="auto" w:fill="auto"/>
          </w:tcPr>
          <w:p w14:paraId="79418676" w14:textId="77777777" w:rsidR="005F3254" w:rsidRPr="00590808" w:rsidRDefault="005F3254" w:rsidP="005F3254">
            <w:pPr>
              <w:rPr>
                <w:shd w:val="clear" w:color="auto" w:fill="FFFFFF"/>
              </w:rPr>
            </w:pPr>
            <w:r w:rsidRPr="00590808">
              <w:rPr>
                <w:shd w:val="clear" w:color="auto" w:fill="FFFFFF"/>
              </w:rPr>
              <w:t>Remove a file</w:t>
            </w:r>
          </w:p>
        </w:tc>
      </w:tr>
      <w:tr w:rsidR="005F3254" w:rsidRPr="00C5166C" w14:paraId="43B223EE" w14:textId="77777777" w:rsidTr="00590808">
        <w:tc>
          <w:tcPr>
            <w:tcW w:w="1730" w:type="dxa"/>
            <w:shd w:val="clear" w:color="auto" w:fill="auto"/>
          </w:tcPr>
          <w:p w14:paraId="0DDAB7F7" w14:textId="77777777" w:rsidR="005F3254" w:rsidRPr="00590808" w:rsidRDefault="005F3254" w:rsidP="005F3254">
            <w:pPr>
              <w:rPr>
                <w:shd w:val="clear" w:color="auto" w:fill="FFFFFF"/>
              </w:rPr>
            </w:pPr>
            <w:r w:rsidRPr="00590808">
              <w:rPr>
                <w:shd w:val="clear" w:color="auto" w:fill="FFFFFF"/>
              </w:rPr>
              <w:t>touch file</w:t>
            </w:r>
          </w:p>
        </w:tc>
        <w:tc>
          <w:tcPr>
            <w:tcW w:w="7309" w:type="dxa"/>
            <w:shd w:val="clear" w:color="auto" w:fill="auto"/>
          </w:tcPr>
          <w:p w14:paraId="1AD049F6" w14:textId="77777777" w:rsidR="005F3254" w:rsidRPr="00590808" w:rsidRDefault="005F3254" w:rsidP="005F3254">
            <w:pPr>
              <w:rPr>
                <w:shd w:val="clear" w:color="auto" w:fill="FFFFFF"/>
              </w:rPr>
            </w:pPr>
            <w:r w:rsidRPr="00590808">
              <w:rPr>
                <w:shd w:val="clear" w:color="auto" w:fill="FFFFFF"/>
              </w:rPr>
              <w:t>Create a new empty file</w:t>
            </w:r>
          </w:p>
        </w:tc>
      </w:tr>
      <w:tr w:rsidR="005F3254" w:rsidRPr="00C5166C" w14:paraId="56CB4EF0" w14:textId="77777777" w:rsidTr="00590808">
        <w:tc>
          <w:tcPr>
            <w:tcW w:w="1730" w:type="dxa"/>
            <w:shd w:val="clear" w:color="auto" w:fill="auto"/>
          </w:tcPr>
          <w:p w14:paraId="241938D4" w14:textId="77777777" w:rsidR="005F3254" w:rsidRPr="00590808" w:rsidRDefault="005F3254" w:rsidP="005F3254">
            <w:pPr>
              <w:rPr>
                <w:shd w:val="clear" w:color="auto" w:fill="FFFFFF"/>
              </w:rPr>
            </w:pPr>
            <w:r w:rsidRPr="00590808">
              <w:rPr>
                <w:shd w:val="clear" w:color="auto" w:fill="FFFFFF"/>
              </w:rPr>
              <w:t>cat file</w:t>
            </w:r>
          </w:p>
        </w:tc>
        <w:tc>
          <w:tcPr>
            <w:tcW w:w="7309" w:type="dxa"/>
            <w:shd w:val="clear" w:color="auto" w:fill="auto"/>
          </w:tcPr>
          <w:p w14:paraId="76A5EEE9" w14:textId="77777777" w:rsidR="005F3254" w:rsidRPr="00590808" w:rsidRDefault="005F3254" w:rsidP="005F3254">
            <w:pPr>
              <w:rPr>
                <w:shd w:val="clear" w:color="auto" w:fill="FFFFFF"/>
              </w:rPr>
            </w:pPr>
            <w:r w:rsidRPr="00590808">
              <w:rPr>
                <w:shd w:val="clear" w:color="auto" w:fill="FFFFFF"/>
              </w:rPr>
              <w:t>Catalogue a file – list the contents of a file</w:t>
            </w:r>
          </w:p>
        </w:tc>
      </w:tr>
      <w:tr w:rsidR="005F3254" w:rsidRPr="00C5166C" w14:paraId="566BC760" w14:textId="77777777" w:rsidTr="00590808">
        <w:tc>
          <w:tcPr>
            <w:tcW w:w="1730" w:type="dxa"/>
            <w:shd w:val="clear" w:color="auto" w:fill="auto"/>
          </w:tcPr>
          <w:p w14:paraId="50A03569" w14:textId="77777777" w:rsidR="005F3254" w:rsidRPr="00590808" w:rsidRDefault="005F3254" w:rsidP="005F3254">
            <w:pPr>
              <w:rPr>
                <w:shd w:val="clear" w:color="auto" w:fill="FFFFFF"/>
              </w:rPr>
            </w:pPr>
            <w:r w:rsidRPr="00590808">
              <w:rPr>
                <w:shd w:val="clear" w:color="auto" w:fill="FFFFFF"/>
              </w:rPr>
              <w:t>ls -l</w:t>
            </w:r>
          </w:p>
        </w:tc>
        <w:tc>
          <w:tcPr>
            <w:tcW w:w="7309" w:type="dxa"/>
            <w:shd w:val="clear" w:color="auto" w:fill="auto"/>
          </w:tcPr>
          <w:p w14:paraId="2D2DF063" w14:textId="77777777" w:rsidR="005F3254" w:rsidRPr="00590808" w:rsidRDefault="005F3254" w:rsidP="005F3254">
            <w:pPr>
              <w:rPr>
                <w:shd w:val="clear" w:color="auto" w:fill="FFFFFF"/>
              </w:rPr>
            </w:pPr>
            <w:r w:rsidRPr="00590808">
              <w:rPr>
                <w:shd w:val="clear" w:color="auto" w:fill="FFFFFF"/>
              </w:rPr>
              <w:t>List the files in the current working directory displaying all the details about the files</w:t>
            </w:r>
          </w:p>
        </w:tc>
      </w:tr>
    </w:tbl>
    <w:p w14:paraId="7FCC9DAA" w14:textId="77777777" w:rsidR="005F3254" w:rsidRPr="003E47A7" w:rsidRDefault="009D78A9" w:rsidP="003F0993">
      <w:pPr>
        <w:pStyle w:val="Heading3"/>
      </w:pPr>
      <w:r>
        <w:t>Activity 15.1</w:t>
      </w:r>
      <w:r w:rsidR="005F3254" w:rsidRPr="00EA74EA">
        <w:t>.</w:t>
      </w:r>
      <w:r w:rsidR="005F3254">
        <w:t>4</w:t>
      </w:r>
    </w:p>
    <w:p w14:paraId="67C98342" w14:textId="77777777" w:rsidR="005F3254" w:rsidRPr="00170F7D" w:rsidRDefault="005F3254" w:rsidP="003F0993">
      <w:pPr>
        <w:numPr>
          <w:ilvl w:val="0"/>
          <w:numId w:val="44"/>
        </w:numPr>
        <w:rPr>
          <w:shd w:val="clear" w:color="auto" w:fill="FFFFFF"/>
        </w:rPr>
      </w:pPr>
      <w:r w:rsidRPr="00170F7D">
        <w:rPr>
          <w:shd w:val="clear" w:color="auto" w:fill="FFFFFF"/>
        </w:rPr>
        <w:t>Bring up the task manager in whatever operating system you are using (in Windows, control/alt/del</w:t>
      </w:r>
      <w:r w:rsidR="00654342">
        <w:rPr>
          <w:shd w:val="clear" w:color="auto" w:fill="FFFFFF"/>
        </w:rPr>
        <w:t>ete</w:t>
      </w:r>
      <w:r w:rsidRPr="00170F7D">
        <w:rPr>
          <w:shd w:val="clear" w:color="auto" w:fill="FFFFFF"/>
        </w:rPr>
        <w:t>).</w:t>
      </w:r>
    </w:p>
    <w:p w14:paraId="38BD6899" w14:textId="77777777" w:rsidR="005F3254" w:rsidRPr="00170F7D" w:rsidRDefault="005F3254" w:rsidP="003F0993">
      <w:pPr>
        <w:numPr>
          <w:ilvl w:val="0"/>
          <w:numId w:val="44"/>
        </w:numPr>
        <w:rPr>
          <w:shd w:val="clear" w:color="auto" w:fill="FFFFFF"/>
        </w:rPr>
      </w:pPr>
      <w:r w:rsidRPr="00170F7D">
        <w:rPr>
          <w:shd w:val="clear" w:color="auto" w:fill="FFFFFF"/>
        </w:rPr>
        <w:t>Find the networking information within the task manager (in Windows, choose the networking tab).</w:t>
      </w:r>
    </w:p>
    <w:p w14:paraId="55628574" w14:textId="77777777" w:rsidR="005F3254" w:rsidRPr="00170F7D" w:rsidRDefault="005F3254" w:rsidP="003F0993">
      <w:pPr>
        <w:numPr>
          <w:ilvl w:val="0"/>
          <w:numId w:val="44"/>
        </w:numPr>
        <w:rPr>
          <w:shd w:val="clear" w:color="auto" w:fill="FFFFFF"/>
        </w:rPr>
      </w:pPr>
      <w:r w:rsidRPr="00170F7D">
        <w:rPr>
          <w:shd w:val="clear" w:color="auto" w:fill="FFFFFF"/>
        </w:rPr>
        <w:t xml:space="preserve">What happens when the user </w:t>
      </w:r>
      <w:r>
        <w:rPr>
          <w:shd w:val="clear" w:color="auto" w:fill="FFFFFF"/>
        </w:rPr>
        <w:t>accesses the</w:t>
      </w:r>
      <w:r w:rsidRPr="00170F7D">
        <w:rPr>
          <w:shd w:val="clear" w:color="auto" w:fill="FFFFFF"/>
        </w:rPr>
        <w:t xml:space="preserve"> network</w:t>
      </w:r>
      <w:r>
        <w:rPr>
          <w:shd w:val="clear" w:color="auto" w:fill="FFFFFF"/>
        </w:rPr>
        <w:t>, for example by opening a web page or accessing information on a server</w:t>
      </w:r>
      <w:r w:rsidRPr="00170F7D">
        <w:rPr>
          <w:shd w:val="clear" w:color="auto" w:fill="FFFFFF"/>
        </w:rPr>
        <w:t>?</w:t>
      </w:r>
    </w:p>
    <w:p w14:paraId="3FA6A51B" w14:textId="77777777" w:rsidR="009D78A9" w:rsidRPr="00437F2C" w:rsidRDefault="005F3254" w:rsidP="000E0557">
      <w:pPr>
        <w:pStyle w:val="Heading1"/>
      </w:pPr>
      <w:r>
        <w:br w:type="page"/>
      </w:r>
      <w:r w:rsidR="009D78A9">
        <w:lastRenderedPageBreak/>
        <w:t>Week 15</w:t>
      </w:r>
    </w:p>
    <w:p w14:paraId="7718E136" w14:textId="77777777" w:rsidR="009D78A9" w:rsidRDefault="009D78A9" w:rsidP="009D78A9">
      <w:pPr>
        <w:pStyle w:val="Heading2"/>
      </w:pPr>
      <w:r w:rsidRPr="00437F2C">
        <w:t>Lesson</w:t>
      </w:r>
      <w:r>
        <w:t xml:space="preserve"> 2</w:t>
      </w:r>
      <w:r w:rsidRPr="00437F2C">
        <w:t xml:space="preserve"> activities</w:t>
      </w:r>
    </w:p>
    <w:p w14:paraId="1084BDBF" w14:textId="77777777" w:rsidR="00E46A3F" w:rsidRPr="0028551E" w:rsidRDefault="00E46A3F" w:rsidP="00E46A3F">
      <w:pPr>
        <w:pStyle w:val="Heading3"/>
      </w:pPr>
      <w:r>
        <w:t>Activity 15.2</w:t>
      </w:r>
      <w:r w:rsidRPr="0028551E">
        <w:t>.1</w:t>
      </w:r>
    </w:p>
    <w:p w14:paraId="4F6FF5DE" w14:textId="77777777" w:rsidR="00E46A3F" w:rsidRPr="00B46F7D" w:rsidRDefault="00E46A3F" w:rsidP="00E46A3F">
      <w:pPr>
        <w:rPr>
          <w:b/>
        </w:rPr>
      </w:pPr>
      <w:r w:rsidRPr="00B46F7D">
        <w:rPr>
          <w:b/>
        </w:rPr>
        <w:t>While command</w:t>
      </w:r>
    </w:p>
    <w:p w14:paraId="1538294E" w14:textId="684302AE" w:rsidR="00E46A3F" w:rsidRPr="00EA74EA" w:rsidRDefault="005D34EE" w:rsidP="002B764B">
      <w:pPr>
        <w:numPr>
          <w:ilvl w:val="0"/>
          <w:numId w:val="30"/>
        </w:numPr>
      </w:pPr>
      <w:r>
        <w:rPr>
          <w:noProof/>
          <w:lang w:eastAsia="ja-JP"/>
        </w:rPr>
        <w:drawing>
          <wp:anchor distT="0" distB="0" distL="114300" distR="114300" simplePos="0" relativeHeight="251663872" behindDoc="0" locked="0" layoutInCell="1" allowOverlap="1" wp14:anchorId="4700F68B" wp14:editId="224FBE44">
            <wp:simplePos x="0" y="0"/>
            <wp:positionH relativeFrom="column">
              <wp:posOffset>200025</wp:posOffset>
            </wp:positionH>
            <wp:positionV relativeFrom="paragraph">
              <wp:posOffset>501650</wp:posOffset>
            </wp:positionV>
            <wp:extent cx="4417060" cy="1092835"/>
            <wp:effectExtent l="0" t="0" r="0" b="0"/>
            <wp:wrapTopAndBottom/>
            <wp:docPr id="7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l="5547" t="77753" r="40251" b="9373"/>
                    <a:stretch>
                      <a:fillRect/>
                    </a:stretch>
                  </pic:blipFill>
                  <pic:spPr bwMode="auto">
                    <a:xfrm>
                      <a:off x="0" y="0"/>
                      <a:ext cx="4417060" cy="1092835"/>
                    </a:xfrm>
                    <a:prstGeom prst="rect">
                      <a:avLst/>
                    </a:prstGeom>
                    <a:noFill/>
                  </pic:spPr>
                </pic:pic>
              </a:graphicData>
            </a:graphic>
            <wp14:sizeRelH relativeFrom="page">
              <wp14:pctWidth>0</wp14:pctWidth>
            </wp14:sizeRelH>
            <wp14:sizeRelV relativeFrom="page">
              <wp14:pctHeight>0</wp14:pctHeight>
            </wp14:sizeRelV>
          </wp:anchor>
        </w:drawing>
      </w:r>
      <w:r w:rsidR="00E46A3F" w:rsidRPr="00EA74EA">
        <w:t>What does this while command do?</w:t>
      </w:r>
    </w:p>
    <w:p w14:paraId="26955F24" w14:textId="77777777" w:rsidR="00E46A3F" w:rsidRPr="00EA74EA" w:rsidRDefault="00E46A3F" w:rsidP="00E46A3F">
      <w:pPr>
        <w:spacing w:after="120" w:line="240" w:lineRule="auto"/>
        <w:rPr>
          <w:rFonts w:ascii="Tahoma" w:hAnsi="Tahoma"/>
          <w:sz w:val="24"/>
          <w:szCs w:val="24"/>
        </w:rPr>
      </w:pPr>
    </w:p>
    <w:p w14:paraId="4B6FBEB2" w14:textId="77777777" w:rsidR="00E46A3F" w:rsidRDefault="00E46A3F" w:rsidP="002B764B">
      <w:pPr>
        <w:numPr>
          <w:ilvl w:val="0"/>
          <w:numId w:val="30"/>
        </w:numPr>
        <w:rPr>
          <w:b/>
          <w:u w:val="single"/>
        </w:rPr>
      </w:pPr>
      <w:r w:rsidRPr="00EA74EA">
        <w:t>What is the condition that is being tested and how does it change?</w:t>
      </w:r>
    </w:p>
    <w:p w14:paraId="18F38B9B" w14:textId="77777777" w:rsidR="00E46A3F" w:rsidRPr="0028551E" w:rsidRDefault="00E46A3F" w:rsidP="00E46A3F">
      <w:pPr>
        <w:pStyle w:val="Heading3"/>
      </w:pPr>
      <w:r w:rsidRPr="0028551E">
        <w:t>Activity 1</w:t>
      </w:r>
      <w:r>
        <w:t>5,2</w:t>
      </w:r>
      <w:r w:rsidRPr="0028551E">
        <w:t>.2</w:t>
      </w:r>
    </w:p>
    <w:p w14:paraId="523F8416" w14:textId="77777777" w:rsidR="007E4F00" w:rsidRDefault="007E4F00" w:rsidP="0061464B">
      <w:pPr>
        <w:numPr>
          <w:ilvl w:val="0"/>
          <w:numId w:val="69"/>
        </w:numPr>
      </w:pPr>
      <w:r>
        <w:t>Write a program that asks the user</w:t>
      </w:r>
      <w:r w:rsidRPr="00EA74EA">
        <w:t xml:space="preserve"> if </w:t>
      </w:r>
      <w:r>
        <w:t>they</w:t>
      </w:r>
      <w:r w:rsidRPr="00EA74EA">
        <w:t xml:space="preserve"> are hungry. While </w:t>
      </w:r>
      <w:r>
        <w:t>they reply ‘N’</w:t>
      </w:r>
      <w:r w:rsidRPr="00EA74EA">
        <w:t xml:space="preserve"> the program repeats the question</w:t>
      </w:r>
      <w:r>
        <w:t>,</w:t>
      </w:r>
      <w:r w:rsidRPr="00EA74EA">
        <w:t xml:space="preserve"> showing how many times </w:t>
      </w:r>
      <w:r>
        <w:t>they have replied ‘N’</w:t>
      </w:r>
      <w:r w:rsidRPr="00EA74EA">
        <w:t>.</w:t>
      </w:r>
      <w:r>
        <w:t xml:space="preserve"> When they reply ‘Y’,</w:t>
      </w:r>
      <w:r w:rsidRPr="00EA74EA">
        <w:t xml:space="preserve"> the program tells </w:t>
      </w:r>
      <w:r>
        <w:t xml:space="preserve">them to get something to eat. </w:t>
      </w:r>
    </w:p>
    <w:p w14:paraId="69BB2478" w14:textId="77777777" w:rsidR="00E46A3F" w:rsidRPr="0028551E" w:rsidRDefault="00E46A3F" w:rsidP="00E46A3F">
      <w:pPr>
        <w:pStyle w:val="Heading3"/>
      </w:pPr>
      <w:r>
        <w:t>Activity 15.2</w:t>
      </w:r>
      <w:r w:rsidRPr="0028551E">
        <w:t>.3</w:t>
      </w:r>
    </w:p>
    <w:p w14:paraId="4B72FFB0" w14:textId="51321ADE" w:rsidR="00E46A3F" w:rsidRPr="00EA74EA" w:rsidRDefault="005D34EE" w:rsidP="002B764B">
      <w:pPr>
        <w:numPr>
          <w:ilvl w:val="0"/>
          <w:numId w:val="31"/>
        </w:numPr>
      </w:pPr>
      <w:r>
        <w:rPr>
          <w:noProof/>
          <w:lang w:eastAsia="ja-JP"/>
        </w:rPr>
        <w:drawing>
          <wp:anchor distT="0" distB="0" distL="114300" distR="114300" simplePos="0" relativeHeight="251666944" behindDoc="0" locked="0" layoutInCell="1" allowOverlap="1" wp14:anchorId="0AFF0046" wp14:editId="123D354A">
            <wp:simplePos x="0" y="0"/>
            <wp:positionH relativeFrom="column">
              <wp:posOffset>114300</wp:posOffset>
            </wp:positionH>
            <wp:positionV relativeFrom="paragraph">
              <wp:posOffset>407035</wp:posOffset>
            </wp:positionV>
            <wp:extent cx="3867150" cy="1102995"/>
            <wp:effectExtent l="0" t="0" r="0" b="0"/>
            <wp:wrapTopAndBottom/>
            <wp:docPr id="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extLst>
                        <a:ext uri="{28A0092B-C50C-407E-A947-70E740481C1C}">
                          <a14:useLocalDpi xmlns:a14="http://schemas.microsoft.com/office/drawing/2010/main" val="0"/>
                        </a:ext>
                      </a:extLst>
                    </a:blip>
                    <a:srcRect t="9662" r="54453" b="72371"/>
                    <a:stretch>
                      <a:fillRect/>
                    </a:stretch>
                  </pic:blipFill>
                  <pic:spPr bwMode="auto">
                    <a:xfrm>
                      <a:off x="0" y="0"/>
                      <a:ext cx="3867150" cy="1102995"/>
                    </a:xfrm>
                    <a:prstGeom prst="rect">
                      <a:avLst/>
                    </a:prstGeom>
                    <a:noFill/>
                  </pic:spPr>
                </pic:pic>
              </a:graphicData>
            </a:graphic>
            <wp14:sizeRelH relativeFrom="page">
              <wp14:pctWidth>0</wp14:pctWidth>
            </wp14:sizeRelH>
            <wp14:sizeRelV relativeFrom="page">
              <wp14:pctHeight>0</wp14:pctHeight>
            </wp14:sizeRelV>
          </wp:anchor>
        </w:drawing>
      </w:r>
      <w:r w:rsidR="00E46A3F" w:rsidRPr="00EA74EA">
        <w:t>What does this program do?</w:t>
      </w:r>
    </w:p>
    <w:p w14:paraId="15C7D297" w14:textId="77777777" w:rsidR="00E46A3F" w:rsidRDefault="00E46A3F" w:rsidP="00E46A3F">
      <w:pPr>
        <w:spacing w:after="120" w:line="240" w:lineRule="auto"/>
        <w:rPr>
          <w:rFonts w:ascii="Tahoma" w:hAnsi="Tahoma"/>
          <w:sz w:val="24"/>
          <w:szCs w:val="24"/>
        </w:rPr>
      </w:pPr>
    </w:p>
    <w:p w14:paraId="2DE6A18E" w14:textId="77777777" w:rsidR="00E46A3F" w:rsidRPr="00EA74EA" w:rsidRDefault="00E46A3F" w:rsidP="002B764B">
      <w:pPr>
        <w:numPr>
          <w:ilvl w:val="0"/>
          <w:numId w:val="31"/>
        </w:numPr>
      </w:pPr>
      <w:r>
        <w:t>What is the ‘sentry’</w:t>
      </w:r>
      <w:r w:rsidRPr="00EA74EA">
        <w:t xml:space="preserve"> variable?</w:t>
      </w:r>
    </w:p>
    <w:p w14:paraId="03D08EFE" w14:textId="77777777" w:rsidR="00E46A3F" w:rsidRPr="00EA74EA" w:rsidRDefault="00E46A3F" w:rsidP="002B764B">
      <w:pPr>
        <w:numPr>
          <w:ilvl w:val="0"/>
          <w:numId w:val="31"/>
        </w:numPr>
      </w:pPr>
      <w:r w:rsidRPr="00EA74EA">
        <w:t>What is the condition?</w:t>
      </w:r>
    </w:p>
    <w:p w14:paraId="730A67E8" w14:textId="77777777" w:rsidR="00E46A3F" w:rsidRPr="0028551E" w:rsidRDefault="00E46A3F" w:rsidP="00E46A3F">
      <w:pPr>
        <w:pStyle w:val="Heading3"/>
      </w:pPr>
      <w:r>
        <w:rPr>
          <w:rFonts w:ascii="Tahoma" w:hAnsi="Tahoma"/>
          <w:sz w:val="24"/>
        </w:rPr>
        <w:br w:type="page"/>
      </w:r>
      <w:r>
        <w:lastRenderedPageBreak/>
        <w:t>Activity 15.2.4</w:t>
      </w:r>
    </w:p>
    <w:p w14:paraId="714133FA" w14:textId="77777777" w:rsidR="00E46A3F" w:rsidRPr="007B4732" w:rsidRDefault="00E46A3F" w:rsidP="00E46A3F">
      <w:pPr>
        <w:rPr>
          <w:b/>
        </w:rPr>
      </w:pPr>
      <w:r w:rsidRPr="007B4732">
        <w:rPr>
          <w:b/>
        </w:rPr>
        <w:t>Flowcharts and while command</w:t>
      </w:r>
    </w:p>
    <w:p w14:paraId="6D73F208" w14:textId="7135E11A" w:rsidR="007E4F00" w:rsidRDefault="005D34EE" w:rsidP="00E46A3F">
      <w:r>
        <w:rPr>
          <w:noProof/>
          <w:lang w:eastAsia="ja-JP"/>
        </w:rPr>
        <w:drawing>
          <wp:anchor distT="0" distB="0" distL="114300" distR="114300" simplePos="0" relativeHeight="251664896" behindDoc="0" locked="0" layoutInCell="1" allowOverlap="1" wp14:anchorId="73BA45BC" wp14:editId="41623FC9">
            <wp:simplePos x="0" y="0"/>
            <wp:positionH relativeFrom="column">
              <wp:posOffset>54610</wp:posOffset>
            </wp:positionH>
            <wp:positionV relativeFrom="paragraph">
              <wp:posOffset>757555</wp:posOffset>
            </wp:positionV>
            <wp:extent cx="3914140" cy="968375"/>
            <wp:effectExtent l="0" t="0" r="0" b="0"/>
            <wp:wrapTopAndBottom/>
            <wp:docPr id="7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8">
                      <a:extLst>
                        <a:ext uri="{28A0092B-C50C-407E-A947-70E740481C1C}">
                          <a14:useLocalDpi xmlns:a14="http://schemas.microsoft.com/office/drawing/2010/main" val="0"/>
                        </a:ext>
                      </a:extLst>
                    </a:blip>
                    <a:srcRect l="5547" t="77753" r="40251" b="9373"/>
                    <a:stretch>
                      <a:fillRect/>
                    </a:stretch>
                  </pic:blipFill>
                  <pic:spPr bwMode="auto">
                    <a:xfrm>
                      <a:off x="0" y="0"/>
                      <a:ext cx="3914140" cy="968375"/>
                    </a:xfrm>
                    <a:prstGeom prst="rect">
                      <a:avLst/>
                    </a:prstGeom>
                    <a:noFill/>
                  </pic:spPr>
                </pic:pic>
              </a:graphicData>
            </a:graphic>
            <wp14:sizeRelH relativeFrom="page">
              <wp14:pctWidth>0</wp14:pctWidth>
            </wp14:sizeRelH>
            <wp14:sizeRelV relativeFrom="page">
              <wp14:pctHeight>0</wp14:pctHeight>
            </wp14:sizeRelV>
          </wp:anchor>
        </w:drawing>
      </w:r>
      <w:r w:rsidR="00E46A3F" w:rsidRPr="00EA74EA">
        <w:t>Flowcharts can be used to represent programs.</w:t>
      </w:r>
      <w:r w:rsidR="00E46A3F">
        <w:t xml:space="preserve"> </w:t>
      </w:r>
    </w:p>
    <w:p w14:paraId="1419129F" w14:textId="77777777" w:rsidR="00E46A3F" w:rsidRPr="00EA74EA" w:rsidRDefault="00E46A3F" w:rsidP="0061464B">
      <w:pPr>
        <w:numPr>
          <w:ilvl w:val="0"/>
          <w:numId w:val="69"/>
        </w:numPr>
      </w:pPr>
      <w:r w:rsidRPr="00EA74EA">
        <w:t>Complete the flow chart for this program</w:t>
      </w:r>
      <w:r w:rsidR="007E4F00">
        <w:t>:</w:t>
      </w:r>
    </w:p>
    <w:p w14:paraId="20EC1F07" w14:textId="4FC79F9B" w:rsidR="00E46A3F" w:rsidRPr="00EA74EA" w:rsidRDefault="005D34EE" w:rsidP="00E46A3F">
      <w:pPr>
        <w:spacing w:after="120" w:line="240" w:lineRule="auto"/>
        <w:rPr>
          <w:rFonts w:ascii="Tahoma" w:hAnsi="Tahoma"/>
          <w:sz w:val="24"/>
          <w:szCs w:val="24"/>
        </w:rPr>
      </w:pPr>
      <w:r>
        <w:rPr>
          <w:noProof/>
          <w:lang w:eastAsia="ja-JP"/>
        </w:rPr>
        <w:drawing>
          <wp:anchor distT="0" distB="0" distL="114300" distR="114300" simplePos="0" relativeHeight="251665920" behindDoc="0" locked="0" layoutInCell="1" allowOverlap="1" wp14:anchorId="4C122200" wp14:editId="1C0A3CB5">
            <wp:simplePos x="0" y="0"/>
            <wp:positionH relativeFrom="column">
              <wp:posOffset>140970</wp:posOffset>
            </wp:positionH>
            <wp:positionV relativeFrom="paragraph">
              <wp:posOffset>1586230</wp:posOffset>
            </wp:positionV>
            <wp:extent cx="5339715" cy="3736975"/>
            <wp:effectExtent l="0" t="0" r="0" b="0"/>
            <wp:wrapTopAndBottom/>
            <wp:docPr id="7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l="19872" t="27017" r="6198" b="18761"/>
                    <a:stretch>
                      <a:fillRect/>
                    </a:stretch>
                  </pic:blipFill>
                  <pic:spPr bwMode="auto">
                    <a:xfrm>
                      <a:off x="0" y="0"/>
                      <a:ext cx="5339715" cy="3736975"/>
                    </a:xfrm>
                    <a:prstGeom prst="rect">
                      <a:avLst/>
                    </a:prstGeom>
                    <a:noFill/>
                  </pic:spPr>
                </pic:pic>
              </a:graphicData>
            </a:graphic>
            <wp14:sizeRelH relativeFrom="page">
              <wp14:pctWidth>0</wp14:pctWidth>
            </wp14:sizeRelH>
            <wp14:sizeRelV relativeFrom="page">
              <wp14:pctHeight>0</wp14:pctHeight>
            </wp14:sizeRelV>
          </wp:anchor>
        </w:drawing>
      </w:r>
    </w:p>
    <w:p w14:paraId="1D6F0B0A" w14:textId="77777777" w:rsidR="00E46A3F" w:rsidRPr="00EA74EA" w:rsidRDefault="00E46A3F" w:rsidP="00E46A3F">
      <w:pPr>
        <w:spacing w:after="120" w:line="240" w:lineRule="auto"/>
        <w:rPr>
          <w:rFonts w:ascii="Tahoma" w:hAnsi="Tahoma"/>
          <w:sz w:val="24"/>
          <w:szCs w:val="24"/>
        </w:rPr>
      </w:pPr>
    </w:p>
    <w:p w14:paraId="48073AA6" w14:textId="77777777" w:rsidR="005B5809" w:rsidRPr="00437F2C" w:rsidRDefault="00E46A3F" w:rsidP="005B5809">
      <w:pPr>
        <w:pStyle w:val="Heading1"/>
      </w:pPr>
      <w:r w:rsidRPr="00EA74EA">
        <w:rPr>
          <w:rFonts w:ascii="Tahoma" w:hAnsi="Tahoma"/>
          <w:sz w:val="24"/>
          <w:szCs w:val="24"/>
        </w:rPr>
        <w:br w:type="page"/>
      </w:r>
      <w:r w:rsidR="005B5809">
        <w:lastRenderedPageBreak/>
        <w:t>Week 16</w:t>
      </w:r>
    </w:p>
    <w:p w14:paraId="5861DF19" w14:textId="77777777" w:rsidR="005B5809" w:rsidRDefault="005B5809" w:rsidP="005B5809">
      <w:pPr>
        <w:pStyle w:val="Heading2"/>
      </w:pPr>
      <w:r w:rsidRPr="00437F2C">
        <w:t>Lesson</w:t>
      </w:r>
      <w:r>
        <w:t xml:space="preserve"> 1</w:t>
      </w:r>
      <w:r w:rsidRPr="00437F2C">
        <w:t xml:space="preserve"> activities</w:t>
      </w:r>
    </w:p>
    <w:p w14:paraId="3DB8B865" w14:textId="77777777" w:rsidR="00BC41C8" w:rsidRPr="005B5809" w:rsidRDefault="005B5809" w:rsidP="005B5809">
      <w:pPr>
        <w:pStyle w:val="Heading3"/>
      </w:pPr>
      <w:r w:rsidRPr="005B5809">
        <w:t>Activity 16.1</w:t>
      </w:r>
      <w:r w:rsidR="00BC41C8" w:rsidRPr="005B5809">
        <w:t>.1</w:t>
      </w:r>
    </w:p>
    <w:p w14:paraId="7286CD42" w14:textId="77777777" w:rsidR="00BC41C8" w:rsidRPr="00DA4B28" w:rsidRDefault="00BC41C8" w:rsidP="002B764B">
      <w:pPr>
        <w:numPr>
          <w:ilvl w:val="0"/>
          <w:numId w:val="39"/>
        </w:numPr>
      </w:pPr>
      <w:r w:rsidRPr="00DA4B28">
        <w:t>Open up the operating system’s task manager (in Windows, control/alt/delete) and find the list of applications running (in Windows, choose the Applications tab).</w:t>
      </w:r>
    </w:p>
    <w:p w14:paraId="387D63A0" w14:textId="77777777" w:rsidR="00BC41C8" w:rsidRPr="00DA4B28" w:rsidRDefault="00BC41C8" w:rsidP="002B764B">
      <w:pPr>
        <w:numPr>
          <w:ilvl w:val="0"/>
          <w:numId w:val="39"/>
        </w:numPr>
      </w:pPr>
      <w:r w:rsidRPr="00DA4B28">
        <w:t>Now find the information on the processes running (in Windows, choose the Processes tab).</w:t>
      </w:r>
      <w:r>
        <w:t xml:space="preserve"> </w:t>
      </w:r>
      <w:r w:rsidRPr="00041BEF">
        <w:t>Scroll up and down the list to see how many processes it takes to run the operating system and any applications you currently have open.</w:t>
      </w:r>
    </w:p>
    <w:p w14:paraId="3D63B456" w14:textId="77777777" w:rsidR="00BC41C8" w:rsidRPr="00DA4B28" w:rsidRDefault="00BC41C8" w:rsidP="002B764B">
      <w:pPr>
        <w:numPr>
          <w:ilvl w:val="0"/>
          <w:numId w:val="39"/>
        </w:numPr>
      </w:pPr>
      <w:r w:rsidRPr="00DA4B28">
        <w:t>Now open up a few applications, e.g. a web browser, word processor, spreadsheet software, a graphics package.</w:t>
      </w:r>
    </w:p>
    <w:p w14:paraId="350A1E76" w14:textId="77777777" w:rsidR="00BC41C8" w:rsidRPr="00DA4B28" w:rsidRDefault="00BC41C8" w:rsidP="002B764B">
      <w:pPr>
        <w:numPr>
          <w:ilvl w:val="0"/>
          <w:numId w:val="39"/>
        </w:numPr>
      </w:pPr>
      <w:r w:rsidRPr="00DA4B28">
        <w:t>Answer these questions:</w:t>
      </w:r>
    </w:p>
    <w:p w14:paraId="603F58D3" w14:textId="77777777" w:rsidR="00BC41C8" w:rsidRPr="00DA4B28" w:rsidRDefault="00BC41C8" w:rsidP="0061464B">
      <w:pPr>
        <w:numPr>
          <w:ilvl w:val="0"/>
          <w:numId w:val="74"/>
        </w:numPr>
      </w:pPr>
      <w:r w:rsidRPr="00DA4B28">
        <w:t>What happens to the list of applications?</w:t>
      </w:r>
    </w:p>
    <w:p w14:paraId="793F8D30" w14:textId="77777777" w:rsidR="00BC41C8" w:rsidRPr="00DA4B28" w:rsidRDefault="00BC41C8" w:rsidP="0061464B">
      <w:pPr>
        <w:numPr>
          <w:ilvl w:val="0"/>
          <w:numId w:val="74"/>
        </w:numPr>
      </w:pPr>
      <w:r w:rsidRPr="00DA4B28">
        <w:t>What happens to the number of processes running on the computer?</w:t>
      </w:r>
    </w:p>
    <w:p w14:paraId="161851EB" w14:textId="77777777" w:rsidR="00BC41C8" w:rsidRPr="00DA4B28" w:rsidRDefault="00BC41C8" w:rsidP="0061464B">
      <w:pPr>
        <w:numPr>
          <w:ilvl w:val="0"/>
          <w:numId w:val="74"/>
        </w:numPr>
      </w:pPr>
      <w:r w:rsidRPr="00DA4B28">
        <w:t>Try to explain why there are more processes running than applications running.</w:t>
      </w:r>
    </w:p>
    <w:p w14:paraId="3E0B5201" w14:textId="77777777" w:rsidR="00BC41C8" w:rsidRPr="008E3BEE" w:rsidRDefault="005B5809" w:rsidP="005B5809">
      <w:pPr>
        <w:pStyle w:val="Heading3"/>
      </w:pPr>
      <w:r>
        <w:t>Activity 16.1</w:t>
      </w:r>
      <w:r w:rsidR="00BC41C8" w:rsidRPr="00EA74EA">
        <w:t>.</w:t>
      </w:r>
      <w:r w:rsidR="00BC41C8">
        <w:t>2</w:t>
      </w:r>
    </w:p>
    <w:p w14:paraId="5355BB97" w14:textId="77777777" w:rsidR="00BC41C8" w:rsidRDefault="00BC41C8" w:rsidP="005B5809">
      <w:r w:rsidRPr="00ED7221">
        <w:t>Your t</w:t>
      </w:r>
      <w:r>
        <w:t>eacher will run this activity. The instructions are here for information only.</w:t>
      </w:r>
    </w:p>
    <w:p w14:paraId="1B0A77C9" w14:textId="77777777" w:rsidR="00BC41C8" w:rsidRPr="0061464B" w:rsidRDefault="00BC41C8" w:rsidP="005B5809">
      <w:r w:rsidRPr="0061464B">
        <w:t>Process scheduling</w:t>
      </w:r>
      <w:r w:rsidR="000E0557" w:rsidRPr="0061464B">
        <w:t>:</w:t>
      </w:r>
      <w:r w:rsidRPr="0061464B">
        <w:t xml:space="preserve"> an </w:t>
      </w:r>
      <w:r w:rsidR="000E0557" w:rsidRPr="0061464B">
        <w:t>‘</w:t>
      </w:r>
      <w:r w:rsidRPr="0061464B">
        <w:t>unplugged</w:t>
      </w:r>
      <w:r w:rsidR="000E0557" w:rsidRPr="0061464B">
        <w:t>’</w:t>
      </w:r>
      <w:r w:rsidRPr="0061464B">
        <w:t xml:space="preserve"> activity to simulate the scheduling of processes</w:t>
      </w:r>
    </w:p>
    <w:p w14:paraId="7BA20B05" w14:textId="77777777" w:rsidR="00BC41C8" w:rsidRPr="00037CCC" w:rsidRDefault="00BC41C8" w:rsidP="005B5809">
      <w:pPr>
        <w:rPr>
          <w:i/>
        </w:rPr>
      </w:pPr>
      <w:r w:rsidRPr="00037CCC">
        <w:rPr>
          <w:i/>
        </w:rPr>
        <w:t>Requirements</w:t>
      </w:r>
    </w:p>
    <w:p w14:paraId="128DB714" w14:textId="77777777" w:rsidR="00BC41C8" w:rsidRPr="00732EF4" w:rsidRDefault="00BC41C8" w:rsidP="002B764B">
      <w:pPr>
        <w:numPr>
          <w:ilvl w:val="0"/>
          <w:numId w:val="41"/>
        </w:numPr>
        <w:spacing w:after="0"/>
        <w:ind w:left="357" w:hanging="357"/>
      </w:pPr>
      <w:r w:rsidRPr="00732EF4">
        <w:t>Large stick notes</w:t>
      </w:r>
    </w:p>
    <w:p w14:paraId="61B54245" w14:textId="77777777" w:rsidR="00BC41C8" w:rsidRPr="00732EF4" w:rsidRDefault="00BC41C8" w:rsidP="002B764B">
      <w:pPr>
        <w:numPr>
          <w:ilvl w:val="0"/>
          <w:numId w:val="41"/>
        </w:numPr>
        <w:spacing w:after="0"/>
        <w:ind w:left="357" w:hanging="357"/>
      </w:pPr>
      <w:r w:rsidRPr="00732EF4">
        <w:t>White board</w:t>
      </w:r>
    </w:p>
    <w:p w14:paraId="01BC4044" w14:textId="77777777" w:rsidR="00BC41C8" w:rsidRPr="00732EF4" w:rsidRDefault="00BC41C8" w:rsidP="002B764B">
      <w:pPr>
        <w:numPr>
          <w:ilvl w:val="0"/>
          <w:numId w:val="41"/>
        </w:numPr>
        <w:spacing w:after="0"/>
        <w:ind w:left="357" w:hanging="357"/>
      </w:pPr>
      <w:r w:rsidRPr="00732EF4">
        <w:t>Two tables</w:t>
      </w:r>
    </w:p>
    <w:p w14:paraId="2DFA1319" w14:textId="77777777" w:rsidR="00BC41C8" w:rsidRPr="00732EF4" w:rsidRDefault="00BC41C8" w:rsidP="002B764B">
      <w:pPr>
        <w:numPr>
          <w:ilvl w:val="0"/>
          <w:numId w:val="41"/>
        </w:numPr>
        <w:spacing w:after="0"/>
        <w:ind w:left="357" w:hanging="357"/>
      </w:pPr>
      <w:r w:rsidRPr="00732EF4">
        <w:t>Area for process queue</w:t>
      </w:r>
    </w:p>
    <w:p w14:paraId="6DBB67DE" w14:textId="77777777" w:rsidR="00BC41C8" w:rsidRPr="00732EF4" w:rsidRDefault="00BC41C8" w:rsidP="002B764B">
      <w:pPr>
        <w:numPr>
          <w:ilvl w:val="0"/>
          <w:numId w:val="41"/>
        </w:numPr>
        <w:spacing w:after="0"/>
        <w:ind w:left="357" w:hanging="357"/>
      </w:pPr>
      <w:r w:rsidRPr="00732EF4">
        <w:t>Stop watch</w:t>
      </w:r>
    </w:p>
    <w:p w14:paraId="498CB2EC" w14:textId="77777777" w:rsidR="00BC41C8" w:rsidRPr="00732EF4" w:rsidRDefault="00BC41C8" w:rsidP="002B764B">
      <w:pPr>
        <w:numPr>
          <w:ilvl w:val="0"/>
          <w:numId w:val="41"/>
        </w:numPr>
        <w:spacing w:after="0"/>
        <w:ind w:left="357" w:hanging="357"/>
      </w:pPr>
      <w:r w:rsidRPr="00732EF4">
        <w:t>Pens</w:t>
      </w:r>
    </w:p>
    <w:p w14:paraId="35B8EA91" w14:textId="77777777" w:rsidR="00BC41C8" w:rsidRPr="00732EF4" w:rsidRDefault="00BC41C8" w:rsidP="002B764B">
      <w:pPr>
        <w:numPr>
          <w:ilvl w:val="0"/>
          <w:numId w:val="41"/>
        </w:numPr>
        <w:spacing w:after="0"/>
        <w:ind w:left="357" w:hanging="357"/>
      </w:pPr>
      <w:r w:rsidRPr="00732EF4">
        <w:t>Two students who represent the operating system (</w:t>
      </w:r>
      <w:r w:rsidR="000E0557">
        <w:t>‘</w:t>
      </w:r>
      <w:r w:rsidRPr="00732EF4">
        <w:t>OS1</w:t>
      </w:r>
      <w:r w:rsidR="000E0557">
        <w:t>’</w:t>
      </w:r>
      <w:r w:rsidRPr="00732EF4">
        <w:t xml:space="preserve"> will allocate the process ID</w:t>
      </w:r>
      <w:r>
        <w:t xml:space="preserve"> and time slots</w:t>
      </w:r>
      <w:r w:rsidRPr="00732EF4">
        <w:t xml:space="preserve">, </w:t>
      </w:r>
      <w:r w:rsidR="000E0557">
        <w:t>‘</w:t>
      </w:r>
      <w:r w:rsidRPr="00732EF4">
        <w:t>OS2</w:t>
      </w:r>
      <w:r w:rsidR="000E0557">
        <w:t>’</w:t>
      </w:r>
      <w:r w:rsidRPr="00732EF4">
        <w:t xml:space="preserve"> will send the next process to the </w:t>
      </w:r>
      <w:r w:rsidR="00B83DAF">
        <w:t>‘</w:t>
      </w:r>
      <w:r w:rsidRPr="00732EF4">
        <w:t>CPU</w:t>
      </w:r>
      <w:r w:rsidR="00B83DAF">
        <w:t>’</w:t>
      </w:r>
      <w:r w:rsidRPr="00732EF4">
        <w:t>)</w:t>
      </w:r>
    </w:p>
    <w:p w14:paraId="120B868F" w14:textId="77777777" w:rsidR="00BC41C8" w:rsidRPr="00732EF4" w:rsidRDefault="00BC41C8" w:rsidP="002B764B">
      <w:pPr>
        <w:numPr>
          <w:ilvl w:val="0"/>
          <w:numId w:val="41"/>
        </w:numPr>
        <w:spacing w:after="0"/>
        <w:ind w:left="357" w:hanging="357"/>
      </w:pPr>
      <w:r w:rsidRPr="00732EF4">
        <w:t xml:space="preserve">One student who represents the </w:t>
      </w:r>
      <w:r w:rsidR="000E0557">
        <w:t>‘</w:t>
      </w:r>
      <w:r w:rsidRPr="00732EF4">
        <w:t>CPU</w:t>
      </w:r>
      <w:r w:rsidR="000E0557">
        <w:t>’</w:t>
      </w:r>
    </w:p>
    <w:p w14:paraId="5F35D32B" w14:textId="77777777" w:rsidR="00BC41C8" w:rsidRPr="00732EF4" w:rsidRDefault="00BC41C8" w:rsidP="002B764B">
      <w:pPr>
        <w:numPr>
          <w:ilvl w:val="0"/>
          <w:numId w:val="41"/>
        </w:numPr>
        <w:spacing w:after="0"/>
        <w:ind w:left="357" w:hanging="357"/>
      </w:pPr>
      <w:r w:rsidRPr="00732EF4">
        <w:t xml:space="preserve">One student who represents the </w:t>
      </w:r>
      <w:r w:rsidR="000E0557">
        <w:t>‘</w:t>
      </w:r>
      <w:r w:rsidRPr="00732EF4">
        <w:t>user</w:t>
      </w:r>
      <w:r w:rsidR="000E0557">
        <w:t>’</w:t>
      </w:r>
      <w:r w:rsidRPr="00732EF4">
        <w:t xml:space="preserve"> who is running the programs</w:t>
      </w:r>
    </w:p>
    <w:p w14:paraId="2EF313CE" w14:textId="77777777" w:rsidR="00BC41C8" w:rsidRPr="00732EF4" w:rsidRDefault="00BC41C8" w:rsidP="002B764B">
      <w:pPr>
        <w:numPr>
          <w:ilvl w:val="0"/>
          <w:numId w:val="41"/>
        </w:numPr>
        <w:spacing w:after="0"/>
        <w:ind w:left="357" w:hanging="357"/>
      </w:pPr>
      <w:r w:rsidRPr="00732EF4">
        <w:t xml:space="preserve">Sixteen other students who represent the programs and applications and who will be the </w:t>
      </w:r>
      <w:r w:rsidR="000E0557">
        <w:t>‘</w:t>
      </w:r>
      <w:r w:rsidRPr="00732EF4">
        <w:t>processes</w:t>
      </w:r>
      <w:r w:rsidR="000E0557">
        <w:t>’</w:t>
      </w:r>
      <w:r w:rsidRPr="00732EF4">
        <w:t xml:space="preserve"> (just add more programs/applications depending of number of students in group)</w:t>
      </w:r>
    </w:p>
    <w:p w14:paraId="3E4B90FD" w14:textId="77777777" w:rsidR="00BC41C8" w:rsidRPr="00037CCC" w:rsidRDefault="00037CCC" w:rsidP="00037CCC">
      <w:pPr>
        <w:rPr>
          <w:i/>
        </w:rPr>
      </w:pPr>
      <w:r>
        <w:rPr>
          <w:rFonts w:ascii="Tahoma" w:hAnsi="Tahoma" w:cs="Tahoma"/>
          <w:i/>
          <w:sz w:val="24"/>
          <w:szCs w:val="24"/>
        </w:rPr>
        <w:br w:type="page"/>
      </w:r>
      <w:r w:rsidR="00BC41C8" w:rsidRPr="00037CCC">
        <w:rPr>
          <w:i/>
        </w:rPr>
        <w:lastRenderedPageBreak/>
        <w:t>Starting positions</w:t>
      </w:r>
    </w:p>
    <w:p w14:paraId="74061ADD" w14:textId="77777777" w:rsidR="00BC41C8" w:rsidRPr="00037CCC" w:rsidRDefault="00BC41C8" w:rsidP="002B764B">
      <w:pPr>
        <w:numPr>
          <w:ilvl w:val="0"/>
          <w:numId w:val="41"/>
        </w:numPr>
        <w:spacing w:after="0"/>
        <w:ind w:left="357" w:hanging="357"/>
      </w:pPr>
      <w:r w:rsidRPr="00037CCC">
        <w:t>The CPU should sit at a table with a pen and stop watch.</w:t>
      </w:r>
    </w:p>
    <w:p w14:paraId="29419223" w14:textId="77777777" w:rsidR="00BC41C8" w:rsidRDefault="00BC41C8" w:rsidP="002B764B">
      <w:pPr>
        <w:numPr>
          <w:ilvl w:val="0"/>
          <w:numId w:val="41"/>
        </w:numPr>
        <w:spacing w:after="0"/>
        <w:ind w:left="357" w:hanging="357"/>
        <w:rPr>
          <w:rFonts w:ascii="Tahoma" w:hAnsi="Tahoma" w:cs="Tahoma"/>
          <w:sz w:val="24"/>
          <w:szCs w:val="24"/>
        </w:rPr>
      </w:pPr>
      <w:r w:rsidRPr="00037CCC">
        <w:t>OS1 needs a pen and an empty process table drawn on a whiteboard (add more rows</w:t>
      </w:r>
      <w:r>
        <w:rPr>
          <w:rFonts w:ascii="Tahoma" w:hAnsi="Tahoma" w:cs="Tahoma"/>
          <w:sz w:val="24"/>
          <w:szCs w:val="24"/>
        </w:rPr>
        <w:t xml:space="preserve"> as required:</w:t>
      </w:r>
    </w:p>
    <w:p w14:paraId="53901A50" w14:textId="77777777" w:rsidR="00037CCC" w:rsidRDefault="00037CCC" w:rsidP="00037CCC">
      <w:pPr>
        <w:spacing w:after="0"/>
        <w:ind w:left="357"/>
        <w:rPr>
          <w:rFonts w:ascii="Tahoma" w:hAnsi="Tahoma" w:cs="Tahoma"/>
          <w:sz w:val="24"/>
          <w:szCs w:val="24"/>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4101"/>
      </w:tblGrid>
      <w:tr w:rsidR="002B764B" w:rsidRPr="002B764B" w14:paraId="4B3C6212" w14:textId="77777777" w:rsidTr="002B764B">
        <w:tc>
          <w:tcPr>
            <w:tcW w:w="2670" w:type="dxa"/>
            <w:shd w:val="clear" w:color="auto" w:fill="FFFFFF"/>
          </w:tcPr>
          <w:p w14:paraId="5A4E417B" w14:textId="77777777" w:rsidR="00BC41C8" w:rsidRPr="002B764B" w:rsidRDefault="00BC41C8" w:rsidP="00037CCC">
            <w:pPr>
              <w:rPr>
                <w:b/>
              </w:rPr>
            </w:pPr>
            <w:r w:rsidRPr="002B764B">
              <w:rPr>
                <w:b/>
              </w:rPr>
              <w:t>Process ID</w:t>
            </w:r>
          </w:p>
        </w:tc>
        <w:tc>
          <w:tcPr>
            <w:tcW w:w="4101" w:type="dxa"/>
            <w:shd w:val="clear" w:color="auto" w:fill="FFFFFF"/>
          </w:tcPr>
          <w:p w14:paraId="07330466" w14:textId="77777777" w:rsidR="00BC41C8" w:rsidRPr="002B764B" w:rsidRDefault="00BC41C8" w:rsidP="00037CCC">
            <w:pPr>
              <w:rPr>
                <w:b/>
              </w:rPr>
            </w:pPr>
            <w:r w:rsidRPr="002B764B">
              <w:rPr>
                <w:b/>
              </w:rPr>
              <w:t>Name of program or application</w:t>
            </w:r>
          </w:p>
        </w:tc>
      </w:tr>
      <w:tr w:rsidR="002B764B" w:rsidRPr="00ED7221" w14:paraId="29D53720" w14:textId="77777777" w:rsidTr="002B764B">
        <w:tc>
          <w:tcPr>
            <w:tcW w:w="2670" w:type="dxa"/>
            <w:shd w:val="clear" w:color="auto" w:fill="auto"/>
          </w:tcPr>
          <w:p w14:paraId="668B1C09" w14:textId="77777777" w:rsidR="00BC41C8" w:rsidRPr="002B764B" w:rsidRDefault="00BC41C8" w:rsidP="002B764B">
            <w:pPr>
              <w:spacing w:after="0" w:line="240" w:lineRule="auto"/>
              <w:rPr>
                <w:rFonts w:ascii="Tahoma" w:hAnsi="Tahoma" w:cs="Tahoma"/>
                <w:sz w:val="24"/>
                <w:szCs w:val="24"/>
              </w:rPr>
            </w:pPr>
          </w:p>
        </w:tc>
        <w:tc>
          <w:tcPr>
            <w:tcW w:w="4101" w:type="dxa"/>
            <w:shd w:val="clear" w:color="auto" w:fill="auto"/>
          </w:tcPr>
          <w:p w14:paraId="01BF7AC3" w14:textId="77777777" w:rsidR="00BC41C8" w:rsidRPr="002B764B" w:rsidRDefault="00BC41C8" w:rsidP="002B764B">
            <w:pPr>
              <w:spacing w:after="0" w:line="240" w:lineRule="auto"/>
              <w:rPr>
                <w:rFonts w:ascii="Tahoma" w:hAnsi="Tahoma" w:cs="Tahoma"/>
                <w:sz w:val="24"/>
                <w:szCs w:val="24"/>
              </w:rPr>
            </w:pPr>
          </w:p>
        </w:tc>
      </w:tr>
      <w:tr w:rsidR="002B764B" w:rsidRPr="00ED7221" w14:paraId="2F9E2004" w14:textId="77777777" w:rsidTr="002B764B">
        <w:tc>
          <w:tcPr>
            <w:tcW w:w="2670" w:type="dxa"/>
            <w:shd w:val="clear" w:color="auto" w:fill="auto"/>
          </w:tcPr>
          <w:p w14:paraId="73B08783" w14:textId="77777777" w:rsidR="00BC41C8" w:rsidRPr="002B764B" w:rsidRDefault="00BC41C8" w:rsidP="002B764B">
            <w:pPr>
              <w:spacing w:after="0" w:line="240" w:lineRule="auto"/>
              <w:rPr>
                <w:rFonts w:ascii="Tahoma" w:hAnsi="Tahoma" w:cs="Tahoma"/>
                <w:sz w:val="24"/>
                <w:szCs w:val="24"/>
              </w:rPr>
            </w:pPr>
          </w:p>
        </w:tc>
        <w:tc>
          <w:tcPr>
            <w:tcW w:w="4101" w:type="dxa"/>
            <w:shd w:val="clear" w:color="auto" w:fill="auto"/>
          </w:tcPr>
          <w:p w14:paraId="564BA8F8" w14:textId="77777777" w:rsidR="00BC41C8" w:rsidRPr="002B764B" w:rsidRDefault="00BC41C8" w:rsidP="002B764B">
            <w:pPr>
              <w:spacing w:after="0" w:line="240" w:lineRule="auto"/>
              <w:rPr>
                <w:rFonts w:ascii="Tahoma" w:hAnsi="Tahoma" w:cs="Tahoma"/>
                <w:sz w:val="24"/>
                <w:szCs w:val="24"/>
              </w:rPr>
            </w:pPr>
          </w:p>
        </w:tc>
      </w:tr>
      <w:tr w:rsidR="002B764B" w:rsidRPr="00ED7221" w14:paraId="3B77259C" w14:textId="77777777" w:rsidTr="002B764B">
        <w:tc>
          <w:tcPr>
            <w:tcW w:w="2670" w:type="dxa"/>
            <w:shd w:val="clear" w:color="auto" w:fill="auto"/>
          </w:tcPr>
          <w:p w14:paraId="603EFED6" w14:textId="77777777" w:rsidR="00BC41C8" w:rsidRPr="002B764B" w:rsidRDefault="00BC41C8" w:rsidP="002B764B">
            <w:pPr>
              <w:spacing w:after="0" w:line="240" w:lineRule="auto"/>
              <w:rPr>
                <w:rFonts w:ascii="Tahoma" w:hAnsi="Tahoma" w:cs="Tahoma"/>
                <w:sz w:val="24"/>
                <w:szCs w:val="24"/>
              </w:rPr>
            </w:pPr>
          </w:p>
        </w:tc>
        <w:tc>
          <w:tcPr>
            <w:tcW w:w="4101" w:type="dxa"/>
            <w:shd w:val="clear" w:color="auto" w:fill="auto"/>
          </w:tcPr>
          <w:p w14:paraId="6BC33939" w14:textId="77777777" w:rsidR="00BC41C8" w:rsidRPr="002B764B" w:rsidRDefault="00BC41C8" w:rsidP="002B764B">
            <w:pPr>
              <w:spacing w:after="0" w:line="240" w:lineRule="auto"/>
              <w:rPr>
                <w:rFonts w:ascii="Tahoma" w:hAnsi="Tahoma" w:cs="Tahoma"/>
                <w:sz w:val="24"/>
                <w:szCs w:val="24"/>
              </w:rPr>
            </w:pPr>
          </w:p>
        </w:tc>
      </w:tr>
      <w:tr w:rsidR="002B764B" w:rsidRPr="00ED7221" w14:paraId="3CD88BFB" w14:textId="77777777" w:rsidTr="002B764B">
        <w:tc>
          <w:tcPr>
            <w:tcW w:w="2670" w:type="dxa"/>
            <w:shd w:val="clear" w:color="auto" w:fill="auto"/>
          </w:tcPr>
          <w:p w14:paraId="64EAACB5" w14:textId="77777777" w:rsidR="00BC41C8" w:rsidRPr="002B764B" w:rsidRDefault="00BC41C8" w:rsidP="002B764B">
            <w:pPr>
              <w:spacing w:after="0" w:line="240" w:lineRule="auto"/>
              <w:rPr>
                <w:rFonts w:ascii="Tahoma" w:hAnsi="Tahoma" w:cs="Tahoma"/>
                <w:sz w:val="24"/>
                <w:szCs w:val="24"/>
              </w:rPr>
            </w:pPr>
          </w:p>
        </w:tc>
        <w:tc>
          <w:tcPr>
            <w:tcW w:w="4101" w:type="dxa"/>
            <w:shd w:val="clear" w:color="auto" w:fill="auto"/>
          </w:tcPr>
          <w:p w14:paraId="19F09032" w14:textId="77777777" w:rsidR="00BC41C8" w:rsidRPr="002B764B" w:rsidRDefault="00BC41C8" w:rsidP="002B764B">
            <w:pPr>
              <w:spacing w:after="0" w:line="240" w:lineRule="auto"/>
              <w:rPr>
                <w:rFonts w:ascii="Tahoma" w:hAnsi="Tahoma" w:cs="Tahoma"/>
                <w:sz w:val="24"/>
                <w:szCs w:val="24"/>
              </w:rPr>
            </w:pPr>
          </w:p>
        </w:tc>
      </w:tr>
    </w:tbl>
    <w:p w14:paraId="5A7EF067" w14:textId="77777777" w:rsidR="00037CCC" w:rsidRDefault="00037CCC" w:rsidP="00037CCC">
      <w:pPr>
        <w:spacing w:after="0"/>
        <w:ind w:left="357"/>
      </w:pPr>
    </w:p>
    <w:p w14:paraId="52D97F8D" w14:textId="77777777" w:rsidR="00BC41C8" w:rsidRPr="00037CCC" w:rsidRDefault="00BC41C8" w:rsidP="002B764B">
      <w:pPr>
        <w:numPr>
          <w:ilvl w:val="0"/>
          <w:numId w:val="41"/>
        </w:numPr>
        <w:spacing w:after="0"/>
        <w:ind w:left="357" w:hanging="357"/>
      </w:pPr>
      <w:r w:rsidRPr="00037CCC">
        <w:t>Allocate a queue area where the processes</w:t>
      </w:r>
      <w:r w:rsidR="00A31DFA" w:rsidRPr="00037CCC">
        <w:t xml:space="preserve"> </w:t>
      </w:r>
      <w:r w:rsidRPr="00037CCC">
        <w:t xml:space="preserve">will stand in order while they wait to be </w:t>
      </w:r>
      <w:r w:rsidR="00A31DFA">
        <w:t>‘</w:t>
      </w:r>
      <w:r w:rsidRPr="00037CCC">
        <w:t>executed</w:t>
      </w:r>
      <w:r w:rsidR="00A31DFA">
        <w:t>’</w:t>
      </w:r>
      <w:r w:rsidR="00A31DFA" w:rsidRPr="00037CCC">
        <w:t xml:space="preserve"> </w:t>
      </w:r>
      <w:r w:rsidRPr="00037CCC">
        <w:t>after they have been allocated a process ID.</w:t>
      </w:r>
    </w:p>
    <w:p w14:paraId="7CFF1FC8" w14:textId="77777777" w:rsidR="00BC41C8" w:rsidRPr="00037CCC" w:rsidRDefault="00BC41C8" w:rsidP="002B764B">
      <w:pPr>
        <w:numPr>
          <w:ilvl w:val="0"/>
          <w:numId w:val="41"/>
        </w:numPr>
        <w:spacing w:after="0"/>
        <w:ind w:left="357" w:hanging="357"/>
      </w:pPr>
      <w:r w:rsidRPr="00037CCC">
        <w:t>The user</w:t>
      </w:r>
      <w:r w:rsidR="00A31DFA" w:rsidRPr="00037CCC">
        <w:t xml:space="preserve"> </w:t>
      </w:r>
      <w:r w:rsidRPr="00037CCC">
        <w:t>sits at table with a pen and sticky notes.</w:t>
      </w:r>
    </w:p>
    <w:p w14:paraId="62733A82" w14:textId="77777777" w:rsidR="00BC41C8" w:rsidRPr="00ED7221" w:rsidRDefault="00BC41C8" w:rsidP="00BC41C8">
      <w:pPr>
        <w:spacing w:after="0" w:line="240" w:lineRule="auto"/>
        <w:rPr>
          <w:rFonts w:ascii="Tahoma" w:hAnsi="Tahoma" w:cs="Tahoma"/>
          <w:sz w:val="24"/>
          <w:szCs w:val="24"/>
        </w:rPr>
      </w:pPr>
    </w:p>
    <w:p w14:paraId="79987AFE" w14:textId="77777777" w:rsidR="00BC41C8" w:rsidRPr="00037CCC" w:rsidRDefault="00BC41C8" w:rsidP="00037CCC">
      <w:pPr>
        <w:rPr>
          <w:i/>
        </w:rPr>
      </w:pPr>
      <w:r w:rsidRPr="00037CCC">
        <w:rPr>
          <w:i/>
        </w:rPr>
        <w:t>Running the programs</w:t>
      </w:r>
    </w:p>
    <w:p w14:paraId="69B36672" w14:textId="77777777" w:rsidR="00BC41C8" w:rsidRPr="00037CCC" w:rsidRDefault="00BC41C8" w:rsidP="002B764B">
      <w:pPr>
        <w:numPr>
          <w:ilvl w:val="0"/>
          <w:numId w:val="41"/>
        </w:numPr>
        <w:spacing w:after="0"/>
        <w:ind w:left="357" w:hanging="357"/>
      </w:pPr>
      <w:r w:rsidRPr="00037CCC">
        <w:t>The user</w:t>
      </w:r>
      <w:r w:rsidR="00A31DFA" w:rsidRPr="00037CCC">
        <w:t xml:space="preserve"> </w:t>
      </w:r>
      <w:r w:rsidRPr="00037CCC">
        <w:t>starts by writing on a sticky note the name of a program or application, in the order given in the table below. The user</w:t>
      </w:r>
      <w:r w:rsidR="00A31DFA" w:rsidRPr="00037CCC">
        <w:t xml:space="preserve"> </w:t>
      </w:r>
      <w:r w:rsidRPr="00037CCC">
        <w:t>must write program and application names in the same order as they appear in the table below.</w:t>
      </w:r>
    </w:p>
    <w:p w14:paraId="226E0D24" w14:textId="77777777" w:rsidR="00BC41C8" w:rsidRPr="00DA4B28" w:rsidRDefault="00BC41C8" w:rsidP="00BC41C8">
      <w:pPr>
        <w:spacing w:after="0" w:line="240" w:lineRule="auto"/>
        <w:rPr>
          <w:rFonts w:ascii="Tahoma" w:hAnsi="Tahoma" w:cs="Tahoma"/>
          <w:i/>
          <w:sz w:val="24"/>
          <w:szCs w:val="24"/>
        </w:rPr>
      </w:pPr>
    </w:p>
    <w:tbl>
      <w:tblPr>
        <w:tblpPr w:leftFromText="180" w:rightFromText="180" w:vertAnchor="text" w:horzAnchor="margin" w:tblpX="534"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tblGrid>
      <w:tr w:rsidR="002B764B" w:rsidRPr="00ED7221" w14:paraId="1CF812BB" w14:textId="77777777" w:rsidTr="002B764B">
        <w:tc>
          <w:tcPr>
            <w:tcW w:w="2419" w:type="dxa"/>
            <w:shd w:val="clear" w:color="auto" w:fill="auto"/>
          </w:tcPr>
          <w:p w14:paraId="72FADCDE"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ord processor</w:t>
            </w:r>
          </w:p>
        </w:tc>
      </w:tr>
      <w:tr w:rsidR="002B764B" w:rsidRPr="00ED7221" w14:paraId="5ADA71DC" w14:textId="77777777" w:rsidTr="002B764B">
        <w:tc>
          <w:tcPr>
            <w:tcW w:w="2419" w:type="dxa"/>
            <w:shd w:val="clear" w:color="auto" w:fill="auto"/>
          </w:tcPr>
          <w:p w14:paraId="73F360EE"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eb browser</w:t>
            </w:r>
          </w:p>
        </w:tc>
      </w:tr>
      <w:tr w:rsidR="002B764B" w:rsidRPr="00ED7221" w14:paraId="3596048B" w14:textId="77777777" w:rsidTr="002B764B">
        <w:tc>
          <w:tcPr>
            <w:tcW w:w="2419" w:type="dxa"/>
            <w:shd w:val="clear" w:color="auto" w:fill="auto"/>
          </w:tcPr>
          <w:p w14:paraId="094EF83D"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und program</w:t>
            </w:r>
          </w:p>
        </w:tc>
      </w:tr>
      <w:tr w:rsidR="002B764B" w:rsidRPr="00ED7221" w14:paraId="42D37259" w14:textId="77777777" w:rsidTr="002B764B">
        <w:tc>
          <w:tcPr>
            <w:tcW w:w="2419" w:type="dxa"/>
            <w:shd w:val="clear" w:color="auto" w:fill="auto"/>
          </w:tcPr>
          <w:p w14:paraId="57390DCE"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Myprog.py</w:t>
            </w:r>
          </w:p>
        </w:tc>
      </w:tr>
      <w:tr w:rsidR="002B764B" w:rsidRPr="00ED7221" w14:paraId="7A523FB8" w14:textId="77777777" w:rsidTr="002B764B">
        <w:tc>
          <w:tcPr>
            <w:tcW w:w="2419" w:type="dxa"/>
            <w:shd w:val="clear" w:color="auto" w:fill="auto"/>
          </w:tcPr>
          <w:p w14:paraId="44D6AA5B"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rt.py</w:t>
            </w:r>
          </w:p>
        </w:tc>
      </w:tr>
      <w:tr w:rsidR="002B764B" w:rsidRPr="00ED7221" w14:paraId="41784A55" w14:textId="77777777" w:rsidTr="002B764B">
        <w:tc>
          <w:tcPr>
            <w:tcW w:w="2419" w:type="dxa"/>
            <w:shd w:val="clear" w:color="auto" w:fill="auto"/>
          </w:tcPr>
          <w:p w14:paraId="40636DCE"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ord processor</w:t>
            </w:r>
          </w:p>
        </w:tc>
      </w:tr>
      <w:tr w:rsidR="002B764B" w:rsidRPr="00ED7221" w14:paraId="2BB7DD6C" w14:textId="77777777" w:rsidTr="002B764B">
        <w:tc>
          <w:tcPr>
            <w:tcW w:w="2419" w:type="dxa"/>
            <w:shd w:val="clear" w:color="auto" w:fill="auto"/>
          </w:tcPr>
          <w:p w14:paraId="3EC87832"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Myprog.py</w:t>
            </w:r>
          </w:p>
        </w:tc>
      </w:tr>
      <w:tr w:rsidR="002B764B" w:rsidRPr="00ED7221" w14:paraId="36F925C7" w14:textId="77777777" w:rsidTr="002B764B">
        <w:tc>
          <w:tcPr>
            <w:tcW w:w="2419" w:type="dxa"/>
            <w:shd w:val="clear" w:color="auto" w:fill="auto"/>
          </w:tcPr>
          <w:p w14:paraId="47B6481C"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preadsheet</w:t>
            </w:r>
          </w:p>
        </w:tc>
      </w:tr>
      <w:tr w:rsidR="002B764B" w:rsidRPr="00ED7221" w14:paraId="7FDF0300" w14:textId="77777777" w:rsidTr="002B764B">
        <w:tc>
          <w:tcPr>
            <w:tcW w:w="2419" w:type="dxa"/>
            <w:shd w:val="clear" w:color="auto" w:fill="auto"/>
          </w:tcPr>
          <w:p w14:paraId="0F2B0156"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rt.py</w:t>
            </w:r>
          </w:p>
        </w:tc>
      </w:tr>
      <w:tr w:rsidR="002B764B" w:rsidRPr="00ED7221" w14:paraId="24352231" w14:textId="77777777" w:rsidTr="002B764B">
        <w:tc>
          <w:tcPr>
            <w:tcW w:w="2419" w:type="dxa"/>
            <w:shd w:val="clear" w:color="auto" w:fill="auto"/>
          </w:tcPr>
          <w:p w14:paraId="29831123"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ord processor</w:t>
            </w:r>
          </w:p>
        </w:tc>
      </w:tr>
      <w:tr w:rsidR="002B764B" w:rsidRPr="00ED7221" w14:paraId="7120C2F8" w14:textId="77777777" w:rsidTr="002B764B">
        <w:tc>
          <w:tcPr>
            <w:tcW w:w="2419" w:type="dxa"/>
            <w:shd w:val="clear" w:color="auto" w:fill="auto"/>
          </w:tcPr>
          <w:p w14:paraId="256D674D"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preadsheet</w:t>
            </w:r>
          </w:p>
        </w:tc>
      </w:tr>
      <w:tr w:rsidR="002B764B" w:rsidRPr="00ED7221" w14:paraId="2F012377" w14:textId="77777777" w:rsidTr="002B764B">
        <w:tc>
          <w:tcPr>
            <w:tcW w:w="2419" w:type="dxa"/>
            <w:shd w:val="clear" w:color="auto" w:fill="auto"/>
          </w:tcPr>
          <w:p w14:paraId="10E4A7AC"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eb browser</w:t>
            </w:r>
          </w:p>
        </w:tc>
      </w:tr>
      <w:tr w:rsidR="002B764B" w:rsidRPr="00ED7221" w14:paraId="5A0DEA35" w14:textId="77777777" w:rsidTr="002B764B">
        <w:tc>
          <w:tcPr>
            <w:tcW w:w="2419" w:type="dxa"/>
            <w:shd w:val="clear" w:color="auto" w:fill="auto"/>
          </w:tcPr>
          <w:p w14:paraId="59BA45A0"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und program</w:t>
            </w:r>
          </w:p>
        </w:tc>
      </w:tr>
      <w:tr w:rsidR="002B764B" w:rsidRPr="00ED7221" w14:paraId="1B51A228" w14:textId="77777777" w:rsidTr="002B764B">
        <w:tc>
          <w:tcPr>
            <w:tcW w:w="2419" w:type="dxa"/>
            <w:shd w:val="clear" w:color="auto" w:fill="auto"/>
          </w:tcPr>
          <w:p w14:paraId="62DEE059"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eb browser</w:t>
            </w:r>
          </w:p>
        </w:tc>
      </w:tr>
      <w:tr w:rsidR="002B764B" w:rsidRPr="00ED7221" w14:paraId="4F26812E" w14:textId="77777777" w:rsidTr="002B764B">
        <w:tc>
          <w:tcPr>
            <w:tcW w:w="2419" w:type="dxa"/>
            <w:shd w:val="clear" w:color="auto" w:fill="auto"/>
          </w:tcPr>
          <w:p w14:paraId="25C69A9F"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und program</w:t>
            </w:r>
          </w:p>
        </w:tc>
      </w:tr>
      <w:tr w:rsidR="002B764B" w:rsidRPr="00ED7221" w14:paraId="31369F2E" w14:textId="77777777" w:rsidTr="002B764B">
        <w:tc>
          <w:tcPr>
            <w:tcW w:w="2419" w:type="dxa"/>
            <w:shd w:val="clear" w:color="auto" w:fill="auto"/>
          </w:tcPr>
          <w:p w14:paraId="13369D20"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rt.py</w:t>
            </w:r>
          </w:p>
        </w:tc>
      </w:tr>
    </w:tbl>
    <w:p w14:paraId="1785774A" w14:textId="77777777" w:rsidR="00BC41C8" w:rsidRDefault="00BC41C8" w:rsidP="00BC41C8">
      <w:pPr>
        <w:pStyle w:val="ColorfulList-Accent11"/>
        <w:spacing w:after="0" w:line="240" w:lineRule="auto"/>
        <w:ind w:left="426"/>
        <w:rPr>
          <w:rFonts w:ascii="Tahoma" w:hAnsi="Tahoma" w:cs="Tahoma"/>
          <w:sz w:val="24"/>
          <w:szCs w:val="24"/>
        </w:rPr>
      </w:pPr>
    </w:p>
    <w:p w14:paraId="763E019C" w14:textId="77777777" w:rsidR="00BC41C8" w:rsidRDefault="00BC41C8" w:rsidP="00BC41C8">
      <w:pPr>
        <w:pStyle w:val="ColorfulList-Accent11"/>
        <w:spacing w:after="0" w:line="240" w:lineRule="auto"/>
        <w:ind w:left="426"/>
        <w:rPr>
          <w:rFonts w:ascii="Tahoma" w:hAnsi="Tahoma" w:cs="Tahoma"/>
          <w:sz w:val="24"/>
          <w:szCs w:val="24"/>
        </w:rPr>
      </w:pPr>
    </w:p>
    <w:p w14:paraId="43D0B28F" w14:textId="77777777" w:rsidR="00BC41C8" w:rsidRDefault="00BC41C8" w:rsidP="00BC41C8">
      <w:pPr>
        <w:pStyle w:val="ColorfulList-Accent11"/>
        <w:spacing w:after="0" w:line="240" w:lineRule="auto"/>
        <w:ind w:left="426"/>
        <w:rPr>
          <w:rFonts w:ascii="Tahoma" w:hAnsi="Tahoma" w:cs="Tahoma"/>
          <w:sz w:val="24"/>
          <w:szCs w:val="24"/>
        </w:rPr>
      </w:pPr>
    </w:p>
    <w:p w14:paraId="385EFF93" w14:textId="77777777" w:rsidR="00BC41C8" w:rsidRDefault="00BC41C8" w:rsidP="00BC41C8">
      <w:pPr>
        <w:pStyle w:val="ColorfulList-Accent11"/>
        <w:spacing w:after="0" w:line="240" w:lineRule="auto"/>
        <w:ind w:left="426"/>
        <w:rPr>
          <w:rFonts w:ascii="Tahoma" w:hAnsi="Tahoma" w:cs="Tahoma"/>
          <w:sz w:val="24"/>
          <w:szCs w:val="24"/>
        </w:rPr>
      </w:pPr>
    </w:p>
    <w:p w14:paraId="2F7F8C43" w14:textId="77777777" w:rsidR="00BC41C8" w:rsidRDefault="00BC41C8" w:rsidP="00BC41C8">
      <w:pPr>
        <w:pStyle w:val="ColorfulList-Accent11"/>
        <w:spacing w:after="0" w:line="240" w:lineRule="auto"/>
        <w:ind w:left="426"/>
        <w:rPr>
          <w:rFonts w:ascii="Tahoma" w:hAnsi="Tahoma" w:cs="Tahoma"/>
          <w:sz w:val="24"/>
          <w:szCs w:val="24"/>
        </w:rPr>
      </w:pPr>
    </w:p>
    <w:p w14:paraId="4B34A25B" w14:textId="77777777" w:rsidR="00BC41C8" w:rsidRDefault="00BC41C8" w:rsidP="00BC41C8">
      <w:pPr>
        <w:pStyle w:val="ColorfulList-Accent11"/>
        <w:spacing w:after="0" w:line="240" w:lineRule="auto"/>
        <w:ind w:left="426"/>
        <w:rPr>
          <w:rFonts w:ascii="Tahoma" w:hAnsi="Tahoma" w:cs="Tahoma"/>
          <w:sz w:val="24"/>
          <w:szCs w:val="24"/>
        </w:rPr>
      </w:pPr>
    </w:p>
    <w:p w14:paraId="3D4569DB" w14:textId="77777777" w:rsidR="00BC41C8" w:rsidRDefault="00BC41C8" w:rsidP="00BC41C8">
      <w:pPr>
        <w:pStyle w:val="ColorfulList-Accent11"/>
        <w:spacing w:after="0" w:line="240" w:lineRule="auto"/>
        <w:ind w:left="426"/>
        <w:rPr>
          <w:rFonts w:ascii="Tahoma" w:hAnsi="Tahoma" w:cs="Tahoma"/>
          <w:sz w:val="24"/>
          <w:szCs w:val="24"/>
        </w:rPr>
      </w:pPr>
    </w:p>
    <w:p w14:paraId="2AFAC682" w14:textId="77777777" w:rsidR="00BC41C8" w:rsidRDefault="00BC41C8" w:rsidP="00BC41C8">
      <w:pPr>
        <w:pStyle w:val="ColorfulList-Accent11"/>
        <w:spacing w:after="0" w:line="240" w:lineRule="auto"/>
        <w:ind w:left="426"/>
        <w:rPr>
          <w:rFonts w:ascii="Tahoma" w:hAnsi="Tahoma" w:cs="Tahoma"/>
          <w:sz w:val="24"/>
          <w:szCs w:val="24"/>
        </w:rPr>
      </w:pPr>
    </w:p>
    <w:p w14:paraId="719E3BCB" w14:textId="77777777" w:rsidR="00BC41C8" w:rsidRDefault="00BC41C8" w:rsidP="00BC41C8">
      <w:pPr>
        <w:pStyle w:val="ColorfulList-Accent11"/>
        <w:spacing w:after="0" w:line="240" w:lineRule="auto"/>
        <w:ind w:left="426"/>
        <w:rPr>
          <w:rFonts w:ascii="Tahoma" w:hAnsi="Tahoma" w:cs="Tahoma"/>
          <w:sz w:val="24"/>
          <w:szCs w:val="24"/>
        </w:rPr>
      </w:pPr>
    </w:p>
    <w:p w14:paraId="5E68E164" w14:textId="77777777" w:rsidR="00BC41C8" w:rsidRDefault="00BC41C8" w:rsidP="00BC41C8">
      <w:pPr>
        <w:pStyle w:val="ColorfulList-Accent11"/>
        <w:spacing w:after="0" w:line="240" w:lineRule="auto"/>
        <w:ind w:left="426"/>
        <w:rPr>
          <w:rFonts w:ascii="Tahoma" w:hAnsi="Tahoma" w:cs="Tahoma"/>
          <w:sz w:val="24"/>
          <w:szCs w:val="24"/>
        </w:rPr>
      </w:pPr>
    </w:p>
    <w:p w14:paraId="789BA2E6" w14:textId="77777777" w:rsidR="00BC41C8" w:rsidRDefault="00BC41C8" w:rsidP="00BC41C8">
      <w:pPr>
        <w:pStyle w:val="ColorfulList-Accent11"/>
        <w:spacing w:after="0" w:line="240" w:lineRule="auto"/>
        <w:ind w:left="426"/>
        <w:rPr>
          <w:rFonts w:ascii="Tahoma" w:hAnsi="Tahoma" w:cs="Tahoma"/>
          <w:sz w:val="24"/>
          <w:szCs w:val="24"/>
        </w:rPr>
      </w:pPr>
    </w:p>
    <w:p w14:paraId="05C54F23" w14:textId="77777777" w:rsidR="00BC41C8" w:rsidRDefault="00BC41C8" w:rsidP="00BC41C8">
      <w:pPr>
        <w:pStyle w:val="ColorfulList-Accent11"/>
        <w:spacing w:after="0" w:line="240" w:lineRule="auto"/>
        <w:ind w:left="426"/>
        <w:rPr>
          <w:rFonts w:ascii="Tahoma" w:hAnsi="Tahoma" w:cs="Tahoma"/>
          <w:sz w:val="24"/>
          <w:szCs w:val="24"/>
        </w:rPr>
      </w:pPr>
    </w:p>
    <w:p w14:paraId="7D79B5AC" w14:textId="77777777" w:rsidR="00BC41C8" w:rsidRDefault="00BC41C8" w:rsidP="00BC41C8">
      <w:pPr>
        <w:pStyle w:val="ColorfulList-Accent11"/>
        <w:spacing w:after="0" w:line="240" w:lineRule="auto"/>
        <w:ind w:left="426"/>
        <w:rPr>
          <w:rFonts w:ascii="Tahoma" w:hAnsi="Tahoma" w:cs="Tahoma"/>
          <w:sz w:val="24"/>
          <w:szCs w:val="24"/>
        </w:rPr>
      </w:pPr>
    </w:p>
    <w:p w14:paraId="413B7E05" w14:textId="77777777" w:rsidR="00BC41C8" w:rsidRDefault="00BC41C8" w:rsidP="00BC41C8">
      <w:pPr>
        <w:pStyle w:val="ColorfulList-Accent11"/>
        <w:spacing w:after="0" w:line="240" w:lineRule="auto"/>
        <w:ind w:left="426"/>
        <w:rPr>
          <w:rFonts w:ascii="Tahoma" w:hAnsi="Tahoma" w:cs="Tahoma"/>
          <w:sz w:val="24"/>
          <w:szCs w:val="24"/>
        </w:rPr>
      </w:pPr>
    </w:p>
    <w:p w14:paraId="225E6D72" w14:textId="77777777" w:rsidR="00BC41C8" w:rsidRDefault="00BC41C8" w:rsidP="00BC41C8">
      <w:pPr>
        <w:pStyle w:val="ColorfulList-Accent11"/>
        <w:spacing w:after="0" w:line="240" w:lineRule="auto"/>
        <w:ind w:left="426"/>
        <w:rPr>
          <w:rFonts w:ascii="Tahoma" w:hAnsi="Tahoma" w:cs="Tahoma"/>
          <w:sz w:val="24"/>
          <w:szCs w:val="24"/>
        </w:rPr>
      </w:pPr>
    </w:p>
    <w:p w14:paraId="1B9969E9" w14:textId="77777777" w:rsidR="00BC41C8" w:rsidRDefault="00BC41C8" w:rsidP="00BC41C8">
      <w:pPr>
        <w:pStyle w:val="ColorfulList-Accent11"/>
        <w:spacing w:after="0" w:line="240" w:lineRule="auto"/>
        <w:ind w:left="426"/>
        <w:rPr>
          <w:rFonts w:ascii="Tahoma" w:hAnsi="Tahoma" w:cs="Tahoma"/>
          <w:sz w:val="24"/>
          <w:szCs w:val="24"/>
        </w:rPr>
      </w:pPr>
    </w:p>
    <w:p w14:paraId="6780CBA9" w14:textId="77777777" w:rsidR="00BC41C8" w:rsidRDefault="00BC41C8" w:rsidP="00BC41C8">
      <w:pPr>
        <w:pStyle w:val="ColorfulList-Accent11"/>
        <w:spacing w:after="0" w:line="240" w:lineRule="auto"/>
        <w:ind w:left="426"/>
        <w:rPr>
          <w:rFonts w:ascii="Tahoma" w:hAnsi="Tahoma" w:cs="Tahoma"/>
          <w:sz w:val="24"/>
          <w:szCs w:val="24"/>
        </w:rPr>
      </w:pPr>
    </w:p>
    <w:p w14:paraId="5311FF31" w14:textId="77777777" w:rsidR="00BC41C8" w:rsidRDefault="00BC41C8" w:rsidP="00BC41C8">
      <w:pPr>
        <w:pStyle w:val="ColorfulList-Accent11"/>
        <w:spacing w:after="0" w:line="240" w:lineRule="auto"/>
        <w:ind w:left="426"/>
        <w:rPr>
          <w:rFonts w:ascii="Tahoma" w:hAnsi="Tahoma" w:cs="Tahoma"/>
          <w:sz w:val="24"/>
          <w:szCs w:val="24"/>
        </w:rPr>
      </w:pPr>
    </w:p>
    <w:p w14:paraId="7477CABF" w14:textId="77777777" w:rsidR="00BC41C8" w:rsidRPr="00037CCC" w:rsidRDefault="00BC41C8" w:rsidP="002B764B">
      <w:pPr>
        <w:pStyle w:val="ColorfulList-Accent11"/>
        <w:numPr>
          <w:ilvl w:val="0"/>
          <w:numId w:val="38"/>
        </w:numPr>
        <w:spacing w:after="0" w:line="240" w:lineRule="auto"/>
        <w:ind w:left="426" w:hanging="426"/>
      </w:pPr>
      <w:r w:rsidRPr="00037CCC">
        <w:t>The user</w:t>
      </w:r>
      <w:r w:rsidR="00A31DFA" w:rsidRPr="00037CCC">
        <w:t xml:space="preserve"> </w:t>
      </w:r>
      <w:r w:rsidRPr="00037CCC">
        <w:t>hands the sticky note on which he/she has written a program or application name to a student who will be that process</w:t>
      </w:r>
      <w:r w:rsidR="00A31DFA" w:rsidRPr="00037CCC">
        <w:t>.</w:t>
      </w:r>
    </w:p>
    <w:p w14:paraId="32A9FA52" w14:textId="77777777" w:rsidR="00037CCC" w:rsidRPr="00037CCC" w:rsidRDefault="00BC41C8" w:rsidP="002B764B">
      <w:pPr>
        <w:pStyle w:val="ColorfulList-Accent11"/>
        <w:numPr>
          <w:ilvl w:val="0"/>
          <w:numId w:val="38"/>
        </w:numPr>
        <w:spacing w:after="0" w:line="240" w:lineRule="auto"/>
        <w:ind w:left="426" w:hanging="426"/>
      </w:pPr>
      <w:r w:rsidRPr="00037CCC">
        <w:t>The process</w:t>
      </w:r>
      <w:r w:rsidR="00A31DFA" w:rsidRPr="00037CCC">
        <w:t xml:space="preserve"> </w:t>
      </w:r>
      <w:r w:rsidRPr="00037CCC">
        <w:t>goes to OS1</w:t>
      </w:r>
      <w:r w:rsidR="00A31DFA" w:rsidRPr="00037CCC">
        <w:t xml:space="preserve"> </w:t>
      </w:r>
      <w:r w:rsidRPr="00037CCC">
        <w:t>who allocates the next free process ID from the process table. OS1 also allocates the correct number of time slots needed to complete the process, according to the table below:</w:t>
      </w:r>
    </w:p>
    <w:p w14:paraId="3DF4FC39" w14:textId="77777777" w:rsidR="00BC41C8" w:rsidRDefault="00037CCC" w:rsidP="00BC41C8">
      <w:pPr>
        <w:pStyle w:val="ColorfulList-Accent11"/>
        <w:spacing w:after="0" w:line="240" w:lineRule="auto"/>
        <w:ind w:left="426"/>
        <w:rPr>
          <w:rFonts w:ascii="Tahoma" w:hAnsi="Tahoma" w:cs="Tahoma"/>
          <w:sz w:val="24"/>
          <w:szCs w:val="24"/>
        </w:rPr>
      </w:pPr>
      <w:r>
        <w:rPr>
          <w:rFonts w:ascii="Tahoma" w:hAnsi="Tahoma" w:cs="Tahoma"/>
          <w:sz w:val="24"/>
          <w:szCs w:val="24"/>
        </w:rPr>
        <w:br w:type="page"/>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3260"/>
      </w:tblGrid>
      <w:tr w:rsidR="002B764B" w:rsidRPr="00EC309D" w14:paraId="0DCA61AB" w14:textId="77777777" w:rsidTr="002B764B">
        <w:tc>
          <w:tcPr>
            <w:tcW w:w="2419" w:type="dxa"/>
            <w:shd w:val="clear" w:color="auto" w:fill="FFFFFF"/>
          </w:tcPr>
          <w:p w14:paraId="7A7CE7C7" w14:textId="77777777" w:rsidR="00BC41C8" w:rsidRPr="002B764B" w:rsidRDefault="00BC41C8" w:rsidP="002B764B">
            <w:pPr>
              <w:spacing w:after="0" w:line="240" w:lineRule="auto"/>
              <w:rPr>
                <w:rFonts w:ascii="Tahoma" w:hAnsi="Tahoma" w:cs="Tahoma"/>
                <w:b/>
                <w:sz w:val="24"/>
                <w:szCs w:val="24"/>
              </w:rPr>
            </w:pPr>
            <w:r w:rsidRPr="002B764B">
              <w:rPr>
                <w:rFonts w:ascii="Tahoma" w:hAnsi="Tahoma" w:cs="Tahoma"/>
                <w:b/>
                <w:sz w:val="24"/>
                <w:szCs w:val="24"/>
              </w:rPr>
              <w:lastRenderedPageBreak/>
              <w:t>Type of process</w:t>
            </w:r>
          </w:p>
        </w:tc>
        <w:tc>
          <w:tcPr>
            <w:tcW w:w="3260" w:type="dxa"/>
            <w:shd w:val="clear" w:color="auto" w:fill="FFFFFF"/>
          </w:tcPr>
          <w:p w14:paraId="24D4ABAA" w14:textId="77777777" w:rsidR="00BC41C8" w:rsidRPr="002B764B" w:rsidRDefault="00BC41C8" w:rsidP="002B764B">
            <w:pPr>
              <w:spacing w:after="0" w:line="240" w:lineRule="auto"/>
              <w:rPr>
                <w:rFonts w:ascii="Tahoma" w:hAnsi="Tahoma" w:cs="Tahoma"/>
                <w:b/>
                <w:sz w:val="24"/>
                <w:szCs w:val="24"/>
              </w:rPr>
            </w:pPr>
            <w:r w:rsidRPr="002B764B">
              <w:rPr>
                <w:rFonts w:ascii="Tahoma" w:hAnsi="Tahoma" w:cs="Tahoma"/>
                <w:b/>
                <w:sz w:val="24"/>
                <w:szCs w:val="24"/>
              </w:rPr>
              <w:t xml:space="preserve">Time slots </w:t>
            </w:r>
          </w:p>
        </w:tc>
      </w:tr>
      <w:tr w:rsidR="002B764B" w:rsidRPr="00ED7221" w14:paraId="7B6532C3" w14:textId="77777777" w:rsidTr="002B764B">
        <w:tc>
          <w:tcPr>
            <w:tcW w:w="2419" w:type="dxa"/>
            <w:shd w:val="clear" w:color="auto" w:fill="auto"/>
          </w:tcPr>
          <w:p w14:paraId="2811867C"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ord processor</w:t>
            </w:r>
          </w:p>
        </w:tc>
        <w:tc>
          <w:tcPr>
            <w:tcW w:w="3260" w:type="dxa"/>
            <w:shd w:val="clear" w:color="auto" w:fill="auto"/>
          </w:tcPr>
          <w:p w14:paraId="436100B7"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 xml:space="preserve">1  2  3  </w:t>
            </w:r>
          </w:p>
        </w:tc>
      </w:tr>
      <w:tr w:rsidR="002B764B" w:rsidRPr="00ED7221" w14:paraId="4EE2C63A" w14:textId="77777777" w:rsidTr="002B764B">
        <w:tc>
          <w:tcPr>
            <w:tcW w:w="2419" w:type="dxa"/>
            <w:shd w:val="clear" w:color="auto" w:fill="auto"/>
          </w:tcPr>
          <w:p w14:paraId="74594B36"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myprog.py</w:t>
            </w:r>
          </w:p>
        </w:tc>
        <w:tc>
          <w:tcPr>
            <w:tcW w:w="3260" w:type="dxa"/>
            <w:shd w:val="clear" w:color="auto" w:fill="auto"/>
          </w:tcPr>
          <w:p w14:paraId="20A757DF"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 xml:space="preserve">1  2  </w:t>
            </w:r>
          </w:p>
        </w:tc>
      </w:tr>
      <w:tr w:rsidR="002B764B" w:rsidRPr="00ED7221" w14:paraId="7038C596" w14:textId="77777777" w:rsidTr="002B764B">
        <w:tc>
          <w:tcPr>
            <w:tcW w:w="2419" w:type="dxa"/>
            <w:shd w:val="clear" w:color="auto" w:fill="auto"/>
          </w:tcPr>
          <w:p w14:paraId="6CDB6C18"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rt.py</w:t>
            </w:r>
          </w:p>
        </w:tc>
        <w:tc>
          <w:tcPr>
            <w:tcW w:w="3260" w:type="dxa"/>
            <w:shd w:val="clear" w:color="auto" w:fill="auto"/>
          </w:tcPr>
          <w:p w14:paraId="38CECA6F"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 xml:space="preserve">1  </w:t>
            </w:r>
          </w:p>
        </w:tc>
      </w:tr>
      <w:tr w:rsidR="002B764B" w:rsidRPr="00ED7221" w14:paraId="4FB75FA7" w14:textId="77777777" w:rsidTr="002B764B">
        <w:tc>
          <w:tcPr>
            <w:tcW w:w="2419" w:type="dxa"/>
            <w:shd w:val="clear" w:color="auto" w:fill="auto"/>
          </w:tcPr>
          <w:p w14:paraId="4D00ED59"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preadsheet</w:t>
            </w:r>
          </w:p>
        </w:tc>
        <w:tc>
          <w:tcPr>
            <w:tcW w:w="3260" w:type="dxa"/>
            <w:shd w:val="clear" w:color="auto" w:fill="auto"/>
          </w:tcPr>
          <w:p w14:paraId="379E51DD"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 xml:space="preserve">1  2  3  4  </w:t>
            </w:r>
          </w:p>
        </w:tc>
      </w:tr>
      <w:tr w:rsidR="002B764B" w:rsidRPr="00ED7221" w14:paraId="1460566D" w14:textId="77777777" w:rsidTr="002B764B">
        <w:tc>
          <w:tcPr>
            <w:tcW w:w="2419" w:type="dxa"/>
            <w:shd w:val="clear" w:color="auto" w:fill="auto"/>
          </w:tcPr>
          <w:p w14:paraId="48DD77BD"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eb browser</w:t>
            </w:r>
          </w:p>
        </w:tc>
        <w:tc>
          <w:tcPr>
            <w:tcW w:w="3260" w:type="dxa"/>
            <w:shd w:val="clear" w:color="auto" w:fill="auto"/>
          </w:tcPr>
          <w:p w14:paraId="734760FA"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 xml:space="preserve">1  2  3  </w:t>
            </w:r>
          </w:p>
        </w:tc>
      </w:tr>
      <w:tr w:rsidR="002B764B" w:rsidRPr="00ED7221" w14:paraId="55E186FC" w14:textId="77777777" w:rsidTr="002B764B">
        <w:tc>
          <w:tcPr>
            <w:tcW w:w="2419" w:type="dxa"/>
            <w:shd w:val="clear" w:color="auto" w:fill="auto"/>
          </w:tcPr>
          <w:p w14:paraId="4EE053F6"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und program</w:t>
            </w:r>
          </w:p>
        </w:tc>
        <w:tc>
          <w:tcPr>
            <w:tcW w:w="3260" w:type="dxa"/>
            <w:shd w:val="clear" w:color="auto" w:fill="auto"/>
          </w:tcPr>
          <w:p w14:paraId="0F01DF55"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 xml:space="preserve">1  2  3  4  5  </w:t>
            </w:r>
          </w:p>
        </w:tc>
      </w:tr>
    </w:tbl>
    <w:p w14:paraId="480459D9" w14:textId="77777777" w:rsidR="00BC41C8" w:rsidRDefault="00BC41C8" w:rsidP="00BC41C8">
      <w:pPr>
        <w:pStyle w:val="ColorfulList-Accent11"/>
        <w:spacing w:after="0" w:line="240" w:lineRule="auto"/>
        <w:ind w:left="426"/>
        <w:rPr>
          <w:rFonts w:ascii="Tahoma" w:hAnsi="Tahoma" w:cs="Tahoma"/>
          <w:sz w:val="24"/>
          <w:szCs w:val="24"/>
        </w:rPr>
      </w:pPr>
    </w:p>
    <w:p w14:paraId="69F7ADAD" w14:textId="77777777" w:rsidR="00BC41C8" w:rsidRPr="00037CCC" w:rsidRDefault="00BC41C8" w:rsidP="002B764B">
      <w:pPr>
        <w:pStyle w:val="ColorfulList-Accent11"/>
        <w:numPr>
          <w:ilvl w:val="0"/>
          <w:numId w:val="38"/>
        </w:numPr>
        <w:spacing w:after="0" w:line="240" w:lineRule="auto"/>
        <w:ind w:left="426" w:hanging="426"/>
      </w:pPr>
      <w:r w:rsidRPr="00037CCC">
        <w:t xml:space="preserve">So, if the process hands OS1 a sticky note that says </w:t>
      </w:r>
      <w:r w:rsidR="00A31DFA">
        <w:t>‘</w:t>
      </w:r>
      <w:r w:rsidRPr="00037CCC">
        <w:t>Word processor</w:t>
      </w:r>
      <w:r w:rsidR="00A31DFA">
        <w:t>’</w:t>
      </w:r>
      <w:r w:rsidRPr="00037CCC">
        <w:t xml:space="preserve">, OS1 adds a process ID and three time slots </w:t>
      </w:r>
      <w:r w:rsidR="00A31DFA">
        <w:t>‘</w:t>
      </w:r>
      <w:r w:rsidRPr="00037CCC">
        <w:t>1, 2, 3</w:t>
      </w:r>
      <w:r w:rsidR="00A31DFA">
        <w:t>’</w:t>
      </w:r>
      <w:r w:rsidRPr="00037CCC">
        <w:t xml:space="preserve"> to the stick</w:t>
      </w:r>
      <w:r w:rsidR="004B4493">
        <w:t>y</w:t>
      </w:r>
      <w:r w:rsidRPr="00037CCC">
        <w:t xml:space="preserve"> note and hands it back to the process. OS1 must also update the process table on the whiteboard.</w:t>
      </w:r>
    </w:p>
    <w:p w14:paraId="5DCEA980" w14:textId="77777777" w:rsidR="00BC41C8" w:rsidRPr="00037CCC" w:rsidRDefault="00BC41C8" w:rsidP="002B764B">
      <w:pPr>
        <w:pStyle w:val="ColorfulList-Accent11"/>
        <w:numPr>
          <w:ilvl w:val="0"/>
          <w:numId w:val="38"/>
        </w:numPr>
        <w:spacing w:after="0" w:line="240" w:lineRule="auto"/>
        <w:ind w:left="426" w:hanging="426"/>
      </w:pPr>
      <w:r w:rsidRPr="00037CCC">
        <w:t xml:space="preserve">The process joins the back of the queue holding up their sticky note. </w:t>
      </w:r>
    </w:p>
    <w:p w14:paraId="5C4983AB" w14:textId="77777777" w:rsidR="00BC41C8" w:rsidRPr="00037CCC" w:rsidRDefault="00BC41C8" w:rsidP="002B764B">
      <w:pPr>
        <w:pStyle w:val="ColorfulList-Accent11"/>
        <w:numPr>
          <w:ilvl w:val="0"/>
          <w:numId w:val="38"/>
        </w:numPr>
        <w:spacing w:after="0" w:line="240" w:lineRule="auto"/>
        <w:ind w:left="426" w:hanging="426"/>
      </w:pPr>
      <w:r w:rsidRPr="00037CCC">
        <w:t>OS2 is constantly looking at the queue waiting for a process with a process ID. They send the process at the top of the queue to the CPU table.</w:t>
      </w:r>
    </w:p>
    <w:p w14:paraId="0B4D0DBE" w14:textId="77777777" w:rsidR="00BC41C8" w:rsidRPr="00037CCC" w:rsidRDefault="00BC41C8" w:rsidP="002B764B">
      <w:pPr>
        <w:pStyle w:val="ColorfulList-Accent11"/>
        <w:numPr>
          <w:ilvl w:val="0"/>
          <w:numId w:val="38"/>
        </w:numPr>
        <w:spacing w:after="0" w:line="240" w:lineRule="auto"/>
        <w:ind w:left="426" w:hanging="426"/>
      </w:pPr>
      <w:r w:rsidRPr="00037CCC">
        <w:t>Each process gets 10 seconds to execute with the CPU – when the process arrive</w:t>
      </w:r>
      <w:r w:rsidR="004B4493">
        <w:t>s</w:t>
      </w:r>
      <w:r w:rsidRPr="00037CCC">
        <w:t xml:space="preserve"> at the table, CPU starts the stopwatch, crosses one time slot off the sticky note and then says</w:t>
      </w:r>
      <w:r w:rsidR="004B4493">
        <w:t>,</w:t>
      </w:r>
      <w:r w:rsidRPr="00037CCC">
        <w:t xml:space="preserve"> </w:t>
      </w:r>
      <w:r w:rsidR="004B4493">
        <w:t>‘</w:t>
      </w:r>
      <w:r w:rsidRPr="00037CCC">
        <w:t>Time’s up</w:t>
      </w:r>
      <w:r w:rsidR="00FD51B0">
        <w:t>!</w:t>
      </w:r>
      <w:r w:rsidR="004B4493">
        <w:t>’</w:t>
      </w:r>
      <w:r w:rsidRPr="00037CCC">
        <w:t xml:space="preserve"> after 10 seconds. At this point, the process must return to the back of the queue.</w:t>
      </w:r>
    </w:p>
    <w:p w14:paraId="2614E49A" w14:textId="77777777" w:rsidR="00BC41C8" w:rsidRPr="00037CCC" w:rsidRDefault="00BC41C8" w:rsidP="002B764B">
      <w:pPr>
        <w:pStyle w:val="ColorfulList-Accent11"/>
        <w:numPr>
          <w:ilvl w:val="0"/>
          <w:numId w:val="38"/>
        </w:numPr>
        <w:spacing w:after="0" w:line="240" w:lineRule="auto"/>
        <w:ind w:left="426" w:hanging="426"/>
      </w:pPr>
      <w:r w:rsidRPr="00037CCC">
        <w:t xml:space="preserve">The process should check their sticky note. If all their time slots have been crossed off, they should shout their process ID and </w:t>
      </w:r>
      <w:r w:rsidR="004B4493">
        <w:t>‘</w:t>
      </w:r>
      <w:r w:rsidRPr="00037CCC">
        <w:t>Finished</w:t>
      </w:r>
      <w:r w:rsidR="00FD51B0">
        <w:t>!</w:t>
      </w:r>
      <w:r w:rsidR="004B4493">
        <w:t>’</w:t>
      </w:r>
      <w:r w:rsidRPr="00037CCC">
        <w:t xml:space="preserve"> and then sit down.</w:t>
      </w:r>
    </w:p>
    <w:p w14:paraId="0A92B2BA" w14:textId="77777777" w:rsidR="00BC41C8" w:rsidRPr="00037CCC" w:rsidRDefault="00BC41C8" w:rsidP="002B764B">
      <w:pPr>
        <w:pStyle w:val="ColorfulList-Accent11"/>
        <w:numPr>
          <w:ilvl w:val="0"/>
          <w:numId w:val="38"/>
        </w:numPr>
        <w:spacing w:after="0" w:line="240" w:lineRule="auto"/>
        <w:ind w:left="426" w:hanging="426"/>
      </w:pPr>
      <w:r w:rsidRPr="00037CCC">
        <w:t>When OS1 hears that a process has finished, they should remove that process from the process table</w:t>
      </w:r>
      <w:r w:rsidR="004B4493">
        <w:t>.</w:t>
      </w:r>
    </w:p>
    <w:p w14:paraId="38DF47B0" w14:textId="77777777" w:rsidR="00BC41C8" w:rsidRPr="00037CCC" w:rsidRDefault="00BC41C8" w:rsidP="002B764B">
      <w:pPr>
        <w:pStyle w:val="ColorfulList-Accent11"/>
        <w:numPr>
          <w:ilvl w:val="0"/>
          <w:numId w:val="38"/>
        </w:numPr>
        <w:spacing w:after="0" w:line="240" w:lineRule="auto"/>
        <w:ind w:left="426" w:hanging="426"/>
      </w:pPr>
      <w:r w:rsidRPr="00037CCC">
        <w:t>If the process still has time slots left they go to the back of the queue.</w:t>
      </w:r>
    </w:p>
    <w:p w14:paraId="68CDF4AA" w14:textId="77777777" w:rsidR="00BC41C8" w:rsidRPr="00037CCC" w:rsidRDefault="00BC41C8" w:rsidP="002B764B">
      <w:pPr>
        <w:pStyle w:val="ColorfulList-Accent11"/>
        <w:numPr>
          <w:ilvl w:val="0"/>
          <w:numId w:val="38"/>
        </w:numPr>
        <w:spacing w:after="0" w:line="240" w:lineRule="auto"/>
        <w:ind w:left="426" w:hanging="426"/>
      </w:pPr>
      <w:r w:rsidRPr="00037CCC">
        <w:t>Repeat until all the processes have finished.</w:t>
      </w:r>
    </w:p>
    <w:p w14:paraId="403013C5" w14:textId="77777777" w:rsidR="00BC41C8" w:rsidRPr="00ED7221" w:rsidRDefault="00BC41C8" w:rsidP="00BC41C8">
      <w:pPr>
        <w:spacing w:after="0" w:line="240" w:lineRule="auto"/>
        <w:rPr>
          <w:rFonts w:ascii="Tahoma" w:hAnsi="Tahoma" w:cs="Tahoma"/>
          <w:sz w:val="24"/>
          <w:szCs w:val="24"/>
        </w:rPr>
      </w:pPr>
    </w:p>
    <w:p w14:paraId="0F7349A1" w14:textId="77777777" w:rsidR="00BC41C8" w:rsidRPr="00037CCC" w:rsidRDefault="00BC41C8" w:rsidP="00037CCC">
      <w:pPr>
        <w:rPr>
          <w:i/>
        </w:rPr>
      </w:pPr>
      <w:r w:rsidRPr="003732C4">
        <w:rPr>
          <w:i/>
        </w:rPr>
        <w:t>Alternatives</w:t>
      </w:r>
    </w:p>
    <w:p w14:paraId="54DC6FE4" w14:textId="77777777" w:rsidR="00BC41C8" w:rsidRPr="00037CCC" w:rsidRDefault="00BC41C8" w:rsidP="002B764B">
      <w:pPr>
        <w:pStyle w:val="ColorfulList-Accent11"/>
        <w:numPr>
          <w:ilvl w:val="0"/>
          <w:numId w:val="38"/>
        </w:numPr>
        <w:spacing w:after="0" w:line="240" w:lineRule="auto"/>
        <w:ind w:left="426" w:hanging="426"/>
      </w:pPr>
      <w:r w:rsidRPr="00037CCC">
        <w:t>Change the length of the time slice (make it more or less than 10 seconds)</w:t>
      </w:r>
      <w:r w:rsidR="003732C4">
        <w:t>.</w:t>
      </w:r>
    </w:p>
    <w:p w14:paraId="27BD65D5" w14:textId="77777777" w:rsidR="00BC41C8" w:rsidRPr="00037CCC" w:rsidRDefault="00BC41C8" w:rsidP="002B764B">
      <w:pPr>
        <w:pStyle w:val="ColorfulList-Accent11"/>
        <w:numPr>
          <w:ilvl w:val="0"/>
          <w:numId w:val="38"/>
        </w:numPr>
        <w:spacing w:after="0" w:line="240" w:lineRule="auto"/>
        <w:ind w:left="426" w:hanging="426"/>
      </w:pPr>
      <w:r w:rsidRPr="00037CCC">
        <w:t>Add more or different programs/applications</w:t>
      </w:r>
      <w:r w:rsidR="003732C4">
        <w:t>.</w:t>
      </w:r>
    </w:p>
    <w:p w14:paraId="27F8545A" w14:textId="77777777" w:rsidR="00BC41C8" w:rsidRPr="00037CCC" w:rsidRDefault="00BC41C8" w:rsidP="002B764B">
      <w:pPr>
        <w:pStyle w:val="ColorfulList-Accent11"/>
        <w:numPr>
          <w:ilvl w:val="0"/>
          <w:numId w:val="38"/>
        </w:numPr>
        <w:spacing w:after="0" w:line="240" w:lineRule="auto"/>
        <w:ind w:left="426" w:hanging="426"/>
      </w:pPr>
      <w:r w:rsidRPr="00037CCC">
        <w:t xml:space="preserve">Give the processes a priority </w:t>
      </w:r>
      <w:r w:rsidR="003732C4">
        <w:t>that</w:t>
      </w:r>
      <w:r w:rsidR="003732C4" w:rsidRPr="00037CCC">
        <w:t xml:space="preserve"> </w:t>
      </w:r>
      <w:r w:rsidRPr="00037CCC">
        <w:t>alters their position in the queue</w:t>
      </w:r>
      <w:r w:rsidR="003732C4">
        <w:t>.</w:t>
      </w:r>
    </w:p>
    <w:p w14:paraId="7CC8CE78" w14:textId="77777777" w:rsidR="00632A1F" w:rsidRPr="00EA74EA" w:rsidRDefault="00632A1F" w:rsidP="00E46A3F">
      <w:pPr>
        <w:spacing w:after="120" w:line="240" w:lineRule="auto"/>
        <w:rPr>
          <w:rFonts w:ascii="Tahoma" w:hAnsi="Tahoma"/>
          <w:sz w:val="24"/>
          <w:szCs w:val="24"/>
        </w:rPr>
      </w:pPr>
    </w:p>
    <w:p w14:paraId="3EA5C043" w14:textId="77777777" w:rsidR="00037CCC" w:rsidRPr="00437F2C" w:rsidRDefault="00632A1F" w:rsidP="00037CCC">
      <w:pPr>
        <w:pStyle w:val="Heading1"/>
      </w:pPr>
      <w:r>
        <w:rPr>
          <w:rFonts w:ascii="Tahoma" w:hAnsi="Tahoma"/>
          <w:b w:val="0"/>
          <w:sz w:val="24"/>
          <w:szCs w:val="24"/>
          <w:u w:val="single"/>
        </w:rPr>
        <w:br w:type="page"/>
      </w:r>
      <w:r w:rsidR="00037CCC">
        <w:lastRenderedPageBreak/>
        <w:t>Week 16</w:t>
      </w:r>
    </w:p>
    <w:p w14:paraId="77CDAF1E" w14:textId="77777777" w:rsidR="00037CCC" w:rsidRDefault="00037CCC" w:rsidP="00037CCC">
      <w:pPr>
        <w:pStyle w:val="Heading2"/>
      </w:pPr>
      <w:r w:rsidRPr="00437F2C">
        <w:t>Lesson</w:t>
      </w:r>
      <w:r>
        <w:t xml:space="preserve"> 2</w:t>
      </w:r>
      <w:r w:rsidRPr="00437F2C">
        <w:t xml:space="preserve"> activities</w:t>
      </w:r>
    </w:p>
    <w:p w14:paraId="28C3F781" w14:textId="77777777" w:rsidR="00632A1F" w:rsidRPr="0028551E" w:rsidRDefault="00037CCC" w:rsidP="00037CCC">
      <w:pPr>
        <w:pStyle w:val="Heading3"/>
      </w:pPr>
      <w:r>
        <w:t>Activity 16</w:t>
      </w:r>
      <w:r w:rsidR="00632A1F" w:rsidRPr="0028551E">
        <w:t>.</w:t>
      </w:r>
      <w:r>
        <w:t>2.1</w:t>
      </w:r>
    </w:p>
    <w:p w14:paraId="00FACF08" w14:textId="77777777" w:rsidR="00632A1F" w:rsidRPr="00037CCC" w:rsidRDefault="00632A1F" w:rsidP="00037CCC">
      <w:pPr>
        <w:rPr>
          <w:b/>
        </w:rPr>
      </w:pPr>
      <w:r w:rsidRPr="00037CCC">
        <w:rPr>
          <w:b/>
        </w:rPr>
        <w:t>random() function</w:t>
      </w:r>
    </w:p>
    <w:p w14:paraId="30E51E1B" w14:textId="6D5A2962" w:rsidR="00632A1F" w:rsidRPr="00EA74EA" w:rsidRDefault="005D34EE" w:rsidP="002B764B">
      <w:pPr>
        <w:numPr>
          <w:ilvl w:val="0"/>
          <w:numId w:val="43"/>
        </w:numPr>
      </w:pPr>
      <w:r>
        <w:rPr>
          <w:noProof/>
          <w:lang w:eastAsia="ja-JP"/>
        </w:rPr>
        <w:drawing>
          <wp:anchor distT="0" distB="0" distL="114300" distR="114300" simplePos="0" relativeHeight="251647488" behindDoc="0" locked="0" layoutInCell="1" allowOverlap="1" wp14:anchorId="6EAF38A2" wp14:editId="7594ED22">
            <wp:simplePos x="0" y="0"/>
            <wp:positionH relativeFrom="column">
              <wp:posOffset>114300</wp:posOffset>
            </wp:positionH>
            <wp:positionV relativeFrom="paragraph">
              <wp:posOffset>356870</wp:posOffset>
            </wp:positionV>
            <wp:extent cx="4279265" cy="770890"/>
            <wp:effectExtent l="0" t="0" r="0" b="0"/>
            <wp:wrapTopAndBottom/>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l="1033" t="8685" r="58231" b="82642"/>
                    <a:stretch>
                      <a:fillRect/>
                    </a:stretch>
                  </pic:blipFill>
                  <pic:spPr bwMode="auto">
                    <a:xfrm>
                      <a:off x="0" y="0"/>
                      <a:ext cx="4279265" cy="770890"/>
                    </a:xfrm>
                    <a:prstGeom prst="rect">
                      <a:avLst/>
                    </a:prstGeom>
                    <a:noFill/>
                  </pic:spPr>
                </pic:pic>
              </a:graphicData>
            </a:graphic>
            <wp14:sizeRelH relativeFrom="page">
              <wp14:pctWidth>0</wp14:pctWidth>
            </wp14:sizeRelH>
            <wp14:sizeRelV relativeFrom="page">
              <wp14:pctHeight>0</wp14:pctHeight>
            </wp14:sizeRelV>
          </wp:anchor>
        </w:drawing>
      </w:r>
      <w:r w:rsidR="00632A1F">
        <w:t>Copy and run this program code:</w:t>
      </w:r>
    </w:p>
    <w:p w14:paraId="60C0AE20" w14:textId="77777777" w:rsidR="00632A1F" w:rsidRPr="00EA74EA" w:rsidRDefault="00632A1F" w:rsidP="00EA74EA">
      <w:pPr>
        <w:spacing w:after="120" w:line="240" w:lineRule="auto"/>
        <w:rPr>
          <w:rFonts w:ascii="Tahoma" w:hAnsi="Tahoma"/>
          <w:sz w:val="24"/>
          <w:szCs w:val="24"/>
        </w:rPr>
      </w:pPr>
    </w:p>
    <w:p w14:paraId="5AE4EF6E" w14:textId="77777777" w:rsidR="00632A1F" w:rsidRPr="00EA74EA" w:rsidRDefault="00632A1F" w:rsidP="002B764B">
      <w:pPr>
        <w:numPr>
          <w:ilvl w:val="0"/>
          <w:numId w:val="42"/>
        </w:numPr>
      </w:pPr>
      <w:r w:rsidRPr="00EA74EA">
        <w:t>Run the program a few times. What does it do?</w:t>
      </w:r>
    </w:p>
    <w:p w14:paraId="1BC24367" w14:textId="77777777" w:rsidR="00632A1F" w:rsidRPr="00EA74EA" w:rsidRDefault="00632A1F" w:rsidP="002B764B">
      <w:pPr>
        <w:numPr>
          <w:ilvl w:val="0"/>
          <w:numId w:val="42"/>
        </w:numPr>
      </w:pPr>
      <w:r>
        <w:t>What is meant by ‘import random’</w:t>
      </w:r>
      <w:r w:rsidRPr="00EA74EA">
        <w:t>?</w:t>
      </w:r>
    </w:p>
    <w:p w14:paraId="06A0843D" w14:textId="77777777" w:rsidR="00632A1F" w:rsidRPr="00EA74EA" w:rsidRDefault="00632A1F" w:rsidP="002B764B">
      <w:pPr>
        <w:numPr>
          <w:ilvl w:val="0"/>
          <w:numId w:val="42"/>
        </w:numPr>
      </w:pPr>
      <w:r w:rsidRPr="00EA74EA">
        <w:t>What happens if you alter the values to 1, 100?</w:t>
      </w:r>
    </w:p>
    <w:p w14:paraId="56FDC604" w14:textId="77777777" w:rsidR="00632A1F" w:rsidRPr="00037CCC" w:rsidRDefault="00037CCC" w:rsidP="00037CCC">
      <w:pPr>
        <w:pStyle w:val="Heading3"/>
      </w:pPr>
      <w:r>
        <w:t>Activity 16.2.2</w:t>
      </w:r>
    </w:p>
    <w:p w14:paraId="60A26796" w14:textId="77777777" w:rsidR="00632A1F" w:rsidRPr="00EA74EA" w:rsidRDefault="00632A1F" w:rsidP="0061464B">
      <w:pPr>
        <w:numPr>
          <w:ilvl w:val="0"/>
          <w:numId w:val="76"/>
        </w:numPr>
      </w:pPr>
      <w:r w:rsidRPr="00EA74EA">
        <w:t>Write a program tha</w:t>
      </w:r>
      <w:r>
        <w:t>t acts like a dice. After each ‘throw’</w:t>
      </w:r>
      <w:r w:rsidRPr="00EA74EA">
        <w:t xml:space="preserve"> of the dice it should ask if </w:t>
      </w:r>
      <w:r>
        <w:t>the player</w:t>
      </w:r>
      <w:r w:rsidRPr="00EA74EA">
        <w:t xml:space="preserve"> wish</w:t>
      </w:r>
      <w:r>
        <w:t>es</w:t>
      </w:r>
      <w:r w:rsidRPr="00EA74EA">
        <w:t xml:space="preserve"> to continue and stop when </w:t>
      </w:r>
      <w:r>
        <w:t>they</w:t>
      </w:r>
      <w:r w:rsidRPr="00EA74EA">
        <w:t xml:space="preserve"> ent</w:t>
      </w:r>
      <w:r>
        <w:t>er ‘Y’</w:t>
      </w:r>
      <w:r w:rsidRPr="00EA74EA">
        <w:t>.</w:t>
      </w:r>
    </w:p>
    <w:p w14:paraId="516CC10E" w14:textId="77777777" w:rsidR="00632A1F" w:rsidRPr="0028551E" w:rsidRDefault="00037CCC" w:rsidP="00037CCC">
      <w:pPr>
        <w:pStyle w:val="Heading3"/>
      </w:pPr>
      <w:r>
        <w:t>Activity 16.2.3</w:t>
      </w:r>
    </w:p>
    <w:p w14:paraId="54370E93" w14:textId="77777777" w:rsidR="00632A1F" w:rsidRPr="00EA74EA" w:rsidRDefault="00632A1F" w:rsidP="0061464B">
      <w:pPr>
        <w:numPr>
          <w:ilvl w:val="0"/>
          <w:numId w:val="76"/>
        </w:numPr>
      </w:pPr>
      <w:r w:rsidRPr="00EA74EA">
        <w:t xml:space="preserve">Write a program that </w:t>
      </w:r>
      <w:r>
        <w:t xml:space="preserve">gives the user </w:t>
      </w:r>
      <w:r w:rsidR="0017087F">
        <w:t>ten</w:t>
      </w:r>
      <w:r w:rsidRPr="0017087F">
        <w:t xml:space="preserve"> chances to guess a number between 1 and 10</w:t>
      </w:r>
      <w:r w:rsidRPr="00EA74EA">
        <w:t xml:space="preserve">. It then compares </w:t>
      </w:r>
      <w:r>
        <w:t>their</w:t>
      </w:r>
      <w:r w:rsidRPr="00EA74EA">
        <w:t xml:space="preserve"> answer with a randomly generated number and stops the program when the number generated matches the number guessed</w:t>
      </w:r>
      <w:r>
        <w:t xml:space="preserve"> or when the user is out of guesses</w:t>
      </w:r>
      <w:r w:rsidRPr="00EA74EA">
        <w:t>.</w:t>
      </w:r>
    </w:p>
    <w:p w14:paraId="5F370B19" w14:textId="77777777" w:rsidR="00632A1F" w:rsidRPr="0077213D" w:rsidRDefault="009E4D2D" w:rsidP="009E4D2D">
      <w:pPr>
        <w:spacing w:after="120" w:line="240" w:lineRule="auto"/>
        <w:rPr>
          <w:rFonts w:ascii="Tahoma" w:hAnsi="Tahoma"/>
          <w:noProof/>
          <w:sz w:val="24"/>
          <w:szCs w:val="24"/>
          <w:lang w:eastAsia="en-GB"/>
        </w:rPr>
      </w:pPr>
      <w:r w:rsidRPr="0077213D">
        <w:rPr>
          <w:rFonts w:ascii="Tahoma" w:hAnsi="Tahoma"/>
          <w:noProof/>
          <w:sz w:val="24"/>
          <w:szCs w:val="24"/>
          <w:lang w:eastAsia="en-GB"/>
        </w:rPr>
        <w:t xml:space="preserve"> </w:t>
      </w:r>
    </w:p>
    <w:sectPr w:rsidR="00632A1F" w:rsidRPr="0077213D" w:rsidSect="0061464B">
      <w:type w:val="continuous"/>
      <w:pgSz w:w="11906" w:h="16838"/>
      <w:pgMar w:top="720" w:right="720" w:bottom="720" w:left="1440" w:header="706" w:footer="6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E1DA9" w14:textId="77777777" w:rsidR="00757920" w:rsidRDefault="00757920">
      <w:r>
        <w:separator/>
      </w:r>
    </w:p>
  </w:endnote>
  <w:endnote w:type="continuationSeparator" w:id="0">
    <w:p w14:paraId="6350042C" w14:textId="77777777" w:rsidR="00757920" w:rsidRDefault="00757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Bold">
    <w:panose1 w:val="020B080403050404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0BC29" w14:textId="77777777" w:rsidR="00980803" w:rsidRDefault="00980803" w:rsidP="00B01A13">
    <w:pPr>
      <w:framePr w:h="284" w:hRule="exact" w:hSpace="284" w:wrap="around" w:vAnchor="text" w:hAnchor="page" w:xAlign="outside" w:y="86"/>
      <w:jc w:val="center"/>
    </w:pPr>
    <w:r w:rsidRPr="00EE1556">
      <w:rPr>
        <w:rStyle w:val="PageNumber"/>
        <w:rFonts w:eastAsia="Arial Unicode MS"/>
      </w:rPr>
      <w:fldChar w:fldCharType="begin"/>
    </w:r>
    <w:r w:rsidRPr="00EE1556">
      <w:rPr>
        <w:rStyle w:val="PageNumber"/>
        <w:rFonts w:eastAsia="Arial Unicode MS"/>
      </w:rPr>
      <w:instrText xml:space="preserve"> PAGE </w:instrText>
    </w:r>
    <w:r w:rsidRPr="00EE1556">
      <w:rPr>
        <w:rStyle w:val="PageNumber"/>
        <w:rFonts w:eastAsia="Arial Unicode MS"/>
      </w:rPr>
      <w:fldChar w:fldCharType="separate"/>
    </w:r>
    <w:r>
      <w:rPr>
        <w:rStyle w:val="PageNumber"/>
        <w:rFonts w:eastAsia="Arial Unicode MS"/>
        <w:noProof/>
      </w:rPr>
      <w:t>2</w:t>
    </w:r>
    <w:r w:rsidRPr="00EE1556">
      <w:rPr>
        <w:rStyle w:val="PageNumber"/>
        <w:rFonts w:eastAsia="Arial Unicode MS"/>
      </w:rPr>
      <w:fldChar w:fldCharType="end"/>
    </w:r>
  </w:p>
  <w:p w14:paraId="427F2B90" w14:textId="77777777" w:rsidR="00980803" w:rsidRDefault="00980803" w:rsidP="00B01A13">
    <w:pPr>
      <w:pStyle w:val="Footereven"/>
    </w:pPr>
    <w:r w:rsidRPr="00EE6625">
      <w:t>© Pearson Education Ltd 201</w:t>
    </w:r>
    <w:r>
      <w:t>5</w:t>
    </w:r>
    <w:r w:rsidRPr="00EE6625">
      <w:t xml:space="preserve">. Copying permitted for purchasing institution only. This </w:t>
    </w:r>
    <w:r>
      <w:t>material is not copyright fre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AF3F8" w14:textId="1021E359" w:rsidR="00980803" w:rsidRPr="00CC7C3C" w:rsidRDefault="00980803" w:rsidP="00B01A13">
    <w:r>
      <w:rPr>
        <w:noProof/>
        <w:lang w:eastAsia="en-GB"/>
      </w:rPr>
      <w:drawing>
        <wp:anchor distT="0" distB="0" distL="114300" distR="114300" simplePos="0" relativeHeight="251659776" behindDoc="1" locked="0" layoutInCell="1" allowOverlap="1" wp14:anchorId="6BBF3BEF" wp14:editId="542AFC67">
          <wp:simplePos x="0" y="0"/>
          <wp:positionH relativeFrom="page">
            <wp:align>center</wp:align>
          </wp:positionH>
          <wp:positionV relativeFrom="page">
            <wp:posOffset>10009505</wp:posOffset>
          </wp:positionV>
          <wp:extent cx="7200265" cy="506730"/>
          <wp:effectExtent l="0" t="0" r="0" b="0"/>
          <wp:wrapNone/>
          <wp:docPr id="5" name="Picture 5" descr="GCSE A4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CSE A4 bott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265" cy="5067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DD45A" w14:textId="3A427F2E" w:rsidR="00980803" w:rsidRPr="002103CF" w:rsidRDefault="00980803" w:rsidP="00B01A13">
    <w:r>
      <w:rPr>
        <w:noProof/>
        <w:lang w:eastAsia="en-GB"/>
      </w:rPr>
      <w:drawing>
        <wp:anchor distT="0" distB="0" distL="114300" distR="114300" simplePos="0" relativeHeight="251658752" behindDoc="0" locked="0" layoutInCell="1" allowOverlap="1" wp14:anchorId="055C3720" wp14:editId="452BBEC6">
          <wp:simplePos x="0" y="0"/>
          <wp:positionH relativeFrom="page">
            <wp:align>center</wp:align>
          </wp:positionH>
          <wp:positionV relativeFrom="page">
            <wp:posOffset>10009505</wp:posOffset>
          </wp:positionV>
          <wp:extent cx="7200265" cy="506730"/>
          <wp:effectExtent l="0" t="0" r="0" b="0"/>
          <wp:wrapNone/>
          <wp:docPr id="4" name="Picture 4" descr="GCSE A4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CSE A4 bott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265" cy="5067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8C365" w14:textId="77777777" w:rsidR="00980803" w:rsidRDefault="00980803" w:rsidP="002434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6CB08B" w14:textId="77777777" w:rsidR="00980803" w:rsidRDefault="00980803" w:rsidP="00DA314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6DFB7" w14:textId="77777777" w:rsidR="00980803" w:rsidRDefault="00980803" w:rsidP="0068392D">
    <w:pPr>
      <w:pStyle w:val="Footer"/>
      <w:framePr w:wrap="around" w:vAnchor="text" w:hAnchor="page" w:x="11161" w:y="32"/>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1</w:t>
    </w:r>
    <w:r>
      <w:rPr>
        <w:rStyle w:val="PageNumber"/>
      </w:rPr>
      <w:fldChar w:fldCharType="end"/>
    </w:r>
  </w:p>
  <w:p w14:paraId="62714E90" w14:textId="4771193D" w:rsidR="00980803" w:rsidRDefault="00980803" w:rsidP="00DA314A">
    <w:pPr>
      <w:pStyle w:val="Footer"/>
      <w:ind w:right="360"/>
      <w:rPr>
        <w:noProof/>
        <w:lang w:eastAsia="en-GB"/>
      </w:rPr>
    </w:pPr>
    <w:r>
      <w:rPr>
        <w:noProof/>
        <w:lang w:eastAsia="en-GB"/>
      </w:rPr>
      <w:drawing>
        <wp:inline distT="0" distB="0" distL="0" distR="0" wp14:anchorId="4EB42F09" wp14:editId="4CFAAAA3">
          <wp:extent cx="6096000" cy="289560"/>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0" cy="289560"/>
                  </a:xfrm>
                  <a:prstGeom prst="rect">
                    <a:avLst/>
                  </a:prstGeom>
                  <a:noFill/>
                  <a:ln>
                    <a:noFill/>
                  </a:ln>
                </pic:spPr>
              </pic:pic>
            </a:graphicData>
          </a:graphic>
        </wp:inline>
      </w:drawing>
    </w:r>
  </w:p>
  <w:p w14:paraId="2FDFD769" w14:textId="77777777" w:rsidR="00980803" w:rsidRPr="00047FC3" w:rsidRDefault="00980803" w:rsidP="00047FC3">
    <w:pPr>
      <w:pStyle w:val="Footer"/>
      <w:spacing w:after="0"/>
      <w:ind w:right="360"/>
      <w:rPr>
        <w:sz w:val="16"/>
      </w:rPr>
    </w:pPr>
    <w:r w:rsidRPr="00047FC3">
      <w:rPr>
        <w:noProof/>
        <w:sz w:val="16"/>
        <w:lang w:eastAsia="en-GB"/>
      </w:rPr>
      <w:t>Version 1</w:t>
    </w:r>
  </w:p>
  <w:p w14:paraId="39579C9B" w14:textId="77777777" w:rsidR="00980803" w:rsidRPr="00ED0386" w:rsidRDefault="009808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4D6C8" w14:textId="77777777" w:rsidR="00757920" w:rsidRDefault="00757920">
      <w:r>
        <w:separator/>
      </w:r>
    </w:p>
  </w:footnote>
  <w:footnote w:type="continuationSeparator" w:id="0">
    <w:p w14:paraId="170269F5" w14:textId="77777777" w:rsidR="00757920" w:rsidRDefault="007579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04A74" w14:textId="77777777" w:rsidR="00980803" w:rsidRDefault="00980803" w:rsidP="00B01A13">
    <w:pPr>
      <w:pStyle w:val="Header"/>
      <w:tabs>
        <w:tab w:val="left" w:pos="9013"/>
        <w:tab w:val="right" w:pos="9858"/>
      </w:tabs>
    </w:pPr>
    <w:r w:rsidRPr="00EE6625">
      <w:t>Hea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46BF5" w14:textId="73866768" w:rsidR="00980803" w:rsidRPr="00CC7C3C" w:rsidRDefault="00980803" w:rsidP="00B01A13">
    <w:pPr>
      <w:pStyle w:val="Header"/>
    </w:pPr>
    <w:r>
      <w:rPr>
        <w:noProof/>
      </w:rPr>
      <w:drawing>
        <wp:anchor distT="0" distB="0" distL="114300" distR="114300" simplePos="0" relativeHeight="251656704" behindDoc="1" locked="0" layoutInCell="1" allowOverlap="1" wp14:anchorId="25C75972" wp14:editId="402200D3">
          <wp:simplePos x="0" y="0"/>
          <wp:positionH relativeFrom="column">
            <wp:posOffset>-727075</wp:posOffset>
          </wp:positionH>
          <wp:positionV relativeFrom="paragraph">
            <wp:posOffset>-367665</wp:posOffset>
          </wp:positionV>
          <wp:extent cx="7595870" cy="10737215"/>
          <wp:effectExtent l="0" t="0" r="0" b="0"/>
          <wp:wrapNone/>
          <wp:docPr id="6" name="Picture 2" descr="GCSE_ComputerSc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SE_ComputerSc_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870" cy="107372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3FCAE" w14:textId="2D661E1A" w:rsidR="00980803" w:rsidRDefault="00980803">
    <w:pPr>
      <w:pStyle w:val="Header"/>
    </w:pPr>
    <w:r>
      <w:rPr>
        <w:noProof/>
        <w:lang w:eastAsia="en-GB"/>
      </w:rPr>
      <w:drawing>
        <wp:anchor distT="0" distB="0" distL="114300" distR="114300" simplePos="0" relativeHeight="251657728" behindDoc="0" locked="0" layoutInCell="1" allowOverlap="1" wp14:anchorId="226B31A4" wp14:editId="70775789">
          <wp:simplePos x="0" y="0"/>
          <wp:positionH relativeFrom="page">
            <wp:posOffset>-36195</wp:posOffset>
          </wp:positionH>
          <wp:positionV relativeFrom="page">
            <wp:align>top</wp:align>
          </wp:positionV>
          <wp:extent cx="7595870" cy="10734675"/>
          <wp:effectExtent l="0" t="0" r="0" b="0"/>
          <wp:wrapNone/>
          <wp:docPr id="3" name="Picture 3" descr="GCSE_GermanPortrait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CSE_GermanPortraitF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870" cy="107346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DF8C3" w14:textId="4F7412D5" w:rsidR="00980803" w:rsidRPr="00ED0386" w:rsidRDefault="00980803" w:rsidP="0061464B">
    <w:pPr>
      <w:pStyle w:val="Header"/>
      <w:ind w:left="-540"/>
    </w:pPr>
    <w:r>
      <w:rPr>
        <w:noProof/>
      </w:rPr>
      <w:drawing>
        <wp:anchor distT="0" distB="0" distL="114300" distR="114300" simplePos="0" relativeHeight="251655680" behindDoc="1" locked="0" layoutInCell="1" allowOverlap="1" wp14:anchorId="3DBB723C" wp14:editId="7EB70CD4">
          <wp:simplePos x="0" y="0"/>
          <wp:positionH relativeFrom="column">
            <wp:posOffset>4557395</wp:posOffset>
          </wp:positionH>
          <wp:positionV relativeFrom="paragraph">
            <wp:posOffset>-132715</wp:posOffset>
          </wp:positionV>
          <wp:extent cx="1600200" cy="295275"/>
          <wp:effectExtent l="0" t="0" r="0" b="0"/>
          <wp:wrapSquare wrapText="bothSides"/>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464B">
      <w:rPr>
        <w:noProof/>
        <w:sz w:val="16"/>
        <w:lang w:eastAsia="en-GB"/>
      </w:rPr>
      <w:t>Lesson Activities for Autumn Term Year 10</w:t>
    </w:r>
    <w:r>
      <w:rPr>
        <w:noProof/>
        <w:lang w:eastAsia="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840FE88"/>
    <w:lvl w:ilvl="0">
      <w:start w:val="1"/>
      <w:numFmt w:val="bullet"/>
      <w:lvlText w:val=""/>
      <w:lvlJc w:val="left"/>
      <w:pPr>
        <w:tabs>
          <w:tab w:val="num" w:pos="0"/>
        </w:tabs>
        <w:ind w:left="0" w:firstLine="0"/>
      </w:pPr>
      <w:rPr>
        <w:rFonts w:ascii="Courier New" w:hAnsi="Courier New" w:hint="default"/>
      </w:rPr>
    </w:lvl>
    <w:lvl w:ilvl="1">
      <w:start w:val="1"/>
      <w:numFmt w:val="bullet"/>
      <w:lvlText w:val=""/>
      <w:lvlJc w:val="left"/>
      <w:pPr>
        <w:tabs>
          <w:tab w:val="num" w:pos="720"/>
        </w:tabs>
        <w:ind w:left="1080" w:hanging="360"/>
      </w:pPr>
      <w:rPr>
        <w:rFonts w:ascii="Courier New" w:hAnsi="Courier New" w:hint="default"/>
      </w:rPr>
    </w:lvl>
    <w:lvl w:ilvl="2">
      <w:start w:val="1"/>
      <w:numFmt w:val="bullet"/>
      <w:lvlText w:val="o"/>
      <w:lvlJc w:val="left"/>
      <w:pPr>
        <w:tabs>
          <w:tab w:val="num" w:pos="1440"/>
        </w:tabs>
        <w:ind w:left="1800" w:hanging="360"/>
      </w:pPr>
      <w:rPr>
        <w:rFonts w:ascii="Wingdings" w:hAnsi="Wingdings" w:cs="Wingdings" w:hint="default"/>
      </w:rPr>
    </w:lvl>
    <w:lvl w:ilvl="3">
      <w:start w:val="1"/>
      <w:numFmt w:val="bullet"/>
      <w:lvlText w:val=""/>
      <w:lvlJc w:val="left"/>
      <w:pPr>
        <w:tabs>
          <w:tab w:val="num" w:pos="2160"/>
        </w:tabs>
        <w:ind w:left="2520" w:hanging="360"/>
      </w:pPr>
      <w:rPr>
        <w:rFonts w:ascii="Arial Unicode MS" w:hAnsi="Arial Unicode MS" w:hint="default"/>
      </w:rPr>
    </w:lvl>
    <w:lvl w:ilvl="4">
      <w:start w:val="1"/>
      <w:numFmt w:val="bullet"/>
      <w:lvlText w:val=""/>
      <w:lvlJc w:val="left"/>
      <w:pPr>
        <w:tabs>
          <w:tab w:val="num" w:pos="2880"/>
        </w:tabs>
        <w:ind w:left="3240" w:hanging="360"/>
      </w:pPr>
      <w:rPr>
        <w:rFonts w:ascii="Arial Unicode MS" w:hAnsi="Arial Unicode MS" w:hint="default"/>
      </w:rPr>
    </w:lvl>
    <w:lvl w:ilvl="5">
      <w:start w:val="1"/>
      <w:numFmt w:val="bullet"/>
      <w:lvlText w:val=""/>
      <w:lvlJc w:val="left"/>
      <w:pPr>
        <w:tabs>
          <w:tab w:val="num" w:pos="3600"/>
        </w:tabs>
        <w:ind w:left="3960" w:hanging="360"/>
      </w:pPr>
      <w:rPr>
        <w:rFonts w:ascii="Courier New" w:hAnsi="Courier New" w:hint="default"/>
      </w:rPr>
    </w:lvl>
    <w:lvl w:ilvl="6">
      <w:start w:val="1"/>
      <w:numFmt w:val="bullet"/>
      <w:lvlText w:val="o"/>
      <w:lvlJc w:val="left"/>
      <w:pPr>
        <w:tabs>
          <w:tab w:val="num" w:pos="4320"/>
        </w:tabs>
        <w:ind w:left="4680" w:hanging="360"/>
      </w:pPr>
      <w:rPr>
        <w:rFonts w:ascii="Wingdings" w:hAnsi="Wingdings" w:cs="Wingdings" w:hint="default"/>
      </w:rPr>
    </w:lvl>
    <w:lvl w:ilvl="7">
      <w:start w:val="1"/>
      <w:numFmt w:val="bullet"/>
      <w:lvlText w:val=""/>
      <w:lvlJc w:val="left"/>
      <w:pPr>
        <w:tabs>
          <w:tab w:val="num" w:pos="5040"/>
        </w:tabs>
        <w:ind w:left="5400" w:hanging="360"/>
      </w:pPr>
      <w:rPr>
        <w:rFonts w:ascii="Arial Unicode MS" w:hAnsi="Arial Unicode MS" w:hint="default"/>
      </w:rPr>
    </w:lvl>
    <w:lvl w:ilvl="8">
      <w:start w:val="1"/>
      <w:numFmt w:val="bullet"/>
      <w:lvlText w:val=""/>
      <w:lvlJc w:val="left"/>
      <w:pPr>
        <w:tabs>
          <w:tab w:val="num" w:pos="5760"/>
        </w:tabs>
        <w:ind w:left="6120" w:hanging="360"/>
      </w:pPr>
      <w:rPr>
        <w:rFonts w:ascii="Arial Unicode MS" w:hAnsi="Arial Unicode MS" w:hint="default"/>
      </w:rPr>
    </w:lvl>
  </w:abstractNum>
  <w:abstractNum w:abstractNumId="1" w15:restartNumberingAfterBreak="0">
    <w:nsid w:val="0350487F"/>
    <w:multiLevelType w:val="hybridMultilevel"/>
    <w:tmpl w:val="EAA8E77C"/>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2" w15:restartNumberingAfterBreak="0">
    <w:nsid w:val="03AB6A18"/>
    <w:multiLevelType w:val="hybridMultilevel"/>
    <w:tmpl w:val="8E247404"/>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3" w15:restartNumberingAfterBreak="0">
    <w:nsid w:val="0473542E"/>
    <w:multiLevelType w:val="hybridMultilevel"/>
    <w:tmpl w:val="70CE0520"/>
    <w:lvl w:ilvl="0" w:tplc="04090003">
      <w:start w:val="1"/>
      <w:numFmt w:val="bullet"/>
      <w:lvlText w:val="o"/>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Wingdings" w:hAnsi="Wingding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Wingdings" w:hAnsi="Wingding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Wingdings" w:hAnsi="Wingding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4" w15:restartNumberingAfterBreak="0">
    <w:nsid w:val="06F17464"/>
    <w:multiLevelType w:val="hybridMultilevel"/>
    <w:tmpl w:val="AC443074"/>
    <w:lvl w:ilvl="0" w:tplc="00000002">
      <w:start w:val="1"/>
      <w:numFmt w:val="bullet"/>
      <w:lvlText w:val=""/>
      <w:lvlJc w:val="left"/>
      <w:pPr>
        <w:tabs>
          <w:tab w:val="num" w:pos="360"/>
        </w:tabs>
        <w:ind w:left="360" w:hanging="360"/>
      </w:pPr>
      <w:rPr>
        <w:rFonts w:ascii="Courier New" w:hAnsi="Courier New"/>
        <w:color w:val="auto"/>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5" w15:restartNumberingAfterBreak="0">
    <w:nsid w:val="0778450F"/>
    <w:multiLevelType w:val="hybridMultilevel"/>
    <w:tmpl w:val="0D283BF6"/>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6" w15:restartNumberingAfterBreak="0">
    <w:nsid w:val="0A28497C"/>
    <w:multiLevelType w:val="hybridMultilevel"/>
    <w:tmpl w:val="8D624CDE"/>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7" w15:restartNumberingAfterBreak="0">
    <w:nsid w:val="0FB07996"/>
    <w:multiLevelType w:val="hybridMultilevel"/>
    <w:tmpl w:val="542EFFA6"/>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8" w15:restartNumberingAfterBreak="0">
    <w:nsid w:val="10997F9F"/>
    <w:multiLevelType w:val="hybridMultilevel"/>
    <w:tmpl w:val="80665E66"/>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9" w15:restartNumberingAfterBreak="0">
    <w:nsid w:val="10D312A6"/>
    <w:multiLevelType w:val="hybridMultilevel"/>
    <w:tmpl w:val="4BC2D3EC"/>
    <w:lvl w:ilvl="0" w:tplc="00000002">
      <w:start w:val="1"/>
      <w:numFmt w:val="bullet"/>
      <w:lvlText w:val=""/>
      <w:lvlJc w:val="left"/>
      <w:pPr>
        <w:tabs>
          <w:tab w:val="num" w:pos="360"/>
        </w:tabs>
        <w:ind w:left="360" w:hanging="360"/>
      </w:pPr>
      <w:rPr>
        <w:rFonts w:ascii="Courier New" w:hAnsi="Courier New"/>
        <w:color w:val="auto"/>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10" w15:restartNumberingAfterBreak="0">
    <w:nsid w:val="121F574A"/>
    <w:multiLevelType w:val="hybridMultilevel"/>
    <w:tmpl w:val="B246BE92"/>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11" w15:restartNumberingAfterBreak="0">
    <w:nsid w:val="122C5FC3"/>
    <w:multiLevelType w:val="hybridMultilevel"/>
    <w:tmpl w:val="50C281E0"/>
    <w:lvl w:ilvl="0" w:tplc="08090001">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2" w15:restartNumberingAfterBreak="0">
    <w:nsid w:val="14B0638E"/>
    <w:multiLevelType w:val="hybridMultilevel"/>
    <w:tmpl w:val="AB66F80C"/>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13" w15:restartNumberingAfterBreak="0">
    <w:nsid w:val="15F209F7"/>
    <w:multiLevelType w:val="hybridMultilevel"/>
    <w:tmpl w:val="292AACEA"/>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14" w15:restartNumberingAfterBreak="0">
    <w:nsid w:val="17512080"/>
    <w:multiLevelType w:val="hybridMultilevel"/>
    <w:tmpl w:val="F0162E76"/>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15" w15:restartNumberingAfterBreak="0">
    <w:nsid w:val="1D4933BF"/>
    <w:multiLevelType w:val="hybridMultilevel"/>
    <w:tmpl w:val="023AA260"/>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16" w15:restartNumberingAfterBreak="0">
    <w:nsid w:val="209C3C9C"/>
    <w:multiLevelType w:val="hybridMultilevel"/>
    <w:tmpl w:val="3626DB3E"/>
    <w:lvl w:ilvl="0" w:tplc="08090001">
      <w:start w:val="1"/>
      <w:numFmt w:val="bullet"/>
      <w:lvlText w:val=""/>
      <w:lvlJc w:val="left"/>
      <w:pPr>
        <w:ind w:left="360" w:hanging="360"/>
      </w:pPr>
      <w:rPr>
        <w:rFonts w:ascii="Courier New" w:hAnsi="Courier New" w:hint="default"/>
      </w:rPr>
    </w:lvl>
    <w:lvl w:ilvl="1" w:tplc="08090003">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17" w15:restartNumberingAfterBreak="0">
    <w:nsid w:val="225F572C"/>
    <w:multiLevelType w:val="hybridMultilevel"/>
    <w:tmpl w:val="059A531E"/>
    <w:lvl w:ilvl="0" w:tplc="08090001">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8" w15:restartNumberingAfterBreak="0">
    <w:nsid w:val="23EB264E"/>
    <w:multiLevelType w:val="hybridMultilevel"/>
    <w:tmpl w:val="FFAE67E4"/>
    <w:lvl w:ilvl="0" w:tplc="08090001">
      <w:start w:val="1"/>
      <w:numFmt w:val="bullet"/>
      <w:lvlText w:val=""/>
      <w:lvlJc w:val="left"/>
      <w:pPr>
        <w:ind w:left="360" w:hanging="360"/>
      </w:pPr>
      <w:rPr>
        <w:rFonts w:ascii="Courier New" w:hAnsi="Courier New" w:hint="default"/>
      </w:rPr>
    </w:lvl>
    <w:lvl w:ilvl="1" w:tplc="08090003">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19" w15:restartNumberingAfterBreak="0">
    <w:nsid w:val="2493634C"/>
    <w:multiLevelType w:val="hybridMultilevel"/>
    <w:tmpl w:val="63FC11A6"/>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20" w15:restartNumberingAfterBreak="0">
    <w:nsid w:val="24D82898"/>
    <w:multiLevelType w:val="hybridMultilevel"/>
    <w:tmpl w:val="F7D2EB76"/>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21" w15:restartNumberingAfterBreak="0">
    <w:nsid w:val="25AE449E"/>
    <w:multiLevelType w:val="hybridMultilevel"/>
    <w:tmpl w:val="30C8B4D0"/>
    <w:lvl w:ilvl="0" w:tplc="04090003">
      <w:start w:val="1"/>
      <w:numFmt w:val="bullet"/>
      <w:lvlText w:val="o"/>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Wingdings" w:hAnsi="Wingding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Wingdings" w:hAnsi="Wingding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Wingdings" w:hAnsi="Wingding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22" w15:restartNumberingAfterBreak="0">
    <w:nsid w:val="273129DA"/>
    <w:multiLevelType w:val="hybridMultilevel"/>
    <w:tmpl w:val="57CCBE14"/>
    <w:lvl w:ilvl="0" w:tplc="08090001">
      <w:start w:val="1"/>
      <w:numFmt w:val="bullet"/>
      <w:lvlText w:val=""/>
      <w:lvlJc w:val="left"/>
      <w:pPr>
        <w:ind w:left="360" w:hanging="360"/>
      </w:pPr>
      <w:rPr>
        <w:rFonts w:ascii="Courier New" w:hAnsi="Courier New" w:hint="default"/>
      </w:rPr>
    </w:lvl>
    <w:lvl w:ilvl="1" w:tplc="08090003">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23" w15:restartNumberingAfterBreak="0">
    <w:nsid w:val="275E05E6"/>
    <w:multiLevelType w:val="hybridMultilevel"/>
    <w:tmpl w:val="CBE49D2A"/>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24" w15:restartNumberingAfterBreak="0">
    <w:nsid w:val="27CB58B3"/>
    <w:multiLevelType w:val="hybridMultilevel"/>
    <w:tmpl w:val="1292E1B0"/>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25" w15:restartNumberingAfterBreak="0">
    <w:nsid w:val="28910EF9"/>
    <w:multiLevelType w:val="hybridMultilevel"/>
    <w:tmpl w:val="96E2D094"/>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26" w15:restartNumberingAfterBreak="0">
    <w:nsid w:val="28EC2CDC"/>
    <w:multiLevelType w:val="hybridMultilevel"/>
    <w:tmpl w:val="E8DA9ACE"/>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27" w15:restartNumberingAfterBreak="0">
    <w:nsid w:val="2A9A206D"/>
    <w:multiLevelType w:val="hybridMultilevel"/>
    <w:tmpl w:val="583AFE70"/>
    <w:lvl w:ilvl="0" w:tplc="08090001">
      <w:start w:val="1"/>
      <w:numFmt w:val="bullet"/>
      <w:lvlText w:val=""/>
      <w:lvlJc w:val="left"/>
      <w:pPr>
        <w:ind w:left="360" w:hanging="360"/>
      </w:pPr>
      <w:rPr>
        <w:rFonts w:ascii="Courier New" w:hAnsi="Courier New" w:hint="default"/>
      </w:rPr>
    </w:lvl>
    <w:lvl w:ilvl="1" w:tplc="08090003">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28" w15:restartNumberingAfterBreak="0">
    <w:nsid w:val="2D210881"/>
    <w:multiLevelType w:val="hybridMultilevel"/>
    <w:tmpl w:val="E1669F32"/>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29" w15:restartNumberingAfterBreak="0">
    <w:nsid w:val="2D210BA7"/>
    <w:multiLevelType w:val="hybridMultilevel"/>
    <w:tmpl w:val="5FE4399E"/>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30" w15:restartNumberingAfterBreak="0">
    <w:nsid w:val="2FA212B3"/>
    <w:multiLevelType w:val="hybridMultilevel"/>
    <w:tmpl w:val="0CC42728"/>
    <w:lvl w:ilvl="0" w:tplc="04090003">
      <w:start w:val="1"/>
      <w:numFmt w:val="bullet"/>
      <w:lvlText w:val="o"/>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31" w15:restartNumberingAfterBreak="0">
    <w:nsid w:val="2FDD6188"/>
    <w:multiLevelType w:val="hybridMultilevel"/>
    <w:tmpl w:val="1B6E929E"/>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32" w15:restartNumberingAfterBreak="0">
    <w:nsid w:val="312F1221"/>
    <w:multiLevelType w:val="hybridMultilevel"/>
    <w:tmpl w:val="541660FC"/>
    <w:lvl w:ilvl="0" w:tplc="00000002">
      <w:start w:val="1"/>
      <w:numFmt w:val="bullet"/>
      <w:lvlText w:val=""/>
      <w:lvlJc w:val="left"/>
      <w:pPr>
        <w:tabs>
          <w:tab w:val="num" w:pos="360"/>
        </w:tabs>
        <w:ind w:left="360" w:hanging="360"/>
      </w:pPr>
      <w:rPr>
        <w:rFonts w:ascii="Courier New" w:hAnsi="Courier New"/>
        <w:color w:val="auto"/>
      </w:rPr>
    </w:lvl>
    <w:lvl w:ilvl="1" w:tplc="08090003" w:tentative="1">
      <w:start w:val="1"/>
      <w:numFmt w:val="bullet"/>
      <w:lvlText w:val="o"/>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Arial Unicode MS" w:hAnsi="Arial Unicode MS" w:hint="default"/>
      </w:rPr>
    </w:lvl>
    <w:lvl w:ilvl="3" w:tplc="08090001" w:tentative="1">
      <w:start w:val="1"/>
      <w:numFmt w:val="bullet"/>
      <w:lvlText w:val=""/>
      <w:lvlJc w:val="left"/>
      <w:pPr>
        <w:tabs>
          <w:tab w:val="num" w:pos="2880"/>
        </w:tabs>
        <w:ind w:left="2880" w:hanging="360"/>
      </w:pPr>
      <w:rPr>
        <w:rFonts w:ascii="Courier New" w:hAnsi="Courier New" w:hint="default"/>
      </w:rPr>
    </w:lvl>
    <w:lvl w:ilvl="4" w:tplc="08090003" w:tentative="1">
      <w:start w:val="1"/>
      <w:numFmt w:val="bullet"/>
      <w:lvlText w:val="o"/>
      <w:lvlJc w:val="left"/>
      <w:pPr>
        <w:tabs>
          <w:tab w:val="num" w:pos="3600"/>
        </w:tabs>
        <w:ind w:left="3600" w:hanging="360"/>
      </w:pPr>
      <w:rPr>
        <w:rFonts w:ascii="Wingdings" w:hAnsi="Wingdings" w:hint="default"/>
      </w:rPr>
    </w:lvl>
    <w:lvl w:ilvl="5" w:tplc="08090005" w:tentative="1">
      <w:start w:val="1"/>
      <w:numFmt w:val="bullet"/>
      <w:lvlText w:val=""/>
      <w:lvlJc w:val="left"/>
      <w:pPr>
        <w:tabs>
          <w:tab w:val="num" w:pos="4320"/>
        </w:tabs>
        <w:ind w:left="4320" w:hanging="360"/>
      </w:pPr>
      <w:rPr>
        <w:rFonts w:ascii="Arial Unicode MS" w:hAnsi="Arial Unicode MS" w:hint="default"/>
      </w:rPr>
    </w:lvl>
    <w:lvl w:ilvl="6" w:tplc="08090001" w:tentative="1">
      <w:start w:val="1"/>
      <w:numFmt w:val="bullet"/>
      <w:lvlText w:val=""/>
      <w:lvlJc w:val="left"/>
      <w:pPr>
        <w:tabs>
          <w:tab w:val="num" w:pos="5040"/>
        </w:tabs>
        <w:ind w:left="5040" w:hanging="360"/>
      </w:pPr>
      <w:rPr>
        <w:rFonts w:ascii="Courier New" w:hAnsi="Courier New" w:hint="default"/>
      </w:rPr>
    </w:lvl>
    <w:lvl w:ilvl="7" w:tplc="08090003" w:tentative="1">
      <w:start w:val="1"/>
      <w:numFmt w:val="bullet"/>
      <w:lvlText w:val="o"/>
      <w:lvlJc w:val="left"/>
      <w:pPr>
        <w:tabs>
          <w:tab w:val="num" w:pos="5760"/>
        </w:tabs>
        <w:ind w:left="5760" w:hanging="360"/>
      </w:pPr>
      <w:rPr>
        <w:rFonts w:ascii="Wingdings" w:hAnsi="Wingdings" w:hint="default"/>
      </w:rPr>
    </w:lvl>
    <w:lvl w:ilvl="8" w:tplc="08090005" w:tentative="1">
      <w:start w:val="1"/>
      <w:numFmt w:val="bullet"/>
      <w:lvlText w:val=""/>
      <w:lvlJc w:val="left"/>
      <w:pPr>
        <w:tabs>
          <w:tab w:val="num" w:pos="6480"/>
        </w:tabs>
        <w:ind w:left="6480" w:hanging="360"/>
      </w:pPr>
      <w:rPr>
        <w:rFonts w:ascii="Arial Unicode MS" w:hAnsi="Arial Unicode MS" w:hint="default"/>
      </w:rPr>
    </w:lvl>
  </w:abstractNum>
  <w:abstractNum w:abstractNumId="33" w15:restartNumberingAfterBreak="0">
    <w:nsid w:val="35065334"/>
    <w:multiLevelType w:val="hybridMultilevel"/>
    <w:tmpl w:val="69322FE0"/>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34" w15:restartNumberingAfterBreak="0">
    <w:nsid w:val="3821117A"/>
    <w:multiLevelType w:val="hybridMultilevel"/>
    <w:tmpl w:val="C65C2DE6"/>
    <w:lvl w:ilvl="0" w:tplc="00000002">
      <w:start w:val="1"/>
      <w:numFmt w:val="bullet"/>
      <w:lvlText w:val=""/>
      <w:lvlJc w:val="left"/>
      <w:pPr>
        <w:tabs>
          <w:tab w:val="num" w:pos="360"/>
        </w:tabs>
        <w:ind w:left="360" w:hanging="360"/>
      </w:pPr>
      <w:rPr>
        <w:rFonts w:ascii="Courier New" w:hAnsi="Courier New"/>
        <w:color w:val="auto"/>
      </w:rPr>
    </w:lvl>
    <w:lvl w:ilvl="1" w:tplc="08090003">
      <w:start w:val="1"/>
      <w:numFmt w:val="bullet"/>
      <w:lvlText w:val="o"/>
      <w:lvlJc w:val="left"/>
      <w:pPr>
        <w:ind w:left="1440" w:hanging="360"/>
      </w:pPr>
      <w:rPr>
        <w:rFonts w:ascii="Wingdings" w:hAnsi="Wingdings" w:cs="Wingdings" w:hint="default"/>
      </w:rPr>
    </w:lvl>
    <w:lvl w:ilvl="2" w:tplc="08090005">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35" w15:restartNumberingAfterBreak="0">
    <w:nsid w:val="3B42257E"/>
    <w:multiLevelType w:val="hybridMultilevel"/>
    <w:tmpl w:val="B3F67348"/>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36" w15:restartNumberingAfterBreak="0">
    <w:nsid w:val="3C5D0BD4"/>
    <w:multiLevelType w:val="hybridMultilevel"/>
    <w:tmpl w:val="D4EC1452"/>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37" w15:restartNumberingAfterBreak="0">
    <w:nsid w:val="3E1A3C7E"/>
    <w:multiLevelType w:val="hybridMultilevel"/>
    <w:tmpl w:val="B6960D00"/>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38" w15:restartNumberingAfterBreak="0">
    <w:nsid w:val="3E446E16"/>
    <w:multiLevelType w:val="hybridMultilevel"/>
    <w:tmpl w:val="15A0F0A4"/>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39" w15:restartNumberingAfterBreak="0">
    <w:nsid w:val="3F821678"/>
    <w:multiLevelType w:val="hybridMultilevel"/>
    <w:tmpl w:val="5C2EA4D4"/>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40" w15:restartNumberingAfterBreak="0">
    <w:nsid w:val="405531AC"/>
    <w:multiLevelType w:val="hybridMultilevel"/>
    <w:tmpl w:val="491E9660"/>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41" w15:restartNumberingAfterBreak="0">
    <w:nsid w:val="41244AB8"/>
    <w:multiLevelType w:val="hybridMultilevel"/>
    <w:tmpl w:val="59F218E8"/>
    <w:lvl w:ilvl="0" w:tplc="08090001">
      <w:start w:val="1"/>
      <w:numFmt w:val="bullet"/>
      <w:lvlText w:val=""/>
      <w:lvlJc w:val="left"/>
      <w:pPr>
        <w:ind w:left="789" w:hanging="360"/>
      </w:pPr>
      <w:rPr>
        <w:rFonts w:ascii="Courier New" w:hAnsi="Courier New" w:hint="default"/>
      </w:rPr>
    </w:lvl>
    <w:lvl w:ilvl="1" w:tplc="08090003" w:tentative="1">
      <w:start w:val="1"/>
      <w:numFmt w:val="bullet"/>
      <w:lvlText w:val="o"/>
      <w:lvlJc w:val="left"/>
      <w:pPr>
        <w:ind w:left="1509" w:hanging="360"/>
      </w:pPr>
      <w:rPr>
        <w:rFonts w:ascii="Wingdings" w:hAnsi="Wingdings" w:cs="Wingdings" w:hint="default"/>
      </w:rPr>
    </w:lvl>
    <w:lvl w:ilvl="2" w:tplc="08090005" w:tentative="1">
      <w:start w:val="1"/>
      <w:numFmt w:val="bullet"/>
      <w:lvlText w:val=""/>
      <w:lvlJc w:val="left"/>
      <w:pPr>
        <w:ind w:left="2229" w:hanging="360"/>
      </w:pPr>
      <w:rPr>
        <w:rFonts w:ascii="Arial Unicode MS" w:hAnsi="Arial Unicode MS" w:hint="default"/>
      </w:rPr>
    </w:lvl>
    <w:lvl w:ilvl="3" w:tplc="08090001" w:tentative="1">
      <w:start w:val="1"/>
      <w:numFmt w:val="bullet"/>
      <w:lvlText w:val=""/>
      <w:lvlJc w:val="left"/>
      <w:pPr>
        <w:ind w:left="2949" w:hanging="360"/>
      </w:pPr>
      <w:rPr>
        <w:rFonts w:ascii="Courier New" w:hAnsi="Courier New" w:hint="default"/>
      </w:rPr>
    </w:lvl>
    <w:lvl w:ilvl="4" w:tplc="08090003" w:tentative="1">
      <w:start w:val="1"/>
      <w:numFmt w:val="bullet"/>
      <w:lvlText w:val="o"/>
      <w:lvlJc w:val="left"/>
      <w:pPr>
        <w:ind w:left="3669" w:hanging="360"/>
      </w:pPr>
      <w:rPr>
        <w:rFonts w:ascii="Wingdings" w:hAnsi="Wingdings" w:cs="Wingdings" w:hint="default"/>
      </w:rPr>
    </w:lvl>
    <w:lvl w:ilvl="5" w:tplc="08090005" w:tentative="1">
      <w:start w:val="1"/>
      <w:numFmt w:val="bullet"/>
      <w:lvlText w:val=""/>
      <w:lvlJc w:val="left"/>
      <w:pPr>
        <w:ind w:left="4389" w:hanging="360"/>
      </w:pPr>
      <w:rPr>
        <w:rFonts w:ascii="Arial Unicode MS" w:hAnsi="Arial Unicode MS" w:hint="default"/>
      </w:rPr>
    </w:lvl>
    <w:lvl w:ilvl="6" w:tplc="08090001" w:tentative="1">
      <w:start w:val="1"/>
      <w:numFmt w:val="bullet"/>
      <w:lvlText w:val=""/>
      <w:lvlJc w:val="left"/>
      <w:pPr>
        <w:ind w:left="5109" w:hanging="360"/>
      </w:pPr>
      <w:rPr>
        <w:rFonts w:ascii="Courier New" w:hAnsi="Courier New" w:hint="default"/>
      </w:rPr>
    </w:lvl>
    <w:lvl w:ilvl="7" w:tplc="08090003" w:tentative="1">
      <w:start w:val="1"/>
      <w:numFmt w:val="bullet"/>
      <w:lvlText w:val="o"/>
      <w:lvlJc w:val="left"/>
      <w:pPr>
        <w:ind w:left="5829" w:hanging="360"/>
      </w:pPr>
      <w:rPr>
        <w:rFonts w:ascii="Wingdings" w:hAnsi="Wingdings" w:cs="Wingdings" w:hint="default"/>
      </w:rPr>
    </w:lvl>
    <w:lvl w:ilvl="8" w:tplc="08090005" w:tentative="1">
      <w:start w:val="1"/>
      <w:numFmt w:val="bullet"/>
      <w:lvlText w:val=""/>
      <w:lvlJc w:val="left"/>
      <w:pPr>
        <w:ind w:left="6549" w:hanging="360"/>
      </w:pPr>
      <w:rPr>
        <w:rFonts w:ascii="Arial Unicode MS" w:hAnsi="Arial Unicode MS" w:hint="default"/>
      </w:rPr>
    </w:lvl>
  </w:abstractNum>
  <w:abstractNum w:abstractNumId="42" w15:restartNumberingAfterBreak="0">
    <w:nsid w:val="417274E4"/>
    <w:multiLevelType w:val="hybridMultilevel"/>
    <w:tmpl w:val="40C413D2"/>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43" w15:restartNumberingAfterBreak="0">
    <w:nsid w:val="42144D78"/>
    <w:multiLevelType w:val="hybridMultilevel"/>
    <w:tmpl w:val="74AA0FA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488F504A"/>
    <w:multiLevelType w:val="hybridMultilevel"/>
    <w:tmpl w:val="EE06E41C"/>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45" w15:restartNumberingAfterBreak="0">
    <w:nsid w:val="4A196198"/>
    <w:multiLevelType w:val="hybridMultilevel"/>
    <w:tmpl w:val="B2A4C69A"/>
    <w:lvl w:ilvl="0" w:tplc="04090003">
      <w:start w:val="1"/>
      <w:numFmt w:val="bullet"/>
      <w:lvlText w:val="o"/>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Wingdings" w:hAnsi="Wingding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Wingdings" w:hAnsi="Wingding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Wingdings" w:hAnsi="Wingding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46" w15:restartNumberingAfterBreak="0">
    <w:nsid w:val="4C9D57D5"/>
    <w:multiLevelType w:val="hybridMultilevel"/>
    <w:tmpl w:val="CEBCA830"/>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47" w15:restartNumberingAfterBreak="0">
    <w:nsid w:val="4CB86DC2"/>
    <w:multiLevelType w:val="hybridMultilevel"/>
    <w:tmpl w:val="EA08FD64"/>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8" w15:restartNumberingAfterBreak="0">
    <w:nsid w:val="4D3F384C"/>
    <w:multiLevelType w:val="hybridMultilevel"/>
    <w:tmpl w:val="AB72DB0E"/>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49" w15:restartNumberingAfterBreak="0">
    <w:nsid w:val="4DD64A35"/>
    <w:multiLevelType w:val="hybridMultilevel"/>
    <w:tmpl w:val="EB76A20C"/>
    <w:lvl w:ilvl="0" w:tplc="08090001">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Wingdings" w:hAnsi="Wingdings" w:cs="Wingding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Wingdings" w:hAnsi="Wingdings" w:cs="Wingding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Wingdings" w:hAnsi="Wingdings" w:cs="Wingding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50" w15:restartNumberingAfterBreak="0">
    <w:nsid w:val="4F151836"/>
    <w:multiLevelType w:val="hybridMultilevel"/>
    <w:tmpl w:val="04BE5600"/>
    <w:lvl w:ilvl="0" w:tplc="04090003">
      <w:start w:val="1"/>
      <w:numFmt w:val="bullet"/>
      <w:lvlText w:val="o"/>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51" w15:restartNumberingAfterBreak="0">
    <w:nsid w:val="4FA36386"/>
    <w:multiLevelType w:val="hybridMultilevel"/>
    <w:tmpl w:val="9E440B20"/>
    <w:lvl w:ilvl="0" w:tplc="08090001">
      <w:start w:val="1"/>
      <w:numFmt w:val="bullet"/>
      <w:lvlText w:val=""/>
      <w:lvlJc w:val="left"/>
      <w:pPr>
        <w:ind w:left="1791" w:hanging="360"/>
      </w:pPr>
      <w:rPr>
        <w:rFonts w:ascii="Courier New" w:hAnsi="Courier New" w:hint="default"/>
      </w:rPr>
    </w:lvl>
    <w:lvl w:ilvl="1" w:tplc="08090003" w:tentative="1">
      <w:start w:val="1"/>
      <w:numFmt w:val="bullet"/>
      <w:lvlText w:val="o"/>
      <w:lvlJc w:val="left"/>
      <w:pPr>
        <w:ind w:left="2511" w:hanging="360"/>
      </w:pPr>
      <w:rPr>
        <w:rFonts w:ascii="Wingdings" w:hAnsi="Wingdings" w:cs="Wingdings" w:hint="default"/>
      </w:rPr>
    </w:lvl>
    <w:lvl w:ilvl="2" w:tplc="08090005" w:tentative="1">
      <w:start w:val="1"/>
      <w:numFmt w:val="bullet"/>
      <w:lvlText w:val=""/>
      <w:lvlJc w:val="left"/>
      <w:pPr>
        <w:ind w:left="3231" w:hanging="360"/>
      </w:pPr>
      <w:rPr>
        <w:rFonts w:ascii="Arial Unicode MS" w:hAnsi="Arial Unicode MS" w:hint="default"/>
      </w:rPr>
    </w:lvl>
    <w:lvl w:ilvl="3" w:tplc="08090001" w:tentative="1">
      <w:start w:val="1"/>
      <w:numFmt w:val="bullet"/>
      <w:lvlText w:val=""/>
      <w:lvlJc w:val="left"/>
      <w:pPr>
        <w:ind w:left="3951" w:hanging="360"/>
      </w:pPr>
      <w:rPr>
        <w:rFonts w:ascii="Courier New" w:hAnsi="Courier New" w:hint="default"/>
      </w:rPr>
    </w:lvl>
    <w:lvl w:ilvl="4" w:tplc="08090003" w:tentative="1">
      <w:start w:val="1"/>
      <w:numFmt w:val="bullet"/>
      <w:lvlText w:val="o"/>
      <w:lvlJc w:val="left"/>
      <w:pPr>
        <w:ind w:left="4671" w:hanging="360"/>
      </w:pPr>
      <w:rPr>
        <w:rFonts w:ascii="Wingdings" w:hAnsi="Wingdings" w:cs="Wingdings" w:hint="default"/>
      </w:rPr>
    </w:lvl>
    <w:lvl w:ilvl="5" w:tplc="08090005" w:tentative="1">
      <w:start w:val="1"/>
      <w:numFmt w:val="bullet"/>
      <w:lvlText w:val=""/>
      <w:lvlJc w:val="left"/>
      <w:pPr>
        <w:ind w:left="5391" w:hanging="360"/>
      </w:pPr>
      <w:rPr>
        <w:rFonts w:ascii="Arial Unicode MS" w:hAnsi="Arial Unicode MS" w:hint="default"/>
      </w:rPr>
    </w:lvl>
    <w:lvl w:ilvl="6" w:tplc="08090001" w:tentative="1">
      <w:start w:val="1"/>
      <w:numFmt w:val="bullet"/>
      <w:lvlText w:val=""/>
      <w:lvlJc w:val="left"/>
      <w:pPr>
        <w:ind w:left="6111" w:hanging="360"/>
      </w:pPr>
      <w:rPr>
        <w:rFonts w:ascii="Courier New" w:hAnsi="Courier New" w:hint="default"/>
      </w:rPr>
    </w:lvl>
    <w:lvl w:ilvl="7" w:tplc="08090003" w:tentative="1">
      <w:start w:val="1"/>
      <w:numFmt w:val="bullet"/>
      <w:lvlText w:val="o"/>
      <w:lvlJc w:val="left"/>
      <w:pPr>
        <w:ind w:left="6831" w:hanging="360"/>
      </w:pPr>
      <w:rPr>
        <w:rFonts w:ascii="Wingdings" w:hAnsi="Wingdings" w:cs="Wingdings" w:hint="default"/>
      </w:rPr>
    </w:lvl>
    <w:lvl w:ilvl="8" w:tplc="08090005" w:tentative="1">
      <w:start w:val="1"/>
      <w:numFmt w:val="bullet"/>
      <w:lvlText w:val=""/>
      <w:lvlJc w:val="left"/>
      <w:pPr>
        <w:ind w:left="7551" w:hanging="360"/>
      </w:pPr>
      <w:rPr>
        <w:rFonts w:ascii="Arial Unicode MS" w:hAnsi="Arial Unicode MS" w:hint="default"/>
      </w:rPr>
    </w:lvl>
  </w:abstractNum>
  <w:abstractNum w:abstractNumId="52" w15:restartNumberingAfterBreak="0">
    <w:nsid w:val="5294507A"/>
    <w:multiLevelType w:val="hybridMultilevel"/>
    <w:tmpl w:val="511892D6"/>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53" w15:restartNumberingAfterBreak="0">
    <w:nsid w:val="52E6108F"/>
    <w:multiLevelType w:val="hybridMultilevel"/>
    <w:tmpl w:val="D800F6A8"/>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54" w15:restartNumberingAfterBreak="0">
    <w:nsid w:val="532E5E56"/>
    <w:multiLevelType w:val="hybridMultilevel"/>
    <w:tmpl w:val="53DCB718"/>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55" w15:restartNumberingAfterBreak="0">
    <w:nsid w:val="552C4E25"/>
    <w:multiLevelType w:val="hybridMultilevel"/>
    <w:tmpl w:val="82D45F84"/>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56" w15:restartNumberingAfterBreak="0">
    <w:nsid w:val="57925738"/>
    <w:multiLevelType w:val="hybridMultilevel"/>
    <w:tmpl w:val="717ADE76"/>
    <w:lvl w:ilvl="0" w:tplc="04090003">
      <w:start w:val="1"/>
      <w:numFmt w:val="bullet"/>
      <w:lvlText w:val="o"/>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Wingdings" w:hAnsi="Wingding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Wingdings" w:hAnsi="Wingding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Wingdings" w:hAnsi="Wingding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57" w15:restartNumberingAfterBreak="0">
    <w:nsid w:val="5AAA6671"/>
    <w:multiLevelType w:val="hybridMultilevel"/>
    <w:tmpl w:val="8A7ACE38"/>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58" w15:restartNumberingAfterBreak="0">
    <w:nsid w:val="5D54194F"/>
    <w:multiLevelType w:val="hybridMultilevel"/>
    <w:tmpl w:val="49466D16"/>
    <w:lvl w:ilvl="0" w:tplc="08090001">
      <w:start w:val="1"/>
      <w:numFmt w:val="bullet"/>
      <w:lvlText w:val=""/>
      <w:lvlJc w:val="left"/>
      <w:pPr>
        <w:ind w:left="729" w:hanging="360"/>
      </w:pPr>
      <w:rPr>
        <w:rFonts w:ascii="Courier New" w:hAnsi="Courier New" w:hint="default"/>
      </w:rPr>
    </w:lvl>
    <w:lvl w:ilvl="1" w:tplc="08090003" w:tentative="1">
      <w:start w:val="1"/>
      <w:numFmt w:val="bullet"/>
      <w:lvlText w:val="o"/>
      <w:lvlJc w:val="left"/>
      <w:pPr>
        <w:ind w:left="1449" w:hanging="360"/>
      </w:pPr>
      <w:rPr>
        <w:rFonts w:ascii="Wingdings" w:hAnsi="Wingdings" w:cs="Wingdings" w:hint="default"/>
      </w:rPr>
    </w:lvl>
    <w:lvl w:ilvl="2" w:tplc="08090005" w:tentative="1">
      <w:start w:val="1"/>
      <w:numFmt w:val="bullet"/>
      <w:lvlText w:val=""/>
      <w:lvlJc w:val="left"/>
      <w:pPr>
        <w:ind w:left="2169" w:hanging="360"/>
      </w:pPr>
      <w:rPr>
        <w:rFonts w:ascii="Arial Unicode MS" w:hAnsi="Arial Unicode MS" w:hint="default"/>
      </w:rPr>
    </w:lvl>
    <w:lvl w:ilvl="3" w:tplc="08090001" w:tentative="1">
      <w:start w:val="1"/>
      <w:numFmt w:val="bullet"/>
      <w:lvlText w:val=""/>
      <w:lvlJc w:val="left"/>
      <w:pPr>
        <w:ind w:left="2889" w:hanging="360"/>
      </w:pPr>
      <w:rPr>
        <w:rFonts w:ascii="Courier New" w:hAnsi="Courier New" w:hint="default"/>
      </w:rPr>
    </w:lvl>
    <w:lvl w:ilvl="4" w:tplc="08090003" w:tentative="1">
      <w:start w:val="1"/>
      <w:numFmt w:val="bullet"/>
      <w:lvlText w:val="o"/>
      <w:lvlJc w:val="left"/>
      <w:pPr>
        <w:ind w:left="3609" w:hanging="360"/>
      </w:pPr>
      <w:rPr>
        <w:rFonts w:ascii="Wingdings" w:hAnsi="Wingdings" w:cs="Wingdings" w:hint="default"/>
      </w:rPr>
    </w:lvl>
    <w:lvl w:ilvl="5" w:tplc="08090005" w:tentative="1">
      <w:start w:val="1"/>
      <w:numFmt w:val="bullet"/>
      <w:lvlText w:val=""/>
      <w:lvlJc w:val="left"/>
      <w:pPr>
        <w:ind w:left="4329" w:hanging="360"/>
      </w:pPr>
      <w:rPr>
        <w:rFonts w:ascii="Arial Unicode MS" w:hAnsi="Arial Unicode MS" w:hint="default"/>
      </w:rPr>
    </w:lvl>
    <w:lvl w:ilvl="6" w:tplc="08090001" w:tentative="1">
      <w:start w:val="1"/>
      <w:numFmt w:val="bullet"/>
      <w:lvlText w:val=""/>
      <w:lvlJc w:val="left"/>
      <w:pPr>
        <w:ind w:left="5049" w:hanging="360"/>
      </w:pPr>
      <w:rPr>
        <w:rFonts w:ascii="Courier New" w:hAnsi="Courier New" w:hint="default"/>
      </w:rPr>
    </w:lvl>
    <w:lvl w:ilvl="7" w:tplc="08090003" w:tentative="1">
      <w:start w:val="1"/>
      <w:numFmt w:val="bullet"/>
      <w:lvlText w:val="o"/>
      <w:lvlJc w:val="left"/>
      <w:pPr>
        <w:ind w:left="5769" w:hanging="360"/>
      </w:pPr>
      <w:rPr>
        <w:rFonts w:ascii="Wingdings" w:hAnsi="Wingdings" w:cs="Wingdings" w:hint="default"/>
      </w:rPr>
    </w:lvl>
    <w:lvl w:ilvl="8" w:tplc="08090005" w:tentative="1">
      <w:start w:val="1"/>
      <w:numFmt w:val="bullet"/>
      <w:lvlText w:val=""/>
      <w:lvlJc w:val="left"/>
      <w:pPr>
        <w:ind w:left="6489" w:hanging="360"/>
      </w:pPr>
      <w:rPr>
        <w:rFonts w:ascii="Arial Unicode MS" w:hAnsi="Arial Unicode MS" w:hint="default"/>
      </w:rPr>
    </w:lvl>
  </w:abstractNum>
  <w:abstractNum w:abstractNumId="59" w15:restartNumberingAfterBreak="0">
    <w:nsid w:val="604C15DE"/>
    <w:multiLevelType w:val="hybridMultilevel"/>
    <w:tmpl w:val="39780BE2"/>
    <w:lvl w:ilvl="0" w:tplc="08090001">
      <w:start w:val="1"/>
      <w:numFmt w:val="bullet"/>
      <w:lvlText w:val=""/>
      <w:lvlJc w:val="left"/>
      <w:pPr>
        <w:ind w:left="360" w:hanging="360"/>
      </w:pPr>
      <w:rPr>
        <w:rFonts w:ascii="Courier New" w:hAnsi="Courier New" w:hint="default"/>
      </w:rPr>
    </w:lvl>
    <w:lvl w:ilvl="1" w:tplc="08090003">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60" w15:restartNumberingAfterBreak="0">
    <w:nsid w:val="65C623A8"/>
    <w:multiLevelType w:val="hybridMultilevel"/>
    <w:tmpl w:val="83A253C0"/>
    <w:lvl w:ilvl="0" w:tplc="00000002">
      <w:start w:val="1"/>
      <w:numFmt w:val="bullet"/>
      <w:lvlText w:val=""/>
      <w:lvlJc w:val="left"/>
      <w:pPr>
        <w:tabs>
          <w:tab w:val="num" w:pos="360"/>
        </w:tabs>
        <w:ind w:left="360" w:hanging="360"/>
      </w:pPr>
      <w:rPr>
        <w:rFonts w:ascii="Courier New" w:hAnsi="Courier New"/>
        <w:color w:val="auto"/>
      </w:rPr>
    </w:lvl>
    <w:lvl w:ilvl="1" w:tplc="08090003" w:tentative="1">
      <w:start w:val="1"/>
      <w:numFmt w:val="bullet"/>
      <w:lvlText w:val="o"/>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Arial Unicode MS" w:hAnsi="Arial Unicode MS" w:hint="default"/>
      </w:rPr>
    </w:lvl>
    <w:lvl w:ilvl="3" w:tplc="08090001" w:tentative="1">
      <w:start w:val="1"/>
      <w:numFmt w:val="bullet"/>
      <w:lvlText w:val=""/>
      <w:lvlJc w:val="left"/>
      <w:pPr>
        <w:tabs>
          <w:tab w:val="num" w:pos="2880"/>
        </w:tabs>
        <w:ind w:left="2880" w:hanging="360"/>
      </w:pPr>
      <w:rPr>
        <w:rFonts w:ascii="Courier New" w:hAnsi="Courier New" w:hint="default"/>
      </w:rPr>
    </w:lvl>
    <w:lvl w:ilvl="4" w:tplc="08090003" w:tentative="1">
      <w:start w:val="1"/>
      <w:numFmt w:val="bullet"/>
      <w:lvlText w:val="o"/>
      <w:lvlJc w:val="left"/>
      <w:pPr>
        <w:tabs>
          <w:tab w:val="num" w:pos="3600"/>
        </w:tabs>
        <w:ind w:left="3600" w:hanging="360"/>
      </w:pPr>
      <w:rPr>
        <w:rFonts w:ascii="Wingdings" w:hAnsi="Wingdings" w:hint="default"/>
      </w:rPr>
    </w:lvl>
    <w:lvl w:ilvl="5" w:tplc="08090005" w:tentative="1">
      <w:start w:val="1"/>
      <w:numFmt w:val="bullet"/>
      <w:lvlText w:val=""/>
      <w:lvlJc w:val="left"/>
      <w:pPr>
        <w:tabs>
          <w:tab w:val="num" w:pos="4320"/>
        </w:tabs>
        <w:ind w:left="4320" w:hanging="360"/>
      </w:pPr>
      <w:rPr>
        <w:rFonts w:ascii="Arial Unicode MS" w:hAnsi="Arial Unicode MS" w:hint="default"/>
      </w:rPr>
    </w:lvl>
    <w:lvl w:ilvl="6" w:tplc="08090001" w:tentative="1">
      <w:start w:val="1"/>
      <w:numFmt w:val="bullet"/>
      <w:lvlText w:val=""/>
      <w:lvlJc w:val="left"/>
      <w:pPr>
        <w:tabs>
          <w:tab w:val="num" w:pos="5040"/>
        </w:tabs>
        <w:ind w:left="5040" w:hanging="360"/>
      </w:pPr>
      <w:rPr>
        <w:rFonts w:ascii="Courier New" w:hAnsi="Courier New" w:hint="default"/>
      </w:rPr>
    </w:lvl>
    <w:lvl w:ilvl="7" w:tplc="08090003" w:tentative="1">
      <w:start w:val="1"/>
      <w:numFmt w:val="bullet"/>
      <w:lvlText w:val="o"/>
      <w:lvlJc w:val="left"/>
      <w:pPr>
        <w:tabs>
          <w:tab w:val="num" w:pos="5760"/>
        </w:tabs>
        <w:ind w:left="5760" w:hanging="360"/>
      </w:pPr>
      <w:rPr>
        <w:rFonts w:ascii="Wingdings" w:hAnsi="Wingdings" w:hint="default"/>
      </w:rPr>
    </w:lvl>
    <w:lvl w:ilvl="8" w:tplc="08090005" w:tentative="1">
      <w:start w:val="1"/>
      <w:numFmt w:val="bullet"/>
      <w:lvlText w:val=""/>
      <w:lvlJc w:val="left"/>
      <w:pPr>
        <w:tabs>
          <w:tab w:val="num" w:pos="6480"/>
        </w:tabs>
        <w:ind w:left="6480" w:hanging="360"/>
      </w:pPr>
      <w:rPr>
        <w:rFonts w:ascii="Arial Unicode MS" w:hAnsi="Arial Unicode MS" w:hint="default"/>
      </w:rPr>
    </w:lvl>
  </w:abstractNum>
  <w:abstractNum w:abstractNumId="61" w15:restartNumberingAfterBreak="0">
    <w:nsid w:val="668D0C82"/>
    <w:multiLevelType w:val="hybridMultilevel"/>
    <w:tmpl w:val="21422BD8"/>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62" w15:restartNumberingAfterBreak="0">
    <w:nsid w:val="66A17CB1"/>
    <w:multiLevelType w:val="hybridMultilevel"/>
    <w:tmpl w:val="DF2062B8"/>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63" w15:restartNumberingAfterBreak="0">
    <w:nsid w:val="679A4774"/>
    <w:multiLevelType w:val="hybridMultilevel"/>
    <w:tmpl w:val="000634C0"/>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64" w15:restartNumberingAfterBreak="0">
    <w:nsid w:val="69511800"/>
    <w:multiLevelType w:val="hybridMultilevel"/>
    <w:tmpl w:val="FD4C0C48"/>
    <w:lvl w:ilvl="0" w:tplc="04090003">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65" w15:restartNumberingAfterBreak="0">
    <w:nsid w:val="6EE22378"/>
    <w:multiLevelType w:val="multilevel"/>
    <w:tmpl w:val="BAE8C886"/>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Wingdings" w:hAnsi="Wingdings" w:cs="Wingdings" w:hint="default"/>
      </w:rPr>
    </w:lvl>
    <w:lvl w:ilvl="2">
      <w:start w:val="1"/>
      <w:numFmt w:val="bullet"/>
      <w:lvlText w:val=""/>
      <w:lvlJc w:val="left"/>
      <w:pPr>
        <w:ind w:left="2160" w:hanging="360"/>
      </w:pPr>
      <w:rPr>
        <w:rFonts w:ascii="Arial Unicode MS" w:hAnsi="Arial Unicode MS" w:hint="default"/>
      </w:rPr>
    </w:lvl>
    <w:lvl w:ilvl="3">
      <w:start w:val="1"/>
      <w:numFmt w:val="bullet"/>
      <w:lvlText w:val=""/>
      <w:lvlJc w:val="left"/>
      <w:pPr>
        <w:ind w:left="2880" w:hanging="360"/>
      </w:pPr>
      <w:rPr>
        <w:rFonts w:ascii="Courier New" w:hAnsi="Courier New" w:hint="default"/>
      </w:rPr>
    </w:lvl>
    <w:lvl w:ilvl="4">
      <w:start w:val="1"/>
      <w:numFmt w:val="bullet"/>
      <w:lvlText w:val="o"/>
      <w:lvlJc w:val="left"/>
      <w:pPr>
        <w:ind w:left="3600" w:hanging="360"/>
      </w:pPr>
      <w:rPr>
        <w:rFonts w:ascii="Wingdings" w:hAnsi="Wingdings" w:cs="Wingdings" w:hint="default"/>
      </w:rPr>
    </w:lvl>
    <w:lvl w:ilvl="5">
      <w:start w:val="1"/>
      <w:numFmt w:val="bullet"/>
      <w:lvlText w:val=""/>
      <w:lvlJc w:val="left"/>
      <w:pPr>
        <w:ind w:left="4320" w:hanging="360"/>
      </w:pPr>
      <w:rPr>
        <w:rFonts w:ascii="Arial Unicode MS" w:hAnsi="Arial Unicode MS" w:hint="default"/>
      </w:rPr>
    </w:lvl>
    <w:lvl w:ilvl="6">
      <w:start w:val="1"/>
      <w:numFmt w:val="bullet"/>
      <w:lvlText w:val=""/>
      <w:lvlJc w:val="left"/>
      <w:pPr>
        <w:ind w:left="5040" w:hanging="360"/>
      </w:pPr>
      <w:rPr>
        <w:rFonts w:ascii="Courier New" w:hAnsi="Courier New" w:hint="default"/>
      </w:rPr>
    </w:lvl>
    <w:lvl w:ilvl="7">
      <w:start w:val="1"/>
      <w:numFmt w:val="bullet"/>
      <w:lvlText w:val="o"/>
      <w:lvlJc w:val="left"/>
      <w:pPr>
        <w:ind w:left="5760" w:hanging="360"/>
      </w:pPr>
      <w:rPr>
        <w:rFonts w:ascii="Wingdings" w:hAnsi="Wingdings" w:cs="Wingdings" w:hint="default"/>
      </w:rPr>
    </w:lvl>
    <w:lvl w:ilvl="8">
      <w:start w:val="1"/>
      <w:numFmt w:val="bullet"/>
      <w:lvlText w:val=""/>
      <w:lvlJc w:val="left"/>
      <w:pPr>
        <w:ind w:left="6480" w:hanging="360"/>
      </w:pPr>
      <w:rPr>
        <w:rFonts w:ascii="Arial Unicode MS" w:hAnsi="Arial Unicode MS" w:hint="default"/>
      </w:rPr>
    </w:lvl>
  </w:abstractNum>
  <w:abstractNum w:abstractNumId="66" w15:restartNumberingAfterBreak="0">
    <w:nsid w:val="72602807"/>
    <w:multiLevelType w:val="hybridMultilevel"/>
    <w:tmpl w:val="E150603C"/>
    <w:lvl w:ilvl="0" w:tplc="00000002">
      <w:start w:val="1"/>
      <w:numFmt w:val="bullet"/>
      <w:lvlText w:val=""/>
      <w:lvlJc w:val="left"/>
      <w:pPr>
        <w:tabs>
          <w:tab w:val="num" w:pos="360"/>
        </w:tabs>
        <w:ind w:left="360" w:hanging="360"/>
      </w:pPr>
      <w:rPr>
        <w:rFonts w:ascii="Courier New" w:hAnsi="Courier New"/>
        <w:color w:val="auto"/>
      </w:rPr>
    </w:lvl>
    <w:lvl w:ilvl="1" w:tplc="08090003" w:tentative="1">
      <w:start w:val="1"/>
      <w:numFmt w:val="bullet"/>
      <w:lvlText w:val="o"/>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Arial Unicode MS" w:hAnsi="Arial Unicode MS" w:hint="default"/>
      </w:rPr>
    </w:lvl>
    <w:lvl w:ilvl="3" w:tplc="08090001" w:tentative="1">
      <w:start w:val="1"/>
      <w:numFmt w:val="bullet"/>
      <w:lvlText w:val=""/>
      <w:lvlJc w:val="left"/>
      <w:pPr>
        <w:tabs>
          <w:tab w:val="num" w:pos="2880"/>
        </w:tabs>
        <w:ind w:left="2880" w:hanging="360"/>
      </w:pPr>
      <w:rPr>
        <w:rFonts w:ascii="Courier New" w:hAnsi="Courier New" w:hint="default"/>
      </w:rPr>
    </w:lvl>
    <w:lvl w:ilvl="4" w:tplc="08090003" w:tentative="1">
      <w:start w:val="1"/>
      <w:numFmt w:val="bullet"/>
      <w:lvlText w:val="o"/>
      <w:lvlJc w:val="left"/>
      <w:pPr>
        <w:tabs>
          <w:tab w:val="num" w:pos="3600"/>
        </w:tabs>
        <w:ind w:left="3600" w:hanging="360"/>
      </w:pPr>
      <w:rPr>
        <w:rFonts w:ascii="Wingdings" w:hAnsi="Wingdings" w:hint="default"/>
      </w:rPr>
    </w:lvl>
    <w:lvl w:ilvl="5" w:tplc="08090005" w:tentative="1">
      <w:start w:val="1"/>
      <w:numFmt w:val="bullet"/>
      <w:lvlText w:val=""/>
      <w:lvlJc w:val="left"/>
      <w:pPr>
        <w:tabs>
          <w:tab w:val="num" w:pos="4320"/>
        </w:tabs>
        <w:ind w:left="4320" w:hanging="360"/>
      </w:pPr>
      <w:rPr>
        <w:rFonts w:ascii="Arial Unicode MS" w:hAnsi="Arial Unicode MS" w:hint="default"/>
      </w:rPr>
    </w:lvl>
    <w:lvl w:ilvl="6" w:tplc="08090001" w:tentative="1">
      <w:start w:val="1"/>
      <w:numFmt w:val="bullet"/>
      <w:lvlText w:val=""/>
      <w:lvlJc w:val="left"/>
      <w:pPr>
        <w:tabs>
          <w:tab w:val="num" w:pos="5040"/>
        </w:tabs>
        <w:ind w:left="5040" w:hanging="360"/>
      </w:pPr>
      <w:rPr>
        <w:rFonts w:ascii="Courier New" w:hAnsi="Courier New" w:hint="default"/>
      </w:rPr>
    </w:lvl>
    <w:lvl w:ilvl="7" w:tplc="08090003" w:tentative="1">
      <w:start w:val="1"/>
      <w:numFmt w:val="bullet"/>
      <w:lvlText w:val="o"/>
      <w:lvlJc w:val="left"/>
      <w:pPr>
        <w:tabs>
          <w:tab w:val="num" w:pos="5760"/>
        </w:tabs>
        <w:ind w:left="5760" w:hanging="360"/>
      </w:pPr>
      <w:rPr>
        <w:rFonts w:ascii="Wingdings" w:hAnsi="Wingdings" w:hint="default"/>
      </w:rPr>
    </w:lvl>
    <w:lvl w:ilvl="8" w:tplc="08090005" w:tentative="1">
      <w:start w:val="1"/>
      <w:numFmt w:val="bullet"/>
      <w:lvlText w:val=""/>
      <w:lvlJc w:val="left"/>
      <w:pPr>
        <w:tabs>
          <w:tab w:val="num" w:pos="6480"/>
        </w:tabs>
        <w:ind w:left="6480" w:hanging="360"/>
      </w:pPr>
      <w:rPr>
        <w:rFonts w:ascii="Arial Unicode MS" w:hAnsi="Arial Unicode MS" w:hint="default"/>
      </w:rPr>
    </w:lvl>
  </w:abstractNum>
  <w:abstractNum w:abstractNumId="67" w15:restartNumberingAfterBreak="0">
    <w:nsid w:val="72DE0A78"/>
    <w:multiLevelType w:val="hybridMultilevel"/>
    <w:tmpl w:val="DEEA4FF8"/>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68" w15:restartNumberingAfterBreak="0">
    <w:nsid w:val="73956523"/>
    <w:multiLevelType w:val="hybridMultilevel"/>
    <w:tmpl w:val="7666BC9C"/>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69" w15:restartNumberingAfterBreak="0">
    <w:nsid w:val="75557D82"/>
    <w:multiLevelType w:val="hybridMultilevel"/>
    <w:tmpl w:val="8BDE56E2"/>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70" w15:restartNumberingAfterBreak="0">
    <w:nsid w:val="76CA0685"/>
    <w:multiLevelType w:val="hybridMultilevel"/>
    <w:tmpl w:val="9B7084A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71" w15:restartNumberingAfterBreak="0">
    <w:nsid w:val="78180E40"/>
    <w:multiLevelType w:val="hybridMultilevel"/>
    <w:tmpl w:val="C87E38AA"/>
    <w:lvl w:ilvl="0" w:tplc="00000002">
      <w:start w:val="1"/>
      <w:numFmt w:val="bullet"/>
      <w:lvlText w:val=""/>
      <w:lvlJc w:val="left"/>
      <w:pPr>
        <w:tabs>
          <w:tab w:val="num" w:pos="360"/>
        </w:tabs>
        <w:ind w:left="360" w:hanging="360"/>
      </w:pPr>
      <w:rPr>
        <w:rFonts w:ascii="Courier New" w:hAnsi="Courier New"/>
        <w:color w:val="auto"/>
      </w:rPr>
    </w:lvl>
    <w:lvl w:ilvl="1" w:tplc="08090003">
      <w:start w:val="1"/>
      <w:numFmt w:val="bullet"/>
      <w:lvlText w:val="o"/>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Arial Unicode MS" w:hAnsi="Arial Unicode MS" w:hint="default"/>
      </w:rPr>
    </w:lvl>
    <w:lvl w:ilvl="3" w:tplc="08090001" w:tentative="1">
      <w:start w:val="1"/>
      <w:numFmt w:val="bullet"/>
      <w:lvlText w:val=""/>
      <w:lvlJc w:val="left"/>
      <w:pPr>
        <w:tabs>
          <w:tab w:val="num" w:pos="2880"/>
        </w:tabs>
        <w:ind w:left="2880" w:hanging="360"/>
      </w:pPr>
      <w:rPr>
        <w:rFonts w:ascii="Courier New" w:hAnsi="Courier New" w:hint="default"/>
      </w:rPr>
    </w:lvl>
    <w:lvl w:ilvl="4" w:tplc="08090003" w:tentative="1">
      <w:start w:val="1"/>
      <w:numFmt w:val="bullet"/>
      <w:lvlText w:val="o"/>
      <w:lvlJc w:val="left"/>
      <w:pPr>
        <w:tabs>
          <w:tab w:val="num" w:pos="3600"/>
        </w:tabs>
        <w:ind w:left="3600" w:hanging="360"/>
      </w:pPr>
      <w:rPr>
        <w:rFonts w:ascii="Wingdings" w:hAnsi="Wingdings" w:hint="default"/>
      </w:rPr>
    </w:lvl>
    <w:lvl w:ilvl="5" w:tplc="08090005" w:tentative="1">
      <w:start w:val="1"/>
      <w:numFmt w:val="bullet"/>
      <w:lvlText w:val=""/>
      <w:lvlJc w:val="left"/>
      <w:pPr>
        <w:tabs>
          <w:tab w:val="num" w:pos="4320"/>
        </w:tabs>
        <w:ind w:left="4320" w:hanging="360"/>
      </w:pPr>
      <w:rPr>
        <w:rFonts w:ascii="Arial Unicode MS" w:hAnsi="Arial Unicode MS" w:hint="default"/>
      </w:rPr>
    </w:lvl>
    <w:lvl w:ilvl="6" w:tplc="08090001" w:tentative="1">
      <w:start w:val="1"/>
      <w:numFmt w:val="bullet"/>
      <w:lvlText w:val=""/>
      <w:lvlJc w:val="left"/>
      <w:pPr>
        <w:tabs>
          <w:tab w:val="num" w:pos="5040"/>
        </w:tabs>
        <w:ind w:left="5040" w:hanging="360"/>
      </w:pPr>
      <w:rPr>
        <w:rFonts w:ascii="Courier New" w:hAnsi="Courier New" w:hint="default"/>
      </w:rPr>
    </w:lvl>
    <w:lvl w:ilvl="7" w:tplc="08090003" w:tentative="1">
      <w:start w:val="1"/>
      <w:numFmt w:val="bullet"/>
      <w:lvlText w:val="o"/>
      <w:lvlJc w:val="left"/>
      <w:pPr>
        <w:tabs>
          <w:tab w:val="num" w:pos="5760"/>
        </w:tabs>
        <w:ind w:left="5760" w:hanging="360"/>
      </w:pPr>
      <w:rPr>
        <w:rFonts w:ascii="Wingdings" w:hAnsi="Wingdings" w:hint="default"/>
      </w:rPr>
    </w:lvl>
    <w:lvl w:ilvl="8" w:tplc="08090005" w:tentative="1">
      <w:start w:val="1"/>
      <w:numFmt w:val="bullet"/>
      <w:lvlText w:val=""/>
      <w:lvlJc w:val="left"/>
      <w:pPr>
        <w:tabs>
          <w:tab w:val="num" w:pos="6480"/>
        </w:tabs>
        <w:ind w:left="6480" w:hanging="360"/>
      </w:pPr>
      <w:rPr>
        <w:rFonts w:ascii="Arial Unicode MS" w:hAnsi="Arial Unicode MS" w:hint="default"/>
      </w:rPr>
    </w:lvl>
  </w:abstractNum>
  <w:abstractNum w:abstractNumId="72" w15:restartNumberingAfterBreak="0">
    <w:nsid w:val="78506968"/>
    <w:multiLevelType w:val="hybridMultilevel"/>
    <w:tmpl w:val="2654C534"/>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73" w15:restartNumberingAfterBreak="0">
    <w:nsid w:val="79DC2E03"/>
    <w:multiLevelType w:val="hybridMultilevel"/>
    <w:tmpl w:val="01080F14"/>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74" w15:restartNumberingAfterBreak="0">
    <w:nsid w:val="7CF05B09"/>
    <w:multiLevelType w:val="hybridMultilevel"/>
    <w:tmpl w:val="5E2E7F5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75" w15:restartNumberingAfterBreak="0">
    <w:nsid w:val="7D8B0E01"/>
    <w:multiLevelType w:val="hybridMultilevel"/>
    <w:tmpl w:val="D6B811C0"/>
    <w:lvl w:ilvl="0" w:tplc="04090003">
      <w:start w:val="1"/>
      <w:numFmt w:val="bullet"/>
      <w:lvlText w:val="o"/>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hint="default"/>
      </w:rPr>
    </w:lvl>
    <w:lvl w:ilvl="8" w:tplc="04090005" w:tentative="1">
      <w:start w:val="1"/>
      <w:numFmt w:val="bullet"/>
      <w:lvlText w:val=""/>
      <w:lvlJc w:val="left"/>
      <w:pPr>
        <w:ind w:left="6480" w:hanging="360"/>
      </w:pPr>
      <w:rPr>
        <w:rFonts w:ascii="Arial Unicode MS" w:hAnsi="Arial Unicode MS" w:hint="default"/>
      </w:rPr>
    </w:lvl>
  </w:abstractNum>
  <w:num w:numId="1">
    <w:abstractNumId w:val="71"/>
  </w:num>
  <w:num w:numId="2">
    <w:abstractNumId w:val="32"/>
  </w:num>
  <w:num w:numId="3">
    <w:abstractNumId w:val="60"/>
  </w:num>
  <w:num w:numId="4">
    <w:abstractNumId w:val="66"/>
  </w:num>
  <w:num w:numId="5">
    <w:abstractNumId w:val="25"/>
  </w:num>
  <w:num w:numId="6">
    <w:abstractNumId w:val="39"/>
  </w:num>
  <w:num w:numId="7">
    <w:abstractNumId w:val="12"/>
  </w:num>
  <w:num w:numId="8">
    <w:abstractNumId w:val="27"/>
  </w:num>
  <w:num w:numId="9">
    <w:abstractNumId w:val="47"/>
  </w:num>
  <w:num w:numId="10">
    <w:abstractNumId w:val="43"/>
  </w:num>
  <w:num w:numId="11">
    <w:abstractNumId w:val="2"/>
  </w:num>
  <w:num w:numId="12">
    <w:abstractNumId w:val="5"/>
  </w:num>
  <w:num w:numId="13">
    <w:abstractNumId w:val="48"/>
  </w:num>
  <w:num w:numId="14">
    <w:abstractNumId w:val="22"/>
  </w:num>
  <w:num w:numId="15">
    <w:abstractNumId w:val="59"/>
  </w:num>
  <w:num w:numId="16">
    <w:abstractNumId w:val="13"/>
  </w:num>
  <w:num w:numId="17">
    <w:abstractNumId w:val="35"/>
  </w:num>
  <w:num w:numId="18">
    <w:abstractNumId w:val="62"/>
  </w:num>
  <w:num w:numId="19">
    <w:abstractNumId w:val="18"/>
  </w:num>
  <w:num w:numId="20">
    <w:abstractNumId w:val="33"/>
  </w:num>
  <w:num w:numId="21">
    <w:abstractNumId w:val="26"/>
  </w:num>
  <w:num w:numId="22">
    <w:abstractNumId w:val="4"/>
  </w:num>
  <w:num w:numId="23">
    <w:abstractNumId w:val="9"/>
  </w:num>
  <w:num w:numId="24">
    <w:abstractNumId w:val="34"/>
  </w:num>
  <w:num w:numId="25">
    <w:abstractNumId w:val="37"/>
  </w:num>
  <w:num w:numId="26">
    <w:abstractNumId w:val="14"/>
  </w:num>
  <w:num w:numId="27">
    <w:abstractNumId w:val="6"/>
  </w:num>
  <w:num w:numId="28">
    <w:abstractNumId w:val="51"/>
  </w:num>
  <w:num w:numId="29">
    <w:abstractNumId w:val="16"/>
  </w:num>
  <w:num w:numId="30">
    <w:abstractNumId w:val="55"/>
  </w:num>
  <w:num w:numId="31">
    <w:abstractNumId w:val="53"/>
  </w:num>
  <w:num w:numId="32">
    <w:abstractNumId w:val="31"/>
  </w:num>
  <w:num w:numId="33">
    <w:abstractNumId w:val="28"/>
  </w:num>
  <w:num w:numId="34">
    <w:abstractNumId w:val="42"/>
  </w:num>
  <w:num w:numId="35">
    <w:abstractNumId w:val="70"/>
  </w:num>
  <w:num w:numId="36">
    <w:abstractNumId w:val="58"/>
  </w:num>
  <w:num w:numId="37">
    <w:abstractNumId w:val="61"/>
  </w:num>
  <w:num w:numId="38">
    <w:abstractNumId w:val="41"/>
  </w:num>
  <w:num w:numId="39">
    <w:abstractNumId w:val="63"/>
  </w:num>
  <w:num w:numId="40">
    <w:abstractNumId w:val="74"/>
  </w:num>
  <w:num w:numId="41">
    <w:abstractNumId w:val="36"/>
  </w:num>
  <w:num w:numId="42">
    <w:abstractNumId w:val="52"/>
  </w:num>
  <w:num w:numId="43">
    <w:abstractNumId w:val="69"/>
  </w:num>
  <w:num w:numId="44">
    <w:abstractNumId w:val="8"/>
  </w:num>
  <w:num w:numId="45">
    <w:abstractNumId w:val="0"/>
  </w:num>
  <w:num w:numId="46">
    <w:abstractNumId w:val="19"/>
  </w:num>
  <w:num w:numId="47">
    <w:abstractNumId w:val="38"/>
  </w:num>
  <w:num w:numId="48">
    <w:abstractNumId w:val="57"/>
  </w:num>
  <w:num w:numId="49">
    <w:abstractNumId w:val="49"/>
  </w:num>
  <w:num w:numId="50">
    <w:abstractNumId w:val="10"/>
  </w:num>
  <w:num w:numId="51">
    <w:abstractNumId w:val="17"/>
  </w:num>
  <w:num w:numId="52">
    <w:abstractNumId w:val="7"/>
  </w:num>
  <w:num w:numId="53">
    <w:abstractNumId w:val="54"/>
  </w:num>
  <w:num w:numId="54">
    <w:abstractNumId w:val="23"/>
  </w:num>
  <w:num w:numId="55">
    <w:abstractNumId w:val="68"/>
  </w:num>
  <w:num w:numId="56">
    <w:abstractNumId w:val="11"/>
  </w:num>
  <w:num w:numId="57">
    <w:abstractNumId w:val="65"/>
  </w:num>
  <w:num w:numId="58">
    <w:abstractNumId w:val="20"/>
  </w:num>
  <w:num w:numId="59">
    <w:abstractNumId w:val="15"/>
  </w:num>
  <w:num w:numId="60">
    <w:abstractNumId w:val="46"/>
  </w:num>
  <w:num w:numId="61">
    <w:abstractNumId w:val="44"/>
  </w:num>
  <w:num w:numId="62">
    <w:abstractNumId w:val="1"/>
  </w:num>
  <w:num w:numId="63">
    <w:abstractNumId w:val="73"/>
  </w:num>
  <w:num w:numId="64">
    <w:abstractNumId w:val="3"/>
  </w:num>
  <w:num w:numId="65">
    <w:abstractNumId w:val="75"/>
  </w:num>
  <w:num w:numId="66">
    <w:abstractNumId w:val="29"/>
  </w:num>
  <w:num w:numId="67">
    <w:abstractNumId w:val="45"/>
  </w:num>
  <w:num w:numId="68">
    <w:abstractNumId w:val="30"/>
  </w:num>
  <w:num w:numId="69">
    <w:abstractNumId w:val="40"/>
  </w:num>
  <w:num w:numId="70">
    <w:abstractNumId w:val="56"/>
  </w:num>
  <w:num w:numId="71">
    <w:abstractNumId w:val="50"/>
  </w:num>
  <w:num w:numId="72">
    <w:abstractNumId w:val="24"/>
  </w:num>
  <w:num w:numId="73">
    <w:abstractNumId w:val="72"/>
  </w:num>
  <w:num w:numId="74">
    <w:abstractNumId w:val="21"/>
  </w:num>
  <w:num w:numId="75">
    <w:abstractNumId w:val="64"/>
  </w:num>
  <w:num w:numId="76">
    <w:abstractNumId w:val="67"/>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DE3sTAyMTc0NzZV0lEKTi0uzszPAykwNK4FAEwWnHotAAAA"/>
  </w:docVars>
  <w:rsids>
    <w:rsidRoot w:val="005B789C"/>
    <w:rsid w:val="00000DB9"/>
    <w:rsid w:val="000047CF"/>
    <w:rsid w:val="00004942"/>
    <w:rsid w:val="00004B6C"/>
    <w:rsid w:val="000053A8"/>
    <w:rsid w:val="00010C3A"/>
    <w:rsid w:val="00011F84"/>
    <w:rsid w:val="00014924"/>
    <w:rsid w:val="00016A6B"/>
    <w:rsid w:val="00017003"/>
    <w:rsid w:val="00017CBA"/>
    <w:rsid w:val="00024842"/>
    <w:rsid w:val="00024BE2"/>
    <w:rsid w:val="00025A8D"/>
    <w:rsid w:val="00032AEA"/>
    <w:rsid w:val="00032C00"/>
    <w:rsid w:val="00035397"/>
    <w:rsid w:val="00035F97"/>
    <w:rsid w:val="00037CCC"/>
    <w:rsid w:val="00041F1C"/>
    <w:rsid w:val="00042432"/>
    <w:rsid w:val="00043060"/>
    <w:rsid w:val="000432EC"/>
    <w:rsid w:val="00044502"/>
    <w:rsid w:val="00044F4D"/>
    <w:rsid w:val="00047FC3"/>
    <w:rsid w:val="00052061"/>
    <w:rsid w:val="000526BD"/>
    <w:rsid w:val="00053D15"/>
    <w:rsid w:val="00054D96"/>
    <w:rsid w:val="00056334"/>
    <w:rsid w:val="0005639F"/>
    <w:rsid w:val="00062EDA"/>
    <w:rsid w:val="00066CCE"/>
    <w:rsid w:val="00067E7F"/>
    <w:rsid w:val="00070873"/>
    <w:rsid w:val="00071EEC"/>
    <w:rsid w:val="00072AE5"/>
    <w:rsid w:val="00073B83"/>
    <w:rsid w:val="000814B4"/>
    <w:rsid w:val="000858F5"/>
    <w:rsid w:val="00085C48"/>
    <w:rsid w:val="000901AB"/>
    <w:rsid w:val="00093F8B"/>
    <w:rsid w:val="00094863"/>
    <w:rsid w:val="00094E49"/>
    <w:rsid w:val="000964F4"/>
    <w:rsid w:val="000A2022"/>
    <w:rsid w:val="000A25E6"/>
    <w:rsid w:val="000A37B9"/>
    <w:rsid w:val="000A3C72"/>
    <w:rsid w:val="000A7047"/>
    <w:rsid w:val="000B6287"/>
    <w:rsid w:val="000B6FEA"/>
    <w:rsid w:val="000C06C5"/>
    <w:rsid w:val="000C0C34"/>
    <w:rsid w:val="000C1764"/>
    <w:rsid w:val="000C1B83"/>
    <w:rsid w:val="000C2513"/>
    <w:rsid w:val="000C564B"/>
    <w:rsid w:val="000C6E16"/>
    <w:rsid w:val="000D3518"/>
    <w:rsid w:val="000D445B"/>
    <w:rsid w:val="000D5F33"/>
    <w:rsid w:val="000D68D5"/>
    <w:rsid w:val="000D6CCF"/>
    <w:rsid w:val="000E01DB"/>
    <w:rsid w:val="000E026F"/>
    <w:rsid w:val="000E0557"/>
    <w:rsid w:val="000E1803"/>
    <w:rsid w:val="000E2F12"/>
    <w:rsid w:val="000E309E"/>
    <w:rsid w:val="000E33C0"/>
    <w:rsid w:val="000E4167"/>
    <w:rsid w:val="000E5A3A"/>
    <w:rsid w:val="000F1FCA"/>
    <w:rsid w:val="000F43B6"/>
    <w:rsid w:val="000F48D1"/>
    <w:rsid w:val="000F5468"/>
    <w:rsid w:val="000F66F3"/>
    <w:rsid w:val="000F6C82"/>
    <w:rsid w:val="000F70DA"/>
    <w:rsid w:val="001008E3"/>
    <w:rsid w:val="00102D64"/>
    <w:rsid w:val="001034B1"/>
    <w:rsid w:val="0010444D"/>
    <w:rsid w:val="00104547"/>
    <w:rsid w:val="00106319"/>
    <w:rsid w:val="001074E2"/>
    <w:rsid w:val="00110407"/>
    <w:rsid w:val="001129A1"/>
    <w:rsid w:val="00115D95"/>
    <w:rsid w:val="001178BC"/>
    <w:rsid w:val="0012134F"/>
    <w:rsid w:val="001226FF"/>
    <w:rsid w:val="00122E42"/>
    <w:rsid w:val="00123BA6"/>
    <w:rsid w:val="0012611A"/>
    <w:rsid w:val="0012614C"/>
    <w:rsid w:val="00126AD9"/>
    <w:rsid w:val="00126CCA"/>
    <w:rsid w:val="001276DF"/>
    <w:rsid w:val="0013021F"/>
    <w:rsid w:val="00130C5E"/>
    <w:rsid w:val="00131AF1"/>
    <w:rsid w:val="00132637"/>
    <w:rsid w:val="00134ED4"/>
    <w:rsid w:val="00134F42"/>
    <w:rsid w:val="0013538B"/>
    <w:rsid w:val="00135DA0"/>
    <w:rsid w:val="001401D3"/>
    <w:rsid w:val="00140847"/>
    <w:rsid w:val="00140E14"/>
    <w:rsid w:val="00141E7C"/>
    <w:rsid w:val="00141F76"/>
    <w:rsid w:val="00142413"/>
    <w:rsid w:val="001428F2"/>
    <w:rsid w:val="00142E40"/>
    <w:rsid w:val="00143F94"/>
    <w:rsid w:val="00144230"/>
    <w:rsid w:val="00144CE1"/>
    <w:rsid w:val="00145485"/>
    <w:rsid w:val="0014594D"/>
    <w:rsid w:val="00145ED1"/>
    <w:rsid w:val="00147656"/>
    <w:rsid w:val="0015148F"/>
    <w:rsid w:val="0015213C"/>
    <w:rsid w:val="001549A7"/>
    <w:rsid w:val="001564E0"/>
    <w:rsid w:val="00160258"/>
    <w:rsid w:val="00160279"/>
    <w:rsid w:val="00162D5B"/>
    <w:rsid w:val="00166E82"/>
    <w:rsid w:val="00170177"/>
    <w:rsid w:val="0017087F"/>
    <w:rsid w:val="00170B70"/>
    <w:rsid w:val="00171CB0"/>
    <w:rsid w:val="00173D70"/>
    <w:rsid w:val="0017462D"/>
    <w:rsid w:val="00174DB6"/>
    <w:rsid w:val="00176067"/>
    <w:rsid w:val="00186F96"/>
    <w:rsid w:val="00187661"/>
    <w:rsid w:val="00190F72"/>
    <w:rsid w:val="00192A78"/>
    <w:rsid w:val="001951A5"/>
    <w:rsid w:val="001959EF"/>
    <w:rsid w:val="00197ED4"/>
    <w:rsid w:val="001A1E51"/>
    <w:rsid w:val="001A6EDF"/>
    <w:rsid w:val="001B1D7C"/>
    <w:rsid w:val="001B3741"/>
    <w:rsid w:val="001B479C"/>
    <w:rsid w:val="001B4ED3"/>
    <w:rsid w:val="001C1F78"/>
    <w:rsid w:val="001C2415"/>
    <w:rsid w:val="001C7DCD"/>
    <w:rsid w:val="001D0FCE"/>
    <w:rsid w:val="001D15F0"/>
    <w:rsid w:val="001D2E59"/>
    <w:rsid w:val="001D510E"/>
    <w:rsid w:val="001D54DF"/>
    <w:rsid w:val="001D7DAF"/>
    <w:rsid w:val="001E05FA"/>
    <w:rsid w:val="001E2490"/>
    <w:rsid w:val="001E5AA6"/>
    <w:rsid w:val="001F0E77"/>
    <w:rsid w:val="001F68A8"/>
    <w:rsid w:val="001F6A8E"/>
    <w:rsid w:val="001F72B1"/>
    <w:rsid w:val="001F79A8"/>
    <w:rsid w:val="00202508"/>
    <w:rsid w:val="002027E3"/>
    <w:rsid w:val="00203904"/>
    <w:rsid w:val="00205222"/>
    <w:rsid w:val="00205EF1"/>
    <w:rsid w:val="00210372"/>
    <w:rsid w:val="00211595"/>
    <w:rsid w:val="002132F9"/>
    <w:rsid w:val="00214776"/>
    <w:rsid w:val="00215CFE"/>
    <w:rsid w:val="00215EDA"/>
    <w:rsid w:val="0021721B"/>
    <w:rsid w:val="002200A2"/>
    <w:rsid w:val="00221344"/>
    <w:rsid w:val="002226B6"/>
    <w:rsid w:val="0022277B"/>
    <w:rsid w:val="002235D0"/>
    <w:rsid w:val="002340F4"/>
    <w:rsid w:val="002346CF"/>
    <w:rsid w:val="0023587F"/>
    <w:rsid w:val="00235F73"/>
    <w:rsid w:val="0023731B"/>
    <w:rsid w:val="002379F2"/>
    <w:rsid w:val="00241687"/>
    <w:rsid w:val="00242496"/>
    <w:rsid w:val="00243421"/>
    <w:rsid w:val="00243E17"/>
    <w:rsid w:val="00244AD2"/>
    <w:rsid w:val="00244B81"/>
    <w:rsid w:val="00245C8A"/>
    <w:rsid w:val="0024633D"/>
    <w:rsid w:val="0024707C"/>
    <w:rsid w:val="00250C31"/>
    <w:rsid w:val="00251484"/>
    <w:rsid w:val="00252366"/>
    <w:rsid w:val="0025292E"/>
    <w:rsid w:val="00255AD5"/>
    <w:rsid w:val="00256448"/>
    <w:rsid w:val="002565FC"/>
    <w:rsid w:val="00257B31"/>
    <w:rsid w:val="0026472A"/>
    <w:rsid w:val="0026493B"/>
    <w:rsid w:val="00265566"/>
    <w:rsid w:val="00265A3B"/>
    <w:rsid w:val="00267B57"/>
    <w:rsid w:val="002701EA"/>
    <w:rsid w:val="00272035"/>
    <w:rsid w:val="00275DC2"/>
    <w:rsid w:val="00277AFC"/>
    <w:rsid w:val="00283A2F"/>
    <w:rsid w:val="00285092"/>
    <w:rsid w:val="002853C0"/>
    <w:rsid w:val="0028551E"/>
    <w:rsid w:val="00285A71"/>
    <w:rsid w:val="00290DC3"/>
    <w:rsid w:val="0029119F"/>
    <w:rsid w:val="002914D2"/>
    <w:rsid w:val="002925F5"/>
    <w:rsid w:val="002938FB"/>
    <w:rsid w:val="002942D2"/>
    <w:rsid w:val="00295785"/>
    <w:rsid w:val="00296482"/>
    <w:rsid w:val="002A17C1"/>
    <w:rsid w:val="002A1E24"/>
    <w:rsid w:val="002A35C0"/>
    <w:rsid w:val="002A4CDD"/>
    <w:rsid w:val="002A5773"/>
    <w:rsid w:val="002A634F"/>
    <w:rsid w:val="002A66E4"/>
    <w:rsid w:val="002A7C3F"/>
    <w:rsid w:val="002B2A9E"/>
    <w:rsid w:val="002B4EEA"/>
    <w:rsid w:val="002B6385"/>
    <w:rsid w:val="002B70A9"/>
    <w:rsid w:val="002B764B"/>
    <w:rsid w:val="002B765E"/>
    <w:rsid w:val="002C3FCE"/>
    <w:rsid w:val="002C4E70"/>
    <w:rsid w:val="002C507A"/>
    <w:rsid w:val="002C750A"/>
    <w:rsid w:val="002D19B6"/>
    <w:rsid w:val="002D2784"/>
    <w:rsid w:val="002D2EF2"/>
    <w:rsid w:val="002D3F86"/>
    <w:rsid w:val="002D5AF8"/>
    <w:rsid w:val="002E0313"/>
    <w:rsid w:val="002E0DDB"/>
    <w:rsid w:val="002E1B53"/>
    <w:rsid w:val="002E1C08"/>
    <w:rsid w:val="002E3B0C"/>
    <w:rsid w:val="002E3FAF"/>
    <w:rsid w:val="002E46EE"/>
    <w:rsid w:val="002E5A77"/>
    <w:rsid w:val="002E662A"/>
    <w:rsid w:val="002E7487"/>
    <w:rsid w:val="002F19C1"/>
    <w:rsid w:val="002F1D40"/>
    <w:rsid w:val="002F2ADB"/>
    <w:rsid w:val="002F2CFF"/>
    <w:rsid w:val="002F30CF"/>
    <w:rsid w:val="002F4073"/>
    <w:rsid w:val="002F4D14"/>
    <w:rsid w:val="0030060E"/>
    <w:rsid w:val="0030191E"/>
    <w:rsid w:val="0030213E"/>
    <w:rsid w:val="003023C7"/>
    <w:rsid w:val="00303833"/>
    <w:rsid w:val="00304C8E"/>
    <w:rsid w:val="003051C8"/>
    <w:rsid w:val="003068FE"/>
    <w:rsid w:val="00316281"/>
    <w:rsid w:val="00321A1E"/>
    <w:rsid w:val="003225A3"/>
    <w:rsid w:val="00322F7F"/>
    <w:rsid w:val="003236E3"/>
    <w:rsid w:val="00325AE0"/>
    <w:rsid w:val="00330893"/>
    <w:rsid w:val="0033184C"/>
    <w:rsid w:val="00331E50"/>
    <w:rsid w:val="00335728"/>
    <w:rsid w:val="00336676"/>
    <w:rsid w:val="003400EB"/>
    <w:rsid w:val="0034030A"/>
    <w:rsid w:val="003409DA"/>
    <w:rsid w:val="00341C9C"/>
    <w:rsid w:val="003424BA"/>
    <w:rsid w:val="00342E9D"/>
    <w:rsid w:val="003465F4"/>
    <w:rsid w:val="0035303D"/>
    <w:rsid w:val="00360D4F"/>
    <w:rsid w:val="00365D6F"/>
    <w:rsid w:val="00366948"/>
    <w:rsid w:val="003732C4"/>
    <w:rsid w:val="00374205"/>
    <w:rsid w:val="00375545"/>
    <w:rsid w:val="003776D3"/>
    <w:rsid w:val="0037797B"/>
    <w:rsid w:val="00382448"/>
    <w:rsid w:val="00384D81"/>
    <w:rsid w:val="00386B3D"/>
    <w:rsid w:val="00386C12"/>
    <w:rsid w:val="003907AC"/>
    <w:rsid w:val="0039177F"/>
    <w:rsid w:val="003A0C4E"/>
    <w:rsid w:val="003A21D1"/>
    <w:rsid w:val="003A3E94"/>
    <w:rsid w:val="003A7CAB"/>
    <w:rsid w:val="003B0B60"/>
    <w:rsid w:val="003B12CA"/>
    <w:rsid w:val="003B242F"/>
    <w:rsid w:val="003B320E"/>
    <w:rsid w:val="003B6CB3"/>
    <w:rsid w:val="003C155E"/>
    <w:rsid w:val="003C196C"/>
    <w:rsid w:val="003C1FD8"/>
    <w:rsid w:val="003C61C1"/>
    <w:rsid w:val="003D0B7E"/>
    <w:rsid w:val="003D7583"/>
    <w:rsid w:val="003D788E"/>
    <w:rsid w:val="003D78DA"/>
    <w:rsid w:val="003E1EC5"/>
    <w:rsid w:val="003E31AA"/>
    <w:rsid w:val="003E4768"/>
    <w:rsid w:val="003E736D"/>
    <w:rsid w:val="003E7621"/>
    <w:rsid w:val="003F0012"/>
    <w:rsid w:val="003F0993"/>
    <w:rsid w:val="003F29F5"/>
    <w:rsid w:val="003F3BE1"/>
    <w:rsid w:val="003F3ED2"/>
    <w:rsid w:val="003F546A"/>
    <w:rsid w:val="003F5C02"/>
    <w:rsid w:val="003F7ADE"/>
    <w:rsid w:val="00401E89"/>
    <w:rsid w:val="00405772"/>
    <w:rsid w:val="00407B6A"/>
    <w:rsid w:val="00410FFB"/>
    <w:rsid w:val="00411403"/>
    <w:rsid w:val="004117BD"/>
    <w:rsid w:val="00411BE7"/>
    <w:rsid w:val="00413F31"/>
    <w:rsid w:val="00414E81"/>
    <w:rsid w:val="00415ADF"/>
    <w:rsid w:val="004161F4"/>
    <w:rsid w:val="00421871"/>
    <w:rsid w:val="0042317D"/>
    <w:rsid w:val="00423FD2"/>
    <w:rsid w:val="004265D2"/>
    <w:rsid w:val="00427CDB"/>
    <w:rsid w:val="00430733"/>
    <w:rsid w:val="00432238"/>
    <w:rsid w:val="00432F8D"/>
    <w:rsid w:val="00433CCD"/>
    <w:rsid w:val="00433E20"/>
    <w:rsid w:val="004343BA"/>
    <w:rsid w:val="00435067"/>
    <w:rsid w:val="00435DF3"/>
    <w:rsid w:val="00436D49"/>
    <w:rsid w:val="004377FF"/>
    <w:rsid w:val="00437F2C"/>
    <w:rsid w:val="00441B96"/>
    <w:rsid w:val="004425F2"/>
    <w:rsid w:val="00444035"/>
    <w:rsid w:val="004443E0"/>
    <w:rsid w:val="00444EC5"/>
    <w:rsid w:val="004456FD"/>
    <w:rsid w:val="004463C5"/>
    <w:rsid w:val="00446716"/>
    <w:rsid w:val="004468AB"/>
    <w:rsid w:val="00447E83"/>
    <w:rsid w:val="00451DA5"/>
    <w:rsid w:val="00452F9E"/>
    <w:rsid w:val="00455C9A"/>
    <w:rsid w:val="00456FB1"/>
    <w:rsid w:val="00457214"/>
    <w:rsid w:val="0045790F"/>
    <w:rsid w:val="00461F23"/>
    <w:rsid w:val="004623CB"/>
    <w:rsid w:val="00463A8B"/>
    <w:rsid w:val="00466CA7"/>
    <w:rsid w:val="00471DD1"/>
    <w:rsid w:val="00473814"/>
    <w:rsid w:val="004741F5"/>
    <w:rsid w:val="004754B1"/>
    <w:rsid w:val="004763EB"/>
    <w:rsid w:val="004767EA"/>
    <w:rsid w:val="00477F3A"/>
    <w:rsid w:val="00485115"/>
    <w:rsid w:val="0048746D"/>
    <w:rsid w:val="00494300"/>
    <w:rsid w:val="0049439B"/>
    <w:rsid w:val="00495A2B"/>
    <w:rsid w:val="00495A95"/>
    <w:rsid w:val="004966B8"/>
    <w:rsid w:val="00496B39"/>
    <w:rsid w:val="004A1A74"/>
    <w:rsid w:val="004A4856"/>
    <w:rsid w:val="004A63F2"/>
    <w:rsid w:val="004B3A89"/>
    <w:rsid w:val="004B4012"/>
    <w:rsid w:val="004B4493"/>
    <w:rsid w:val="004B45B0"/>
    <w:rsid w:val="004B55A9"/>
    <w:rsid w:val="004B7897"/>
    <w:rsid w:val="004C2790"/>
    <w:rsid w:val="004C5969"/>
    <w:rsid w:val="004C598B"/>
    <w:rsid w:val="004C6C4E"/>
    <w:rsid w:val="004C6D0B"/>
    <w:rsid w:val="004C6D30"/>
    <w:rsid w:val="004C71B2"/>
    <w:rsid w:val="004D0D9C"/>
    <w:rsid w:val="004D578A"/>
    <w:rsid w:val="004D5C8E"/>
    <w:rsid w:val="004E2D12"/>
    <w:rsid w:val="004E3FB2"/>
    <w:rsid w:val="004E48E7"/>
    <w:rsid w:val="004E63DF"/>
    <w:rsid w:val="004E67C6"/>
    <w:rsid w:val="004F1D61"/>
    <w:rsid w:val="004F37FF"/>
    <w:rsid w:val="004F3C1E"/>
    <w:rsid w:val="004F4672"/>
    <w:rsid w:val="004F53F4"/>
    <w:rsid w:val="004F5EAB"/>
    <w:rsid w:val="004F5FDF"/>
    <w:rsid w:val="004F6DCD"/>
    <w:rsid w:val="004F7742"/>
    <w:rsid w:val="004F7D71"/>
    <w:rsid w:val="00500EC7"/>
    <w:rsid w:val="00502398"/>
    <w:rsid w:val="00506915"/>
    <w:rsid w:val="00527560"/>
    <w:rsid w:val="00531985"/>
    <w:rsid w:val="00531B8E"/>
    <w:rsid w:val="005340B4"/>
    <w:rsid w:val="0053639E"/>
    <w:rsid w:val="00537D7E"/>
    <w:rsid w:val="00537F21"/>
    <w:rsid w:val="00540822"/>
    <w:rsid w:val="005422F7"/>
    <w:rsid w:val="00542DC5"/>
    <w:rsid w:val="00543279"/>
    <w:rsid w:val="0054670B"/>
    <w:rsid w:val="00553463"/>
    <w:rsid w:val="005548D3"/>
    <w:rsid w:val="005557A7"/>
    <w:rsid w:val="0056157A"/>
    <w:rsid w:val="00561816"/>
    <w:rsid w:val="00561EC9"/>
    <w:rsid w:val="00561F32"/>
    <w:rsid w:val="00562CF2"/>
    <w:rsid w:val="005635FD"/>
    <w:rsid w:val="00565E83"/>
    <w:rsid w:val="00573703"/>
    <w:rsid w:val="00575123"/>
    <w:rsid w:val="0057574F"/>
    <w:rsid w:val="00576D55"/>
    <w:rsid w:val="00576EB9"/>
    <w:rsid w:val="00580250"/>
    <w:rsid w:val="00582A99"/>
    <w:rsid w:val="00585C83"/>
    <w:rsid w:val="005871FC"/>
    <w:rsid w:val="00590808"/>
    <w:rsid w:val="00590CEE"/>
    <w:rsid w:val="0059266F"/>
    <w:rsid w:val="005945AB"/>
    <w:rsid w:val="005954D9"/>
    <w:rsid w:val="005976F5"/>
    <w:rsid w:val="005A1224"/>
    <w:rsid w:val="005A187E"/>
    <w:rsid w:val="005A2A0C"/>
    <w:rsid w:val="005A605A"/>
    <w:rsid w:val="005A7396"/>
    <w:rsid w:val="005B0933"/>
    <w:rsid w:val="005B5809"/>
    <w:rsid w:val="005B789C"/>
    <w:rsid w:val="005B7C4F"/>
    <w:rsid w:val="005B7FB3"/>
    <w:rsid w:val="005C0912"/>
    <w:rsid w:val="005C0CE8"/>
    <w:rsid w:val="005C5D64"/>
    <w:rsid w:val="005D34EE"/>
    <w:rsid w:val="005D3CFD"/>
    <w:rsid w:val="005D4E72"/>
    <w:rsid w:val="005D6444"/>
    <w:rsid w:val="005E36D2"/>
    <w:rsid w:val="005E66CD"/>
    <w:rsid w:val="005E696E"/>
    <w:rsid w:val="005F2F06"/>
    <w:rsid w:val="005F3203"/>
    <w:rsid w:val="005F3254"/>
    <w:rsid w:val="005F3C5D"/>
    <w:rsid w:val="005F58CC"/>
    <w:rsid w:val="005F5A95"/>
    <w:rsid w:val="005F79A2"/>
    <w:rsid w:val="00602593"/>
    <w:rsid w:val="00604E0A"/>
    <w:rsid w:val="006071EB"/>
    <w:rsid w:val="00607405"/>
    <w:rsid w:val="00607CA0"/>
    <w:rsid w:val="0061053B"/>
    <w:rsid w:val="006114C5"/>
    <w:rsid w:val="00611C48"/>
    <w:rsid w:val="006130BA"/>
    <w:rsid w:val="00614574"/>
    <w:rsid w:val="0061464B"/>
    <w:rsid w:val="00614A3E"/>
    <w:rsid w:val="00616D64"/>
    <w:rsid w:val="00631165"/>
    <w:rsid w:val="006318AB"/>
    <w:rsid w:val="00631C7E"/>
    <w:rsid w:val="00632104"/>
    <w:rsid w:val="00632A1F"/>
    <w:rsid w:val="006357D4"/>
    <w:rsid w:val="00641B0E"/>
    <w:rsid w:val="0064520E"/>
    <w:rsid w:val="0065085B"/>
    <w:rsid w:val="00654342"/>
    <w:rsid w:val="00654358"/>
    <w:rsid w:val="006553F7"/>
    <w:rsid w:val="00655DA3"/>
    <w:rsid w:val="006574E6"/>
    <w:rsid w:val="00661D80"/>
    <w:rsid w:val="00670599"/>
    <w:rsid w:val="00672B2B"/>
    <w:rsid w:val="00673561"/>
    <w:rsid w:val="006759EC"/>
    <w:rsid w:val="006773FD"/>
    <w:rsid w:val="00677F42"/>
    <w:rsid w:val="00680334"/>
    <w:rsid w:val="00680D3C"/>
    <w:rsid w:val="00683904"/>
    <w:rsid w:val="0068392D"/>
    <w:rsid w:val="006852E4"/>
    <w:rsid w:val="00685E24"/>
    <w:rsid w:val="0069244C"/>
    <w:rsid w:val="0069346E"/>
    <w:rsid w:val="006941DC"/>
    <w:rsid w:val="006949D0"/>
    <w:rsid w:val="00697B70"/>
    <w:rsid w:val="006A19E1"/>
    <w:rsid w:val="006A58B8"/>
    <w:rsid w:val="006A6AFA"/>
    <w:rsid w:val="006B06CD"/>
    <w:rsid w:val="006B0DBD"/>
    <w:rsid w:val="006B271D"/>
    <w:rsid w:val="006B2A0E"/>
    <w:rsid w:val="006B3D01"/>
    <w:rsid w:val="006B66A3"/>
    <w:rsid w:val="006B6DF7"/>
    <w:rsid w:val="006B7DFD"/>
    <w:rsid w:val="006C07E3"/>
    <w:rsid w:val="006C2E6C"/>
    <w:rsid w:val="006C39C8"/>
    <w:rsid w:val="006C47FB"/>
    <w:rsid w:val="006C4ACF"/>
    <w:rsid w:val="006C5F0D"/>
    <w:rsid w:val="006C699E"/>
    <w:rsid w:val="006D07BF"/>
    <w:rsid w:val="006D3664"/>
    <w:rsid w:val="006D3CE1"/>
    <w:rsid w:val="006D695B"/>
    <w:rsid w:val="006D76C0"/>
    <w:rsid w:val="006E0A70"/>
    <w:rsid w:val="006E194D"/>
    <w:rsid w:val="006E2470"/>
    <w:rsid w:val="006E2F07"/>
    <w:rsid w:val="006E32E1"/>
    <w:rsid w:val="006F0704"/>
    <w:rsid w:val="006F15E0"/>
    <w:rsid w:val="006F2EDB"/>
    <w:rsid w:val="006F3041"/>
    <w:rsid w:val="006F4CCB"/>
    <w:rsid w:val="006F515A"/>
    <w:rsid w:val="006F55B8"/>
    <w:rsid w:val="006F56AF"/>
    <w:rsid w:val="00703057"/>
    <w:rsid w:val="00703175"/>
    <w:rsid w:val="00704B8B"/>
    <w:rsid w:val="00704C3B"/>
    <w:rsid w:val="00705C7A"/>
    <w:rsid w:val="00705FF3"/>
    <w:rsid w:val="007063DA"/>
    <w:rsid w:val="00721B33"/>
    <w:rsid w:val="00722308"/>
    <w:rsid w:val="00722AB8"/>
    <w:rsid w:val="00723C08"/>
    <w:rsid w:val="00724788"/>
    <w:rsid w:val="00724BCB"/>
    <w:rsid w:val="00727097"/>
    <w:rsid w:val="007311AD"/>
    <w:rsid w:val="00732322"/>
    <w:rsid w:val="00733266"/>
    <w:rsid w:val="00733AA2"/>
    <w:rsid w:val="007375EA"/>
    <w:rsid w:val="00737FEE"/>
    <w:rsid w:val="0074377D"/>
    <w:rsid w:val="00744A66"/>
    <w:rsid w:val="00745C7A"/>
    <w:rsid w:val="00745E8D"/>
    <w:rsid w:val="00750F35"/>
    <w:rsid w:val="007516C1"/>
    <w:rsid w:val="00752E66"/>
    <w:rsid w:val="00756120"/>
    <w:rsid w:val="00757920"/>
    <w:rsid w:val="007605E9"/>
    <w:rsid w:val="00762FB6"/>
    <w:rsid w:val="007633DA"/>
    <w:rsid w:val="00764533"/>
    <w:rsid w:val="00765D03"/>
    <w:rsid w:val="00767982"/>
    <w:rsid w:val="00770F2A"/>
    <w:rsid w:val="00771FD9"/>
    <w:rsid w:val="0077213D"/>
    <w:rsid w:val="007742AD"/>
    <w:rsid w:val="00776EF9"/>
    <w:rsid w:val="00780607"/>
    <w:rsid w:val="007823D1"/>
    <w:rsid w:val="00782805"/>
    <w:rsid w:val="0078391C"/>
    <w:rsid w:val="00784312"/>
    <w:rsid w:val="00784C53"/>
    <w:rsid w:val="00793BDA"/>
    <w:rsid w:val="00793E39"/>
    <w:rsid w:val="00797D3B"/>
    <w:rsid w:val="00797FF1"/>
    <w:rsid w:val="007A119E"/>
    <w:rsid w:val="007A13C6"/>
    <w:rsid w:val="007A1CA0"/>
    <w:rsid w:val="007A386C"/>
    <w:rsid w:val="007A3ED7"/>
    <w:rsid w:val="007A66C6"/>
    <w:rsid w:val="007B0AB3"/>
    <w:rsid w:val="007B19E5"/>
    <w:rsid w:val="007B4732"/>
    <w:rsid w:val="007C1480"/>
    <w:rsid w:val="007C1FF1"/>
    <w:rsid w:val="007C3472"/>
    <w:rsid w:val="007D0BBF"/>
    <w:rsid w:val="007D2DB7"/>
    <w:rsid w:val="007D5302"/>
    <w:rsid w:val="007D608C"/>
    <w:rsid w:val="007D664B"/>
    <w:rsid w:val="007D6B46"/>
    <w:rsid w:val="007D6CB9"/>
    <w:rsid w:val="007E0D72"/>
    <w:rsid w:val="007E13B0"/>
    <w:rsid w:val="007E1791"/>
    <w:rsid w:val="007E1D88"/>
    <w:rsid w:val="007E4F00"/>
    <w:rsid w:val="007E5C39"/>
    <w:rsid w:val="007E7113"/>
    <w:rsid w:val="007F558E"/>
    <w:rsid w:val="007F73AC"/>
    <w:rsid w:val="007F7E9B"/>
    <w:rsid w:val="00805A35"/>
    <w:rsid w:val="00805E62"/>
    <w:rsid w:val="0081008A"/>
    <w:rsid w:val="00810509"/>
    <w:rsid w:val="0082215F"/>
    <w:rsid w:val="008221CD"/>
    <w:rsid w:val="00822880"/>
    <w:rsid w:val="00822A01"/>
    <w:rsid w:val="00826834"/>
    <w:rsid w:val="00826A3E"/>
    <w:rsid w:val="00827E8B"/>
    <w:rsid w:val="008328F6"/>
    <w:rsid w:val="008330B6"/>
    <w:rsid w:val="00833CC6"/>
    <w:rsid w:val="00834FC2"/>
    <w:rsid w:val="008355DD"/>
    <w:rsid w:val="008379D7"/>
    <w:rsid w:val="00837B58"/>
    <w:rsid w:val="00841F44"/>
    <w:rsid w:val="00843112"/>
    <w:rsid w:val="00843555"/>
    <w:rsid w:val="00845EC6"/>
    <w:rsid w:val="00851D16"/>
    <w:rsid w:val="00852704"/>
    <w:rsid w:val="008555F3"/>
    <w:rsid w:val="00861500"/>
    <w:rsid w:val="00861603"/>
    <w:rsid w:val="00861FEF"/>
    <w:rsid w:val="0086384B"/>
    <w:rsid w:val="00863CF0"/>
    <w:rsid w:val="008645D5"/>
    <w:rsid w:val="008645E3"/>
    <w:rsid w:val="008646DE"/>
    <w:rsid w:val="00865ED4"/>
    <w:rsid w:val="00866C54"/>
    <w:rsid w:val="00870068"/>
    <w:rsid w:val="00872089"/>
    <w:rsid w:val="008742B5"/>
    <w:rsid w:val="00874813"/>
    <w:rsid w:val="00874AB6"/>
    <w:rsid w:val="00875275"/>
    <w:rsid w:val="00881161"/>
    <w:rsid w:val="00884F46"/>
    <w:rsid w:val="00887E45"/>
    <w:rsid w:val="0089234F"/>
    <w:rsid w:val="008939D3"/>
    <w:rsid w:val="008956DB"/>
    <w:rsid w:val="008965F8"/>
    <w:rsid w:val="008967EA"/>
    <w:rsid w:val="008A02CA"/>
    <w:rsid w:val="008A0927"/>
    <w:rsid w:val="008A0F77"/>
    <w:rsid w:val="008A32B3"/>
    <w:rsid w:val="008A5BF8"/>
    <w:rsid w:val="008A617D"/>
    <w:rsid w:val="008A6C40"/>
    <w:rsid w:val="008A7C1B"/>
    <w:rsid w:val="008B0FA0"/>
    <w:rsid w:val="008B1605"/>
    <w:rsid w:val="008B19C0"/>
    <w:rsid w:val="008B1BCC"/>
    <w:rsid w:val="008B1FAE"/>
    <w:rsid w:val="008B34EB"/>
    <w:rsid w:val="008B69E7"/>
    <w:rsid w:val="008B74FC"/>
    <w:rsid w:val="008C1BCE"/>
    <w:rsid w:val="008C2916"/>
    <w:rsid w:val="008C2CC2"/>
    <w:rsid w:val="008C36BC"/>
    <w:rsid w:val="008C544D"/>
    <w:rsid w:val="008D0DA6"/>
    <w:rsid w:val="008D1184"/>
    <w:rsid w:val="008D539D"/>
    <w:rsid w:val="008D6956"/>
    <w:rsid w:val="008E0FCD"/>
    <w:rsid w:val="008E5B77"/>
    <w:rsid w:val="008E5FFC"/>
    <w:rsid w:val="008E6B65"/>
    <w:rsid w:val="008F0023"/>
    <w:rsid w:val="008F4C1C"/>
    <w:rsid w:val="008F69EB"/>
    <w:rsid w:val="00900923"/>
    <w:rsid w:val="00901554"/>
    <w:rsid w:val="00903C78"/>
    <w:rsid w:val="0090520A"/>
    <w:rsid w:val="00906268"/>
    <w:rsid w:val="00910147"/>
    <w:rsid w:val="00910755"/>
    <w:rsid w:val="00910786"/>
    <w:rsid w:val="00911FB2"/>
    <w:rsid w:val="00914D6A"/>
    <w:rsid w:val="00915888"/>
    <w:rsid w:val="00927170"/>
    <w:rsid w:val="0092756C"/>
    <w:rsid w:val="0093051D"/>
    <w:rsid w:val="00940668"/>
    <w:rsid w:val="00940CDB"/>
    <w:rsid w:val="0094333B"/>
    <w:rsid w:val="0094406F"/>
    <w:rsid w:val="00944A2A"/>
    <w:rsid w:val="00945776"/>
    <w:rsid w:val="00945F15"/>
    <w:rsid w:val="00950051"/>
    <w:rsid w:val="0095009F"/>
    <w:rsid w:val="00950BB6"/>
    <w:rsid w:val="009529F0"/>
    <w:rsid w:val="00952F7A"/>
    <w:rsid w:val="00953343"/>
    <w:rsid w:val="00954369"/>
    <w:rsid w:val="00960602"/>
    <w:rsid w:val="0096269C"/>
    <w:rsid w:val="00962AB5"/>
    <w:rsid w:val="00962B96"/>
    <w:rsid w:val="009639BF"/>
    <w:rsid w:val="00964092"/>
    <w:rsid w:val="00965907"/>
    <w:rsid w:val="009673EC"/>
    <w:rsid w:val="00971EF0"/>
    <w:rsid w:val="009722ED"/>
    <w:rsid w:val="0097249D"/>
    <w:rsid w:val="00973CE5"/>
    <w:rsid w:val="00976BB4"/>
    <w:rsid w:val="00980803"/>
    <w:rsid w:val="00980D3A"/>
    <w:rsid w:val="00981D65"/>
    <w:rsid w:val="009859CA"/>
    <w:rsid w:val="00985DFB"/>
    <w:rsid w:val="009900B4"/>
    <w:rsid w:val="009908AF"/>
    <w:rsid w:val="00991C10"/>
    <w:rsid w:val="00991E7B"/>
    <w:rsid w:val="00993007"/>
    <w:rsid w:val="00995862"/>
    <w:rsid w:val="009977E6"/>
    <w:rsid w:val="009A0458"/>
    <w:rsid w:val="009A0863"/>
    <w:rsid w:val="009A0EE3"/>
    <w:rsid w:val="009A1580"/>
    <w:rsid w:val="009A2DAB"/>
    <w:rsid w:val="009A477F"/>
    <w:rsid w:val="009A50F2"/>
    <w:rsid w:val="009A5DCB"/>
    <w:rsid w:val="009B39EB"/>
    <w:rsid w:val="009B40AB"/>
    <w:rsid w:val="009B4574"/>
    <w:rsid w:val="009B46AF"/>
    <w:rsid w:val="009B5157"/>
    <w:rsid w:val="009B7FCC"/>
    <w:rsid w:val="009C10CB"/>
    <w:rsid w:val="009C1CC9"/>
    <w:rsid w:val="009C1F21"/>
    <w:rsid w:val="009C5B43"/>
    <w:rsid w:val="009D395E"/>
    <w:rsid w:val="009D5D08"/>
    <w:rsid w:val="009D78A9"/>
    <w:rsid w:val="009E4AE2"/>
    <w:rsid w:val="009E4D2D"/>
    <w:rsid w:val="009E4D50"/>
    <w:rsid w:val="009E6D2F"/>
    <w:rsid w:val="009F0D27"/>
    <w:rsid w:val="009F0ED5"/>
    <w:rsid w:val="009F278E"/>
    <w:rsid w:val="009F282B"/>
    <w:rsid w:val="009F392B"/>
    <w:rsid w:val="009F3C80"/>
    <w:rsid w:val="009F70DD"/>
    <w:rsid w:val="00A03215"/>
    <w:rsid w:val="00A03BD0"/>
    <w:rsid w:val="00A05507"/>
    <w:rsid w:val="00A05A6B"/>
    <w:rsid w:val="00A1137A"/>
    <w:rsid w:val="00A121B2"/>
    <w:rsid w:val="00A13454"/>
    <w:rsid w:val="00A14EA1"/>
    <w:rsid w:val="00A15BFF"/>
    <w:rsid w:val="00A168AA"/>
    <w:rsid w:val="00A17774"/>
    <w:rsid w:val="00A20AB0"/>
    <w:rsid w:val="00A239BB"/>
    <w:rsid w:val="00A266C8"/>
    <w:rsid w:val="00A26D08"/>
    <w:rsid w:val="00A27FBE"/>
    <w:rsid w:val="00A31DFA"/>
    <w:rsid w:val="00A34228"/>
    <w:rsid w:val="00A35823"/>
    <w:rsid w:val="00A36595"/>
    <w:rsid w:val="00A41592"/>
    <w:rsid w:val="00A4349D"/>
    <w:rsid w:val="00A442EF"/>
    <w:rsid w:val="00A458C9"/>
    <w:rsid w:val="00A4596C"/>
    <w:rsid w:val="00A51D85"/>
    <w:rsid w:val="00A5450A"/>
    <w:rsid w:val="00A56F2B"/>
    <w:rsid w:val="00A578A1"/>
    <w:rsid w:val="00A60217"/>
    <w:rsid w:val="00A61AE3"/>
    <w:rsid w:val="00A651AC"/>
    <w:rsid w:val="00A664D5"/>
    <w:rsid w:val="00A66B9A"/>
    <w:rsid w:val="00A66C15"/>
    <w:rsid w:val="00A72A14"/>
    <w:rsid w:val="00A742EE"/>
    <w:rsid w:val="00A86954"/>
    <w:rsid w:val="00A90197"/>
    <w:rsid w:val="00A92B9A"/>
    <w:rsid w:val="00A92F1B"/>
    <w:rsid w:val="00A933E8"/>
    <w:rsid w:val="00A935E2"/>
    <w:rsid w:val="00A94999"/>
    <w:rsid w:val="00A95E68"/>
    <w:rsid w:val="00A96304"/>
    <w:rsid w:val="00A97591"/>
    <w:rsid w:val="00AA045C"/>
    <w:rsid w:val="00AA087E"/>
    <w:rsid w:val="00AA1389"/>
    <w:rsid w:val="00AA272F"/>
    <w:rsid w:val="00AA398B"/>
    <w:rsid w:val="00AA4333"/>
    <w:rsid w:val="00AA54F7"/>
    <w:rsid w:val="00AA716B"/>
    <w:rsid w:val="00AB0471"/>
    <w:rsid w:val="00AB22F4"/>
    <w:rsid w:val="00AB3DDB"/>
    <w:rsid w:val="00AB4397"/>
    <w:rsid w:val="00AB52FF"/>
    <w:rsid w:val="00AB7EE4"/>
    <w:rsid w:val="00AC278E"/>
    <w:rsid w:val="00AC5465"/>
    <w:rsid w:val="00AC71F2"/>
    <w:rsid w:val="00AD35AF"/>
    <w:rsid w:val="00AD6BD3"/>
    <w:rsid w:val="00AD6FCF"/>
    <w:rsid w:val="00AD70B1"/>
    <w:rsid w:val="00AD7E20"/>
    <w:rsid w:val="00AE0ED2"/>
    <w:rsid w:val="00AE1904"/>
    <w:rsid w:val="00AE3D12"/>
    <w:rsid w:val="00AF5785"/>
    <w:rsid w:val="00AF6E22"/>
    <w:rsid w:val="00B01A13"/>
    <w:rsid w:val="00B01EC9"/>
    <w:rsid w:val="00B03AFE"/>
    <w:rsid w:val="00B06A2E"/>
    <w:rsid w:val="00B10CE3"/>
    <w:rsid w:val="00B111C4"/>
    <w:rsid w:val="00B177FA"/>
    <w:rsid w:val="00B23E53"/>
    <w:rsid w:val="00B247FD"/>
    <w:rsid w:val="00B24ACA"/>
    <w:rsid w:val="00B2696A"/>
    <w:rsid w:val="00B30CB8"/>
    <w:rsid w:val="00B4235A"/>
    <w:rsid w:val="00B442CF"/>
    <w:rsid w:val="00B46F7D"/>
    <w:rsid w:val="00B47254"/>
    <w:rsid w:val="00B516D0"/>
    <w:rsid w:val="00B51B8F"/>
    <w:rsid w:val="00B534E3"/>
    <w:rsid w:val="00B53A32"/>
    <w:rsid w:val="00B62738"/>
    <w:rsid w:val="00B63325"/>
    <w:rsid w:val="00B649C7"/>
    <w:rsid w:val="00B64A68"/>
    <w:rsid w:val="00B65B8C"/>
    <w:rsid w:val="00B7013A"/>
    <w:rsid w:val="00B7192F"/>
    <w:rsid w:val="00B7275B"/>
    <w:rsid w:val="00B75A18"/>
    <w:rsid w:val="00B76A8B"/>
    <w:rsid w:val="00B81A6B"/>
    <w:rsid w:val="00B82533"/>
    <w:rsid w:val="00B83DAF"/>
    <w:rsid w:val="00B90B9A"/>
    <w:rsid w:val="00B947A9"/>
    <w:rsid w:val="00B94D98"/>
    <w:rsid w:val="00B95456"/>
    <w:rsid w:val="00B95832"/>
    <w:rsid w:val="00BA1AE4"/>
    <w:rsid w:val="00BA2586"/>
    <w:rsid w:val="00BA5831"/>
    <w:rsid w:val="00BA6171"/>
    <w:rsid w:val="00BA6D4C"/>
    <w:rsid w:val="00BB069C"/>
    <w:rsid w:val="00BB0968"/>
    <w:rsid w:val="00BB2387"/>
    <w:rsid w:val="00BB2E92"/>
    <w:rsid w:val="00BB31A7"/>
    <w:rsid w:val="00BB3FE1"/>
    <w:rsid w:val="00BB7156"/>
    <w:rsid w:val="00BB762C"/>
    <w:rsid w:val="00BB779C"/>
    <w:rsid w:val="00BC41C8"/>
    <w:rsid w:val="00BC4DE3"/>
    <w:rsid w:val="00BC5754"/>
    <w:rsid w:val="00BC60C7"/>
    <w:rsid w:val="00BD0280"/>
    <w:rsid w:val="00BD1468"/>
    <w:rsid w:val="00BD2137"/>
    <w:rsid w:val="00BD3232"/>
    <w:rsid w:val="00BD3CD7"/>
    <w:rsid w:val="00BD5F96"/>
    <w:rsid w:val="00BD6A74"/>
    <w:rsid w:val="00BD6DA3"/>
    <w:rsid w:val="00BD75EF"/>
    <w:rsid w:val="00BD7B10"/>
    <w:rsid w:val="00BE1578"/>
    <w:rsid w:val="00BE773F"/>
    <w:rsid w:val="00BE794E"/>
    <w:rsid w:val="00BE7977"/>
    <w:rsid w:val="00BE7C32"/>
    <w:rsid w:val="00BF1310"/>
    <w:rsid w:val="00BF273E"/>
    <w:rsid w:val="00BF61B1"/>
    <w:rsid w:val="00BF76B2"/>
    <w:rsid w:val="00C0374F"/>
    <w:rsid w:val="00C03972"/>
    <w:rsid w:val="00C0431B"/>
    <w:rsid w:val="00C072B9"/>
    <w:rsid w:val="00C075AD"/>
    <w:rsid w:val="00C10D47"/>
    <w:rsid w:val="00C1382E"/>
    <w:rsid w:val="00C231E4"/>
    <w:rsid w:val="00C25969"/>
    <w:rsid w:val="00C25E9B"/>
    <w:rsid w:val="00C26875"/>
    <w:rsid w:val="00C27E08"/>
    <w:rsid w:val="00C30046"/>
    <w:rsid w:val="00C34798"/>
    <w:rsid w:val="00C35140"/>
    <w:rsid w:val="00C359EE"/>
    <w:rsid w:val="00C3761A"/>
    <w:rsid w:val="00C40439"/>
    <w:rsid w:val="00C40B1C"/>
    <w:rsid w:val="00C471AD"/>
    <w:rsid w:val="00C47EE7"/>
    <w:rsid w:val="00C53A49"/>
    <w:rsid w:val="00C5576E"/>
    <w:rsid w:val="00C55A15"/>
    <w:rsid w:val="00C5638A"/>
    <w:rsid w:val="00C5770C"/>
    <w:rsid w:val="00C57B7E"/>
    <w:rsid w:val="00C60DFB"/>
    <w:rsid w:val="00C62911"/>
    <w:rsid w:val="00C65749"/>
    <w:rsid w:val="00C6608A"/>
    <w:rsid w:val="00C66885"/>
    <w:rsid w:val="00C66F33"/>
    <w:rsid w:val="00C70196"/>
    <w:rsid w:val="00C70377"/>
    <w:rsid w:val="00C7153A"/>
    <w:rsid w:val="00C7202D"/>
    <w:rsid w:val="00C723E2"/>
    <w:rsid w:val="00C75C4D"/>
    <w:rsid w:val="00C765B2"/>
    <w:rsid w:val="00C80554"/>
    <w:rsid w:val="00C815B6"/>
    <w:rsid w:val="00C81BE4"/>
    <w:rsid w:val="00C844DD"/>
    <w:rsid w:val="00C86C8F"/>
    <w:rsid w:val="00C878D9"/>
    <w:rsid w:val="00C944CA"/>
    <w:rsid w:val="00C94F27"/>
    <w:rsid w:val="00C955A5"/>
    <w:rsid w:val="00C95C0B"/>
    <w:rsid w:val="00CA0D22"/>
    <w:rsid w:val="00CA3F24"/>
    <w:rsid w:val="00CA4824"/>
    <w:rsid w:val="00CA57A5"/>
    <w:rsid w:val="00CB295F"/>
    <w:rsid w:val="00CB7F09"/>
    <w:rsid w:val="00CC05B9"/>
    <w:rsid w:val="00CC08AB"/>
    <w:rsid w:val="00CC1D0D"/>
    <w:rsid w:val="00CC256F"/>
    <w:rsid w:val="00CC3A67"/>
    <w:rsid w:val="00CD0D1F"/>
    <w:rsid w:val="00CD5AE9"/>
    <w:rsid w:val="00CD5B39"/>
    <w:rsid w:val="00CD7AA0"/>
    <w:rsid w:val="00CD7D9B"/>
    <w:rsid w:val="00CE194C"/>
    <w:rsid w:val="00CE3D72"/>
    <w:rsid w:val="00CE6EE7"/>
    <w:rsid w:val="00CF1B74"/>
    <w:rsid w:val="00CF209E"/>
    <w:rsid w:val="00CF2694"/>
    <w:rsid w:val="00CF287B"/>
    <w:rsid w:val="00CF6ABE"/>
    <w:rsid w:val="00D02846"/>
    <w:rsid w:val="00D0387A"/>
    <w:rsid w:val="00D04572"/>
    <w:rsid w:val="00D06BC2"/>
    <w:rsid w:val="00D132B5"/>
    <w:rsid w:val="00D13636"/>
    <w:rsid w:val="00D211E7"/>
    <w:rsid w:val="00D24A64"/>
    <w:rsid w:val="00D24F31"/>
    <w:rsid w:val="00D25D65"/>
    <w:rsid w:val="00D25F96"/>
    <w:rsid w:val="00D30F85"/>
    <w:rsid w:val="00D330B7"/>
    <w:rsid w:val="00D33670"/>
    <w:rsid w:val="00D33FD9"/>
    <w:rsid w:val="00D34685"/>
    <w:rsid w:val="00D34B04"/>
    <w:rsid w:val="00D35A28"/>
    <w:rsid w:val="00D36F7D"/>
    <w:rsid w:val="00D377DF"/>
    <w:rsid w:val="00D40DA7"/>
    <w:rsid w:val="00D4196E"/>
    <w:rsid w:val="00D46EB8"/>
    <w:rsid w:val="00D47F08"/>
    <w:rsid w:val="00D51B10"/>
    <w:rsid w:val="00D5200B"/>
    <w:rsid w:val="00D54872"/>
    <w:rsid w:val="00D5490B"/>
    <w:rsid w:val="00D55197"/>
    <w:rsid w:val="00D55AFB"/>
    <w:rsid w:val="00D55D68"/>
    <w:rsid w:val="00D56013"/>
    <w:rsid w:val="00D561CE"/>
    <w:rsid w:val="00D620F6"/>
    <w:rsid w:val="00D6277D"/>
    <w:rsid w:val="00D63984"/>
    <w:rsid w:val="00D65529"/>
    <w:rsid w:val="00D703B8"/>
    <w:rsid w:val="00D71F8B"/>
    <w:rsid w:val="00D7204B"/>
    <w:rsid w:val="00D73357"/>
    <w:rsid w:val="00D74ADE"/>
    <w:rsid w:val="00D767EE"/>
    <w:rsid w:val="00D81234"/>
    <w:rsid w:val="00D82603"/>
    <w:rsid w:val="00D83C59"/>
    <w:rsid w:val="00D8552A"/>
    <w:rsid w:val="00D860B0"/>
    <w:rsid w:val="00D86971"/>
    <w:rsid w:val="00D92F95"/>
    <w:rsid w:val="00D93336"/>
    <w:rsid w:val="00D962B0"/>
    <w:rsid w:val="00DA0EC6"/>
    <w:rsid w:val="00DA1B56"/>
    <w:rsid w:val="00DA1BE0"/>
    <w:rsid w:val="00DA314A"/>
    <w:rsid w:val="00DA6875"/>
    <w:rsid w:val="00DA6DA1"/>
    <w:rsid w:val="00DA7DAE"/>
    <w:rsid w:val="00DB1380"/>
    <w:rsid w:val="00DB230B"/>
    <w:rsid w:val="00DB2A82"/>
    <w:rsid w:val="00DB42BC"/>
    <w:rsid w:val="00DB4FEC"/>
    <w:rsid w:val="00DC049E"/>
    <w:rsid w:val="00DC23E2"/>
    <w:rsid w:val="00DC2899"/>
    <w:rsid w:val="00DC3AD1"/>
    <w:rsid w:val="00DC3B3A"/>
    <w:rsid w:val="00DC69A5"/>
    <w:rsid w:val="00DD1FA4"/>
    <w:rsid w:val="00DD6632"/>
    <w:rsid w:val="00DD7B6A"/>
    <w:rsid w:val="00DE1038"/>
    <w:rsid w:val="00DE3D60"/>
    <w:rsid w:val="00DE56B0"/>
    <w:rsid w:val="00DE6DCE"/>
    <w:rsid w:val="00DF1E18"/>
    <w:rsid w:val="00DF2921"/>
    <w:rsid w:val="00DF2EDC"/>
    <w:rsid w:val="00DF5E2F"/>
    <w:rsid w:val="00DF6C49"/>
    <w:rsid w:val="00E03875"/>
    <w:rsid w:val="00E05E59"/>
    <w:rsid w:val="00E062F1"/>
    <w:rsid w:val="00E0726A"/>
    <w:rsid w:val="00E10BC9"/>
    <w:rsid w:val="00E11083"/>
    <w:rsid w:val="00E12057"/>
    <w:rsid w:val="00E145CD"/>
    <w:rsid w:val="00E156F8"/>
    <w:rsid w:val="00E1655B"/>
    <w:rsid w:val="00E1717E"/>
    <w:rsid w:val="00E205C6"/>
    <w:rsid w:val="00E21EC2"/>
    <w:rsid w:val="00E246F4"/>
    <w:rsid w:val="00E271CE"/>
    <w:rsid w:val="00E275EB"/>
    <w:rsid w:val="00E328B1"/>
    <w:rsid w:val="00E348D6"/>
    <w:rsid w:val="00E34B2C"/>
    <w:rsid w:val="00E34B61"/>
    <w:rsid w:val="00E37024"/>
    <w:rsid w:val="00E40CDE"/>
    <w:rsid w:val="00E41E26"/>
    <w:rsid w:val="00E46A3F"/>
    <w:rsid w:val="00E50B18"/>
    <w:rsid w:val="00E50F73"/>
    <w:rsid w:val="00E53ADD"/>
    <w:rsid w:val="00E54115"/>
    <w:rsid w:val="00E55122"/>
    <w:rsid w:val="00E555F1"/>
    <w:rsid w:val="00E6022A"/>
    <w:rsid w:val="00E60659"/>
    <w:rsid w:val="00E63871"/>
    <w:rsid w:val="00E7246B"/>
    <w:rsid w:val="00E73845"/>
    <w:rsid w:val="00E77E07"/>
    <w:rsid w:val="00E81FB8"/>
    <w:rsid w:val="00E81FC3"/>
    <w:rsid w:val="00E8221C"/>
    <w:rsid w:val="00E823A6"/>
    <w:rsid w:val="00E86D3D"/>
    <w:rsid w:val="00E9455B"/>
    <w:rsid w:val="00E94E34"/>
    <w:rsid w:val="00E963E4"/>
    <w:rsid w:val="00E96554"/>
    <w:rsid w:val="00E97106"/>
    <w:rsid w:val="00EA1D19"/>
    <w:rsid w:val="00EA38E6"/>
    <w:rsid w:val="00EA3A4B"/>
    <w:rsid w:val="00EA40A4"/>
    <w:rsid w:val="00EA45BE"/>
    <w:rsid w:val="00EA74EA"/>
    <w:rsid w:val="00EA7E09"/>
    <w:rsid w:val="00EB0B75"/>
    <w:rsid w:val="00EB0EC8"/>
    <w:rsid w:val="00EB25F7"/>
    <w:rsid w:val="00EB2EEE"/>
    <w:rsid w:val="00EB6307"/>
    <w:rsid w:val="00EB7FF3"/>
    <w:rsid w:val="00EC2F99"/>
    <w:rsid w:val="00EC3489"/>
    <w:rsid w:val="00EC6321"/>
    <w:rsid w:val="00EC6512"/>
    <w:rsid w:val="00ED0185"/>
    <w:rsid w:val="00ED0386"/>
    <w:rsid w:val="00ED0677"/>
    <w:rsid w:val="00ED1652"/>
    <w:rsid w:val="00ED272D"/>
    <w:rsid w:val="00ED2A70"/>
    <w:rsid w:val="00ED4FFB"/>
    <w:rsid w:val="00ED5409"/>
    <w:rsid w:val="00EE014C"/>
    <w:rsid w:val="00EE068C"/>
    <w:rsid w:val="00EE1A4A"/>
    <w:rsid w:val="00EE1B37"/>
    <w:rsid w:val="00EE24E3"/>
    <w:rsid w:val="00EE2B9F"/>
    <w:rsid w:val="00EE396E"/>
    <w:rsid w:val="00EE3A92"/>
    <w:rsid w:val="00EE3BFA"/>
    <w:rsid w:val="00EE5EB6"/>
    <w:rsid w:val="00EE6512"/>
    <w:rsid w:val="00EE74EB"/>
    <w:rsid w:val="00EE782F"/>
    <w:rsid w:val="00EF0F11"/>
    <w:rsid w:val="00EF3856"/>
    <w:rsid w:val="00EF440B"/>
    <w:rsid w:val="00EF4A49"/>
    <w:rsid w:val="00EF73E9"/>
    <w:rsid w:val="00F00CA1"/>
    <w:rsid w:val="00F02005"/>
    <w:rsid w:val="00F020A9"/>
    <w:rsid w:val="00F03C94"/>
    <w:rsid w:val="00F03E37"/>
    <w:rsid w:val="00F05108"/>
    <w:rsid w:val="00F06E28"/>
    <w:rsid w:val="00F07ABC"/>
    <w:rsid w:val="00F146F1"/>
    <w:rsid w:val="00F14741"/>
    <w:rsid w:val="00F148D3"/>
    <w:rsid w:val="00F151A1"/>
    <w:rsid w:val="00F1706D"/>
    <w:rsid w:val="00F21616"/>
    <w:rsid w:val="00F21EA3"/>
    <w:rsid w:val="00F26364"/>
    <w:rsid w:val="00F303C8"/>
    <w:rsid w:val="00F30B95"/>
    <w:rsid w:val="00F32817"/>
    <w:rsid w:val="00F33DF6"/>
    <w:rsid w:val="00F3666F"/>
    <w:rsid w:val="00F4179D"/>
    <w:rsid w:val="00F42A04"/>
    <w:rsid w:val="00F43B53"/>
    <w:rsid w:val="00F43CC5"/>
    <w:rsid w:val="00F44D05"/>
    <w:rsid w:val="00F54CA8"/>
    <w:rsid w:val="00F571DB"/>
    <w:rsid w:val="00F61893"/>
    <w:rsid w:val="00F6421D"/>
    <w:rsid w:val="00F6490A"/>
    <w:rsid w:val="00F64A57"/>
    <w:rsid w:val="00F67647"/>
    <w:rsid w:val="00F71666"/>
    <w:rsid w:val="00F72C08"/>
    <w:rsid w:val="00F7319F"/>
    <w:rsid w:val="00F741CD"/>
    <w:rsid w:val="00F74938"/>
    <w:rsid w:val="00F749C5"/>
    <w:rsid w:val="00F8188E"/>
    <w:rsid w:val="00F81E4F"/>
    <w:rsid w:val="00F831EE"/>
    <w:rsid w:val="00F8336D"/>
    <w:rsid w:val="00F8513B"/>
    <w:rsid w:val="00F85A8D"/>
    <w:rsid w:val="00F867E8"/>
    <w:rsid w:val="00F87C8A"/>
    <w:rsid w:val="00F90002"/>
    <w:rsid w:val="00F91B94"/>
    <w:rsid w:val="00F92887"/>
    <w:rsid w:val="00F9584E"/>
    <w:rsid w:val="00F963D8"/>
    <w:rsid w:val="00F96878"/>
    <w:rsid w:val="00F96DDF"/>
    <w:rsid w:val="00FA2277"/>
    <w:rsid w:val="00FA399D"/>
    <w:rsid w:val="00FA563B"/>
    <w:rsid w:val="00FB0D46"/>
    <w:rsid w:val="00FB1B64"/>
    <w:rsid w:val="00FB23B5"/>
    <w:rsid w:val="00FB432B"/>
    <w:rsid w:val="00FB4617"/>
    <w:rsid w:val="00FB5A7E"/>
    <w:rsid w:val="00FC06CE"/>
    <w:rsid w:val="00FC5B6C"/>
    <w:rsid w:val="00FC7323"/>
    <w:rsid w:val="00FD2828"/>
    <w:rsid w:val="00FD31DE"/>
    <w:rsid w:val="00FD51B0"/>
    <w:rsid w:val="00FD53C1"/>
    <w:rsid w:val="00FD5BBF"/>
    <w:rsid w:val="00FD6235"/>
    <w:rsid w:val="00FD75C0"/>
    <w:rsid w:val="00FD7C4A"/>
    <w:rsid w:val="00FE4A12"/>
    <w:rsid w:val="00FE4CF5"/>
    <w:rsid w:val="00FE5592"/>
    <w:rsid w:val="00FE7879"/>
    <w:rsid w:val="00FE78CC"/>
    <w:rsid w:val="00FF1E2F"/>
    <w:rsid w:val="00FF3560"/>
    <w:rsid w:val="00FF5D40"/>
    <w:rsid w:val="00FF6B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AAFCE2"/>
  <w15:chartTrackingRefBased/>
  <w15:docId w15:val="{62077E17-6A56-41A3-A48B-77E7B2F87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Verdana Bold"/>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B96"/>
    <w:pPr>
      <w:spacing w:after="200" w:line="276" w:lineRule="auto"/>
    </w:pPr>
    <w:rPr>
      <w:rFonts w:ascii="Calibri Light" w:eastAsia="Verdana Bold" w:hAnsi="Calibri Light"/>
      <w:sz w:val="22"/>
      <w:szCs w:val="22"/>
      <w:lang w:val="en-GB"/>
    </w:rPr>
  </w:style>
  <w:style w:type="paragraph" w:styleId="Heading1">
    <w:name w:val="heading 1"/>
    <w:basedOn w:val="Normal"/>
    <w:next w:val="Normal"/>
    <w:link w:val="Heading1Char"/>
    <w:qFormat/>
    <w:locked/>
    <w:rsid w:val="00304C8E"/>
    <w:pPr>
      <w:keepNext/>
      <w:spacing w:before="240" w:after="60"/>
      <w:outlineLvl w:val="0"/>
    </w:pPr>
    <w:rPr>
      <w:b/>
      <w:bCs/>
      <w:kern w:val="32"/>
      <w:sz w:val="28"/>
      <w:szCs w:val="32"/>
    </w:rPr>
  </w:style>
  <w:style w:type="paragraph" w:styleId="Heading2">
    <w:name w:val="heading 2"/>
    <w:basedOn w:val="Normal"/>
    <w:next w:val="Normal"/>
    <w:link w:val="Heading2Char"/>
    <w:qFormat/>
    <w:locked/>
    <w:rsid w:val="009C1F21"/>
    <w:pPr>
      <w:keepNext/>
      <w:spacing w:before="120" w:after="240"/>
      <w:outlineLvl w:val="1"/>
    </w:pPr>
    <w:rPr>
      <w:b/>
      <w:bCs/>
      <w:iCs/>
      <w:sz w:val="24"/>
      <w:szCs w:val="28"/>
    </w:rPr>
  </w:style>
  <w:style w:type="paragraph" w:styleId="Heading3">
    <w:name w:val="heading 3"/>
    <w:basedOn w:val="Normal"/>
    <w:next w:val="Normal"/>
    <w:link w:val="Heading3Char"/>
    <w:qFormat/>
    <w:locked/>
    <w:rsid w:val="009C1F21"/>
    <w:pPr>
      <w:keepNext/>
      <w:spacing w:before="360" w:after="60"/>
      <w:outlineLvl w:val="2"/>
    </w:pPr>
    <w:rPr>
      <w:b/>
      <w:bCs/>
      <w:szCs w:val="26"/>
      <w:u w:val="single"/>
    </w:rPr>
  </w:style>
  <w:style w:type="paragraph" w:styleId="Heading4">
    <w:name w:val="heading 4"/>
    <w:basedOn w:val="Normal"/>
    <w:next w:val="Normal"/>
    <w:link w:val="Heading4Char"/>
    <w:qFormat/>
    <w:locked/>
    <w:rsid w:val="00365D6F"/>
    <w:pPr>
      <w:keepNext/>
      <w:spacing w:before="240" w:after="6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7153A"/>
    <w:pPr>
      <w:spacing w:after="0" w:line="240" w:lineRule="auto"/>
    </w:pPr>
    <w:rPr>
      <w:rFonts w:ascii="Symbol" w:hAnsi="Symbol" w:cs="Symbol"/>
      <w:sz w:val="16"/>
      <w:szCs w:val="16"/>
    </w:rPr>
  </w:style>
  <w:style w:type="character" w:customStyle="1" w:styleId="BalloonTextChar">
    <w:name w:val="Balloon Text Char"/>
    <w:link w:val="BalloonText"/>
    <w:semiHidden/>
    <w:locked/>
    <w:rsid w:val="00C7153A"/>
    <w:rPr>
      <w:rFonts w:ascii="Symbol" w:hAnsi="Symbol" w:cs="Symbol"/>
      <w:sz w:val="16"/>
      <w:szCs w:val="16"/>
    </w:rPr>
  </w:style>
  <w:style w:type="table" w:styleId="TableGrid">
    <w:name w:val="Table Grid"/>
    <w:basedOn w:val="TableNormal"/>
    <w:uiPriority w:val="99"/>
    <w:rsid w:val="00C57B7E"/>
    <w:rPr>
      <w:rFonts w:eastAsia="Verdana Bold"/>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semiHidden/>
    <w:rsid w:val="008B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Wingdings" w:eastAsia="Arial" w:hAnsi="Wingdings" w:cs="Wingdings"/>
      <w:sz w:val="20"/>
      <w:szCs w:val="20"/>
      <w:lang w:eastAsia="en-GB"/>
    </w:rPr>
  </w:style>
  <w:style w:type="character" w:customStyle="1" w:styleId="HTMLPreformattedChar">
    <w:name w:val="HTML Preformatted Char"/>
    <w:link w:val="HTMLPreformatted"/>
    <w:semiHidden/>
    <w:locked/>
    <w:rsid w:val="008B1BCC"/>
    <w:rPr>
      <w:rFonts w:ascii="Wingdings" w:hAnsi="Wingdings" w:cs="Wingdings"/>
      <w:sz w:val="20"/>
      <w:szCs w:val="20"/>
      <w:lang w:val="x-none" w:eastAsia="en-GB"/>
    </w:rPr>
  </w:style>
  <w:style w:type="character" w:styleId="HTMLCode">
    <w:name w:val="HTML Code"/>
    <w:rsid w:val="00810509"/>
    <w:rPr>
      <w:rFonts w:ascii="Cambria Math" w:eastAsia="Cambria Math" w:cs="Wingdings"/>
      <w:sz w:val="20"/>
      <w:szCs w:val="20"/>
    </w:rPr>
  </w:style>
  <w:style w:type="paragraph" w:customStyle="1" w:styleId="ColorfulList-Accent11">
    <w:name w:val="Colorful List - Accent 11"/>
    <w:basedOn w:val="Normal"/>
    <w:uiPriority w:val="99"/>
    <w:qFormat/>
    <w:rsid w:val="009C1F21"/>
    <w:pPr>
      <w:spacing w:after="120"/>
      <w:ind w:left="720"/>
      <w:contextualSpacing/>
    </w:pPr>
  </w:style>
  <w:style w:type="character" w:styleId="Hyperlink">
    <w:name w:val="Hyperlink"/>
    <w:uiPriority w:val="99"/>
    <w:rsid w:val="00E348D6"/>
    <w:rPr>
      <w:rFonts w:cs="Verdana Bold"/>
      <w:color w:val="0000FF"/>
      <w:u w:val="single"/>
    </w:rPr>
  </w:style>
  <w:style w:type="paragraph" w:customStyle="1" w:styleId="Default">
    <w:name w:val="Default"/>
    <w:rsid w:val="004A1A74"/>
    <w:pPr>
      <w:autoSpaceDE w:val="0"/>
      <w:autoSpaceDN w:val="0"/>
      <w:adjustRightInd w:val="0"/>
    </w:pPr>
    <w:rPr>
      <w:rFonts w:ascii="Calibri Light" w:eastAsia="Verdana Bold" w:hAnsi="Calibri Light" w:cs="Calibri Light"/>
      <w:color w:val="000000"/>
      <w:sz w:val="24"/>
      <w:szCs w:val="24"/>
      <w:lang w:val="en-GB"/>
    </w:rPr>
  </w:style>
  <w:style w:type="paragraph" w:styleId="NormalWeb">
    <w:name w:val="Normal (Web)"/>
    <w:basedOn w:val="Normal"/>
    <w:semiHidden/>
    <w:rsid w:val="00A5450A"/>
    <w:pPr>
      <w:spacing w:before="100" w:beforeAutospacing="1" w:after="100" w:afterAutospacing="1" w:line="240" w:lineRule="auto"/>
    </w:pPr>
    <w:rPr>
      <w:rFonts w:ascii="Verdana Bold" w:eastAsia="Arial" w:hAnsi="Verdana Bold"/>
      <w:sz w:val="24"/>
      <w:szCs w:val="24"/>
      <w:lang w:eastAsia="en-GB"/>
    </w:rPr>
  </w:style>
  <w:style w:type="character" w:styleId="FollowedHyperlink">
    <w:name w:val="FollowedHyperlink"/>
    <w:semiHidden/>
    <w:rsid w:val="001074E2"/>
    <w:rPr>
      <w:rFonts w:cs="Verdana Bold"/>
      <w:color w:val="800080"/>
      <w:u w:val="single"/>
    </w:rPr>
  </w:style>
  <w:style w:type="character" w:customStyle="1" w:styleId="typ">
    <w:name w:val="typ"/>
    <w:rsid w:val="00906268"/>
    <w:rPr>
      <w:rFonts w:cs="Verdana Bold"/>
    </w:rPr>
  </w:style>
  <w:style w:type="character" w:customStyle="1" w:styleId="pln">
    <w:name w:val="pln"/>
    <w:rsid w:val="00906268"/>
    <w:rPr>
      <w:rFonts w:cs="Verdana Bold"/>
    </w:rPr>
  </w:style>
  <w:style w:type="character" w:customStyle="1" w:styleId="pun">
    <w:name w:val="pun"/>
    <w:rsid w:val="00906268"/>
    <w:rPr>
      <w:rFonts w:cs="Verdana Bold"/>
    </w:rPr>
  </w:style>
  <w:style w:type="character" w:customStyle="1" w:styleId="lit">
    <w:name w:val="lit"/>
    <w:rsid w:val="00906268"/>
    <w:rPr>
      <w:rFonts w:cs="Verdana Bold"/>
    </w:rPr>
  </w:style>
  <w:style w:type="character" w:customStyle="1" w:styleId="kwd">
    <w:name w:val="kwd"/>
    <w:rsid w:val="00906268"/>
    <w:rPr>
      <w:rFonts w:cs="Verdana Bold"/>
    </w:rPr>
  </w:style>
  <w:style w:type="character" w:styleId="HTMLCite">
    <w:name w:val="HTML Cite"/>
    <w:semiHidden/>
    <w:rsid w:val="0013538B"/>
    <w:rPr>
      <w:rFonts w:cs="Verdana Bold"/>
      <w:i/>
      <w:iCs/>
    </w:rPr>
  </w:style>
  <w:style w:type="paragraph" w:styleId="Header">
    <w:name w:val="header"/>
    <w:basedOn w:val="Normal"/>
    <w:link w:val="HeaderChar"/>
    <w:rsid w:val="00ED0386"/>
    <w:pPr>
      <w:tabs>
        <w:tab w:val="center" w:pos="4153"/>
        <w:tab w:val="right" w:pos="8306"/>
      </w:tabs>
    </w:pPr>
  </w:style>
  <w:style w:type="character" w:customStyle="1" w:styleId="HeaderChar">
    <w:name w:val="Header Char"/>
    <w:link w:val="Header"/>
    <w:semiHidden/>
    <w:locked/>
    <w:rsid w:val="00CB295F"/>
    <w:rPr>
      <w:rFonts w:cs="Verdana Bold"/>
      <w:lang w:val="x-none" w:eastAsia="en-US"/>
    </w:rPr>
  </w:style>
  <w:style w:type="paragraph" w:styleId="Footer">
    <w:name w:val="footer"/>
    <w:basedOn w:val="Normal"/>
    <w:link w:val="FooterChar"/>
    <w:rsid w:val="00ED0386"/>
    <w:pPr>
      <w:tabs>
        <w:tab w:val="center" w:pos="4153"/>
        <w:tab w:val="right" w:pos="8306"/>
      </w:tabs>
    </w:pPr>
  </w:style>
  <w:style w:type="character" w:customStyle="1" w:styleId="FooterChar">
    <w:name w:val="Footer Char"/>
    <w:link w:val="Footer"/>
    <w:semiHidden/>
    <w:locked/>
    <w:rsid w:val="00CB295F"/>
    <w:rPr>
      <w:rFonts w:cs="Verdana Bold"/>
      <w:lang w:val="x-none" w:eastAsia="en-US"/>
    </w:rPr>
  </w:style>
  <w:style w:type="character" w:styleId="PageNumber">
    <w:name w:val="page number"/>
    <w:rsid w:val="00DA314A"/>
    <w:rPr>
      <w:rFonts w:cs="Verdana Bold"/>
    </w:rPr>
  </w:style>
  <w:style w:type="character" w:styleId="CommentReference">
    <w:name w:val="annotation reference"/>
    <w:semiHidden/>
    <w:rsid w:val="003424BA"/>
    <w:rPr>
      <w:rFonts w:cs="Verdana Bold"/>
      <w:sz w:val="16"/>
      <w:szCs w:val="16"/>
    </w:rPr>
  </w:style>
  <w:style w:type="paragraph" w:styleId="CommentText">
    <w:name w:val="annotation text"/>
    <w:basedOn w:val="Normal"/>
    <w:link w:val="CommentTextChar"/>
    <w:semiHidden/>
    <w:rsid w:val="003424BA"/>
    <w:rPr>
      <w:sz w:val="20"/>
      <w:szCs w:val="20"/>
    </w:rPr>
  </w:style>
  <w:style w:type="character" w:customStyle="1" w:styleId="CommentTextChar">
    <w:name w:val="Comment Text Char"/>
    <w:link w:val="CommentText"/>
    <w:semiHidden/>
    <w:locked/>
    <w:rsid w:val="00901554"/>
    <w:rPr>
      <w:rFonts w:cs="Verdana Bold"/>
      <w:sz w:val="20"/>
      <w:szCs w:val="20"/>
      <w:lang w:val="x-none" w:eastAsia="en-US"/>
    </w:rPr>
  </w:style>
  <w:style w:type="paragraph" w:styleId="CommentSubject">
    <w:name w:val="annotation subject"/>
    <w:basedOn w:val="CommentText"/>
    <w:next w:val="CommentText"/>
    <w:link w:val="CommentSubjectChar"/>
    <w:semiHidden/>
    <w:rsid w:val="003424BA"/>
    <w:rPr>
      <w:b/>
      <w:bCs/>
    </w:rPr>
  </w:style>
  <w:style w:type="character" w:customStyle="1" w:styleId="CommentSubjectChar">
    <w:name w:val="Comment Subject Char"/>
    <w:link w:val="CommentSubject"/>
    <w:semiHidden/>
    <w:locked/>
    <w:rsid w:val="00901554"/>
    <w:rPr>
      <w:rFonts w:cs="Verdana Bold"/>
      <w:b/>
      <w:bCs/>
      <w:sz w:val="20"/>
      <w:szCs w:val="20"/>
      <w:lang w:val="x-none" w:eastAsia="en-US"/>
    </w:rPr>
  </w:style>
  <w:style w:type="character" w:customStyle="1" w:styleId="apple-converted-space">
    <w:name w:val="apple-converted-space"/>
    <w:basedOn w:val="DefaultParagraphFont"/>
    <w:rsid w:val="009B40AB"/>
  </w:style>
  <w:style w:type="character" w:customStyle="1" w:styleId="Heading1Char">
    <w:name w:val="Heading 1 Char"/>
    <w:link w:val="Heading1"/>
    <w:rsid w:val="00304C8E"/>
    <w:rPr>
      <w:rFonts w:ascii="Calibri Light" w:eastAsia="Verdana Bold" w:hAnsi="Calibri Light" w:cs="Verdana Bold"/>
      <w:b/>
      <w:bCs/>
      <w:kern w:val="32"/>
      <w:sz w:val="28"/>
      <w:szCs w:val="32"/>
      <w:lang w:eastAsia="en-US"/>
    </w:rPr>
  </w:style>
  <w:style w:type="character" w:customStyle="1" w:styleId="Heading2Char">
    <w:name w:val="Heading 2 Char"/>
    <w:link w:val="Heading2"/>
    <w:rsid w:val="009C1F21"/>
    <w:rPr>
      <w:rFonts w:ascii="Calibri Light" w:eastAsia="Verdana Bold" w:hAnsi="Calibri Light"/>
      <w:b/>
      <w:bCs/>
      <w:iCs/>
      <w:sz w:val="24"/>
      <w:szCs w:val="28"/>
      <w:lang w:eastAsia="en-US"/>
    </w:rPr>
  </w:style>
  <w:style w:type="character" w:customStyle="1" w:styleId="Heading3Char">
    <w:name w:val="Heading 3 Char"/>
    <w:link w:val="Heading3"/>
    <w:rsid w:val="009C1F21"/>
    <w:rPr>
      <w:rFonts w:ascii="Calibri Light" w:eastAsia="Verdana Bold" w:hAnsi="Calibri Light"/>
      <w:b/>
      <w:bCs/>
      <w:sz w:val="22"/>
      <w:szCs w:val="26"/>
      <w:u w:val="single"/>
      <w:lang w:eastAsia="en-US"/>
    </w:rPr>
  </w:style>
  <w:style w:type="character" w:customStyle="1" w:styleId="Heading4Char">
    <w:name w:val="Heading 4 Char"/>
    <w:link w:val="Heading4"/>
    <w:rsid w:val="00365D6F"/>
    <w:rPr>
      <w:rFonts w:ascii="Calibri Light" w:eastAsia="Verdana Bold" w:hAnsi="Calibri Light" w:cs="Verdana Bold"/>
      <w:b/>
      <w:bCs/>
      <w:sz w:val="22"/>
      <w:szCs w:val="28"/>
      <w:lang w:eastAsia="en-US"/>
    </w:rPr>
  </w:style>
  <w:style w:type="table" w:customStyle="1" w:styleId="TableGrid1">
    <w:name w:val="Table Grid1"/>
    <w:basedOn w:val="TableNormal"/>
    <w:next w:val="TableGrid"/>
    <w:uiPriority w:val="59"/>
    <w:rsid w:val="00BC41C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even">
    <w:name w:val="Footer even"/>
    <w:basedOn w:val="Footer"/>
    <w:rsid w:val="00EA38E6"/>
    <w:pPr>
      <w:pBdr>
        <w:top w:val="single" w:sz="8" w:space="3" w:color="002656"/>
      </w:pBdr>
      <w:tabs>
        <w:tab w:val="clear" w:pos="4153"/>
        <w:tab w:val="clear" w:pos="8306"/>
      </w:tabs>
      <w:spacing w:after="0" w:line="240" w:lineRule="auto"/>
      <w:ind w:left="-567"/>
      <w:jc w:val="right"/>
    </w:pPr>
    <w:rPr>
      <w:noProof/>
      <w:sz w:val="15"/>
      <w:szCs w:val="50"/>
      <w:lang w:eastAsia="en-GB"/>
    </w:rPr>
  </w:style>
  <w:style w:type="paragraph" w:customStyle="1" w:styleId="BodyText1">
    <w:name w:val="Body Text1"/>
    <w:qFormat/>
    <w:rsid w:val="00EA38E6"/>
    <w:pPr>
      <w:spacing w:before="80" w:after="60" w:line="240" w:lineRule="atLeast"/>
      <w:ind w:right="851"/>
    </w:pPr>
    <w:rPr>
      <w:rFonts w:ascii="Calibri Light" w:eastAsia="Verdana Bold" w:hAnsi="Calibri Light"/>
      <w:szCs w:val="24"/>
      <w:lang w:val="en-GB"/>
    </w:rPr>
  </w:style>
  <w:style w:type="paragraph" w:customStyle="1" w:styleId="Front1">
    <w:name w:val="Front1"/>
    <w:qFormat/>
    <w:rsid w:val="00EA38E6"/>
    <w:pPr>
      <w:spacing w:before="9240" w:after="120"/>
      <w:ind w:left="-284" w:right="-284"/>
    </w:pPr>
    <w:rPr>
      <w:rFonts w:ascii="Verdana" w:eastAsia="Verdana Bold" w:hAnsi="Verdana"/>
      <w:b/>
      <w:color w:val="002656"/>
      <w:sz w:val="36"/>
      <w:szCs w:val="48"/>
      <w:lang w:val="en-GB" w:eastAsia="en-GB"/>
    </w:rPr>
  </w:style>
  <w:style w:type="paragraph" w:customStyle="1" w:styleId="Front0">
    <w:name w:val="Front0"/>
    <w:basedOn w:val="Normal"/>
    <w:qFormat/>
    <w:rsid w:val="00EA38E6"/>
    <w:pPr>
      <w:spacing w:before="1320" w:after="120" w:line="240" w:lineRule="auto"/>
      <w:ind w:right="-284"/>
    </w:pPr>
    <w:rPr>
      <w:b/>
      <w:color w:val="002656"/>
      <w:sz w:val="76"/>
      <w:szCs w:val="76"/>
      <w:lang w:eastAsia="en-GB"/>
    </w:rPr>
  </w:style>
  <w:style w:type="paragraph" w:customStyle="1" w:styleId="Front2">
    <w:name w:val="Front2"/>
    <w:next w:val="Normal"/>
    <w:qFormat/>
    <w:rsid w:val="00EA38E6"/>
    <w:pPr>
      <w:pBdr>
        <w:top w:val="single" w:sz="4" w:space="5" w:color="102D51"/>
        <w:bottom w:val="single" w:sz="4" w:space="5" w:color="102D51"/>
      </w:pBdr>
      <w:spacing w:before="120" w:after="60" w:line="280" w:lineRule="exact"/>
      <w:ind w:left="-284" w:right="-284"/>
    </w:pPr>
    <w:rPr>
      <w:rFonts w:ascii="Calibri Light" w:eastAsia="Verdana Bold" w:hAnsi="Calibri Light"/>
      <w:b/>
      <w:color w:val="002656"/>
      <w:sz w:val="24"/>
      <w:szCs w:val="24"/>
      <w:lang w:val="en-GB" w:eastAsia="en-GB"/>
    </w:rPr>
  </w:style>
  <w:style w:type="character" w:customStyle="1" w:styleId="lrzxr">
    <w:name w:val="lrzxr"/>
    <w:rsid w:val="00F328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21">
          <w:marLeft w:val="547"/>
          <w:marRight w:val="0"/>
          <w:marTop w:val="115"/>
          <w:marBottom w:val="0"/>
          <w:divBdr>
            <w:top w:val="none" w:sz="0" w:space="0" w:color="auto"/>
            <w:left w:val="none" w:sz="0" w:space="0" w:color="auto"/>
            <w:bottom w:val="none" w:sz="0" w:space="0" w:color="auto"/>
            <w:right w:val="none" w:sz="0" w:space="0" w:color="auto"/>
          </w:divBdr>
        </w:div>
      </w:divsChild>
    </w:div>
    <w:div w:id="1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single" w:sz="24" w:space="0" w:color="FF3300"/>
        <w:left w:val="none" w:sz="0" w:space="0" w:color="auto"/>
        <w:bottom w:val="none" w:sz="0" w:space="0" w:color="auto"/>
        <w:right w:val="none" w:sz="0" w:space="0" w:color="auto"/>
      </w:divBdr>
      <w:divsChild>
        <w:div w:id="15">
          <w:marLeft w:val="0"/>
          <w:marRight w:val="0"/>
          <w:marTop w:val="0"/>
          <w:marBottom w:val="18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
      <w:marLeft w:val="0"/>
      <w:marRight w:val="0"/>
      <w:marTop w:val="0"/>
      <w:marBottom w:val="0"/>
      <w:divBdr>
        <w:top w:val="none" w:sz="0" w:space="0" w:color="auto"/>
        <w:left w:val="none" w:sz="0" w:space="0" w:color="auto"/>
        <w:bottom w:val="none" w:sz="0" w:space="0" w:color="auto"/>
        <w:right w:val="none" w:sz="0" w:space="0" w:color="auto"/>
      </w:divBdr>
      <w:divsChild>
        <w:div w:id="84">
          <w:marLeft w:val="0"/>
          <w:marRight w:val="0"/>
          <w:marTop w:val="0"/>
          <w:marBottom w:val="0"/>
          <w:divBdr>
            <w:top w:val="none" w:sz="0" w:space="0" w:color="auto"/>
            <w:left w:val="none" w:sz="0" w:space="0" w:color="auto"/>
            <w:bottom w:val="none" w:sz="0" w:space="0" w:color="auto"/>
            <w:right w:val="none" w:sz="0" w:space="0" w:color="auto"/>
          </w:divBdr>
          <w:divsChild>
            <w:div w:id="81">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150"/>
                  <w:divBdr>
                    <w:top w:val="none" w:sz="0" w:space="0" w:color="auto"/>
                    <w:left w:val="none" w:sz="0" w:space="0" w:color="auto"/>
                    <w:bottom w:val="none" w:sz="0" w:space="0" w:color="auto"/>
                    <w:right w:val="none" w:sz="0" w:space="0" w:color="auto"/>
                  </w:divBdr>
                  <w:divsChild>
                    <w:div w:id="25">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88">
                              <w:marLeft w:val="0"/>
                              <w:marRight w:val="0"/>
                              <w:marTop w:val="240"/>
                              <w:marBottom w:val="24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64">
                                  <w:marLeft w:val="0"/>
                                  <w:marRight w:val="0"/>
                                  <w:marTop w:val="0"/>
                                  <w:marBottom w:val="0"/>
                                  <w:divBdr>
                                    <w:top w:val="none" w:sz="0" w:space="0" w:color="auto"/>
                                    <w:left w:val="none" w:sz="0" w:space="0" w:color="auto"/>
                                    <w:bottom w:val="none" w:sz="0" w:space="0" w:color="auto"/>
                                    <w:right w:val="none" w:sz="0" w:space="0" w:color="auto"/>
                                  </w:divBdr>
                                </w:div>
                                <w:div w:id="70">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65">
                                      <w:marLeft w:val="0"/>
                                      <w:marRight w:val="0"/>
                                      <w:marTop w:val="0"/>
                                      <w:marBottom w:val="0"/>
                                      <w:divBdr>
                                        <w:top w:val="none" w:sz="0" w:space="0" w:color="auto"/>
                                        <w:left w:val="none" w:sz="0" w:space="0" w:color="auto"/>
                                        <w:bottom w:val="none" w:sz="0" w:space="0" w:color="auto"/>
                                        <w:right w:val="none" w:sz="0" w:space="0" w:color="auto"/>
                                      </w:divBdr>
                                    </w:div>
                                    <w:div w:id="67">
                                      <w:marLeft w:val="0"/>
                                      <w:marRight w:val="0"/>
                                      <w:marTop w:val="0"/>
                                      <w:marBottom w:val="0"/>
                                      <w:divBdr>
                                        <w:top w:val="none" w:sz="0" w:space="0" w:color="auto"/>
                                        <w:left w:val="none" w:sz="0" w:space="0" w:color="auto"/>
                                        <w:bottom w:val="none" w:sz="0" w:space="0" w:color="auto"/>
                                        <w:right w:val="none" w:sz="0" w:space="0" w:color="auto"/>
                                      </w:divBdr>
                                    </w:div>
                                    <w:div w:id="69">
                                      <w:marLeft w:val="0"/>
                                      <w:marRight w:val="0"/>
                                      <w:marTop w:val="0"/>
                                      <w:marBottom w:val="0"/>
                                      <w:divBdr>
                                        <w:top w:val="none" w:sz="0" w:space="0" w:color="auto"/>
                                        <w:left w:val="none" w:sz="0" w:space="0" w:color="auto"/>
                                        <w:bottom w:val="none" w:sz="0" w:space="0" w:color="auto"/>
                                        <w:right w:val="none" w:sz="0" w:space="0" w:color="auto"/>
                                      </w:divBdr>
                                    </w:div>
                                    <w:div w:id="79">
                                      <w:marLeft w:val="0"/>
                                      <w:marRight w:val="0"/>
                                      <w:marTop w:val="0"/>
                                      <w:marBottom w:val="0"/>
                                      <w:divBdr>
                                        <w:top w:val="none" w:sz="0" w:space="0" w:color="auto"/>
                                        <w:left w:val="none" w:sz="0" w:space="0" w:color="auto"/>
                                        <w:bottom w:val="none" w:sz="0" w:space="0" w:color="auto"/>
                                        <w:right w:val="none" w:sz="0" w:space="0" w:color="auto"/>
                                      </w:divBdr>
                                    </w:div>
                                    <w:div w:id="82">
                                      <w:marLeft w:val="0"/>
                                      <w:marRight w:val="0"/>
                                      <w:marTop w:val="0"/>
                                      <w:marBottom w:val="0"/>
                                      <w:divBdr>
                                        <w:top w:val="none" w:sz="0" w:space="0" w:color="auto"/>
                                        <w:left w:val="none" w:sz="0" w:space="0" w:color="auto"/>
                                        <w:bottom w:val="none" w:sz="0" w:space="0" w:color="auto"/>
                                        <w:right w:val="none" w:sz="0" w:space="0" w:color="auto"/>
                                      </w:divBdr>
                                    </w:div>
                                    <w:div w:id="87">
                                      <w:marLeft w:val="0"/>
                                      <w:marRight w:val="0"/>
                                      <w:marTop w:val="0"/>
                                      <w:marBottom w:val="0"/>
                                      <w:divBdr>
                                        <w:top w:val="none" w:sz="0" w:space="0" w:color="auto"/>
                                        <w:left w:val="none" w:sz="0" w:space="0" w:color="auto"/>
                                        <w:bottom w:val="none" w:sz="0" w:space="0" w:color="auto"/>
                                        <w:right w:val="none" w:sz="0" w:space="0" w:color="auto"/>
                                      </w:divBdr>
                                    </w:div>
                                    <w:div w:id="90">
                                      <w:marLeft w:val="0"/>
                                      <w:marRight w:val="0"/>
                                      <w:marTop w:val="0"/>
                                      <w:marBottom w:val="0"/>
                                      <w:divBdr>
                                        <w:top w:val="none" w:sz="0" w:space="0" w:color="auto"/>
                                        <w:left w:val="none" w:sz="0" w:space="0" w:color="auto"/>
                                        <w:bottom w:val="none" w:sz="0" w:space="0" w:color="auto"/>
                                        <w:right w:val="none" w:sz="0" w:space="0" w:color="auto"/>
                                      </w:divBdr>
                                    </w:div>
                                  </w:divsChild>
                                </w:div>
                                <w:div w:id="72">
                                  <w:marLeft w:val="0"/>
                                  <w:marRight w:val="0"/>
                                  <w:marTop w:val="0"/>
                                  <w:marBottom w:val="0"/>
                                  <w:divBdr>
                                    <w:top w:val="none" w:sz="0" w:space="0" w:color="auto"/>
                                    <w:left w:val="none" w:sz="0" w:space="0" w:color="auto"/>
                                    <w:bottom w:val="none" w:sz="0" w:space="0" w:color="auto"/>
                                    <w:right w:val="none" w:sz="0" w:space="0" w:color="auto"/>
                                  </w:divBdr>
                                </w:div>
                                <w:div w:id="74">
                                  <w:marLeft w:val="0"/>
                                  <w:marRight w:val="0"/>
                                  <w:marTop w:val="0"/>
                                  <w:marBottom w:val="0"/>
                                  <w:divBdr>
                                    <w:top w:val="none" w:sz="0" w:space="0" w:color="auto"/>
                                    <w:left w:val="none" w:sz="0" w:space="0" w:color="auto"/>
                                    <w:bottom w:val="none" w:sz="0" w:space="0" w:color="auto"/>
                                    <w:right w:val="none" w:sz="0" w:space="0" w:color="auto"/>
                                  </w:divBdr>
                                </w:div>
                                <w:div w:id="78">
                                  <w:marLeft w:val="0"/>
                                  <w:marRight w:val="0"/>
                                  <w:marTop w:val="0"/>
                                  <w:marBottom w:val="0"/>
                                  <w:divBdr>
                                    <w:top w:val="none" w:sz="0" w:space="0" w:color="auto"/>
                                    <w:left w:val="none" w:sz="0" w:space="0" w:color="auto"/>
                                    <w:bottom w:val="none" w:sz="0" w:space="0" w:color="auto"/>
                                    <w:right w:val="none" w:sz="0" w:space="0" w:color="auto"/>
                                  </w:divBdr>
                                </w:div>
                                <w:div w:id="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240"/>
                              <w:marBottom w:val="24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 w:id="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49">
          <w:marLeft w:val="547"/>
          <w:marRight w:val="0"/>
          <w:marTop w:val="0"/>
          <w:marBottom w:val="0"/>
          <w:divBdr>
            <w:top w:val="none" w:sz="0" w:space="0" w:color="auto"/>
            <w:left w:val="none" w:sz="0" w:space="0" w:color="auto"/>
            <w:bottom w:val="none" w:sz="0" w:space="0" w:color="auto"/>
            <w:right w:val="none" w:sz="0" w:space="0" w:color="auto"/>
          </w:divBdr>
        </w:div>
        <w:div w:id="53">
          <w:marLeft w:val="547"/>
          <w:marRight w:val="0"/>
          <w:marTop w:val="0"/>
          <w:marBottom w:val="0"/>
          <w:divBdr>
            <w:top w:val="none" w:sz="0" w:space="0" w:color="auto"/>
            <w:left w:val="none" w:sz="0" w:space="0" w:color="auto"/>
            <w:bottom w:val="none" w:sz="0" w:space="0" w:color="auto"/>
            <w:right w:val="none" w:sz="0" w:space="0" w:color="auto"/>
          </w:divBdr>
        </w:div>
        <w:div w:id="75">
          <w:marLeft w:val="547"/>
          <w:marRight w:val="0"/>
          <w:marTop w:val="0"/>
          <w:marBottom w:val="0"/>
          <w:divBdr>
            <w:top w:val="none" w:sz="0" w:space="0" w:color="auto"/>
            <w:left w:val="none" w:sz="0" w:space="0" w:color="auto"/>
            <w:bottom w:val="none" w:sz="0" w:space="0" w:color="auto"/>
            <w:right w:val="none" w:sz="0" w:space="0" w:color="auto"/>
          </w:divBdr>
        </w:div>
        <w:div w:id="92">
          <w:marLeft w:val="547"/>
          <w:marRight w:val="0"/>
          <w:marTop w:val="0"/>
          <w:marBottom w:val="0"/>
          <w:divBdr>
            <w:top w:val="none" w:sz="0" w:space="0" w:color="auto"/>
            <w:left w:val="none" w:sz="0" w:space="0" w:color="auto"/>
            <w:bottom w:val="none" w:sz="0" w:space="0" w:color="auto"/>
            <w:right w:val="none" w:sz="0" w:space="0" w:color="auto"/>
          </w:divBdr>
        </w:div>
      </w:divsChild>
    </w:div>
    <w:div w:id="45">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single" w:sz="6" w:space="0" w:color="D6D6D6"/>
                <w:left w:val="single" w:sz="6" w:space="0" w:color="D6D6D6"/>
                <w:bottom w:val="single" w:sz="6" w:space="0" w:color="D6D6D6"/>
                <w:right w:val="single" w:sz="6" w:space="0" w:color="D6D6D6"/>
              </w:divBdr>
              <w:divsChild>
                <w:div w:id="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single" w:sz="6" w:space="0" w:color="D6D6D6"/>
                <w:left w:val="single" w:sz="6" w:space="0" w:color="D6D6D6"/>
                <w:bottom w:val="single" w:sz="6" w:space="0" w:color="D6D6D6"/>
                <w:right w:val="single" w:sz="6" w:space="0" w:color="D6D6D6"/>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
      <w:marLeft w:val="0"/>
      <w:marRight w:val="0"/>
      <w:marTop w:val="0"/>
      <w:marBottom w:val="0"/>
      <w:divBdr>
        <w:top w:val="none" w:sz="0" w:space="0" w:color="auto"/>
        <w:left w:val="none" w:sz="0" w:space="0" w:color="auto"/>
        <w:bottom w:val="none" w:sz="0" w:space="0" w:color="auto"/>
        <w:right w:val="none" w:sz="0" w:space="0" w:color="auto"/>
      </w:divBdr>
      <w:divsChild>
        <w:div w:id="8">
          <w:marLeft w:val="547"/>
          <w:marRight w:val="0"/>
          <w:marTop w:val="0"/>
          <w:marBottom w:val="0"/>
          <w:divBdr>
            <w:top w:val="none" w:sz="0" w:space="0" w:color="auto"/>
            <w:left w:val="none" w:sz="0" w:space="0" w:color="auto"/>
            <w:bottom w:val="none" w:sz="0" w:space="0" w:color="auto"/>
            <w:right w:val="none" w:sz="0" w:space="0" w:color="auto"/>
          </w:divBdr>
        </w:div>
      </w:divsChild>
    </w:div>
    <w:div w:id="73">
      <w:marLeft w:val="0"/>
      <w:marRight w:val="0"/>
      <w:marTop w:val="0"/>
      <w:marBottom w:val="0"/>
      <w:divBdr>
        <w:top w:val="none" w:sz="0" w:space="0" w:color="auto"/>
        <w:left w:val="none" w:sz="0" w:space="0" w:color="auto"/>
        <w:bottom w:val="none" w:sz="0" w:space="0" w:color="auto"/>
        <w:right w:val="none" w:sz="0" w:space="0" w:color="auto"/>
      </w:divBdr>
      <w:divsChild>
        <w:div w:id="13">
          <w:marLeft w:val="547"/>
          <w:marRight w:val="0"/>
          <w:marTop w:val="0"/>
          <w:marBottom w:val="0"/>
          <w:divBdr>
            <w:top w:val="none" w:sz="0" w:space="0" w:color="auto"/>
            <w:left w:val="none" w:sz="0" w:space="0" w:color="auto"/>
            <w:bottom w:val="none" w:sz="0" w:space="0" w:color="auto"/>
            <w:right w:val="none" w:sz="0" w:space="0" w:color="auto"/>
          </w:divBdr>
        </w:div>
        <w:div w:id="17">
          <w:marLeft w:val="547"/>
          <w:marRight w:val="0"/>
          <w:marTop w:val="0"/>
          <w:marBottom w:val="0"/>
          <w:divBdr>
            <w:top w:val="none" w:sz="0" w:space="0" w:color="auto"/>
            <w:left w:val="none" w:sz="0" w:space="0" w:color="auto"/>
            <w:bottom w:val="none" w:sz="0" w:space="0" w:color="auto"/>
            <w:right w:val="none" w:sz="0" w:space="0" w:color="auto"/>
          </w:divBdr>
        </w:div>
        <w:div w:id="18">
          <w:marLeft w:val="547"/>
          <w:marRight w:val="0"/>
          <w:marTop w:val="0"/>
          <w:marBottom w:val="0"/>
          <w:divBdr>
            <w:top w:val="none" w:sz="0" w:space="0" w:color="auto"/>
            <w:left w:val="none" w:sz="0" w:space="0" w:color="auto"/>
            <w:bottom w:val="none" w:sz="0" w:space="0" w:color="auto"/>
            <w:right w:val="none" w:sz="0" w:space="0" w:color="auto"/>
          </w:divBdr>
        </w:div>
        <w:div w:id="76">
          <w:marLeft w:val="547"/>
          <w:marRight w:val="0"/>
          <w:marTop w:val="0"/>
          <w:marBottom w:val="0"/>
          <w:divBdr>
            <w:top w:val="none" w:sz="0" w:space="0" w:color="auto"/>
            <w:left w:val="none" w:sz="0" w:space="0" w:color="auto"/>
            <w:bottom w:val="none" w:sz="0" w:space="0" w:color="auto"/>
            <w:right w:val="none" w:sz="0" w:space="0" w:color="auto"/>
          </w:divBdr>
        </w:div>
        <w:div w:id="93">
          <w:marLeft w:val="547"/>
          <w:marRight w:val="0"/>
          <w:marTop w:val="0"/>
          <w:marBottom w:val="0"/>
          <w:divBdr>
            <w:top w:val="none" w:sz="0" w:space="0" w:color="auto"/>
            <w:left w:val="none" w:sz="0" w:space="0" w:color="auto"/>
            <w:bottom w:val="none" w:sz="0" w:space="0" w:color="auto"/>
            <w:right w:val="none" w:sz="0" w:space="0" w:color="auto"/>
          </w:divBdr>
        </w:div>
      </w:divsChild>
    </w:div>
    <w:div w:id="80">
      <w:marLeft w:val="0"/>
      <w:marRight w:val="0"/>
      <w:marTop w:val="0"/>
      <w:marBottom w:val="0"/>
      <w:divBdr>
        <w:top w:val="none" w:sz="0" w:space="0" w:color="auto"/>
        <w:left w:val="none" w:sz="0" w:space="0" w:color="auto"/>
        <w:bottom w:val="none" w:sz="0" w:space="0" w:color="auto"/>
        <w:right w:val="none" w:sz="0" w:space="0" w:color="auto"/>
      </w:divBdr>
    </w:div>
    <w:div w:id="83">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
      <w:marLeft w:val="0"/>
      <w:marRight w:val="0"/>
      <w:marTop w:val="0"/>
      <w:marBottom w:val="0"/>
      <w:divBdr>
        <w:top w:val="none" w:sz="0" w:space="0" w:color="auto"/>
        <w:left w:val="none" w:sz="0" w:space="0" w:color="auto"/>
        <w:bottom w:val="none" w:sz="0" w:space="0" w:color="auto"/>
        <w:right w:val="none" w:sz="0" w:space="0" w:color="auto"/>
      </w:divBdr>
      <w:divsChild>
        <w:div w:id="3">
          <w:marLeft w:val="1166"/>
          <w:marRight w:val="0"/>
          <w:marTop w:val="0"/>
          <w:marBottom w:val="0"/>
          <w:divBdr>
            <w:top w:val="none" w:sz="0" w:space="0" w:color="auto"/>
            <w:left w:val="none" w:sz="0" w:space="0" w:color="auto"/>
            <w:bottom w:val="none" w:sz="0" w:space="0" w:color="auto"/>
            <w:right w:val="none" w:sz="0" w:space="0" w:color="auto"/>
          </w:divBdr>
        </w:div>
        <w:div w:id="10">
          <w:marLeft w:val="547"/>
          <w:marRight w:val="0"/>
          <w:marTop w:val="0"/>
          <w:marBottom w:val="0"/>
          <w:divBdr>
            <w:top w:val="none" w:sz="0" w:space="0" w:color="auto"/>
            <w:left w:val="none" w:sz="0" w:space="0" w:color="auto"/>
            <w:bottom w:val="none" w:sz="0" w:space="0" w:color="auto"/>
            <w:right w:val="none" w:sz="0" w:space="0" w:color="auto"/>
          </w:divBdr>
        </w:div>
        <w:div w:id="23">
          <w:marLeft w:val="1166"/>
          <w:marRight w:val="0"/>
          <w:marTop w:val="0"/>
          <w:marBottom w:val="0"/>
          <w:divBdr>
            <w:top w:val="none" w:sz="0" w:space="0" w:color="auto"/>
            <w:left w:val="none" w:sz="0" w:space="0" w:color="auto"/>
            <w:bottom w:val="none" w:sz="0" w:space="0" w:color="auto"/>
            <w:right w:val="none" w:sz="0" w:space="0" w:color="auto"/>
          </w:divBdr>
        </w:div>
        <w:div w:id="26">
          <w:marLeft w:val="1166"/>
          <w:marRight w:val="0"/>
          <w:marTop w:val="0"/>
          <w:marBottom w:val="0"/>
          <w:divBdr>
            <w:top w:val="none" w:sz="0" w:space="0" w:color="auto"/>
            <w:left w:val="none" w:sz="0" w:space="0" w:color="auto"/>
            <w:bottom w:val="none" w:sz="0" w:space="0" w:color="auto"/>
            <w:right w:val="none" w:sz="0" w:space="0" w:color="auto"/>
          </w:divBdr>
        </w:div>
      </w:divsChild>
    </w:div>
    <w:div w:id="726881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6.jpeg"/><Relationship Id="rId89" Type="http://schemas.openxmlformats.org/officeDocument/2006/relationships/image" Target="media/image71.png"/><Relationship Id="rId16" Type="http://schemas.openxmlformats.org/officeDocument/2006/relationships/header" Target="header3.xml"/><Relationship Id="rId11" Type="http://schemas.openxmlformats.org/officeDocument/2006/relationships/endnotes" Target="endnotes.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customXml" Target="../customXml/item5.xml"/><Relationship Id="rId90" Type="http://schemas.openxmlformats.org/officeDocument/2006/relationships/image" Target="media/image72.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hyperlink" Target="http://www.python.org/dev/peps/pep-0008/" TargetMode="External"/><Relationship Id="rId8" Type="http://schemas.openxmlformats.org/officeDocument/2006/relationships/settings" Target="settings.xml"/><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hyperlink" Target="http://html-color-codes.com/" TargetMode="External"/><Relationship Id="rId85" Type="http://schemas.openxmlformats.org/officeDocument/2006/relationships/image" Target="media/image67.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header" Target="header4.xml"/><Relationship Id="rId62" Type="http://schemas.openxmlformats.org/officeDocument/2006/relationships/image" Target="media/image46.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hyperlink" Target="http://www.tutorialspoint.com/python/standard_exceptions.htm" TargetMode="External"/><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3.emf"/><Relationship Id="rId86" Type="http://schemas.openxmlformats.org/officeDocument/2006/relationships/image" Target="media/image68.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footer" Target="footer4.xml"/><Relationship Id="rId76" Type="http://schemas.openxmlformats.org/officeDocument/2006/relationships/image" Target="media/image59.png"/><Relationship Id="rId7" Type="http://schemas.openxmlformats.org/officeDocument/2006/relationships/styles" Target="styles.xml"/><Relationship Id="rId71" Type="http://schemas.openxmlformats.org/officeDocument/2006/relationships/image" Target="media/image54.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0.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image" Target="media/image69.png"/><Relationship Id="rId61" Type="http://schemas.openxmlformats.org/officeDocument/2006/relationships/image" Target="media/image45.png"/><Relationship Id="rId82" Type="http://schemas.openxmlformats.org/officeDocument/2006/relationships/image" Target="media/image64.png"/><Relationship Id="rId19" Type="http://schemas.openxmlformats.org/officeDocument/2006/relationships/image" Target="media/image5.png"/><Relationship Id="rId14" Type="http://schemas.openxmlformats.org/officeDocument/2006/relationships/footer" Target="footer1.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footer" Target="footer5.xml"/><Relationship Id="rId77" Type="http://schemas.openxmlformats.org/officeDocument/2006/relationships/image" Target="media/image60.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40.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DocumentType xmlns="http://schemas.microsoft.com/sharepoint/v3">Teacher Support Materials</DocumentType>
    <Subsubject xmlns="4c501d1c-d0cb-4970-a682-ee985b543f13" xsi:nil="true"/>
    <ExamSeriesDate xmlns="ef2a8efa-a365-4566-a513-c06fd0fcd209">2015-07-21T12:53:40Z</ExamSeriesDate>
    <Webtrends xmlns="http://schemas.microsoft.com/sharepoint/v3" xsi:nil="true"/>
    <Subjectarea xmlns="4c501d1c-d0cb-4970-a682-ee985b543f13" xsi:nil="true"/>
    <Summary xmlns="4c501d1c-d0cb-4970-a682-ee985b543f13">
&lt;div&gt;Sample activities to accompany the Year 10 Autumn term scheme of work&lt;/div&gt;
</Summary>
    <Abstract xmlns="http://schemas.microsoft.com/sharepoint/v3" xsi:nil="true"/>
    <Grouping xmlns="e94efada-39cf-4b05-a032-faec700f7018" xsi:nil="true"/>
    <Role xmlns="e94efada-39cf-4b05-a032-faec700f7018" xsi:nil="true"/>
    <PublicationNumber xmlns="http://schemas.microsoft.com/sharepoint/v3" xsi:nil="true"/>
    <DocumentLanguage xmlns="http://schemas.microsoft.com/sharepoint/v3" xsi:nil="true"/>
    <EmailAlerts xmlns="http://schemas.microsoft.com/sharepoint/v3" xsi:nil="true"/>
    <DisplayName xmlns="http://schemas.microsoft.com/sharepoint/v3">Lesson activities</DisplayName>
    <Subject_x0020_Tag xmlns="4c501d1c-d0cb-4970-a682-ee985b543f13">
      <Value>54</Value>
    </Subject_x0020_Tag>
    <AwardCategory2 xmlns="http://schemas.microsoft.com/sharepoint/v3" xsi:nil="true"/>
    <IssueNumber xmlns="http://schemas.microsoft.com/sharepoint/v3" xsi:nil="true"/>
    <QualSubject xmlns="http://schemas.microsoft.com/sharepoint/v3">Computer Science</QualSubject>
    <StrapLine xmlns="e94efada-39cf-4b05-a032-faec700f7018">GCSE from 2013 - GCSE Computer Science lesson activities for Year 10 Autumn term</StrapLine>
    <Series xmlns="4c501d1c-d0cb-4970-a682-ee985b543f13" xsi:nil="true"/>
    <Unit xmlns="4c501d1c-d0cb-4970-a682-ee985b543f13" xsi:nil="true"/>
    <SpecificationCode xmlns="http://schemas.microsoft.com/sharepoint/v3">gcse13-comp</SpecificationCode>
    <AwardCategory1 xmlns="http://schemas.microsoft.com/sharepoint/v3" xsi:nil="true"/>
    <StartDate1 xmlns="4c501d1c-d0cb-4970-a682-ee985b543f13">2013-08-16T16:56:25Z</StartDate1>
    <QualFamily xmlns="http://schemas.microsoft.com/sharepoint/v3">GCSE from 2013</QualFamily>
    <Archived xmlns="4c501d1c-d0cb-4970-a682-ee985b543f13">false</Archived>
    <Audience xmlns="http://schemas.microsoft.com/sharepoint/v3" xsi:nil="true"/>
    <CMSFilename xmlns="http://schemas.microsoft.com/sharepoint/v3" xsi:nil="true"/>
    <We_x0020_Recommend xmlns="4c501d1c-d0cb-4970-a682-ee985b543f13" xsi:nil="true"/>
    <Third_x0020_level_x0020_filter xmlns="4c501d1c-d0cb-4970-a682-ee985b543f13" xsi:nil="true"/>
    <Bundle xmlns="ef2a8efa-a365-4566-a513-c06fd0fcd209" xsi:nil="true"/>
    <WorkCountry xmlns="http://schemas.microsoft.com/sharepoint/v3" xsi:nil="true"/>
    <New_x0020_Column xmlns="4c501d1c-d0cb-4970-a682-ee985b543f13" xsi:nil="true"/>
    <Country xmlns="http://schemas.microsoft.com/sharepoint/v3" xsi:nil="true"/>
    <Channel xmlns="http://schemas.microsoft.com/sharepoint/v3" xsi:nil="true"/>
    <CMSID xmlns="http://schemas.microsoft.com/sharepoint/v3" xsi:nil="true"/>
    <DoNotAlert xmlns="4c501d1c-d0cb-4970-a682-ee985b543f13">false</DoNotAlert>
    <ReferenceMonth xmlns="http://schemas.microsoft.com/sharepoint/v3" xsi:nil="true"/>
    <ReferenceYear xmlns="http://schemas.microsoft.com/sharepoint/v3" xsi:nil="true"/>
    <SubHeading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dexcel Awards Document" ma:contentTypeID="0x010100D129E1B63BC1407996C620A6AB9F57F4009D8DC2734E6E874E8000AD8B4D273AB8008AA506F94D305C4BAA2084BEDE97E456" ma:contentTypeVersion="59" ma:contentTypeDescription="Awards Document Library" ma:contentTypeScope="" ma:versionID="5627ee8d5d7cda2889f1af4531ce82e1">
  <xsd:schema xmlns:xsd="http://www.w3.org/2001/XMLSchema" xmlns:p="http://schemas.microsoft.com/office/2006/metadata/properties" xmlns:ns1="http://schemas.microsoft.com/sharepoint/v3" xmlns:ns2="4c501d1c-d0cb-4970-a682-ee985b543f13" xmlns:ns3="e94efada-39cf-4b05-a032-faec700f7018" xmlns:ns5="ef2a8efa-a365-4566-a513-c06fd0fcd209" targetNamespace="http://schemas.microsoft.com/office/2006/metadata/properties" ma:root="true" ma:fieldsID="5966ea9b5823a4a403535670ced85103" ns1:_="" ns2:_="" ns3:_="" ns5:_="">
    <xsd:import namespace="http://schemas.microsoft.com/sharepoint/v3"/>
    <xsd:import namespace="4c501d1c-d0cb-4970-a682-ee985b543f13"/>
    <xsd:import namespace="e94efada-39cf-4b05-a032-faec700f7018"/>
    <xsd:import namespace="ef2a8efa-a365-4566-a513-c06fd0fcd209"/>
    <xsd:element name="properties">
      <xsd:complexType>
        <xsd:sequence>
          <xsd:element name="documentManagement">
            <xsd:complexType>
              <xsd:all>
                <xsd:element ref="ns1:DisplayName" minOccurs="0"/>
                <xsd:element ref="ns1:DocumentType" minOccurs="0"/>
                <xsd:element ref="ns2:Summary" minOccurs="0"/>
                <xsd:element ref="ns2:StartDate1" minOccurs="0"/>
                <xsd:element ref="ns1:QualFamily" minOccurs="0"/>
                <xsd:element ref="ns1:QualSubject" minOccurs="0"/>
                <xsd:element ref="ns1:SpecificationCode" minOccurs="0"/>
                <xsd:element ref="ns1:Abstract" minOccurs="0"/>
                <xsd:element ref="ns3:StrapLine" minOccurs="0"/>
                <xsd:element ref="ns1:EmailAlerts" minOccurs="0"/>
                <xsd:element ref="ns1:Country" minOccurs="0"/>
                <xsd:element ref="ns2:DoNotAlert" minOccurs="0"/>
                <xsd:element ref="ns1:PublicationNumber" minOccurs="0"/>
                <xsd:element ref="ns1:AwardCategory1" minOccurs="0"/>
                <xsd:element ref="ns1:ReferenceMonth" minOccurs="0"/>
                <xsd:element ref="ns1:ReferenceYear" minOccurs="0"/>
                <xsd:element ref="ns1:WorkCountry" minOccurs="0"/>
                <xsd:element ref="ns2:Series" minOccurs="0"/>
                <xsd:element ref="ns2:New_x0020_Column" minOccurs="0"/>
                <xsd:element ref="ns2:Subject_x0020_Tag" minOccurs="0"/>
                <xsd:element ref="ns2:We_x0020_Recommend" minOccurs="0"/>
                <xsd:element ref="ns2:Archived" minOccurs="0"/>
                <xsd:element ref="ns2:Unit" minOccurs="0"/>
                <xsd:element ref="ns2:Third_x0020_level_x0020_filter" minOccurs="0"/>
                <xsd:element ref="ns3:Grouping" minOccurs="0"/>
                <xsd:element ref="ns1:SubHeading" minOccurs="0"/>
                <xsd:element ref="ns1:DocumentLanguage" minOccurs="0"/>
                <xsd:element ref="ns1:AwardCategory2" minOccurs="0"/>
                <xsd:element ref="ns1:IssueNumber" minOccurs="0"/>
                <xsd:element ref="ns1:Channel" minOccurs="0"/>
                <xsd:element ref="ns1:Webtrends" minOccurs="0"/>
                <xsd:element ref="ns3:Role" minOccurs="0"/>
                <xsd:element ref="ns1:CMSID" minOccurs="0"/>
                <xsd:element ref="ns1:CMSFilename" minOccurs="0"/>
                <xsd:element ref="ns1:Audience" minOccurs="0"/>
                <xsd:element ref="ns2:Subsubject" minOccurs="0"/>
                <xsd:element ref="ns2:Subjectarea" minOccurs="0"/>
                <xsd:element ref="ns5:ExamSeriesDate" minOccurs="0"/>
                <xsd:element ref="ns5:Bundl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DisplayName" ma:index="1" nillable="true" ma:displayName="Group Name" ma:description="Second level filter in the document search on the qualification pages" ma:hidden="true" ma:internalName="DisplayName" ma:readOnly="false">
      <xsd:simpleType>
        <xsd:restriction base="dms:Text"/>
      </xsd:simpleType>
    </xsd:element>
    <xsd:element name="DocumentType" ma:index="3" nillable="true" ma:displayName="Document Type" ma:description="Top level filter in the document search on the qualification pages" ma:hidden="true" ma:internalName="DocumentType">
      <xsd:simpleType>
        <xsd:restriction base="dms:Text"/>
      </xsd:simpleType>
    </xsd:element>
    <xsd:element name="QualFamily" ma:index="6" nillable="true" ma:displayName="Qualification Family" ma:description="Qualification Family" ma:hidden="true" ma:internalName="QualFamily">
      <xsd:simpleType>
        <xsd:restriction base="dms:Text"/>
      </xsd:simpleType>
    </xsd:element>
    <xsd:element name="QualSubject" ma:index="7" nillable="true" ma:displayName="Qualification Subject" ma:description="Qualification Subject" ma:hidden="true" ma:internalName="QualSubject">
      <xsd:simpleType>
        <xsd:restriction base="dms:Text"/>
      </xsd:simpleType>
    </xsd:element>
    <xsd:element name="SpecificationCode" ma:index="8" nillable="true" ma:displayName="Specification Code" ma:description="Unique value assigned to each qualification subject" ma:hidden="true" ma:internalName="SpecificationCode">
      <xsd:simpleType>
        <xsd:restriction base="dms:Text"/>
      </xsd:simpleType>
    </xsd:element>
    <xsd:element name="Abstract" ma:index="9" nillable="true" ma:displayName="Abstract" ma:description="Abstract text" ma:hidden="true" ma:internalName="Abstract" ma:readOnly="false">
      <xsd:simpleType>
        <xsd:restriction base="dms:Note"/>
      </xsd:simpleType>
    </xsd:element>
    <xsd:element name="EmailAlerts" ma:index="11" nillable="true" ma:displayName="EMail Alerts" ma:description="Text to be included in e-mail alerts" ma:hidden="true" ma:internalName="EmailAlerts">
      <xsd:simpleType>
        <xsd:restriction base="dms:Note"/>
      </xsd:simpleType>
    </xsd:element>
    <xsd:element name="Country" ma:index="12" nillable="true" ma:displayName="Country" ma:description="Country" ma:hidden="true" ma:internalName="Country" ma:readOnly="false">
      <xsd:simpleType>
        <xsd:restriction base="dms:Text"/>
      </xsd:simpleType>
    </xsd:element>
    <xsd:element name="PublicationNumber" ma:index="14" nillable="true" ma:displayName="Publication Number" ma:description="Publication Number" ma:hidden="true" ma:internalName="PublicationNumber" ma:readOnly="false">
      <xsd:simpleType>
        <xsd:restriction base="dms:Text"/>
      </xsd:simpleType>
    </xsd:element>
    <xsd:element name="AwardCategory1" ma:index="15" nillable="true" ma:displayName="Award Category 1" ma:description="Award Category 1" ma:hidden="true" ma:internalName="AwardCategory1" ma:readOnly="false">
      <xsd:simpleType>
        <xsd:restriction base="dms:Text"/>
      </xsd:simpleType>
    </xsd:element>
    <xsd:element name="ReferenceMonth" ma:index="16" nillable="true" ma:displayName="Reference Month" ma:description="Reference Month" ma:hidden="true" ma:internalName="ReferenceMonth" ma:readOnly="false">
      <xsd:simpleType>
        <xsd:restriction base="dms:Text"/>
      </xsd:simpleType>
    </xsd:element>
    <xsd:element name="ReferenceYear" ma:index="17" nillable="true" ma:displayName="Reference Year" ma:description="Reference Year" ma:hidden="true" ma:internalName="ReferenceYear" ma:readOnly="false">
      <xsd:simpleType>
        <xsd:restriction base="dms:Text"/>
      </xsd:simpleType>
    </xsd:element>
    <xsd:element name="WorkCountry" ma:index="19" nillable="true" ma:displayName="Country/Region" ma:hidden="true" ma:internalName="WorkCountry" ma:readOnly="false">
      <xsd:simpleType>
        <xsd:restriction base="dms:Text"/>
      </xsd:simpleType>
    </xsd:element>
    <xsd:element name="SubHeading" ma:index="34" nillable="true" ma:displayName="Sub Heading" ma:description="Awards library document sub heading" ma:hidden="true" ma:internalName="SubHeading" ma:readOnly="false">
      <xsd:simpleType>
        <xsd:restriction base="dms:Text"/>
      </xsd:simpleType>
    </xsd:element>
    <xsd:element name="DocumentLanguage" ma:index="35" nillable="true" ma:displayName="Document Language" ma:description="Language the document is written in" ma:hidden="true" ma:internalName="DocumentLanguage">
      <xsd:simpleType>
        <xsd:restriction base="dms:Text"/>
      </xsd:simpleType>
    </xsd:element>
    <xsd:element name="AwardCategory2" ma:index="36" nillable="true" ma:displayName="Award Category 2" ma:description="Award Category 2" ma:hidden="true" ma:internalName="AwardCategory2">
      <xsd:simpleType>
        <xsd:restriction base="dms:Text"/>
      </xsd:simpleType>
    </xsd:element>
    <xsd:element name="IssueNumber" ma:index="37" nillable="true" ma:displayName="Issue Number" ma:description="Issue Number" ma:hidden="true" ma:internalName="IssueNumber">
      <xsd:simpleType>
        <xsd:restriction base="dms:Text"/>
      </xsd:simpleType>
    </xsd:element>
    <xsd:element name="Channel" ma:index="38" nillable="true" ma:displayName="Channel" ma:description="Channel" ma:hidden="true" ma:internalName="Channel">
      <xsd:simpleType>
        <xsd:restriction base="dms:Text"/>
      </xsd:simpleType>
    </xsd:element>
    <xsd:element name="Webtrends" ma:index="39" nillable="true" ma:displayName="Webtrends" ma:description="Webtrends" ma:hidden="true" ma:internalName="Webtrends">
      <xsd:simpleType>
        <xsd:restriction base="dms:Text"/>
      </xsd:simpleType>
    </xsd:element>
    <xsd:element name="CMSID" ma:index="41" nillable="true" ma:displayName="CMS ID" ma:description="Original CMS ID in source system" ma:hidden="true" ma:internalName="CMSID">
      <xsd:simpleType>
        <xsd:restriction base="dms:Text"/>
      </xsd:simpleType>
    </xsd:element>
    <xsd:element name="CMSFilename" ma:index="42" nillable="true" ma:displayName="CMS Filename" ma:description="Original CMS filename in source system" ma:hidden="true" ma:internalName="CMSFilename">
      <xsd:simpleType>
        <xsd:restriction base="dms:Text"/>
      </xsd:simpleType>
    </xsd:element>
    <xsd:element name="Audience" ma:index="43" nillable="true" ma:displayName="Target Audiences" ma:description="" ma:internalName="Audience">
      <xsd:simpleType>
        <xsd:restriction base="dms:Unknown"/>
      </xsd:simpleType>
    </xsd:element>
  </xsd:schema>
  <xsd:schema xmlns:xsd="http://www.w3.org/2001/XMLSchema" xmlns:dms="http://schemas.microsoft.com/office/2006/documentManagement/types" targetNamespace="4c501d1c-d0cb-4970-a682-ee985b543f13" elementFormDefault="qualified">
    <xsd:import namespace="http://schemas.microsoft.com/office/2006/documentManagement/types"/>
    <xsd:element name="Summary" ma:index="4" nillable="true" ma:displayName="Summary" ma:internalName="Summary">
      <xsd:simpleType>
        <xsd:restriction base="dms:Note"/>
      </xsd:simpleType>
    </xsd:element>
    <xsd:element name="StartDate1" ma:index="5" nillable="true" ma:displayName="StartDate" ma:default="[today]" ma:format="DateOnly" ma:internalName="StartDate1">
      <xsd:simpleType>
        <xsd:restriction base="dms:DateTime"/>
      </xsd:simpleType>
    </xsd:element>
    <xsd:element name="DoNotAlert" ma:index="13" nillable="true" ma:displayName="DoNotAlert" ma:default="1" ma:internalName="DoNotAlert">
      <xsd:simpleType>
        <xsd:restriction base="dms:Boolean"/>
      </xsd:simpleType>
    </xsd:element>
    <xsd:element name="Series" ma:index="26" nillable="true" ma:displayName="Exam Series" ma:internalName="Series" ma:readOnly="false">
      <xsd:simpleType>
        <xsd:restriction base="dms:Text">
          <xsd:maxLength value="255"/>
        </xsd:restriction>
      </xsd:simpleType>
    </xsd:element>
    <xsd:element name="New_x0020_Column" ma:index="27" nillable="true" ma:displayName="New Column" ma:hidden="true" ma:internalName="New_x0020_Column" ma:readOnly="false">
      <xsd:simpleType>
        <xsd:restriction base="dms:Text">
          <xsd:maxLength value="255"/>
        </xsd:restriction>
      </xsd:simpleType>
    </xsd:element>
    <xsd:element name="Subject_x0020_Tag" ma:index="28" nillable="true" ma:displayName="Subject Tag" ma:description="Determines on which subject or sector page the content will appear" ma:list="{f9e4f496-8e7b-4c7b-adf5-5808d551ca2d}" ma:internalName="Subject_x0020_Tag" ma:showField="Title" ma:web="4c501d1c-d0cb-4970-a682-ee985b543f13">
      <xsd:complexType>
        <xsd:complexContent>
          <xsd:extension base="dms:MultiChoiceLookup">
            <xsd:sequence>
              <xsd:element name="Value" type="dms:Lookup" maxOccurs="unbounded" minOccurs="0" nillable="true"/>
            </xsd:sequence>
          </xsd:extension>
        </xsd:complexContent>
      </xsd:complexType>
    </xsd:element>
    <xsd:element name="We_x0020_Recommend" ma:index="29" nillable="true" ma:displayName="We Recommend" ma:internalName="We_x0020_Recommend">
      <xsd:simpleType>
        <xsd:restriction base="dms:Number"/>
      </xsd:simpleType>
    </xsd:element>
    <xsd:element name="Archived" ma:index="30" nillable="true" ma:displayName="Archived" ma:default="0" ma:internalName="Archived">
      <xsd:simpleType>
        <xsd:restriction base="dms:Boolean"/>
      </xsd:simpleType>
    </xsd:element>
    <xsd:element name="Unit" ma:index="31" nillable="true" ma:displayName="Unit" ma:internalName="Unit">
      <xsd:simpleType>
        <xsd:restriction base="dms:Text">
          <xsd:maxLength value="255"/>
        </xsd:restriction>
      </xsd:simpleType>
    </xsd:element>
    <xsd:element name="Third_x0020_level_x0020_filter" ma:index="32" nillable="true" ma:displayName="Third level filter" ma:internalName="Third_x0020_level_x0020_filter">
      <xsd:simpleType>
        <xsd:restriction base="dms:Text">
          <xsd:maxLength value="255"/>
        </xsd:restriction>
      </xsd:simpleType>
    </xsd:element>
    <xsd:element name="Subsubject" ma:index="44" nillable="true" ma:displayName="Subsubject" ma:internalName="Subsubject">
      <xsd:simpleType>
        <xsd:restriction base="dms:Text">
          <xsd:maxLength value="255"/>
        </xsd:restriction>
      </xsd:simpleType>
    </xsd:element>
    <xsd:element name="Subjectarea" ma:index="45" nillable="true" ma:displayName="Subjectarea" ma:internalName="Subjectarea">
      <xsd:simpleType>
        <xsd:restriction base="dms:Text">
          <xsd:maxLength value="255"/>
        </xsd:restriction>
      </xsd:simpleType>
    </xsd:element>
  </xsd:schema>
  <xsd:schema xmlns:xsd="http://www.w3.org/2001/XMLSchema" xmlns:dms="http://schemas.microsoft.com/office/2006/documentManagement/types" targetNamespace="e94efada-39cf-4b05-a032-faec700f7018" elementFormDefault="qualified">
    <xsd:import namespace="http://schemas.microsoft.com/office/2006/documentManagement/types"/>
    <xsd:element name="StrapLine" ma:index="10" nillable="true" ma:displayName="Alert Text" ma:internalName="StrapLine">
      <xsd:simpleType>
        <xsd:restriction base="dms:Note"/>
      </xsd:simpleType>
    </xsd:element>
    <xsd:element name="Grouping" ma:index="33" nillable="true" ma:displayName="Grouping" ma:internalName="Grouping">
      <xsd:simpleType>
        <xsd:restriction base="dms:Text">
          <xsd:maxLength value="255"/>
        </xsd:restriction>
      </xsd:simpleType>
    </xsd:element>
    <xsd:element name="Role" ma:index="40" nillable="true" ma:displayName="Role" ma:description="" ma:internalName="Role">
      <xsd:simpleType>
        <xsd:restriction base="dms:Text"/>
      </xsd:simpleType>
    </xsd:element>
  </xsd:schema>
  <xsd:schema xmlns:xsd="http://www.w3.org/2001/XMLSchema" xmlns:dms="http://schemas.microsoft.com/office/2006/documentManagement/types" targetNamespace="ef2a8efa-a365-4566-a513-c06fd0fcd209" elementFormDefault="qualified">
    <xsd:import namespace="http://schemas.microsoft.com/office/2006/documentManagement/types"/>
    <xsd:element name="ExamSeriesDate" ma:index="46" nillable="true" ma:displayName="Exam Series Date" ma:default="[today]" ma:description="Used for Functional Skills Documents" ma:format="DateOnly" ma:internalName="ExamSeriesDate">
      <xsd:simpleType>
        <xsd:restriction base="dms:DateTime"/>
      </xsd:simpleType>
    </xsd:element>
    <xsd:element name="Bundle" ma:index="47" nillable="true" ma:displayName="Bundle" ma:description="Used for Functional Skills Documents" ma:internalName="Bundl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2" ma:displayName="Title"/>
        <xsd:element ref="dc:subject" minOccurs="0" maxOccurs="1"/>
        <xsd:element ref="dc:description" minOccurs="0" maxOccurs="1"/>
        <xsd:element name="keywords" minOccurs="0" maxOccurs="1" type="xsd:string" ma:index="1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0F987-2D18-4909-8524-438586F97C3C}">
  <ds:schemaRefs>
    <ds:schemaRef ds:uri="http://schemas.microsoft.com/office/2006/metadata/properties"/>
    <ds:schemaRef ds:uri="http://schemas.microsoft.com/office/infopath/2007/PartnerControls"/>
    <ds:schemaRef ds:uri="http://schemas.microsoft.com/sharepoint/v3"/>
    <ds:schemaRef ds:uri="4c501d1c-d0cb-4970-a682-ee985b543f13"/>
    <ds:schemaRef ds:uri="ef2a8efa-a365-4566-a513-c06fd0fcd209"/>
    <ds:schemaRef ds:uri="e94efada-39cf-4b05-a032-faec700f7018"/>
  </ds:schemaRefs>
</ds:datastoreItem>
</file>

<file path=customXml/itemProps2.xml><?xml version="1.0" encoding="utf-8"?>
<ds:datastoreItem xmlns:ds="http://schemas.openxmlformats.org/officeDocument/2006/customXml" ds:itemID="{B7FD8999-9D62-4E59-890C-DB66C36D3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501d1c-d0cb-4970-a682-ee985b543f13"/>
    <ds:schemaRef ds:uri="e94efada-39cf-4b05-a032-faec700f7018"/>
    <ds:schemaRef ds:uri="ef2a8efa-a365-4566-a513-c06fd0fcd20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B7FF624C-7ED7-40F3-8947-AB6D501C34C5}">
  <ds:schemaRefs>
    <ds:schemaRef ds:uri="http://schemas.microsoft.com/sharepoint/v3/contenttype/forms"/>
  </ds:schemaRefs>
</ds:datastoreItem>
</file>

<file path=customXml/itemProps4.xml><?xml version="1.0" encoding="utf-8"?>
<ds:datastoreItem xmlns:ds="http://schemas.openxmlformats.org/officeDocument/2006/customXml" ds:itemID="{3393C21A-A281-484D-B091-10027A5CC420}">
  <ds:schemaRefs>
    <ds:schemaRef ds:uri="http://schemas.microsoft.com/office/2006/metadata/longProperties"/>
  </ds:schemaRefs>
</ds:datastoreItem>
</file>

<file path=customXml/itemProps5.xml><?xml version="1.0" encoding="utf-8"?>
<ds:datastoreItem xmlns:ds="http://schemas.openxmlformats.org/officeDocument/2006/customXml" ds:itemID="{F24EE130-8EB7-4515-A833-DFB6030DA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7116</Words>
  <Characters>4056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Edexcel GCSE in Computer Science lesson activities for Year 10 Autumn term</vt:lpstr>
    </vt:vector>
  </TitlesOfParts>
  <Company>Hewlett-Packard</Company>
  <LinksUpToDate>false</LinksUpToDate>
  <CharactersWithSpaces>47585</CharactersWithSpaces>
  <SharedDoc>false</SharedDoc>
  <HLinks>
    <vt:vector size="18" baseType="variant">
      <vt:variant>
        <vt:i4>4849686</vt:i4>
      </vt:variant>
      <vt:variant>
        <vt:i4>6</vt:i4>
      </vt:variant>
      <vt:variant>
        <vt:i4>0</vt:i4>
      </vt:variant>
      <vt:variant>
        <vt:i4>5</vt:i4>
      </vt:variant>
      <vt:variant>
        <vt:lpwstr>http://html-color-codes.com/</vt:lpwstr>
      </vt:variant>
      <vt:variant>
        <vt:lpwstr/>
      </vt:variant>
      <vt:variant>
        <vt:i4>4194394</vt:i4>
      </vt:variant>
      <vt:variant>
        <vt:i4>3</vt:i4>
      </vt:variant>
      <vt:variant>
        <vt:i4>0</vt:i4>
      </vt:variant>
      <vt:variant>
        <vt:i4>5</vt:i4>
      </vt:variant>
      <vt:variant>
        <vt:lpwstr>http://www.python.org/dev/peps/pep-0008/</vt:lpwstr>
      </vt:variant>
      <vt:variant>
        <vt:lpwstr/>
      </vt:variant>
      <vt:variant>
        <vt:i4>7340124</vt:i4>
      </vt:variant>
      <vt:variant>
        <vt:i4>0</vt:i4>
      </vt:variant>
      <vt:variant>
        <vt:i4>0</vt:i4>
      </vt:variant>
      <vt:variant>
        <vt:i4>5</vt:i4>
      </vt:variant>
      <vt:variant>
        <vt:lpwstr>http://www.tutorialspoint.com/python/standard_exception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excel GCSE in Computer Science lesson activities for Year 10 Autumn term</dc:title>
  <dc:subject/>
  <dc:creator>nicky</dc:creator>
  <cp:keywords/>
  <dc:description/>
  <cp:lastModifiedBy>Abdul Ahad</cp:lastModifiedBy>
  <cp:revision>6</cp:revision>
  <cp:lastPrinted>2013-10-22T13:49:00Z</cp:lastPrinted>
  <dcterms:created xsi:type="dcterms:W3CDTF">2019-11-13T18:04:00Z</dcterms:created>
  <dcterms:modified xsi:type="dcterms:W3CDTF">2019-11-2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29E1B63BC1407996C620A6AB9F57F4009D8DC2734E6E874E8000AD8B4D273AB8008AA506F94D305C4BAA2084BEDE97E456</vt:lpwstr>
  </property>
  <property fmtid="{D5CDD505-2E9C-101B-9397-08002B2CF9AE}" pid="3" name="Order">
    <vt:lpwstr>1574600.00000000</vt:lpwstr>
  </property>
  <property fmtid="{D5CDD505-2E9C-101B-9397-08002B2CF9AE}" pid="4" name="ContentType">
    <vt:lpwstr>Edexcel Awards Document</vt:lpwstr>
  </property>
</Properties>
</file>